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BD4BE" w14:textId="77777777" w:rsidR="000B1453" w:rsidRDefault="000B1453" w:rsidP="000B1453">
      <w:pPr>
        <w:spacing w:before="240" w:after="240"/>
        <w:jc w:val="center"/>
        <w:rPr>
          <w:sz w:val="32"/>
          <w:szCs w:val="32"/>
        </w:rPr>
      </w:pPr>
    </w:p>
    <w:p w14:paraId="6BEA5774" w14:textId="6BC52A60" w:rsidR="5FE7D5EB" w:rsidRDefault="5FE7D5EB" w:rsidP="5FE7D5EB">
      <w:pPr>
        <w:spacing w:before="240" w:after="240"/>
        <w:jc w:val="center"/>
        <w:rPr>
          <w:sz w:val="32"/>
          <w:szCs w:val="32"/>
        </w:rPr>
      </w:pPr>
    </w:p>
    <w:p w14:paraId="3D537BE5" w14:textId="425AA6E8" w:rsidR="5FE7D5EB" w:rsidRDefault="5FE7D5EB" w:rsidP="5FE7D5EB">
      <w:pPr>
        <w:spacing w:before="240" w:after="240"/>
        <w:jc w:val="center"/>
        <w:rPr>
          <w:sz w:val="32"/>
          <w:szCs w:val="32"/>
        </w:rPr>
      </w:pPr>
    </w:p>
    <w:p w14:paraId="2FA472AB" w14:textId="1447D994" w:rsidR="5FE7D5EB" w:rsidRDefault="5FE7D5EB" w:rsidP="5FE7D5EB">
      <w:pPr>
        <w:spacing w:before="240" w:after="240"/>
        <w:jc w:val="center"/>
        <w:rPr>
          <w:sz w:val="32"/>
          <w:szCs w:val="32"/>
        </w:rPr>
      </w:pPr>
    </w:p>
    <w:p w14:paraId="75AAA6BA" w14:textId="70FE1F20" w:rsidR="5FE7D5EB" w:rsidRDefault="5FE7D5EB" w:rsidP="5FE7D5EB">
      <w:pPr>
        <w:spacing w:before="240" w:after="240"/>
        <w:jc w:val="center"/>
        <w:rPr>
          <w:sz w:val="32"/>
          <w:szCs w:val="32"/>
        </w:rPr>
      </w:pPr>
    </w:p>
    <w:p w14:paraId="190D60AE" w14:textId="77777777" w:rsidR="000B1453" w:rsidRDefault="000B1453" w:rsidP="000B1453">
      <w:pPr>
        <w:spacing w:before="240" w:after="240"/>
        <w:jc w:val="center"/>
        <w:rPr>
          <w:sz w:val="32"/>
          <w:szCs w:val="32"/>
        </w:rPr>
      </w:pPr>
    </w:p>
    <w:p w14:paraId="3142BD04" w14:textId="77777777" w:rsidR="000B1453" w:rsidRDefault="000B1453" w:rsidP="000B1453">
      <w:pPr>
        <w:spacing w:before="240" w:after="240"/>
        <w:jc w:val="center"/>
        <w:rPr>
          <w:sz w:val="32"/>
          <w:szCs w:val="32"/>
        </w:rPr>
      </w:pPr>
    </w:p>
    <w:p w14:paraId="685A1911" w14:textId="77777777" w:rsidR="0066777D" w:rsidRPr="00642B47" w:rsidRDefault="006B40B8" w:rsidP="000B1453">
      <w:pPr>
        <w:spacing w:before="240" w:after="240"/>
        <w:jc w:val="center"/>
        <w:rPr>
          <w:sz w:val="32"/>
          <w:szCs w:val="32"/>
        </w:rPr>
      </w:pPr>
      <w:r>
        <w:rPr>
          <w:sz w:val="32"/>
          <w:szCs w:val="32"/>
        </w:rPr>
        <w:t>ECE/COE 1</w:t>
      </w:r>
      <w:r w:rsidR="009A5548">
        <w:rPr>
          <w:sz w:val="32"/>
          <w:szCs w:val="32"/>
        </w:rPr>
        <w:t>89</w:t>
      </w:r>
      <w:r>
        <w:rPr>
          <w:sz w:val="32"/>
          <w:szCs w:val="32"/>
        </w:rPr>
        <w:t>6</w:t>
      </w:r>
    </w:p>
    <w:p w14:paraId="6380A07A" w14:textId="77777777" w:rsidR="00642B47" w:rsidRPr="00642B47" w:rsidRDefault="006B40B8" w:rsidP="000B1453">
      <w:pPr>
        <w:spacing w:before="240" w:after="240"/>
        <w:jc w:val="center"/>
        <w:rPr>
          <w:sz w:val="32"/>
          <w:szCs w:val="32"/>
        </w:rPr>
      </w:pPr>
      <w:r>
        <w:rPr>
          <w:sz w:val="32"/>
          <w:szCs w:val="32"/>
        </w:rPr>
        <w:t>Senior Design</w:t>
      </w:r>
    </w:p>
    <w:p w14:paraId="58995976" w14:textId="77777777" w:rsidR="001B0B77" w:rsidRDefault="001B0B77" w:rsidP="000B1453">
      <w:pPr>
        <w:spacing w:before="240" w:after="240"/>
        <w:jc w:val="center"/>
        <w:rPr>
          <w:sz w:val="32"/>
          <w:szCs w:val="32"/>
        </w:rPr>
      </w:pPr>
    </w:p>
    <w:p w14:paraId="2FE3146C" w14:textId="5A23A317" w:rsidR="04D598A2" w:rsidRDefault="04D598A2" w:rsidP="1A918384">
      <w:pPr>
        <w:spacing w:before="240" w:after="240" w:line="259" w:lineRule="auto"/>
        <w:jc w:val="center"/>
      </w:pPr>
      <w:r w:rsidRPr="1A918384">
        <w:rPr>
          <w:sz w:val="32"/>
          <w:szCs w:val="32"/>
        </w:rPr>
        <w:t>Cupboard Closer Final Report</w:t>
      </w:r>
    </w:p>
    <w:p w14:paraId="2D236810" w14:textId="77777777" w:rsidR="000B1453" w:rsidRDefault="000B1453" w:rsidP="00642B47">
      <w:pPr>
        <w:jc w:val="center"/>
        <w:rPr>
          <w:sz w:val="32"/>
          <w:szCs w:val="32"/>
        </w:rPr>
      </w:pPr>
    </w:p>
    <w:p w14:paraId="425BFD76" w14:textId="63BA7392" w:rsidR="000B1453" w:rsidRDefault="23B03060" w:rsidP="00642B47">
      <w:pPr>
        <w:jc w:val="center"/>
        <w:rPr>
          <w:sz w:val="32"/>
          <w:szCs w:val="32"/>
        </w:rPr>
      </w:pPr>
      <w:r w:rsidRPr="1D2E005E">
        <w:rPr>
          <w:sz w:val="32"/>
          <w:szCs w:val="32"/>
        </w:rPr>
        <w:t>Team</w:t>
      </w:r>
      <w:r w:rsidR="6F3F46AD" w:rsidRPr="1D2E005E">
        <w:rPr>
          <w:sz w:val="32"/>
          <w:szCs w:val="32"/>
        </w:rPr>
        <w:t xml:space="preserve"> 2</w:t>
      </w:r>
    </w:p>
    <w:p w14:paraId="5E1774ED" w14:textId="77777777" w:rsidR="000B1453" w:rsidRDefault="000B1453" w:rsidP="00642B47">
      <w:pPr>
        <w:jc w:val="center"/>
        <w:rPr>
          <w:sz w:val="32"/>
          <w:szCs w:val="32"/>
        </w:rPr>
      </w:pPr>
    </w:p>
    <w:p w14:paraId="44ED98DD" w14:textId="77777777" w:rsidR="000B1453" w:rsidRDefault="000B1453" w:rsidP="00642B47">
      <w:pPr>
        <w:jc w:val="center"/>
        <w:rPr>
          <w:sz w:val="32"/>
          <w:szCs w:val="32"/>
        </w:rPr>
      </w:pPr>
    </w:p>
    <w:p w14:paraId="6D41988F" w14:textId="421EAE52" w:rsidR="000B1453" w:rsidRDefault="4798B457" w:rsidP="14EAC14B">
      <w:pPr>
        <w:spacing w:line="259" w:lineRule="auto"/>
        <w:jc w:val="center"/>
        <w:rPr>
          <w:sz w:val="32"/>
          <w:szCs w:val="32"/>
        </w:rPr>
      </w:pPr>
      <w:r w:rsidRPr="5FE7D5EB">
        <w:rPr>
          <w:sz w:val="32"/>
          <w:szCs w:val="32"/>
        </w:rPr>
        <w:t>Prepared By</w:t>
      </w:r>
      <w:r w:rsidR="00DCA683" w:rsidRPr="5FE7D5EB">
        <w:rPr>
          <w:sz w:val="32"/>
          <w:szCs w:val="32"/>
        </w:rPr>
        <w:t>:</w:t>
      </w:r>
      <w:r w:rsidR="570113CF">
        <w:tab/>
      </w:r>
      <w:r w:rsidR="570113CF">
        <w:tab/>
      </w:r>
      <w:r w:rsidR="570113CF" w:rsidRPr="5FE7D5EB">
        <w:rPr>
          <w:sz w:val="32"/>
          <w:szCs w:val="32"/>
        </w:rPr>
        <w:t>Brian Danielson</w:t>
      </w:r>
    </w:p>
    <w:p w14:paraId="74763394" w14:textId="75641070" w:rsidR="7BDF46F1" w:rsidRDefault="7BDF46F1" w:rsidP="1D2E005E">
      <w:pPr>
        <w:tabs>
          <w:tab w:val="left" w:pos="4860"/>
        </w:tabs>
        <w:spacing w:line="259" w:lineRule="auto"/>
        <w:ind w:left="4320" w:firstLine="720"/>
      </w:pPr>
      <w:r w:rsidRPr="5FE7D5EB">
        <w:rPr>
          <w:sz w:val="32"/>
          <w:szCs w:val="32"/>
        </w:rPr>
        <w:t>Sierra Gordon</w:t>
      </w:r>
    </w:p>
    <w:p w14:paraId="59405641" w14:textId="6CDC7E73" w:rsidR="371F8D22" w:rsidRDefault="371F8D22" w:rsidP="5FE7D5EB">
      <w:pPr>
        <w:tabs>
          <w:tab w:val="left" w:pos="4860"/>
        </w:tabs>
        <w:spacing w:line="259" w:lineRule="auto"/>
        <w:ind w:left="4320" w:firstLine="720"/>
        <w:rPr>
          <w:sz w:val="32"/>
          <w:szCs w:val="32"/>
        </w:rPr>
      </w:pPr>
      <w:r w:rsidRPr="5FE7D5EB">
        <w:rPr>
          <w:sz w:val="32"/>
          <w:szCs w:val="32"/>
        </w:rPr>
        <w:t>Madeline Love</w:t>
      </w:r>
    </w:p>
    <w:p w14:paraId="3147B06A" w14:textId="77777777" w:rsidR="000B1453" w:rsidRDefault="31A636A3" w:rsidP="1D2E005E">
      <w:pPr>
        <w:tabs>
          <w:tab w:val="left" w:pos="4860"/>
        </w:tabs>
        <w:ind w:left="4320" w:firstLine="720"/>
        <w:rPr>
          <w:sz w:val="32"/>
          <w:szCs w:val="32"/>
        </w:rPr>
      </w:pPr>
      <w:r w:rsidRPr="1D2E005E">
        <w:rPr>
          <w:sz w:val="32"/>
          <w:szCs w:val="32"/>
        </w:rPr>
        <w:t xml:space="preserve">Matt </w:t>
      </w:r>
      <w:proofErr w:type="spellStart"/>
      <w:r w:rsidRPr="1D2E005E">
        <w:rPr>
          <w:sz w:val="32"/>
          <w:szCs w:val="32"/>
        </w:rPr>
        <w:t>Spering</w:t>
      </w:r>
      <w:proofErr w:type="spellEnd"/>
    </w:p>
    <w:p w14:paraId="6CF2A0C1" w14:textId="77777777" w:rsidR="00F832A3" w:rsidRDefault="00F832A3" w:rsidP="1D2E005E">
      <w:pPr>
        <w:tabs>
          <w:tab w:val="left" w:pos="4860"/>
        </w:tabs>
        <w:ind w:left="4320" w:firstLine="720"/>
        <w:rPr>
          <w:sz w:val="32"/>
          <w:szCs w:val="32"/>
        </w:rPr>
      </w:pPr>
    </w:p>
    <w:p w14:paraId="3CC1D3C2" w14:textId="77777777" w:rsidR="00F832A3" w:rsidRDefault="00F832A3" w:rsidP="1D2E005E">
      <w:pPr>
        <w:tabs>
          <w:tab w:val="left" w:pos="4860"/>
        </w:tabs>
        <w:ind w:left="4320" w:firstLine="720"/>
        <w:rPr>
          <w:sz w:val="32"/>
          <w:szCs w:val="32"/>
        </w:rPr>
      </w:pPr>
    </w:p>
    <w:p w14:paraId="6E25E704" w14:textId="77777777" w:rsidR="00F832A3" w:rsidRDefault="00F832A3" w:rsidP="1D2E005E">
      <w:pPr>
        <w:tabs>
          <w:tab w:val="left" w:pos="4860"/>
        </w:tabs>
        <w:ind w:left="4320" w:firstLine="720"/>
        <w:rPr>
          <w:sz w:val="32"/>
          <w:szCs w:val="32"/>
        </w:rPr>
      </w:pPr>
    </w:p>
    <w:p w14:paraId="411D552E" w14:textId="77777777" w:rsidR="00F832A3" w:rsidRDefault="00F832A3" w:rsidP="1D2E005E">
      <w:pPr>
        <w:tabs>
          <w:tab w:val="left" w:pos="4860"/>
        </w:tabs>
        <w:ind w:left="4320" w:firstLine="720"/>
        <w:rPr>
          <w:sz w:val="32"/>
          <w:szCs w:val="32"/>
        </w:rPr>
      </w:pPr>
    </w:p>
    <w:p w14:paraId="10D226D7" w14:textId="77777777" w:rsidR="00F832A3" w:rsidRDefault="00F832A3" w:rsidP="1D2E005E">
      <w:pPr>
        <w:tabs>
          <w:tab w:val="left" w:pos="4860"/>
        </w:tabs>
        <w:ind w:left="4320" w:firstLine="720"/>
        <w:rPr>
          <w:sz w:val="32"/>
          <w:szCs w:val="32"/>
        </w:rPr>
      </w:pPr>
    </w:p>
    <w:p w14:paraId="5ABD76CA" w14:textId="77777777" w:rsidR="00F832A3" w:rsidRDefault="00F832A3" w:rsidP="1D2E005E">
      <w:pPr>
        <w:tabs>
          <w:tab w:val="left" w:pos="4860"/>
        </w:tabs>
        <w:ind w:left="4320" w:firstLine="720"/>
        <w:rPr>
          <w:sz w:val="32"/>
          <w:szCs w:val="32"/>
        </w:rPr>
      </w:pPr>
    </w:p>
    <w:p w14:paraId="2647AA07" w14:textId="77777777" w:rsidR="00F832A3" w:rsidRDefault="00F832A3" w:rsidP="1D2E005E">
      <w:pPr>
        <w:tabs>
          <w:tab w:val="left" w:pos="4860"/>
        </w:tabs>
        <w:ind w:left="4320" w:firstLine="720"/>
        <w:rPr>
          <w:sz w:val="32"/>
          <w:szCs w:val="32"/>
        </w:rPr>
      </w:pPr>
    </w:p>
    <w:p w14:paraId="26528804" w14:textId="77777777" w:rsidR="00F832A3" w:rsidRDefault="00F832A3" w:rsidP="1D2E005E">
      <w:pPr>
        <w:tabs>
          <w:tab w:val="left" w:pos="4860"/>
        </w:tabs>
        <w:ind w:left="4320" w:firstLine="720"/>
        <w:rPr>
          <w:sz w:val="32"/>
          <w:szCs w:val="32"/>
        </w:rPr>
      </w:pPr>
    </w:p>
    <w:p w14:paraId="4738C124" w14:textId="77777777" w:rsidR="00F832A3" w:rsidRDefault="00F832A3" w:rsidP="4681A936">
      <w:pPr>
        <w:rPr>
          <w:sz w:val="32"/>
          <w:szCs w:val="32"/>
        </w:rPr>
      </w:pPr>
    </w:p>
    <w:p w14:paraId="6963C54C" w14:textId="1B07C9D5" w:rsidR="00F832A3" w:rsidRDefault="00F832A3" w:rsidP="4681A936">
      <w:pPr>
        <w:sectPr w:rsidR="00F832A3" w:rsidSect="00FD5A61">
          <w:headerReference w:type="default" r:id="rId11"/>
          <w:footerReference w:type="default" r:id="rId12"/>
          <w:pgSz w:w="12240" w:h="15840"/>
          <w:pgMar w:top="1440" w:right="1440" w:bottom="1440" w:left="1440" w:header="720" w:footer="720" w:gutter="0"/>
          <w:cols w:space="720"/>
          <w:docGrid w:linePitch="360"/>
        </w:sectPr>
      </w:pPr>
    </w:p>
    <w:p w14:paraId="3394E83A" w14:textId="77777777" w:rsidR="000B1453" w:rsidRDefault="6BCB36AA" w:rsidP="00F832A3">
      <w:pPr>
        <w:pStyle w:val="Heading1"/>
        <w:numPr>
          <w:ilvl w:val="0"/>
          <w:numId w:val="0"/>
        </w:numPr>
        <w:jc w:val="center"/>
      </w:pPr>
      <w:bookmarkStart w:id="0" w:name="_Toc1215093213"/>
      <w:bookmarkStart w:id="1" w:name="_Toc142072897"/>
      <w:r>
        <w:lastRenderedPageBreak/>
        <w:t>Table of Contents</w:t>
      </w:r>
      <w:bookmarkEnd w:id="0"/>
      <w:bookmarkEnd w:id="1"/>
    </w:p>
    <w:p w14:paraId="729DB6F5" w14:textId="77777777" w:rsidR="001933D3" w:rsidRPr="001670F4" w:rsidRDefault="001670F4" w:rsidP="001670F4">
      <w:pPr>
        <w:pStyle w:val="SE290Text"/>
        <w:ind w:left="720" w:firstLine="0"/>
        <w:rPr>
          <w:i/>
          <w:color w:val="0000FF"/>
          <w:sz w:val="28"/>
          <w:szCs w:val="28"/>
        </w:rPr>
      </w:pPr>
      <w:r w:rsidRPr="6CC133D2">
        <w:rPr>
          <w:i/>
          <w:color w:val="0000FF"/>
          <w:sz w:val="28"/>
          <w:szCs w:val="28"/>
        </w:rPr>
        <w:t>[</w:t>
      </w:r>
      <w:r w:rsidR="001933D3" w:rsidRPr="6CC133D2">
        <w:rPr>
          <w:i/>
          <w:color w:val="0000FF"/>
          <w:sz w:val="28"/>
          <w:szCs w:val="28"/>
        </w:rPr>
        <w:t>When you want to update your table of contents (</w:t>
      </w:r>
      <w:bookmarkStart w:id="2" w:name="_Int_SHUdc1p1"/>
      <w:proofErr w:type="gramStart"/>
      <w:r w:rsidR="001933D3" w:rsidRPr="6CC133D2">
        <w:rPr>
          <w:i/>
          <w:color w:val="0000FF"/>
          <w:sz w:val="28"/>
          <w:szCs w:val="28"/>
        </w:rPr>
        <w:t>i.e.</w:t>
      </w:r>
      <w:bookmarkEnd w:id="2"/>
      <w:proofErr w:type="gramEnd"/>
      <w:r w:rsidR="001933D3" w:rsidRPr="6CC133D2">
        <w:rPr>
          <w:i/>
          <w:color w:val="0000FF"/>
          <w:sz w:val="28"/>
          <w:szCs w:val="28"/>
        </w:rPr>
        <w:t xml:space="preserve"> prior to turn-in), Right-click on table, select ‘update field’ and select ‘update entire table’</w:t>
      </w:r>
      <w:r w:rsidRPr="6CC133D2">
        <w:rPr>
          <w:i/>
          <w:color w:val="0000FF"/>
          <w:sz w:val="28"/>
          <w:szCs w:val="28"/>
        </w:rPr>
        <w:t>]</w:t>
      </w:r>
    </w:p>
    <w:p w14:paraId="1D1595A3" w14:textId="68A35C59" w:rsidR="005927F2" w:rsidRDefault="00FA4BF5">
      <w:pPr>
        <w:pStyle w:val="TOC1"/>
        <w:tabs>
          <w:tab w:val="right" w:leader="dot" w:pos="9350"/>
        </w:tabs>
        <w:rPr>
          <w:rFonts w:asciiTheme="minorHAnsi" w:eastAsiaTheme="minorEastAsia" w:hAnsiTheme="minorHAnsi" w:cstheme="minorBidi"/>
          <w:noProof/>
          <w:kern w:val="2"/>
          <w:sz w:val="22"/>
          <w:szCs w:val="22"/>
          <w14:ligatures w14:val="standardContextual"/>
        </w:rPr>
      </w:pPr>
      <w:r w:rsidRPr="7E18061C">
        <w:rPr>
          <w:color w:val="2B579A"/>
          <w:shd w:val="clear" w:color="auto" w:fill="E6E6E6"/>
        </w:rPr>
        <w:fldChar w:fldCharType="begin"/>
      </w:r>
      <w:r w:rsidR="00A548F2">
        <w:instrText>TOC \o "1-3" \h \z \u</w:instrText>
      </w:r>
      <w:r w:rsidRPr="7E18061C">
        <w:rPr>
          <w:color w:val="2B579A"/>
          <w:shd w:val="clear" w:color="auto" w:fill="E6E6E6"/>
        </w:rPr>
        <w:fldChar w:fldCharType="separate"/>
      </w:r>
      <w:hyperlink w:anchor="_Toc142072897" w:history="1">
        <w:r w:rsidR="005927F2" w:rsidRPr="00AC71DD">
          <w:rPr>
            <w:rStyle w:val="Hyperlink"/>
            <w:noProof/>
          </w:rPr>
          <w:t>Table of Contents</w:t>
        </w:r>
        <w:r w:rsidR="005927F2">
          <w:rPr>
            <w:noProof/>
            <w:webHidden/>
          </w:rPr>
          <w:tab/>
        </w:r>
        <w:r w:rsidR="005927F2">
          <w:rPr>
            <w:noProof/>
            <w:webHidden/>
          </w:rPr>
          <w:fldChar w:fldCharType="begin"/>
        </w:r>
        <w:r w:rsidR="005927F2">
          <w:rPr>
            <w:noProof/>
            <w:webHidden/>
          </w:rPr>
          <w:instrText xml:space="preserve"> PAGEREF _Toc142072897 \h </w:instrText>
        </w:r>
        <w:r w:rsidR="005927F2">
          <w:rPr>
            <w:noProof/>
            <w:webHidden/>
          </w:rPr>
        </w:r>
        <w:r w:rsidR="005927F2">
          <w:rPr>
            <w:noProof/>
            <w:webHidden/>
          </w:rPr>
          <w:fldChar w:fldCharType="separate"/>
        </w:r>
        <w:r w:rsidR="005927F2">
          <w:rPr>
            <w:noProof/>
            <w:webHidden/>
          </w:rPr>
          <w:t>i</w:t>
        </w:r>
        <w:r w:rsidR="005927F2">
          <w:rPr>
            <w:noProof/>
            <w:webHidden/>
          </w:rPr>
          <w:fldChar w:fldCharType="end"/>
        </w:r>
      </w:hyperlink>
    </w:p>
    <w:p w14:paraId="601A608F" w14:textId="1499C90D" w:rsidR="005927F2" w:rsidRDefault="006140B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2072898" w:history="1">
        <w:r w:rsidR="005927F2" w:rsidRPr="00AC71DD">
          <w:rPr>
            <w:rStyle w:val="Hyperlink"/>
            <w:noProof/>
          </w:rPr>
          <w:t>Table of Figures</w:t>
        </w:r>
        <w:r w:rsidR="005927F2">
          <w:rPr>
            <w:noProof/>
            <w:webHidden/>
          </w:rPr>
          <w:tab/>
        </w:r>
        <w:r w:rsidR="005927F2">
          <w:rPr>
            <w:noProof/>
            <w:webHidden/>
          </w:rPr>
          <w:fldChar w:fldCharType="begin"/>
        </w:r>
        <w:r w:rsidR="005927F2">
          <w:rPr>
            <w:noProof/>
            <w:webHidden/>
          </w:rPr>
          <w:instrText xml:space="preserve"> PAGEREF _Toc142072898 \h </w:instrText>
        </w:r>
        <w:r w:rsidR="005927F2">
          <w:rPr>
            <w:noProof/>
            <w:webHidden/>
          </w:rPr>
        </w:r>
        <w:r w:rsidR="005927F2">
          <w:rPr>
            <w:noProof/>
            <w:webHidden/>
          </w:rPr>
          <w:fldChar w:fldCharType="separate"/>
        </w:r>
        <w:r w:rsidR="005927F2">
          <w:rPr>
            <w:noProof/>
            <w:webHidden/>
          </w:rPr>
          <w:t>iii</w:t>
        </w:r>
        <w:r w:rsidR="005927F2">
          <w:rPr>
            <w:noProof/>
            <w:webHidden/>
          </w:rPr>
          <w:fldChar w:fldCharType="end"/>
        </w:r>
      </w:hyperlink>
    </w:p>
    <w:p w14:paraId="6EF73FB0" w14:textId="4FEE09EC" w:rsidR="005927F2" w:rsidRDefault="006140B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2072899" w:history="1">
        <w:r w:rsidR="005927F2" w:rsidRPr="00AC71DD">
          <w:rPr>
            <w:rStyle w:val="Hyperlink"/>
            <w:noProof/>
            <w:shd w:val="clear" w:color="auto" w:fill="E6E6E6"/>
          </w:rPr>
          <w:t>Table of Tables</w:t>
        </w:r>
        <w:r w:rsidR="005927F2">
          <w:rPr>
            <w:noProof/>
            <w:webHidden/>
          </w:rPr>
          <w:tab/>
        </w:r>
        <w:r w:rsidR="005927F2">
          <w:rPr>
            <w:noProof/>
            <w:webHidden/>
          </w:rPr>
          <w:fldChar w:fldCharType="begin"/>
        </w:r>
        <w:r w:rsidR="005927F2">
          <w:rPr>
            <w:noProof/>
            <w:webHidden/>
          </w:rPr>
          <w:instrText xml:space="preserve"> PAGEREF _Toc142072899 \h </w:instrText>
        </w:r>
        <w:r w:rsidR="005927F2">
          <w:rPr>
            <w:noProof/>
            <w:webHidden/>
          </w:rPr>
        </w:r>
        <w:r w:rsidR="005927F2">
          <w:rPr>
            <w:noProof/>
            <w:webHidden/>
          </w:rPr>
          <w:fldChar w:fldCharType="separate"/>
        </w:r>
        <w:r w:rsidR="005927F2">
          <w:rPr>
            <w:noProof/>
            <w:webHidden/>
          </w:rPr>
          <w:t>iv</w:t>
        </w:r>
        <w:r w:rsidR="005927F2">
          <w:rPr>
            <w:noProof/>
            <w:webHidden/>
          </w:rPr>
          <w:fldChar w:fldCharType="end"/>
        </w:r>
      </w:hyperlink>
    </w:p>
    <w:p w14:paraId="1E5338CD" w14:textId="45AA1555" w:rsidR="005927F2" w:rsidRDefault="006140BF">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2072900" w:history="1">
        <w:r w:rsidR="005927F2" w:rsidRPr="00AC71DD">
          <w:rPr>
            <w:rStyle w:val="Hyperlink"/>
            <w:noProof/>
          </w:rPr>
          <w:t>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Introduction</w:t>
        </w:r>
        <w:r w:rsidR="005927F2">
          <w:rPr>
            <w:noProof/>
            <w:webHidden/>
          </w:rPr>
          <w:tab/>
        </w:r>
        <w:r w:rsidR="005927F2">
          <w:rPr>
            <w:noProof/>
            <w:webHidden/>
          </w:rPr>
          <w:fldChar w:fldCharType="begin"/>
        </w:r>
        <w:r w:rsidR="005927F2">
          <w:rPr>
            <w:noProof/>
            <w:webHidden/>
          </w:rPr>
          <w:instrText xml:space="preserve"> PAGEREF _Toc142072900 \h </w:instrText>
        </w:r>
        <w:r w:rsidR="005927F2">
          <w:rPr>
            <w:noProof/>
            <w:webHidden/>
          </w:rPr>
        </w:r>
        <w:r w:rsidR="005927F2">
          <w:rPr>
            <w:noProof/>
            <w:webHidden/>
          </w:rPr>
          <w:fldChar w:fldCharType="separate"/>
        </w:r>
        <w:r w:rsidR="005927F2">
          <w:rPr>
            <w:noProof/>
            <w:webHidden/>
          </w:rPr>
          <w:t>1</w:t>
        </w:r>
        <w:r w:rsidR="005927F2">
          <w:rPr>
            <w:noProof/>
            <w:webHidden/>
          </w:rPr>
          <w:fldChar w:fldCharType="end"/>
        </w:r>
      </w:hyperlink>
    </w:p>
    <w:p w14:paraId="79B6DFAB" w14:textId="4D9F20E2" w:rsidR="005927F2" w:rsidRDefault="006140BF">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2072901" w:history="1">
        <w:r w:rsidR="005927F2" w:rsidRPr="00AC71DD">
          <w:rPr>
            <w:rStyle w:val="Hyperlink"/>
            <w:noProof/>
          </w:rPr>
          <w:t>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Background</w:t>
        </w:r>
        <w:r w:rsidR="005927F2">
          <w:rPr>
            <w:noProof/>
            <w:webHidden/>
          </w:rPr>
          <w:tab/>
        </w:r>
        <w:r w:rsidR="005927F2">
          <w:rPr>
            <w:noProof/>
            <w:webHidden/>
          </w:rPr>
          <w:fldChar w:fldCharType="begin"/>
        </w:r>
        <w:r w:rsidR="005927F2">
          <w:rPr>
            <w:noProof/>
            <w:webHidden/>
          </w:rPr>
          <w:instrText xml:space="preserve"> PAGEREF _Toc142072901 \h </w:instrText>
        </w:r>
        <w:r w:rsidR="005927F2">
          <w:rPr>
            <w:noProof/>
            <w:webHidden/>
          </w:rPr>
        </w:r>
        <w:r w:rsidR="005927F2">
          <w:rPr>
            <w:noProof/>
            <w:webHidden/>
          </w:rPr>
          <w:fldChar w:fldCharType="separate"/>
        </w:r>
        <w:r w:rsidR="005927F2">
          <w:rPr>
            <w:noProof/>
            <w:webHidden/>
          </w:rPr>
          <w:t>2</w:t>
        </w:r>
        <w:r w:rsidR="005927F2">
          <w:rPr>
            <w:noProof/>
            <w:webHidden/>
          </w:rPr>
          <w:fldChar w:fldCharType="end"/>
        </w:r>
      </w:hyperlink>
    </w:p>
    <w:p w14:paraId="77AFA318" w14:textId="3256E7F1" w:rsidR="005927F2" w:rsidRDefault="006140BF">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2072902" w:history="1">
        <w:r w:rsidR="005927F2" w:rsidRPr="00AC71DD">
          <w:rPr>
            <w:rStyle w:val="Hyperlink"/>
            <w:noProof/>
          </w:rPr>
          <w:t>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System Requirements</w:t>
        </w:r>
        <w:r w:rsidR="005927F2">
          <w:rPr>
            <w:noProof/>
            <w:webHidden/>
          </w:rPr>
          <w:tab/>
        </w:r>
        <w:r w:rsidR="005927F2">
          <w:rPr>
            <w:noProof/>
            <w:webHidden/>
          </w:rPr>
          <w:fldChar w:fldCharType="begin"/>
        </w:r>
        <w:r w:rsidR="005927F2">
          <w:rPr>
            <w:noProof/>
            <w:webHidden/>
          </w:rPr>
          <w:instrText xml:space="preserve"> PAGEREF _Toc142072902 \h </w:instrText>
        </w:r>
        <w:r w:rsidR="005927F2">
          <w:rPr>
            <w:noProof/>
            <w:webHidden/>
          </w:rPr>
        </w:r>
        <w:r w:rsidR="005927F2">
          <w:rPr>
            <w:noProof/>
            <w:webHidden/>
          </w:rPr>
          <w:fldChar w:fldCharType="separate"/>
        </w:r>
        <w:r w:rsidR="005927F2">
          <w:rPr>
            <w:noProof/>
            <w:webHidden/>
          </w:rPr>
          <w:t>3</w:t>
        </w:r>
        <w:r w:rsidR="005927F2">
          <w:rPr>
            <w:noProof/>
            <w:webHidden/>
          </w:rPr>
          <w:fldChar w:fldCharType="end"/>
        </w:r>
      </w:hyperlink>
    </w:p>
    <w:p w14:paraId="2810D937" w14:textId="441F4C70"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03" w:history="1">
        <w:r w:rsidR="005927F2" w:rsidRPr="00AC71DD">
          <w:rPr>
            <w:rStyle w:val="Hyperlink"/>
            <w:noProof/>
          </w:rPr>
          <w:t>3.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Functional Requirements</w:t>
        </w:r>
        <w:r w:rsidR="005927F2">
          <w:rPr>
            <w:noProof/>
            <w:webHidden/>
          </w:rPr>
          <w:tab/>
        </w:r>
        <w:r w:rsidR="005927F2">
          <w:rPr>
            <w:noProof/>
            <w:webHidden/>
          </w:rPr>
          <w:fldChar w:fldCharType="begin"/>
        </w:r>
        <w:r w:rsidR="005927F2">
          <w:rPr>
            <w:noProof/>
            <w:webHidden/>
          </w:rPr>
          <w:instrText xml:space="preserve"> PAGEREF _Toc142072903 \h </w:instrText>
        </w:r>
        <w:r w:rsidR="005927F2">
          <w:rPr>
            <w:noProof/>
            <w:webHidden/>
          </w:rPr>
        </w:r>
        <w:r w:rsidR="005927F2">
          <w:rPr>
            <w:noProof/>
            <w:webHidden/>
          </w:rPr>
          <w:fldChar w:fldCharType="separate"/>
        </w:r>
        <w:r w:rsidR="005927F2">
          <w:rPr>
            <w:noProof/>
            <w:webHidden/>
          </w:rPr>
          <w:t>4</w:t>
        </w:r>
        <w:r w:rsidR="005927F2">
          <w:rPr>
            <w:noProof/>
            <w:webHidden/>
          </w:rPr>
          <w:fldChar w:fldCharType="end"/>
        </w:r>
      </w:hyperlink>
    </w:p>
    <w:p w14:paraId="2969D272" w14:textId="354C0A35"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04" w:history="1">
        <w:r w:rsidR="005927F2" w:rsidRPr="00AC71DD">
          <w:rPr>
            <w:rStyle w:val="Hyperlink"/>
            <w:noProof/>
          </w:rPr>
          <w:t>3.1.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abinet Closure Timing Requirements</w:t>
        </w:r>
        <w:r w:rsidR="005927F2">
          <w:rPr>
            <w:noProof/>
            <w:webHidden/>
          </w:rPr>
          <w:tab/>
        </w:r>
        <w:r w:rsidR="005927F2">
          <w:rPr>
            <w:noProof/>
            <w:webHidden/>
          </w:rPr>
          <w:fldChar w:fldCharType="begin"/>
        </w:r>
        <w:r w:rsidR="005927F2">
          <w:rPr>
            <w:noProof/>
            <w:webHidden/>
          </w:rPr>
          <w:instrText xml:space="preserve"> PAGEREF _Toc142072904 \h </w:instrText>
        </w:r>
        <w:r w:rsidR="005927F2">
          <w:rPr>
            <w:noProof/>
            <w:webHidden/>
          </w:rPr>
        </w:r>
        <w:r w:rsidR="005927F2">
          <w:rPr>
            <w:noProof/>
            <w:webHidden/>
          </w:rPr>
          <w:fldChar w:fldCharType="separate"/>
        </w:r>
        <w:r w:rsidR="005927F2">
          <w:rPr>
            <w:noProof/>
            <w:webHidden/>
          </w:rPr>
          <w:t>4</w:t>
        </w:r>
        <w:r w:rsidR="005927F2">
          <w:rPr>
            <w:noProof/>
            <w:webHidden/>
          </w:rPr>
          <w:fldChar w:fldCharType="end"/>
        </w:r>
      </w:hyperlink>
    </w:p>
    <w:p w14:paraId="5BBB337B" w14:textId="69526242"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05" w:history="1">
        <w:r w:rsidR="005927F2" w:rsidRPr="00AC71DD">
          <w:rPr>
            <w:rStyle w:val="Hyperlink"/>
            <w:noProof/>
          </w:rPr>
          <w:t>3.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Software Requirements</w:t>
        </w:r>
        <w:r w:rsidR="005927F2">
          <w:rPr>
            <w:noProof/>
            <w:webHidden/>
          </w:rPr>
          <w:tab/>
        </w:r>
        <w:r w:rsidR="005927F2">
          <w:rPr>
            <w:noProof/>
            <w:webHidden/>
          </w:rPr>
          <w:fldChar w:fldCharType="begin"/>
        </w:r>
        <w:r w:rsidR="005927F2">
          <w:rPr>
            <w:noProof/>
            <w:webHidden/>
          </w:rPr>
          <w:instrText xml:space="preserve"> PAGEREF _Toc142072905 \h </w:instrText>
        </w:r>
        <w:r w:rsidR="005927F2">
          <w:rPr>
            <w:noProof/>
            <w:webHidden/>
          </w:rPr>
        </w:r>
        <w:r w:rsidR="005927F2">
          <w:rPr>
            <w:noProof/>
            <w:webHidden/>
          </w:rPr>
          <w:fldChar w:fldCharType="separate"/>
        </w:r>
        <w:r w:rsidR="005927F2">
          <w:rPr>
            <w:noProof/>
            <w:webHidden/>
          </w:rPr>
          <w:t>4</w:t>
        </w:r>
        <w:r w:rsidR="005927F2">
          <w:rPr>
            <w:noProof/>
            <w:webHidden/>
          </w:rPr>
          <w:fldChar w:fldCharType="end"/>
        </w:r>
      </w:hyperlink>
    </w:p>
    <w:p w14:paraId="37B2EE3E" w14:textId="020E8BAF"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06" w:history="1">
        <w:r w:rsidR="005927F2" w:rsidRPr="00AC71DD">
          <w:rPr>
            <w:rStyle w:val="Hyperlink"/>
            <w:noProof/>
          </w:rPr>
          <w:t>3.2.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mmunications Requirements</w:t>
        </w:r>
        <w:r w:rsidR="005927F2">
          <w:rPr>
            <w:noProof/>
            <w:webHidden/>
          </w:rPr>
          <w:tab/>
        </w:r>
        <w:r w:rsidR="005927F2">
          <w:rPr>
            <w:noProof/>
            <w:webHidden/>
          </w:rPr>
          <w:fldChar w:fldCharType="begin"/>
        </w:r>
        <w:r w:rsidR="005927F2">
          <w:rPr>
            <w:noProof/>
            <w:webHidden/>
          </w:rPr>
          <w:instrText xml:space="preserve"> PAGEREF _Toc142072906 \h </w:instrText>
        </w:r>
        <w:r w:rsidR="005927F2">
          <w:rPr>
            <w:noProof/>
            <w:webHidden/>
          </w:rPr>
        </w:r>
        <w:r w:rsidR="005927F2">
          <w:rPr>
            <w:noProof/>
            <w:webHidden/>
          </w:rPr>
          <w:fldChar w:fldCharType="separate"/>
        </w:r>
        <w:r w:rsidR="005927F2">
          <w:rPr>
            <w:noProof/>
            <w:webHidden/>
          </w:rPr>
          <w:t>4</w:t>
        </w:r>
        <w:r w:rsidR="005927F2">
          <w:rPr>
            <w:noProof/>
            <w:webHidden/>
          </w:rPr>
          <w:fldChar w:fldCharType="end"/>
        </w:r>
      </w:hyperlink>
    </w:p>
    <w:p w14:paraId="666AA453" w14:textId="7C20315A"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07" w:history="1">
        <w:r w:rsidR="005927F2" w:rsidRPr="00AC71DD">
          <w:rPr>
            <w:rStyle w:val="Hyperlink"/>
            <w:noProof/>
          </w:rPr>
          <w:t>3.2.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Internet Connection Lost</w:t>
        </w:r>
        <w:r w:rsidR="005927F2">
          <w:rPr>
            <w:noProof/>
            <w:webHidden/>
          </w:rPr>
          <w:tab/>
        </w:r>
        <w:r w:rsidR="005927F2">
          <w:rPr>
            <w:noProof/>
            <w:webHidden/>
          </w:rPr>
          <w:fldChar w:fldCharType="begin"/>
        </w:r>
        <w:r w:rsidR="005927F2">
          <w:rPr>
            <w:noProof/>
            <w:webHidden/>
          </w:rPr>
          <w:instrText xml:space="preserve"> PAGEREF _Toc142072907 \h </w:instrText>
        </w:r>
        <w:r w:rsidR="005927F2">
          <w:rPr>
            <w:noProof/>
            <w:webHidden/>
          </w:rPr>
        </w:r>
        <w:r w:rsidR="005927F2">
          <w:rPr>
            <w:noProof/>
            <w:webHidden/>
          </w:rPr>
          <w:fldChar w:fldCharType="separate"/>
        </w:r>
        <w:r w:rsidR="005927F2">
          <w:rPr>
            <w:noProof/>
            <w:webHidden/>
          </w:rPr>
          <w:t>4</w:t>
        </w:r>
        <w:r w:rsidR="005927F2">
          <w:rPr>
            <w:noProof/>
            <w:webHidden/>
          </w:rPr>
          <w:fldChar w:fldCharType="end"/>
        </w:r>
      </w:hyperlink>
    </w:p>
    <w:p w14:paraId="242F0242" w14:textId="1FC50D2A"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08" w:history="1">
        <w:r w:rsidR="005927F2" w:rsidRPr="00AC71DD">
          <w:rPr>
            <w:rStyle w:val="Hyperlink"/>
            <w:noProof/>
          </w:rPr>
          <w:t>3.2.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Internet of Things (IoT) Packet Lost</w:t>
        </w:r>
        <w:r w:rsidR="005927F2">
          <w:rPr>
            <w:noProof/>
            <w:webHidden/>
          </w:rPr>
          <w:tab/>
        </w:r>
        <w:r w:rsidR="005927F2">
          <w:rPr>
            <w:noProof/>
            <w:webHidden/>
          </w:rPr>
          <w:fldChar w:fldCharType="begin"/>
        </w:r>
        <w:r w:rsidR="005927F2">
          <w:rPr>
            <w:noProof/>
            <w:webHidden/>
          </w:rPr>
          <w:instrText xml:space="preserve"> PAGEREF _Toc142072908 \h </w:instrText>
        </w:r>
        <w:r w:rsidR="005927F2">
          <w:rPr>
            <w:noProof/>
            <w:webHidden/>
          </w:rPr>
        </w:r>
        <w:r w:rsidR="005927F2">
          <w:rPr>
            <w:noProof/>
            <w:webHidden/>
          </w:rPr>
          <w:fldChar w:fldCharType="separate"/>
        </w:r>
        <w:r w:rsidR="005927F2">
          <w:rPr>
            <w:noProof/>
            <w:webHidden/>
          </w:rPr>
          <w:t>5</w:t>
        </w:r>
        <w:r w:rsidR="005927F2">
          <w:rPr>
            <w:noProof/>
            <w:webHidden/>
          </w:rPr>
          <w:fldChar w:fldCharType="end"/>
        </w:r>
      </w:hyperlink>
    </w:p>
    <w:p w14:paraId="3A766C5A" w14:textId="3F1E6E0A"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09" w:history="1">
        <w:r w:rsidR="005927F2" w:rsidRPr="00AC71DD">
          <w:rPr>
            <w:rStyle w:val="Hyperlink"/>
            <w:noProof/>
          </w:rPr>
          <w:t>3.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mpanion App Requirements</w:t>
        </w:r>
        <w:r w:rsidR="005927F2">
          <w:rPr>
            <w:noProof/>
            <w:webHidden/>
          </w:rPr>
          <w:tab/>
        </w:r>
        <w:r w:rsidR="005927F2">
          <w:rPr>
            <w:noProof/>
            <w:webHidden/>
          </w:rPr>
          <w:fldChar w:fldCharType="begin"/>
        </w:r>
        <w:r w:rsidR="005927F2">
          <w:rPr>
            <w:noProof/>
            <w:webHidden/>
          </w:rPr>
          <w:instrText xml:space="preserve"> PAGEREF _Toc142072909 \h </w:instrText>
        </w:r>
        <w:r w:rsidR="005927F2">
          <w:rPr>
            <w:noProof/>
            <w:webHidden/>
          </w:rPr>
        </w:r>
        <w:r w:rsidR="005927F2">
          <w:rPr>
            <w:noProof/>
            <w:webHidden/>
          </w:rPr>
          <w:fldChar w:fldCharType="separate"/>
        </w:r>
        <w:r w:rsidR="005927F2">
          <w:rPr>
            <w:noProof/>
            <w:webHidden/>
          </w:rPr>
          <w:t>5</w:t>
        </w:r>
        <w:r w:rsidR="005927F2">
          <w:rPr>
            <w:noProof/>
            <w:webHidden/>
          </w:rPr>
          <w:fldChar w:fldCharType="end"/>
        </w:r>
      </w:hyperlink>
    </w:p>
    <w:p w14:paraId="6C279262" w14:textId="32DDB792"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10" w:history="1">
        <w:r w:rsidR="005927F2" w:rsidRPr="00AC71DD">
          <w:rPr>
            <w:rStyle w:val="Hyperlink"/>
            <w:noProof/>
          </w:rPr>
          <w:t>3.3.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mpanion App UI</w:t>
        </w:r>
        <w:r w:rsidR="005927F2">
          <w:rPr>
            <w:noProof/>
            <w:webHidden/>
          </w:rPr>
          <w:tab/>
        </w:r>
        <w:r w:rsidR="005927F2">
          <w:rPr>
            <w:noProof/>
            <w:webHidden/>
          </w:rPr>
          <w:fldChar w:fldCharType="begin"/>
        </w:r>
        <w:r w:rsidR="005927F2">
          <w:rPr>
            <w:noProof/>
            <w:webHidden/>
          </w:rPr>
          <w:instrText xml:space="preserve"> PAGEREF _Toc142072910 \h </w:instrText>
        </w:r>
        <w:r w:rsidR="005927F2">
          <w:rPr>
            <w:noProof/>
            <w:webHidden/>
          </w:rPr>
        </w:r>
        <w:r w:rsidR="005927F2">
          <w:rPr>
            <w:noProof/>
            <w:webHidden/>
          </w:rPr>
          <w:fldChar w:fldCharType="separate"/>
        </w:r>
        <w:r w:rsidR="005927F2">
          <w:rPr>
            <w:noProof/>
            <w:webHidden/>
          </w:rPr>
          <w:t>5</w:t>
        </w:r>
        <w:r w:rsidR="005927F2">
          <w:rPr>
            <w:noProof/>
            <w:webHidden/>
          </w:rPr>
          <w:fldChar w:fldCharType="end"/>
        </w:r>
      </w:hyperlink>
    </w:p>
    <w:p w14:paraId="4527A3B3" w14:textId="044C40FE"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11" w:history="1">
        <w:r w:rsidR="005927F2" w:rsidRPr="00AC71DD">
          <w:rPr>
            <w:rStyle w:val="Hyperlink"/>
            <w:noProof/>
          </w:rPr>
          <w:t>3.3.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mpanion App Customization</w:t>
        </w:r>
        <w:r w:rsidR="005927F2">
          <w:rPr>
            <w:noProof/>
            <w:webHidden/>
          </w:rPr>
          <w:tab/>
        </w:r>
        <w:r w:rsidR="005927F2">
          <w:rPr>
            <w:noProof/>
            <w:webHidden/>
          </w:rPr>
          <w:fldChar w:fldCharType="begin"/>
        </w:r>
        <w:r w:rsidR="005927F2">
          <w:rPr>
            <w:noProof/>
            <w:webHidden/>
          </w:rPr>
          <w:instrText xml:space="preserve"> PAGEREF _Toc142072911 \h </w:instrText>
        </w:r>
        <w:r w:rsidR="005927F2">
          <w:rPr>
            <w:noProof/>
            <w:webHidden/>
          </w:rPr>
        </w:r>
        <w:r w:rsidR="005927F2">
          <w:rPr>
            <w:noProof/>
            <w:webHidden/>
          </w:rPr>
          <w:fldChar w:fldCharType="separate"/>
        </w:r>
        <w:r w:rsidR="005927F2">
          <w:rPr>
            <w:noProof/>
            <w:webHidden/>
          </w:rPr>
          <w:t>5</w:t>
        </w:r>
        <w:r w:rsidR="005927F2">
          <w:rPr>
            <w:noProof/>
            <w:webHidden/>
          </w:rPr>
          <w:fldChar w:fldCharType="end"/>
        </w:r>
      </w:hyperlink>
    </w:p>
    <w:p w14:paraId="1CBFEBA9" w14:textId="2BAC6070"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12" w:history="1">
        <w:r w:rsidR="005927F2" w:rsidRPr="00AC71DD">
          <w:rPr>
            <w:rStyle w:val="Hyperlink"/>
            <w:noProof/>
          </w:rPr>
          <w:t>3.3.4</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mpanion App Wi-Fi Settings</w:t>
        </w:r>
        <w:r w:rsidR="005927F2">
          <w:rPr>
            <w:noProof/>
            <w:webHidden/>
          </w:rPr>
          <w:tab/>
        </w:r>
        <w:r w:rsidR="005927F2">
          <w:rPr>
            <w:noProof/>
            <w:webHidden/>
          </w:rPr>
          <w:fldChar w:fldCharType="begin"/>
        </w:r>
        <w:r w:rsidR="005927F2">
          <w:rPr>
            <w:noProof/>
            <w:webHidden/>
          </w:rPr>
          <w:instrText xml:space="preserve"> PAGEREF _Toc142072912 \h </w:instrText>
        </w:r>
        <w:r w:rsidR="005927F2">
          <w:rPr>
            <w:noProof/>
            <w:webHidden/>
          </w:rPr>
        </w:r>
        <w:r w:rsidR="005927F2">
          <w:rPr>
            <w:noProof/>
            <w:webHidden/>
          </w:rPr>
          <w:fldChar w:fldCharType="separate"/>
        </w:r>
        <w:r w:rsidR="005927F2">
          <w:rPr>
            <w:noProof/>
            <w:webHidden/>
          </w:rPr>
          <w:t>5</w:t>
        </w:r>
        <w:r w:rsidR="005927F2">
          <w:rPr>
            <w:noProof/>
            <w:webHidden/>
          </w:rPr>
          <w:fldChar w:fldCharType="end"/>
        </w:r>
      </w:hyperlink>
    </w:p>
    <w:p w14:paraId="09C07FE0" w14:textId="38355933"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13" w:history="1">
        <w:r w:rsidR="005927F2" w:rsidRPr="00AC71DD">
          <w:rPr>
            <w:rStyle w:val="Hyperlink"/>
            <w:noProof/>
          </w:rPr>
          <w:t>3.3.5</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losing Decision Making Requirements</w:t>
        </w:r>
        <w:r w:rsidR="005927F2">
          <w:rPr>
            <w:noProof/>
            <w:webHidden/>
          </w:rPr>
          <w:tab/>
        </w:r>
        <w:r w:rsidR="005927F2">
          <w:rPr>
            <w:noProof/>
            <w:webHidden/>
          </w:rPr>
          <w:fldChar w:fldCharType="begin"/>
        </w:r>
        <w:r w:rsidR="005927F2">
          <w:rPr>
            <w:noProof/>
            <w:webHidden/>
          </w:rPr>
          <w:instrText xml:space="preserve"> PAGEREF _Toc142072913 \h </w:instrText>
        </w:r>
        <w:r w:rsidR="005927F2">
          <w:rPr>
            <w:noProof/>
            <w:webHidden/>
          </w:rPr>
        </w:r>
        <w:r w:rsidR="005927F2">
          <w:rPr>
            <w:noProof/>
            <w:webHidden/>
          </w:rPr>
          <w:fldChar w:fldCharType="separate"/>
        </w:r>
        <w:r w:rsidR="005927F2">
          <w:rPr>
            <w:noProof/>
            <w:webHidden/>
          </w:rPr>
          <w:t>5</w:t>
        </w:r>
        <w:r w:rsidR="005927F2">
          <w:rPr>
            <w:noProof/>
            <w:webHidden/>
          </w:rPr>
          <w:fldChar w:fldCharType="end"/>
        </w:r>
      </w:hyperlink>
    </w:p>
    <w:p w14:paraId="38F660CF" w14:textId="44BF256D"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14" w:history="1">
        <w:r w:rsidR="005927F2" w:rsidRPr="00AC71DD">
          <w:rPr>
            <w:rStyle w:val="Hyperlink"/>
            <w:noProof/>
          </w:rPr>
          <w:t>3.3.6</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Hand Detection</w:t>
        </w:r>
        <w:r w:rsidR="005927F2">
          <w:rPr>
            <w:noProof/>
            <w:webHidden/>
          </w:rPr>
          <w:tab/>
        </w:r>
        <w:r w:rsidR="005927F2">
          <w:rPr>
            <w:noProof/>
            <w:webHidden/>
          </w:rPr>
          <w:fldChar w:fldCharType="begin"/>
        </w:r>
        <w:r w:rsidR="005927F2">
          <w:rPr>
            <w:noProof/>
            <w:webHidden/>
          </w:rPr>
          <w:instrText xml:space="preserve"> PAGEREF _Toc142072914 \h </w:instrText>
        </w:r>
        <w:r w:rsidR="005927F2">
          <w:rPr>
            <w:noProof/>
            <w:webHidden/>
          </w:rPr>
        </w:r>
        <w:r w:rsidR="005927F2">
          <w:rPr>
            <w:noProof/>
            <w:webHidden/>
          </w:rPr>
          <w:fldChar w:fldCharType="separate"/>
        </w:r>
        <w:r w:rsidR="005927F2">
          <w:rPr>
            <w:noProof/>
            <w:webHidden/>
          </w:rPr>
          <w:t>6</w:t>
        </w:r>
        <w:r w:rsidR="005927F2">
          <w:rPr>
            <w:noProof/>
            <w:webHidden/>
          </w:rPr>
          <w:fldChar w:fldCharType="end"/>
        </w:r>
      </w:hyperlink>
    </w:p>
    <w:p w14:paraId="5EECB406" w14:textId="2D0AC407"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15" w:history="1">
        <w:r w:rsidR="005927F2" w:rsidRPr="00AC71DD">
          <w:rPr>
            <w:rStyle w:val="Hyperlink"/>
            <w:noProof/>
          </w:rPr>
          <w:t>3.4</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Hardware Requirements</w:t>
        </w:r>
        <w:r w:rsidR="005927F2">
          <w:rPr>
            <w:noProof/>
            <w:webHidden/>
          </w:rPr>
          <w:tab/>
        </w:r>
        <w:r w:rsidR="005927F2">
          <w:rPr>
            <w:noProof/>
            <w:webHidden/>
          </w:rPr>
          <w:fldChar w:fldCharType="begin"/>
        </w:r>
        <w:r w:rsidR="005927F2">
          <w:rPr>
            <w:noProof/>
            <w:webHidden/>
          </w:rPr>
          <w:instrText xml:space="preserve"> PAGEREF _Toc142072915 \h </w:instrText>
        </w:r>
        <w:r w:rsidR="005927F2">
          <w:rPr>
            <w:noProof/>
            <w:webHidden/>
          </w:rPr>
        </w:r>
        <w:r w:rsidR="005927F2">
          <w:rPr>
            <w:noProof/>
            <w:webHidden/>
          </w:rPr>
          <w:fldChar w:fldCharType="separate"/>
        </w:r>
        <w:r w:rsidR="005927F2">
          <w:rPr>
            <w:noProof/>
            <w:webHidden/>
          </w:rPr>
          <w:t>6</w:t>
        </w:r>
        <w:r w:rsidR="005927F2">
          <w:rPr>
            <w:noProof/>
            <w:webHidden/>
          </w:rPr>
          <w:fldChar w:fldCharType="end"/>
        </w:r>
      </w:hyperlink>
    </w:p>
    <w:p w14:paraId="39C32751" w14:textId="78DE2E2E"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16" w:history="1">
        <w:r w:rsidR="005927F2" w:rsidRPr="00AC71DD">
          <w:rPr>
            <w:rStyle w:val="Hyperlink"/>
            <w:noProof/>
          </w:rPr>
          <w:t>3.4.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Power Requirements</w:t>
        </w:r>
        <w:r w:rsidR="005927F2">
          <w:rPr>
            <w:noProof/>
            <w:webHidden/>
          </w:rPr>
          <w:tab/>
        </w:r>
        <w:r w:rsidR="005927F2">
          <w:rPr>
            <w:noProof/>
            <w:webHidden/>
          </w:rPr>
          <w:fldChar w:fldCharType="begin"/>
        </w:r>
        <w:r w:rsidR="005927F2">
          <w:rPr>
            <w:noProof/>
            <w:webHidden/>
          </w:rPr>
          <w:instrText xml:space="preserve"> PAGEREF _Toc142072916 \h </w:instrText>
        </w:r>
        <w:r w:rsidR="005927F2">
          <w:rPr>
            <w:noProof/>
            <w:webHidden/>
          </w:rPr>
        </w:r>
        <w:r w:rsidR="005927F2">
          <w:rPr>
            <w:noProof/>
            <w:webHidden/>
          </w:rPr>
          <w:fldChar w:fldCharType="separate"/>
        </w:r>
        <w:r w:rsidR="005927F2">
          <w:rPr>
            <w:noProof/>
            <w:webHidden/>
          </w:rPr>
          <w:t>6</w:t>
        </w:r>
        <w:r w:rsidR="005927F2">
          <w:rPr>
            <w:noProof/>
            <w:webHidden/>
          </w:rPr>
          <w:fldChar w:fldCharType="end"/>
        </w:r>
      </w:hyperlink>
    </w:p>
    <w:p w14:paraId="0EC81FCD" w14:textId="5A15FD80"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17" w:history="1">
        <w:r w:rsidR="005927F2" w:rsidRPr="00AC71DD">
          <w:rPr>
            <w:rStyle w:val="Hyperlink"/>
            <w:noProof/>
          </w:rPr>
          <w:t>3.4.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Power Regeneration</w:t>
        </w:r>
        <w:r w:rsidR="005927F2">
          <w:rPr>
            <w:noProof/>
            <w:webHidden/>
          </w:rPr>
          <w:tab/>
        </w:r>
        <w:r w:rsidR="005927F2">
          <w:rPr>
            <w:noProof/>
            <w:webHidden/>
          </w:rPr>
          <w:fldChar w:fldCharType="begin"/>
        </w:r>
        <w:r w:rsidR="005927F2">
          <w:rPr>
            <w:noProof/>
            <w:webHidden/>
          </w:rPr>
          <w:instrText xml:space="preserve"> PAGEREF _Toc142072917 \h </w:instrText>
        </w:r>
        <w:r w:rsidR="005927F2">
          <w:rPr>
            <w:noProof/>
            <w:webHidden/>
          </w:rPr>
        </w:r>
        <w:r w:rsidR="005927F2">
          <w:rPr>
            <w:noProof/>
            <w:webHidden/>
          </w:rPr>
          <w:fldChar w:fldCharType="separate"/>
        </w:r>
        <w:r w:rsidR="005927F2">
          <w:rPr>
            <w:noProof/>
            <w:webHidden/>
          </w:rPr>
          <w:t>6</w:t>
        </w:r>
        <w:r w:rsidR="005927F2">
          <w:rPr>
            <w:noProof/>
            <w:webHidden/>
          </w:rPr>
          <w:fldChar w:fldCharType="end"/>
        </w:r>
      </w:hyperlink>
    </w:p>
    <w:p w14:paraId="2E78B8FD" w14:textId="48C1A81A"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18" w:history="1">
        <w:r w:rsidR="005927F2" w:rsidRPr="00AC71DD">
          <w:rPr>
            <w:rStyle w:val="Hyperlink"/>
            <w:noProof/>
          </w:rPr>
          <w:t>3.4.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Motor Drive Requirements</w:t>
        </w:r>
        <w:r w:rsidR="005927F2">
          <w:rPr>
            <w:noProof/>
            <w:webHidden/>
          </w:rPr>
          <w:tab/>
        </w:r>
        <w:r w:rsidR="005927F2">
          <w:rPr>
            <w:noProof/>
            <w:webHidden/>
          </w:rPr>
          <w:fldChar w:fldCharType="begin"/>
        </w:r>
        <w:r w:rsidR="005927F2">
          <w:rPr>
            <w:noProof/>
            <w:webHidden/>
          </w:rPr>
          <w:instrText xml:space="preserve"> PAGEREF _Toc142072918 \h </w:instrText>
        </w:r>
        <w:r w:rsidR="005927F2">
          <w:rPr>
            <w:noProof/>
            <w:webHidden/>
          </w:rPr>
        </w:r>
        <w:r w:rsidR="005927F2">
          <w:rPr>
            <w:noProof/>
            <w:webHidden/>
          </w:rPr>
          <w:fldChar w:fldCharType="separate"/>
        </w:r>
        <w:r w:rsidR="005927F2">
          <w:rPr>
            <w:noProof/>
            <w:webHidden/>
          </w:rPr>
          <w:t>6</w:t>
        </w:r>
        <w:r w:rsidR="005927F2">
          <w:rPr>
            <w:noProof/>
            <w:webHidden/>
          </w:rPr>
          <w:fldChar w:fldCharType="end"/>
        </w:r>
      </w:hyperlink>
    </w:p>
    <w:p w14:paraId="685DA09E" w14:textId="230183C3"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19" w:history="1">
        <w:r w:rsidR="005927F2" w:rsidRPr="00AC71DD">
          <w:rPr>
            <w:rStyle w:val="Hyperlink"/>
            <w:noProof/>
          </w:rPr>
          <w:t>3.5</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Ease of Use Requirements</w:t>
        </w:r>
        <w:r w:rsidR="005927F2">
          <w:rPr>
            <w:noProof/>
            <w:webHidden/>
          </w:rPr>
          <w:tab/>
        </w:r>
        <w:r w:rsidR="005927F2">
          <w:rPr>
            <w:noProof/>
            <w:webHidden/>
          </w:rPr>
          <w:fldChar w:fldCharType="begin"/>
        </w:r>
        <w:r w:rsidR="005927F2">
          <w:rPr>
            <w:noProof/>
            <w:webHidden/>
          </w:rPr>
          <w:instrText xml:space="preserve"> PAGEREF _Toc142072919 \h </w:instrText>
        </w:r>
        <w:r w:rsidR="005927F2">
          <w:rPr>
            <w:noProof/>
            <w:webHidden/>
          </w:rPr>
        </w:r>
        <w:r w:rsidR="005927F2">
          <w:rPr>
            <w:noProof/>
            <w:webHidden/>
          </w:rPr>
          <w:fldChar w:fldCharType="separate"/>
        </w:r>
        <w:r w:rsidR="005927F2">
          <w:rPr>
            <w:noProof/>
            <w:webHidden/>
          </w:rPr>
          <w:t>7</w:t>
        </w:r>
        <w:r w:rsidR="005927F2">
          <w:rPr>
            <w:noProof/>
            <w:webHidden/>
          </w:rPr>
          <w:fldChar w:fldCharType="end"/>
        </w:r>
      </w:hyperlink>
    </w:p>
    <w:p w14:paraId="6AE7BE03" w14:textId="55188F3C"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20" w:history="1">
        <w:r w:rsidR="005927F2" w:rsidRPr="00AC71DD">
          <w:rPr>
            <w:rStyle w:val="Hyperlink"/>
            <w:noProof/>
          </w:rPr>
          <w:t>3.6</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Sensor Requirements</w:t>
        </w:r>
        <w:r w:rsidR="005927F2">
          <w:rPr>
            <w:noProof/>
            <w:webHidden/>
          </w:rPr>
          <w:tab/>
        </w:r>
        <w:r w:rsidR="005927F2">
          <w:rPr>
            <w:noProof/>
            <w:webHidden/>
          </w:rPr>
          <w:fldChar w:fldCharType="begin"/>
        </w:r>
        <w:r w:rsidR="005927F2">
          <w:rPr>
            <w:noProof/>
            <w:webHidden/>
          </w:rPr>
          <w:instrText xml:space="preserve"> PAGEREF _Toc142072920 \h </w:instrText>
        </w:r>
        <w:r w:rsidR="005927F2">
          <w:rPr>
            <w:noProof/>
            <w:webHidden/>
          </w:rPr>
        </w:r>
        <w:r w:rsidR="005927F2">
          <w:rPr>
            <w:noProof/>
            <w:webHidden/>
          </w:rPr>
          <w:fldChar w:fldCharType="separate"/>
        </w:r>
        <w:r w:rsidR="005927F2">
          <w:rPr>
            <w:noProof/>
            <w:webHidden/>
          </w:rPr>
          <w:t>7</w:t>
        </w:r>
        <w:r w:rsidR="005927F2">
          <w:rPr>
            <w:noProof/>
            <w:webHidden/>
          </w:rPr>
          <w:fldChar w:fldCharType="end"/>
        </w:r>
      </w:hyperlink>
    </w:p>
    <w:p w14:paraId="57717984" w14:textId="368F2EA6"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21" w:history="1">
        <w:r w:rsidR="005927F2" w:rsidRPr="00AC71DD">
          <w:rPr>
            <w:rStyle w:val="Hyperlink"/>
            <w:noProof/>
          </w:rPr>
          <w:t>3.6.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Motion Sensor Requirements</w:t>
        </w:r>
        <w:r w:rsidR="005927F2">
          <w:rPr>
            <w:noProof/>
            <w:webHidden/>
          </w:rPr>
          <w:tab/>
        </w:r>
        <w:r w:rsidR="005927F2">
          <w:rPr>
            <w:noProof/>
            <w:webHidden/>
          </w:rPr>
          <w:fldChar w:fldCharType="begin"/>
        </w:r>
        <w:r w:rsidR="005927F2">
          <w:rPr>
            <w:noProof/>
            <w:webHidden/>
          </w:rPr>
          <w:instrText xml:space="preserve"> PAGEREF _Toc142072921 \h </w:instrText>
        </w:r>
        <w:r w:rsidR="005927F2">
          <w:rPr>
            <w:noProof/>
            <w:webHidden/>
          </w:rPr>
        </w:r>
        <w:r w:rsidR="005927F2">
          <w:rPr>
            <w:noProof/>
            <w:webHidden/>
          </w:rPr>
          <w:fldChar w:fldCharType="separate"/>
        </w:r>
        <w:r w:rsidR="005927F2">
          <w:rPr>
            <w:noProof/>
            <w:webHidden/>
          </w:rPr>
          <w:t>7</w:t>
        </w:r>
        <w:r w:rsidR="005927F2">
          <w:rPr>
            <w:noProof/>
            <w:webHidden/>
          </w:rPr>
          <w:fldChar w:fldCharType="end"/>
        </w:r>
      </w:hyperlink>
    </w:p>
    <w:p w14:paraId="374FA3AE" w14:textId="0DF069C9"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22" w:history="1">
        <w:r w:rsidR="005927F2" w:rsidRPr="00AC71DD">
          <w:rPr>
            <w:rStyle w:val="Hyperlink"/>
            <w:noProof/>
          </w:rPr>
          <w:t>3.6.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amera Requirements</w:t>
        </w:r>
        <w:r w:rsidR="005927F2">
          <w:rPr>
            <w:noProof/>
            <w:webHidden/>
          </w:rPr>
          <w:tab/>
        </w:r>
        <w:r w:rsidR="005927F2">
          <w:rPr>
            <w:noProof/>
            <w:webHidden/>
          </w:rPr>
          <w:fldChar w:fldCharType="begin"/>
        </w:r>
        <w:r w:rsidR="005927F2">
          <w:rPr>
            <w:noProof/>
            <w:webHidden/>
          </w:rPr>
          <w:instrText xml:space="preserve"> PAGEREF _Toc142072922 \h </w:instrText>
        </w:r>
        <w:r w:rsidR="005927F2">
          <w:rPr>
            <w:noProof/>
            <w:webHidden/>
          </w:rPr>
        </w:r>
        <w:r w:rsidR="005927F2">
          <w:rPr>
            <w:noProof/>
            <w:webHidden/>
          </w:rPr>
          <w:fldChar w:fldCharType="separate"/>
        </w:r>
        <w:r w:rsidR="005927F2">
          <w:rPr>
            <w:noProof/>
            <w:webHidden/>
          </w:rPr>
          <w:t>7</w:t>
        </w:r>
        <w:r w:rsidR="005927F2">
          <w:rPr>
            <w:noProof/>
            <w:webHidden/>
          </w:rPr>
          <w:fldChar w:fldCharType="end"/>
        </w:r>
      </w:hyperlink>
    </w:p>
    <w:p w14:paraId="0547252E" w14:textId="4522C7D6"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23" w:history="1">
        <w:r w:rsidR="005927F2" w:rsidRPr="00AC71DD">
          <w:rPr>
            <w:rStyle w:val="Hyperlink"/>
            <w:noProof/>
          </w:rPr>
          <w:t>3.6.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Wi-Fi Transceiver Requirements</w:t>
        </w:r>
        <w:r w:rsidR="005927F2">
          <w:rPr>
            <w:noProof/>
            <w:webHidden/>
          </w:rPr>
          <w:tab/>
        </w:r>
        <w:r w:rsidR="005927F2">
          <w:rPr>
            <w:noProof/>
            <w:webHidden/>
          </w:rPr>
          <w:fldChar w:fldCharType="begin"/>
        </w:r>
        <w:r w:rsidR="005927F2">
          <w:rPr>
            <w:noProof/>
            <w:webHidden/>
          </w:rPr>
          <w:instrText xml:space="preserve"> PAGEREF _Toc142072923 \h </w:instrText>
        </w:r>
        <w:r w:rsidR="005927F2">
          <w:rPr>
            <w:noProof/>
            <w:webHidden/>
          </w:rPr>
        </w:r>
        <w:r w:rsidR="005927F2">
          <w:rPr>
            <w:noProof/>
            <w:webHidden/>
          </w:rPr>
          <w:fldChar w:fldCharType="separate"/>
        </w:r>
        <w:r w:rsidR="005927F2">
          <w:rPr>
            <w:noProof/>
            <w:webHidden/>
          </w:rPr>
          <w:t>7</w:t>
        </w:r>
        <w:r w:rsidR="005927F2">
          <w:rPr>
            <w:noProof/>
            <w:webHidden/>
          </w:rPr>
          <w:fldChar w:fldCharType="end"/>
        </w:r>
      </w:hyperlink>
    </w:p>
    <w:p w14:paraId="1569F675" w14:textId="7385CE11"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24" w:history="1">
        <w:r w:rsidR="005927F2" w:rsidRPr="00AC71DD">
          <w:rPr>
            <w:rStyle w:val="Hyperlink"/>
            <w:noProof/>
          </w:rPr>
          <w:t>3.7</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Non-Functional Requirements</w:t>
        </w:r>
        <w:r w:rsidR="005927F2">
          <w:rPr>
            <w:noProof/>
            <w:webHidden/>
          </w:rPr>
          <w:tab/>
        </w:r>
        <w:r w:rsidR="005927F2">
          <w:rPr>
            <w:noProof/>
            <w:webHidden/>
          </w:rPr>
          <w:fldChar w:fldCharType="begin"/>
        </w:r>
        <w:r w:rsidR="005927F2">
          <w:rPr>
            <w:noProof/>
            <w:webHidden/>
          </w:rPr>
          <w:instrText xml:space="preserve"> PAGEREF _Toc142072924 \h </w:instrText>
        </w:r>
        <w:r w:rsidR="005927F2">
          <w:rPr>
            <w:noProof/>
            <w:webHidden/>
          </w:rPr>
        </w:r>
        <w:r w:rsidR="005927F2">
          <w:rPr>
            <w:noProof/>
            <w:webHidden/>
          </w:rPr>
          <w:fldChar w:fldCharType="separate"/>
        </w:r>
        <w:r w:rsidR="005927F2">
          <w:rPr>
            <w:noProof/>
            <w:webHidden/>
          </w:rPr>
          <w:t>7</w:t>
        </w:r>
        <w:r w:rsidR="005927F2">
          <w:rPr>
            <w:noProof/>
            <w:webHidden/>
          </w:rPr>
          <w:fldChar w:fldCharType="end"/>
        </w:r>
      </w:hyperlink>
    </w:p>
    <w:p w14:paraId="1D20A871" w14:textId="730E5CF1"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25" w:history="1">
        <w:r w:rsidR="005927F2" w:rsidRPr="00AC71DD">
          <w:rPr>
            <w:rStyle w:val="Hyperlink"/>
            <w:noProof/>
          </w:rPr>
          <w:t>3.7.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mmunications Requirements</w:t>
        </w:r>
        <w:r w:rsidR="005927F2">
          <w:rPr>
            <w:noProof/>
            <w:webHidden/>
          </w:rPr>
          <w:tab/>
        </w:r>
        <w:r w:rsidR="005927F2">
          <w:rPr>
            <w:noProof/>
            <w:webHidden/>
          </w:rPr>
          <w:fldChar w:fldCharType="begin"/>
        </w:r>
        <w:r w:rsidR="005927F2">
          <w:rPr>
            <w:noProof/>
            <w:webHidden/>
          </w:rPr>
          <w:instrText xml:space="preserve"> PAGEREF _Toc142072925 \h </w:instrText>
        </w:r>
        <w:r w:rsidR="005927F2">
          <w:rPr>
            <w:noProof/>
            <w:webHidden/>
          </w:rPr>
        </w:r>
        <w:r w:rsidR="005927F2">
          <w:rPr>
            <w:noProof/>
            <w:webHidden/>
          </w:rPr>
          <w:fldChar w:fldCharType="separate"/>
        </w:r>
        <w:r w:rsidR="005927F2">
          <w:rPr>
            <w:noProof/>
            <w:webHidden/>
          </w:rPr>
          <w:t>7</w:t>
        </w:r>
        <w:r w:rsidR="005927F2">
          <w:rPr>
            <w:noProof/>
            <w:webHidden/>
          </w:rPr>
          <w:fldChar w:fldCharType="end"/>
        </w:r>
      </w:hyperlink>
    </w:p>
    <w:p w14:paraId="08EACAE6" w14:textId="2DAC47D0"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26" w:history="1">
        <w:r w:rsidR="005927F2" w:rsidRPr="00AC71DD">
          <w:rPr>
            <w:rStyle w:val="Hyperlink"/>
            <w:noProof/>
          </w:rPr>
          <w:t>3.7.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Image Classification Accuracy</w:t>
        </w:r>
        <w:r w:rsidR="005927F2">
          <w:rPr>
            <w:noProof/>
            <w:webHidden/>
          </w:rPr>
          <w:tab/>
        </w:r>
        <w:r w:rsidR="005927F2">
          <w:rPr>
            <w:noProof/>
            <w:webHidden/>
          </w:rPr>
          <w:fldChar w:fldCharType="begin"/>
        </w:r>
        <w:r w:rsidR="005927F2">
          <w:rPr>
            <w:noProof/>
            <w:webHidden/>
          </w:rPr>
          <w:instrText xml:space="preserve"> PAGEREF _Toc142072926 \h </w:instrText>
        </w:r>
        <w:r w:rsidR="005927F2">
          <w:rPr>
            <w:noProof/>
            <w:webHidden/>
          </w:rPr>
        </w:r>
        <w:r w:rsidR="005927F2">
          <w:rPr>
            <w:noProof/>
            <w:webHidden/>
          </w:rPr>
          <w:fldChar w:fldCharType="separate"/>
        </w:r>
        <w:r w:rsidR="005927F2">
          <w:rPr>
            <w:noProof/>
            <w:webHidden/>
          </w:rPr>
          <w:t>7</w:t>
        </w:r>
        <w:r w:rsidR="005927F2">
          <w:rPr>
            <w:noProof/>
            <w:webHidden/>
          </w:rPr>
          <w:fldChar w:fldCharType="end"/>
        </w:r>
      </w:hyperlink>
    </w:p>
    <w:p w14:paraId="327696D9" w14:textId="1A0C675D"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27" w:history="1">
        <w:r w:rsidR="005927F2" w:rsidRPr="00AC71DD">
          <w:rPr>
            <w:rStyle w:val="Hyperlink"/>
            <w:noProof/>
          </w:rPr>
          <w:t>3.7.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Image Classification Latency</w:t>
        </w:r>
        <w:r w:rsidR="005927F2">
          <w:rPr>
            <w:noProof/>
            <w:webHidden/>
          </w:rPr>
          <w:tab/>
        </w:r>
        <w:r w:rsidR="005927F2">
          <w:rPr>
            <w:noProof/>
            <w:webHidden/>
          </w:rPr>
          <w:fldChar w:fldCharType="begin"/>
        </w:r>
        <w:r w:rsidR="005927F2">
          <w:rPr>
            <w:noProof/>
            <w:webHidden/>
          </w:rPr>
          <w:instrText xml:space="preserve"> PAGEREF _Toc142072927 \h </w:instrText>
        </w:r>
        <w:r w:rsidR="005927F2">
          <w:rPr>
            <w:noProof/>
            <w:webHidden/>
          </w:rPr>
        </w:r>
        <w:r w:rsidR="005927F2">
          <w:rPr>
            <w:noProof/>
            <w:webHidden/>
          </w:rPr>
          <w:fldChar w:fldCharType="separate"/>
        </w:r>
        <w:r w:rsidR="005927F2">
          <w:rPr>
            <w:noProof/>
            <w:webHidden/>
          </w:rPr>
          <w:t>7</w:t>
        </w:r>
        <w:r w:rsidR="005927F2">
          <w:rPr>
            <w:noProof/>
            <w:webHidden/>
          </w:rPr>
          <w:fldChar w:fldCharType="end"/>
        </w:r>
      </w:hyperlink>
    </w:p>
    <w:p w14:paraId="0A85CCA4" w14:textId="4EC05A8E"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28" w:history="1">
        <w:r w:rsidR="005927F2" w:rsidRPr="00AC71DD">
          <w:rPr>
            <w:rStyle w:val="Hyperlink"/>
            <w:noProof/>
          </w:rPr>
          <w:t>3.7.4</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Broadcast Accuracy</w:t>
        </w:r>
        <w:r w:rsidR="005927F2">
          <w:rPr>
            <w:noProof/>
            <w:webHidden/>
          </w:rPr>
          <w:tab/>
        </w:r>
        <w:r w:rsidR="005927F2">
          <w:rPr>
            <w:noProof/>
            <w:webHidden/>
          </w:rPr>
          <w:fldChar w:fldCharType="begin"/>
        </w:r>
        <w:r w:rsidR="005927F2">
          <w:rPr>
            <w:noProof/>
            <w:webHidden/>
          </w:rPr>
          <w:instrText xml:space="preserve"> PAGEREF _Toc142072928 \h </w:instrText>
        </w:r>
        <w:r w:rsidR="005927F2">
          <w:rPr>
            <w:noProof/>
            <w:webHidden/>
          </w:rPr>
        </w:r>
        <w:r w:rsidR="005927F2">
          <w:rPr>
            <w:noProof/>
            <w:webHidden/>
          </w:rPr>
          <w:fldChar w:fldCharType="separate"/>
        </w:r>
        <w:r w:rsidR="005927F2">
          <w:rPr>
            <w:noProof/>
            <w:webHidden/>
          </w:rPr>
          <w:t>7</w:t>
        </w:r>
        <w:r w:rsidR="005927F2">
          <w:rPr>
            <w:noProof/>
            <w:webHidden/>
          </w:rPr>
          <w:fldChar w:fldCharType="end"/>
        </w:r>
      </w:hyperlink>
    </w:p>
    <w:p w14:paraId="4A085FD5" w14:textId="41C365CF"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29" w:history="1">
        <w:r w:rsidR="005927F2" w:rsidRPr="00AC71DD">
          <w:rPr>
            <w:rStyle w:val="Hyperlink"/>
            <w:noProof/>
          </w:rPr>
          <w:t>3.7.5</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Broadcast Latency</w:t>
        </w:r>
        <w:r w:rsidR="005927F2">
          <w:rPr>
            <w:noProof/>
            <w:webHidden/>
          </w:rPr>
          <w:tab/>
        </w:r>
        <w:r w:rsidR="005927F2">
          <w:rPr>
            <w:noProof/>
            <w:webHidden/>
          </w:rPr>
          <w:fldChar w:fldCharType="begin"/>
        </w:r>
        <w:r w:rsidR="005927F2">
          <w:rPr>
            <w:noProof/>
            <w:webHidden/>
          </w:rPr>
          <w:instrText xml:space="preserve"> PAGEREF _Toc142072929 \h </w:instrText>
        </w:r>
        <w:r w:rsidR="005927F2">
          <w:rPr>
            <w:noProof/>
            <w:webHidden/>
          </w:rPr>
        </w:r>
        <w:r w:rsidR="005927F2">
          <w:rPr>
            <w:noProof/>
            <w:webHidden/>
          </w:rPr>
          <w:fldChar w:fldCharType="separate"/>
        </w:r>
        <w:r w:rsidR="005927F2">
          <w:rPr>
            <w:noProof/>
            <w:webHidden/>
          </w:rPr>
          <w:t>7</w:t>
        </w:r>
        <w:r w:rsidR="005927F2">
          <w:rPr>
            <w:noProof/>
            <w:webHidden/>
          </w:rPr>
          <w:fldChar w:fldCharType="end"/>
        </w:r>
      </w:hyperlink>
    </w:p>
    <w:p w14:paraId="3E514752" w14:textId="46283667"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30" w:history="1">
        <w:r w:rsidR="005927F2" w:rsidRPr="00AC71DD">
          <w:rPr>
            <w:rStyle w:val="Hyperlink"/>
            <w:noProof/>
          </w:rPr>
          <w:t>3.7.6</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Transmission Accuracy</w:t>
        </w:r>
        <w:r w:rsidR="005927F2">
          <w:rPr>
            <w:noProof/>
            <w:webHidden/>
          </w:rPr>
          <w:tab/>
        </w:r>
        <w:r w:rsidR="005927F2">
          <w:rPr>
            <w:noProof/>
            <w:webHidden/>
          </w:rPr>
          <w:fldChar w:fldCharType="begin"/>
        </w:r>
        <w:r w:rsidR="005927F2">
          <w:rPr>
            <w:noProof/>
            <w:webHidden/>
          </w:rPr>
          <w:instrText xml:space="preserve"> PAGEREF _Toc142072930 \h </w:instrText>
        </w:r>
        <w:r w:rsidR="005927F2">
          <w:rPr>
            <w:noProof/>
            <w:webHidden/>
          </w:rPr>
        </w:r>
        <w:r w:rsidR="005927F2">
          <w:rPr>
            <w:noProof/>
            <w:webHidden/>
          </w:rPr>
          <w:fldChar w:fldCharType="separate"/>
        </w:r>
        <w:r w:rsidR="005927F2">
          <w:rPr>
            <w:noProof/>
            <w:webHidden/>
          </w:rPr>
          <w:t>7</w:t>
        </w:r>
        <w:r w:rsidR="005927F2">
          <w:rPr>
            <w:noProof/>
            <w:webHidden/>
          </w:rPr>
          <w:fldChar w:fldCharType="end"/>
        </w:r>
      </w:hyperlink>
    </w:p>
    <w:p w14:paraId="4F29DF91" w14:textId="47D94E03"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31" w:history="1">
        <w:r w:rsidR="005927F2" w:rsidRPr="00AC71DD">
          <w:rPr>
            <w:rStyle w:val="Hyperlink"/>
            <w:noProof/>
          </w:rPr>
          <w:t>3.7.7</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mmunication Range</w:t>
        </w:r>
        <w:r w:rsidR="005927F2">
          <w:rPr>
            <w:noProof/>
            <w:webHidden/>
          </w:rPr>
          <w:tab/>
        </w:r>
        <w:r w:rsidR="005927F2">
          <w:rPr>
            <w:noProof/>
            <w:webHidden/>
          </w:rPr>
          <w:fldChar w:fldCharType="begin"/>
        </w:r>
        <w:r w:rsidR="005927F2">
          <w:rPr>
            <w:noProof/>
            <w:webHidden/>
          </w:rPr>
          <w:instrText xml:space="preserve"> PAGEREF _Toc142072931 \h </w:instrText>
        </w:r>
        <w:r w:rsidR="005927F2">
          <w:rPr>
            <w:noProof/>
            <w:webHidden/>
          </w:rPr>
        </w:r>
        <w:r w:rsidR="005927F2">
          <w:rPr>
            <w:noProof/>
            <w:webHidden/>
          </w:rPr>
          <w:fldChar w:fldCharType="separate"/>
        </w:r>
        <w:r w:rsidR="005927F2">
          <w:rPr>
            <w:noProof/>
            <w:webHidden/>
          </w:rPr>
          <w:t>8</w:t>
        </w:r>
        <w:r w:rsidR="005927F2">
          <w:rPr>
            <w:noProof/>
            <w:webHidden/>
          </w:rPr>
          <w:fldChar w:fldCharType="end"/>
        </w:r>
      </w:hyperlink>
    </w:p>
    <w:p w14:paraId="1472A228" w14:textId="44E89057"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32" w:history="1">
        <w:r w:rsidR="005927F2" w:rsidRPr="00AC71DD">
          <w:rPr>
            <w:rStyle w:val="Hyperlink"/>
            <w:noProof/>
          </w:rPr>
          <w:t>3.7.8</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mmunications Security</w:t>
        </w:r>
        <w:r w:rsidR="005927F2">
          <w:rPr>
            <w:noProof/>
            <w:webHidden/>
          </w:rPr>
          <w:tab/>
        </w:r>
        <w:r w:rsidR="005927F2">
          <w:rPr>
            <w:noProof/>
            <w:webHidden/>
          </w:rPr>
          <w:fldChar w:fldCharType="begin"/>
        </w:r>
        <w:r w:rsidR="005927F2">
          <w:rPr>
            <w:noProof/>
            <w:webHidden/>
          </w:rPr>
          <w:instrText xml:space="preserve"> PAGEREF _Toc142072932 \h </w:instrText>
        </w:r>
        <w:r w:rsidR="005927F2">
          <w:rPr>
            <w:noProof/>
            <w:webHidden/>
          </w:rPr>
        </w:r>
        <w:r w:rsidR="005927F2">
          <w:rPr>
            <w:noProof/>
            <w:webHidden/>
          </w:rPr>
          <w:fldChar w:fldCharType="separate"/>
        </w:r>
        <w:r w:rsidR="005927F2">
          <w:rPr>
            <w:noProof/>
            <w:webHidden/>
          </w:rPr>
          <w:t>8</w:t>
        </w:r>
        <w:r w:rsidR="005927F2">
          <w:rPr>
            <w:noProof/>
            <w:webHidden/>
          </w:rPr>
          <w:fldChar w:fldCharType="end"/>
        </w:r>
      </w:hyperlink>
    </w:p>
    <w:p w14:paraId="0CC3A244" w14:textId="552D32A2"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33" w:history="1">
        <w:r w:rsidR="005927F2" w:rsidRPr="00AC71DD">
          <w:rPr>
            <w:rStyle w:val="Hyperlink"/>
            <w:noProof/>
          </w:rPr>
          <w:t>3.7.9</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Physical Requirements</w:t>
        </w:r>
        <w:r w:rsidR="005927F2">
          <w:rPr>
            <w:noProof/>
            <w:webHidden/>
          </w:rPr>
          <w:tab/>
        </w:r>
        <w:r w:rsidR="005927F2">
          <w:rPr>
            <w:noProof/>
            <w:webHidden/>
          </w:rPr>
          <w:fldChar w:fldCharType="begin"/>
        </w:r>
        <w:r w:rsidR="005927F2">
          <w:rPr>
            <w:noProof/>
            <w:webHidden/>
          </w:rPr>
          <w:instrText xml:space="preserve"> PAGEREF _Toc142072933 \h </w:instrText>
        </w:r>
        <w:r w:rsidR="005927F2">
          <w:rPr>
            <w:noProof/>
            <w:webHidden/>
          </w:rPr>
        </w:r>
        <w:r w:rsidR="005927F2">
          <w:rPr>
            <w:noProof/>
            <w:webHidden/>
          </w:rPr>
          <w:fldChar w:fldCharType="separate"/>
        </w:r>
        <w:r w:rsidR="005927F2">
          <w:rPr>
            <w:noProof/>
            <w:webHidden/>
          </w:rPr>
          <w:t>8</w:t>
        </w:r>
        <w:r w:rsidR="005927F2">
          <w:rPr>
            <w:noProof/>
            <w:webHidden/>
          </w:rPr>
          <w:fldChar w:fldCharType="end"/>
        </w:r>
      </w:hyperlink>
    </w:p>
    <w:p w14:paraId="4834B3FD" w14:textId="20823610" w:rsidR="005927F2" w:rsidRDefault="006140BF">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2072934" w:history="1">
        <w:r w:rsidR="005927F2" w:rsidRPr="00AC71DD">
          <w:rPr>
            <w:rStyle w:val="Hyperlink"/>
            <w:noProof/>
          </w:rPr>
          <w:t>4.</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Design Constraints: Standards and Impacts</w:t>
        </w:r>
        <w:r w:rsidR="005927F2">
          <w:rPr>
            <w:noProof/>
            <w:webHidden/>
          </w:rPr>
          <w:tab/>
        </w:r>
        <w:r w:rsidR="005927F2">
          <w:rPr>
            <w:noProof/>
            <w:webHidden/>
          </w:rPr>
          <w:fldChar w:fldCharType="begin"/>
        </w:r>
        <w:r w:rsidR="005927F2">
          <w:rPr>
            <w:noProof/>
            <w:webHidden/>
          </w:rPr>
          <w:instrText xml:space="preserve"> PAGEREF _Toc142072934 \h </w:instrText>
        </w:r>
        <w:r w:rsidR="005927F2">
          <w:rPr>
            <w:noProof/>
            <w:webHidden/>
          </w:rPr>
        </w:r>
        <w:r w:rsidR="005927F2">
          <w:rPr>
            <w:noProof/>
            <w:webHidden/>
          </w:rPr>
          <w:fldChar w:fldCharType="separate"/>
        </w:r>
        <w:r w:rsidR="005927F2">
          <w:rPr>
            <w:noProof/>
            <w:webHidden/>
          </w:rPr>
          <w:t>8</w:t>
        </w:r>
        <w:r w:rsidR="005927F2">
          <w:rPr>
            <w:noProof/>
            <w:webHidden/>
          </w:rPr>
          <w:fldChar w:fldCharType="end"/>
        </w:r>
      </w:hyperlink>
    </w:p>
    <w:p w14:paraId="28E9CDF9" w14:textId="39F31EF2"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35" w:history="1">
        <w:r w:rsidR="005927F2" w:rsidRPr="00AC71DD">
          <w:rPr>
            <w:rStyle w:val="Hyperlink"/>
            <w:noProof/>
          </w:rPr>
          <w:t>4.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Design Constraints</w:t>
        </w:r>
        <w:r w:rsidR="005927F2">
          <w:rPr>
            <w:noProof/>
            <w:webHidden/>
          </w:rPr>
          <w:tab/>
        </w:r>
        <w:r w:rsidR="005927F2">
          <w:rPr>
            <w:noProof/>
            <w:webHidden/>
          </w:rPr>
          <w:fldChar w:fldCharType="begin"/>
        </w:r>
        <w:r w:rsidR="005927F2">
          <w:rPr>
            <w:noProof/>
            <w:webHidden/>
          </w:rPr>
          <w:instrText xml:space="preserve"> PAGEREF _Toc142072935 \h </w:instrText>
        </w:r>
        <w:r w:rsidR="005927F2">
          <w:rPr>
            <w:noProof/>
            <w:webHidden/>
          </w:rPr>
        </w:r>
        <w:r w:rsidR="005927F2">
          <w:rPr>
            <w:noProof/>
            <w:webHidden/>
          </w:rPr>
          <w:fldChar w:fldCharType="separate"/>
        </w:r>
        <w:r w:rsidR="005927F2">
          <w:rPr>
            <w:noProof/>
            <w:webHidden/>
          </w:rPr>
          <w:t>8</w:t>
        </w:r>
        <w:r w:rsidR="005927F2">
          <w:rPr>
            <w:noProof/>
            <w:webHidden/>
          </w:rPr>
          <w:fldChar w:fldCharType="end"/>
        </w:r>
      </w:hyperlink>
    </w:p>
    <w:p w14:paraId="2C8F93DD" w14:textId="042C0236"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36" w:history="1">
        <w:r w:rsidR="005927F2" w:rsidRPr="00AC71DD">
          <w:rPr>
            <w:rStyle w:val="Hyperlink"/>
            <w:noProof/>
          </w:rPr>
          <w:t>4.1.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Time</w:t>
        </w:r>
        <w:r w:rsidR="005927F2">
          <w:rPr>
            <w:noProof/>
            <w:webHidden/>
          </w:rPr>
          <w:tab/>
        </w:r>
        <w:r w:rsidR="005927F2">
          <w:rPr>
            <w:noProof/>
            <w:webHidden/>
          </w:rPr>
          <w:fldChar w:fldCharType="begin"/>
        </w:r>
        <w:r w:rsidR="005927F2">
          <w:rPr>
            <w:noProof/>
            <w:webHidden/>
          </w:rPr>
          <w:instrText xml:space="preserve"> PAGEREF _Toc142072936 \h </w:instrText>
        </w:r>
        <w:r w:rsidR="005927F2">
          <w:rPr>
            <w:noProof/>
            <w:webHidden/>
          </w:rPr>
        </w:r>
        <w:r w:rsidR="005927F2">
          <w:rPr>
            <w:noProof/>
            <w:webHidden/>
          </w:rPr>
          <w:fldChar w:fldCharType="separate"/>
        </w:r>
        <w:r w:rsidR="005927F2">
          <w:rPr>
            <w:noProof/>
            <w:webHidden/>
          </w:rPr>
          <w:t>8</w:t>
        </w:r>
        <w:r w:rsidR="005927F2">
          <w:rPr>
            <w:noProof/>
            <w:webHidden/>
          </w:rPr>
          <w:fldChar w:fldCharType="end"/>
        </w:r>
      </w:hyperlink>
    </w:p>
    <w:p w14:paraId="1B2846ED" w14:textId="52EFC4AA"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37" w:history="1">
        <w:r w:rsidR="005927F2" w:rsidRPr="00AC71DD">
          <w:rPr>
            <w:rStyle w:val="Hyperlink"/>
            <w:noProof/>
          </w:rPr>
          <w:t>4.1.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Budget</w:t>
        </w:r>
        <w:r w:rsidR="005927F2">
          <w:rPr>
            <w:noProof/>
            <w:webHidden/>
          </w:rPr>
          <w:tab/>
        </w:r>
        <w:r w:rsidR="005927F2">
          <w:rPr>
            <w:noProof/>
            <w:webHidden/>
          </w:rPr>
          <w:fldChar w:fldCharType="begin"/>
        </w:r>
        <w:r w:rsidR="005927F2">
          <w:rPr>
            <w:noProof/>
            <w:webHidden/>
          </w:rPr>
          <w:instrText xml:space="preserve"> PAGEREF _Toc142072937 \h </w:instrText>
        </w:r>
        <w:r w:rsidR="005927F2">
          <w:rPr>
            <w:noProof/>
            <w:webHidden/>
          </w:rPr>
        </w:r>
        <w:r w:rsidR="005927F2">
          <w:rPr>
            <w:noProof/>
            <w:webHidden/>
          </w:rPr>
          <w:fldChar w:fldCharType="separate"/>
        </w:r>
        <w:r w:rsidR="005927F2">
          <w:rPr>
            <w:noProof/>
            <w:webHidden/>
          </w:rPr>
          <w:t>8</w:t>
        </w:r>
        <w:r w:rsidR="005927F2">
          <w:rPr>
            <w:noProof/>
            <w:webHidden/>
          </w:rPr>
          <w:fldChar w:fldCharType="end"/>
        </w:r>
      </w:hyperlink>
    </w:p>
    <w:p w14:paraId="7335AA11" w14:textId="42DF4BA4"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38" w:history="1">
        <w:r w:rsidR="005927F2" w:rsidRPr="00AC71DD">
          <w:rPr>
            <w:rStyle w:val="Hyperlink"/>
            <w:noProof/>
          </w:rPr>
          <w:t>4.1.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Labor</w:t>
        </w:r>
        <w:r w:rsidR="005927F2">
          <w:rPr>
            <w:noProof/>
            <w:webHidden/>
          </w:rPr>
          <w:tab/>
        </w:r>
        <w:r w:rsidR="005927F2">
          <w:rPr>
            <w:noProof/>
            <w:webHidden/>
          </w:rPr>
          <w:fldChar w:fldCharType="begin"/>
        </w:r>
        <w:r w:rsidR="005927F2">
          <w:rPr>
            <w:noProof/>
            <w:webHidden/>
          </w:rPr>
          <w:instrText xml:space="preserve"> PAGEREF _Toc142072938 \h </w:instrText>
        </w:r>
        <w:r w:rsidR="005927F2">
          <w:rPr>
            <w:noProof/>
            <w:webHidden/>
          </w:rPr>
        </w:r>
        <w:r w:rsidR="005927F2">
          <w:rPr>
            <w:noProof/>
            <w:webHidden/>
          </w:rPr>
          <w:fldChar w:fldCharType="separate"/>
        </w:r>
        <w:r w:rsidR="005927F2">
          <w:rPr>
            <w:noProof/>
            <w:webHidden/>
          </w:rPr>
          <w:t>8</w:t>
        </w:r>
        <w:r w:rsidR="005927F2">
          <w:rPr>
            <w:noProof/>
            <w:webHidden/>
          </w:rPr>
          <w:fldChar w:fldCharType="end"/>
        </w:r>
      </w:hyperlink>
    </w:p>
    <w:p w14:paraId="6CCA4250" w14:textId="3555340B"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39" w:history="1">
        <w:r w:rsidR="005927F2" w:rsidRPr="00AC71DD">
          <w:rPr>
            <w:rStyle w:val="Hyperlink"/>
            <w:noProof/>
          </w:rPr>
          <w:t>4.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Project Constraints</w:t>
        </w:r>
        <w:r w:rsidR="005927F2">
          <w:rPr>
            <w:noProof/>
            <w:webHidden/>
          </w:rPr>
          <w:tab/>
        </w:r>
        <w:r w:rsidR="005927F2">
          <w:rPr>
            <w:noProof/>
            <w:webHidden/>
          </w:rPr>
          <w:fldChar w:fldCharType="begin"/>
        </w:r>
        <w:r w:rsidR="005927F2">
          <w:rPr>
            <w:noProof/>
            <w:webHidden/>
          </w:rPr>
          <w:instrText xml:space="preserve"> PAGEREF _Toc142072939 \h </w:instrText>
        </w:r>
        <w:r w:rsidR="005927F2">
          <w:rPr>
            <w:noProof/>
            <w:webHidden/>
          </w:rPr>
        </w:r>
        <w:r w:rsidR="005927F2">
          <w:rPr>
            <w:noProof/>
            <w:webHidden/>
          </w:rPr>
          <w:fldChar w:fldCharType="separate"/>
        </w:r>
        <w:r w:rsidR="005927F2">
          <w:rPr>
            <w:noProof/>
            <w:webHidden/>
          </w:rPr>
          <w:t>9</w:t>
        </w:r>
        <w:r w:rsidR="005927F2">
          <w:rPr>
            <w:noProof/>
            <w:webHidden/>
          </w:rPr>
          <w:fldChar w:fldCharType="end"/>
        </w:r>
      </w:hyperlink>
    </w:p>
    <w:p w14:paraId="265EE5E2" w14:textId="31A7399F"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40" w:history="1">
        <w:r w:rsidR="005927F2" w:rsidRPr="00AC71DD">
          <w:rPr>
            <w:rStyle w:val="Hyperlink"/>
            <w:noProof/>
          </w:rPr>
          <w:t>4.2.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Latency for Image Processing Algorithm</w:t>
        </w:r>
        <w:r w:rsidR="005927F2">
          <w:rPr>
            <w:noProof/>
            <w:webHidden/>
          </w:rPr>
          <w:tab/>
        </w:r>
        <w:r w:rsidR="005927F2">
          <w:rPr>
            <w:noProof/>
            <w:webHidden/>
          </w:rPr>
          <w:fldChar w:fldCharType="begin"/>
        </w:r>
        <w:r w:rsidR="005927F2">
          <w:rPr>
            <w:noProof/>
            <w:webHidden/>
          </w:rPr>
          <w:instrText xml:space="preserve"> PAGEREF _Toc142072940 \h </w:instrText>
        </w:r>
        <w:r w:rsidR="005927F2">
          <w:rPr>
            <w:noProof/>
            <w:webHidden/>
          </w:rPr>
        </w:r>
        <w:r w:rsidR="005927F2">
          <w:rPr>
            <w:noProof/>
            <w:webHidden/>
          </w:rPr>
          <w:fldChar w:fldCharType="separate"/>
        </w:r>
        <w:r w:rsidR="005927F2">
          <w:rPr>
            <w:noProof/>
            <w:webHidden/>
          </w:rPr>
          <w:t>9</w:t>
        </w:r>
        <w:r w:rsidR="005927F2">
          <w:rPr>
            <w:noProof/>
            <w:webHidden/>
          </w:rPr>
          <w:fldChar w:fldCharType="end"/>
        </w:r>
      </w:hyperlink>
    </w:p>
    <w:p w14:paraId="21A5DB75" w14:textId="2ADF5F8D"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41" w:history="1">
        <w:r w:rsidR="005927F2" w:rsidRPr="00AC71DD">
          <w:rPr>
            <w:rStyle w:val="Hyperlink"/>
            <w:noProof/>
          </w:rPr>
          <w:t>4.2.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Size of the Prototype</w:t>
        </w:r>
        <w:r w:rsidR="005927F2">
          <w:rPr>
            <w:noProof/>
            <w:webHidden/>
          </w:rPr>
          <w:tab/>
        </w:r>
        <w:r w:rsidR="005927F2">
          <w:rPr>
            <w:noProof/>
            <w:webHidden/>
          </w:rPr>
          <w:fldChar w:fldCharType="begin"/>
        </w:r>
        <w:r w:rsidR="005927F2">
          <w:rPr>
            <w:noProof/>
            <w:webHidden/>
          </w:rPr>
          <w:instrText xml:space="preserve"> PAGEREF _Toc142072941 \h </w:instrText>
        </w:r>
        <w:r w:rsidR="005927F2">
          <w:rPr>
            <w:noProof/>
            <w:webHidden/>
          </w:rPr>
        </w:r>
        <w:r w:rsidR="005927F2">
          <w:rPr>
            <w:noProof/>
            <w:webHidden/>
          </w:rPr>
          <w:fldChar w:fldCharType="separate"/>
        </w:r>
        <w:r w:rsidR="005927F2">
          <w:rPr>
            <w:noProof/>
            <w:webHidden/>
          </w:rPr>
          <w:t>9</w:t>
        </w:r>
        <w:r w:rsidR="005927F2">
          <w:rPr>
            <w:noProof/>
            <w:webHidden/>
          </w:rPr>
          <w:fldChar w:fldCharType="end"/>
        </w:r>
      </w:hyperlink>
    </w:p>
    <w:p w14:paraId="72E0CE80" w14:textId="184D0E2B"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42" w:history="1">
        <w:r w:rsidR="005927F2" w:rsidRPr="00AC71DD">
          <w:rPr>
            <w:rStyle w:val="Hyperlink"/>
            <w:noProof/>
          </w:rPr>
          <w:t>4.2.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Motor Power</w:t>
        </w:r>
        <w:r w:rsidR="005927F2">
          <w:rPr>
            <w:noProof/>
            <w:webHidden/>
          </w:rPr>
          <w:tab/>
        </w:r>
        <w:r w:rsidR="005927F2">
          <w:rPr>
            <w:noProof/>
            <w:webHidden/>
          </w:rPr>
          <w:fldChar w:fldCharType="begin"/>
        </w:r>
        <w:r w:rsidR="005927F2">
          <w:rPr>
            <w:noProof/>
            <w:webHidden/>
          </w:rPr>
          <w:instrText xml:space="preserve"> PAGEREF _Toc142072942 \h </w:instrText>
        </w:r>
        <w:r w:rsidR="005927F2">
          <w:rPr>
            <w:noProof/>
            <w:webHidden/>
          </w:rPr>
        </w:r>
        <w:r w:rsidR="005927F2">
          <w:rPr>
            <w:noProof/>
            <w:webHidden/>
          </w:rPr>
          <w:fldChar w:fldCharType="separate"/>
        </w:r>
        <w:r w:rsidR="005927F2">
          <w:rPr>
            <w:noProof/>
            <w:webHidden/>
          </w:rPr>
          <w:t>9</w:t>
        </w:r>
        <w:r w:rsidR="005927F2">
          <w:rPr>
            <w:noProof/>
            <w:webHidden/>
          </w:rPr>
          <w:fldChar w:fldCharType="end"/>
        </w:r>
      </w:hyperlink>
    </w:p>
    <w:p w14:paraId="355EEAC7" w14:textId="67F36D21"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43" w:history="1">
        <w:r w:rsidR="005927F2" w:rsidRPr="00AC71DD">
          <w:rPr>
            <w:rStyle w:val="Hyperlink"/>
            <w:noProof/>
          </w:rPr>
          <w:t>4.2.4</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System Power Constraints</w:t>
        </w:r>
        <w:r w:rsidR="005927F2">
          <w:rPr>
            <w:noProof/>
            <w:webHidden/>
          </w:rPr>
          <w:tab/>
        </w:r>
        <w:r w:rsidR="005927F2">
          <w:rPr>
            <w:noProof/>
            <w:webHidden/>
          </w:rPr>
          <w:fldChar w:fldCharType="begin"/>
        </w:r>
        <w:r w:rsidR="005927F2">
          <w:rPr>
            <w:noProof/>
            <w:webHidden/>
          </w:rPr>
          <w:instrText xml:space="preserve"> PAGEREF _Toc142072943 \h </w:instrText>
        </w:r>
        <w:r w:rsidR="005927F2">
          <w:rPr>
            <w:noProof/>
            <w:webHidden/>
          </w:rPr>
        </w:r>
        <w:r w:rsidR="005927F2">
          <w:rPr>
            <w:noProof/>
            <w:webHidden/>
          </w:rPr>
          <w:fldChar w:fldCharType="separate"/>
        </w:r>
        <w:r w:rsidR="005927F2">
          <w:rPr>
            <w:noProof/>
            <w:webHidden/>
          </w:rPr>
          <w:t>9</w:t>
        </w:r>
        <w:r w:rsidR="005927F2">
          <w:rPr>
            <w:noProof/>
            <w:webHidden/>
          </w:rPr>
          <w:fldChar w:fldCharType="end"/>
        </w:r>
      </w:hyperlink>
    </w:p>
    <w:p w14:paraId="1561ABE3" w14:textId="37C3356C"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44" w:history="1">
        <w:r w:rsidR="005927F2" w:rsidRPr="00AC71DD">
          <w:rPr>
            <w:rStyle w:val="Hyperlink"/>
            <w:noProof/>
          </w:rPr>
          <w:t>4.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Industry or Government Standards</w:t>
        </w:r>
        <w:r w:rsidR="005927F2">
          <w:rPr>
            <w:noProof/>
            <w:webHidden/>
          </w:rPr>
          <w:tab/>
        </w:r>
        <w:r w:rsidR="005927F2">
          <w:rPr>
            <w:noProof/>
            <w:webHidden/>
          </w:rPr>
          <w:fldChar w:fldCharType="begin"/>
        </w:r>
        <w:r w:rsidR="005927F2">
          <w:rPr>
            <w:noProof/>
            <w:webHidden/>
          </w:rPr>
          <w:instrText xml:space="preserve"> PAGEREF _Toc142072944 \h </w:instrText>
        </w:r>
        <w:r w:rsidR="005927F2">
          <w:rPr>
            <w:noProof/>
            <w:webHidden/>
          </w:rPr>
        </w:r>
        <w:r w:rsidR="005927F2">
          <w:rPr>
            <w:noProof/>
            <w:webHidden/>
          </w:rPr>
          <w:fldChar w:fldCharType="separate"/>
        </w:r>
        <w:r w:rsidR="005927F2">
          <w:rPr>
            <w:noProof/>
            <w:webHidden/>
          </w:rPr>
          <w:t>9</w:t>
        </w:r>
        <w:r w:rsidR="005927F2">
          <w:rPr>
            <w:noProof/>
            <w:webHidden/>
          </w:rPr>
          <w:fldChar w:fldCharType="end"/>
        </w:r>
      </w:hyperlink>
    </w:p>
    <w:p w14:paraId="5F0BE3E7" w14:textId="0ED5AB65"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45" w:history="1">
        <w:r w:rsidR="005927F2" w:rsidRPr="00AC71DD">
          <w:rPr>
            <w:rStyle w:val="Hyperlink"/>
            <w:noProof/>
          </w:rPr>
          <w:t>4.3.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nsumer Privacy – IEEE 802</w:t>
        </w:r>
        <w:r w:rsidR="005927F2">
          <w:rPr>
            <w:noProof/>
            <w:webHidden/>
          </w:rPr>
          <w:tab/>
        </w:r>
        <w:r w:rsidR="005927F2">
          <w:rPr>
            <w:noProof/>
            <w:webHidden/>
          </w:rPr>
          <w:fldChar w:fldCharType="begin"/>
        </w:r>
        <w:r w:rsidR="005927F2">
          <w:rPr>
            <w:noProof/>
            <w:webHidden/>
          </w:rPr>
          <w:instrText xml:space="preserve"> PAGEREF _Toc142072945 \h </w:instrText>
        </w:r>
        <w:r w:rsidR="005927F2">
          <w:rPr>
            <w:noProof/>
            <w:webHidden/>
          </w:rPr>
        </w:r>
        <w:r w:rsidR="005927F2">
          <w:rPr>
            <w:noProof/>
            <w:webHidden/>
          </w:rPr>
          <w:fldChar w:fldCharType="separate"/>
        </w:r>
        <w:r w:rsidR="005927F2">
          <w:rPr>
            <w:noProof/>
            <w:webHidden/>
          </w:rPr>
          <w:t>9</w:t>
        </w:r>
        <w:r w:rsidR="005927F2">
          <w:rPr>
            <w:noProof/>
            <w:webHidden/>
          </w:rPr>
          <w:fldChar w:fldCharType="end"/>
        </w:r>
      </w:hyperlink>
    </w:p>
    <w:p w14:paraId="6632F6D9" w14:textId="3C10AEA5"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46" w:history="1">
        <w:r w:rsidR="005927F2" w:rsidRPr="00AC71DD">
          <w:rPr>
            <w:rStyle w:val="Hyperlink"/>
            <w:noProof/>
          </w:rPr>
          <w:t>4.3.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IoT Device Encryption and Security - TLS</w:t>
        </w:r>
        <w:r w:rsidR="005927F2">
          <w:rPr>
            <w:noProof/>
            <w:webHidden/>
          </w:rPr>
          <w:tab/>
        </w:r>
        <w:r w:rsidR="005927F2">
          <w:rPr>
            <w:noProof/>
            <w:webHidden/>
          </w:rPr>
          <w:fldChar w:fldCharType="begin"/>
        </w:r>
        <w:r w:rsidR="005927F2">
          <w:rPr>
            <w:noProof/>
            <w:webHidden/>
          </w:rPr>
          <w:instrText xml:space="preserve"> PAGEREF _Toc142072946 \h </w:instrText>
        </w:r>
        <w:r w:rsidR="005927F2">
          <w:rPr>
            <w:noProof/>
            <w:webHidden/>
          </w:rPr>
        </w:r>
        <w:r w:rsidR="005927F2">
          <w:rPr>
            <w:noProof/>
            <w:webHidden/>
          </w:rPr>
          <w:fldChar w:fldCharType="separate"/>
        </w:r>
        <w:r w:rsidR="005927F2">
          <w:rPr>
            <w:noProof/>
            <w:webHidden/>
          </w:rPr>
          <w:t>11</w:t>
        </w:r>
        <w:r w:rsidR="005927F2">
          <w:rPr>
            <w:noProof/>
            <w:webHidden/>
          </w:rPr>
          <w:fldChar w:fldCharType="end"/>
        </w:r>
      </w:hyperlink>
    </w:p>
    <w:p w14:paraId="4C34CC2E" w14:textId="2EB369DD"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47" w:history="1">
        <w:r w:rsidR="005927F2" w:rsidRPr="00AC71DD">
          <w:rPr>
            <w:rStyle w:val="Hyperlink"/>
            <w:noProof/>
          </w:rPr>
          <w:t>4.4</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Impacts in Non-Technical Contexts</w:t>
        </w:r>
        <w:r w:rsidR="005927F2">
          <w:rPr>
            <w:noProof/>
            <w:webHidden/>
          </w:rPr>
          <w:tab/>
        </w:r>
        <w:r w:rsidR="005927F2">
          <w:rPr>
            <w:noProof/>
            <w:webHidden/>
          </w:rPr>
          <w:fldChar w:fldCharType="begin"/>
        </w:r>
        <w:r w:rsidR="005927F2">
          <w:rPr>
            <w:noProof/>
            <w:webHidden/>
          </w:rPr>
          <w:instrText xml:space="preserve"> PAGEREF _Toc142072947 \h </w:instrText>
        </w:r>
        <w:r w:rsidR="005927F2">
          <w:rPr>
            <w:noProof/>
            <w:webHidden/>
          </w:rPr>
        </w:r>
        <w:r w:rsidR="005927F2">
          <w:rPr>
            <w:noProof/>
            <w:webHidden/>
          </w:rPr>
          <w:fldChar w:fldCharType="separate"/>
        </w:r>
        <w:r w:rsidR="005927F2">
          <w:rPr>
            <w:noProof/>
            <w:webHidden/>
          </w:rPr>
          <w:t>11</w:t>
        </w:r>
        <w:r w:rsidR="005927F2">
          <w:rPr>
            <w:noProof/>
            <w:webHidden/>
          </w:rPr>
          <w:fldChar w:fldCharType="end"/>
        </w:r>
      </w:hyperlink>
    </w:p>
    <w:p w14:paraId="2089E963" w14:textId="32F608B6"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48" w:history="1">
        <w:r w:rsidR="005927F2" w:rsidRPr="00AC71DD">
          <w:rPr>
            <w:rStyle w:val="Hyperlink"/>
            <w:noProof/>
          </w:rPr>
          <w:t>4.4.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Welfare and Safety</w:t>
        </w:r>
        <w:r w:rsidR="005927F2">
          <w:rPr>
            <w:noProof/>
            <w:webHidden/>
          </w:rPr>
          <w:tab/>
        </w:r>
        <w:r w:rsidR="005927F2">
          <w:rPr>
            <w:noProof/>
            <w:webHidden/>
          </w:rPr>
          <w:fldChar w:fldCharType="begin"/>
        </w:r>
        <w:r w:rsidR="005927F2">
          <w:rPr>
            <w:noProof/>
            <w:webHidden/>
          </w:rPr>
          <w:instrText xml:space="preserve"> PAGEREF _Toc142072948 \h </w:instrText>
        </w:r>
        <w:r w:rsidR="005927F2">
          <w:rPr>
            <w:noProof/>
            <w:webHidden/>
          </w:rPr>
        </w:r>
        <w:r w:rsidR="005927F2">
          <w:rPr>
            <w:noProof/>
            <w:webHidden/>
          </w:rPr>
          <w:fldChar w:fldCharType="separate"/>
        </w:r>
        <w:r w:rsidR="005927F2">
          <w:rPr>
            <w:noProof/>
            <w:webHidden/>
          </w:rPr>
          <w:t>11</w:t>
        </w:r>
        <w:r w:rsidR="005927F2">
          <w:rPr>
            <w:noProof/>
            <w:webHidden/>
          </w:rPr>
          <w:fldChar w:fldCharType="end"/>
        </w:r>
      </w:hyperlink>
    </w:p>
    <w:p w14:paraId="65CB4B49" w14:textId="200114CA" w:rsidR="005927F2" w:rsidRDefault="006140BF">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2072949" w:history="1">
        <w:r w:rsidR="005927F2" w:rsidRPr="00AC71DD">
          <w:rPr>
            <w:rStyle w:val="Hyperlink"/>
            <w:noProof/>
          </w:rPr>
          <w:t>5.</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Summary of Design</w:t>
        </w:r>
        <w:r w:rsidR="005927F2">
          <w:rPr>
            <w:noProof/>
            <w:webHidden/>
          </w:rPr>
          <w:tab/>
        </w:r>
        <w:r w:rsidR="005927F2">
          <w:rPr>
            <w:noProof/>
            <w:webHidden/>
          </w:rPr>
          <w:fldChar w:fldCharType="begin"/>
        </w:r>
        <w:r w:rsidR="005927F2">
          <w:rPr>
            <w:noProof/>
            <w:webHidden/>
          </w:rPr>
          <w:instrText xml:space="preserve"> PAGEREF _Toc142072949 \h </w:instrText>
        </w:r>
        <w:r w:rsidR="005927F2">
          <w:rPr>
            <w:noProof/>
            <w:webHidden/>
          </w:rPr>
        </w:r>
        <w:r w:rsidR="005927F2">
          <w:rPr>
            <w:noProof/>
            <w:webHidden/>
          </w:rPr>
          <w:fldChar w:fldCharType="separate"/>
        </w:r>
        <w:r w:rsidR="005927F2">
          <w:rPr>
            <w:noProof/>
            <w:webHidden/>
          </w:rPr>
          <w:t>11</w:t>
        </w:r>
        <w:r w:rsidR="005927F2">
          <w:rPr>
            <w:noProof/>
            <w:webHidden/>
          </w:rPr>
          <w:fldChar w:fldCharType="end"/>
        </w:r>
      </w:hyperlink>
    </w:p>
    <w:p w14:paraId="431424EF" w14:textId="1E97AA4E"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50" w:history="1">
        <w:r w:rsidR="005927F2" w:rsidRPr="00AC71DD">
          <w:rPr>
            <w:rStyle w:val="Hyperlink"/>
            <w:noProof/>
          </w:rPr>
          <w:t>5.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Design Alternatives</w:t>
        </w:r>
        <w:r w:rsidR="005927F2">
          <w:rPr>
            <w:noProof/>
            <w:webHidden/>
          </w:rPr>
          <w:tab/>
        </w:r>
        <w:r w:rsidR="005927F2">
          <w:rPr>
            <w:noProof/>
            <w:webHidden/>
          </w:rPr>
          <w:fldChar w:fldCharType="begin"/>
        </w:r>
        <w:r w:rsidR="005927F2">
          <w:rPr>
            <w:noProof/>
            <w:webHidden/>
          </w:rPr>
          <w:instrText xml:space="preserve"> PAGEREF _Toc142072950 \h </w:instrText>
        </w:r>
        <w:r w:rsidR="005927F2">
          <w:rPr>
            <w:noProof/>
            <w:webHidden/>
          </w:rPr>
        </w:r>
        <w:r w:rsidR="005927F2">
          <w:rPr>
            <w:noProof/>
            <w:webHidden/>
          </w:rPr>
          <w:fldChar w:fldCharType="separate"/>
        </w:r>
        <w:r w:rsidR="005927F2">
          <w:rPr>
            <w:noProof/>
            <w:webHidden/>
          </w:rPr>
          <w:t>11</w:t>
        </w:r>
        <w:r w:rsidR="005927F2">
          <w:rPr>
            <w:noProof/>
            <w:webHidden/>
          </w:rPr>
          <w:fldChar w:fldCharType="end"/>
        </w:r>
      </w:hyperlink>
    </w:p>
    <w:p w14:paraId="76D9B080" w14:textId="10B57395"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51" w:history="1">
        <w:r w:rsidR="005927F2" w:rsidRPr="00AC71DD">
          <w:rPr>
            <w:rStyle w:val="Hyperlink"/>
            <w:noProof/>
          </w:rPr>
          <w:t>5.1.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Motor Drive Alternatives</w:t>
        </w:r>
        <w:r w:rsidR="005927F2">
          <w:rPr>
            <w:noProof/>
            <w:webHidden/>
          </w:rPr>
          <w:tab/>
        </w:r>
        <w:r w:rsidR="005927F2">
          <w:rPr>
            <w:noProof/>
            <w:webHidden/>
          </w:rPr>
          <w:fldChar w:fldCharType="begin"/>
        </w:r>
        <w:r w:rsidR="005927F2">
          <w:rPr>
            <w:noProof/>
            <w:webHidden/>
          </w:rPr>
          <w:instrText xml:space="preserve"> PAGEREF _Toc142072951 \h </w:instrText>
        </w:r>
        <w:r w:rsidR="005927F2">
          <w:rPr>
            <w:noProof/>
            <w:webHidden/>
          </w:rPr>
        </w:r>
        <w:r w:rsidR="005927F2">
          <w:rPr>
            <w:noProof/>
            <w:webHidden/>
          </w:rPr>
          <w:fldChar w:fldCharType="separate"/>
        </w:r>
        <w:r w:rsidR="005927F2">
          <w:rPr>
            <w:noProof/>
            <w:webHidden/>
          </w:rPr>
          <w:t>11</w:t>
        </w:r>
        <w:r w:rsidR="005927F2">
          <w:rPr>
            <w:noProof/>
            <w:webHidden/>
          </w:rPr>
          <w:fldChar w:fldCharType="end"/>
        </w:r>
      </w:hyperlink>
    </w:p>
    <w:p w14:paraId="185509E0" w14:textId="61BB567A"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52" w:history="1">
        <w:r w:rsidR="005927F2" w:rsidRPr="00AC71DD">
          <w:rPr>
            <w:rStyle w:val="Hyperlink"/>
            <w:noProof/>
          </w:rPr>
          <w:t>5.1.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Object Detection Algorithm Alternatives</w:t>
        </w:r>
        <w:r w:rsidR="005927F2">
          <w:rPr>
            <w:noProof/>
            <w:webHidden/>
          </w:rPr>
          <w:tab/>
        </w:r>
        <w:r w:rsidR="005927F2">
          <w:rPr>
            <w:noProof/>
            <w:webHidden/>
          </w:rPr>
          <w:fldChar w:fldCharType="begin"/>
        </w:r>
        <w:r w:rsidR="005927F2">
          <w:rPr>
            <w:noProof/>
            <w:webHidden/>
          </w:rPr>
          <w:instrText xml:space="preserve"> PAGEREF _Toc142072952 \h </w:instrText>
        </w:r>
        <w:r w:rsidR="005927F2">
          <w:rPr>
            <w:noProof/>
            <w:webHidden/>
          </w:rPr>
        </w:r>
        <w:r w:rsidR="005927F2">
          <w:rPr>
            <w:noProof/>
            <w:webHidden/>
          </w:rPr>
          <w:fldChar w:fldCharType="separate"/>
        </w:r>
        <w:r w:rsidR="005927F2">
          <w:rPr>
            <w:noProof/>
            <w:webHidden/>
          </w:rPr>
          <w:t>12</w:t>
        </w:r>
        <w:r w:rsidR="005927F2">
          <w:rPr>
            <w:noProof/>
            <w:webHidden/>
          </w:rPr>
          <w:fldChar w:fldCharType="end"/>
        </w:r>
      </w:hyperlink>
    </w:p>
    <w:p w14:paraId="11689518" w14:textId="5EE0ABA3"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53" w:history="1">
        <w:r w:rsidR="005927F2" w:rsidRPr="00AC71DD">
          <w:rPr>
            <w:rStyle w:val="Hyperlink"/>
            <w:noProof/>
          </w:rPr>
          <w:t>5.1.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mmunications Protocols Alternatives</w:t>
        </w:r>
        <w:r w:rsidR="005927F2">
          <w:rPr>
            <w:noProof/>
            <w:webHidden/>
          </w:rPr>
          <w:tab/>
        </w:r>
        <w:r w:rsidR="005927F2">
          <w:rPr>
            <w:noProof/>
            <w:webHidden/>
          </w:rPr>
          <w:fldChar w:fldCharType="begin"/>
        </w:r>
        <w:r w:rsidR="005927F2">
          <w:rPr>
            <w:noProof/>
            <w:webHidden/>
          </w:rPr>
          <w:instrText xml:space="preserve"> PAGEREF _Toc142072953 \h </w:instrText>
        </w:r>
        <w:r w:rsidR="005927F2">
          <w:rPr>
            <w:noProof/>
            <w:webHidden/>
          </w:rPr>
        </w:r>
        <w:r w:rsidR="005927F2">
          <w:rPr>
            <w:noProof/>
            <w:webHidden/>
          </w:rPr>
          <w:fldChar w:fldCharType="separate"/>
        </w:r>
        <w:r w:rsidR="005927F2">
          <w:rPr>
            <w:noProof/>
            <w:webHidden/>
          </w:rPr>
          <w:t>12</w:t>
        </w:r>
        <w:r w:rsidR="005927F2">
          <w:rPr>
            <w:noProof/>
            <w:webHidden/>
          </w:rPr>
          <w:fldChar w:fldCharType="end"/>
        </w:r>
      </w:hyperlink>
    </w:p>
    <w:p w14:paraId="742C6E77" w14:textId="042EC62A"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54" w:history="1">
        <w:r w:rsidR="005927F2" w:rsidRPr="00AC71DD">
          <w:rPr>
            <w:rStyle w:val="Hyperlink"/>
            <w:noProof/>
          </w:rPr>
          <w:t>5.1.4</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Image Processing Alternatives</w:t>
        </w:r>
        <w:r w:rsidR="005927F2">
          <w:rPr>
            <w:noProof/>
            <w:webHidden/>
          </w:rPr>
          <w:tab/>
        </w:r>
        <w:r w:rsidR="005927F2">
          <w:rPr>
            <w:noProof/>
            <w:webHidden/>
          </w:rPr>
          <w:fldChar w:fldCharType="begin"/>
        </w:r>
        <w:r w:rsidR="005927F2">
          <w:rPr>
            <w:noProof/>
            <w:webHidden/>
          </w:rPr>
          <w:instrText xml:space="preserve"> PAGEREF _Toc142072954 \h </w:instrText>
        </w:r>
        <w:r w:rsidR="005927F2">
          <w:rPr>
            <w:noProof/>
            <w:webHidden/>
          </w:rPr>
        </w:r>
        <w:r w:rsidR="005927F2">
          <w:rPr>
            <w:noProof/>
            <w:webHidden/>
          </w:rPr>
          <w:fldChar w:fldCharType="separate"/>
        </w:r>
        <w:r w:rsidR="005927F2">
          <w:rPr>
            <w:noProof/>
            <w:webHidden/>
          </w:rPr>
          <w:t>12</w:t>
        </w:r>
        <w:r w:rsidR="005927F2">
          <w:rPr>
            <w:noProof/>
            <w:webHidden/>
          </w:rPr>
          <w:fldChar w:fldCharType="end"/>
        </w:r>
      </w:hyperlink>
    </w:p>
    <w:p w14:paraId="6796C6A3" w14:textId="6694A82C"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55" w:history="1">
        <w:r w:rsidR="005927F2" w:rsidRPr="00AC71DD">
          <w:rPr>
            <w:rStyle w:val="Hyperlink"/>
            <w:noProof/>
          </w:rPr>
          <w:t>5.1.5</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Power Regeneration Alternatives</w:t>
        </w:r>
        <w:r w:rsidR="005927F2">
          <w:rPr>
            <w:noProof/>
            <w:webHidden/>
          </w:rPr>
          <w:tab/>
        </w:r>
        <w:r w:rsidR="005927F2">
          <w:rPr>
            <w:noProof/>
            <w:webHidden/>
          </w:rPr>
          <w:fldChar w:fldCharType="begin"/>
        </w:r>
        <w:r w:rsidR="005927F2">
          <w:rPr>
            <w:noProof/>
            <w:webHidden/>
          </w:rPr>
          <w:instrText xml:space="preserve"> PAGEREF _Toc142072955 \h </w:instrText>
        </w:r>
        <w:r w:rsidR="005927F2">
          <w:rPr>
            <w:noProof/>
            <w:webHidden/>
          </w:rPr>
        </w:r>
        <w:r w:rsidR="005927F2">
          <w:rPr>
            <w:noProof/>
            <w:webHidden/>
          </w:rPr>
          <w:fldChar w:fldCharType="separate"/>
        </w:r>
        <w:r w:rsidR="005927F2">
          <w:rPr>
            <w:noProof/>
            <w:webHidden/>
          </w:rPr>
          <w:t>12</w:t>
        </w:r>
        <w:r w:rsidR="005927F2">
          <w:rPr>
            <w:noProof/>
            <w:webHidden/>
          </w:rPr>
          <w:fldChar w:fldCharType="end"/>
        </w:r>
      </w:hyperlink>
    </w:p>
    <w:p w14:paraId="1E4F3B5A" w14:textId="06990C05"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56" w:history="1">
        <w:r w:rsidR="005927F2" w:rsidRPr="00AC71DD">
          <w:rPr>
            <w:rStyle w:val="Hyperlink"/>
            <w:noProof/>
          </w:rPr>
          <w:t>5.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Design Overview</w:t>
        </w:r>
        <w:r w:rsidR="005927F2">
          <w:rPr>
            <w:noProof/>
            <w:webHidden/>
          </w:rPr>
          <w:tab/>
        </w:r>
        <w:r w:rsidR="005927F2">
          <w:rPr>
            <w:noProof/>
            <w:webHidden/>
          </w:rPr>
          <w:fldChar w:fldCharType="begin"/>
        </w:r>
        <w:r w:rsidR="005927F2">
          <w:rPr>
            <w:noProof/>
            <w:webHidden/>
          </w:rPr>
          <w:instrText xml:space="preserve"> PAGEREF _Toc142072956 \h </w:instrText>
        </w:r>
        <w:r w:rsidR="005927F2">
          <w:rPr>
            <w:noProof/>
            <w:webHidden/>
          </w:rPr>
        </w:r>
        <w:r w:rsidR="005927F2">
          <w:rPr>
            <w:noProof/>
            <w:webHidden/>
          </w:rPr>
          <w:fldChar w:fldCharType="separate"/>
        </w:r>
        <w:r w:rsidR="005927F2">
          <w:rPr>
            <w:noProof/>
            <w:webHidden/>
          </w:rPr>
          <w:t>13</w:t>
        </w:r>
        <w:r w:rsidR="005927F2">
          <w:rPr>
            <w:noProof/>
            <w:webHidden/>
          </w:rPr>
          <w:fldChar w:fldCharType="end"/>
        </w:r>
      </w:hyperlink>
    </w:p>
    <w:p w14:paraId="60A4A0E5" w14:textId="4ED53963"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57" w:history="1">
        <w:r w:rsidR="005927F2" w:rsidRPr="00AC71DD">
          <w:rPr>
            <w:rStyle w:val="Hyperlink"/>
            <w:noProof/>
          </w:rPr>
          <w:t>5.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Electronics Design</w:t>
        </w:r>
        <w:r w:rsidR="005927F2">
          <w:rPr>
            <w:noProof/>
            <w:webHidden/>
          </w:rPr>
          <w:tab/>
        </w:r>
        <w:r w:rsidR="005927F2">
          <w:rPr>
            <w:noProof/>
            <w:webHidden/>
          </w:rPr>
          <w:fldChar w:fldCharType="begin"/>
        </w:r>
        <w:r w:rsidR="005927F2">
          <w:rPr>
            <w:noProof/>
            <w:webHidden/>
          </w:rPr>
          <w:instrText xml:space="preserve"> PAGEREF _Toc142072957 \h </w:instrText>
        </w:r>
        <w:r w:rsidR="005927F2">
          <w:rPr>
            <w:noProof/>
            <w:webHidden/>
          </w:rPr>
        </w:r>
        <w:r w:rsidR="005927F2">
          <w:rPr>
            <w:noProof/>
            <w:webHidden/>
          </w:rPr>
          <w:fldChar w:fldCharType="separate"/>
        </w:r>
        <w:r w:rsidR="005927F2">
          <w:rPr>
            <w:noProof/>
            <w:webHidden/>
          </w:rPr>
          <w:t>14</w:t>
        </w:r>
        <w:r w:rsidR="005927F2">
          <w:rPr>
            <w:noProof/>
            <w:webHidden/>
          </w:rPr>
          <w:fldChar w:fldCharType="end"/>
        </w:r>
      </w:hyperlink>
    </w:p>
    <w:p w14:paraId="26BD49AF" w14:textId="3C2165B2"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58" w:history="1">
        <w:r w:rsidR="005927F2" w:rsidRPr="00AC71DD">
          <w:rPr>
            <w:rStyle w:val="Hyperlink"/>
            <w:noProof/>
          </w:rPr>
          <w:t>5.3.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Drive System and Regeneration Circuit Design</w:t>
        </w:r>
        <w:r w:rsidR="005927F2">
          <w:rPr>
            <w:noProof/>
            <w:webHidden/>
          </w:rPr>
          <w:tab/>
        </w:r>
        <w:r w:rsidR="005927F2">
          <w:rPr>
            <w:noProof/>
            <w:webHidden/>
          </w:rPr>
          <w:fldChar w:fldCharType="begin"/>
        </w:r>
        <w:r w:rsidR="005927F2">
          <w:rPr>
            <w:noProof/>
            <w:webHidden/>
          </w:rPr>
          <w:instrText xml:space="preserve"> PAGEREF _Toc142072958 \h </w:instrText>
        </w:r>
        <w:r w:rsidR="005927F2">
          <w:rPr>
            <w:noProof/>
            <w:webHidden/>
          </w:rPr>
        </w:r>
        <w:r w:rsidR="005927F2">
          <w:rPr>
            <w:noProof/>
            <w:webHidden/>
          </w:rPr>
          <w:fldChar w:fldCharType="separate"/>
        </w:r>
        <w:r w:rsidR="005927F2">
          <w:rPr>
            <w:noProof/>
            <w:webHidden/>
          </w:rPr>
          <w:t>14</w:t>
        </w:r>
        <w:r w:rsidR="005927F2">
          <w:rPr>
            <w:noProof/>
            <w:webHidden/>
          </w:rPr>
          <w:fldChar w:fldCharType="end"/>
        </w:r>
      </w:hyperlink>
    </w:p>
    <w:p w14:paraId="46C085E8" w14:textId="5F395281"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59" w:history="1">
        <w:r w:rsidR="005927F2" w:rsidRPr="00AC71DD">
          <w:rPr>
            <w:rStyle w:val="Hyperlink"/>
            <w:noProof/>
          </w:rPr>
          <w:t>5.3.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Power Bus Design</w:t>
        </w:r>
        <w:r w:rsidR="005927F2">
          <w:rPr>
            <w:noProof/>
            <w:webHidden/>
          </w:rPr>
          <w:tab/>
        </w:r>
        <w:r w:rsidR="005927F2">
          <w:rPr>
            <w:noProof/>
            <w:webHidden/>
          </w:rPr>
          <w:fldChar w:fldCharType="begin"/>
        </w:r>
        <w:r w:rsidR="005927F2">
          <w:rPr>
            <w:noProof/>
            <w:webHidden/>
          </w:rPr>
          <w:instrText xml:space="preserve"> PAGEREF _Toc142072959 \h </w:instrText>
        </w:r>
        <w:r w:rsidR="005927F2">
          <w:rPr>
            <w:noProof/>
            <w:webHidden/>
          </w:rPr>
        </w:r>
        <w:r w:rsidR="005927F2">
          <w:rPr>
            <w:noProof/>
            <w:webHidden/>
          </w:rPr>
          <w:fldChar w:fldCharType="separate"/>
        </w:r>
        <w:r w:rsidR="005927F2">
          <w:rPr>
            <w:noProof/>
            <w:webHidden/>
          </w:rPr>
          <w:t>15</w:t>
        </w:r>
        <w:r w:rsidR="005927F2">
          <w:rPr>
            <w:noProof/>
            <w:webHidden/>
          </w:rPr>
          <w:fldChar w:fldCharType="end"/>
        </w:r>
      </w:hyperlink>
    </w:p>
    <w:p w14:paraId="62DDEC1F" w14:textId="7AB15EE1"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60" w:history="1">
        <w:r w:rsidR="005927F2" w:rsidRPr="00AC71DD">
          <w:rPr>
            <w:rStyle w:val="Hyperlink"/>
            <w:noProof/>
          </w:rPr>
          <w:t>5.3.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Breadboard, PCB, and Housing Design Implementation</w:t>
        </w:r>
        <w:r w:rsidR="005927F2">
          <w:rPr>
            <w:noProof/>
            <w:webHidden/>
          </w:rPr>
          <w:tab/>
        </w:r>
        <w:r w:rsidR="005927F2">
          <w:rPr>
            <w:noProof/>
            <w:webHidden/>
          </w:rPr>
          <w:fldChar w:fldCharType="begin"/>
        </w:r>
        <w:r w:rsidR="005927F2">
          <w:rPr>
            <w:noProof/>
            <w:webHidden/>
          </w:rPr>
          <w:instrText xml:space="preserve"> PAGEREF _Toc142072960 \h </w:instrText>
        </w:r>
        <w:r w:rsidR="005927F2">
          <w:rPr>
            <w:noProof/>
            <w:webHidden/>
          </w:rPr>
        </w:r>
        <w:r w:rsidR="005927F2">
          <w:rPr>
            <w:noProof/>
            <w:webHidden/>
          </w:rPr>
          <w:fldChar w:fldCharType="separate"/>
        </w:r>
        <w:r w:rsidR="005927F2">
          <w:rPr>
            <w:noProof/>
            <w:webHidden/>
          </w:rPr>
          <w:t>15</w:t>
        </w:r>
        <w:r w:rsidR="005927F2">
          <w:rPr>
            <w:noProof/>
            <w:webHidden/>
          </w:rPr>
          <w:fldChar w:fldCharType="end"/>
        </w:r>
      </w:hyperlink>
    </w:p>
    <w:p w14:paraId="76B84F1B" w14:textId="315BD2B3"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61" w:history="1">
        <w:r w:rsidR="005927F2" w:rsidRPr="00AC71DD">
          <w:rPr>
            <w:rStyle w:val="Hyperlink"/>
            <w:noProof/>
          </w:rPr>
          <w:t>5.4</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Object Recognition Algorithm</w:t>
        </w:r>
        <w:r w:rsidR="005927F2">
          <w:rPr>
            <w:noProof/>
            <w:webHidden/>
          </w:rPr>
          <w:tab/>
        </w:r>
        <w:r w:rsidR="005927F2">
          <w:rPr>
            <w:noProof/>
            <w:webHidden/>
          </w:rPr>
          <w:fldChar w:fldCharType="begin"/>
        </w:r>
        <w:r w:rsidR="005927F2">
          <w:rPr>
            <w:noProof/>
            <w:webHidden/>
          </w:rPr>
          <w:instrText xml:space="preserve"> PAGEREF _Toc142072961 \h </w:instrText>
        </w:r>
        <w:r w:rsidR="005927F2">
          <w:rPr>
            <w:noProof/>
            <w:webHidden/>
          </w:rPr>
        </w:r>
        <w:r w:rsidR="005927F2">
          <w:rPr>
            <w:noProof/>
            <w:webHidden/>
          </w:rPr>
          <w:fldChar w:fldCharType="separate"/>
        </w:r>
        <w:r w:rsidR="005927F2">
          <w:rPr>
            <w:noProof/>
            <w:webHidden/>
          </w:rPr>
          <w:t>16</w:t>
        </w:r>
        <w:r w:rsidR="005927F2">
          <w:rPr>
            <w:noProof/>
            <w:webHidden/>
          </w:rPr>
          <w:fldChar w:fldCharType="end"/>
        </w:r>
      </w:hyperlink>
    </w:p>
    <w:p w14:paraId="17BFA397" w14:textId="24ABA7C2"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62" w:history="1">
        <w:r w:rsidR="005927F2" w:rsidRPr="00AC71DD">
          <w:rPr>
            <w:rStyle w:val="Hyperlink"/>
            <w:noProof/>
          </w:rPr>
          <w:t>5.4.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Trained Model to Detect Hands</w:t>
        </w:r>
        <w:r w:rsidR="005927F2">
          <w:rPr>
            <w:noProof/>
            <w:webHidden/>
          </w:rPr>
          <w:tab/>
        </w:r>
        <w:r w:rsidR="005927F2">
          <w:rPr>
            <w:noProof/>
            <w:webHidden/>
          </w:rPr>
          <w:fldChar w:fldCharType="begin"/>
        </w:r>
        <w:r w:rsidR="005927F2">
          <w:rPr>
            <w:noProof/>
            <w:webHidden/>
          </w:rPr>
          <w:instrText xml:space="preserve"> PAGEREF _Toc142072962 \h </w:instrText>
        </w:r>
        <w:r w:rsidR="005927F2">
          <w:rPr>
            <w:noProof/>
            <w:webHidden/>
          </w:rPr>
        </w:r>
        <w:r w:rsidR="005927F2">
          <w:rPr>
            <w:noProof/>
            <w:webHidden/>
          </w:rPr>
          <w:fldChar w:fldCharType="separate"/>
        </w:r>
        <w:r w:rsidR="005927F2">
          <w:rPr>
            <w:noProof/>
            <w:webHidden/>
          </w:rPr>
          <w:t>16</w:t>
        </w:r>
        <w:r w:rsidR="005927F2">
          <w:rPr>
            <w:noProof/>
            <w:webHidden/>
          </w:rPr>
          <w:fldChar w:fldCharType="end"/>
        </w:r>
      </w:hyperlink>
    </w:p>
    <w:p w14:paraId="2DF3972C" w14:textId="34B6EE50"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63" w:history="1">
        <w:r w:rsidR="005927F2" w:rsidRPr="00AC71DD">
          <w:rPr>
            <w:rStyle w:val="Hyperlink"/>
            <w:noProof/>
          </w:rPr>
          <w:t>5.5</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Microcontroller Logic</w:t>
        </w:r>
        <w:r w:rsidR="005927F2">
          <w:rPr>
            <w:noProof/>
            <w:webHidden/>
          </w:rPr>
          <w:tab/>
        </w:r>
        <w:r w:rsidR="005927F2">
          <w:rPr>
            <w:noProof/>
            <w:webHidden/>
          </w:rPr>
          <w:fldChar w:fldCharType="begin"/>
        </w:r>
        <w:r w:rsidR="005927F2">
          <w:rPr>
            <w:noProof/>
            <w:webHidden/>
          </w:rPr>
          <w:instrText xml:space="preserve"> PAGEREF _Toc142072963 \h </w:instrText>
        </w:r>
        <w:r w:rsidR="005927F2">
          <w:rPr>
            <w:noProof/>
            <w:webHidden/>
          </w:rPr>
        </w:r>
        <w:r w:rsidR="005927F2">
          <w:rPr>
            <w:noProof/>
            <w:webHidden/>
          </w:rPr>
          <w:fldChar w:fldCharType="separate"/>
        </w:r>
        <w:r w:rsidR="005927F2">
          <w:rPr>
            <w:noProof/>
            <w:webHidden/>
          </w:rPr>
          <w:t>17</w:t>
        </w:r>
        <w:r w:rsidR="005927F2">
          <w:rPr>
            <w:noProof/>
            <w:webHidden/>
          </w:rPr>
          <w:fldChar w:fldCharType="end"/>
        </w:r>
      </w:hyperlink>
    </w:p>
    <w:p w14:paraId="74FB391D" w14:textId="58450169"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64" w:history="1">
        <w:r w:rsidR="005927F2" w:rsidRPr="00AC71DD">
          <w:rPr>
            <w:rStyle w:val="Hyperlink"/>
            <w:noProof/>
          </w:rPr>
          <w:t>5.6</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mmunications Protocols</w:t>
        </w:r>
        <w:r w:rsidR="005927F2">
          <w:rPr>
            <w:noProof/>
            <w:webHidden/>
          </w:rPr>
          <w:tab/>
        </w:r>
        <w:r w:rsidR="005927F2">
          <w:rPr>
            <w:noProof/>
            <w:webHidden/>
          </w:rPr>
          <w:fldChar w:fldCharType="begin"/>
        </w:r>
        <w:r w:rsidR="005927F2">
          <w:rPr>
            <w:noProof/>
            <w:webHidden/>
          </w:rPr>
          <w:instrText xml:space="preserve"> PAGEREF _Toc142072964 \h </w:instrText>
        </w:r>
        <w:r w:rsidR="005927F2">
          <w:rPr>
            <w:noProof/>
            <w:webHidden/>
          </w:rPr>
        </w:r>
        <w:r w:rsidR="005927F2">
          <w:rPr>
            <w:noProof/>
            <w:webHidden/>
          </w:rPr>
          <w:fldChar w:fldCharType="separate"/>
        </w:r>
        <w:r w:rsidR="005927F2">
          <w:rPr>
            <w:noProof/>
            <w:webHidden/>
          </w:rPr>
          <w:t>19</w:t>
        </w:r>
        <w:r w:rsidR="005927F2">
          <w:rPr>
            <w:noProof/>
            <w:webHidden/>
          </w:rPr>
          <w:fldChar w:fldCharType="end"/>
        </w:r>
      </w:hyperlink>
    </w:p>
    <w:p w14:paraId="64CB0E56" w14:textId="09457C91"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65" w:history="1">
        <w:r w:rsidR="005927F2" w:rsidRPr="00AC71DD">
          <w:rPr>
            <w:rStyle w:val="Hyperlink"/>
            <w:noProof/>
          </w:rPr>
          <w:t>5.6.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Amazon Web Services (AWS) Solutions</w:t>
        </w:r>
        <w:r w:rsidR="005927F2">
          <w:rPr>
            <w:noProof/>
            <w:webHidden/>
          </w:rPr>
          <w:tab/>
        </w:r>
        <w:r w:rsidR="005927F2">
          <w:rPr>
            <w:noProof/>
            <w:webHidden/>
          </w:rPr>
          <w:fldChar w:fldCharType="begin"/>
        </w:r>
        <w:r w:rsidR="005927F2">
          <w:rPr>
            <w:noProof/>
            <w:webHidden/>
          </w:rPr>
          <w:instrText xml:space="preserve"> PAGEREF _Toc142072965 \h </w:instrText>
        </w:r>
        <w:r w:rsidR="005927F2">
          <w:rPr>
            <w:noProof/>
            <w:webHidden/>
          </w:rPr>
        </w:r>
        <w:r w:rsidR="005927F2">
          <w:rPr>
            <w:noProof/>
            <w:webHidden/>
          </w:rPr>
          <w:fldChar w:fldCharType="separate"/>
        </w:r>
        <w:r w:rsidR="005927F2">
          <w:rPr>
            <w:noProof/>
            <w:webHidden/>
          </w:rPr>
          <w:t>19</w:t>
        </w:r>
        <w:r w:rsidR="005927F2">
          <w:rPr>
            <w:noProof/>
            <w:webHidden/>
          </w:rPr>
          <w:fldChar w:fldCharType="end"/>
        </w:r>
      </w:hyperlink>
    </w:p>
    <w:p w14:paraId="5CF1DC5F" w14:textId="582E8E81"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66" w:history="1">
        <w:r w:rsidR="005927F2" w:rsidRPr="00AC71DD">
          <w:rPr>
            <w:rStyle w:val="Hyperlink"/>
            <w:noProof/>
          </w:rPr>
          <w:t>5.6.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AWS IoT Device Creation</w:t>
        </w:r>
        <w:r w:rsidR="005927F2">
          <w:rPr>
            <w:noProof/>
            <w:webHidden/>
          </w:rPr>
          <w:tab/>
        </w:r>
        <w:r w:rsidR="005927F2">
          <w:rPr>
            <w:noProof/>
            <w:webHidden/>
          </w:rPr>
          <w:fldChar w:fldCharType="begin"/>
        </w:r>
        <w:r w:rsidR="005927F2">
          <w:rPr>
            <w:noProof/>
            <w:webHidden/>
          </w:rPr>
          <w:instrText xml:space="preserve"> PAGEREF _Toc142072966 \h </w:instrText>
        </w:r>
        <w:r w:rsidR="005927F2">
          <w:rPr>
            <w:noProof/>
            <w:webHidden/>
          </w:rPr>
        </w:r>
        <w:r w:rsidR="005927F2">
          <w:rPr>
            <w:noProof/>
            <w:webHidden/>
          </w:rPr>
          <w:fldChar w:fldCharType="separate"/>
        </w:r>
        <w:r w:rsidR="005927F2">
          <w:rPr>
            <w:noProof/>
            <w:webHidden/>
          </w:rPr>
          <w:t>20</w:t>
        </w:r>
        <w:r w:rsidR="005927F2">
          <w:rPr>
            <w:noProof/>
            <w:webHidden/>
          </w:rPr>
          <w:fldChar w:fldCharType="end"/>
        </w:r>
      </w:hyperlink>
    </w:p>
    <w:p w14:paraId="45A00E44" w14:textId="1211DB3C"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67" w:history="1">
        <w:r w:rsidR="005927F2" w:rsidRPr="00AC71DD">
          <w:rPr>
            <w:rStyle w:val="Hyperlink"/>
            <w:noProof/>
          </w:rPr>
          <w:t>5.6.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AWS IoT Messages</w:t>
        </w:r>
        <w:r w:rsidR="005927F2">
          <w:rPr>
            <w:noProof/>
            <w:webHidden/>
          </w:rPr>
          <w:tab/>
        </w:r>
        <w:r w:rsidR="005927F2">
          <w:rPr>
            <w:noProof/>
            <w:webHidden/>
          </w:rPr>
          <w:fldChar w:fldCharType="begin"/>
        </w:r>
        <w:r w:rsidR="005927F2">
          <w:rPr>
            <w:noProof/>
            <w:webHidden/>
          </w:rPr>
          <w:instrText xml:space="preserve"> PAGEREF _Toc142072967 \h </w:instrText>
        </w:r>
        <w:r w:rsidR="005927F2">
          <w:rPr>
            <w:noProof/>
            <w:webHidden/>
          </w:rPr>
        </w:r>
        <w:r w:rsidR="005927F2">
          <w:rPr>
            <w:noProof/>
            <w:webHidden/>
          </w:rPr>
          <w:fldChar w:fldCharType="separate"/>
        </w:r>
        <w:r w:rsidR="005927F2">
          <w:rPr>
            <w:noProof/>
            <w:webHidden/>
          </w:rPr>
          <w:t>20</w:t>
        </w:r>
        <w:r w:rsidR="005927F2">
          <w:rPr>
            <w:noProof/>
            <w:webHidden/>
          </w:rPr>
          <w:fldChar w:fldCharType="end"/>
        </w:r>
      </w:hyperlink>
    </w:p>
    <w:p w14:paraId="285013CE" w14:textId="425739F3"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68" w:history="1">
        <w:r w:rsidR="005927F2" w:rsidRPr="00AC71DD">
          <w:rPr>
            <w:rStyle w:val="Hyperlink"/>
            <w:noProof/>
          </w:rPr>
          <w:t>5.6.4</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AWS IoT Lambda and S3 Storage</w:t>
        </w:r>
        <w:r w:rsidR="005927F2">
          <w:rPr>
            <w:noProof/>
            <w:webHidden/>
          </w:rPr>
          <w:tab/>
        </w:r>
        <w:r w:rsidR="005927F2">
          <w:rPr>
            <w:noProof/>
            <w:webHidden/>
          </w:rPr>
          <w:fldChar w:fldCharType="begin"/>
        </w:r>
        <w:r w:rsidR="005927F2">
          <w:rPr>
            <w:noProof/>
            <w:webHidden/>
          </w:rPr>
          <w:instrText xml:space="preserve"> PAGEREF _Toc142072968 \h </w:instrText>
        </w:r>
        <w:r w:rsidR="005927F2">
          <w:rPr>
            <w:noProof/>
            <w:webHidden/>
          </w:rPr>
        </w:r>
        <w:r w:rsidR="005927F2">
          <w:rPr>
            <w:noProof/>
            <w:webHidden/>
          </w:rPr>
          <w:fldChar w:fldCharType="separate"/>
        </w:r>
        <w:r w:rsidR="005927F2">
          <w:rPr>
            <w:noProof/>
            <w:webHidden/>
          </w:rPr>
          <w:t>22</w:t>
        </w:r>
        <w:r w:rsidR="005927F2">
          <w:rPr>
            <w:noProof/>
            <w:webHidden/>
          </w:rPr>
          <w:fldChar w:fldCharType="end"/>
        </w:r>
      </w:hyperlink>
    </w:p>
    <w:p w14:paraId="23149C28" w14:textId="199E0EEE"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69" w:history="1">
        <w:r w:rsidR="005927F2" w:rsidRPr="00AC71DD">
          <w:rPr>
            <w:rStyle w:val="Hyperlink"/>
            <w:noProof/>
          </w:rPr>
          <w:t>5.6.5</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upboard Closer Software Development</w:t>
        </w:r>
        <w:r w:rsidR="005927F2">
          <w:rPr>
            <w:noProof/>
            <w:webHidden/>
          </w:rPr>
          <w:tab/>
        </w:r>
        <w:r w:rsidR="005927F2">
          <w:rPr>
            <w:noProof/>
            <w:webHidden/>
          </w:rPr>
          <w:fldChar w:fldCharType="begin"/>
        </w:r>
        <w:r w:rsidR="005927F2">
          <w:rPr>
            <w:noProof/>
            <w:webHidden/>
          </w:rPr>
          <w:instrText xml:space="preserve"> PAGEREF _Toc142072969 \h </w:instrText>
        </w:r>
        <w:r w:rsidR="005927F2">
          <w:rPr>
            <w:noProof/>
            <w:webHidden/>
          </w:rPr>
        </w:r>
        <w:r w:rsidR="005927F2">
          <w:rPr>
            <w:noProof/>
            <w:webHidden/>
          </w:rPr>
          <w:fldChar w:fldCharType="separate"/>
        </w:r>
        <w:r w:rsidR="005927F2">
          <w:rPr>
            <w:noProof/>
            <w:webHidden/>
          </w:rPr>
          <w:t>22</w:t>
        </w:r>
        <w:r w:rsidR="005927F2">
          <w:rPr>
            <w:noProof/>
            <w:webHidden/>
          </w:rPr>
          <w:fldChar w:fldCharType="end"/>
        </w:r>
      </w:hyperlink>
    </w:p>
    <w:p w14:paraId="68B76798" w14:textId="0B6E40C7"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70" w:history="1">
        <w:r w:rsidR="005927F2" w:rsidRPr="00AC71DD">
          <w:rPr>
            <w:rStyle w:val="Hyperlink"/>
            <w:noProof/>
          </w:rPr>
          <w:t>5.7</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ESP32-Cam Logic</w:t>
        </w:r>
        <w:r w:rsidR="005927F2">
          <w:rPr>
            <w:noProof/>
            <w:webHidden/>
          </w:rPr>
          <w:tab/>
        </w:r>
        <w:r w:rsidR="005927F2">
          <w:rPr>
            <w:noProof/>
            <w:webHidden/>
          </w:rPr>
          <w:fldChar w:fldCharType="begin"/>
        </w:r>
        <w:r w:rsidR="005927F2">
          <w:rPr>
            <w:noProof/>
            <w:webHidden/>
          </w:rPr>
          <w:instrText xml:space="preserve"> PAGEREF _Toc142072970 \h </w:instrText>
        </w:r>
        <w:r w:rsidR="005927F2">
          <w:rPr>
            <w:noProof/>
            <w:webHidden/>
          </w:rPr>
        </w:r>
        <w:r w:rsidR="005927F2">
          <w:rPr>
            <w:noProof/>
            <w:webHidden/>
          </w:rPr>
          <w:fldChar w:fldCharType="separate"/>
        </w:r>
        <w:r w:rsidR="005927F2">
          <w:rPr>
            <w:noProof/>
            <w:webHidden/>
          </w:rPr>
          <w:t>23</w:t>
        </w:r>
        <w:r w:rsidR="005927F2">
          <w:rPr>
            <w:noProof/>
            <w:webHidden/>
          </w:rPr>
          <w:fldChar w:fldCharType="end"/>
        </w:r>
      </w:hyperlink>
    </w:p>
    <w:p w14:paraId="5F0E33D8" w14:textId="1C4CDA8B"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71" w:history="1">
        <w:r w:rsidR="005927F2" w:rsidRPr="00AC71DD">
          <w:rPr>
            <w:rStyle w:val="Hyperlink"/>
            <w:noProof/>
          </w:rPr>
          <w:t>5.8</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mpanion App Design</w:t>
        </w:r>
        <w:r w:rsidR="005927F2">
          <w:rPr>
            <w:noProof/>
            <w:webHidden/>
          </w:rPr>
          <w:tab/>
        </w:r>
        <w:r w:rsidR="005927F2">
          <w:rPr>
            <w:noProof/>
            <w:webHidden/>
          </w:rPr>
          <w:fldChar w:fldCharType="begin"/>
        </w:r>
        <w:r w:rsidR="005927F2">
          <w:rPr>
            <w:noProof/>
            <w:webHidden/>
          </w:rPr>
          <w:instrText xml:space="preserve"> PAGEREF _Toc142072971 \h </w:instrText>
        </w:r>
        <w:r w:rsidR="005927F2">
          <w:rPr>
            <w:noProof/>
            <w:webHidden/>
          </w:rPr>
        </w:r>
        <w:r w:rsidR="005927F2">
          <w:rPr>
            <w:noProof/>
            <w:webHidden/>
          </w:rPr>
          <w:fldChar w:fldCharType="separate"/>
        </w:r>
        <w:r w:rsidR="005927F2">
          <w:rPr>
            <w:noProof/>
            <w:webHidden/>
          </w:rPr>
          <w:t>24</w:t>
        </w:r>
        <w:r w:rsidR="005927F2">
          <w:rPr>
            <w:noProof/>
            <w:webHidden/>
          </w:rPr>
          <w:fldChar w:fldCharType="end"/>
        </w:r>
      </w:hyperlink>
    </w:p>
    <w:p w14:paraId="3EE7C873" w14:textId="53EE8A59"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72" w:history="1">
        <w:r w:rsidR="005927F2" w:rsidRPr="00AC71DD">
          <w:rPr>
            <w:rStyle w:val="Hyperlink"/>
            <w:noProof/>
          </w:rPr>
          <w:t>5.8.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mpanion App Components</w:t>
        </w:r>
        <w:r w:rsidR="005927F2">
          <w:rPr>
            <w:noProof/>
            <w:webHidden/>
          </w:rPr>
          <w:tab/>
        </w:r>
        <w:r w:rsidR="005927F2">
          <w:rPr>
            <w:noProof/>
            <w:webHidden/>
          </w:rPr>
          <w:fldChar w:fldCharType="begin"/>
        </w:r>
        <w:r w:rsidR="005927F2">
          <w:rPr>
            <w:noProof/>
            <w:webHidden/>
          </w:rPr>
          <w:instrText xml:space="preserve"> PAGEREF _Toc142072972 \h </w:instrText>
        </w:r>
        <w:r w:rsidR="005927F2">
          <w:rPr>
            <w:noProof/>
            <w:webHidden/>
          </w:rPr>
        </w:r>
        <w:r w:rsidR="005927F2">
          <w:rPr>
            <w:noProof/>
            <w:webHidden/>
          </w:rPr>
          <w:fldChar w:fldCharType="separate"/>
        </w:r>
        <w:r w:rsidR="005927F2">
          <w:rPr>
            <w:noProof/>
            <w:webHidden/>
          </w:rPr>
          <w:t>24</w:t>
        </w:r>
        <w:r w:rsidR="005927F2">
          <w:rPr>
            <w:noProof/>
            <w:webHidden/>
          </w:rPr>
          <w:fldChar w:fldCharType="end"/>
        </w:r>
      </w:hyperlink>
    </w:p>
    <w:p w14:paraId="5D01BB98" w14:textId="464D0423"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73" w:history="1">
        <w:r w:rsidR="005927F2" w:rsidRPr="00AC71DD">
          <w:rPr>
            <w:rStyle w:val="Hyperlink"/>
            <w:noProof/>
          </w:rPr>
          <w:t>5.8.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Hooked Model – Future Work</w:t>
        </w:r>
        <w:r w:rsidR="005927F2">
          <w:rPr>
            <w:noProof/>
            <w:webHidden/>
          </w:rPr>
          <w:tab/>
        </w:r>
        <w:r w:rsidR="005927F2">
          <w:rPr>
            <w:noProof/>
            <w:webHidden/>
          </w:rPr>
          <w:fldChar w:fldCharType="begin"/>
        </w:r>
        <w:r w:rsidR="005927F2">
          <w:rPr>
            <w:noProof/>
            <w:webHidden/>
          </w:rPr>
          <w:instrText xml:space="preserve"> PAGEREF _Toc142072973 \h </w:instrText>
        </w:r>
        <w:r w:rsidR="005927F2">
          <w:rPr>
            <w:noProof/>
            <w:webHidden/>
          </w:rPr>
        </w:r>
        <w:r w:rsidR="005927F2">
          <w:rPr>
            <w:noProof/>
            <w:webHidden/>
          </w:rPr>
          <w:fldChar w:fldCharType="separate"/>
        </w:r>
        <w:r w:rsidR="005927F2">
          <w:rPr>
            <w:noProof/>
            <w:webHidden/>
          </w:rPr>
          <w:t>26</w:t>
        </w:r>
        <w:r w:rsidR="005927F2">
          <w:rPr>
            <w:noProof/>
            <w:webHidden/>
          </w:rPr>
          <w:fldChar w:fldCharType="end"/>
        </w:r>
      </w:hyperlink>
    </w:p>
    <w:p w14:paraId="26868B90" w14:textId="7F3E042D"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74" w:history="1">
        <w:r w:rsidR="005927F2" w:rsidRPr="00AC71DD">
          <w:rPr>
            <w:rStyle w:val="Hyperlink"/>
            <w:noProof/>
          </w:rPr>
          <w:t>5.9</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Power Regeneration and Opening Mechanics</w:t>
        </w:r>
        <w:r w:rsidR="005927F2">
          <w:rPr>
            <w:noProof/>
            <w:webHidden/>
          </w:rPr>
          <w:tab/>
        </w:r>
        <w:r w:rsidR="005927F2">
          <w:rPr>
            <w:noProof/>
            <w:webHidden/>
          </w:rPr>
          <w:fldChar w:fldCharType="begin"/>
        </w:r>
        <w:r w:rsidR="005927F2">
          <w:rPr>
            <w:noProof/>
            <w:webHidden/>
          </w:rPr>
          <w:instrText xml:space="preserve"> PAGEREF _Toc142072974 \h </w:instrText>
        </w:r>
        <w:r w:rsidR="005927F2">
          <w:rPr>
            <w:noProof/>
            <w:webHidden/>
          </w:rPr>
        </w:r>
        <w:r w:rsidR="005927F2">
          <w:rPr>
            <w:noProof/>
            <w:webHidden/>
          </w:rPr>
          <w:fldChar w:fldCharType="separate"/>
        </w:r>
        <w:r w:rsidR="005927F2">
          <w:rPr>
            <w:noProof/>
            <w:webHidden/>
          </w:rPr>
          <w:t>27</w:t>
        </w:r>
        <w:r w:rsidR="005927F2">
          <w:rPr>
            <w:noProof/>
            <w:webHidden/>
          </w:rPr>
          <w:fldChar w:fldCharType="end"/>
        </w:r>
      </w:hyperlink>
    </w:p>
    <w:p w14:paraId="12A4E8E2" w14:textId="226B9699"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75" w:history="1">
        <w:r w:rsidR="005927F2" w:rsidRPr="00AC71DD">
          <w:rPr>
            <w:rStyle w:val="Hyperlink"/>
            <w:noProof/>
          </w:rPr>
          <w:t>5.9.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Shaft Build-Up</w:t>
        </w:r>
        <w:r w:rsidR="005927F2">
          <w:rPr>
            <w:noProof/>
            <w:webHidden/>
          </w:rPr>
          <w:tab/>
        </w:r>
        <w:r w:rsidR="005927F2">
          <w:rPr>
            <w:noProof/>
            <w:webHidden/>
          </w:rPr>
          <w:fldChar w:fldCharType="begin"/>
        </w:r>
        <w:r w:rsidR="005927F2">
          <w:rPr>
            <w:noProof/>
            <w:webHidden/>
          </w:rPr>
          <w:instrText xml:space="preserve"> PAGEREF _Toc142072975 \h </w:instrText>
        </w:r>
        <w:r w:rsidR="005927F2">
          <w:rPr>
            <w:noProof/>
            <w:webHidden/>
          </w:rPr>
        </w:r>
        <w:r w:rsidR="005927F2">
          <w:rPr>
            <w:noProof/>
            <w:webHidden/>
          </w:rPr>
          <w:fldChar w:fldCharType="separate"/>
        </w:r>
        <w:r w:rsidR="005927F2">
          <w:rPr>
            <w:noProof/>
            <w:webHidden/>
          </w:rPr>
          <w:t>27</w:t>
        </w:r>
        <w:r w:rsidR="005927F2">
          <w:rPr>
            <w:noProof/>
            <w:webHidden/>
          </w:rPr>
          <w:fldChar w:fldCharType="end"/>
        </w:r>
      </w:hyperlink>
    </w:p>
    <w:p w14:paraId="5B86EA36" w14:textId="15BEEDB0"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76" w:history="1">
        <w:r w:rsidR="005927F2" w:rsidRPr="00AC71DD">
          <w:rPr>
            <w:rStyle w:val="Hyperlink"/>
            <w:noProof/>
          </w:rPr>
          <w:t>5.9.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Motor Mount and Peripheral Structural Elements</w:t>
        </w:r>
        <w:r w:rsidR="005927F2">
          <w:rPr>
            <w:noProof/>
            <w:webHidden/>
          </w:rPr>
          <w:tab/>
        </w:r>
        <w:r w:rsidR="005927F2">
          <w:rPr>
            <w:noProof/>
            <w:webHidden/>
          </w:rPr>
          <w:fldChar w:fldCharType="begin"/>
        </w:r>
        <w:r w:rsidR="005927F2">
          <w:rPr>
            <w:noProof/>
            <w:webHidden/>
          </w:rPr>
          <w:instrText xml:space="preserve"> PAGEREF _Toc142072976 \h </w:instrText>
        </w:r>
        <w:r w:rsidR="005927F2">
          <w:rPr>
            <w:noProof/>
            <w:webHidden/>
          </w:rPr>
        </w:r>
        <w:r w:rsidR="005927F2">
          <w:rPr>
            <w:noProof/>
            <w:webHidden/>
          </w:rPr>
          <w:fldChar w:fldCharType="separate"/>
        </w:r>
        <w:r w:rsidR="005927F2">
          <w:rPr>
            <w:noProof/>
            <w:webHidden/>
          </w:rPr>
          <w:t>29</w:t>
        </w:r>
        <w:r w:rsidR="005927F2">
          <w:rPr>
            <w:noProof/>
            <w:webHidden/>
          </w:rPr>
          <w:fldChar w:fldCharType="end"/>
        </w:r>
      </w:hyperlink>
    </w:p>
    <w:p w14:paraId="61D3F7BA" w14:textId="53F42838" w:rsidR="005927F2" w:rsidRDefault="006140BF">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2072977" w:history="1">
        <w:r w:rsidR="005927F2" w:rsidRPr="00AC71DD">
          <w:rPr>
            <w:rStyle w:val="Hyperlink"/>
            <w:noProof/>
          </w:rPr>
          <w:t>6.</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Team and Timeline</w:t>
        </w:r>
        <w:r w:rsidR="005927F2">
          <w:rPr>
            <w:noProof/>
            <w:webHidden/>
          </w:rPr>
          <w:tab/>
        </w:r>
        <w:r w:rsidR="005927F2">
          <w:rPr>
            <w:noProof/>
            <w:webHidden/>
          </w:rPr>
          <w:fldChar w:fldCharType="begin"/>
        </w:r>
        <w:r w:rsidR="005927F2">
          <w:rPr>
            <w:noProof/>
            <w:webHidden/>
          </w:rPr>
          <w:instrText xml:space="preserve"> PAGEREF _Toc142072977 \h </w:instrText>
        </w:r>
        <w:r w:rsidR="005927F2">
          <w:rPr>
            <w:noProof/>
            <w:webHidden/>
          </w:rPr>
        </w:r>
        <w:r w:rsidR="005927F2">
          <w:rPr>
            <w:noProof/>
            <w:webHidden/>
          </w:rPr>
          <w:fldChar w:fldCharType="separate"/>
        </w:r>
        <w:r w:rsidR="005927F2">
          <w:rPr>
            <w:noProof/>
            <w:webHidden/>
          </w:rPr>
          <w:t>31</w:t>
        </w:r>
        <w:r w:rsidR="005927F2">
          <w:rPr>
            <w:noProof/>
            <w:webHidden/>
          </w:rPr>
          <w:fldChar w:fldCharType="end"/>
        </w:r>
      </w:hyperlink>
    </w:p>
    <w:p w14:paraId="1BD379CF" w14:textId="4DE89048"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78" w:history="1">
        <w:r w:rsidR="005927F2" w:rsidRPr="00AC71DD">
          <w:rPr>
            <w:rStyle w:val="Hyperlink"/>
            <w:noProof/>
          </w:rPr>
          <w:t>6.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Team</w:t>
        </w:r>
        <w:r w:rsidR="005927F2">
          <w:rPr>
            <w:noProof/>
            <w:webHidden/>
          </w:rPr>
          <w:tab/>
        </w:r>
        <w:r w:rsidR="005927F2">
          <w:rPr>
            <w:noProof/>
            <w:webHidden/>
          </w:rPr>
          <w:fldChar w:fldCharType="begin"/>
        </w:r>
        <w:r w:rsidR="005927F2">
          <w:rPr>
            <w:noProof/>
            <w:webHidden/>
          </w:rPr>
          <w:instrText xml:space="preserve"> PAGEREF _Toc142072978 \h </w:instrText>
        </w:r>
        <w:r w:rsidR="005927F2">
          <w:rPr>
            <w:noProof/>
            <w:webHidden/>
          </w:rPr>
        </w:r>
        <w:r w:rsidR="005927F2">
          <w:rPr>
            <w:noProof/>
            <w:webHidden/>
          </w:rPr>
          <w:fldChar w:fldCharType="separate"/>
        </w:r>
        <w:r w:rsidR="005927F2">
          <w:rPr>
            <w:noProof/>
            <w:webHidden/>
          </w:rPr>
          <w:t>31</w:t>
        </w:r>
        <w:r w:rsidR="005927F2">
          <w:rPr>
            <w:noProof/>
            <w:webHidden/>
          </w:rPr>
          <w:fldChar w:fldCharType="end"/>
        </w:r>
      </w:hyperlink>
    </w:p>
    <w:p w14:paraId="1AF4A882" w14:textId="3E54099C"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79" w:history="1">
        <w:r w:rsidR="005927F2" w:rsidRPr="00AC71DD">
          <w:rPr>
            <w:rStyle w:val="Hyperlink"/>
            <w:noProof/>
          </w:rPr>
          <w:t>6.1.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Brian Danielson</w:t>
        </w:r>
        <w:r w:rsidR="005927F2">
          <w:rPr>
            <w:noProof/>
            <w:webHidden/>
          </w:rPr>
          <w:tab/>
        </w:r>
        <w:r w:rsidR="005927F2">
          <w:rPr>
            <w:noProof/>
            <w:webHidden/>
          </w:rPr>
          <w:fldChar w:fldCharType="begin"/>
        </w:r>
        <w:r w:rsidR="005927F2">
          <w:rPr>
            <w:noProof/>
            <w:webHidden/>
          </w:rPr>
          <w:instrText xml:space="preserve"> PAGEREF _Toc142072979 \h </w:instrText>
        </w:r>
        <w:r w:rsidR="005927F2">
          <w:rPr>
            <w:noProof/>
            <w:webHidden/>
          </w:rPr>
        </w:r>
        <w:r w:rsidR="005927F2">
          <w:rPr>
            <w:noProof/>
            <w:webHidden/>
          </w:rPr>
          <w:fldChar w:fldCharType="separate"/>
        </w:r>
        <w:r w:rsidR="005927F2">
          <w:rPr>
            <w:noProof/>
            <w:webHidden/>
          </w:rPr>
          <w:t>31</w:t>
        </w:r>
        <w:r w:rsidR="005927F2">
          <w:rPr>
            <w:noProof/>
            <w:webHidden/>
          </w:rPr>
          <w:fldChar w:fldCharType="end"/>
        </w:r>
      </w:hyperlink>
    </w:p>
    <w:p w14:paraId="36F14072" w14:textId="064F8CC8"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80" w:history="1">
        <w:r w:rsidR="005927F2" w:rsidRPr="00AC71DD">
          <w:rPr>
            <w:rStyle w:val="Hyperlink"/>
            <w:noProof/>
          </w:rPr>
          <w:t>6.1.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Sierra Gordon</w:t>
        </w:r>
        <w:r w:rsidR="005927F2">
          <w:rPr>
            <w:noProof/>
            <w:webHidden/>
          </w:rPr>
          <w:tab/>
        </w:r>
        <w:r w:rsidR="005927F2">
          <w:rPr>
            <w:noProof/>
            <w:webHidden/>
          </w:rPr>
          <w:fldChar w:fldCharType="begin"/>
        </w:r>
        <w:r w:rsidR="005927F2">
          <w:rPr>
            <w:noProof/>
            <w:webHidden/>
          </w:rPr>
          <w:instrText xml:space="preserve"> PAGEREF _Toc142072980 \h </w:instrText>
        </w:r>
        <w:r w:rsidR="005927F2">
          <w:rPr>
            <w:noProof/>
            <w:webHidden/>
          </w:rPr>
        </w:r>
        <w:r w:rsidR="005927F2">
          <w:rPr>
            <w:noProof/>
            <w:webHidden/>
          </w:rPr>
          <w:fldChar w:fldCharType="separate"/>
        </w:r>
        <w:r w:rsidR="005927F2">
          <w:rPr>
            <w:noProof/>
            <w:webHidden/>
          </w:rPr>
          <w:t>32</w:t>
        </w:r>
        <w:r w:rsidR="005927F2">
          <w:rPr>
            <w:noProof/>
            <w:webHidden/>
          </w:rPr>
          <w:fldChar w:fldCharType="end"/>
        </w:r>
      </w:hyperlink>
    </w:p>
    <w:p w14:paraId="60421840" w14:textId="4E3643C1"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81" w:history="1">
        <w:r w:rsidR="005927F2" w:rsidRPr="00AC71DD">
          <w:rPr>
            <w:rStyle w:val="Hyperlink"/>
            <w:noProof/>
          </w:rPr>
          <w:t>6.1.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Madeline Love</w:t>
        </w:r>
        <w:r w:rsidR="005927F2">
          <w:rPr>
            <w:noProof/>
            <w:webHidden/>
          </w:rPr>
          <w:tab/>
        </w:r>
        <w:r w:rsidR="005927F2">
          <w:rPr>
            <w:noProof/>
            <w:webHidden/>
          </w:rPr>
          <w:fldChar w:fldCharType="begin"/>
        </w:r>
        <w:r w:rsidR="005927F2">
          <w:rPr>
            <w:noProof/>
            <w:webHidden/>
          </w:rPr>
          <w:instrText xml:space="preserve"> PAGEREF _Toc142072981 \h </w:instrText>
        </w:r>
        <w:r w:rsidR="005927F2">
          <w:rPr>
            <w:noProof/>
            <w:webHidden/>
          </w:rPr>
        </w:r>
        <w:r w:rsidR="005927F2">
          <w:rPr>
            <w:noProof/>
            <w:webHidden/>
          </w:rPr>
          <w:fldChar w:fldCharType="separate"/>
        </w:r>
        <w:r w:rsidR="005927F2">
          <w:rPr>
            <w:noProof/>
            <w:webHidden/>
          </w:rPr>
          <w:t>32</w:t>
        </w:r>
        <w:r w:rsidR="005927F2">
          <w:rPr>
            <w:noProof/>
            <w:webHidden/>
          </w:rPr>
          <w:fldChar w:fldCharType="end"/>
        </w:r>
      </w:hyperlink>
    </w:p>
    <w:p w14:paraId="62A929FD" w14:textId="3D30243E"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82" w:history="1">
        <w:r w:rsidR="005927F2" w:rsidRPr="00AC71DD">
          <w:rPr>
            <w:rStyle w:val="Hyperlink"/>
            <w:noProof/>
          </w:rPr>
          <w:t>6.1.4</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Matt Spering</w:t>
        </w:r>
        <w:r w:rsidR="005927F2">
          <w:rPr>
            <w:noProof/>
            <w:webHidden/>
          </w:rPr>
          <w:tab/>
        </w:r>
        <w:r w:rsidR="005927F2">
          <w:rPr>
            <w:noProof/>
            <w:webHidden/>
          </w:rPr>
          <w:fldChar w:fldCharType="begin"/>
        </w:r>
        <w:r w:rsidR="005927F2">
          <w:rPr>
            <w:noProof/>
            <w:webHidden/>
          </w:rPr>
          <w:instrText xml:space="preserve"> PAGEREF _Toc142072982 \h </w:instrText>
        </w:r>
        <w:r w:rsidR="005927F2">
          <w:rPr>
            <w:noProof/>
            <w:webHidden/>
          </w:rPr>
        </w:r>
        <w:r w:rsidR="005927F2">
          <w:rPr>
            <w:noProof/>
            <w:webHidden/>
          </w:rPr>
          <w:fldChar w:fldCharType="separate"/>
        </w:r>
        <w:r w:rsidR="005927F2">
          <w:rPr>
            <w:noProof/>
            <w:webHidden/>
          </w:rPr>
          <w:t>32</w:t>
        </w:r>
        <w:r w:rsidR="005927F2">
          <w:rPr>
            <w:noProof/>
            <w:webHidden/>
          </w:rPr>
          <w:fldChar w:fldCharType="end"/>
        </w:r>
      </w:hyperlink>
    </w:p>
    <w:p w14:paraId="0EBCA77B" w14:textId="300B60D5"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83" w:history="1">
        <w:r w:rsidR="005927F2" w:rsidRPr="00AC71DD">
          <w:rPr>
            <w:rStyle w:val="Hyperlink"/>
            <w:noProof/>
          </w:rPr>
          <w:t>6.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Timeline</w:t>
        </w:r>
        <w:r w:rsidR="005927F2">
          <w:rPr>
            <w:noProof/>
            <w:webHidden/>
          </w:rPr>
          <w:tab/>
        </w:r>
        <w:r w:rsidR="005927F2">
          <w:rPr>
            <w:noProof/>
            <w:webHidden/>
          </w:rPr>
          <w:fldChar w:fldCharType="begin"/>
        </w:r>
        <w:r w:rsidR="005927F2">
          <w:rPr>
            <w:noProof/>
            <w:webHidden/>
          </w:rPr>
          <w:instrText xml:space="preserve"> PAGEREF _Toc142072983 \h </w:instrText>
        </w:r>
        <w:r w:rsidR="005927F2">
          <w:rPr>
            <w:noProof/>
            <w:webHidden/>
          </w:rPr>
        </w:r>
        <w:r w:rsidR="005927F2">
          <w:rPr>
            <w:noProof/>
            <w:webHidden/>
          </w:rPr>
          <w:fldChar w:fldCharType="separate"/>
        </w:r>
        <w:r w:rsidR="005927F2">
          <w:rPr>
            <w:noProof/>
            <w:webHidden/>
          </w:rPr>
          <w:t>32</w:t>
        </w:r>
        <w:r w:rsidR="005927F2">
          <w:rPr>
            <w:noProof/>
            <w:webHidden/>
          </w:rPr>
          <w:fldChar w:fldCharType="end"/>
        </w:r>
      </w:hyperlink>
    </w:p>
    <w:p w14:paraId="7671C19E" w14:textId="3A5CC1EC" w:rsidR="005927F2" w:rsidRDefault="006140BF">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2072984" w:history="1">
        <w:r w:rsidR="005927F2" w:rsidRPr="00AC71DD">
          <w:rPr>
            <w:rStyle w:val="Hyperlink"/>
            <w:noProof/>
          </w:rPr>
          <w:t>7.</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System Test and Verification</w:t>
        </w:r>
        <w:r w:rsidR="005927F2">
          <w:rPr>
            <w:noProof/>
            <w:webHidden/>
          </w:rPr>
          <w:tab/>
        </w:r>
        <w:r w:rsidR="005927F2">
          <w:rPr>
            <w:noProof/>
            <w:webHidden/>
          </w:rPr>
          <w:fldChar w:fldCharType="begin"/>
        </w:r>
        <w:r w:rsidR="005927F2">
          <w:rPr>
            <w:noProof/>
            <w:webHidden/>
          </w:rPr>
          <w:instrText xml:space="preserve"> PAGEREF _Toc142072984 \h </w:instrText>
        </w:r>
        <w:r w:rsidR="005927F2">
          <w:rPr>
            <w:noProof/>
            <w:webHidden/>
          </w:rPr>
        </w:r>
        <w:r w:rsidR="005927F2">
          <w:rPr>
            <w:noProof/>
            <w:webHidden/>
          </w:rPr>
          <w:fldChar w:fldCharType="separate"/>
        </w:r>
        <w:r w:rsidR="005927F2">
          <w:rPr>
            <w:noProof/>
            <w:webHidden/>
          </w:rPr>
          <w:t>34</w:t>
        </w:r>
        <w:r w:rsidR="005927F2">
          <w:rPr>
            <w:noProof/>
            <w:webHidden/>
          </w:rPr>
          <w:fldChar w:fldCharType="end"/>
        </w:r>
      </w:hyperlink>
    </w:p>
    <w:p w14:paraId="051DC37D" w14:textId="1A3912A1"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85" w:history="1">
        <w:r w:rsidR="005927F2" w:rsidRPr="00AC71DD">
          <w:rPr>
            <w:rStyle w:val="Hyperlink"/>
            <w:noProof/>
          </w:rPr>
          <w:t>7.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Software Systems</w:t>
        </w:r>
        <w:r w:rsidR="005927F2">
          <w:rPr>
            <w:noProof/>
            <w:webHidden/>
          </w:rPr>
          <w:tab/>
        </w:r>
        <w:r w:rsidR="005927F2">
          <w:rPr>
            <w:noProof/>
            <w:webHidden/>
          </w:rPr>
          <w:fldChar w:fldCharType="begin"/>
        </w:r>
        <w:r w:rsidR="005927F2">
          <w:rPr>
            <w:noProof/>
            <w:webHidden/>
          </w:rPr>
          <w:instrText xml:space="preserve"> PAGEREF _Toc142072985 \h </w:instrText>
        </w:r>
        <w:r w:rsidR="005927F2">
          <w:rPr>
            <w:noProof/>
            <w:webHidden/>
          </w:rPr>
        </w:r>
        <w:r w:rsidR="005927F2">
          <w:rPr>
            <w:noProof/>
            <w:webHidden/>
          </w:rPr>
          <w:fldChar w:fldCharType="separate"/>
        </w:r>
        <w:r w:rsidR="005927F2">
          <w:rPr>
            <w:noProof/>
            <w:webHidden/>
          </w:rPr>
          <w:t>34</w:t>
        </w:r>
        <w:r w:rsidR="005927F2">
          <w:rPr>
            <w:noProof/>
            <w:webHidden/>
          </w:rPr>
          <w:fldChar w:fldCharType="end"/>
        </w:r>
      </w:hyperlink>
    </w:p>
    <w:p w14:paraId="61E133E7" w14:textId="1A014861"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86" w:history="1">
        <w:r w:rsidR="005927F2" w:rsidRPr="00AC71DD">
          <w:rPr>
            <w:rStyle w:val="Hyperlink"/>
            <w:noProof/>
          </w:rPr>
          <w:t>7.1.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Image Classification Testing</w:t>
        </w:r>
        <w:r w:rsidR="005927F2">
          <w:rPr>
            <w:noProof/>
            <w:webHidden/>
          </w:rPr>
          <w:tab/>
        </w:r>
        <w:r w:rsidR="005927F2">
          <w:rPr>
            <w:noProof/>
            <w:webHidden/>
          </w:rPr>
          <w:fldChar w:fldCharType="begin"/>
        </w:r>
        <w:r w:rsidR="005927F2">
          <w:rPr>
            <w:noProof/>
            <w:webHidden/>
          </w:rPr>
          <w:instrText xml:space="preserve"> PAGEREF _Toc142072986 \h </w:instrText>
        </w:r>
        <w:r w:rsidR="005927F2">
          <w:rPr>
            <w:noProof/>
            <w:webHidden/>
          </w:rPr>
        </w:r>
        <w:r w:rsidR="005927F2">
          <w:rPr>
            <w:noProof/>
            <w:webHidden/>
          </w:rPr>
          <w:fldChar w:fldCharType="separate"/>
        </w:r>
        <w:r w:rsidR="005927F2">
          <w:rPr>
            <w:noProof/>
            <w:webHidden/>
          </w:rPr>
          <w:t>34</w:t>
        </w:r>
        <w:r w:rsidR="005927F2">
          <w:rPr>
            <w:noProof/>
            <w:webHidden/>
          </w:rPr>
          <w:fldChar w:fldCharType="end"/>
        </w:r>
      </w:hyperlink>
    </w:p>
    <w:p w14:paraId="1791062D" w14:textId="6FECD652"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87" w:history="1">
        <w:r w:rsidR="005927F2" w:rsidRPr="00AC71DD">
          <w:rPr>
            <w:rStyle w:val="Hyperlink"/>
            <w:noProof/>
          </w:rPr>
          <w:t>7.1.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mmunications Testing</w:t>
        </w:r>
        <w:r w:rsidR="005927F2">
          <w:rPr>
            <w:noProof/>
            <w:webHidden/>
          </w:rPr>
          <w:tab/>
        </w:r>
        <w:r w:rsidR="005927F2">
          <w:rPr>
            <w:noProof/>
            <w:webHidden/>
          </w:rPr>
          <w:fldChar w:fldCharType="begin"/>
        </w:r>
        <w:r w:rsidR="005927F2">
          <w:rPr>
            <w:noProof/>
            <w:webHidden/>
          </w:rPr>
          <w:instrText xml:space="preserve"> PAGEREF _Toc142072987 \h </w:instrText>
        </w:r>
        <w:r w:rsidR="005927F2">
          <w:rPr>
            <w:noProof/>
            <w:webHidden/>
          </w:rPr>
        </w:r>
        <w:r w:rsidR="005927F2">
          <w:rPr>
            <w:noProof/>
            <w:webHidden/>
          </w:rPr>
          <w:fldChar w:fldCharType="separate"/>
        </w:r>
        <w:r w:rsidR="005927F2">
          <w:rPr>
            <w:noProof/>
            <w:webHidden/>
          </w:rPr>
          <w:t>36</w:t>
        </w:r>
        <w:r w:rsidR="005927F2">
          <w:rPr>
            <w:noProof/>
            <w:webHidden/>
          </w:rPr>
          <w:fldChar w:fldCharType="end"/>
        </w:r>
      </w:hyperlink>
    </w:p>
    <w:p w14:paraId="31A6BD59" w14:textId="3362A206"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88" w:history="1">
        <w:r w:rsidR="005927F2" w:rsidRPr="00AC71DD">
          <w:rPr>
            <w:rStyle w:val="Hyperlink"/>
            <w:noProof/>
          </w:rPr>
          <w:t>7.1.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mmunications Testing - Note</w:t>
        </w:r>
        <w:r w:rsidR="005927F2">
          <w:rPr>
            <w:noProof/>
            <w:webHidden/>
          </w:rPr>
          <w:tab/>
        </w:r>
        <w:r w:rsidR="005927F2">
          <w:rPr>
            <w:noProof/>
            <w:webHidden/>
          </w:rPr>
          <w:fldChar w:fldCharType="begin"/>
        </w:r>
        <w:r w:rsidR="005927F2">
          <w:rPr>
            <w:noProof/>
            <w:webHidden/>
          </w:rPr>
          <w:instrText xml:space="preserve"> PAGEREF _Toc142072988 \h </w:instrText>
        </w:r>
        <w:r w:rsidR="005927F2">
          <w:rPr>
            <w:noProof/>
            <w:webHidden/>
          </w:rPr>
        </w:r>
        <w:r w:rsidR="005927F2">
          <w:rPr>
            <w:noProof/>
            <w:webHidden/>
          </w:rPr>
          <w:fldChar w:fldCharType="separate"/>
        </w:r>
        <w:r w:rsidR="005927F2">
          <w:rPr>
            <w:noProof/>
            <w:webHidden/>
          </w:rPr>
          <w:t>37</w:t>
        </w:r>
        <w:r w:rsidR="005927F2">
          <w:rPr>
            <w:noProof/>
            <w:webHidden/>
          </w:rPr>
          <w:fldChar w:fldCharType="end"/>
        </w:r>
      </w:hyperlink>
    </w:p>
    <w:p w14:paraId="64BAC05E" w14:textId="26C86281"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89" w:history="1">
        <w:r w:rsidR="005927F2" w:rsidRPr="00AC71DD">
          <w:rPr>
            <w:rStyle w:val="Hyperlink"/>
            <w:noProof/>
          </w:rPr>
          <w:t>7.1.4</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Security Testing</w:t>
        </w:r>
        <w:r w:rsidR="005927F2">
          <w:rPr>
            <w:noProof/>
            <w:webHidden/>
          </w:rPr>
          <w:tab/>
        </w:r>
        <w:r w:rsidR="005927F2">
          <w:rPr>
            <w:noProof/>
            <w:webHidden/>
          </w:rPr>
          <w:fldChar w:fldCharType="begin"/>
        </w:r>
        <w:r w:rsidR="005927F2">
          <w:rPr>
            <w:noProof/>
            <w:webHidden/>
          </w:rPr>
          <w:instrText xml:space="preserve"> PAGEREF _Toc142072989 \h </w:instrText>
        </w:r>
        <w:r w:rsidR="005927F2">
          <w:rPr>
            <w:noProof/>
            <w:webHidden/>
          </w:rPr>
        </w:r>
        <w:r w:rsidR="005927F2">
          <w:rPr>
            <w:noProof/>
            <w:webHidden/>
          </w:rPr>
          <w:fldChar w:fldCharType="separate"/>
        </w:r>
        <w:r w:rsidR="005927F2">
          <w:rPr>
            <w:noProof/>
            <w:webHidden/>
          </w:rPr>
          <w:t>38</w:t>
        </w:r>
        <w:r w:rsidR="005927F2">
          <w:rPr>
            <w:noProof/>
            <w:webHidden/>
          </w:rPr>
          <w:fldChar w:fldCharType="end"/>
        </w:r>
      </w:hyperlink>
    </w:p>
    <w:p w14:paraId="6B72C976" w14:textId="754E36D7"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90" w:history="1">
        <w:r w:rsidR="005927F2" w:rsidRPr="00AC71DD">
          <w:rPr>
            <w:rStyle w:val="Hyperlink"/>
            <w:noProof/>
          </w:rPr>
          <w:t>7.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Hardware Testing</w:t>
        </w:r>
        <w:r w:rsidR="005927F2">
          <w:rPr>
            <w:noProof/>
            <w:webHidden/>
          </w:rPr>
          <w:tab/>
        </w:r>
        <w:r w:rsidR="005927F2">
          <w:rPr>
            <w:noProof/>
            <w:webHidden/>
          </w:rPr>
          <w:fldChar w:fldCharType="begin"/>
        </w:r>
        <w:r w:rsidR="005927F2">
          <w:rPr>
            <w:noProof/>
            <w:webHidden/>
          </w:rPr>
          <w:instrText xml:space="preserve"> PAGEREF _Toc142072990 \h </w:instrText>
        </w:r>
        <w:r w:rsidR="005927F2">
          <w:rPr>
            <w:noProof/>
            <w:webHidden/>
          </w:rPr>
        </w:r>
        <w:r w:rsidR="005927F2">
          <w:rPr>
            <w:noProof/>
            <w:webHidden/>
          </w:rPr>
          <w:fldChar w:fldCharType="separate"/>
        </w:r>
        <w:r w:rsidR="005927F2">
          <w:rPr>
            <w:noProof/>
            <w:webHidden/>
          </w:rPr>
          <w:t>38</w:t>
        </w:r>
        <w:r w:rsidR="005927F2">
          <w:rPr>
            <w:noProof/>
            <w:webHidden/>
          </w:rPr>
          <w:fldChar w:fldCharType="end"/>
        </w:r>
      </w:hyperlink>
    </w:p>
    <w:p w14:paraId="2DA7A29D" w14:textId="294D4B3F"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91" w:history="1">
        <w:r w:rsidR="005927F2" w:rsidRPr="00AC71DD">
          <w:rPr>
            <w:rStyle w:val="Hyperlink"/>
            <w:noProof/>
          </w:rPr>
          <w:t>7.2.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Door Closing Timing Testing</w:t>
        </w:r>
        <w:r w:rsidR="005927F2">
          <w:rPr>
            <w:noProof/>
            <w:webHidden/>
          </w:rPr>
          <w:tab/>
        </w:r>
        <w:r w:rsidR="005927F2">
          <w:rPr>
            <w:noProof/>
            <w:webHidden/>
          </w:rPr>
          <w:fldChar w:fldCharType="begin"/>
        </w:r>
        <w:r w:rsidR="005927F2">
          <w:rPr>
            <w:noProof/>
            <w:webHidden/>
          </w:rPr>
          <w:instrText xml:space="preserve"> PAGEREF _Toc142072991 \h </w:instrText>
        </w:r>
        <w:r w:rsidR="005927F2">
          <w:rPr>
            <w:noProof/>
            <w:webHidden/>
          </w:rPr>
        </w:r>
        <w:r w:rsidR="005927F2">
          <w:rPr>
            <w:noProof/>
            <w:webHidden/>
          </w:rPr>
          <w:fldChar w:fldCharType="separate"/>
        </w:r>
        <w:r w:rsidR="005927F2">
          <w:rPr>
            <w:noProof/>
            <w:webHidden/>
          </w:rPr>
          <w:t>38</w:t>
        </w:r>
        <w:r w:rsidR="005927F2">
          <w:rPr>
            <w:noProof/>
            <w:webHidden/>
          </w:rPr>
          <w:fldChar w:fldCharType="end"/>
        </w:r>
      </w:hyperlink>
    </w:p>
    <w:p w14:paraId="1316267F" w14:textId="23B9FAF2"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92" w:history="1">
        <w:r w:rsidR="005927F2" w:rsidRPr="00AC71DD">
          <w:rPr>
            <w:rStyle w:val="Hyperlink"/>
            <w:noProof/>
          </w:rPr>
          <w:t>7.2.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Electronics Testing</w:t>
        </w:r>
        <w:r w:rsidR="005927F2">
          <w:rPr>
            <w:noProof/>
            <w:webHidden/>
          </w:rPr>
          <w:tab/>
        </w:r>
        <w:r w:rsidR="005927F2">
          <w:rPr>
            <w:noProof/>
            <w:webHidden/>
          </w:rPr>
          <w:fldChar w:fldCharType="begin"/>
        </w:r>
        <w:r w:rsidR="005927F2">
          <w:rPr>
            <w:noProof/>
            <w:webHidden/>
          </w:rPr>
          <w:instrText xml:space="preserve"> PAGEREF _Toc142072992 \h </w:instrText>
        </w:r>
        <w:r w:rsidR="005927F2">
          <w:rPr>
            <w:noProof/>
            <w:webHidden/>
          </w:rPr>
        </w:r>
        <w:r w:rsidR="005927F2">
          <w:rPr>
            <w:noProof/>
            <w:webHidden/>
          </w:rPr>
          <w:fldChar w:fldCharType="separate"/>
        </w:r>
        <w:r w:rsidR="005927F2">
          <w:rPr>
            <w:noProof/>
            <w:webHidden/>
          </w:rPr>
          <w:t>38</w:t>
        </w:r>
        <w:r w:rsidR="005927F2">
          <w:rPr>
            <w:noProof/>
            <w:webHidden/>
          </w:rPr>
          <w:fldChar w:fldCharType="end"/>
        </w:r>
      </w:hyperlink>
    </w:p>
    <w:p w14:paraId="53CF9839" w14:textId="1E680882" w:rsidR="005927F2" w:rsidRDefault="006140BF">
      <w:pPr>
        <w:pStyle w:val="TOC3"/>
        <w:rPr>
          <w:rFonts w:asciiTheme="minorHAnsi" w:eastAsiaTheme="minorEastAsia" w:hAnsiTheme="minorHAnsi" w:cstheme="minorBidi"/>
          <w:noProof/>
          <w:kern w:val="2"/>
          <w:sz w:val="22"/>
          <w:szCs w:val="22"/>
          <w14:ligatures w14:val="standardContextual"/>
        </w:rPr>
      </w:pPr>
      <w:hyperlink w:anchor="_Toc142072993" w:history="1">
        <w:r w:rsidR="005927F2" w:rsidRPr="00AC71DD">
          <w:rPr>
            <w:rStyle w:val="Hyperlink"/>
            <w:noProof/>
          </w:rPr>
          <w:t>7.2.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Power Regeneration System Testing</w:t>
        </w:r>
        <w:r w:rsidR="005927F2">
          <w:rPr>
            <w:noProof/>
            <w:webHidden/>
          </w:rPr>
          <w:tab/>
        </w:r>
        <w:r w:rsidR="005927F2">
          <w:rPr>
            <w:noProof/>
            <w:webHidden/>
          </w:rPr>
          <w:fldChar w:fldCharType="begin"/>
        </w:r>
        <w:r w:rsidR="005927F2">
          <w:rPr>
            <w:noProof/>
            <w:webHidden/>
          </w:rPr>
          <w:instrText xml:space="preserve"> PAGEREF _Toc142072993 \h </w:instrText>
        </w:r>
        <w:r w:rsidR="005927F2">
          <w:rPr>
            <w:noProof/>
            <w:webHidden/>
          </w:rPr>
        </w:r>
        <w:r w:rsidR="005927F2">
          <w:rPr>
            <w:noProof/>
            <w:webHidden/>
          </w:rPr>
          <w:fldChar w:fldCharType="separate"/>
        </w:r>
        <w:r w:rsidR="005927F2">
          <w:rPr>
            <w:noProof/>
            <w:webHidden/>
          </w:rPr>
          <w:t>41</w:t>
        </w:r>
        <w:r w:rsidR="005927F2">
          <w:rPr>
            <w:noProof/>
            <w:webHidden/>
          </w:rPr>
          <w:fldChar w:fldCharType="end"/>
        </w:r>
      </w:hyperlink>
    </w:p>
    <w:p w14:paraId="5E0FA47D" w14:textId="6E5B07B3" w:rsidR="005927F2" w:rsidRDefault="006140BF">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2072994" w:history="1">
        <w:r w:rsidR="005927F2" w:rsidRPr="00AC71DD">
          <w:rPr>
            <w:rStyle w:val="Hyperlink"/>
            <w:noProof/>
          </w:rPr>
          <w:t>8.</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New Skills Acquired and Learning Strategies</w:t>
        </w:r>
        <w:r w:rsidR="005927F2">
          <w:rPr>
            <w:noProof/>
            <w:webHidden/>
          </w:rPr>
          <w:tab/>
        </w:r>
        <w:r w:rsidR="005927F2">
          <w:rPr>
            <w:noProof/>
            <w:webHidden/>
          </w:rPr>
          <w:fldChar w:fldCharType="begin"/>
        </w:r>
        <w:r w:rsidR="005927F2">
          <w:rPr>
            <w:noProof/>
            <w:webHidden/>
          </w:rPr>
          <w:instrText xml:space="preserve"> PAGEREF _Toc142072994 \h </w:instrText>
        </w:r>
        <w:r w:rsidR="005927F2">
          <w:rPr>
            <w:noProof/>
            <w:webHidden/>
          </w:rPr>
        </w:r>
        <w:r w:rsidR="005927F2">
          <w:rPr>
            <w:noProof/>
            <w:webHidden/>
          </w:rPr>
          <w:fldChar w:fldCharType="separate"/>
        </w:r>
        <w:r w:rsidR="005927F2">
          <w:rPr>
            <w:noProof/>
            <w:webHidden/>
          </w:rPr>
          <w:t>45</w:t>
        </w:r>
        <w:r w:rsidR="005927F2">
          <w:rPr>
            <w:noProof/>
            <w:webHidden/>
          </w:rPr>
          <w:fldChar w:fldCharType="end"/>
        </w:r>
      </w:hyperlink>
    </w:p>
    <w:p w14:paraId="19262AD3" w14:textId="28ABCCA4"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95" w:history="1">
        <w:r w:rsidR="005927F2" w:rsidRPr="00AC71DD">
          <w:rPr>
            <w:rStyle w:val="Hyperlink"/>
            <w:noProof/>
          </w:rPr>
          <w:t>8.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Matt Spering</w:t>
        </w:r>
        <w:r w:rsidR="005927F2">
          <w:rPr>
            <w:noProof/>
            <w:webHidden/>
          </w:rPr>
          <w:tab/>
        </w:r>
        <w:r w:rsidR="005927F2">
          <w:rPr>
            <w:noProof/>
            <w:webHidden/>
          </w:rPr>
          <w:fldChar w:fldCharType="begin"/>
        </w:r>
        <w:r w:rsidR="005927F2">
          <w:rPr>
            <w:noProof/>
            <w:webHidden/>
          </w:rPr>
          <w:instrText xml:space="preserve"> PAGEREF _Toc142072995 \h </w:instrText>
        </w:r>
        <w:r w:rsidR="005927F2">
          <w:rPr>
            <w:noProof/>
            <w:webHidden/>
          </w:rPr>
        </w:r>
        <w:r w:rsidR="005927F2">
          <w:rPr>
            <w:noProof/>
            <w:webHidden/>
          </w:rPr>
          <w:fldChar w:fldCharType="separate"/>
        </w:r>
        <w:r w:rsidR="005927F2">
          <w:rPr>
            <w:noProof/>
            <w:webHidden/>
          </w:rPr>
          <w:t>45</w:t>
        </w:r>
        <w:r w:rsidR="005927F2">
          <w:rPr>
            <w:noProof/>
            <w:webHidden/>
          </w:rPr>
          <w:fldChar w:fldCharType="end"/>
        </w:r>
      </w:hyperlink>
    </w:p>
    <w:p w14:paraId="6845AB34" w14:textId="73C005E0"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96" w:history="1">
        <w:r w:rsidR="005927F2" w:rsidRPr="00AC71DD">
          <w:rPr>
            <w:rStyle w:val="Hyperlink"/>
            <w:noProof/>
          </w:rPr>
          <w:t>8.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Sierra Gordon</w:t>
        </w:r>
        <w:r w:rsidR="005927F2">
          <w:rPr>
            <w:noProof/>
            <w:webHidden/>
          </w:rPr>
          <w:tab/>
        </w:r>
        <w:r w:rsidR="005927F2">
          <w:rPr>
            <w:noProof/>
            <w:webHidden/>
          </w:rPr>
          <w:fldChar w:fldCharType="begin"/>
        </w:r>
        <w:r w:rsidR="005927F2">
          <w:rPr>
            <w:noProof/>
            <w:webHidden/>
          </w:rPr>
          <w:instrText xml:space="preserve"> PAGEREF _Toc142072996 \h </w:instrText>
        </w:r>
        <w:r w:rsidR="005927F2">
          <w:rPr>
            <w:noProof/>
            <w:webHidden/>
          </w:rPr>
        </w:r>
        <w:r w:rsidR="005927F2">
          <w:rPr>
            <w:noProof/>
            <w:webHidden/>
          </w:rPr>
          <w:fldChar w:fldCharType="separate"/>
        </w:r>
        <w:r w:rsidR="005927F2">
          <w:rPr>
            <w:noProof/>
            <w:webHidden/>
          </w:rPr>
          <w:t>46</w:t>
        </w:r>
        <w:r w:rsidR="005927F2">
          <w:rPr>
            <w:noProof/>
            <w:webHidden/>
          </w:rPr>
          <w:fldChar w:fldCharType="end"/>
        </w:r>
      </w:hyperlink>
    </w:p>
    <w:p w14:paraId="53C5DFD4" w14:textId="3134DCCA"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97" w:history="1">
        <w:r w:rsidR="005927F2" w:rsidRPr="00AC71DD">
          <w:rPr>
            <w:rStyle w:val="Hyperlink"/>
            <w:noProof/>
          </w:rPr>
          <w:t>8.3</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Madeline Love</w:t>
        </w:r>
        <w:r w:rsidR="005927F2">
          <w:rPr>
            <w:noProof/>
            <w:webHidden/>
          </w:rPr>
          <w:tab/>
        </w:r>
        <w:r w:rsidR="005927F2">
          <w:rPr>
            <w:noProof/>
            <w:webHidden/>
          </w:rPr>
          <w:fldChar w:fldCharType="begin"/>
        </w:r>
        <w:r w:rsidR="005927F2">
          <w:rPr>
            <w:noProof/>
            <w:webHidden/>
          </w:rPr>
          <w:instrText xml:space="preserve"> PAGEREF _Toc142072997 \h </w:instrText>
        </w:r>
        <w:r w:rsidR="005927F2">
          <w:rPr>
            <w:noProof/>
            <w:webHidden/>
          </w:rPr>
        </w:r>
        <w:r w:rsidR="005927F2">
          <w:rPr>
            <w:noProof/>
            <w:webHidden/>
          </w:rPr>
          <w:fldChar w:fldCharType="separate"/>
        </w:r>
        <w:r w:rsidR="005927F2">
          <w:rPr>
            <w:noProof/>
            <w:webHidden/>
          </w:rPr>
          <w:t>46</w:t>
        </w:r>
        <w:r w:rsidR="005927F2">
          <w:rPr>
            <w:noProof/>
            <w:webHidden/>
          </w:rPr>
          <w:fldChar w:fldCharType="end"/>
        </w:r>
      </w:hyperlink>
    </w:p>
    <w:p w14:paraId="69289E1B" w14:textId="3E7739CF"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2998" w:history="1">
        <w:r w:rsidR="005927F2" w:rsidRPr="00AC71DD">
          <w:rPr>
            <w:rStyle w:val="Hyperlink"/>
            <w:noProof/>
          </w:rPr>
          <w:t>8.4</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Brian Danielson</w:t>
        </w:r>
        <w:r w:rsidR="005927F2">
          <w:rPr>
            <w:noProof/>
            <w:webHidden/>
          </w:rPr>
          <w:tab/>
        </w:r>
        <w:r w:rsidR="005927F2">
          <w:rPr>
            <w:noProof/>
            <w:webHidden/>
          </w:rPr>
          <w:fldChar w:fldCharType="begin"/>
        </w:r>
        <w:r w:rsidR="005927F2">
          <w:rPr>
            <w:noProof/>
            <w:webHidden/>
          </w:rPr>
          <w:instrText xml:space="preserve"> PAGEREF _Toc142072998 \h </w:instrText>
        </w:r>
        <w:r w:rsidR="005927F2">
          <w:rPr>
            <w:noProof/>
            <w:webHidden/>
          </w:rPr>
        </w:r>
        <w:r w:rsidR="005927F2">
          <w:rPr>
            <w:noProof/>
            <w:webHidden/>
          </w:rPr>
          <w:fldChar w:fldCharType="separate"/>
        </w:r>
        <w:r w:rsidR="005927F2">
          <w:rPr>
            <w:noProof/>
            <w:webHidden/>
          </w:rPr>
          <w:t>47</w:t>
        </w:r>
        <w:r w:rsidR="005927F2">
          <w:rPr>
            <w:noProof/>
            <w:webHidden/>
          </w:rPr>
          <w:fldChar w:fldCharType="end"/>
        </w:r>
      </w:hyperlink>
    </w:p>
    <w:p w14:paraId="564666B2" w14:textId="12BE86B3" w:rsidR="005927F2" w:rsidRDefault="006140BF">
      <w:pPr>
        <w:pStyle w:val="TOC1"/>
        <w:tabs>
          <w:tab w:val="left" w:pos="480"/>
          <w:tab w:val="right" w:leader="dot" w:pos="9350"/>
        </w:tabs>
        <w:rPr>
          <w:rFonts w:asciiTheme="minorHAnsi" w:eastAsiaTheme="minorEastAsia" w:hAnsiTheme="minorHAnsi" w:cstheme="minorBidi"/>
          <w:noProof/>
          <w:kern w:val="2"/>
          <w:sz w:val="22"/>
          <w:szCs w:val="22"/>
          <w14:ligatures w14:val="standardContextual"/>
        </w:rPr>
      </w:pPr>
      <w:hyperlink w:anchor="_Toc142072999" w:history="1">
        <w:r w:rsidR="005927F2" w:rsidRPr="00AC71DD">
          <w:rPr>
            <w:rStyle w:val="Hyperlink"/>
            <w:noProof/>
          </w:rPr>
          <w:t>9.</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Conclusions and Future Work</w:t>
        </w:r>
        <w:r w:rsidR="005927F2">
          <w:rPr>
            <w:noProof/>
            <w:webHidden/>
          </w:rPr>
          <w:tab/>
        </w:r>
        <w:r w:rsidR="005927F2">
          <w:rPr>
            <w:noProof/>
            <w:webHidden/>
          </w:rPr>
          <w:fldChar w:fldCharType="begin"/>
        </w:r>
        <w:r w:rsidR="005927F2">
          <w:rPr>
            <w:noProof/>
            <w:webHidden/>
          </w:rPr>
          <w:instrText xml:space="preserve"> PAGEREF _Toc142072999 \h </w:instrText>
        </w:r>
        <w:r w:rsidR="005927F2">
          <w:rPr>
            <w:noProof/>
            <w:webHidden/>
          </w:rPr>
        </w:r>
        <w:r w:rsidR="005927F2">
          <w:rPr>
            <w:noProof/>
            <w:webHidden/>
          </w:rPr>
          <w:fldChar w:fldCharType="separate"/>
        </w:r>
        <w:r w:rsidR="005927F2">
          <w:rPr>
            <w:noProof/>
            <w:webHidden/>
          </w:rPr>
          <w:t>47</w:t>
        </w:r>
        <w:r w:rsidR="005927F2">
          <w:rPr>
            <w:noProof/>
            <w:webHidden/>
          </w:rPr>
          <w:fldChar w:fldCharType="end"/>
        </w:r>
      </w:hyperlink>
    </w:p>
    <w:p w14:paraId="65DEA24A" w14:textId="73596165"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3000" w:history="1">
        <w:r w:rsidR="005927F2" w:rsidRPr="00AC71DD">
          <w:rPr>
            <w:rStyle w:val="Hyperlink"/>
            <w:noProof/>
          </w:rPr>
          <w:t>9.1</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Team Conclusions, Potential Changes, and Future Considerations</w:t>
        </w:r>
        <w:r w:rsidR="005927F2">
          <w:rPr>
            <w:noProof/>
            <w:webHidden/>
          </w:rPr>
          <w:tab/>
        </w:r>
        <w:r w:rsidR="005927F2">
          <w:rPr>
            <w:noProof/>
            <w:webHidden/>
          </w:rPr>
          <w:fldChar w:fldCharType="begin"/>
        </w:r>
        <w:r w:rsidR="005927F2">
          <w:rPr>
            <w:noProof/>
            <w:webHidden/>
          </w:rPr>
          <w:instrText xml:space="preserve"> PAGEREF _Toc142073000 \h </w:instrText>
        </w:r>
        <w:r w:rsidR="005927F2">
          <w:rPr>
            <w:noProof/>
            <w:webHidden/>
          </w:rPr>
        </w:r>
        <w:r w:rsidR="005927F2">
          <w:rPr>
            <w:noProof/>
            <w:webHidden/>
          </w:rPr>
          <w:fldChar w:fldCharType="separate"/>
        </w:r>
        <w:r w:rsidR="005927F2">
          <w:rPr>
            <w:noProof/>
            <w:webHidden/>
          </w:rPr>
          <w:t>47</w:t>
        </w:r>
        <w:r w:rsidR="005927F2">
          <w:rPr>
            <w:noProof/>
            <w:webHidden/>
          </w:rPr>
          <w:fldChar w:fldCharType="end"/>
        </w:r>
      </w:hyperlink>
    </w:p>
    <w:p w14:paraId="2904D2BE" w14:textId="0842BAA9" w:rsidR="005927F2" w:rsidRDefault="006140BF">
      <w:pPr>
        <w:pStyle w:val="TOC2"/>
        <w:rPr>
          <w:rFonts w:asciiTheme="minorHAnsi" w:eastAsiaTheme="minorEastAsia" w:hAnsiTheme="minorHAnsi" w:cstheme="minorBidi"/>
          <w:noProof/>
          <w:kern w:val="2"/>
          <w:sz w:val="22"/>
          <w:szCs w:val="22"/>
          <w14:ligatures w14:val="standardContextual"/>
        </w:rPr>
      </w:pPr>
      <w:hyperlink w:anchor="_Toc142073001" w:history="1">
        <w:r w:rsidR="005927F2" w:rsidRPr="00AC71DD">
          <w:rPr>
            <w:rStyle w:val="Hyperlink"/>
            <w:noProof/>
          </w:rPr>
          <w:t>9.2</w:t>
        </w:r>
        <w:r w:rsidR="005927F2">
          <w:rPr>
            <w:rFonts w:asciiTheme="minorHAnsi" w:eastAsiaTheme="minorEastAsia" w:hAnsiTheme="minorHAnsi" w:cstheme="minorBidi"/>
            <w:noProof/>
            <w:kern w:val="2"/>
            <w:sz w:val="22"/>
            <w:szCs w:val="22"/>
            <w14:ligatures w14:val="standardContextual"/>
          </w:rPr>
          <w:tab/>
        </w:r>
        <w:r w:rsidR="005927F2" w:rsidRPr="00AC71DD">
          <w:rPr>
            <w:rStyle w:val="Hyperlink"/>
            <w:noProof/>
          </w:rPr>
          <w:t>Evaluation of Prototype:</w:t>
        </w:r>
        <w:r w:rsidR="005927F2">
          <w:rPr>
            <w:noProof/>
            <w:webHidden/>
          </w:rPr>
          <w:tab/>
        </w:r>
        <w:r w:rsidR="005927F2">
          <w:rPr>
            <w:noProof/>
            <w:webHidden/>
          </w:rPr>
          <w:fldChar w:fldCharType="begin"/>
        </w:r>
        <w:r w:rsidR="005927F2">
          <w:rPr>
            <w:noProof/>
            <w:webHidden/>
          </w:rPr>
          <w:instrText xml:space="preserve"> PAGEREF _Toc142073001 \h </w:instrText>
        </w:r>
        <w:r w:rsidR="005927F2">
          <w:rPr>
            <w:noProof/>
            <w:webHidden/>
          </w:rPr>
        </w:r>
        <w:r w:rsidR="005927F2">
          <w:rPr>
            <w:noProof/>
            <w:webHidden/>
          </w:rPr>
          <w:fldChar w:fldCharType="separate"/>
        </w:r>
        <w:r w:rsidR="005927F2">
          <w:rPr>
            <w:noProof/>
            <w:webHidden/>
          </w:rPr>
          <w:t>48</w:t>
        </w:r>
        <w:r w:rsidR="005927F2">
          <w:rPr>
            <w:noProof/>
            <w:webHidden/>
          </w:rPr>
          <w:fldChar w:fldCharType="end"/>
        </w:r>
      </w:hyperlink>
    </w:p>
    <w:p w14:paraId="39157F0B" w14:textId="0E383493" w:rsidR="005927F2" w:rsidRDefault="006140B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2073002" w:history="1">
        <w:r w:rsidR="005927F2" w:rsidRPr="00AC71DD">
          <w:rPr>
            <w:rStyle w:val="Hyperlink"/>
            <w:noProof/>
          </w:rPr>
          <w:t>Appendix</w:t>
        </w:r>
        <w:r w:rsidR="005927F2">
          <w:rPr>
            <w:noProof/>
            <w:webHidden/>
          </w:rPr>
          <w:tab/>
        </w:r>
        <w:r w:rsidR="005927F2">
          <w:rPr>
            <w:noProof/>
            <w:webHidden/>
          </w:rPr>
          <w:fldChar w:fldCharType="begin"/>
        </w:r>
        <w:r w:rsidR="005927F2">
          <w:rPr>
            <w:noProof/>
            <w:webHidden/>
          </w:rPr>
          <w:instrText xml:space="preserve"> PAGEREF _Toc142073002 \h </w:instrText>
        </w:r>
        <w:r w:rsidR="005927F2">
          <w:rPr>
            <w:noProof/>
            <w:webHidden/>
          </w:rPr>
        </w:r>
        <w:r w:rsidR="005927F2">
          <w:rPr>
            <w:noProof/>
            <w:webHidden/>
          </w:rPr>
          <w:fldChar w:fldCharType="separate"/>
        </w:r>
        <w:r w:rsidR="005927F2">
          <w:rPr>
            <w:noProof/>
            <w:webHidden/>
          </w:rPr>
          <w:t>49</w:t>
        </w:r>
        <w:r w:rsidR="005927F2">
          <w:rPr>
            <w:noProof/>
            <w:webHidden/>
          </w:rPr>
          <w:fldChar w:fldCharType="end"/>
        </w:r>
      </w:hyperlink>
    </w:p>
    <w:p w14:paraId="08B78F6F" w14:textId="3C4FE3E1" w:rsidR="005927F2" w:rsidRDefault="006140BF">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2073003" w:history="1">
        <w:r w:rsidR="005927F2" w:rsidRPr="00AC71DD">
          <w:rPr>
            <w:rStyle w:val="Hyperlink"/>
            <w:noProof/>
          </w:rPr>
          <w:t>References</w:t>
        </w:r>
        <w:r w:rsidR="005927F2">
          <w:rPr>
            <w:noProof/>
            <w:webHidden/>
          </w:rPr>
          <w:tab/>
        </w:r>
        <w:r w:rsidR="005927F2">
          <w:rPr>
            <w:noProof/>
            <w:webHidden/>
          </w:rPr>
          <w:fldChar w:fldCharType="begin"/>
        </w:r>
        <w:r w:rsidR="005927F2">
          <w:rPr>
            <w:noProof/>
            <w:webHidden/>
          </w:rPr>
          <w:instrText xml:space="preserve"> PAGEREF _Toc142073003 \h </w:instrText>
        </w:r>
        <w:r w:rsidR="005927F2">
          <w:rPr>
            <w:noProof/>
            <w:webHidden/>
          </w:rPr>
        </w:r>
        <w:r w:rsidR="005927F2">
          <w:rPr>
            <w:noProof/>
            <w:webHidden/>
          </w:rPr>
          <w:fldChar w:fldCharType="separate"/>
        </w:r>
        <w:r w:rsidR="005927F2">
          <w:rPr>
            <w:noProof/>
            <w:webHidden/>
          </w:rPr>
          <w:t>52</w:t>
        </w:r>
        <w:r w:rsidR="005927F2">
          <w:rPr>
            <w:noProof/>
            <w:webHidden/>
          </w:rPr>
          <w:fldChar w:fldCharType="end"/>
        </w:r>
      </w:hyperlink>
    </w:p>
    <w:p w14:paraId="651313A3" w14:textId="0078D148" w:rsidR="00805F96" w:rsidRDefault="00FA4BF5" w:rsidP="00805F96">
      <w:pPr>
        <w:pStyle w:val="TOC1"/>
        <w:tabs>
          <w:tab w:val="right" w:leader="dot" w:pos="9360"/>
        </w:tabs>
        <w:rPr>
          <w:color w:val="2B579A"/>
        </w:rPr>
      </w:pPr>
      <w:r w:rsidRPr="7E18061C">
        <w:rPr>
          <w:color w:val="2B579A"/>
        </w:rPr>
        <w:fldChar w:fldCharType="end"/>
      </w:r>
    </w:p>
    <w:p w14:paraId="0A93FC9F" w14:textId="4F2F8958" w:rsidR="0084031E" w:rsidRPr="0084031E" w:rsidRDefault="0084031E" w:rsidP="0084031E">
      <w:pPr>
        <w:pStyle w:val="Heading1"/>
        <w:numPr>
          <w:ilvl w:val="0"/>
          <w:numId w:val="0"/>
        </w:numPr>
        <w:jc w:val="center"/>
      </w:pPr>
      <w:bookmarkStart w:id="3" w:name="_Toc142072898"/>
      <w:r>
        <w:t>Table of Figures</w:t>
      </w:r>
      <w:bookmarkEnd w:id="3"/>
    </w:p>
    <w:p w14:paraId="299683E0" w14:textId="4E0D3E52" w:rsidR="005927F2" w:rsidRDefault="0013732B">
      <w:pPr>
        <w:pStyle w:val="TableofFigures"/>
        <w:tabs>
          <w:tab w:val="right" w:leader="dot" w:pos="9350"/>
        </w:tabs>
        <w:rPr>
          <w:rFonts w:asciiTheme="minorHAnsi" w:eastAsiaTheme="minorEastAsia" w:hAnsiTheme="minorHAnsi" w:cstheme="minorBidi"/>
          <w:noProof/>
          <w:kern w:val="2"/>
          <w:sz w:val="22"/>
          <w:szCs w:val="22"/>
          <w14:ligatures w14:val="standardContextual"/>
        </w:rPr>
      </w:pPr>
      <w:r>
        <w:rPr>
          <w:color w:val="2B579A"/>
        </w:rPr>
        <w:fldChar w:fldCharType="begin"/>
      </w:r>
      <w:r>
        <w:instrText xml:space="preserve"> TOC \h \z \c "Figure" </w:instrText>
      </w:r>
      <w:r>
        <w:rPr>
          <w:color w:val="2B579A"/>
        </w:rPr>
        <w:fldChar w:fldCharType="separate"/>
      </w:r>
      <w:hyperlink w:anchor="_Toc142073004" w:history="1">
        <w:r w:rsidR="005927F2" w:rsidRPr="009B3742">
          <w:rPr>
            <w:rStyle w:val="Hyperlink"/>
            <w:noProof/>
          </w:rPr>
          <w:t>Figure 1: Spring-Loaded Hinge; HSJJ via Amazon.</w:t>
        </w:r>
        <w:r w:rsidR="005927F2">
          <w:rPr>
            <w:noProof/>
            <w:webHidden/>
          </w:rPr>
          <w:tab/>
        </w:r>
        <w:r w:rsidR="005927F2">
          <w:rPr>
            <w:noProof/>
            <w:webHidden/>
          </w:rPr>
          <w:fldChar w:fldCharType="begin"/>
        </w:r>
        <w:r w:rsidR="005927F2">
          <w:rPr>
            <w:noProof/>
            <w:webHidden/>
          </w:rPr>
          <w:instrText xml:space="preserve"> PAGEREF _Toc142073004 \h </w:instrText>
        </w:r>
        <w:r w:rsidR="005927F2">
          <w:rPr>
            <w:noProof/>
            <w:webHidden/>
          </w:rPr>
        </w:r>
        <w:r w:rsidR="005927F2">
          <w:rPr>
            <w:noProof/>
            <w:webHidden/>
          </w:rPr>
          <w:fldChar w:fldCharType="separate"/>
        </w:r>
        <w:r w:rsidR="005927F2">
          <w:rPr>
            <w:noProof/>
            <w:webHidden/>
          </w:rPr>
          <w:t>3</w:t>
        </w:r>
        <w:r w:rsidR="005927F2">
          <w:rPr>
            <w:noProof/>
            <w:webHidden/>
          </w:rPr>
          <w:fldChar w:fldCharType="end"/>
        </w:r>
      </w:hyperlink>
    </w:p>
    <w:p w14:paraId="0E4E0464" w14:textId="0F931F23"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05" w:history="1">
        <w:r w:rsidR="005927F2" w:rsidRPr="009B3742">
          <w:rPr>
            <w:rStyle w:val="Hyperlink"/>
            <w:noProof/>
          </w:rPr>
          <w:t>Figure 2: Hydraulic Commercial Door Closer; FORTSTRONG Hardware via Amazon.</w:t>
        </w:r>
        <w:r w:rsidR="005927F2">
          <w:rPr>
            <w:noProof/>
            <w:webHidden/>
          </w:rPr>
          <w:tab/>
        </w:r>
        <w:r w:rsidR="005927F2">
          <w:rPr>
            <w:noProof/>
            <w:webHidden/>
          </w:rPr>
          <w:fldChar w:fldCharType="begin"/>
        </w:r>
        <w:r w:rsidR="005927F2">
          <w:rPr>
            <w:noProof/>
            <w:webHidden/>
          </w:rPr>
          <w:instrText xml:space="preserve"> PAGEREF _Toc142073005 \h </w:instrText>
        </w:r>
        <w:r w:rsidR="005927F2">
          <w:rPr>
            <w:noProof/>
            <w:webHidden/>
          </w:rPr>
        </w:r>
        <w:r w:rsidR="005927F2">
          <w:rPr>
            <w:noProof/>
            <w:webHidden/>
          </w:rPr>
          <w:fldChar w:fldCharType="separate"/>
        </w:r>
        <w:r w:rsidR="005927F2">
          <w:rPr>
            <w:noProof/>
            <w:webHidden/>
          </w:rPr>
          <w:t>3</w:t>
        </w:r>
        <w:r w:rsidR="005927F2">
          <w:rPr>
            <w:noProof/>
            <w:webHidden/>
          </w:rPr>
          <w:fldChar w:fldCharType="end"/>
        </w:r>
      </w:hyperlink>
    </w:p>
    <w:p w14:paraId="620B25E6" w14:textId="728A5D3E"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06" w:history="1">
        <w:r w:rsidR="005927F2" w:rsidRPr="009B3742">
          <w:rPr>
            <w:rStyle w:val="Hyperlink"/>
            <w:noProof/>
          </w:rPr>
          <w:t>Figure 3: AWS Lifecycle Rule Configuration</w:t>
        </w:r>
        <w:r w:rsidR="005927F2">
          <w:rPr>
            <w:noProof/>
            <w:webHidden/>
          </w:rPr>
          <w:tab/>
        </w:r>
        <w:r w:rsidR="005927F2">
          <w:rPr>
            <w:noProof/>
            <w:webHidden/>
          </w:rPr>
          <w:fldChar w:fldCharType="begin"/>
        </w:r>
        <w:r w:rsidR="005927F2">
          <w:rPr>
            <w:noProof/>
            <w:webHidden/>
          </w:rPr>
          <w:instrText xml:space="preserve"> PAGEREF _Toc142073006 \h </w:instrText>
        </w:r>
        <w:r w:rsidR="005927F2">
          <w:rPr>
            <w:noProof/>
            <w:webHidden/>
          </w:rPr>
        </w:r>
        <w:r w:rsidR="005927F2">
          <w:rPr>
            <w:noProof/>
            <w:webHidden/>
          </w:rPr>
          <w:fldChar w:fldCharType="separate"/>
        </w:r>
        <w:r w:rsidR="005927F2">
          <w:rPr>
            <w:noProof/>
            <w:webHidden/>
          </w:rPr>
          <w:t>10</w:t>
        </w:r>
        <w:r w:rsidR="005927F2">
          <w:rPr>
            <w:noProof/>
            <w:webHidden/>
          </w:rPr>
          <w:fldChar w:fldCharType="end"/>
        </w:r>
      </w:hyperlink>
    </w:p>
    <w:p w14:paraId="60B9E3E3" w14:textId="3D492174"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07" w:history="1">
        <w:r w:rsidR="005927F2" w:rsidRPr="009B3742">
          <w:rPr>
            <w:rStyle w:val="Hyperlink"/>
            <w:noProof/>
          </w:rPr>
          <w:t>Figure 4: MQTT Message Displaying a Wi-Fi Change</w:t>
        </w:r>
        <w:r w:rsidR="005927F2">
          <w:rPr>
            <w:noProof/>
            <w:webHidden/>
          </w:rPr>
          <w:tab/>
        </w:r>
        <w:r w:rsidR="005927F2">
          <w:rPr>
            <w:noProof/>
            <w:webHidden/>
          </w:rPr>
          <w:fldChar w:fldCharType="begin"/>
        </w:r>
        <w:r w:rsidR="005927F2">
          <w:rPr>
            <w:noProof/>
            <w:webHidden/>
          </w:rPr>
          <w:instrText xml:space="preserve"> PAGEREF _Toc142073007 \h </w:instrText>
        </w:r>
        <w:r w:rsidR="005927F2">
          <w:rPr>
            <w:noProof/>
            <w:webHidden/>
          </w:rPr>
        </w:r>
        <w:r w:rsidR="005927F2">
          <w:rPr>
            <w:noProof/>
            <w:webHidden/>
          </w:rPr>
          <w:fldChar w:fldCharType="separate"/>
        </w:r>
        <w:r w:rsidR="005927F2">
          <w:rPr>
            <w:noProof/>
            <w:webHidden/>
          </w:rPr>
          <w:t>10</w:t>
        </w:r>
        <w:r w:rsidR="005927F2">
          <w:rPr>
            <w:noProof/>
            <w:webHidden/>
          </w:rPr>
          <w:fldChar w:fldCharType="end"/>
        </w:r>
      </w:hyperlink>
    </w:p>
    <w:p w14:paraId="5668548E" w14:textId="2B115B35"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r:id="rId13" w:anchor="_Toc142073008" w:history="1">
        <w:r w:rsidR="005927F2" w:rsidRPr="009B3742">
          <w:rPr>
            <w:rStyle w:val="Hyperlink"/>
            <w:noProof/>
          </w:rPr>
          <w:t>Figure 5: Design Overview</w:t>
        </w:r>
        <w:r w:rsidR="005927F2">
          <w:rPr>
            <w:noProof/>
            <w:webHidden/>
          </w:rPr>
          <w:tab/>
        </w:r>
        <w:r w:rsidR="005927F2">
          <w:rPr>
            <w:noProof/>
            <w:webHidden/>
          </w:rPr>
          <w:fldChar w:fldCharType="begin"/>
        </w:r>
        <w:r w:rsidR="005927F2">
          <w:rPr>
            <w:noProof/>
            <w:webHidden/>
          </w:rPr>
          <w:instrText xml:space="preserve"> PAGEREF _Toc142073008 \h </w:instrText>
        </w:r>
        <w:r w:rsidR="005927F2">
          <w:rPr>
            <w:noProof/>
            <w:webHidden/>
          </w:rPr>
        </w:r>
        <w:r w:rsidR="005927F2">
          <w:rPr>
            <w:noProof/>
            <w:webHidden/>
          </w:rPr>
          <w:fldChar w:fldCharType="separate"/>
        </w:r>
        <w:r w:rsidR="005927F2">
          <w:rPr>
            <w:noProof/>
            <w:webHidden/>
          </w:rPr>
          <w:t>13</w:t>
        </w:r>
        <w:r w:rsidR="005927F2">
          <w:rPr>
            <w:noProof/>
            <w:webHidden/>
          </w:rPr>
          <w:fldChar w:fldCharType="end"/>
        </w:r>
      </w:hyperlink>
    </w:p>
    <w:p w14:paraId="7B80A44C" w14:textId="10FF9C8A"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09" w:history="1">
        <w:r w:rsidR="005927F2" w:rsidRPr="009B3742">
          <w:rPr>
            <w:rStyle w:val="Hyperlink"/>
            <w:noProof/>
          </w:rPr>
          <w:t>Figure 6: Motor Drive and Regeneration Circuit (Motor Drive Highlighted)</w:t>
        </w:r>
        <w:r w:rsidR="005927F2">
          <w:rPr>
            <w:noProof/>
            <w:webHidden/>
          </w:rPr>
          <w:tab/>
        </w:r>
        <w:r w:rsidR="005927F2">
          <w:rPr>
            <w:noProof/>
            <w:webHidden/>
          </w:rPr>
          <w:fldChar w:fldCharType="begin"/>
        </w:r>
        <w:r w:rsidR="005927F2">
          <w:rPr>
            <w:noProof/>
            <w:webHidden/>
          </w:rPr>
          <w:instrText xml:space="preserve"> PAGEREF _Toc142073009 \h </w:instrText>
        </w:r>
        <w:r w:rsidR="005927F2">
          <w:rPr>
            <w:noProof/>
            <w:webHidden/>
          </w:rPr>
        </w:r>
        <w:r w:rsidR="005927F2">
          <w:rPr>
            <w:noProof/>
            <w:webHidden/>
          </w:rPr>
          <w:fldChar w:fldCharType="separate"/>
        </w:r>
        <w:r w:rsidR="005927F2">
          <w:rPr>
            <w:noProof/>
            <w:webHidden/>
          </w:rPr>
          <w:t>15</w:t>
        </w:r>
        <w:r w:rsidR="005927F2">
          <w:rPr>
            <w:noProof/>
            <w:webHidden/>
          </w:rPr>
          <w:fldChar w:fldCharType="end"/>
        </w:r>
      </w:hyperlink>
    </w:p>
    <w:p w14:paraId="112BFA36" w14:textId="3A062976"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10" w:history="1">
        <w:r w:rsidR="005927F2" w:rsidRPr="009B3742">
          <w:rPr>
            <w:rStyle w:val="Hyperlink"/>
            <w:noProof/>
          </w:rPr>
          <w:t>Figure 7: Power Bus Design</w:t>
        </w:r>
        <w:r w:rsidR="005927F2">
          <w:rPr>
            <w:noProof/>
            <w:webHidden/>
          </w:rPr>
          <w:tab/>
        </w:r>
        <w:r w:rsidR="005927F2">
          <w:rPr>
            <w:noProof/>
            <w:webHidden/>
          </w:rPr>
          <w:fldChar w:fldCharType="begin"/>
        </w:r>
        <w:r w:rsidR="005927F2">
          <w:rPr>
            <w:noProof/>
            <w:webHidden/>
          </w:rPr>
          <w:instrText xml:space="preserve"> PAGEREF _Toc142073010 \h </w:instrText>
        </w:r>
        <w:r w:rsidR="005927F2">
          <w:rPr>
            <w:noProof/>
            <w:webHidden/>
          </w:rPr>
        </w:r>
        <w:r w:rsidR="005927F2">
          <w:rPr>
            <w:noProof/>
            <w:webHidden/>
          </w:rPr>
          <w:fldChar w:fldCharType="separate"/>
        </w:r>
        <w:r w:rsidR="005927F2">
          <w:rPr>
            <w:noProof/>
            <w:webHidden/>
          </w:rPr>
          <w:t>15</w:t>
        </w:r>
        <w:r w:rsidR="005927F2">
          <w:rPr>
            <w:noProof/>
            <w:webHidden/>
          </w:rPr>
          <w:fldChar w:fldCharType="end"/>
        </w:r>
      </w:hyperlink>
    </w:p>
    <w:p w14:paraId="5F2AB42B" w14:textId="68F46969"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11" w:history="1">
        <w:r w:rsidR="005927F2" w:rsidRPr="009B3742">
          <w:rPr>
            <w:rStyle w:val="Hyperlink"/>
            <w:noProof/>
          </w:rPr>
          <w:t>Figure 8: Unboxed Prototype</w:t>
        </w:r>
        <w:r w:rsidR="005927F2">
          <w:rPr>
            <w:noProof/>
            <w:webHidden/>
          </w:rPr>
          <w:tab/>
        </w:r>
        <w:r w:rsidR="005927F2">
          <w:rPr>
            <w:noProof/>
            <w:webHidden/>
          </w:rPr>
          <w:fldChar w:fldCharType="begin"/>
        </w:r>
        <w:r w:rsidR="005927F2">
          <w:rPr>
            <w:noProof/>
            <w:webHidden/>
          </w:rPr>
          <w:instrText xml:space="preserve"> PAGEREF _Toc142073011 \h </w:instrText>
        </w:r>
        <w:r w:rsidR="005927F2">
          <w:rPr>
            <w:noProof/>
            <w:webHidden/>
          </w:rPr>
        </w:r>
        <w:r w:rsidR="005927F2">
          <w:rPr>
            <w:noProof/>
            <w:webHidden/>
          </w:rPr>
          <w:fldChar w:fldCharType="separate"/>
        </w:r>
        <w:r w:rsidR="005927F2">
          <w:rPr>
            <w:noProof/>
            <w:webHidden/>
          </w:rPr>
          <w:t>16</w:t>
        </w:r>
        <w:r w:rsidR="005927F2">
          <w:rPr>
            <w:noProof/>
            <w:webHidden/>
          </w:rPr>
          <w:fldChar w:fldCharType="end"/>
        </w:r>
      </w:hyperlink>
    </w:p>
    <w:p w14:paraId="044ECB90" w14:textId="2A54C5CD"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12" w:history="1">
        <w:r w:rsidR="005927F2" w:rsidRPr="009B3742">
          <w:rPr>
            <w:rStyle w:val="Hyperlink"/>
            <w:noProof/>
          </w:rPr>
          <w:t>Figure 9: Housed Prototype</w:t>
        </w:r>
        <w:r w:rsidR="005927F2">
          <w:rPr>
            <w:noProof/>
            <w:webHidden/>
          </w:rPr>
          <w:tab/>
        </w:r>
        <w:r w:rsidR="005927F2">
          <w:rPr>
            <w:noProof/>
            <w:webHidden/>
          </w:rPr>
          <w:fldChar w:fldCharType="begin"/>
        </w:r>
        <w:r w:rsidR="005927F2">
          <w:rPr>
            <w:noProof/>
            <w:webHidden/>
          </w:rPr>
          <w:instrText xml:space="preserve"> PAGEREF _Toc142073012 \h </w:instrText>
        </w:r>
        <w:r w:rsidR="005927F2">
          <w:rPr>
            <w:noProof/>
            <w:webHidden/>
          </w:rPr>
        </w:r>
        <w:r w:rsidR="005927F2">
          <w:rPr>
            <w:noProof/>
            <w:webHidden/>
          </w:rPr>
          <w:fldChar w:fldCharType="separate"/>
        </w:r>
        <w:r w:rsidR="005927F2">
          <w:rPr>
            <w:noProof/>
            <w:webHidden/>
          </w:rPr>
          <w:t>16</w:t>
        </w:r>
        <w:r w:rsidR="005927F2">
          <w:rPr>
            <w:noProof/>
            <w:webHidden/>
          </w:rPr>
          <w:fldChar w:fldCharType="end"/>
        </w:r>
      </w:hyperlink>
    </w:p>
    <w:p w14:paraId="5DE4030A" w14:textId="0C6042F3"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13" w:history="1">
        <w:r w:rsidR="005927F2" w:rsidRPr="009B3742">
          <w:rPr>
            <w:rStyle w:val="Hyperlink"/>
            <w:noProof/>
          </w:rPr>
          <w:t>Figure 10: Reaching Local Minimums Instead of Global [45]</w:t>
        </w:r>
        <w:r w:rsidR="005927F2">
          <w:rPr>
            <w:noProof/>
            <w:webHidden/>
          </w:rPr>
          <w:tab/>
        </w:r>
        <w:r w:rsidR="005927F2">
          <w:rPr>
            <w:noProof/>
            <w:webHidden/>
          </w:rPr>
          <w:fldChar w:fldCharType="begin"/>
        </w:r>
        <w:r w:rsidR="005927F2">
          <w:rPr>
            <w:noProof/>
            <w:webHidden/>
          </w:rPr>
          <w:instrText xml:space="preserve"> PAGEREF _Toc142073013 \h </w:instrText>
        </w:r>
        <w:r w:rsidR="005927F2">
          <w:rPr>
            <w:noProof/>
            <w:webHidden/>
          </w:rPr>
        </w:r>
        <w:r w:rsidR="005927F2">
          <w:rPr>
            <w:noProof/>
            <w:webHidden/>
          </w:rPr>
          <w:fldChar w:fldCharType="separate"/>
        </w:r>
        <w:r w:rsidR="005927F2">
          <w:rPr>
            <w:noProof/>
            <w:webHidden/>
          </w:rPr>
          <w:t>17</w:t>
        </w:r>
        <w:r w:rsidR="005927F2">
          <w:rPr>
            <w:noProof/>
            <w:webHidden/>
          </w:rPr>
          <w:fldChar w:fldCharType="end"/>
        </w:r>
      </w:hyperlink>
    </w:p>
    <w:p w14:paraId="0F558B86" w14:textId="6726C0B1"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14" w:history="1">
        <w:r w:rsidR="005927F2" w:rsidRPr="009B3742">
          <w:rPr>
            <w:rStyle w:val="Hyperlink"/>
            <w:noProof/>
          </w:rPr>
          <w:t>Figure 11: Microcontroller States Diagram</w:t>
        </w:r>
        <w:r w:rsidR="005927F2">
          <w:rPr>
            <w:noProof/>
            <w:webHidden/>
          </w:rPr>
          <w:tab/>
        </w:r>
        <w:r w:rsidR="005927F2">
          <w:rPr>
            <w:noProof/>
            <w:webHidden/>
          </w:rPr>
          <w:fldChar w:fldCharType="begin"/>
        </w:r>
        <w:r w:rsidR="005927F2">
          <w:rPr>
            <w:noProof/>
            <w:webHidden/>
          </w:rPr>
          <w:instrText xml:space="preserve"> PAGEREF _Toc142073014 \h </w:instrText>
        </w:r>
        <w:r w:rsidR="005927F2">
          <w:rPr>
            <w:noProof/>
            <w:webHidden/>
          </w:rPr>
        </w:r>
        <w:r w:rsidR="005927F2">
          <w:rPr>
            <w:noProof/>
            <w:webHidden/>
          </w:rPr>
          <w:fldChar w:fldCharType="separate"/>
        </w:r>
        <w:r w:rsidR="005927F2">
          <w:rPr>
            <w:noProof/>
            <w:webHidden/>
          </w:rPr>
          <w:t>18</w:t>
        </w:r>
        <w:r w:rsidR="005927F2">
          <w:rPr>
            <w:noProof/>
            <w:webHidden/>
          </w:rPr>
          <w:fldChar w:fldCharType="end"/>
        </w:r>
      </w:hyperlink>
    </w:p>
    <w:p w14:paraId="5FD654F1" w14:textId="70F4A69F"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r:id="rId14" w:anchor="_Toc142073015" w:history="1">
        <w:r w:rsidR="005927F2" w:rsidRPr="009B3742">
          <w:rPr>
            <w:rStyle w:val="Hyperlink"/>
            <w:noProof/>
          </w:rPr>
          <w:t>Figure 12: AWS Functionality Overview</w:t>
        </w:r>
        <w:r w:rsidR="005927F2">
          <w:rPr>
            <w:noProof/>
            <w:webHidden/>
          </w:rPr>
          <w:tab/>
        </w:r>
        <w:r w:rsidR="005927F2">
          <w:rPr>
            <w:noProof/>
            <w:webHidden/>
          </w:rPr>
          <w:fldChar w:fldCharType="begin"/>
        </w:r>
        <w:r w:rsidR="005927F2">
          <w:rPr>
            <w:noProof/>
            <w:webHidden/>
          </w:rPr>
          <w:instrText xml:space="preserve"> PAGEREF _Toc142073015 \h </w:instrText>
        </w:r>
        <w:r w:rsidR="005927F2">
          <w:rPr>
            <w:noProof/>
            <w:webHidden/>
          </w:rPr>
        </w:r>
        <w:r w:rsidR="005927F2">
          <w:rPr>
            <w:noProof/>
            <w:webHidden/>
          </w:rPr>
          <w:fldChar w:fldCharType="separate"/>
        </w:r>
        <w:r w:rsidR="005927F2">
          <w:rPr>
            <w:noProof/>
            <w:webHidden/>
          </w:rPr>
          <w:t>19</w:t>
        </w:r>
        <w:r w:rsidR="005927F2">
          <w:rPr>
            <w:noProof/>
            <w:webHidden/>
          </w:rPr>
          <w:fldChar w:fldCharType="end"/>
        </w:r>
      </w:hyperlink>
    </w:p>
    <w:p w14:paraId="3C858368" w14:textId="34921B7B"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r:id="rId15" w:anchor="_Toc142073016" w:history="1">
        <w:r w:rsidR="005927F2" w:rsidRPr="009B3742">
          <w:rPr>
            <w:rStyle w:val="Hyperlink"/>
            <w:noProof/>
          </w:rPr>
          <w:t>Figure 13: Cupboard close request generated from app by user.</w:t>
        </w:r>
        <w:r w:rsidR="005927F2">
          <w:rPr>
            <w:noProof/>
            <w:webHidden/>
          </w:rPr>
          <w:tab/>
        </w:r>
        <w:r w:rsidR="005927F2">
          <w:rPr>
            <w:noProof/>
            <w:webHidden/>
          </w:rPr>
          <w:fldChar w:fldCharType="begin"/>
        </w:r>
        <w:r w:rsidR="005927F2">
          <w:rPr>
            <w:noProof/>
            <w:webHidden/>
          </w:rPr>
          <w:instrText xml:space="preserve"> PAGEREF _Toc142073016 \h </w:instrText>
        </w:r>
        <w:r w:rsidR="005927F2">
          <w:rPr>
            <w:noProof/>
            <w:webHidden/>
          </w:rPr>
        </w:r>
        <w:r w:rsidR="005927F2">
          <w:rPr>
            <w:noProof/>
            <w:webHidden/>
          </w:rPr>
          <w:fldChar w:fldCharType="separate"/>
        </w:r>
        <w:r w:rsidR="005927F2">
          <w:rPr>
            <w:noProof/>
            <w:webHidden/>
          </w:rPr>
          <w:t>20</w:t>
        </w:r>
        <w:r w:rsidR="005927F2">
          <w:rPr>
            <w:noProof/>
            <w:webHidden/>
          </w:rPr>
          <w:fldChar w:fldCharType="end"/>
        </w:r>
      </w:hyperlink>
    </w:p>
    <w:p w14:paraId="690F0F29" w14:textId="6F0C0EA1"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r:id="rId16" w:anchor="_Toc142073017" w:history="1">
        <w:r w:rsidR="005927F2" w:rsidRPr="009B3742">
          <w:rPr>
            <w:rStyle w:val="Hyperlink"/>
            <w:noProof/>
          </w:rPr>
          <w:t>Figure 14: Timeout Message</w:t>
        </w:r>
        <w:r w:rsidR="005927F2">
          <w:rPr>
            <w:noProof/>
            <w:webHidden/>
          </w:rPr>
          <w:tab/>
        </w:r>
        <w:r w:rsidR="005927F2">
          <w:rPr>
            <w:noProof/>
            <w:webHidden/>
          </w:rPr>
          <w:fldChar w:fldCharType="begin"/>
        </w:r>
        <w:r w:rsidR="005927F2">
          <w:rPr>
            <w:noProof/>
            <w:webHidden/>
          </w:rPr>
          <w:instrText xml:space="preserve"> PAGEREF _Toc142073017 \h </w:instrText>
        </w:r>
        <w:r w:rsidR="005927F2">
          <w:rPr>
            <w:noProof/>
            <w:webHidden/>
          </w:rPr>
        </w:r>
        <w:r w:rsidR="005927F2">
          <w:rPr>
            <w:noProof/>
            <w:webHidden/>
          </w:rPr>
          <w:fldChar w:fldCharType="separate"/>
        </w:r>
        <w:r w:rsidR="005927F2">
          <w:rPr>
            <w:noProof/>
            <w:webHidden/>
          </w:rPr>
          <w:t>21</w:t>
        </w:r>
        <w:r w:rsidR="005927F2">
          <w:rPr>
            <w:noProof/>
            <w:webHidden/>
          </w:rPr>
          <w:fldChar w:fldCharType="end"/>
        </w:r>
      </w:hyperlink>
    </w:p>
    <w:p w14:paraId="01C584B2" w14:textId="4A1087CE"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r:id="rId17" w:anchor="_Toc142073018" w:history="1">
        <w:r w:rsidR="005927F2" w:rsidRPr="009B3742">
          <w:rPr>
            <w:rStyle w:val="Hyperlink"/>
            <w:noProof/>
          </w:rPr>
          <w:t>Figure 15: Hand Detected Message</w:t>
        </w:r>
        <w:r w:rsidR="005927F2">
          <w:rPr>
            <w:noProof/>
            <w:webHidden/>
          </w:rPr>
          <w:tab/>
        </w:r>
        <w:r w:rsidR="005927F2">
          <w:rPr>
            <w:noProof/>
            <w:webHidden/>
          </w:rPr>
          <w:fldChar w:fldCharType="begin"/>
        </w:r>
        <w:r w:rsidR="005927F2">
          <w:rPr>
            <w:noProof/>
            <w:webHidden/>
          </w:rPr>
          <w:instrText xml:space="preserve"> PAGEREF _Toc142073018 \h </w:instrText>
        </w:r>
        <w:r w:rsidR="005927F2">
          <w:rPr>
            <w:noProof/>
            <w:webHidden/>
          </w:rPr>
        </w:r>
        <w:r w:rsidR="005927F2">
          <w:rPr>
            <w:noProof/>
            <w:webHidden/>
          </w:rPr>
          <w:fldChar w:fldCharType="separate"/>
        </w:r>
        <w:r w:rsidR="005927F2">
          <w:rPr>
            <w:noProof/>
            <w:webHidden/>
          </w:rPr>
          <w:t>21</w:t>
        </w:r>
        <w:r w:rsidR="005927F2">
          <w:rPr>
            <w:noProof/>
            <w:webHidden/>
          </w:rPr>
          <w:fldChar w:fldCharType="end"/>
        </w:r>
      </w:hyperlink>
    </w:p>
    <w:p w14:paraId="11804A41" w14:textId="1C7B763C"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r:id="rId18" w:anchor="_Toc142073019" w:history="1">
        <w:r w:rsidR="005927F2" w:rsidRPr="009B3742">
          <w:rPr>
            <w:rStyle w:val="Hyperlink"/>
            <w:noProof/>
          </w:rPr>
          <w:t>Figure 16: Close Command</w:t>
        </w:r>
        <w:r w:rsidR="005927F2">
          <w:rPr>
            <w:noProof/>
            <w:webHidden/>
          </w:rPr>
          <w:tab/>
        </w:r>
        <w:r w:rsidR="005927F2">
          <w:rPr>
            <w:noProof/>
            <w:webHidden/>
          </w:rPr>
          <w:fldChar w:fldCharType="begin"/>
        </w:r>
        <w:r w:rsidR="005927F2">
          <w:rPr>
            <w:noProof/>
            <w:webHidden/>
          </w:rPr>
          <w:instrText xml:space="preserve"> PAGEREF _Toc142073019 \h </w:instrText>
        </w:r>
        <w:r w:rsidR="005927F2">
          <w:rPr>
            <w:noProof/>
            <w:webHidden/>
          </w:rPr>
        </w:r>
        <w:r w:rsidR="005927F2">
          <w:rPr>
            <w:noProof/>
            <w:webHidden/>
          </w:rPr>
          <w:fldChar w:fldCharType="separate"/>
        </w:r>
        <w:r w:rsidR="005927F2">
          <w:rPr>
            <w:noProof/>
            <w:webHidden/>
          </w:rPr>
          <w:t>21</w:t>
        </w:r>
        <w:r w:rsidR="005927F2">
          <w:rPr>
            <w:noProof/>
            <w:webHidden/>
          </w:rPr>
          <w:fldChar w:fldCharType="end"/>
        </w:r>
      </w:hyperlink>
    </w:p>
    <w:p w14:paraId="01AD4BD4" w14:textId="2CC8C755"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r:id="rId19" w:anchor="_Toc142073020" w:history="1">
        <w:r w:rsidR="005927F2" w:rsidRPr="009B3742">
          <w:rPr>
            <w:rStyle w:val="Hyperlink"/>
            <w:noProof/>
          </w:rPr>
          <w:t>Figure 17: Image Message</w:t>
        </w:r>
        <w:r w:rsidR="005927F2">
          <w:rPr>
            <w:noProof/>
            <w:webHidden/>
          </w:rPr>
          <w:tab/>
        </w:r>
        <w:r w:rsidR="005927F2">
          <w:rPr>
            <w:noProof/>
            <w:webHidden/>
          </w:rPr>
          <w:fldChar w:fldCharType="begin"/>
        </w:r>
        <w:r w:rsidR="005927F2">
          <w:rPr>
            <w:noProof/>
            <w:webHidden/>
          </w:rPr>
          <w:instrText xml:space="preserve"> PAGEREF _Toc142073020 \h </w:instrText>
        </w:r>
        <w:r w:rsidR="005927F2">
          <w:rPr>
            <w:noProof/>
            <w:webHidden/>
          </w:rPr>
        </w:r>
        <w:r w:rsidR="005927F2">
          <w:rPr>
            <w:noProof/>
            <w:webHidden/>
          </w:rPr>
          <w:fldChar w:fldCharType="separate"/>
        </w:r>
        <w:r w:rsidR="005927F2">
          <w:rPr>
            <w:noProof/>
            <w:webHidden/>
          </w:rPr>
          <w:t>21</w:t>
        </w:r>
        <w:r w:rsidR="005927F2">
          <w:rPr>
            <w:noProof/>
            <w:webHidden/>
          </w:rPr>
          <w:fldChar w:fldCharType="end"/>
        </w:r>
      </w:hyperlink>
    </w:p>
    <w:p w14:paraId="7042AE93" w14:textId="0F8BADB4"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r:id="rId20" w:anchor="_Toc142073021" w:history="1">
        <w:r w:rsidR="005927F2" w:rsidRPr="009B3742">
          <w:rPr>
            <w:rStyle w:val="Hyperlink"/>
            <w:noProof/>
          </w:rPr>
          <w:t>Figure 18: AWS Lambda Rule</w:t>
        </w:r>
        <w:r w:rsidR="005927F2">
          <w:rPr>
            <w:noProof/>
            <w:webHidden/>
          </w:rPr>
          <w:tab/>
        </w:r>
        <w:r w:rsidR="005927F2">
          <w:rPr>
            <w:noProof/>
            <w:webHidden/>
          </w:rPr>
          <w:fldChar w:fldCharType="begin"/>
        </w:r>
        <w:r w:rsidR="005927F2">
          <w:rPr>
            <w:noProof/>
            <w:webHidden/>
          </w:rPr>
          <w:instrText xml:space="preserve"> PAGEREF _Toc142073021 \h </w:instrText>
        </w:r>
        <w:r w:rsidR="005927F2">
          <w:rPr>
            <w:noProof/>
            <w:webHidden/>
          </w:rPr>
        </w:r>
        <w:r w:rsidR="005927F2">
          <w:rPr>
            <w:noProof/>
            <w:webHidden/>
          </w:rPr>
          <w:fldChar w:fldCharType="separate"/>
        </w:r>
        <w:r w:rsidR="005927F2">
          <w:rPr>
            <w:noProof/>
            <w:webHidden/>
          </w:rPr>
          <w:t>22</w:t>
        </w:r>
        <w:r w:rsidR="005927F2">
          <w:rPr>
            <w:noProof/>
            <w:webHidden/>
          </w:rPr>
          <w:fldChar w:fldCharType="end"/>
        </w:r>
      </w:hyperlink>
    </w:p>
    <w:p w14:paraId="49301DD6" w14:textId="4F82E577"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22" w:history="1">
        <w:r w:rsidR="005927F2" w:rsidRPr="009B3742">
          <w:rPr>
            <w:rStyle w:val="Hyperlink"/>
            <w:noProof/>
          </w:rPr>
          <w:t>Figure 19: AWS S3 Image Storage</w:t>
        </w:r>
        <w:r w:rsidR="005927F2">
          <w:rPr>
            <w:noProof/>
            <w:webHidden/>
          </w:rPr>
          <w:tab/>
        </w:r>
        <w:r w:rsidR="005927F2">
          <w:rPr>
            <w:noProof/>
            <w:webHidden/>
          </w:rPr>
          <w:fldChar w:fldCharType="begin"/>
        </w:r>
        <w:r w:rsidR="005927F2">
          <w:rPr>
            <w:noProof/>
            <w:webHidden/>
          </w:rPr>
          <w:instrText xml:space="preserve"> PAGEREF _Toc142073022 \h </w:instrText>
        </w:r>
        <w:r w:rsidR="005927F2">
          <w:rPr>
            <w:noProof/>
            <w:webHidden/>
          </w:rPr>
        </w:r>
        <w:r w:rsidR="005927F2">
          <w:rPr>
            <w:noProof/>
            <w:webHidden/>
          </w:rPr>
          <w:fldChar w:fldCharType="separate"/>
        </w:r>
        <w:r w:rsidR="005927F2">
          <w:rPr>
            <w:noProof/>
            <w:webHidden/>
          </w:rPr>
          <w:t>22</w:t>
        </w:r>
        <w:r w:rsidR="005927F2">
          <w:rPr>
            <w:noProof/>
            <w:webHidden/>
          </w:rPr>
          <w:fldChar w:fldCharType="end"/>
        </w:r>
      </w:hyperlink>
    </w:p>
    <w:p w14:paraId="55F582D1" w14:textId="2209B572"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r:id="rId21" w:anchor="_Toc142073023" w:history="1">
        <w:r w:rsidR="005927F2" w:rsidRPr="009B3742">
          <w:rPr>
            <w:rStyle w:val="Hyperlink"/>
            <w:noProof/>
          </w:rPr>
          <w:t>Figure 20: ESP32-Cam Logic</w:t>
        </w:r>
        <w:r w:rsidR="005927F2">
          <w:rPr>
            <w:noProof/>
            <w:webHidden/>
          </w:rPr>
          <w:tab/>
        </w:r>
        <w:r w:rsidR="005927F2">
          <w:rPr>
            <w:noProof/>
            <w:webHidden/>
          </w:rPr>
          <w:fldChar w:fldCharType="begin"/>
        </w:r>
        <w:r w:rsidR="005927F2">
          <w:rPr>
            <w:noProof/>
            <w:webHidden/>
          </w:rPr>
          <w:instrText xml:space="preserve"> PAGEREF _Toc142073023 \h </w:instrText>
        </w:r>
        <w:r w:rsidR="005927F2">
          <w:rPr>
            <w:noProof/>
            <w:webHidden/>
          </w:rPr>
        </w:r>
        <w:r w:rsidR="005927F2">
          <w:rPr>
            <w:noProof/>
            <w:webHidden/>
          </w:rPr>
          <w:fldChar w:fldCharType="separate"/>
        </w:r>
        <w:r w:rsidR="005927F2">
          <w:rPr>
            <w:noProof/>
            <w:webHidden/>
          </w:rPr>
          <w:t>23</w:t>
        </w:r>
        <w:r w:rsidR="005927F2">
          <w:rPr>
            <w:noProof/>
            <w:webHidden/>
          </w:rPr>
          <w:fldChar w:fldCharType="end"/>
        </w:r>
      </w:hyperlink>
    </w:p>
    <w:p w14:paraId="46A8713B" w14:textId="0BDDE0A1"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r:id="rId22" w:anchor="_Toc142073024" w:history="1">
        <w:r w:rsidR="005927F2" w:rsidRPr="009B3742">
          <w:rPr>
            <w:rStyle w:val="Hyperlink"/>
            <w:noProof/>
          </w:rPr>
          <w:t>Figure 21: Companion App Home Page</w:t>
        </w:r>
        <w:r w:rsidR="005927F2">
          <w:rPr>
            <w:noProof/>
            <w:webHidden/>
          </w:rPr>
          <w:tab/>
        </w:r>
        <w:r w:rsidR="005927F2">
          <w:rPr>
            <w:noProof/>
            <w:webHidden/>
          </w:rPr>
          <w:fldChar w:fldCharType="begin"/>
        </w:r>
        <w:r w:rsidR="005927F2">
          <w:rPr>
            <w:noProof/>
            <w:webHidden/>
          </w:rPr>
          <w:instrText xml:space="preserve"> PAGEREF _Toc142073024 \h </w:instrText>
        </w:r>
        <w:r w:rsidR="005927F2">
          <w:rPr>
            <w:noProof/>
            <w:webHidden/>
          </w:rPr>
        </w:r>
        <w:r w:rsidR="005927F2">
          <w:rPr>
            <w:noProof/>
            <w:webHidden/>
          </w:rPr>
          <w:fldChar w:fldCharType="separate"/>
        </w:r>
        <w:r w:rsidR="005927F2">
          <w:rPr>
            <w:noProof/>
            <w:webHidden/>
          </w:rPr>
          <w:t>24</w:t>
        </w:r>
        <w:r w:rsidR="005927F2">
          <w:rPr>
            <w:noProof/>
            <w:webHidden/>
          </w:rPr>
          <w:fldChar w:fldCharType="end"/>
        </w:r>
      </w:hyperlink>
    </w:p>
    <w:p w14:paraId="470CAE17" w14:textId="209C0FE4"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r:id="rId23" w:anchor="_Toc142073025" w:history="1">
        <w:r w:rsidR="005927F2" w:rsidRPr="009B3742">
          <w:rPr>
            <w:rStyle w:val="Hyperlink"/>
            <w:noProof/>
          </w:rPr>
          <w:t>Figure 22: Cupboard Closer Interface</w:t>
        </w:r>
        <w:r w:rsidR="005927F2">
          <w:rPr>
            <w:noProof/>
            <w:webHidden/>
          </w:rPr>
          <w:tab/>
        </w:r>
        <w:r w:rsidR="005927F2">
          <w:rPr>
            <w:noProof/>
            <w:webHidden/>
          </w:rPr>
          <w:fldChar w:fldCharType="begin"/>
        </w:r>
        <w:r w:rsidR="005927F2">
          <w:rPr>
            <w:noProof/>
            <w:webHidden/>
          </w:rPr>
          <w:instrText xml:space="preserve"> PAGEREF _Toc142073025 \h </w:instrText>
        </w:r>
        <w:r w:rsidR="005927F2">
          <w:rPr>
            <w:noProof/>
            <w:webHidden/>
          </w:rPr>
        </w:r>
        <w:r w:rsidR="005927F2">
          <w:rPr>
            <w:noProof/>
            <w:webHidden/>
          </w:rPr>
          <w:fldChar w:fldCharType="separate"/>
        </w:r>
        <w:r w:rsidR="005927F2">
          <w:rPr>
            <w:noProof/>
            <w:webHidden/>
          </w:rPr>
          <w:t>25</w:t>
        </w:r>
        <w:r w:rsidR="005927F2">
          <w:rPr>
            <w:noProof/>
            <w:webHidden/>
          </w:rPr>
          <w:fldChar w:fldCharType="end"/>
        </w:r>
      </w:hyperlink>
    </w:p>
    <w:p w14:paraId="4C7F7109" w14:textId="3D78CE16"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r:id="rId24" w:anchor="_Toc142073026" w:history="1">
        <w:r w:rsidR="005927F2" w:rsidRPr="009B3742">
          <w:rPr>
            <w:rStyle w:val="Hyperlink"/>
            <w:noProof/>
          </w:rPr>
          <w:t>Figure 23: Companion App Settings</w:t>
        </w:r>
        <w:r w:rsidR="005927F2">
          <w:rPr>
            <w:noProof/>
            <w:webHidden/>
          </w:rPr>
          <w:tab/>
        </w:r>
        <w:r w:rsidR="005927F2">
          <w:rPr>
            <w:noProof/>
            <w:webHidden/>
          </w:rPr>
          <w:fldChar w:fldCharType="begin"/>
        </w:r>
        <w:r w:rsidR="005927F2">
          <w:rPr>
            <w:noProof/>
            <w:webHidden/>
          </w:rPr>
          <w:instrText xml:space="preserve"> PAGEREF _Toc142073026 \h </w:instrText>
        </w:r>
        <w:r w:rsidR="005927F2">
          <w:rPr>
            <w:noProof/>
            <w:webHidden/>
          </w:rPr>
        </w:r>
        <w:r w:rsidR="005927F2">
          <w:rPr>
            <w:noProof/>
            <w:webHidden/>
          </w:rPr>
          <w:fldChar w:fldCharType="separate"/>
        </w:r>
        <w:r w:rsidR="005927F2">
          <w:rPr>
            <w:noProof/>
            <w:webHidden/>
          </w:rPr>
          <w:t>25</w:t>
        </w:r>
        <w:r w:rsidR="005927F2">
          <w:rPr>
            <w:noProof/>
            <w:webHidden/>
          </w:rPr>
          <w:fldChar w:fldCharType="end"/>
        </w:r>
      </w:hyperlink>
    </w:p>
    <w:p w14:paraId="50204773" w14:textId="404782EF"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r:id="rId25" w:anchor="_Toc142073027" w:history="1">
        <w:r w:rsidR="005927F2" w:rsidRPr="009B3742">
          <w:rPr>
            <w:rStyle w:val="Hyperlink"/>
            <w:noProof/>
          </w:rPr>
          <w:t>Figure 24: Hooked Model</w:t>
        </w:r>
        <w:r w:rsidR="005927F2">
          <w:rPr>
            <w:noProof/>
            <w:webHidden/>
          </w:rPr>
          <w:tab/>
        </w:r>
        <w:r w:rsidR="005927F2">
          <w:rPr>
            <w:noProof/>
            <w:webHidden/>
          </w:rPr>
          <w:fldChar w:fldCharType="begin"/>
        </w:r>
        <w:r w:rsidR="005927F2">
          <w:rPr>
            <w:noProof/>
            <w:webHidden/>
          </w:rPr>
          <w:instrText xml:space="preserve"> PAGEREF _Toc142073027 \h </w:instrText>
        </w:r>
        <w:r w:rsidR="005927F2">
          <w:rPr>
            <w:noProof/>
            <w:webHidden/>
          </w:rPr>
        </w:r>
        <w:r w:rsidR="005927F2">
          <w:rPr>
            <w:noProof/>
            <w:webHidden/>
          </w:rPr>
          <w:fldChar w:fldCharType="separate"/>
        </w:r>
        <w:r w:rsidR="005927F2">
          <w:rPr>
            <w:noProof/>
            <w:webHidden/>
          </w:rPr>
          <w:t>26</w:t>
        </w:r>
        <w:r w:rsidR="005927F2">
          <w:rPr>
            <w:noProof/>
            <w:webHidden/>
          </w:rPr>
          <w:fldChar w:fldCharType="end"/>
        </w:r>
      </w:hyperlink>
    </w:p>
    <w:p w14:paraId="0161F72D" w14:textId="1E3DD97C"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28" w:history="1">
        <w:r w:rsidR="005927F2" w:rsidRPr="009B3742">
          <w:rPr>
            <w:rStyle w:val="Hyperlink"/>
            <w:noProof/>
          </w:rPr>
          <w:t>Figure 25: Bobbin with Hole Punched</w:t>
        </w:r>
        <w:r w:rsidR="005927F2">
          <w:rPr>
            <w:noProof/>
            <w:webHidden/>
          </w:rPr>
          <w:tab/>
        </w:r>
        <w:r w:rsidR="005927F2">
          <w:rPr>
            <w:noProof/>
            <w:webHidden/>
          </w:rPr>
          <w:fldChar w:fldCharType="begin"/>
        </w:r>
        <w:r w:rsidR="005927F2">
          <w:rPr>
            <w:noProof/>
            <w:webHidden/>
          </w:rPr>
          <w:instrText xml:space="preserve"> PAGEREF _Toc142073028 \h </w:instrText>
        </w:r>
        <w:r w:rsidR="005927F2">
          <w:rPr>
            <w:noProof/>
            <w:webHidden/>
          </w:rPr>
        </w:r>
        <w:r w:rsidR="005927F2">
          <w:rPr>
            <w:noProof/>
            <w:webHidden/>
          </w:rPr>
          <w:fldChar w:fldCharType="separate"/>
        </w:r>
        <w:r w:rsidR="005927F2">
          <w:rPr>
            <w:noProof/>
            <w:webHidden/>
          </w:rPr>
          <w:t>28</w:t>
        </w:r>
        <w:r w:rsidR="005927F2">
          <w:rPr>
            <w:noProof/>
            <w:webHidden/>
          </w:rPr>
          <w:fldChar w:fldCharType="end"/>
        </w:r>
      </w:hyperlink>
    </w:p>
    <w:p w14:paraId="26541825" w14:textId="3F80738E"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29" w:history="1">
        <w:r w:rsidR="005927F2" w:rsidRPr="009B3742">
          <w:rPr>
            <w:rStyle w:val="Hyperlink"/>
            <w:noProof/>
          </w:rPr>
          <w:t>Figure 26: Bobbin with Washers and Cardboard Disk</w:t>
        </w:r>
        <w:r w:rsidR="005927F2">
          <w:rPr>
            <w:noProof/>
            <w:webHidden/>
          </w:rPr>
          <w:tab/>
        </w:r>
        <w:r w:rsidR="005927F2">
          <w:rPr>
            <w:noProof/>
            <w:webHidden/>
          </w:rPr>
          <w:fldChar w:fldCharType="begin"/>
        </w:r>
        <w:r w:rsidR="005927F2">
          <w:rPr>
            <w:noProof/>
            <w:webHidden/>
          </w:rPr>
          <w:instrText xml:space="preserve"> PAGEREF _Toc142073029 \h </w:instrText>
        </w:r>
        <w:r w:rsidR="005927F2">
          <w:rPr>
            <w:noProof/>
            <w:webHidden/>
          </w:rPr>
        </w:r>
        <w:r w:rsidR="005927F2">
          <w:rPr>
            <w:noProof/>
            <w:webHidden/>
          </w:rPr>
          <w:fldChar w:fldCharType="separate"/>
        </w:r>
        <w:r w:rsidR="005927F2">
          <w:rPr>
            <w:noProof/>
            <w:webHidden/>
          </w:rPr>
          <w:t>28</w:t>
        </w:r>
        <w:r w:rsidR="005927F2">
          <w:rPr>
            <w:noProof/>
            <w:webHidden/>
          </w:rPr>
          <w:fldChar w:fldCharType="end"/>
        </w:r>
      </w:hyperlink>
    </w:p>
    <w:p w14:paraId="032F1006" w14:textId="2A9A5AC0"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30" w:history="1">
        <w:r w:rsidR="005927F2" w:rsidRPr="009B3742">
          <w:rPr>
            <w:rStyle w:val="Hyperlink"/>
            <w:noProof/>
          </w:rPr>
          <w:t>Figure 27: Tension Pin</w:t>
        </w:r>
        <w:r w:rsidR="005927F2">
          <w:rPr>
            <w:noProof/>
            <w:webHidden/>
          </w:rPr>
          <w:tab/>
        </w:r>
        <w:r w:rsidR="005927F2">
          <w:rPr>
            <w:noProof/>
            <w:webHidden/>
          </w:rPr>
          <w:fldChar w:fldCharType="begin"/>
        </w:r>
        <w:r w:rsidR="005927F2">
          <w:rPr>
            <w:noProof/>
            <w:webHidden/>
          </w:rPr>
          <w:instrText xml:space="preserve"> PAGEREF _Toc142073030 \h </w:instrText>
        </w:r>
        <w:r w:rsidR="005927F2">
          <w:rPr>
            <w:noProof/>
            <w:webHidden/>
          </w:rPr>
        </w:r>
        <w:r w:rsidR="005927F2">
          <w:rPr>
            <w:noProof/>
            <w:webHidden/>
          </w:rPr>
          <w:fldChar w:fldCharType="separate"/>
        </w:r>
        <w:r w:rsidR="005927F2">
          <w:rPr>
            <w:noProof/>
            <w:webHidden/>
          </w:rPr>
          <w:t>29</w:t>
        </w:r>
        <w:r w:rsidR="005927F2">
          <w:rPr>
            <w:noProof/>
            <w:webHidden/>
          </w:rPr>
          <w:fldChar w:fldCharType="end"/>
        </w:r>
      </w:hyperlink>
    </w:p>
    <w:p w14:paraId="3F866738" w14:textId="379DF705"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31" w:history="1">
        <w:r w:rsidR="005927F2" w:rsidRPr="009B3742">
          <w:rPr>
            <w:rStyle w:val="Hyperlink"/>
            <w:noProof/>
          </w:rPr>
          <w:t>Figure 28: The Completed Motor Shaft</w:t>
        </w:r>
        <w:r w:rsidR="005927F2">
          <w:rPr>
            <w:noProof/>
            <w:webHidden/>
          </w:rPr>
          <w:tab/>
        </w:r>
        <w:r w:rsidR="005927F2">
          <w:rPr>
            <w:noProof/>
            <w:webHidden/>
          </w:rPr>
          <w:fldChar w:fldCharType="begin"/>
        </w:r>
        <w:r w:rsidR="005927F2">
          <w:rPr>
            <w:noProof/>
            <w:webHidden/>
          </w:rPr>
          <w:instrText xml:space="preserve"> PAGEREF _Toc142073031 \h </w:instrText>
        </w:r>
        <w:r w:rsidR="005927F2">
          <w:rPr>
            <w:noProof/>
            <w:webHidden/>
          </w:rPr>
        </w:r>
        <w:r w:rsidR="005927F2">
          <w:rPr>
            <w:noProof/>
            <w:webHidden/>
          </w:rPr>
          <w:fldChar w:fldCharType="separate"/>
        </w:r>
        <w:r w:rsidR="005927F2">
          <w:rPr>
            <w:noProof/>
            <w:webHidden/>
          </w:rPr>
          <w:t>29</w:t>
        </w:r>
        <w:r w:rsidR="005927F2">
          <w:rPr>
            <w:noProof/>
            <w:webHidden/>
          </w:rPr>
          <w:fldChar w:fldCharType="end"/>
        </w:r>
      </w:hyperlink>
    </w:p>
    <w:p w14:paraId="2232B7E9" w14:textId="035B3C92"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32" w:history="1">
        <w:r w:rsidR="005927F2" w:rsidRPr="009B3742">
          <w:rPr>
            <w:rStyle w:val="Hyperlink"/>
            <w:noProof/>
          </w:rPr>
          <w:t>Figure 29: Motor Mount and Guide</w:t>
        </w:r>
        <w:r w:rsidR="005927F2">
          <w:rPr>
            <w:noProof/>
            <w:webHidden/>
          </w:rPr>
          <w:tab/>
        </w:r>
        <w:r w:rsidR="005927F2">
          <w:rPr>
            <w:noProof/>
            <w:webHidden/>
          </w:rPr>
          <w:fldChar w:fldCharType="begin"/>
        </w:r>
        <w:r w:rsidR="005927F2">
          <w:rPr>
            <w:noProof/>
            <w:webHidden/>
          </w:rPr>
          <w:instrText xml:space="preserve"> PAGEREF _Toc142073032 \h </w:instrText>
        </w:r>
        <w:r w:rsidR="005927F2">
          <w:rPr>
            <w:noProof/>
            <w:webHidden/>
          </w:rPr>
        </w:r>
        <w:r w:rsidR="005927F2">
          <w:rPr>
            <w:noProof/>
            <w:webHidden/>
          </w:rPr>
          <w:fldChar w:fldCharType="separate"/>
        </w:r>
        <w:r w:rsidR="005927F2">
          <w:rPr>
            <w:noProof/>
            <w:webHidden/>
          </w:rPr>
          <w:t>30</w:t>
        </w:r>
        <w:r w:rsidR="005927F2">
          <w:rPr>
            <w:noProof/>
            <w:webHidden/>
          </w:rPr>
          <w:fldChar w:fldCharType="end"/>
        </w:r>
      </w:hyperlink>
    </w:p>
    <w:p w14:paraId="0EC62F4D" w14:textId="34A8F272"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33" w:history="1">
        <w:r w:rsidR="005927F2" w:rsidRPr="009B3742">
          <w:rPr>
            <w:rStyle w:val="Hyperlink"/>
            <w:noProof/>
          </w:rPr>
          <w:t>Figure 30: Cabinet without Pulley</w:t>
        </w:r>
        <w:r w:rsidR="005927F2">
          <w:rPr>
            <w:noProof/>
            <w:webHidden/>
          </w:rPr>
          <w:tab/>
        </w:r>
        <w:r w:rsidR="005927F2">
          <w:rPr>
            <w:noProof/>
            <w:webHidden/>
          </w:rPr>
          <w:fldChar w:fldCharType="begin"/>
        </w:r>
        <w:r w:rsidR="005927F2">
          <w:rPr>
            <w:noProof/>
            <w:webHidden/>
          </w:rPr>
          <w:instrText xml:space="preserve"> PAGEREF _Toc142073033 \h </w:instrText>
        </w:r>
        <w:r w:rsidR="005927F2">
          <w:rPr>
            <w:noProof/>
            <w:webHidden/>
          </w:rPr>
        </w:r>
        <w:r w:rsidR="005927F2">
          <w:rPr>
            <w:noProof/>
            <w:webHidden/>
          </w:rPr>
          <w:fldChar w:fldCharType="separate"/>
        </w:r>
        <w:r w:rsidR="005927F2">
          <w:rPr>
            <w:noProof/>
            <w:webHidden/>
          </w:rPr>
          <w:t>31</w:t>
        </w:r>
        <w:r w:rsidR="005927F2">
          <w:rPr>
            <w:noProof/>
            <w:webHidden/>
          </w:rPr>
          <w:fldChar w:fldCharType="end"/>
        </w:r>
      </w:hyperlink>
    </w:p>
    <w:p w14:paraId="641165A7" w14:textId="164E628E"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34" w:history="1">
        <w:r w:rsidR="005927F2" w:rsidRPr="009B3742">
          <w:rPr>
            <w:rStyle w:val="Hyperlink"/>
            <w:noProof/>
          </w:rPr>
          <w:t>Figure 31: Cabinet with Pulley</w:t>
        </w:r>
        <w:r w:rsidR="005927F2">
          <w:rPr>
            <w:noProof/>
            <w:webHidden/>
          </w:rPr>
          <w:tab/>
        </w:r>
        <w:r w:rsidR="005927F2">
          <w:rPr>
            <w:noProof/>
            <w:webHidden/>
          </w:rPr>
          <w:fldChar w:fldCharType="begin"/>
        </w:r>
        <w:r w:rsidR="005927F2">
          <w:rPr>
            <w:noProof/>
            <w:webHidden/>
          </w:rPr>
          <w:instrText xml:space="preserve"> PAGEREF _Toc142073034 \h </w:instrText>
        </w:r>
        <w:r w:rsidR="005927F2">
          <w:rPr>
            <w:noProof/>
            <w:webHidden/>
          </w:rPr>
        </w:r>
        <w:r w:rsidR="005927F2">
          <w:rPr>
            <w:noProof/>
            <w:webHidden/>
          </w:rPr>
          <w:fldChar w:fldCharType="separate"/>
        </w:r>
        <w:r w:rsidR="005927F2">
          <w:rPr>
            <w:noProof/>
            <w:webHidden/>
          </w:rPr>
          <w:t>31</w:t>
        </w:r>
        <w:r w:rsidR="005927F2">
          <w:rPr>
            <w:noProof/>
            <w:webHidden/>
          </w:rPr>
          <w:fldChar w:fldCharType="end"/>
        </w:r>
      </w:hyperlink>
    </w:p>
    <w:p w14:paraId="0A7598DB" w14:textId="11A6A099"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35" w:history="1">
        <w:r w:rsidR="005927F2" w:rsidRPr="009B3742">
          <w:rPr>
            <w:rStyle w:val="Hyperlink"/>
            <w:noProof/>
          </w:rPr>
          <w:t>Figure 32: Terminal Displaying Model Accuracy</w:t>
        </w:r>
        <w:r w:rsidR="005927F2">
          <w:rPr>
            <w:noProof/>
            <w:webHidden/>
          </w:rPr>
          <w:tab/>
        </w:r>
        <w:r w:rsidR="005927F2">
          <w:rPr>
            <w:noProof/>
            <w:webHidden/>
          </w:rPr>
          <w:fldChar w:fldCharType="begin"/>
        </w:r>
        <w:r w:rsidR="005927F2">
          <w:rPr>
            <w:noProof/>
            <w:webHidden/>
          </w:rPr>
          <w:instrText xml:space="preserve"> PAGEREF _Toc142073035 \h </w:instrText>
        </w:r>
        <w:r w:rsidR="005927F2">
          <w:rPr>
            <w:noProof/>
            <w:webHidden/>
          </w:rPr>
        </w:r>
        <w:r w:rsidR="005927F2">
          <w:rPr>
            <w:noProof/>
            <w:webHidden/>
          </w:rPr>
          <w:fldChar w:fldCharType="separate"/>
        </w:r>
        <w:r w:rsidR="005927F2">
          <w:rPr>
            <w:noProof/>
            <w:webHidden/>
          </w:rPr>
          <w:t>35</w:t>
        </w:r>
        <w:r w:rsidR="005927F2">
          <w:rPr>
            <w:noProof/>
            <w:webHidden/>
          </w:rPr>
          <w:fldChar w:fldCharType="end"/>
        </w:r>
      </w:hyperlink>
    </w:p>
    <w:p w14:paraId="5C75AD39" w14:textId="63BEB2B1"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36" w:history="1">
        <w:r w:rsidR="005927F2" w:rsidRPr="009B3742">
          <w:rPr>
            <w:rStyle w:val="Hyperlink"/>
            <w:noProof/>
          </w:rPr>
          <w:t>Figure 33: Drive Efficiency</w:t>
        </w:r>
        <w:r w:rsidR="005927F2">
          <w:rPr>
            <w:noProof/>
            <w:webHidden/>
          </w:rPr>
          <w:tab/>
        </w:r>
        <w:r w:rsidR="005927F2">
          <w:rPr>
            <w:noProof/>
            <w:webHidden/>
          </w:rPr>
          <w:fldChar w:fldCharType="begin"/>
        </w:r>
        <w:r w:rsidR="005927F2">
          <w:rPr>
            <w:noProof/>
            <w:webHidden/>
          </w:rPr>
          <w:instrText xml:space="preserve"> PAGEREF _Toc142073036 \h </w:instrText>
        </w:r>
        <w:r w:rsidR="005927F2">
          <w:rPr>
            <w:noProof/>
            <w:webHidden/>
          </w:rPr>
        </w:r>
        <w:r w:rsidR="005927F2">
          <w:rPr>
            <w:noProof/>
            <w:webHidden/>
          </w:rPr>
          <w:fldChar w:fldCharType="separate"/>
        </w:r>
        <w:r w:rsidR="005927F2">
          <w:rPr>
            <w:noProof/>
            <w:webHidden/>
          </w:rPr>
          <w:t>41</w:t>
        </w:r>
        <w:r w:rsidR="005927F2">
          <w:rPr>
            <w:noProof/>
            <w:webHidden/>
          </w:rPr>
          <w:fldChar w:fldCharType="end"/>
        </w:r>
      </w:hyperlink>
    </w:p>
    <w:p w14:paraId="29834F3B" w14:textId="0AD01394"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37" w:history="1">
        <w:r w:rsidR="005927F2" w:rsidRPr="009B3742">
          <w:rPr>
            <w:rStyle w:val="Hyperlink"/>
            <w:noProof/>
          </w:rPr>
          <w:t>Figure 34: Torque-Speed Curve</w:t>
        </w:r>
        <w:r w:rsidR="005927F2">
          <w:rPr>
            <w:noProof/>
            <w:webHidden/>
          </w:rPr>
          <w:tab/>
        </w:r>
        <w:r w:rsidR="005927F2">
          <w:rPr>
            <w:noProof/>
            <w:webHidden/>
          </w:rPr>
          <w:fldChar w:fldCharType="begin"/>
        </w:r>
        <w:r w:rsidR="005927F2">
          <w:rPr>
            <w:noProof/>
            <w:webHidden/>
          </w:rPr>
          <w:instrText xml:space="preserve"> PAGEREF _Toc142073037 \h </w:instrText>
        </w:r>
        <w:r w:rsidR="005927F2">
          <w:rPr>
            <w:noProof/>
            <w:webHidden/>
          </w:rPr>
        </w:r>
        <w:r w:rsidR="005927F2">
          <w:rPr>
            <w:noProof/>
            <w:webHidden/>
          </w:rPr>
          <w:fldChar w:fldCharType="separate"/>
        </w:r>
        <w:r w:rsidR="005927F2">
          <w:rPr>
            <w:noProof/>
            <w:webHidden/>
          </w:rPr>
          <w:t>41</w:t>
        </w:r>
        <w:r w:rsidR="005927F2">
          <w:rPr>
            <w:noProof/>
            <w:webHidden/>
          </w:rPr>
          <w:fldChar w:fldCharType="end"/>
        </w:r>
      </w:hyperlink>
    </w:p>
    <w:p w14:paraId="57AB25CD" w14:textId="3311F6EC" w:rsidR="0013732B" w:rsidRPr="007B5513" w:rsidRDefault="0013732B" w:rsidP="007B5513">
      <w:pPr>
        <w:pStyle w:val="Heading1"/>
        <w:numPr>
          <w:ilvl w:val="0"/>
          <w:numId w:val="0"/>
        </w:numPr>
        <w:ind w:left="432" w:hanging="432"/>
        <w:jc w:val="center"/>
      </w:pPr>
      <w:r>
        <w:rPr>
          <w:color w:val="2B579A"/>
          <w:shd w:val="clear" w:color="auto" w:fill="E6E6E6"/>
        </w:rPr>
        <w:fldChar w:fldCharType="end"/>
      </w:r>
      <w:bookmarkStart w:id="4" w:name="_Toc142072899"/>
      <w:r w:rsidR="007B5513">
        <w:rPr>
          <w:shd w:val="clear" w:color="auto" w:fill="E6E6E6"/>
        </w:rPr>
        <w:t>Table of Tables</w:t>
      </w:r>
      <w:bookmarkEnd w:id="4"/>
    </w:p>
    <w:p w14:paraId="28984A6D" w14:textId="2AC9A0BE" w:rsidR="005927F2" w:rsidRDefault="0013732B">
      <w:pPr>
        <w:pStyle w:val="TableofFigures"/>
        <w:tabs>
          <w:tab w:val="right" w:leader="dot" w:pos="9350"/>
        </w:tabs>
        <w:rPr>
          <w:rFonts w:asciiTheme="minorHAnsi" w:eastAsiaTheme="minorEastAsia" w:hAnsiTheme="minorHAnsi" w:cstheme="minorBidi"/>
          <w:noProof/>
          <w:kern w:val="2"/>
          <w:sz w:val="22"/>
          <w:szCs w:val="22"/>
          <w14:ligatures w14:val="standardContextual"/>
        </w:rPr>
      </w:pPr>
      <w:r>
        <w:rPr>
          <w:color w:val="2B579A"/>
          <w:shd w:val="clear" w:color="auto" w:fill="E6E6E6"/>
        </w:rPr>
        <w:fldChar w:fldCharType="begin"/>
      </w:r>
      <w:r>
        <w:instrText>TOC \h \z \c "Table"</w:instrText>
      </w:r>
      <w:r>
        <w:rPr>
          <w:color w:val="2B579A"/>
          <w:shd w:val="clear" w:color="auto" w:fill="E6E6E6"/>
        </w:rPr>
        <w:fldChar w:fldCharType="separate"/>
      </w:r>
      <w:hyperlink w:anchor="_Toc142073038" w:history="1">
        <w:r w:rsidR="005927F2" w:rsidRPr="00E33AB3">
          <w:rPr>
            <w:rStyle w:val="Hyperlink"/>
            <w:noProof/>
          </w:rPr>
          <w:t>Table 1: Yearly Data Counting Instances of Workplace Falls Resulting in Missed Workdays; Bureau of Labor Statistics.</w:t>
        </w:r>
        <w:r w:rsidR="005927F2">
          <w:rPr>
            <w:noProof/>
            <w:webHidden/>
          </w:rPr>
          <w:tab/>
        </w:r>
        <w:r w:rsidR="005927F2">
          <w:rPr>
            <w:noProof/>
            <w:webHidden/>
          </w:rPr>
          <w:fldChar w:fldCharType="begin"/>
        </w:r>
        <w:r w:rsidR="005927F2">
          <w:rPr>
            <w:noProof/>
            <w:webHidden/>
          </w:rPr>
          <w:instrText xml:space="preserve"> PAGEREF _Toc142073038 \h </w:instrText>
        </w:r>
        <w:r w:rsidR="005927F2">
          <w:rPr>
            <w:noProof/>
            <w:webHidden/>
          </w:rPr>
        </w:r>
        <w:r w:rsidR="005927F2">
          <w:rPr>
            <w:noProof/>
            <w:webHidden/>
          </w:rPr>
          <w:fldChar w:fldCharType="separate"/>
        </w:r>
        <w:r w:rsidR="005927F2">
          <w:rPr>
            <w:noProof/>
            <w:webHidden/>
          </w:rPr>
          <w:t>2</w:t>
        </w:r>
        <w:r w:rsidR="005927F2">
          <w:rPr>
            <w:noProof/>
            <w:webHidden/>
          </w:rPr>
          <w:fldChar w:fldCharType="end"/>
        </w:r>
      </w:hyperlink>
    </w:p>
    <w:p w14:paraId="756C0C7D" w14:textId="716E3374"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39" w:history="1">
        <w:r w:rsidR="005927F2" w:rsidRPr="00E33AB3">
          <w:rPr>
            <w:rStyle w:val="Hyperlink"/>
            <w:noProof/>
          </w:rPr>
          <w:t>Table 2: Yearly Data Counting Instances of Workplace Injuries Due to Swinging/Slipping Objects Resulting in Missed Workdays; Bureau of Labor Statistics.</w:t>
        </w:r>
        <w:r w:rsidR="005927F2">
          <w:rPr>
            <w:noProof/>
            <w:webHidden/>
          </w:rPr>
          <w:tab/>
        </w:r>
        <w:r w:rsidR="005927F2">
          <w:rPr>
            <w:noProof/>
            <w:webHidden/>
          </w:rPr>
          <w:fldChar w:fldCharType="begin"/>
        </w:r>
        <w:r w:rsidR="005927F2">
          <w:rPr>
            <w:noProof/>
            <w:webHidden/>
          </w:rPr>
          <w:instrText xml:space="preserve"> PAGEREF _Toc142073039 \h </w:instrText>
        </w:r>
        <w:r w:rsidR="005927F2">
          <w:rPr>
            <w:noProof/>
            <w:webHidden/>
          </w:rPr>
        </w:r>
        <w:r w:rsidR="005927F2">
          <w:rPr>
            <w:noProof/>
            <w:webHidden/>
          </w:rPr>
          <w:fldChar w:fldCharType="separate"/>
        </w:r>
        <w:r w:rsidR="005927F2">
          <w:rPr>
            <w:noProof/>
            <w:webHidden/>
          </w:rPr>
          <w:t>3</w:t>
        </w:r>
        <w:r w:rsidR="005927F2">
          <w:rPr>
            <w:noProof/>
            <w:webHidden/>
          </w:rPr>
          <w:fldChar w:fldCharType="end"/>
        </w:r>
      </w:hyperlink>
    </w:p>
    <w:p w14:paraId="4D280FE5" w14:textId="7166242D"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40" w:history="1">
        <w:r w:rsidR="005927F2" w:rsidRPr="00E33AB3">
          <w:rPr>
            <w:rStyle w:val="Hyperlink"/>
            <w:noProof/>
          </w:rPr>
          <w:t>Table 3: Team Timeline</w:t>
        </w:r>
        <w:r w:rsidR="005927F2">
          <w:rPr>
            <w:noProof/>
            <w:webHidden/>
          </w:rPr>
          <w:tab/>
        </w:r>
        <w:r w:rsidR="005927F2">
          <w:rPr>
            <w:noProof/>
            <w:webHidden/>
          </w:rPr>
          <w:fldChar w:fldCharType="begin"/>
        </w:r>
        <w:r w:rsidR="005927F2">
          <w:rPr>
            <w:noProof/>
            <w:webHidden/>
          </w:rPr>
          <w:instrText xml:space="preserve"> PAGEREF _Toc142073040 \h </w:instrText>
        </w:r>
        <w:r w:rsidR="005927F2">
          <w:rPr>
            <w:noProof/>
            <w:webHidden/>
          </w:rPr>
        </w:r>
        <w:r w:rsidR="005927F2">
          <w:rPr>
            <w:noProof/>
            <w:webHidden/>
          </w:rPr>
          <w:fldChar w:fldCharType="separate"/>
        </w:r>
        <w:r w:rsidR="005927F2">
          <w:rPr>
            <w:noProof/>
            <w:webHidden/>
          </w:rPr>
          <w:t>34</w:t>
        </w:r>
        <w:r w:rsidR="005927F2">
          <w:rPr>
            <w:noProof/>
            <w:webHidden/>
          </w:rPr>
          <w:fldChar w:fldCharType="end"/>
        </w:r>
      </w:hyperlink>
    </w:p>
    <w:p w14:paraId="14F6A108" w14:textId="1AA07034"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41" w:history="1">
        <w:r w:rsidR="005927F2" w:rsidRPr="00E33AB3">
          <w:rPr>
            <w:rStyle w:val="Hyperlink"/>
            <w:noProof/>
          </w:rPr>
          <w:t>Table 4: AWS Timing with an Image</w:t>
        </w:r>
        <w:r w:rsidR="005927F2">
          <w:rPr>
            <w:noProof/>
            <w:webHidden/>
          </w:rPr>
          <w:tab/>
        </w:r>
        <w:r w:rsidR="005927F2">
          <w:rPr>
            <w:noProof/>
            <w:webHidden/>
          </w:rPr>
          <w:fldChar w:fldCharType="begin"/>
        </w:r>
        <w:r w:rsidR="005927F2">
          <w:rPr>
            <w:noProof/>
            <w:webHidden/>
          </w:rPr>
          <w:instrText xml:space="preserve"> PAGEREF _Toc142073041 \h </w:instrText>
        </w:r>
        <w:r w:rsidR="005927F2">
          <w:rPr>
            <w:noProof/>
            <w:webHidden/>
          </w:rPr>
        </w:r>
        <w:r w:rsidR="005927F2">
          <w:rPr>
            <w:noProof/>
            <w:webHidden/>
          </w:rPr>
          <w:fldChar w:fldCharType="separate"/>
        </w:r>
        <w:r w:rsidR="005927F2">
          <w:rPr>
            <w:noProof/>
            <w:webHidden/>
          </w:rPr>
          <w:t>36</w:t>
        </w:r>
        <w:r w:rsidR="005927F2">
          <w:rPr>
            <w:noProof/>
            <w:webHidden/>
          </w:rPr>
          <w:fldChar w:fldCharType="end"/>
        </w:r>
      </w:hyperlink>
    </w:p>
    <w:p w14:paraId="548C6567" w14:textId="728715ED"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42" w:history="1">
        <w:r w:rsidR="005927F2" w:rsidRPr="00E33AB3">
          <w:rPr>
            <w:rStyle w:val="Hyperlink"/>
            <w:noProof/>
          </w:rPr>
          <w:t>Table 5: Time to Display Image on Companion App</w:t>
        </w:r>
        <w:r w:rsidR="005927F2">
          <w:rPr>
            <w:noProof/>
            <w:webHidden/>
          </w:rPr>
          <w:tab/>
        </w:r>
        <w:r w:rsidR="005927F2">
          <w:rPr>
            <w:noProof/>
            <w:webHidden/>
          </w:rPr>
          <w:fldChar w:fldCharType="begin"/>
        </w:r>
        <w:r w:rsidR="005927F2">
          <w:rPr>
            <w:noProof/>
            <w:webHidden/>
          </w:rPr>
          <w:instrText xml:space="preserve"> PAGEREF _Toc142073042 \h </w:instrText>
        </w:r>
        <w:r w:rsidR="005927F2">
          <w:rPr>
            <w:noProof/>
            <w:webHidden/>
          </w:rPr>
        </w:r>
        <w:r w:rsidR="005927F2">
          <w:rPr>
            <w:noProof/>
            <w:webHidden/>
          </w:rPr>
          <w:fldChar w:fldCharType="separate"/>
        </w:r>
        <w:r w:rsidR="005927F2">
          <w:rPr>
            <w:noProof/>
            <w:webHidden/>
          </w:rPr>
          <w:t>37</w:t>
        </w:r>
        <w:r w:rsidR="005927F2">
          <w:rPr>
            <w:noProof/>
            <w:webHidden/>
          </w:rPr>
          <w:fldChar w:fldCharType="end"/>
        </w:r>
      </w:hyperlink>
    </w:p>
    <w:p w14:paraId="291B14C9" w14:textId="76E3FA50"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43" w:history="1">
        <w:r w:rsidR="005927F2" w:rsidRPr="00E33AB3">
          <w:rPr>
            <w:rStyle w:val="Hyperlink"/>
            <w:noProof/>
          </w:rPr>
          <w:t>Table 6: Door Closing Timing</w:t>
        </w:r>
        <w:r w:rsidR="005927F2">
          <w:rPr>
            <w:noProof/>
            <w:webHidden/>
          </w:rPr>
          <w:tab/>
        </w:r>
        <w:r w:rsidR="005927F2">
          <w:rPr>
            <w:noProof/>
            <w:webHidden/>
          </w:rPr>
          <w:fldChar w:fldCharType="begin"/>
        </w:r>
        <w:r w:rsidR="005927F2">
          <w:rPr>
            <w:noProof/>
            <w:webHidden/>
          </w:rPr>
          <w:instrText xml:space="preserve"> PAGEREF _Toc142073043 \h </w:instrText>
        </w:r>
        <w:r w:rsidR="005927F2">
          <w:rPr>
            <w:noProof/>
            <w:webHidden/>
          </w:rPr>
        </w:r>
        <w:r w:rsidR="005927F2">
          <w:rPr>
            <w:noProof/>
            <w:webHidden/>
          </w:rPr>
          <w:fldChar w:fldCharType="separate"/>
        </w:r>
        <w:r w:rsidR="005927F2">
          <w:rPr>
            <w:noProof/>
            <w:webHidden/>
          </w:rPr>
          <w:t>38</w:t>
        </w:r>
        <w:r w:rsidR="005927F2">
          <w:rPr>
            <w:noProof/>
            <w:webHidden/>
          </w:rPr>
          <w:fldChar w:fldCharType="end"/>
        </w:r>
      </w:hyperlink>
    </w:p>
    <w:p w14:paraId="0EF919DF" w14:textId="3D25C384"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44" w:history="1">
        <w:r w:rsidR="005927F2" w:rsidRPr="00E33AB3">
          <w:rPr>
            <w:rStyle w:val="Hyperlink"/>
            <w:noProof/>
          </w:rPr>
          <w:t>Table 7: Motor Drive Testing Averages</w:t>
        </w:r>
        <w:r w:rsidR="005927F2">
          <w:rPr>
            <w:noProof/>
            <w:webHidden/>
          </w:rPr>
          <w:tab/>
        </w:r>
        <w:r w:rsidR="005927F2">
          <w:rPr>
            <w:noProof/>
            <w:webHidden/>
          </w:rPr>
          <w:fldChar w:fldCharType="begin"/>
        </w:r>
        <w:r w:rsidR="005927F2">
          <w:rPr>
            <w:noProof/>
            <w:webHidden/>
          </w:rPr>
          <w:instrText xml:space="preserve"> PAGEREF _Toc142073044 \h </w:instrText>
        </w:r>
        <w:r w:rsidR="005927F2">
          <w:rPr>
            <w:noProof/>
            <w:webHidden/>
          </w:rPr>
        </w:r>
        <w:r w:rsidR="005927F2">
          <w:rPr>
            <w:noProof/>
            <w:webHidden/>
          </w:rPr>
          <w:fldChar w:fldCharType="separate"/>
        </w:r>
        <w:r w:rsidR="005927F2">
          <w:rPr>
            <w:noProof/>
            <w:webHidden/>
          </w:rPr>
          <w:t>40</w:t>
        </w:r>
        <w:r w:rsidR="005927F2">
          <w:rPr>
            <w:noProof/>
            <w:webHidden/>
          </w:rPr>
          <w:fldChar w:fldCharType="end"/>
        </w:r>
      </w:hyperlink>
    </w:p>
    <w:p w14:paraId="056231FE" w14:textId="58DF9E18"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45" w:history="1">
        <w:r w:rsidR="005927F2" w:rsidRPr="00E33AB3">
          <w:rPr>
            <w:rStyle w:val="Hyperlink"/>
            <w:noProof/>
          </w:rPr>
          <w:t>Table 8: Battery Testing Averages</w:t>
        </w:r>
        <w:r w:rsidR="005927F2">
          <w:rPr>
            <w:noProof/>
            <w:webHidden/>
          </w:rPr>
          <w:tab/>
        </w:r>
        <w:r w:rsidR="005927F2">
          <w:rPr>
            <w:noProof/>
            <w:webHidden/>
          </w:rPr>
          <w:fldChar w:fldCharType="begin"/>
        </w:r>
        <w:r w:rsidR="005927F2">
          <w:rPr>
            <w:noProof/>
            <w:webHidden/>
          </w:rPr>
          <w:instrText xml:space="preserve"> PAGEREF _Toc142073045 \h </w:instrText>
        </w:r>
        <w:r w:rsidR="005927F2">
          <w:rPr>
            <w:noProof/>
            <w:webHidden/>
          </w:rPr>
        </w:r>
        <w:r w:rsidR="005927F2">
          <w:rPr>
            <w:noProof/>
            <w:webHidden/>
          </w:rPr>
          <w:fldChar w:fldCharType="separate"/>
        </w:r>
        <w:r w:rsidR="005927F2">
          <w:rPr>
            <w:noProof/>
            <w:webHidden/>
          </w:rPr>
          <w:t>40</w:t>
        </w:r>
        <w:r w:rsidR="005927F2">
          <w:rPr>
            <w:noProof/>
            <w:webHidden/>
          </w:rPr>
          <w:fldChar w:fldCharType="end"/>
        </w:r>
      </w:hyperlink>
    </w:p>
    <w:p w14:paraId="232496AC" w14:textId="29D72953"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46" w:history="1">
        <w:r w:rsidR="005927F2" w:rsidRPr="00E33AB3">
          <w:rPr>
            <w:rStyle w:val="Hyperlink"/>
            <w:noProof/>
          </w:rPr>
          <w:t>Table 9: Regeneration Potential Testing</w:t>
        </w:r>
        <w:r w:rsidR="005927F2">
          <w:rPr>
            <w:noProof/>
            <w:webHidden/>
          </w:rPr>
          <w:tab/>
        </w:r>
        <w:r w:rsidR="005927F2">
          <w:rPr>
            <w:noProof/>
            <w:webHidden/>
          </w:rPr>
          <w:fldChar w:fldCharType="begin"/>
        </w:r>
        <w:r w:rsidR="005927F2">
          <w:rPr>
            <w:noProof/>
            <w:webHidden/>
          </w:rPr>
          <w:instrText xml:space="preserve"> PAGEREF _Toc142073046 \h </w:instrText>
        </w:r>
        <w:r w:rsidR="005927F2">
          <w:rPr>
            <w:noProof/>
            <w:webHidden/>
          </w:rPr>
        </w:r>
        <w:r w:rsidR="005927F2">
          <w:rPr>
            <w:noProof/>
            <w:webHidden/>
          </w:rPr>
          <w:fldChar w:fldCharType="separate"/>
        </w:r>
        <w:r w:rsidR="005927F2">
          <w:rPr>
            <w:noProof/>
            <w:webHidden/>
          </w:rPr>
          <w:t>43</w:t>
        </w:r>
        <w:r w:rsidR="005927F2">
          <w:rPr>
            <w:noProof/>
            <w:webHidden/>
          </w:rPr>
          <w:fldChar w:fldCharType="end"/>
        </w:r>
      </w:hyperlink>
    </w:p>
    <w:p w14:paraId="4DB4FD34" w14:textId="6C89E11A"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47" w:history="1">
        <w:r w:rsidR="005927F2" w:rsidRPr="00E33AB3">
          <w:rPr>
            <w:rStyle w:val="Hyperlink"/>
            <w:noProof/>
          </w:rPr>
          <w:t>Table 10: Regeneration Current Testing</w:t>
        </w:r>
        <w:r w:rsidR="005927F2">
          <w:rPr>
            <w:noProof/>
            <w:webHidden/>
          </w:rPr>
          <w:tab/>
        </w:r>
        <w:r w:rsidR="005927F2">
          <w:rPr>
            <w:noProof/>
            <w:webHidden/>
          </w:rPr>
          <w:fldChar w:fldCharType="begin"/>
        </w:r>
        <w:r w:rsidR="005927F2">
          <w:rPr>
            <w:noProof/>
            <w:webHidden/>
          </w:rPr>
          <w:instrText xml:space="preserve"> PAGEREF _Toc142073047 \h </w:instrText>
        </w:r>
        <w:r w:rsidR="005927F2">
          <w:rPr>
            <w:noProof/>
            <w:webHidden/>
          </w:rPr>
        </w:r>
        <w:r w:rsidR="005927F2">
          <w:rPr>
            <w:noProof/>
            <w:webHidden/>
          </w:rPr>
          <w:fldChar w:fldCharType="separate"/>
        </w:r>
        <w:r w:rsidR="005927F2">
          <w:rPr>
            <w:noProof/>
            <w:webHidden/>
          </w:rPr>
          <w:t>44</w:t>
        </w:r>
        <w:r w:rsidR="005927F2">
          <w:rPr>
            <w:noProof/>
            <w:webHidden/>
          </w:rPr>
          <w:fldChar w:fldCharType="end"/>
        </w:r>
      </w:hyperlink>
    </w:p>
    <w:p w14:paraId="3362A0FD" w14:textId="1985DFFC"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48" w:history="1">
        <w:r w:rsidR="005927F2" w:rsidRPr="00E33AB3">
          <w:rPr>
            <w:rStyle w:val="Hyperlink"/>
            <w:noProof/>
          </w:rPr>
          <w:t>Table 11: Comprehensive Motor Drive Testing</w:t>
        </w:r>
        <w:r w:rsidR="005927F2">
          <w:rPr>
            <w:noProof/>
            <w:webHidden/>
          </w:rPr>
          <w:tab/>
        </w:r>
        <w:r w:rsidR="005927F2">
          <w:rPr>
            <w:noProof/>
            <w:webHidden/>
          </w:rPr>
          <w:fldChar w:fldCharType="begin"/>
        </w:r>
        <w:r w:rsidR="005927F2">
          <w:rPr>
            <w:noProof/>
            <w:webHidden/>
          </w:rPr>
          <w:instrText xml:space="preserve"> PAGEREF _Toc142073048 \h </w:instrText>
        </w:r>
        <w:r w:rsidR="005927F2">
          <w:rPr>
            <w:noProof/>
            <w:webHidden/>
          </w:rPr>
        </w:r>
        <w:r w:rsidR="005927F2">
          <w:rPr>
            <w:noProof/>
            <w:webHidden/>
          </w:rPr>
          <w:fldChar w:fldCharType="separate"/>
        </w:r>
        <w:r w:rsidR="005927F2">
          <w:rPr>
            <w:noProof/>
            <w:webHidden/>
          </w:rPr>
          <w:t>51</w:t>
        </w:r>
        <w:r w:rsidR="005927F2">
          <w:rPr>
            <w:noProof/>
            <w:webHidden/>
          </w:rPr>
          <w:fldChar w:fldCharType="end"/>
        </w:r>
      </w:hyperlink>
    </w:p>
    <w:p w14:paraId="69C6CF5E" w14:textId="2654BA5E" w:rsidR="005927F2" w:rsidRDefault="006140BF">
      <w:pPr>
        <w:pStyle w:val="TableofFigures"/>
        <w:tabs>
          <w:tab w:val="right" w:leader="dot" w:pos="9350"/>
        </w:tabs>
        <w:rPr>
          <w:rFonts w:asciiTheme="minorHAnsi" w:eastAsiaTheme="minorEastAsia" w:hAnsiTheme="minorHAnsi" w:cstheme="minorBidi"/>
          <w:noProof/>
          <w:kern w:val="2"/>
          <w:sz w:val="22"/>
          <w:szCs w:val="22"/>
          <w14:ligatures w14:val="standardContextual"/>
        </w:rPr>
      </w:pPr>
      <w:hyperlink w:anchor="_Toc142073049" w:history="1">
        <w:r w:rsidR="005927F2" w:rsidRPr="00E33AB3">
          <w:rPr>
            <w:rStyle w:val="Hyperlink"/>
            <w:noProof/>
          </w:rPr>
          <w:t>Table 12: Comprehensive Battery Testing</w:t>
        </w:r>
        <w:r w:rsidR="005927F2">
          <w:rPr>
            <w:noProof/>
            <w:webHidden/>
          </w:rPr>
          <w:tab/>
        </w:r>
        <w:r w:rsidR="005927F2">
          <w:rPr>
            <w:noProof/>
            <w:webHidden/>
          </w:rPr>
          <w:fldChar w:fldCharType="begin"/>
        </w:r>
        <w:r w:rsidR="005927F2">
          <w:rPr>
            <w:noProof/>
            <w:webHidden/>
          </w:rPr>
          <w:instrText xml:space="preserve"> PAGEREF _Toc142073049 \h </w:instrText>
        </w:r>
        <w:r w:rsidR="005927F2">
          <w:rPr>
            <w:noProof/>
            <w:webHidden/>
          </w:rPr>
        </w:r>
        <w:r w:rsidR="005927F2">
          <w:rPr>
            <w:noProof/>
            <w:webHidden/>
          </w:rPr>
          <w:fldChar w:fldCharType="separate"/>
        </w:r>
        <w:r w:rsidR="005927F2">
          <w:rPr>
            <w:noProof/>
            <w:webHidden/>
          </w:rPr>
          <w:t>52</w:t>
        </w:r>
        <w:r w:rsidR="005927F2">
          <w:rPr>
            <w:noProof/>
            <w:webHidden/>
          </w:rPr>
          <w:fldChar w:fldCharType="end"/>
        </w:r>
      </w:hyperlink>
    </w:p>
    <w:p w14:paraId="3ECAE8E5" w14:textId="7E8A5184" w:rsidR="000B1453" w:rsidRDefault="0013732B" w:rsidP="000B1453">
      <w:pPr>
        <w:pStyle w:val="SE290Text"/>
      </w:pPr>
      <w:r>
        <w:rPr>
          <w:color w:val="2B579A"/>
          <w:shd w:val="clear" w:color="auto" w:fill="E6E6E6"/>
        </w:rPr>
        <w:fldChar w:fldCharType="end"/>
      </w:r>
    </w:p>
    <w:p w14:paraId="0955744F" w14:textId="0CA68A25" w:rsidR="00CA4FE5" w:rsidRPr="001670F4" w:rsidRDefault="00CA4FE5" w:rsidP="00CA4FE5">
      <w:pPr>
        <w:pStyle w:val="SE290EditorComments"/>
        <w:rPr>
          <w:color w:val="0000FF"/>
        </w:rPr>
      </w:pPr>
      <w:r w:rsidRPr="001670F4">
        <w:rPr>
          <w:color w:val="0000FF"/>
        </w:rPr>
        <w:t>[If necessary, insert a blank page after your Table of Tables to make the front matter end with an even page. You should be able to print your final report double-sided and have the page numbers appear as they would in a book.]</w:t>
      </w:r>
    </w:p>
    <w:p w14:paraId="2E5BA962" w14:textId="77777777" w:rsidR="00CA4FE5" w:rsidRDefault="00CA4FE5" w:rsidP="000B1453">
      <w:pPr>
        <w:pStyle w:val="SE290Text"/>
      </w:pPr>
    </w:p>
    <w:p w14:paraId="0D7DCE4D" w14:textId="77777777" w:rsidR="000B1453" w:rsidRPr="000B1453" w:rsidRDefault="000B1453" w:rsidP="000B1453">
      <w:pPr>
        <w:pStyle w:val="SE290Text"/>
        <w:sectPr w:rsidR="000B1453" w:rsidRPr="000B1453" w:rsidSect="0013732B">
          <w:headerReference w:type="default" r:id="rId26"/>
          <w:footerReference w:type="default" r:id="rId27"/>
          <w:pgSz w:w="12240" w:h="15840"/>
          <w:pgMar w:top="1440" w:right="1440" w:bottom="1440" w:left="1440" w:header="720" w:footer="720" w:gutter="0"/>
          <w:pgNumType w:fmt="lowerRoman" w:start="1"/>
          <w:cols w:space="720"/>
          <w:docGrid w:linePitch="360"/>
        </w:sectPr>
      </w:pPr>
    </w:p>
    <w:p w14:paraId="458227C6" w14:textId="2B0F100C" w:rsidR="00F05DB7" w:rsidRPr="00F05DB7" w:rsidRDefault="22F38C4E" w:rsidP="001705AB">
      <w:pPr>
        <w:pStyle w:val="Heading1"/>
      </w:pPr>
      <w:bookmarkStart w:id="5" w:name="_Toc524203459"/>
      <w:bookmarkStart w:id="6" w:name="_Toc142072900"/>
      <w:r>
        <w:lastRenderedPageBreak/>
        <w:t>Introduction</w:t>
      </w:r>
      <w:bookmarkEnd w:id="5"/>
      <w:bookmarkEnd w:id="6"/>
    </w:p>
    <w:p w14:paraId="300BF0D3" w14:textId="34C97146" w:rsidR="0028572F" w:rsidRDefault="2287F8E9" w:rsidP="00FE0EC8">
      <w:pPr>
        <w:pStyle w:val="SE290Text"/>
        <w:jc w:val="both"/>
      </w:pPr>
      <w:r w:rsidRPr="0028572F">
        <w:t xml:space="preserve">The Cupboard Closer is </w:t>
      </w:r>
      <w:r w:rsidR="001705AB" w:rsidRPr="0028572F">
        <w:t>Group 2’s</w:t>
      </w:r>
      <w:r w:rsidRPr="0028572F">
        <w:t xml:space="preserve"> solution to a common frustration</w:t>
      </w:r>
      <w:r w:rsidR="001705AB" w:rsidRPr="0028572F">
        <w:t>: t</w:t>
      </w:r>
      <w:r w:rsidRPr="0028572F">
        <w:t xml:space="preserve">o the chagrin of mothers everywhere, cupboard doors are often left open after use. </w:t>
      </w:r>
      <w:r w:rsidR="0028572F">
        <w:t xml:space="preserve">The prototype </w:t>
      </w:r>
      <w:r w:rsidR="000609ED">
        <w:t>followed requirements that accounted for potentially impeding the user’s access to the cabinet: the design could not be so large as to make the cabinet unusable</w:t>
      </w:r>
      <w:r w:rsidR="00141A67">
        <w:t xml:space="preserve"> – this affected the group’s design of the native power solution and the housing the electronics would be enclosed within. The closure mechanism was required to be safe for the user, stopping the closing action if the camera inside detected motion entering the space.</w:t>
      </w:r>
      <w:r w:rsidR="001F4606">
        <w:t xml:space="preserve"> Finally, the cabine</w:t>
      </w:r>
      <w:r w:rsidR="00546287">
        <w:t>t door needed to be robustly connected to the motors that closed the door</w:t>
      </w:r>
      <w:r w:rsidR="006349A7">
        <w:t>.</w:t>
      </w:r>
      <w:r w:rsidR="0099492E">
        <w:t xml:space="preserve"> The design was constrained by a number of standard factors within R&amp;D such as time, manpower, and budget</w:t>
      </w:r>
      <w:r w:rsidR="002341AB">
        <w:t>, though additional factors such as power</w:t>
      </w:r>
      <w:r w:rsidR="00EE6576">
        <w:t xml:space="preserve"> consumption</w:t>
      </w:r>
      <w:r w:rsidR="002341AB">
        <w:t xml:space="preserve">, connection latency, and size contributed to </w:t>
      </w:r>
      <w:r w:rsidR="00793B8C">
        <w:t>how the prototype was designed.</w:t>
      </w:r>
    </w:p>
    <w:p w14:paraId="375F5A00" w14:textId="1B23BECD" w:rsidR="00501ECD" w:rsidRDefault="00793B8C" w:rsidP="007B11C0">
      <w:pPr>
        <w:pStyle w:val="SE290Text"/>
        <w:jc w:val="both"/>
      </w:pPr>
      <w:r>
        <w:t xml:space="preserve">Within the </w:t>
      </w:r>
      <w:r w:rsidR="00DB4454">
        <w:t>system, specific</w:t>
      </w:r>
      <w:r w:rsidR="00FC6256">
        <w:t xml:space="preserve"> hardware was designed for the purpose of limiting power consumption while maximizing </w:t>
      </w:r>
      <w:r w:rsidR="00E659B4">
        <w:t xml:space="preserve">closing mechanics: a </w:t>
      </w:r>
      <w:r w:rsidR="00775D26">
        <w:t xml:space="preserve">9 V AA battery bank was chosen for its small profile, necessitating a </w:t>
      </w:r>
      <w:r w:rsidR="00DD343B">
        <w:t xml:space="preserve">solution that would extend the life of </w:t>
      </w:r>
      <w:r w:rsidR="00F56DBC">
        <w:t xml:space="preserve">the design. A </w:t>
      </w:r>
      <w:r w:rsidR="001370E9">
        <w:t xml:space="preserve">novel </w:t>
      </w:r>
      <w:r w:rsidR="00CB0645">
        <w:t>design utilizing the motor operating under generation conditions allows for power to be recouped from each open/close cycle</w:t>
      </w:r>
      <w:r w:rsidR="009019CB">
        <w:t xml:space="preserve"> by reversing the motor polarity via a network of MOSFETs controlled by the native MCU. The motor itself is driven by </w:t>
      </w:r>
      <w:r w:rsidR="00A65484">
        <w:t>a PWM signal generated by the MCU and is both controllable and sufficiently fast for user convenience</w:t>
      </w:r>
      <w:r w:rsidR="00EC76BA">
        <w:t>.</w:t>
      </w:r>
      <w:r w:rsidR="0017377E">
        <w:t xml:space="preserve"> The onboard MCU receives signals from the sensors and drive system</w:t>
      </w:r>
      <w:r w:rsidR="00271DEF">
        <w:t xml:space="preserve"> to determine cabinet state, prioritizing power saving through switch control</w:t>
      </w:r>
      <w:r w:rsidR="005A0255">
        <w:t xml:space="preserve"> to the drive and camera unit. The controller </w:t>
      </w:r>
      <w:r w:rsidR="00514BE6">
        <w:t xml:space="preserve">is </w:t>
      </w:r>
      <w:r w:rsidR="005A0255">
        <w:t>also programmed with a hand-recognition algorithm and motion detection</w:t>
      </w:r>
      <w:r w:rsidR="00BE7CFF">
        <w:t xml:space="preserve"> that communicates via Amazon Web Services servers for processing at fast speeds</w:t>
      </w:r>
      <w:r w:rsidR="00514BE6">
        <w:t xml:space="preserve"> without requiring </w:t>
      </w:r>
      <w:r w:rsidR="00FF7AB7">
        <w:t>storage within the device itself</w:t>
      </w:r>
      <w:r w:rsidR="008B20A7">
        <w:t xml:space="preserve">. </w:t>
      </w:r>
      <w:r w:rsidR="00501ECD">
        <w:t>The prototype</w:t>
      </w:r>
      <w:r w:rsidR="00C95E74">
        <w:t>’s hardware was tested using an array of multimeters and scopes to allow for the group to visualize the flow of electricity through the design</w:t>
      </w:r>
      <w:r w:rsidR="001E17FA">
        <w:t>; by quantifying the power consumptio</w:t>
      </w:r>
      <w:r w:rsidR="00A8252E">
        <w:t xml:space="preserve">n the efficiency </w:t>
      </w:r>
      <w:r w:rsidR="00E86A40">
        <w:t xml:space="preserve">and power recoupment </w:t>
      </w:r>
      <w:r w:rsidR="00A8252E">
        <w:t>of the system w</w:t>
      </w:r>
      <w:r w:rsidR="00E86A40">
        <w:t>ere</w:t>
      </w:r>
      <w:r w:rsidR="00A8252E">
        <w:t xml:space="preserve"> calculated</w:t>
      </w:r>
      <w:r w:rsidR="00CA041C">
        <w:t xml:space="preserve"> and plotted. The </w:t>
      </w:r>
      <w:r w:rsidR="002C2869">
        <w:t xml:space="preserve">recognition algorithm compiled and analyzed hundreds of images of hands </w:t>
      </w:r>
      <w:r w:rsidR="009A121E">
        <w:t xml:space="preserve">to achieve the most comprehensive, robust </w:t>
      </w:r>
      <w:r w:rsidR="00A6280B">
        <w:t>database possible.</w:t>
      </w:r>
      <w:r w:rsidR="00BF7921">
        <w:t xml:space="preserve"> </w:t>
      </w:r>
      <w:r w:rsidR="00C85747">
        <w:t xml:space="preserve">The prototype’s initial </w:t>
      </w:r>
      <w:r w:rsidR="009330C9">
        <w:t>results yielded findings in line with expected: hands were detected over 80% of the time</w:t>
      </w:r>
      <w:r w:rsidR="004B2605">
        <w:t xml:space="preserve">. The communications were simulated upward of 100 times in less than 1.5 seconds, proving capable of recognition, communication, and signal generation to halt closure five times faster than the cabinet’s closing time. </w:t>
      </w:r>
      <w:r w:rsidR="00E02800">
        <w:t>The power consumption of the design</w:t>
      </w:r>
      <w:r w:rsidR="0018513B">
        <w:t xml:space="preserve"> based on testing yielded a battery life of 2.5 hours of continuous operation</w:t>
      </w:r>
      <w:r w:rsidR="0001762D">
        <w:t>, while the regeneration system extended the battery life by over 10%.</w:t>
      </w:r>
    </w:p>
    <w:p w14:paraId="681DBEC6" w14:textId="58E75D1D" w:rsidR="00EA56A1" w:rsidRPr="0028572F" w:rsidRDefault="00EA56A1" w:rsidP="1D2E005E">
      <w:pPr>
        <w:pStyle w:val="SE290Text"/>
        <w:jc w:val="both"/>
      </w:pPr>
      <w:r>
        <w:t>Of the requirements discussed above, the prototype sufficiently fulfilled all of them: the housing of electronics and mechanical design d</w:t>
      </w:r>
      <w:r w:rsidR="00B80B0C">
        <w:t>oes</w:t>
      </w:r>
      <w:r>
        <w:t xml:space="preserve"> not impede the user’s access to the cabinet, the cabinet </w:t>
      </w:r>
      <w:r w:rsidR="00B80B0C">
        <w:t>is</w:t>
      </w:r>
      <w:r w:rsidR="00992559">
        <w:t xml:space="preserve"> simple to open, and the </w:t>
      </w:r>
      <w:r w:rsidR="00B80B0C">
        <w:t xml:space="preserve">recognition and communication time is </w:t>
      </w:r>
      <w:r w:rsidR="00EF237A">
        <w:t xml:space="preserve">quick enough to halt closure onto the user’s hand. </w:t>
      </w:r>
      <w:r w:rsidR="00477C42">
        <w:t xml:space="preserve">The prototype is not ready for market as of this time however, as the native hardware solution </w:t>
      </w:r>
      <w:r w:rsidR="00625292">
        <w:t xml:space="preserve">requires a redesign to account for component </w:t>
      </w:r>
      <w:r w:rsidR="00F93466">
        <w:t>trouble</w:t>
      </w:r>
      <w:r w:rsidR="00030635">
        <w:t xml:space="preserve"> encountered toward the end of the </w:t>
      </w:r>
      <w:r w:rsidR="00271903">
        <w:t>process</w:t>
      </w:r>
      <w:r w:rsidR="007B11C0">
        <w:t>. T</w:t>
      </w:r>
      <w:r w:rsidR="00F4391A">
        <w:t xml:space="preserve">he mechanical design </w:t>
      </w:r>
      <w:r w:rsidR="007D55AB">
        <w:t xml:space="preserve">is functional but would need reproducibility </w:t>
      </w:r>
      <w:r w:rsidR="00F9184A">
        <w:t xml:space="preserve">over large economies-of-scale to sufficiently meet </w:t>
      </w:r>
      <w:r w:rsidR="007B6F5D">
        <w:t xml:space="preserve">the goals of </w:t>
      </w:r>
      <w:r w:rsidR="00A5561B">
        <w:t>releasing the product to the public.</w:t>
      </w:r>
      <w:r w:rsidR="007F555D">
        <w:t xml:space="preserve"> </w:t>
      </w:r>
      <w:r w:rsidR="00CA7871">
        <w:t xml:space="preserve">Ideally, the accuracy of hand detection would increase </w:t>
      </w:r>
      <w:r w:rsidR="00807C21">
        <w:t>provided more training</w:t>
      </w:r>
      <w:r w:rsidR="00144820">
        <w:t xml:space="preserve"> to </w:t>
      </w:r>
      <w:r w:rsidR="00EC76BA">
        <w:t>eliminate false positives and negatives</w:t>
      </w:r>
      <w:r w:rsidR="007B11C0">
        <w:t xml:space="preserve"> and</w:t>
      </w:r>
      <w:r w:rsidR="007F555D">
        <w:t xml:space="preserve"> </w:t>
      </w:r>
      <w:r w:rsidR="00DD7320">
        <w:t xml:space="preserve">the companion application would </w:t>
      </w:r>
      <w:r w:rsidR="00982273">
        <w:t xml:space="preserve">be completed and released on </w:t>
      </w:r>
      <w:r w:rsidR="00A53C8E">
        <w:t>app stores for most devices.</w:t>
      </w:r>
    </w:p>
    <w:p w14:paraId="522A86A7" w14:textId="5AFAD7BD" w:rsidR="0063390E" w:rsidRDefault="4FA22508" w:rsidP="7618964C">
      <w:pPr>
        <w:pStyle w:val="Heading1"/>
      </w:pPr>
      <w:bookmarkStart w:id="7" w:name="_Toc86352371"/>
      <w:bookmarkStart w:id="8" w:name="_Toc142072901"/>
      <w:r>
        <w:lastRenderedPageBreak/>
        <w:t>Background</w:t>
      </w:r>
      <w:bookmarkEnd w:id="7"/>
      <w:bookmarkEnd w:id="8"/>
    </w:p>
    <w:p w14:paraId="36178912" w14:textId="78758124" w:rsidR="00642B47" w:rsidRDefault="0B02EA7F" w:rsidP="7618964C">
      <w:pPr>
        <w:pStyle w:val="SE290Text"/>
        <w:jc w:val="both"/>
      </w:pPr>
      <w:r w:rsidRPr="7618964C">
        <w:t xml:space="preserve">Health and safety are the primary </w:t>
      </w:r>
      <w:r w:rsidR="3EEBE929" w:rsidRPr="7618964C">
        <w:t>problems</w:t>
      </w:r>
      <w:r w:rsidRPr="7618964C">
        <w:t xml:space="preserve"> to be solved by the cupboard closer. Office and kitchen safety specifically are impa</w:t>
      </w:r>
      <w:r w:rsidR="55F0CA56" w:rsidRPr="7618964C">
        <w:t>cted by open cabinets that are not properly closed; in the office setting, the most common accidents are related to falls, striking an object, or</w:t>
      </w:r>
      <w:r w:rsidR="2B337622" w:rsidRPr="7618964C">
        <w:t xml:space="preserve"> an object striking the worker. Open cabinets left unattended pose a safety hazard that could lead to each of those incidents occurring, as a worker may </w:t>
      </w:r>
      <w:r w:rsidR="0EB23BD9" w:rsidRPr="7618964C">
        <w:t>fall over or be struck by an object which originated within a cabinet</w:t>
      </w:r>
      <w:r w:rsidR="328BF7E5" w:rsidRPr="7618964C">
        <w:t xml:space="preserve">. </w:t>
      </w:r>
      <w:r w:rsidR="12E9E90E" w:rsidRPr="7618964C">
        <w:t>According to the Albert Einstein College of Medicine, office workers are 2 to 2.5 times more likely to suffer a disabling injury due to falling in the workplace than their non-office worker counterparts</w:t>
      </w:r>
      <w:r w:rsidR="57713281" w:rsidRPr="7618964C">
        <w:t>. One of the primary prevention methods mentioned is to remember to close cabinets and drawers after using them</w:t>
      </w:r>
      <w:r w:rsidR="12E9E90E" w:rsidRPr="7618964C">
        <w:t xml:space="preserve">. </w:t>
      </w:r>
      <w:r w:rsidR="4C6F23B9">
        <w:t>A straightforward</w:t>
      </w:r>
      <w:r w:rsidR="328BF7E5" w:rsidRPr="7618964C">
        <w:t xml:space="preserve"> way to prevent this occurrence is the elimination of the human element responsible for leaving a door ajar</w:t>
      </w:r>
      <w:r w:rsidR="3D2A3B7E" w:rsidRPr="7618964C">
        <w:t xml:space="preserve"> [</w:t>
      </w:r>
      <w:r w:rsidR="1B92CD3B" w:rsidRPr="7618964C">
        <w:t>22</w:t>
      </w:r>
      <w:r w:rsidR="3D2A3B7E" w:rsidRPr="7618964C">
        <w:t>, 2</w:t>
      </w:r>
      <w:r w:rsidR="20DE55C0" w:rsidRPr="7618964C">
        <w:t>3</w:t>
      </w:r>
      <w:r w:rsidR="3D2A3B7E" w:rsidRPr="7618964C">
        <w:t>]</w:t>
      </w:r>
      <w:r w:rsidR="0EB23BD9" w:rsidRPr="7618964C">
        <w:t>.</w:t>
      </w:r>
      <w:r w:rsidR="0E785532" w:rsidRPr="7618964C">
        <w:t xml:space="preserve"> Additionally, the kitchen setting creates</w:t>
      </w:r>
      <w:r w:rsidR="4D528D3F" w:rsidRPr="7618964C">
        <w:t xml:space="preserve"> danger due to sharp or hot objects and</w:t>
      </w:r>
      <w:r w:rsidR="55F2577C" w:rsidRPr="7618964C">
        <w:t xml:space="preserve">/or a lack of free hands from carrying something. </w:t>
      </w:r>
      <w:r w:rsidR="0C7BA493" w:rsidRPr="7618964C">
        <w:t>Like</w:t>
      </w:r>
      <w:r w:rsidR="55F2577C" w:rsidRPr="7618964C">
        <w:t xml:space="preserve"> the office setting, open cabinets w</w:t>
      </w:r>
      <w:r w:rsidR="3BAB6079" w:rsidRPr="7618964C">
        <w:t>ithin the kitchen are a</w:t>
      </w:r>
      <w:r w:rsidR="57AD8B82" w:rsidRPr="7618964C">
        <w:t xml:space="preserve"> hazard due to falling objects and are classified as a safety deficiency in a </w:t>
      </w:r>
      <w:r w:rsidR="0AB5BF89" w:rsidRPr="7618964C">
        <w:t>home</w:t>
      </w:r>
      <w:r w:rsidR="57AD8B82" w:rsidRPr="7618964C">
        <w:t xml:space="preserve"> setting according to the Department of Housing and Urban Development</w:t>
      </w:r>
      <w:r w:rsidR="68A8C3C1" w:rsidRPr="7618964C">
        <w:t>’s NSPIRE Standard</w:t>
      </w:r>
      <w:r w:rsidR="3256030C" w:rsidRPr="7618964C">
        <w:t xml:space="preserve"> for Real Estate</w:t>
      </w:r>
      <w:r w:rsidR="68A8C3C1" w:rsidRPr="7618964C">
        <w:t xml:space="preserve"> [</w:t>
      </w:r>
      <w:r w:rsidR="7D9E526C" w:rsidRPr="7618964C">
        <w:t>24</w:t>
      </w:r>
      <w:r w:rsidR="68A8C3C1" w:rsidRPr="7618964C">
        <w:t>].</w:t>
      </w:r>
    </w:p>
    <w:p w14:paraId="6FBD19CE" w14:textId="6E8DEA85" w:rsidR="4099C64A" w:rsidRDefault="13A4A0BE" w:rsidP="4099C64A">
      <w:pPr>
        <w:pStyle w:val="SE290Text"/>
        <w:spacing w:line="259" w:lineRule="auto"/>
        <w:jc w:val="both"/>
      </w:pPr>
      <w:r w:rsidRPr="7618964C">
        <w:t xml:space="preserve">These safety risks carry economic consequences for the employer </w:t>
      </w:r>
      <w:r w:rsidR="1EAD246C" w:rsidRPr="7618964C">
        <w:t xml:space="preserve">due to Worker’s Compensation laws dictating the workplace have insurance to cover employees injured on site who require a doctor’s visit or hospitalization </w:t>
      </w:r>
      <w:r w:rsidR="511D6902" w:rsidRPr="7618964C">
        <w:t>[</w:t>
      </w:r>
      <w:r w:rsidR="063C814D" w:rsidRPr="7618964C">
        <w:t>25</w:t>
      </w:r>
      <w:r w:rsidR="511D6902" w:rsidRPr="7618964C">
        <w:t>].</w:t>
      </w:r>
      <w:r w:rsidR="4390D1E2" w:rsidRPr="7618964C">
        <w:t xml:space="preserve"> In fact, </w:t>
      </w:r>
      <w:r w:rsidR="0F0F7BD5" w:rsidRPr="7618964C">
        <w:t xml:space="preserve">according to the Bureau of Labor 305,390 people </w:t>
      </w:r>
      <w:r w:rsidR="2BBA65F4">
        <w:t>(about half the population of Wyoming)</w:t>
      </w:r>
      <w:r w:rsidR="0F0F7BD5">
        <w:t xml:space="preserve"> </w:t>
      </w:r>
      <w:r w:rsidR="0F0F7BD5" w:rsidRPr="7618964C">
        <w:t>recorded a fall, slip, or trip that resulted in missing day(s) of work</w:t>
      </w:r>
      <w:r w:rsidR="2C93772A" w:rsidRPr="7618964C">
        <w:t xml:space="preserve"> in 2019</w:t>
      </w:r>
      <w:r w:rsidR="0F0F7BD5" w:rsidRPr="7618964C">
        <w:t xml:space="preserve">. </w:t>
      </w:r>
      <w:r w:rsidR="17AF4612" w:rsidRPr="7618964C">
        <w:t>These incidents were not all the result of an open door or cabinet</w:t>
      </w:r>
      <w:r w:rsidR="0E927A11" w:rsidRPr="7618964C">
        <w:t xml:space="preserve">; despite the per capita value being less than 0.1%, the cost </w:t>
      </w:r>
      <w:r w:rsidR="31F8D9A8" w:rsidRPr="7618964C">
        <w:t>to</w:t>
      </w:r>
      <w:r w:rsidR="0E927A11" w:rsidRPr="7618964C">
        <w:t xml:space="preserve"> both employees and employers of missed workdays</w:t>
      </w:r>
      <w:r w:rsidR="5FBD92FB" w:rsidRPr="7618964C">
        <w:t xml:space="preserve"> is statistically significant</w:t>
      </w:r>
      <w:r w:rsidR="7C1B0674" w:rsidRPr="7618964C">
        <w:t>, given the increased rate of disabling injury that occurs in the office setting.</w:t>
      </w:r>
      <w:r w:rsidR="5FBD92FB" w:rsidRPr="7618964C">
        <w:t xml:space="preserve"> Below is a table compiled from the Burea</w:t>
      </w:r>
      <w:r w:rsidR="1A681842" w:rsidRPr="7618964C">
        <w:t>u of Labor between the years 2011-2019 detailing the number of such incidents occurring</w:t>
      </w:r>
      <w:r w:rsidR="4DAAE359" w:rsidRPr="7618964C">
        <w:t xml:space="preserve"> [</w:t>
      </w:r>
      <w:r w:rsidR="5DBF077A" w:rsidRPr="7618964C">
        <w:t>26</w:t>
      </w:r>
      <w:r w:rsidR="4DAAE359" w:rsidRPr="7618964C">
        <w:t>]</w:t>
      </w:r>
      <w:r w:rsidR="2C167566" w:rsidRPr="7618964C">
        <w:t>:</w:t>
      </w:r>
    </w:p>
    <w:tbl>
      <w:tblPr>
        <w:tblStyle w:val="PlainTable1"/>
        <w:tblW w:w="0" w:type="auto"/>
        <w:jc w:val="center"/>
        <w:tblLayout w:type="fixed"/>
        <w:tblLook w:val="06A0" w:firstRow="1" w:lastRow="0" w:firstColumn="1" w:lastColumn="0" w:noHBand="1" w:noVBand="1"/>
      </w:tblPr>
      <w:tblGrid>
        <w:gridCol w:w="735"/>
        <w:gridCol w:w="1080"/>
      </w:tblGrid>
      <w:tr w:rsidR="7618964C" w14:paraId="57CE9F7F" w14:textId="77777777" w:rsidTr="7618964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0C85C43E" w14:textId="53A63868" w:rsidR="7618964C" w:rsidRDefault="7618964C" w:rsidP="7618964C">
            <w:pPr>
              <w:jc w:val="center"/>
            </w:pPr>
            <w:r w:rsidRPr="7618964C">
              <w:rPr>
                <w:rFonts w:ascii="Arial" w:eastAsia="Arial" w:hAnsi="Arial" w:cs="Arial"/>
                <w:color w:val="000000" w:themeColor="text1"/>
                <w:sz w:val="20"/>
                <w:szCs w:val="20"/>
              </w:rPr>
              <w:t>Year</w:t>
            </w:r>
          </w:p>
        </w:tc>
        <w:tc>
          <w:tcPr>
            <w:tcW w:w="1080" w:type="dxa"/>
          </w:tcPr>
          <w:p w14:paraId="683D3DA0" w14:textId="6F282131" w:rsidR="7618964C" w:rsidRDefault="7618964C" w:rsidP="7618964C">
            <w:pPr>
              <w:jc w:val="center"/>
              <w:cnfStyle w:val="100000000000" w:firstRow="1"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Annual</w:t>
            </w:r>
          </w:p>
        </w:tc>
      </w:tr>
      <w:tr w:rsidR="7618964C" w14:paraId="03BB5599"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60D0D0DF" w14:textId="58144E9E" w:rsidR="7618964C" w:rsidRDefault="7618964C" w:rsidP="7618964C">
            <w:pPr>
              <w:rPr>
                <w:rFonts w:ascii="Arial" w:eastAsia="Arial" w:hAnsi="Arial" w:cs="Arial"/>
                <w:color w:val="000000" w:themeColor="text1"/>
                <w:sz w:val="20"/>
                <w:szCs w:val="20"/>
              </w:rPr>
            </w:pPr>
            <w:r w:rsidRPr="7618964C">
              <w:rPr>
                <w:rFonts w:ascii="Arial" w:eastAsia="Arial" w:hAnsi="Arial" w:cs="Arial"/>
                <w:color w:val="000000" w:themeColor="text1"/>
                <w:sz w:val="20"/>
                <w:szCs w:val="20"/>
              </w:rPr>
              <w:t>2011</w:t>
            </w:r>
          </w:p>
        </w:tc>
        <w:tc>
          <w:tcPr>
            <w:tcW w:w="1080" w:type="dxa"/>
          </w:tcPr>
          <w:p w14:paraId="18625FCB" w14:textId="46443874"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302890</w:t>
            </w:r>
          </w:p>
        </w:tc>
      </w:tr>
      <w:tr w:rsidR="7618964C" w14:paraId="4AF1F33D"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3C6347CA" w14:textId="1ADED197" w:rsidR="7618964C" w:rsidRDefault="7618964C" w:rsidP="7618964C">
            <w:pPr>
              <w:rPr>
                <w:rFonts w:ascii="Arial" w:eastAsia="Arial" w:hAnsi="Arial" w:cs="Arial"/>
                <w:color w:val="000000" w:themeColor="text1"/>
                <w:sz w:val="20"/>
                <w:szCs w:val="20"/>
              </w:rPr>
            </w:pPr>
            <w:r w:rsidRPr="7618964C">
              <w:rPr>
                <w:rFonts w:ascii="Arial" w:eastAsia="Arial" w:hAnsi="Arial" w:cs="Arial"/>
                <w:color w:val="000000" w:themeColor="text1"/>
                <w:sz w:val="20"/>
                <w:szCs w:val="20"/>
              </w:rPr>
              <w:t>2012</w:t>
            </w:r>
          </w:p>
        </w:tc>
        <w:tc>
          <w:tcPr>
            <w:tcW w:w="1080" w:type="dxa"/>
          </w:tcPr>
          <w:p w14:paraId="653CF257" w14:textId="70AAF216"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289470</w:t>
            </w:r>
          </w:p>
        </w:tc>
      </w:tr>
      <w:tr w:rsidR="7618964C" w14:paraId="1A1F3CA7"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339E7EB8" w14:textId="5E5C18CC" w:rsidR="7618964C" w:rsidRDefault="7618964C" w:rsidP="7618964C">
            <w:pPr>
              <w:rPr>
                <w:rFonts w:ascii="Arial" w:eastAsia="Arial" w:hAnsi="Arial" w:cs="Arial"/>
                <w:color w:val="000000" w:themeColor="text1"/>
                <w:sz w:val="20"/>
                <w:szCs w:val="20"/>
              </w:rPr>
            </w:pPr>
            <w:r w:rsidRPr="7618964C">
              <w:rPr>
                <w:rFonts w:ascii="Arial" w:eastAsia="Arial" w:hAnsi="Arial" w:cs="Arial"/>
                <w:color w:val="000000" w:themeColor="text1"/>
                <w:sz w:val="20"/>
                <w:szCs w:val="20"/>
              </w:rPr>
              <w:t>2013</w:t>
            </w:r>
          </w:p>
        </w:tc>
        <w:tc>
          <w:tcPr>
            <w:tcW w:w="1080" w:type="dxa"/>
          </w:tcPr>
          <w:p w14:paraId="122A762E" w14:textId="2FF9C670"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296130</w:t>
            </w:r>
          </w:p>
        </w:tc>
      </w:tr>
      <w:tr w:rsidR="7618964C" w14:paraId="0F8497BF"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4893208C" w14:textId="01024703" w:rsidR="7618964C" w:rsidRDefault="7618964C" w:rsidP="7618964C">
            <w:pPr>
              <w:rPr>
                <w:rFonts w:ascii="Arial" w:eastAsia="Arial" w:hAnsi="Arial" w:cs="Arial"/>
                <w:color w:val="000000" w:themeColor="text1"/>
                <w:sz w:val="20"/>
                <w:szCs w:val="20"/>
              </w:rPr>
            </w:pPr>
            <w:r w:rsidRPr="7618964C">
              <w:rPr>
                <w:rFonts w:ascii="Arial" w:eastAsia="Arial" w:hAnsi="Arial" w:cs="Arial"/>
                <w:color w:val="000000" w:themeColor="text1"/>
                <w:sz w:val="20"/>
                <w:szCs w:val="20"/>
              </w:rPr>
              <w:t>2014</w:t>
            </w:r>
          </w:p>
        </w:tc>
        <w:tc>
          <w:tcPr>
            <w:tcW w:w="1080" w:type="dxa"/>
          </w:tcPr>
          <w:p w14:paraId="1CBCAE0C" w14:textId="472CBFA2"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316650</w:t>
            </w:r>
          </w:p>
        </w:tc>
      </w:tr>
      <w:tr w:rsidR="7618964C" w14:paraId="3CCC6853"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50824010" w14:textId="0488047F" w:rsidR="7618964C" w:rsidRDefault="7618964C" w:rsidP="7618964C">
            <w:pPr>
              <w:rPr>
                <w:rFonts w:ascii="Arial" w:eastAsia="Arial" w:hAnsi="Arial" w:cs="Arial"/>
                <w:color w:val="000000" w:themeColor="text1"/>
                <w:sz w:val="20"/>
                <w:szCs w:val="20"/>
              </w:rPr>
            </w:pPr>
            <w:r w:rsidRPr="7618964C">
              <w:rPr>
                <w:rFonts w:ascii="Arial" w:eastAsia="Arial" w:hAnsi="Arial" w:cs="Arial"/>
                <w:color w:val="000000" w:themeColor="text1"/>
                <w:sz w:val="20"/>
                <w:szCs w:val="20"/>
              </w:rPr>
              <w:t>2015</w:t>
            </w:r>
          </w:p>
        </w:tc>
        <w:tc>
          <w:tcPr>
            <w:tcW w:w="1080" w:type="dxa"/>
          </w:tcPr>
          <w:p w14:paraId="13837C2B" w14:textId="6AA95FAF"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309060</w:t>
            </w:r>
          </w:p>
        </w:tc>
      </w:tr>
      <w:tr w:rsidR="7618964C" w14:paraId="1AA7C354"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0FEC546B" w14:textId="77F2853C" w:rsidR="7618964C" w:rsidRDefault="7618964C" w:rsidP="7618964C">
            <w:pPr>
              <w:rPr>
                <w:rFonts w:ascii="Arial" w:eastAsia="Arial" w:hAnsi="Arial" w:cs="Arial"/>
                <w:color w:val="000000" w:themeColor="text1"/>
                <w:sz w:val="20"/>
                <w:szCs w:val="20"/>
              </w:rPr>
            </w:pPr>
            <w:r w:rsidRPr="7618964C">
              <w:rPr>
                <w:rFonts w:ascii="Arial" w:eastAsia="Arial" w:hAnsi="Arial" w:cs="Arial"/>
                <w:color w:val="000000" w:themeColor="text1"/>
                <w:sz w:val="20"/>
                <w:szCs w:val="20"/>
              </w:rPr>
              <w:t>2016</w:t>
            </w:r>
          </w:p>
        </w:tc>
        <w:tc>
          <w:tcPr>
            <w:tcW w:w="1080" w:type="dxa"/>
          </w:tcPr>
          <w:p w14:paraId="73AA4193" w14:textId="023992EE"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292580</w:t>
            </w:r>
          </w:p>
        </w:tc>
      </w:tr>
      <w:tr w:rsidR="7618964C" w14:paraId="02D0204A"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171FA578" w14:textId="272C25DF" w:rsidR="7618964C" w:rsidRDefault="7618964C" w:rsidP="7618964C">
            <w:pPr>
              <w:rPr>
                <w:rFonts w:ascii="Arial" w:eastAsia="Arial" w:hAnsi="Arial" w:cs="Arial"/>
                <w:color w:val="000000" w:themeColor="text1"/>
                <w:sz w:val="20"/>
                <w:szCs w:val="20"/>
              </w:rPr>
            </w:pPr>
            <w:r w:rsidRPr="7618964C">
              <w:rPr>
                <w:rFonts w:ascii="Arial" w:eastAsia="Arial" w:hAnsi="Arial" w:cs="Arial"/>
                <w:color w:val="000000" w:themeColor="text1"/>
                <w:sz w:val="20"/>
                <w:szCs w:val="20"/>
              </w:rPr>
              <w:t>2017</w:t>
            </w:r>
          </w:p>
        </w:tc>
        <w:tc>
          <w:tcPr>
            <w:tcW w:w="1080" w:type="dxa"/>
          </w:tcPr>
          <w:p w14:paraId="26AFBBFF" w14:textId="65BEECF5"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290660</w:t>
            </w:r>
          </w:p>
        </w:tc>
      </w:tr>
      <w:tr w:rsidR="7618964C" w14:paraId="0682BE3E"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406E4E97" w14:textId="63CC6BD3" w:rsidR="7618964C" w:rsidRDefault="7618964C" w:rsidP="7618964C">
            <w:pPr>
              <w:rPr>
                <w:rFonts w:ascii="Arial" w:eastAsia="Arial" w:hAnsi="Arial" w:cs="Arial"/>
                <w:color w:val="000000" w:themeColor="text1"/>
                <w:sz w:val="20"/>
                <w:szCs w:val="20"/>
              </w:rPr>
            </w:pPr>
            <w:r w:rsidRPr="7618964C">
              <w:rPr>
                <w:rFonts w:ascii="Arial" w:eastAsia="Arial" w:hAnsi="Arial" w:cs="Arial"/>
                <w:color w:val="000000" w:themeColor="text1"/>
                <w:sz w:val="20"/>
                <w:szCs w:val="20"/>
              </w:rPr>
              <w:t>2018</w:t>
            </w:r>
          </w:p>
        </w:tc>
        <w:tc>
          <w:tcPr>
            <w:tcW w:w="1080" w:type="dxa"/>
          </w:tcPr>
          <w:p w14:paraId="3E000C21" w14:textId="77AFCB26"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306460</w:t>
            </w:r>
          </w:p>
        </w:tc>
      </w:tr>
      <w:tr w:rsidR="7618964C" w14:paraId="746E75E0"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78F61492" w14:textId="33646549" w:rsidR="7618964C" w:rsidRDefault="7618964C" w:rsidP="7618964C">
            <w:pPr>
              <w:rPr>
                <w:rFonts w:ascii="Arial" w:eastAsia="Arial" w:hAnsi="Arial" w:cs="Arial"/>
                <w:color w:val="000000" w:themeColor="text1"/>
                <w:sz w:val="20"/>
                <w:szCs w:val="20"/>
              </w:rPr>
            </w:pPr>
            <w:r w:rsidRPr="7618964C">
              <w:rPr>
                <w:rFonts w:ascii="Arial" w:eastAsia="Arial" w:hAnsi="Arial" w:cs="Arial"/>
                <w:color w:val="000000" w:themeColor="text1"/>
                <w:sz w:val="20"/>
                <w:szCs w:val="20"/>
              </w:rPr>
              <w:t>2019</w:t>
            </w:r>
          </w:p>
        </w:tc>
        <w:tc>
          <w:tcPr>
            <w:tcW w:w="1080" w:type="dxa"/>
          </w:tcPr>
          <w:p w14:paraId="174FF295" w14:textId="752BDD05" w:rsidR="7618964C" w:rsidRDefault="7618964C" w:rsidP="7618964C">
            <w:pPr>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themeColor="text1"/>
                <w:sz w:val="20"/>
                <w:szCs w:val="20"/>
              </w:rPr>
            </w:pPr>
            <w:r w:rsidRPr="7618964C">
              <w:rPr>
                <w:rFonts w:ascii="Arial" w:eastAsia="Arial" w:hAnsi="Arial" w:cs="Arial"/>
                <w:color w:val="000000" w:themeColor="text1"/>
                <w:sz w:val="20"/>
                <w:szCs w:val="20"/>
              </w:rPr>
              <w:t>305390</w:t>
            </w:r>
          </w:p>
        </w:tc>
      </w:tr>
    </w:tbl>
    <w:p w14:paraId="0ED4F12C" w14:textId="6B7E52DC" w:rsidR="00E21D82" w:rsidRDefault="00E21D82" w:rsidP="7618964C">
      <w:pPr>
        <w:pStyle w:val="SE290Text"/>
        <w:ind w:firstLine="0"/>
        <w:jc w:val="center"/>
        <w:rPr>
          <w:b/>
          <w:bCs/>
          <w:sz w:val="20"/>
          <w:szCs w:val="20"/>
        </w:rPr>
      </w:pPr>
      <w:bookmarkStart w:id="9" w:name="_Toc142073038"/>
      <w:r>
        <w:t xml:space="preserve">Table </w:t>
      </w:r>
      <w:fldSimple w:instr=" SEQ Table \* ARABIC ">
        <w:r w:rsidR="005927F2">
          <w:rPr>
            <w:noProof/>
          </w:rPr>
          <w:t>1</w:t>
        </w:r>
      </w:fldSimple>
      <w:r>
        <w:t xml:space="preserve">: </w:t>
      </w:r>
      <w:r w:rsidRPr="005F6875">
        <w:t>Yearly Data Counting Instances of Workplace Falls Resulting in Missed Workdays; Bureau of Labor Statistics</w:t>
      </w:r>
      <w:r>
        <w:t>.</w:t>
      </w:r>
      <w:bookmarkEnd w:id="9"/>
    </w:p>
    <w:p w14:paraId="02B8D137" w14:textId="3D1B63DD" w:rsidR="00642B47" w:rsidRDefault="5F47EABD" w:rsidP="00080EBB">
      <w:pPr>
        <w:pStyle w:val="SE290Text"/>
        <w:jc w:val="both"/>
      </w:pPr>
      <w:r>
        <w:t>The Bureau of Labor Statistics also contains data from the same years on injuries from swinging or slipping objects resulting</w:t>
      </w:r>
      <w:r w:rsidR="0FC6A153">
        <w:t xml:space="preserve"> in missed workdays. This smaller list more accurately targets the number of people affected by open doors and cabinets than the broader compilation above:</w:t>
      </w:r>
    </w:p>
    <w:p w14:paraId="619C2B8B" w14:textId="77777777" w:rsidR="005927F2" w:rsidRDefault="005927F2" w:rsidP="00080EBB">
      <w:pPr>
        <w:pStyle w:val="SE290Text"/>
        <w:jc w:val="both"/>
      </w:pPr>
    </w:p>
    <w:tbl>
      <w:tblPr>
        <w:tblStyle w:val="PlainTable1"/>
        <w:tblW w:w="0" w:type="auto"/>
        <w:jc w:val="center"/>
        <w:tblLayout w:type="fixed"/>
        <w:tblLook w:val="06A0" w:firstRow="1" w:lastRow="0" w:firstColumn="1" w:lastColumn="0" w:noHBand="1" w:noVBand="1"/>
      </w:tblPr>
      <w:tblGrid>
        <w:gridCol w:w="735"/>
        <w:gridCol w:w="975"/>
      </w:tblGrid>
      <w:tr w:rsidR="7618964C" w14:paraId="7410A61A" w14:textId="77777777" w:rsidTr="7618964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133DAC48" w14:textId="426D114E" w:rsidR="7618964C" w:rsidRDefault="7618964C" w:rsidP="7618964C">
            <w:pPr>
              <w:jc w:val="center"/>
            </w:pPr>
            <w:r w:rsidRPr="7618964C">
              <w:rPr>
                <w:rFonts w:ascii="Arial" w:eastAsia="Arial" w:hAnsi="Arial" w:cs="Arial"/>
                <w:color w:val="000000" w:themeColor="text1"/>
                <w:sz w:val="20"/>
                <w:szCs w:val="20"/>
              </w:rPr>
              <w:lastRenderedPageBreak/>
              <w:t>Year</w:t>
            </w:r>
          </w:p>
        </w:tc>
        <w:tc>
          <w:tcPr>
            <w:tcW w:w="975" w:type="dxa"/>
          </w:tcPr>
          <w:p w14:paraId="47E66EA8" w14:textId="6F3E7753" w:rsidR="7618964C" w:rsidRDefault="7618964C" w:rsidP="7618964C">
            <w:pPr>
              <w:jc w:val="center"/>
              <w:cnfStyle w:val="100000000000" w:firstRow="1"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Annual</w:t>
            </w:r>
          </w:p>
        </w:tc>
      </w:tr>
      <w:tr w:rsidR="7618964C" w14:paraId="5BA9B10C"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5F97A7F5" w14:textId="67CD34E1" w:rsidR="7618964C" w:rsidRDefault="7618964C" w:rsidP="7618964C">
            <w:r w:rsidRPr="7618964C">
              <w:rPr>
                <w:rFonts w:ascii="Arial" w:eastAsia="Arial" w:hAnsi="Arial" w:cs="Arial"/>
                <w:color w:val="000000" w:themeColor="text1"/>
                <w:sz w:val="20"/>
                <w:szCs w:val="20"/>
              </w:rPr>
              <w:t>2011</w:t>
            </w:r>
          </w:p>
        </w:tc>
        <w:tc>
          <w:tcPr>
            <w:tcW w:w="975" w:type="dxa"/>
          </w:tcPr>
          <w:p w14:paraId="342DFA8A" w14:textId="61C892CA"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12850</w:t>
            </w:r>
          </w:p>
        </w:tc>
      </w:tr>
      <w:tr w:rsidR="7618964C" w14:paraId="2C2B9F07"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257393BA" w14:textId="14B3D404" w:rsidR="7618964C" w:rsidRDefault="7618964C" w:rsidP="7618964C">
            <w:r w:rsidRPr="7618964C">
              <w:rPr>
                <w:rFonts w:ascii="Arial" w:eastAsia="Arial" w:hAnsi="Arial" w:cs="Arial"/>
                <w:color w:val="000000" w:themeColor="text1"/>
                <w:sz w:val="20"/>
                <w:szCs w:val="20"/>
              </w:rPr>
              <w:t>2012</w:t>
            </w:r>
          </w:p>
        </w:tc>
        <w:tc>
          <w:tcPr>
            <w:tcW w:w="975" w:type="dxa"/>
          </w:tcPr>
          <w:p w14:paraId="1AE9B3B8" w14:textId="2449EF6E"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12970</w:t>
            </w:r>
          </w:p>
        </w:tc>
      </w:tr>
      <w:tr w:rsidR="7618964C" w14:paraId="486B9C80"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4C37D26F" w14:textId="1A983CE1" w:rsidR="7618964C" w:rsidRDefault="7618964C" w:rsidP="7618964C">
            <w:r w:rsidRPr="7618964C">
              <w:rPr>
                <w:rFonts w:ascii="Arial" w:eastAsia="Arial" w:hAnsi="Arial" w:cs="Arial"/>
                <w:color w:val="000000" w:themeColor="text1"/>
                <w:sz w:val="20"/>
                <w:szCs w:val="20"/>
              </w:rPr>
              <w:t>2013</w:t>
            </w:r>
          </w:p>
        </w:tc>
        <w:tc>
          <w:tcPr>
            <w:tcW w:w="975" w:type="dxa"/>
          </w:tcPr>
          <w:p w14:paraId="48380709" w14:textId="6CA91CF9"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12090</w:t>
            </w:r>
          </w:p>
        </w:tc>
      </w:tr>
      <w:tr w:rsidR="7618964C" w14:paraId="6AA0E61D"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114EA557" w14:textId="23FD3370" w:rsidR="7618964C" w:rsidRDefault="7618964C" w:rsidP="7618964C">
            <w:r w:rsidRPr="7618964C">
              <w:rPr>
                <w:rFonts w:ascii="Arial" w:eastAsia="Arial" w:hAnsi="Arial" w:cs="Arial"/>
                <w:color w:val="000000" w:themeColor="text1"/>
                <w:sz w:val="20"/>
                <w:szCs w:val="20"/>
              </w:rPr>
              <w:t>2014</w:t>
            </w:r>
          </w:p>
        </w:tc>
        <w:tc>
          <w:tcPr>
            <w:tcW w:w="975" w:type="dxa"/>
          </w:tcPr>
          <w:p w14:paraId="1162533D" w14:textId="56B0BB0B"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12310</w:t>
            </w:r>
          </w:p>
        </w:tc>
      </w:tr>
      <w:tr w:rsidR="7618964C" w14:paraId="189A4E75"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60AB32D4" w14:textId="5E6DC459" w:rsidR="7618964C" w:rsidRDefault="7618964C" w:rsidP="7618964C">
            <w:r w:rsidRPr="7618964C">
              <w:rPr>
                <w:rFonts w:ascii="Arial" w:eastAsia="Arial" w:hAnsi="Arial" w:cs="Arial"/>
                <w:color w:val="000000" w:themeColor="text1"/>
                <w:sz w:val="20"/>
                <w:szCs w:val="20"/>
              </w:rPr>
              <w:t>2015</w:t>
            </w:r>
          </w:p>
        </w:tc>
        <w:tc>
          <w:tcPr>
            <w:tcW w:w="975" w:type="dxa"/>
          </w:tcPr>
          <w:p w14:paraId="4A6D8CEF" w14:textId="77CB54B7"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12880</w:t>
            </w:r>
          </w:p>
        </w:tc>
      </w:tr>
      <w:tr w:rsidR="7618964C" w14:paraId="7283D601"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78EE0C57" w14:textId="53BE2E0C" w:rsidR="7618964C" w:rsidRDefault="7618964C" w:rsidP="7618964C">
            <w:r w:rsidRPr="7618964C">
              <w:rPr>
                <w:rFonts w:ascii="Arial" w:eastAsia="Arial" w:hAnsi="Arial" w:cs="Arial"/>
                <w:color w:val="000000" w:themeColor="text1"/>
                <w:sz w:val="20"/>
                <w:szCs w:val="20"/>
              </w:rPr>
              <w:t>2016</w:t>
            </w:r>
          </w:p>
        </w:tc>
        <w:tc>
          <w:tcPr>
            <w:tcW w:w="975" w:type="dxa"/>
          </w:tcPr>
          <w:p w14:paraId="013BC43B" w14:textId="0418644E"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12440</w:t>
            </w:r>
          </w:p>
        </w:tc>
      </w:tr>
      <w:tr w:rsidR="7618964C" w14:paraId="0164ACD7"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46E04B68" w14:textId="2B03F871" w:rsidR="7618964C" w:rsidRDefault="7618964C" w:rsidP="7618964C">
            <w:r w:rsidRPr="7618964C">
              <w:rPr>
                <w:rFonts w:ascii="Arial" w:eastAsia="Arial" w:hAnsi="Arial" w:cs="Arial"/>
                <w:color w:val="000000" w:themeColor="text1"/>
                <w:sz w:val="20"/>
                <w:szCs w:val="20"/>
              </w:rPr>
              <w:t>2017</w:t>
            </w:r>
          </w:p>
        </w:tc>
        <w:tc>
          <w:tcPr>
            <w:tcW w:w="975" w:type="dxa"/>
          </w:tcPr>
          <w:p w14:paraId="2E42E0E6" w14:textId="3279E5FE"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14510</w:t>
            </w:r>
          </w:p>
        </w:tc>
      </w:tr>
      <w:tr w:rsidR="7618964C" w14:paraId="42A79962"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6C99C575" w14:textId="78F7F9E0" w:rsidR="7618964C" w:rsidRDefault="7618964C" w:rsidP="7618964C">
            <w:r w:rsidRPr="7618964C">
              <w:rPr>
                <w:rFonts w:ascii="Arial" w:eastAsia="Arial" w:hAnsi="Arial" w:cs="Arial"/>
                <w:color w:val="000000" w:themeColor="text1"/>
                <w:sz w:val="20"/>
                <w:szCs w:val="20"/>
              </w:rPr>
              <w:t>2018</w:t>
            </w:r>
          </w:p>
        </w:tc>
        <w:tc>
          <w:tcPr>
            <w:tcW w:w="975" w:type="dxa"/>
          </w:tcPr>
          <w:p w14:paraId="01181539" w14:textId="1266DD31" w:rsidR="7618964C" w:rsidRDefault="7618964C" w:rsidP="7618964C">
            <w:pPr>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12430</w:t>
            </w:r>
          </w:p>
        </w:tc>
      </w:tr>
      <w:tr w:rsidR="7618964C" w14:paraId="269FCDCB" w14:textId="77777777" w:rsidTr="7618964C">
        <w:trPr>
          <w:trHeight w:val="300"/>
          <w:jc w:val="center"/>
        </w:trPr>
        <w:tc>
          <w:tcPr>
            <w:cnfStyle w:val="001000000000" w:firstRow="0" w:lastRow="0" w:firstColumn="1" w:lastColumn="0" w:oddVBand="0" w:evenVBand="0" w:oddHBand="0" w:evenHBand="0" w:firstRowFirstColumn="0" w:firstRowLastColumn="0" w:lastRowFirstColumn="0" w:lastRowLastColumn="0"/>
            <w:tcW w:w="735" w:type="dxa"/>
          </w:tcPr>
          <w:p w14:paraId="23FF6B48" w14:textId="0FC61DFE" w:rsidR="7618964C" w:rsidRDefault="7618964C" w:rsidP="7618964C">
            <w:r w:rsidRPr="7618964C">
              <w:rPr>
                <w:rFonts w:ascii="Arial" w:eastAsia="Arial" w:hAnsi="Arial" w:cs="Arial"/>
                <w:color w:val="000000" w:themeColor="text1"/>
                <w:sz w:val="20"/>
                <w:szCs w:val="20"/>
              </w:rPr>
              <w:t>2019</w:t>
            </w:r>
          </w:p>
        </w:tc>
        <w:tc>
          <w:tcPr>
            <w:tcW w:w="975" w:type="dxa"/>
          </w:tcPr>
          <w:p w14:paraId="3360866E" w14:textId="204BC58F" w:rsidR="7618964C" w:rsidRDefault="7618964C" w:rsidP="00E21D82">
            <w:pPr>
              <w:keepNext/>
              <w:jc w:val="right"/>
              <w:cnfStyle w:val="000000000000" w:firstRow="0" w:lastRow="0" w:firstColumn="0" w:lastColumn="0" w:oddVBand="0" w:evenVBand="0" w:oddHBand="0" w:evenHBand="0" w:firstRowFirstColumn="0" w:firstRowLastColumn="0" w:lastRowFirstColumn="0" w:lastRowLastColumn="0"/>
            </w:pPr>
            <w:r w:rsidRPr="7618964C">
              <w:rPr>
                <w:rFonts w:ascii="Arial" w:eastAsia="Arial" w:hAnsi="Arial" w:cs="Arial"/>
                <w:color w:val="000000" w:themeColor="text1"/>
                <w:sz w:val="20"/>
                <w:szCs w:val="20"/>
              </w:rPr>
              <w:t>13120</w:t>
            </w:r>
          </w:p>
        </w:tc>
      </w:tr>
    </w:tbl>
    <w:p w14:paraId="23701DBA" w14:textId="4FF9BAC7" w:rsidR="00E21D82" w:rsidRDefault="00E21D82" w:rsidP="00A05EA7">
      <w:pPr>
        <w:pStyle w:val="Caption"/>
        <w:jc w:val="center"/>
      </w:pPr>
      <w:bookmarkStart w:id="10" w:name="_Toc142073039"/>
      <w:r>
        <w:t xml:space="preserve">Table </w:t>
      </w:r>
      <w:fldSimple w:instr=" SEQ Table \* ARABIC ">
        <w:r w:rsidR="005927F2">
          <w:rPr>
            <w:noProof/>
          </w:rPr>
          <w:t>2</w:t>
        </w:r>
      </w:fldSimple>
      <w:r>
        <w:t xml:space="preserve">: </w:t>
      </w:r>
      <w:r w:rsidRPr="00EF74F0">
        <w:t>Yearly Data Counting Instances of Workplace Injuries Due to</w:t>
      </w:r>
      <w:r w:rsidR="00A05EA7">
        <w:t xml:space="preserve"> </w:t>
      </w:r>
      <w:r w:rsidRPr="00EF74F0">
        <w:t>Swinging/Slipping Objects Resulting in Missed Workdays; Bureau of Labor Statistics</w:t>
      </w:r>
      <w:r>
        <w:t>.</w:t>
      </w:r>
      <w:bookmarkEnd w:id="10"/>
    </w:p>
    <w:p w14:paraId="6606676E" w14:textId="1C7FC621" w:rsidR="00642B47" w:rsidRDefault="642DBEE4" w:rsidP="7618964C">
      <w:pPr>
        <w:pStyle w:val="SE290Text"/>
        <w:jc w:val="both"/>
      </w:pPr>
      <w:r w:rsidRPr="7618964C">
        <w:t xml:space="preserve">The cabinet closer </w:t>
      </w:r>
      <w:r w:rsidR="50A6BD77" w:rsidRPr="7618964C">
        <w:t xml:space="preserve">design </w:t>
      </w:r>
      <w:r w:rsidRPr="7618964C">
        <w:t>is a novelty amongst a crowd of door closure solutions.</w:t>
      </w:r>
      <w:r w:rsidR="7CAF5C3C" w:rsidRPr="7618964C">
        <w:t xml:space="preserve"> All the current iterations are purely mechanical designs, from </w:t>
      </w:r>
      <w:r w:rsidR="693CB4DA" w:rsidRPr="7618964C">
        <w:t xml:space="preserve">small </w:t>
      </w:r>
      <w:r w:rsidR="7CAF5C3C" w:rsidRPr="7618964C">
        <w:t>spring-wound hinges</w:t>
      </w:r>
      <w:r w:rsidR="3E7D80DF" w:rsidRPr="7618964C">
        <w:t xml:space="preserve"> (Figure 1)</w:t>
      </w:r>
      <w:r w:rsidR="5F2CC511" w:rsidRPr="7618964C">
        <w:t xml:space="preserve"> for cabinets</w:t>
      </w:r>
      <w:r w:rsidR="7CAF5C3C" w:rsidRPr="7618964C">
        <w:t xml:space="preserve"> </w:t>
      </w:r>
      <w:r w:rsidR="7DA1479B" w:rsidRPr="7618964C">
        <w:t xml:space="preserve">to hydraulic connecting rods </w:t>
      </w:r>
      <w:r w:rsidR="7BA5E85B">
        <w:t>like</w:t>
      </w:r>
      <w:r w:rsidR="7DA1479B" w:rsidRPr="7618964C">
        <w:t xml:space="preserve"> the stereotypical door closure mechanics seen in professional settings</w:t>
      </w:r>
      <w:r w:rsidR="7C5B0E8E" w:rsidRPr="7618964C">
        <w:t xml:space="preserve"> (Figure 2)</w:t>
      </w:r>
      <w:r w:rsidR="7DA1479B" w:rsidRPr="7618964C">
        <w:t>.</w:t>
      </w:r>
      <w:r w:rsidR="496DE3AF" w:rsidRPr="7618964C">
        <w:t xml:space="preserve"> A major component of the cupboard closer </w:t>
      </w:r>
      <w:r w:rsidR="0B99DD08" w:rsidRPr="7618964C">
        <w:t xml:space="preserve">that differentiates it from these common iterations is the addition of electrical and software components. Instead of using hydraulics or windings, the </w:t>
      </w:r>
      <w:r w:rsidR="5BAD8127" w:rsidRPr="7618964C">
        <w:t xml:space="preserve">cupboard closer utilizes a motor-based system that is controlled by a microcontroller fed by sensors </w:t>
      </w:r>
      <w:r w:rsidR="2F25C1C4" w:rsidRPr="7618964C">
        <w:t>and commanded via a digital interface or visual interaction from the camera.</w:t>
      </w:r>
    </w:p>
    <w:tbl>
      <w:tblPr>
        <w:tblStyle w:val="TableGrid"/>
        <w:tblW w:w="0" w:type="auto"/>
        <w:jc w:val="center"/>
        <w:tblLayout w:type="fixed"/>
        <w:tblLook w:val="06A0" w:firstRow="1" w:lastRow="0" w:firstColumn="1" w:lastColumn="0" w:noHBand="1" w:noVBand="1"/>
      </w:tblPr>
      <w:tblGrid>
        <w:gridCol w:w="3960"/>
        <w:gridCol w:w="4290"/>
      </w:tblGrid>
      <w:tr w:rsidR="18203869" w14:paraId="74A54897" w14:textId="77777777" w:rsidTr="31A68E04">
        <w:trPr>
          <w:trHeight w:val="300"/>
          <w:jc w:val="center"/>
        </w:trPr>
        <w:tc>
          <w:tcPr>
            <w:tcW w:w="3960" w:type="dxa"/>
          </w:tcPr>
          <w:p w14:paraId="5145093E" w14:textId="71C4165A" w:rsidR="31F3E218" w:rsidRDefault="31F3E218" w:rsidP="31A68E04">
            <w:pPr>
              <w:pStyle w:val="SE290Text"/>
              <w:ind w:firstLine="0"/>
              <w:jc w:val="center"/>
            </w:pPr>
            <w:r>
              <w:rPr>
                <w:noProof/>
                <w:color w:val="2B579A"/>
                <w:shd w:val="clear" w:color="auto" w:fill="E6E6E6"/>
              </w:rPr>
              <w:drawing>
                <wp:inline distT="0" distB="0" distL="0" distR="0" wp14:anchorId="1D273EC3" wp14:editId="1B4C9A3B">
                  <wp:extent cx="1025719" cy="1540593"/>
                  <wp:effectExtent l="0" t="0" r="3175" b="2540"/>
                  <wp:docPr id="790496022" name="Picture 790496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449358"/>
                          <pic:cNvPicPr/>
                        </pic:nvPicPr>
                        <pic:blipFill>
                          <a:blip r:embed="rId28" cstate="print">
                            <a:extLst>
                              <a:ext uri="{28A0092B-C50C-407E-A947-70E740481C1C}">
                                <a14:useLocalDpi xmlns:a14="http://schemas.microsoft.com/office/drawing/2010/main" val="0"/>
                              </a:ext>
                            </a:extLst>
                          </a:blip>
                          <a:srcRect t="20208" r="43207"/>
                          <a:stretch>
                            <a:fillRect/>
                          </a:stretch>
                        </pic:blipFill>
                        <pic:spPr>
                          <a:xfrm>
                            <a:off x="0" y="0"/>
                            <a:ext cx="1030435" cy="1547676"/>
                          </a:xfrm>
                          <a:prstGeom prst="rect">
                            <a:avLst/>
                          </a:prstGeom>
                        </pic:spPr>
                      </pic:pic>
                    </a:graphicData>
                  </a:graphic>
                </wp:inline>
              </w:drawing>
            </w:r>
          </w:p>
        </w:tc>
        <w:tc>
          <w:tcPr>
            <w:tcW w:w="4290" w:type="dxa"/>
          </w:tcPr>
          <w:p w14:paraId="35CBCB1E" w14:textId="57FC054D" w:rsidR="18203869" w:rsidRDefault="31F3E218" w:rsidP="18203869">
            <w:pPr>
              <w:pStyle w:val="SE290Text"/>
            </w:pPr>
            <w:r>
              <w:rPr>
                <w:noProof/>
                <w:color w:val="2B579A"/>
                <w:shd w:val="clear" w:color="auto" w:fill="E6E6E6"/>
              </w:rPr>
              <w:drawing>
                <wp:inline distT="0" distB="0" distL="0" distR="0" wp14:anchorId="57E18C76" wp14:editId="2A9E33F6">
                  <wp:extent cx="1566407" cy="1527247"/>
                  <wp:effectExtent l="0" t="0" r="0" b="0"/>
                  <wp:docPr id="198503866" name="Picture 198503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424508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68859" cy="1529637"/>
                          </a:xfrm>
                          <a:prstGeom prst="rect">
                            <a:avLst/>
                          </a:prstGeom>
                        </pic:spPr>
                      </pic:pic>
                    </a:graphicData>
                  </a:graphic>
                </wp:inline>
              </w:drawing>
            </w:r>
          </w:p>
        </w:tc>
      </w:tr>
      <w:tr w:rsidR="18203869" w14:paraId="3AEB037D" w14:textId="77777777" w:rsidTr="005927F2">
        <w:trPr>
          <w:trHeight w:val="1277"/>
          <w:jc w:val="center"/>
        </w:trPr>
        <w:tc>
          <w:tcPr>
            <w:tcW w:w="3960" w:type="dxa"/>
          </w:tcPr>
          <w:p w14:paraId="29FEC31F" w14:textId="6DDF67F5" w:rsidR="18203869" w:rsidRDefault="31F3E218" w:rsidP="31A68E04">
            <w:pPr>
              <w:pStyle w:val="Caption"/>
              <w:jc w:val="center"/>
            </w:pPr>
            <w:bookmarkStart w:id="11" w:name="_Toc142073004"/>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5927F2">
              <w:rPr>
                <w:noProof/>
              </w:rPr>
              <w:t>1</w:t>
            </w:r>
            <w:r>
              <w:rPr>
                <w:color w:val="2B579A"/>
                <w:shd w:val="clear" w:color="auto" w:fill="E6E6E6"/>
              </w:rPr>
              <w:fldChar w:fldCharType="end"/>
            </w:r>
            <w:r>
              <w:t>: Spring-Loaded Hinge; HSJJ via Amazon.</w:t>
            </w:r>
            <w:bookmarkEnd w:id="11"/>
          </w:p>
        </w:tc>
        <w:tc>
          <w:tcPr>
            <w:tcW w:w="4290" w:type="dxa"/>
          </w:tcPr>
          <w:p w14:paraId="4C3968B2" w14:textId="502981A4" w:rsidR="18203869" w:rsidRDefault="31F3E218" w:rsidP="005927F2">
            <w:pPr>
              <w:pStyle w:val="Caption"/>
              <w:jc w:val="center"/>
            </w:pPr>
            <w:bookmarkStart w:id="12" w:name="_Toc142073005"/>
            <w:r>
              <w:t xml:space="preserve">Figure </w:t>
            </w:r>
            <w:r>
              <w:rPr>
                <w:color w:val="2B579A"/>
                <w:shd w:val="clear" w:color="auto" w:fill="E6E6E6"/>
              </w:rPr>
              <w:fldChar w:fldCharType="begin"/>
            </w:r>
            <w:r>
              <w:instrText>SEQ Figure \* ARABIC</w:instrText>
            </w:r>
            <w:r>
              <w:rPr>
                <w:color w:val="2B579A"/>
                <w:shd w:val="clear" w:color="auto" w:fill="E6E6E6"/>
              </w:rPr>
              <w:fldChar w:fldCharType="separate"/>
            </w:r>
            <w:r w:rsidR="005927F2">
              <w:rPr>
                <w:noProof/>
              </w:rPr>
              <w:t>2</w:t>
            </w:r>
            <w:r>
              <w:rPr>
                <w:color w:val="2B579A"/>
                <w:shd w:val="clear" w:color="auto" w:fill="E6E6E6"/>
              </w:rPr>
              <w:fldChar w:fldCharType="end"/>
            </w:r>
            <w:r>
              <w:t>: Hydraulic Commercial Door Closer; FORTSTRONG Hardware via Amazon.</w:t>
            </w:r>
            <w:bookmarkEnd w:id="12"/>
          </w:p>
        </w:tc>
      </w:tr>
    </w:tbl>
    <w:p w14:paraId="4AE4D82F" w14:textId="75D33BDF" w:rsidR="005927F2" w:rsidRDefault="7D12BD29" w:rsidP="005927F2">
      <w:pPr>
        <w:pStyle w:val="SE290Text"/>
        <w:keepNext/>
        <w:ind w:firstLine="432"/>
        <w:jc w:val="both"/>
      </w:pPr>
      <w:r>
        <w:t>The mechanical solutions do not provide the additional robustness contained within the software control</w:t>
      </w:r>
      <w:r w:rsidR="397E6E82">
        <w:t>. This may</w:t>
      </w:r>
      <w:r w:rsidR="6ABB5A97">
        <w:t xml:space="preserve"> potentially</w:t>
      </w:r>
      <w:r w:rsidR="397E6E82">
        <w:t xml:space="preserve"> result in additional injury from cabinets or doors slamming shut on a hand or obstruction.</w:t>
      </w:r>
    </w:p>
    <w:p w14:paraId="5A14D3AA" w14:textId="4B0B575A" w:rsidR="00642B47" w:rsidRDefault="39571534" w:rsidP="00CC37B9">
      <w:pPr>
        <w:pStyle w:val="Heading1"/>
      </w:pPr>
      <w:bookmarkStart w:id="13" w:name="_Toc1196733477"/>
      <w:bookmarkStart w:id="14" w:name="_Toc142072902"/>
      <w:r>
        <w:t>S</w:t>
      </w:r>
      <w:r w:rsidR="7E2BB7B1">
        <w:t>ystem</w:t>
      </w:r>
      <w:r>
        <w:t xml:space="preserve"> Requirements</w:t>
      </w:r>
      <w:bookmarkEnd w:id="13"/>
      <w:bookmarkEnd w:id="14"/>
    </w:p>
    <w:p w14:paraId="1F8CE3B0" w14:textId="5D3564EC" w:rsidR="3D62F687" w:rsidRDefault="3D62F687" w:rsidP="5FE7D5EB">
      <w:pPr>
        <w:pStyle w:val="SE290Text"/>
        <w:jc w:val="both"/>
      </w:pPr>
      <w:r>
        <w:t>This section details the functional and non-functional requirements of both the hardware and software modules.</w:t>
      </w:r>
    </w:p>
    <w:p w14:paraId="2E2F1604" w14:textId="50A1A5F6" w:rsidR="1003CD7F" w:rsidRDefault="1003CD7F" w:rsidP="19B860D5">
      <w:pPr>
        <w:pStyle w:val="Heading2"/>
        <w:spacing w:line="259" w:lineRule="auto"/>
        <w:jc w:val="both"/>
      </w:pPr>
      <w:bookmarkStart w:id="15" w:name="_Toc1833257363"/>
      <w:bookmarkStart w:id="16" w:name="_Toc142072903"/>
      <w:r>
        <w:lastRenderedPageBreak/>
        <w:t>Functional Requirements</w:t>
      </w:r>
      <w:bookmarkEnd w:id="15"/>
      <w:bookmarkEnd w:id="16"/>
    </w:p>
    <w:p w14:paraId="38D29325" w14:textId="0454EB99" w:rsidR="56365973" w:rsidRDefault="56365973" w:rsidP="19B860D5">
      <w:pPr>
        <w:pStyle w:val="Heading3"/>
        <w:jc w:val="both"/>
      </w:pPr>
      <w:bookmarkStart w:id="17" w:name="_Toc541282354"/>
      <w:bookmarkStart w:id="18" w:name="_Toc142072904"/>
      <w:r>
        <w:t>Cabinet Closure Timing Requirements</w:t>
      </w:r>
      <w:bookmarkEnd w:id="17"/>
      <w:bookmarkEnd w:id="18"/>
    </w:p>
    <w:p w14:paraId="58572C37" w14:textId="7BEC2D48" w:rsidR="56365973" w:rsidRDefault="56365973" w:rsidP="5FE7D5EB">
      <w:pPr>
        <w:pStyle w:val="SE290Text"/>
        <w:jc w:val="both"/>
      </w:pPr>
      <w:r>
        <w:t xml:space="preserve">The cabinet must close itself in a reasonable amount of time. As further detailed in (3.2.2), </w:t>
      </w:r>
      <w:r w:rsidR="18076D4A">
        <w:t xml:space="preserve">the hardware component must be </w:t>
      </w:r>
      <w:bookmarkStart w:id="19" w:name="_Int_uLtL3nSw"/>
      <w:r w:rsidR="18076D4A">
        <w:t>reasonably fast</w:t>
      </w:r>
      <w:bookmarkEnd w:id="19"/>
      <w:r w:rsidR="18076D4A">
        <w:t xml:space="preserve">; to this end, the </w:t>
      </w:r>
      <w:r w:rsidR="12250908">
        <w:t>PWM</w:t>
      </w:r>
      <w:r w:rsidR="6B95175E">
        <w:t xml:space="preserve"> duty-cycle</w:t>
      </w:r>
      <w:r w:rsidR="12250908">
        <w:t xml:space="preserve"> input to the motor drive must be sufficient</w:t>
      </w:r>
      <w:r w:rsidR="23D3662C">
        <w:t>ly high</w:t>
      </w:r>
      <w:r w:rsidR="12250908">
        <w:t xml:space="preserve"> to drive the motor switch. The motors themselves must be capable of a high enough RPM to pull the cord cl</w:t>
      </w:r>
      <w:r w:rsidR="6F2FD5BC">
        <w:t>osed in a timely manner.</w:t>
      </w:r>
      <w:r w:rsidR="7F091620">
        <w:t xml:space="preserve"> The cabinet shall close within 30 seconds of inactivity. If a hand is present during this test period, the period will reset. Additionally, if motion is detected within this period, the period will be reset.</w:t>
      </w:r>
      <w:r w:rsidR="252ED3A0">
        <w:t xml:space="preserve"> </w:t>
      </w:r>
      <w:r w:rsidR="33B1938C">
        <w:t xml:space="preserve">This timing requirement was met by the prototype, the </w:t>
      </w:r>
      <w:r w:rsidR="00A83516">
        <w:t xml:space="preserve">data </w:t>
      </w:r>
      <w:r w:rsidR="33B1938C">
        <w:t>for which is detailed in (</w:t>
      </w:r>
      <w:r w:rsidR="00A83516">
        <w:t>7.2.2.1</w:t>
      </w:r>
      <w:r w:rsidR="33B1938C">
        <w:t>).</w:t>
      </w:r>
    </w:p>
    <w:p w14:paraId="2BEBB745" w14:textId="1F55029E" w:rsidR="78A27FBC" w:rsidRDefault="78A27FBC" w:rsidP="19B860D5">
      <w:pPr>
        <w:pStyle w:val="SE290Text"/>
        <w:ind w:firstLine="0"/>
        <w:jc w:val="both"/>
        <w:rPr>
          <w:b/>
          <w:bCs/>
        </w:rPr>
      </w:pPr>
      <w:r w:rsidRPr="7618964C">
        <w:rPr>
          <w:b/>
          <w:bCs/>
        </w:rPr>
        <w:t>3.1.</w:t>
      </w:r>
      <w:r w:rsidR="69F1022C" w:rsidRPr="7618964C">
        <w:rPr>
          <w:b/>
          <w:bCs/>
        </w:rPr>
        <w:t>2</w:t>
      </w:r>
      <w:r w:rsidRPr="7618964C">
        <w:rPr>
          <w:b/>
          <w:bCs/>
        </w:rPr>
        <w:t xml:space="preserve">  </w:t>
      </w:r>
      <w:r w:rsidR="369DC261" w:rsidRPr="7618964C">
        <w:rPr>
          <w:b/>
          <w:bCs/>
        </w:rPr>
        <w:t xml:space="preserve"> </w:t>
      </w:r>
      <w:r w:rsidRPr="7618964C">
        <w:rPr>
          <w:b/>
          <w:bCs/>
        </w:rPr>
        <w:t>Motor-Cabinet Interface Requirements</w:t>
      </w:r>
    </w:p>
    <w:p w14:paraId="09DBD325" w14:textId="5BD19907" w:rsidR="78A27FBC" w:rsidRDefault="78A27FBC" w:rsidP="5FE7D5EB">
      <w:pPr>
        <w:pStyle w:val="SE290Text"/>
        <w:ind w:firstLine="576"/>
        <w:jc w:val="both"/>
      </w:pPr>
      <w:r>
        <w:t xml:space="preserve">The system must use </w:t>
      </w:r>
      <w:r w:rsidR="2F0B958E">
        <w:t xml:space="preserve">a </w:t>
      </w:r>
      <w:r>
        <w:t xml:space="preserve">robust </w:t>
      </w:r>
      <w:r w:rsidR="2DFEAE5B">
        <w:t>connection</w:t>
      </w:r>
      <w:r>
        <w:t xml:space="preserve"> to connect the motor shaft and the door</w:t>
      </w:r>
      <w:r w:rsidR="6C7ACD28">
        <w:t xml:space="preserve"> to enable the closure of the cabinet</w:t>
      </w:r>
      <w:r>
        <w:t xml:space="preserve"> – the use of weak connections would result in breakage, hindering or disabling the prototype from completing its task.</w:t>
      </w:r>
      <w:r w:rsidR="65191CAE">
        <w:t xml:space="preserve"> This can be completed using wound-wire connections or a more complex shaft connection as detailed in (5.</w:t>
      </w:r>
      <w:r w:rsidR="503D5517">
        <w:t>1.3.3)</w:t>
      </w:r>
      <w:r w:rsidR="5A26D320">
        <w:t>.</w:t>
      </w:r>
    </w:p>
    <w:p w14:paraId="542AC399" w14:textId="6CC235A7" w:rsidR="1003CD7F" w:rsidRDefault="1003CD7F" w:rsidP="19B860D5">
      <w:pPr>
        <w:pStyle w:val="Heading2"/>
        <w:spacing w:line="259" w:lineRule="auto"/>
        <w:jc w:val="both"/>
      </w:pPr>
      <w:bookmarkStart w:id="20" w:name="_Toc59821006"/>
      <w:bookmarkStart w:id="21" w:name="_Toc142072905"/>
      <w:r>
        <w:t>Software Requirements</w:t>
      </w:r>
      <w:bookmarkEnd w:id="20"/>
      <w:bookmarkEnd w:id="21"/>
    </w:p>
    <w:p w14:paraId="0FE6A76F" w14:textId="79CDD374" w:rsidR="1003CD7F" w:rsidRDefault="1003CD7F" w:rsidP="19B860D5">
      <w:pPr>
        <w:pStyle w:val="Heading3"/>
        <w:jc w:val="both"/>
      </w:pPr>
      <w:bookmarkStart w:id="22" w:name="_Toc836212077"/>
      <w:bookmarkStart w:id="23" w:name="_Toc142072906"/>
      <w:r>
        <w:t>Communications Requirements</w:t>
      </w:r>
      <w:bookmarkEnd w:id="22"/>
      <w:bookmarkEnd w:id="23"/>
    </w:p>
    <w:p w14:paraId="36F670E8" w14:textId="3720C868" w:rsidR="1003CD7F" w:rsidRDefault="1003CD7F" w:rsidP="19B860D5">
      <w:pPr>
        <w:pStyle w:val="Heading4"/>
        <w:jc w:val="both"/>
      </w:pPr>
      <w:r>
        <w:t>Internet of Things (IoT) Connection</w:t>
      </w:r>
    </w:p>
    <w:p w14:paraId="65B661D1" w14:textId="5F51E04E" w:rsidR="1003CD7F" w:rsidRDefault="2F33CFDA" w:rsidP="5FE7D5EB">
      <w:pPr>
        <w:pStyle w:val="SE290Text"/>
        <w:jc w:val="both"/>
      </w:pPr>
      <w:r>
        <w:t>To</w:t>
      </w:r>
      <w:r w:rsidR="1003CD7F">
        <w:t xml:space="preserve"> maintain an IoT connection, the system shall have Wi-Fi capabilities. </w:t>
      </w:r>
    </w:p>
    <w:p w14:paraId="608EC295" w14:textId="48837781" w:rsidR="6D846EC2" w:rsidRDefault="6D846EC2" w:rsidP="19B860D5">
      <w:pPr>
        <w:pStyle w:val="Heading4"/>
        <w:jc w:val="both"/>
      </w:pPr>
      <w:r>
        <w:t>Internet of Things (IoT) Messages</w:t>
      </w:r>
    </w:p>
    <w:p w14:paraId="01556183" w14:textId="0C27954D" w:rsidR="6D846EC2" w:rsidRDefault="6D846EC2" w:rsidP="5FE7D5EB">
      <w:pPr>
        <w:pStyle w:val="SE290Text"/>
        <w:jc w:val="both"/>
      </w:pPr>
      <w:r>
        <w:t>The system shall use an IoT protocol to communicate between t</w:t>
      </w:r>
      <w:r w:rsidR="54C83E8F">
        <w:t xml:space="preserve">he components of the system. </w:t>
      </w:r>
      <w:r>
        <w:t>The cupboard closer will capture an image and broadcast the files to</w:t>
      </w:r>
      <w:r w:rsidR="5A5BC391">
        <w:t xml:space="preserve"> the image classification algorithm. If it is determined that a hand is present, a message will be sent </w:t>
      </w:r>
      <w:bookmarkStart w:id="24" w:name="_Int_d3UHdvtl"/>
      <w:r w:rsidR="5A5BC391">
        <w:t>to</w:t>
      </w:r>
      <w:r w:rsidR="06D549DB">
        <w:t xml:space="preserve"> the cupboard closer</w:t>
      </w:r>
      <w:bookmarkEnd w:id="24"/>
      <w:r w:rsidR="06D549DB">
        <w:t xml:space="preserve">, confirming the door can close or stay open. </w:t>
      </w:r>
    </w:p>
    <w:p w14:paraId="33A5506B" w14:textId="57C192C4" w:rsidR="75B0B568" w:rsidRPr="00E3154E" w:rsidRDefault="75B0B568" w:rsidP="19B860D5">
      <w:pPr>
        <w:pStyle w:val="Heading4"/>
        <w:jc w:val="both"/>
        <w:rPr>
          <w:color w:val="000000" w:themeColor="text1"/>
        </w:rPr>
      </w:pPr>
      <w:r w:rsidRPr="00E3154E">
        <w:rPr>
          <w:color w:val="000000" w:themeColor="text1"/>
        </w:rPr>
        <w:t>Internet of Things (IoT) Connection Lost</w:t>
      </w:r>
    </w:p>
    <w:p w14:paraId="158797DC" w14:textId="48C7CE16" w:rsidR="00E3154E" w:rsidRDefault="00E3154E" w:rsidP="3EFF236E">
      <w:pPr>
        <w:pStyle w:val="SE290Text"/>
        <w:jc w:val="both"/>
        <w:rPr>
          <w:color w:val="000000" w:themeColor="text1"/>
        </w:rPr>
      </w:pPr>
      <w:r>
        <w:rPr>
          <w:color w:val="000000" w:themeColor="text1"/>
        </w:rPr>
        <w:t>If the IoT connection is lost, the timeout period for the cupboard closer shall be long enough to assume that there is not a hand in the way. Upon reconnection, the system shall resume broadcasting images</w:t>
      </w:r>
      <w:r w:rsidR="279B3C83" w:rsidRPr="6CC133D2">
        <w:rPr>
          <w:color w:val="000000" w:themeColor="text1"/>
        </w:rPr>
        <w:t xml:space="preserve"> if</w:t>
      </w:r>
      <w:r>
        <w:rPr>
          <w:color w:val="000000" w:themeColor="text1"/>
        </w:rPr>
        <w:t xml:space="preserve"> the Internet connection is not lost. </w:t>
      </w:r>
    </w:p>
    <w:p w14:paraId="0356EA39" w14:textId="386442F5" w:rsidR="00E3154E" w:rsidRPr="00E3154E" w:rsidRDefault="00E3154E" w:rsidP="00CC37B9">
      <w:pPr>
        <w:pStyle w:val="Heading3"/>
      </w:pPr>
      <w:bookmarkStart w:id="25" w:name="_Toc142072907"/>
      <w:r w:rsidRPr="00E3154E">
        <w:t>Internet Connection Lost</w:t>
      </w:r>
      <w:bookmarkEnd w:id="25"/>
    </w:p>
    <w:p w14:paraId="5E455745" w14:textId="349E013E" w:rsidR="00E3154E" w:rsidRPr="00E3154E" w:rsidRDefault="00E3154E" w:rsidP="3EFF236E">
      <w:pPr>
        <w:pStyle w:val="SE290Text"/>
        <w:jc w:val="both"/>
      </w:pPr>
      <w:r>
        <w:t xml:space="preserve">Since the system is entirely dependent on the internet, if the internet connection is lost, the capabilities of the broadcast and image system shall stop. </w:t>
      </w:r>
    </w:p>
    <w:p w14:paraId="4D5E6AF7" w14:textId="60C1ECBC" w:rsidR="6A941038" w:rsidRPr="00E3154E" w:rsidRDefault="6A941038" w:rsidP="19B860D5">
      <w:pPr>
        <w:pStyle w:val="Heading4"/>
        <w:jc w:val="both"/>
        <w:rPr>
          <w:color w:val="000000" w:themeColor="text1"/>
        </w:rPr>
      </w:pPr>
      <w:r w:rsidRPr="00E3154E">
        <w:rPr>
          <w:color w:val="000000" w:themeColor="text1"/>
        </w:rPr>
        <w:t>Internet of Things (IoT) Provisioning</w:t>
      </w:r>
    </w:p>
    <w:p w14:paraId="189E1FE8" w14:textId="4DE2B422" w:rsidR="6A941038" w:rsidRPr="00E3154E" w:rsidRDefault="6A941038" w:rsidP="19B860D5">
      <w:pPr>
        <w:pStyle w:val="SE290Text"/>
        <w:jc w:val="both"/>
        <w:rPr>
          <w:color w:val="000000" w:themeColor="text1"/>
        </w:rPr>
      </w:pPr>
      <w:r w:rsidRPr="00E3154E">
        <w:rPr>
          <w:color w:val="000000" w:themeColor="text1"/>
        </w:rPr>
        <w:t>The provisioning process shall be confined to the companion app, with the functionality abstracted away from the user.</w:t>
      </w:r>
      <w:r w:rsidR="00E3154E">
        <w:rPr>
          <w:color w:val="000000" w:themeColor="text1"/>
        </w:rPr>
        <w:t xml:space="preserve"> </w:t>
      </w:r>
    </w:p>
    <w:p w14:paraId="517555A3" w14:textId="7817A696" w:rsidR="14E2E56B" w:rsidRPr="004059B3" w:rsidRDefault="14E2E56B" w:rsidP="00CC37B9">
      <w:pPr>
        <w:pStyle w:val="Heading3"/>
      </w:pPr>
      <w:bookmarkStart w:id="26" w:name="_Toc142072908"/>
      <w:r w:rsidRPr="004059B3">
        <w:lastRenderedPageBreak/>
        <w:t>Internet of Things (IoT) Packet Lost</w:t>
      </w:r>
      <w:bookmarkEnd w:id="26"/>
    </w:p>
    <w:p w14:paraId="272134EE" w14:textId="194A1292" w:rsidR="14E2E56B" w:rsidRPr="004059B3" w:rsidRDefault="14E2E56B" w:rsidP="5FE7D5EB">
      <w:pPr>
        <w:pStyle w:val="SE290Text"/>
        <w:jc w:val="both"/>
        <w:rPr>
          <w:color w:val="000000" w:themeColor="text1"/>
        </w:rPr>
      </w:pPr>
      <w:r w:rsidRPr="004059B3">
        <w:rPr>
          <w:color w:val="000000" w:themeColor="text1"/>
        </w:rPr>
        <w:t xml:space="preserve">If a packet is lost in transmission, and it is essential for communication, it shall be resent immediately. Commands issued from the app to close the cupboard, if not received, shall </w:t>
      </w:r>
      <w:r w:rsidR="74355803" w:rsidRPr="004059B3">
        <w:rPr>
          <w:color w:val="000000" w:themeColor="text1"/>
        </w:rPr>
        <w:t xml:space="preserve">display the failure to the user within the companion app. Commands issued from the cupboard closer to the cloud, including image processing requests, shall be cached upon failure, and retried immediately. </w:t>
      </w:r>
    </w:p>
    <w:p w14:paraId="4B51937E" w14:textId="75E40A3B" w:rsidR="7589F1CC" w:rsidRDefault="7589F1CC" w:rsidP="19B860D5">
      <w:pPr>
        <w:pStyle w:val="Heading4"/>
        <w:spacing w:line="259" w:lineRule="auto"/>
        <w:jc w:val="both"/>
      </w:pPr>
      <w:r>
        <w:t>Communications Protocols</w:t>
      </w:r>
    </w:p>
    <w:p w14:paraId="7D9CE110" w14:textId="10BFC71C" w:rsidR="7589F1CC" w:rsidRDefault="7589F1CC" w:rsidP="19B860D5">
      <w:pPr>
        <w:pStyle w:val="SE290Text"/>
        <w:jc w:val="both"/>
      </w:pPr>
      <w:r>
        <w:t xml:space="preserve">The system shall contain a protocol for acknowledgement of </w:t>
      </w:r>
      <w:r w:rsidR="17471702">
        <w:t xml:space="preserve">IoT messages' </w:t>
      </w:r>
      <w:r w:rsidR="4EFA0023">
        <w:t xml:space="preserve">arrival </w:t>
      </w:r>
      <w:r>
        <w:t xml:space="preserve">to capture any packet failures. </w:t>
      </w:r>
    </w:p>
    <w:p w14:paraId="7D4266EA" w14:textId="5EA5401C" w:rsidR="6A941038" w:rsidRDefault="6A941038" w:rsidP="00CC37B9">
      <w:pPr>
        <w:pStyle w:val="Heading2"/>
      </w:pPr>
      <w:bookmarkStart w:id="27" w:name="_Toc872051748"/>
      <w:bookmarkStart w:id="28" w:name="_Toc142072909"/>
      <w:r>
        <w:t>Companion App Requirements</w:t>
      </w:r>
      <w:bookmarkEnd w:id="27"/>
      <w:bookmarkEnd w:id="28"/>
    </w:p>
    <w:p w14:paraId="7F886393" w14:textId="2EB5D712" w:rsidR="6A941038" w:rsidRDefault="6A941038" w:rsidP="5FE7D5EB">
      <w:pPr>
        <w:pStyle w:val="SE290Text"/>
        <w:jc w:val="both"/>
      </w:pPr>
      <w:r>
        <w:t>The cupboard closer shall be accompanied by a companion app</w:t>
      </w:r>
      <w:r w:rsidR="536F64DA">
        <w:t xml:space="preserve">, developed for </w:t>
      </w:r>
      <w:r w:rsidR="00836947">
        <w:t>Windows, to house the image classification algorithm</w:t>
      </w:r>
      <w:r w:rsidR="536F64DA">
        <w:t>.</w:t>
      </w:r>
    </w:p>
    <w:p w14:paraId="0469E5A3" w14:textId="02CC3CBA" w:rsidR="6A941038" w:rsidRDefault="6A941038" w:rsidP="19B860D5">
      <w:pPr>
        <w:pStyle w:val="Heading4"/>
        <w:spacing w:line="259" w:lineRule="auto"/>
        <w:jc w:val="both"/>
      </w:pPr>
      <w:r>
        <w:t>Companion App Close</w:t>
      </w:r>
    </w:p>
    <w:p w14:paraId="1C76308C" w14:textId="0778AEEC" w:rsidR="6A941038" w:rsidRDefault="6A941038" w:rsidP="5FE7D5EB">
      <w:pPr>
        <w:pStyle w:val="SE290Text"/>
        <w:jc w:val="both"/>
      </w:pPr>
      <w:r>
        <w:t xml:space="preserve">The companion app shall know if the cupboard is open or closed. If the cupboard is open, there shall be an option to close it remotely. </w:t>
      </w:r>
    </w:p>
    <w:p w14:paraId="2BB40F56" w14:textId="59AA664D" w:rsidR="6A941038" w:rsidRDefault="6A941038" w:rsidP="00CC37B9">
      <w:pPr>
        <w:pStyle w:val="Heading3"/>
      </w:pPr>
      <w:bookmarkStart w:id="29" w:name="_Toc142072910"/>
      <w:r>
        <w:t>Companion App UI</w:t>
      </w:r>
      <w:bookmarkEnd w:id="29"/>
    </w:p>
    <w:p w14:paraId="152011C1" w14:textId="087E5BA9" w:rsidR="6A941038" w:rsidRDefault="6A941038" w:rsidP="19B860D5">
      <w:pPr>
        <w:pStyle w:val="SE290Text"/>
        <w:jc w:val="both"/>
      </w:pPr>
      <w:r>
        <w:t xml:space="preserve">The companion app will be designed to be </w:t>
      </w:r>
      <w:bookmarkStart w:id="30" w:name="_Int_6UNno1z6"/>
      <w:r>
        <w:t>reasonably useful</w:t>
      </w:r>
      <w:bookmarkEnd w:id="30"/>
      <w:r>
        <w:t xml:space="preserve">; ease of use, habitual, and accessibility features will be </w:t>
      </w:r>
      <w:r w:rsidR="2FC8BC7B">
        <w:t>considered</w:t>
      </w:r>
      <w:r>
        <w:t xml:space="preserve">. </w:t>
      </w:r>
    </w:p>
    <w:p w14:paraId="368C6011" w14:textId="3DCEF197" w:rsidR="6A941038" w:rsidRDefault="6A941038" w:rsidP="19B860D5">
      <w:pPr>
        <w:pStyle w:val="Heading4"/>
        <w:spacing w:line="259" w:lineRule="auto"/>
        <w:jc w:val="both"/>
      </w:pPr>
      <w:r>
        <w:t>Companion App Provisioning</w:t>
      </w:r>
    </w:p>
    <w:p w14:paraId="4D3EF9E6" w14:textId="26DC8805" w:rsidR="6A941038" w:rsidRDefault="6A941038" w:rsidP="5FE7D5EB">
      <w:pPr>
        <w:pStyle w:val="SE290Text"/>
        <w:jc w:val="both"/>
      </w:pPr>
      <w:r>
        <w:t xml:space="preserve">The companion app will contain the functionality for creating and maintaining an IoT connection between </w:t>
      </w:r>
      <w:r w:rsidR="528D9F72">
        <w:t>the cloud</w:t>
      </w:r>
      <w:r>
        <w:t xml:space="preserve">, the app, and the cupboard closer. This provisioning process shall be abstracted away from the user. </w:t>
      </w:r>
    </w:p>
    <w:p w14:paraId="723790DB" w14:textId="5525F67B" w:rsidR="415022FF" w:rsidRDefault="415022FF" w:rsidP="00CC37B9">
      <w:pPr>
        <w:pStyle w:val="Heading3"/>
      </w:pPr>
      <w:bookmarkStart w:id="31" w:name="_Toc142072911"/>
      <w:r>
        <w:t>Companion App Customization</w:t>
      </w:r>
      <w:bookmarkEnd w:id="31"/>
    </w:p>
    <w:p w14:paraId="58344366" w14:textId="311029A1" w:rsidR="7618964C" w:rsidRDefault="415022FF" w:rsidP="5FE7D5EB">
      <w:pPr>
        <w:pStyle w:val="SE290Text"/>
        <w:jc w:val="both"/>
      </w:pPr>
      <w:r>
        <w:t xml:space="preserve">The companion app shall contain the ability to customize the </w:t>
      </w:r>
      <w:r w:rsidR="288704A5">
        <w:t>close t</w:t>
      </w:r>
      <w:r>
        <w:t>imeout period</w:t>
      </w:r>
      <w:r w:rsidR="3585C454">
        <w:t xml:space="preserve"> within a range. T</w:t>
      </w:r>
      <w:r>
        <w:t xml:space="preserve">his information shall be sent in an IoT message to the cupboard closer. Based on this customization, </w:t>
      </w:r>
      <w:r w:rsidR="14E67007">
        <w:t xml:space="preserve">the </w:t>
      </w:r>
      <w:r w:rsidR="7A0AC728">
        <w:t xml:space="preserve">timing </w:t>
      </w:r>
      <w:r w:rsidR="7281E9B0">
        <w:t xml:space="preserve">set in </w:t>
      </w:r>
      <w:r w:rsidR="62FE874B">
        <w:t xml:space="preserve">requirement </w:t>
      </w:r>
      <w:r w:rsidR="50DBA72F">
        <w:t>(</w:t>
      </w:r>
      <w:r w:rsidR="48318632">
        <w:t>3.1.1</w:t>
      </w:r>
      <w:r w:rsidR="6869F380">
        <w:t>)</w:t>
      </w:r>
      <w:r w:rsidR="48318632">
        <w:t xml:space="preserve"> shall be changed. </w:t>
      </w:r>
    </w:p>
    <w:p w14:paraId="4D343740" w14:textId="316F75BB" w:rsidR="7929E528" w:rsidRDefault="7929E528" w:rsidP="00CC37B9">
      <w:pPr>
        <w:pStyle w:val="Heading3"/>
      </w:pPr>
      <w:bookmarkStart w:id="32" w:name="_Toc142072912"/>
      <w:r>
        <w:t xml:space="preserve">Companion App </w:t>
      </w:r>
      <w:r w:rsidR="00A83516">
        <w:t>Wi-Fi</w:t>
      </w:r>
      <w:r>
        <w:t xml:space="preserve"> Settings</w:t>
      </w:r>
      <w:bookmarkEnd w:id="32"/>
    </w:p>
    <w:p w14:paraId="218DBB22" w14:textId="16D9E541" w:rsidR="3F0B7881" w:rsidRDefault="7929E528" w:rsidP="3F0B7881">
      <w:pPr>
        <w:pStyle w:val="SE290Text"/>
        <w:jc w:val="both"/>
      </w:pPr>
      <w:r>
        <w:t xml:space="preserve">The companion app shall contain the ability to customize the </w:t>
      </w:r>
      <w:r w:rsidR="00A83516">
        <w:t>Wi-Fi</w:t>
      </w:r>
      <w:r>
        <w:t xml:space="preserve"> network in which the cupboard closer lives and ensure that the device reconnects correctly.</w:t>
      </w:r>
    </w:p>
    <w:p w14:paraId="50ED911F" w14:textId="51736BD8" w:rsidR="2D3AFF4F" w:rsidRDefault="2D3AFF4F" w:rsidP="5FE7D5EB">
      <w:pPr>
        <w:pStyle w:val="Heading3"/>
        <w:jc w:val="both"/>
      </w:pPr>
      <w:bookmarkStart w:id="33" w:name="_Toc1208393664"/>
      <w:bookmarkStart w:id="34" w:name="_Toc142072913"/>
      <w:r>
        <w:t>Closing Decision Making Requirements</w:t>
      </w:r>
      <w:bookmarkEnd w:id="33"/>
      <w:bookmarkEnd w:id="34"/>
    </w:p>
    <w:p w14:paraId="47FF1903" w14:textId="4CF43662" w:rsidR="5D1C7754" w:rsidRDefault="5D1C7754" w:rsidP="5FE7D5EB">
      <w:pPr>
        <w:pStyle w:val="SE290Text"/>
        <w:jc w:val="both"/>
      </w:pPr>
      <w:r>
        <w:t>It is required that the system has safety features that will not allow it to close while someone's hand is in the way. The system will use the motion sensor in tandem with the camera</w:t>
      </w:r>
      <w:r w:rsidR="61C851A3">
        <w:t xml:space="preserve">’s hand detection described in </w:t>
      </w:r>
      <w:r w:rsidR="3699DB66">
        <w:t>(</w:t>
      </w:r>
      <w:r w:rsidR="61C851A3">
        <w:t>3.2.4</w:t>
      </w:r>
      <w:r w:rsidR="0794CB3D">
        <w:t>)</w:t>
      </w:r>
      <w:r>
        <w:t xml:space="preserve"> to ensure that all users hands are not </w:t>
      </w:r>
      <w:r w:rsidR="65BC4191">
        <w:t xml:space="preserve">going to be closed in on. </w:t>
      </w:r>
      <w:r w:rsidR="502DA587">
        <w:t>While the motors should not cause any harm in closing, it is better to be safe than sorry</w:t>
      </w:r>
      <w:r w:rsidR="5DC2FA2B">
        <w:t xml:space="preserve">. </w:t>
      </w:r>
    </w:p>
    <w:p w14:paraId="02044560" w14:textId="2D5D4F97" w:rsidR="1E60BEAC" w:rsidRDefault="1E60BEAC" w:rsidP="3EFF236E">
      <w:pPr>
        <w:pStyle w:val="Heading4"/>
        <w:jc w:val="both"/>
      </w:pPr>
      <w:r>
        <w:lastRenderedPageBreak/>
        <w:t>Closing Timeout</w:t>
      </w:r>
      <w:r>
        <w:tab/>
      </w:r>
    </w:p>
    <w:p w14:paraId="44CECFF5" w14:textId="1DF7DDE1" w:rsidR="34288537" w:rsidRDefault="174B7076" w:rsidP="001E175F">
      <w:pPr>
        <w:pStyle w:val="SE290Text"/>
        <w:jc w:val="both"/>
      </w:pPr>
      <w:r>
        <w:t xml:space="preserve">The cupboard will start closing after 30 seconds of </w:t>
      </w:r>
      <w:r w:rsidR="0B713E7A">
        <w:t xml:space="preserve">inactivity, meaning there is no motion in the cabinet or hands detected. </w:t>
      </w:r>
      <w:r w:rsidR="050E24B7">
        <w:t xml:space="preserve">Realistically, it may take longer if needed as in </w:t>
      </w:r>
      <w:r w:rsidR="6D00618C">
        <w:t xml:space="preserve">a real </w:t>
      </w:r>
      <w:r w:rsidR="050E24B7">
        <w:t>s</w:t>
      </w:r>
      <w:r w:rsidR="1583FF67">
        <w:t>cena</w:t>
      </w:r>
      <w:r w:rsidR="050E24B7">
        <w:t>rio</w:t>
      </w:r>
      <w:r w:rsidR="48A9A3BC">
        <w:t>,</w:t>
      </w:r>
      <w:r w:rsidR="050E24B7">
        <w:t xml:space="preserve"> time is not of concern</w:t>
      </w:r>
      <w:r w:rsidR="6B9064FC">
        <w:t>, but for testing and demonstration</w:t>
      </w:r>
      <w:r w:rsidR="15255A85">
        <w:t>,</w:t>
      </w:r>
      <w:r w:rsidR="6B9064FC">
        <w:t xml:space="preserve"> it should be quicker, hence the 30 seconds. </w:t>
      </w:r>
    </w:p>
    <w:p w14:paraId="6D031227" w14:textId="100CB5F3" w:rsidR="5D1C7754" w:rsidRDefault="5D1C7754" w:rsidP="3EFF236E">
      <w:pPr>
        <w:pStyle w:val="Heading3"/>
        <w:spacing w:line="259" w:lineRule="auto"/>
        <w:jc w:val="both"/>
      </w:pPr>
      <w:bookmarkStart w:id="35" w:name="_Toc1863025401"/>
      <w:bookmarkStart w:id="36" w:name="_Toc142072914"/>
      <w:r>
        <w:t>Hand Detection</w:t>
      </w:r>
      <w:bookmarkEnd w:id="35"/>
      <w:bookmarkEnd w:id="36"/>
      <w:r>
        <w:t xml:space="preserve"> </w:t>
      </w:r>
    </w:p>
    <w:p w14:paraId="38B3C724" w14:textId="26F7469E" w:rsidR="1FD7E26F" w:rsidRDefault="2D3AFF4F" w:rsidP="5FE7D5EB">
      <w:pPr>
        <w:pStyle w:val="SE290Text"/>
        <w:jc w:val="both"/>
      </w:pPr>
      <w:r>
        <w:t xml:space="preserve">It is required that the system can identify a hand. </w:t>
      </w:r>
      <w:r w:rsidR="6A4B1B77">
        <w:t xml:space="preserve">It is desired that the system can detect a predetermined hand symbol </w:t>
      </w:r>
      <w:r w:rsidR="1D8F4C13">
        <w:t>which it then knows as the user wanting to close the door.</w:t>
      </w:r>
      <w:r w:rsidR="3607A088">
        <w:t xml:space="preserve"> </w:t>
      </w:r>
      <w:r w:rsidR="1F7FA468">
        <w:t>To</w:t>
      </w:r>
      <w:r w:rsidR="3607A088">
        <w:t xml:space="preserve"> not close the door on any hands we </w:t>
      </w:r>
      <w:r w:rsidR="04F52767">
        <w:t>must</w:t>
      </w:r>
      <w:r w:rsidR="3607A088">
        <w:t xml:space="preserve"> detect the hands.</w:t>
      </w:r>
      <w:r w:rsidR="1FD7E26F">
        <w:t xml:space="preserve"> </w:t>
      </w:r>
      <w:r w:rsidR="6D7BF7E3">
        <w:t xml:space="preserve">The hand detection </w:t>
      </w:r>
      <w:r w:rsidR="166F2108">
        <w:t>must</w:t>
      </w:r>
      <w:r w:rsidR="6D7BF7E3">
        <w:t xml:space="preserve"> </w:t>
      </w:r>
      <w:r w:rsidR="1213BA76">
        <w:t xml:space="preserve">be </w:t>
      </w:r>
      <w:r w:rsidR="16FF466A">
        <w:t xml:space="preserve">accurate for the closing system to work properly. </w:t>
      </w:r>
      <w:r w:rsidR="5F9E3EB6">
        <w:t xml:space="preserve">If the accuracy </w:t>
      </w:r>
      <w:r w:rsidR="487C595B">
        <w:t>is not</w:t>
      </w:r>
      <w:r w:rsidR="5F9E3EB6">
        <w:t xml:space="preserve"> perfect, the finite state machine controlling the closing de</w:t>
      </w:r>
      <w:r w:rsidR="7AA00EEC">
        <w:t>cision-making</w:t>
      </w:r>
      <w:r w:rsidR="17512DAA">
        <w:t xml:space="preserve"> </w:t>
      </w:r>
      <w:r w:rsidR="5F9E3EB6">
        <w:t xml:space="preserve">system can be modified to </w:t>
      </w:r>
      <w:r w:rsidR="39232DDD">
        <w:t xml:space="preserve">deal with that. </w:t>
      </w:r>
    </w:p>
    <w:p w14:paraId="59008004" w14:textId="5E77A893" w:rsidR="4C09F06C" w:rsidRDefault="4C09F06C" w:rsidP="3EFF236E">
      <w:pPr>
        <w:pStyle w:val="Heading4"/>
        <w:jc w:val="both"/>
      </w:pPr>
      <w:r>
        <w:t xml:space="preserve">Hand Detection </w:t>
      </w:r>
      <w:r w:rsidR="6E22E698">
        <w:t>Outcome</w:t>
      </w:r>
    </w:p>
    <w:p w14:paraId="2F977EE0" w14:textId="6B787996" w:rsidR="6E22E698" w:rsidRDefault="6E22E698" w:rsidP="5FE7D5EB">
      <w:pPr>
        <w:pStyle w:val="SE290Text"/>
        <w:jc w:val="both"/>
      </w:pPr>
      <w:r>
        <w:t>The algorithm shall take an image</w:t>
      </w:r>
      <w:r w:rsidR="24DC522A">
        <w:t xml:space="preserve"> as an input</w:t>
      </w:r>
      <w:r>
        <w:t xml:space="preserve"> and determine if a hand is present. The algorithm shall output a</w:t>
      </w:r>
      <w:r w:rsidR="076C78DF">
        <w:t xml:space="preserve"> label indicating</w:t>
      </w:r>
      <w:r>
        <w:t xml:space="preserve"> </w:t>
      </w:r>
      <w:r w:rsidR="753F51F7">
        <w:t>“</w:t>
      </w:r>
      <w:r>
        <w:t>yes</w:t>
      </w:r>
      <w:r w:rsidR="322636E3">
        <w:t>, there is a hand</w:t>
      </w:r>
      <w:r w:rsidR="67D6ECC9">
        <w:t>”</w:t>
      </w:r>
      <w:r>
        <w:t xml:space="preserve"> or </w:t>
      </w:r>
      <w:r w:rsidR="34142967">
        <w:t>“</w:t>
      </w:r>
      <w:r>
        <w:t>no</w:t>
      </w:r>
      <w:r w:rsidR="006C8BF2">
        <w:t xml:space="preserve"> there is not</w:t>
      </w:r>
      <w:r>
        <w:t>,</w:t>
      </w:r>
      <w:r w:rsidR="456B0E2B">
        <w:t>”</w:t>
      </w:r>
      <w:r>
        <w:t xml:space="preserve"> and communicate that through requirement </w:t>
      </w:r>
      <w:r w:rsidR="0F190522">
        <w:t>(</w:t>
      </w:r>
      <w:r>
        <w:t>3.2.1.2</w:t>
      </w:r>
      <w:r w:rsidR="5DE220A1">
        <w:t>)</w:t>
      </w:r>
      <w:r w:rsidR="40EEAFF8">
        <w:t>.</w:t>
      </w:r>
    </w:p>
    <w:p w14:paraId="1C0F717F" w14:textId="264240CB" w:rsidR="0163920C" w:rsidRDefault="0163920C" w:rsidP="19B860D5">
      <w:pPr>
        <w:pStyle w:val="Heading4"/>
        <w:jc w:val="both"/>
      </w:pPr>
      <w:r>
        <w:t>Hand Detection Timing</w:t>
      </w:r>
    </w:p>
    <w:p w14:paraId="54650228" w14:textId="717A1B3B" w:rsidR="0163920C" w:rsidRDefault="69E05B98" w:rsidP="19B860D5">
      <w:pPr>
        <w:pStyle w:val="SE290Text"/>
        <w:jc w:val="both"/>
      </w:pPr>
      <w:r>
        <w:t>For</w:t>
      </w:r>
      <w:r w:rsidR="0163920C">
        <w:t xml:space="preserve"> the hand detection to work the algorithm for hand detection must be faster than the frame rate t</w:t>
      </w:r>
      <w:r w:rsidR="16BB1F99">
        <w:t xml:space="preserve">hat is pulled from the camera. The frame rate can be lower to give the algorithm more time </w:t>
      </w:r>
      <w:r w:rsidR="760D9231">
        <w:t>to process the image, but at minimum there should be two frames per second pulled from the camera. This results in the algorithm needing to take less than a half a seco</w:t>
      </w:r>
      <w:r w:rsidR="36EBAB3C">
        <w:t xml:space="preserve">nd. </w:t>
      </w:r>
    </w:p>
    <w:p w14:paraId="36468C96" w14:textId="6850EBB4" w:rsidR="1003CD7F" w:rsidRDefault="1003CD7F" w:rsidP="3EFF236E">
      <w:pPr>
        <w:pStyle w:val="Heading2"/>
        <w:spacing w:line="259" w:lineRule="auto"/>
        <w:jc w:val="both"/>
      </w:pPr>
      <w:bookmarkStart w:id="37" w:name="_Toc504393947"/>
      <w:bookmarkStart w:id="38" w:name="_Toc142072915"/>
      <w:r>
        <w:t>Hardware Requirements</w:t>
      </w:r>
      <w:bookmarkEnd w:id="37"/>
      <w:bookmarkEnd w:id="38"/>
    </w:p>
    <w:p w14:paraId="59D97BC4" w14:textId="75526AC3" w:rsidR="6D722AF2" w:rsidRDefault="6D722AF2" w:rsidP="5FE7D5EB">
      <w:pPr>
        <w:pStyle w:val="Heading3"/>
        <w:jc w:val="both"/>
      </w:pPr>
      <w:bookmarkStart w:id="39" w:name="_Toc1591227170"/>
      <w:bookmarkStart w:id="40" w:name="_Toc142072916"/>
      <w:r>
        <w:t>Power Requirements</w:t>
      </w:r>
      <w:bookmarkEnd w:id="39"/>
      <w:bookmarkEnd w:id="40"/>
    </w:p>
    <w:p w14:paraId="2A4CEF50" w14:textId="3A0292FA" w:rsidR="4FC271C0" w:rsidRDefault="4FC271C0" w:rsidP="5FE7D5EB">
      <w:pPr>
        <w:pStyle w:val="SE290Text"/>
        <w:jc w:val="both"/>
      </w:pPr>
      <w:r>
        <w:t>The system must be powered natively by an on-board battery system</w:t>
      </w:r>
      <w:r w:rsidR="0577A8F5">
        <w:t>.</w:t>
      </w:r>
      <w:r w:rsidR="38A7A962">
        <w:t xml:space="preserve"> </w:t>
      </w:r>
      <w:r w:rsidR="180E7606">
        <w:t xml:space="preserve">The </w:t>
      </w:r>
      <w:r w:rsidR="1655E22F">
        <w:t>sys</w:t>
      </w:r>
      <w:r w:rsidR="30594D21">
        <w:t>tem</w:t>
      </w:r>
      <w:r w:rsidR="180E7606">
        <w:t xml:space="preserve"> requires native power </w:t>
      </w:r>
      <w:r w:rsidR="20AE4043">
        <w:t xml:space="preserve">due to physical constraints of the device: it must not interfere with the closing of the cabinet door and </w:t>
      </w:r>
      <w:r w:rsidR="7CC64B1C">
        <w:t xml:space="preserve">correctly proportioned such that it </w:t>
      </w:r>
      <w:r w:rsidR="2783C6F3">
        <w:t xml:space="preserve">does not </w:t>
      </w:r>
      <w:r w:rsidR="7CC64B1C">
        <w:t>obstruct space within the cabinet itself</w:t>
      </w:r>
      <w:r w:rsidR="32E50511">
        <w:t>.</w:t>
      </w:r>
    </w:p>
    <w:p w14:paraId="18548B71" w14:textId="1BDC411E" w:rsidR="6B636081" w:rsidRDefault="6B636081" w:rsidP="00CC37B9">
      <w:pPr>
        <w:pStyle w:val="Heading3"/>
      </w:pPr>
      <w:bookmarkStart w:id="41" w:name="_Toc142072917"/>
      <w:r>
        <w:t>Power Regeneration</w:t>
      </w:r>
      <w:bookmarkEnd w:id="41"/>
    </w:p>
    <w:p w14:paraId="35B231A6" w14:textId="35349601" w:rsidR="6B636081" w:rsidRDefault="6B636081" w:rsidP="3EFF236E">
      <w:pPr>
        <w:pStyle w:val="SE290Text"/>
        <w:jc w:val="both"/>
      </w:pPr>
      <w:r>
        <w:t xml:space="preserve">The system shall be battery-operated, and the system should contain a power regeneration system to extend the life of the batteries. </w:t>
      </w:r>
    </w:p>
    <w:p w14:paraId="3124CBE1" w14:textId="4A6E678F" w:rsidR="05E3B528" w:rsidRDefault="05E3B528" w:rsidP="5FE7D5EB">
      <w:pPr>
        <w:pStyle w:val="Heading3"/>
        <w:jc w:val="both"/>
      </w:pPr>
      <w:bookmarkStart w:id="42" w:name="_Toc376358977"/>
      <w:bookmarkStart w:id="43" w:name="_Toc142072918"/>
      <w:r>
        <w:t>Motor Drive Requirements</w:t>
      </w:r>
      <w:bookmarkEnd w:id="42"/>
      <w:bookmarkEnd w:id="43"/>
    </w:p>
    <w:p w14:paraId="60176DDE" w14:textId="4FE8124D" w:rsidR="7DDEF947" w:rsidRDefault="7DDEF947" w:rsidP="5FE7D5EB">
      <w:pPr>
        <w:pStyle w:val="SE290Text"/>
        <w:ind w:firstLine="576"/>
        <w:jc w:val="both"/>
      </w:pPr>
      <w:r>
        <w:t>The drive</w:t>
      </w:r>
      <w:r w:rsidR="72636DB0">
        <w:t>-</w:t>
      </w:r>
      <w:r>
        <w:t xml:space="preserve">system for the </w:t>
      </w:r>
      <w:r w:rsidR="5E4439AB">
        <w:t>motor</w:t>
      </w:r>
      <w:r>
        <w:t xml:space="preserve"> must be </w:t>
      </w:r>
      <w:r w:rsidR="5FC215C0">
        <w:t>controlled via PWM duty-cycle input from the on-board microcontroller. It must be sufficient to drive open an n-type MOSFET wit</w:t>
      </w:r>
      <w:r w:rsidR="1E66FAF2">
        <w:t xml:space="preserve">h an appropriate gate-voltage based on the chosen switch. The power bus feeding the motor drive must </w:t>
      </w:r>
      <w:r w:rsidR="164B62D7">
        <w:t xml:space="preserve">transmit enough power to the motor system such that the current </w:t>
      </w:r>
      <w:r w:rsidR="268A1D00">
        <w:t>provided</w:t>
      </w:r>
      <w:r w:rsidR="164B62D7">
        <w:t xml:space="preserve"> does not impact functionality of the motor.</w:t>
      </w:r>
    </w:p>
    <w:p w14:paraId="100A2339" w14:textId="49ED6BAE" w:rsidR="350C40B0" w:rsidRDefault="350C40B0" w:rsidP="00CC37B9">
      <w:pPr>
        <w:pStyle w:val="Heading2"/>
      </w:pPr>
      <w:bookmarkStart w:id="44" w:name="_Toc1705429802"/>
      <w:bookmarkStart w:id="45" w:name="_Toc142072919"/>
      <w:r>
        <w:lastRenderedPageBreak/>
        <w:t>Ease of Use Requirements</w:t>
      </w:r>
      <w:bookmarkEnd w:id="44"/>
      <w:bookmarkEnd w:id="45"/>
    </w:p>
    <w:p w14:paraId="7856BB3E" w14:textId="55B4FFE4" w:rsidR="350C40B0" w:rsidRDefault="350C40B0" w:rsidP="5FE7D5EB">
      <w:pPr>
        <w:pStyle w:val="SE290Text"/>
        <w:jc w:val="both"/>
      </w:pPr>
      <w:r>
        <w:t xml:space="preserve">The system shall be </w:t>
      </w:r>
      <w:bookmarkStart w:id="46" w:name="_Int_8Ii6zV8T"/>
      <w:r>
        <w:t>reasonably easy</w:t>
      </w:r>
      <w:bookmarkEnd w:id="46"/>
      <w:r>
        <w:t xml:space="preserve"> to open. It should not be a struggle to open the cabinet with the cupboard closer attached</w:t>
      </w:r>
      <w:r w:rsidR="2321C9C9">
        <w:t xml:space="preserve">, and the closing mechanism shall not interfere with opening the cupboard. </w:t>
      </w:r>
    </w:p>
    <w:p w14:paraId="5DDED3D0" w14:textId="5BF210FD" w:rsidR="3F41EA21" w:rsidRDefault="3F41EA21" w:rsidP="3EFF236E">
      <w:pPr>
        <w:pStyle w:val="Heading2"/>
        <w:spacing w:line="259" w:lineRule="auto"/>
        <w:jc w:val="both"/>
      </w:pPr>
      <w:bookmarkStart w:id="47" w:name="_Toc1428403670"/>
      <w:bookmarkStart w:id="48" w:name="_Toc142072920"/>
      <w:r>
        <w:t>Sensor Requirements</w:t>
      </w:r>
      <w:bookmarkEnd w:id="47"/>
      <w:bookmarkEnd w:id="48"/>
    </w:p>
    <w:p w14:paraId="77E50845" w14:textId="0F443258" w:rsidR="7F208816" w:rsidRDefault="7F208816" w:rsidP="00CC37B9">
      <w:pPr>
        <w:pStyle w:val="Heading3"/>
      </w:pPr>
      <w:bookmarkStart w:id="49" w:name="_Toc470467272"/>
      <w:bookmarkStart w:id="50" w:name="_Toc142072921"/>
      <w:r>
        <w:t>Motion Sensor Requirements</w:t>
      </w:r>
      <w:bookmarkEnd w:id="49"/>
      <w:bookmarkEnd w:id="50"/>
    </w:p>
    <w:p w14:paraId="29DC74E0" w14:textId="47DB5DC7" w:rsidR="6F85B3BB" w:rsidRDefault="6F85B3BB" w:rsidP="5FE7D5EB">
      <w:pPr>
        <w:pStyle w:val="SE290Text"/>
        <w:jc w:val="both"/>
      </w:pPr>
      <w:r>
        <w:t xml:space="preserve">The prototype </w:t>
      </w:r>
      <w:r w:rsidR="4F171DF0">
        <w:t xml:space="preserve">shall </w:t>
      </w:r>
      <w:r>
        <w:t xml:space="preserve">use a motion </w:t>
      </w:r>
      <w:r w:rsidR="586AEB5D">
        <w:t>sensor able</w:t>
      </w:r>
      <w:r w:rsidR="023544C6">
        <w:t xml:space="preserve"> to detect motion of the door and obstructions </w:t>
      </w:r>
      <w:r w:rsidR="0D7D0B86">
        <w:t>of the door such that it can operate as a trigger for camera power and</w:t>
      </w:r>
      <w:r w:rsidR="0561736B">
        <w:t xml:space="preserve"> a </w:t>
      </w:r>
      <w:r w:rsidR="0D7D0B86">
        <w:t>safeguard</w:t>
      </w:r>
      <w:r w:rsidR="533B7F5D">
        <w:t xml:space="preserve"> in darker environments</w:t>
      </w:r>
      <w:r w:rsidR="0D7D0B86">
        <w:t>.</w:t>
      </w:r>
    </w:p>
    <w:p w14:paraId="1CDB4395" w14:textId="792D99FF" w:rsidR="49F50593" w:rsidRDefault="49F50593" w:rsidP="00CC37B9">
      <w:pPr>
        <w:pStyle w:val="Heading3"/>
      </w:pPr>
      <w:bookmarkStart w:id="51" w:name="_Toc1362384629"/>
      <w:bookmarkStart w:id="52" w:name="_Toc142072922"/>
      <w:r>
        <w:t>Camera Requirements</w:t>
      </w:r>
      <w:bookmarkEnd w:id="51"/>
      <w:bookmarkEnd w:id="52"/>
    </w:p>
    <w:p w14:paraId="7BF39D97" w14:textId="445E09BF" w:rsidR="49F50593" w:rsidRDefault="49F50593" w:rsidP="5FE7D5EB">
      <w:pPr>
        <w:pStyle w:val="SE290Text"/>
        <w:jc w:val="both"/>
      </w:pPr>
      <w:r>
        <w:t xml:space="preserve">The camera </w:t>
      </w:r>
      <w:r w:rsidR="20BCF30C">
        <w:t>should</w:t>
      </w:r>
      <w:r>
        <w:t xml:space="preserve"> capture images </w:t>
      </w:r>
      <w:r w:rsidR="00836947">
        <w:t>with a clear</w:t>
      </w:r>
      <w:r>
        <w:t xml:space="preserve"> resolution to accurately process </w:t>
      </w:r>
      <w:r w:rsidR="20BCF30C">
        <w:t>them</w:t>
      </w:r>
      <w:r>
        <w:t xml:space="preserve">. </w:t>
      </w:r>
    </w:p>
    <w:p w14:paraId="166DC315" w14:textId="28EDB494" w:rsidR="4B499F5C" w:rsidRDefault="4B499F5C" w:rsidP="5FE7D5EB">
      <w:pPr>
        <w:pStyle w:val="Heading3"/>
        <w:jc w:val="both"/>
      </w:pPr>
      <w:bookmarkStart w:id="53" w:name="_Toc1873874062"/>
      <w:bookmarkStart w:id="54" w:name="_Toc142072923"/>
      <w:r>
        <w:t>Wi-Fi Transceiver Requirements</w:t>
      </w:r>
      <w:bookmarkEnd w:id="53"/>
      <w:bookmarkEnd w:id="54"/>
    </w:p>
    <w:p w14:paraId="682D3437" w14:textId="3E79B239" w:rsidR="7618964C" w:rsidRDefault="4B499F5C" w:rsidP="5FE7D5EB">
      <w:pPr>
        <w:pStyle w:val="SE290Text"/>
        <w:jc w:val="both"/>
      </w:pPr>
      <w:r>
        <w:t xml:space="preserve">The Wi-Fi transceiver shall be strong enough to create and maintain an IoT connection, as well as transmit and receive IoT messages. It also </w:t>
      </w:r>
      <w:r w:rsidR="43523016">
        <w:t>should</w:t>
      </w:r>
      <w:r>
        <w:t xml:space="preserve"> be strong enough to transmit files for image processing. </w:t>
      </w:r>
    </w:p>
    <w:p w14:paraId="36057266" w14:textId="53835634" w:rsidR="009D04F0" w:rsidRDefault="009D04F0" w:rsidP="00CC37B9">
      <w:pPr>
        <w:pStyle w:val="Heading2"/>
      </w:pPr>
      <w:bookmarkStart w:id="55" w:name="_Toc952854667"/>
      <w:bookmarkStart w:id="56" w:name="_Toc142072924"/>
      <w:r>
        <w:t>Non-Functional Requirements</w:t>
      </w:r>
      <w:bookmarkEnd w:id="55"/>
      <w:bookmarkEnd w:id="56"/>
    </w:p>
    <w:p w14:paraId="5FDF126D" w14:textId="632F2F07" w:rsidR="009D04F0" w:rsidRDefault="009D04F0" w:rsidP="3EFF236E">
      <w:pPr>
        <w:pStyle w:val="Heading3"/>
        <w:spacing w:line="259" w:lineRule="auto"/>
        <w:jc w:val="both"/>
      </w:pPr>
      <w:bookmarkStart w:id="57" w:name="_Toc232778995"/>
      <w:bookmarkStart w:id="58" w:name="_Toc142072925"/>
      <w:r>
        <w:t>Communications Requirements</w:t>
      </w:r>
      <w:bookmarkEnd w:id="57"/>
      <w:bookmarkEnd w:id="58"/>
    </w:p>
    <w:p w14:paraId="3F537AE6" w14:textId="7FD3C89E" w:rsidR="3C1094FF" w:rsidRDefault="3C1094FF" w:rsidP="00CC37B9">
      <w:pPr>
        <w:pStyle w:val="Heading3"/>
      </w:pPr>
      <w:bookmarkStart w:id="59" w:name="_Toc142072926"/>
      <w:r>
        <w:t>Image Classification Accuracy</w:t>
      </w:r>
      <w:bookmarkEnd w:id="59"/>
    </w:p>
    <w:p w14:paraId="2A81023F" w14:textId="7930502B" w:rsidR="3C1094FF" w:rsidRDefault="3C1094FF" w:rsidP="5FE7D5EB">
      <w:pPr>
        <w:pStyle w:val="SE290Text"/>
        <w:jc w:val="both"/>
      </w:pPr>
      <w:r>
        <w:t>The hand detection</w:t>
      </w:r>
      <w:r w:rsidR="0D650B3B">
        <w:t xml:space="preserve"> algorithm</w:t>
      </w:r>
      <w:r>
        <w:t xml:space="preserve"> sh</w:t>
      </w:r>
      <w:r w:rsidR="184331CA">
        <w:t xml:space="preserve">all </w:t>
      </w:r>
      <w:r>
        <w:t>have at least 50% accuracy, though it should be higher, upwards of 75%.</w:t>
      </w:r>
    </w:p>
    <w:p w14:paraId="679D1FBC" w14:textId="6974708F" w:rsidR="48DDC1C7" w:rsidRDefault="5D2D9EBC" w:rsidP="0039321D">
      <w:pPr>
        <w:pStyle w:val="Heading3"/>
      </w:pPr>
      <w:bookmarkStart w:id="60" w:name="_Toc142072927"/>
      <w:r>
        <w:t>Image Classification Latency</w:t>
      </w:r>
      <w:bookmarkEnd w:id="60"/>
    </w:p>
    <w:p w14:paraId="70E91C47" w14:textId="38D6D47D" w:rsidR="48DDC1C7" w:rsidRDefault="48DDC1C7" w:rsidP="5FE7D5EB">
      <w:pPr>
        <w:pStyle w:val="SE290Text"/>
        <w:jc w:val="both"/>
      </w:pPr>
      <w:r>
        <w:t>The hand</w:t>
      </w:r>
      <w:r w:rsidR="68F24E3B">
        <w:t xml:space="preserve"> detection algorithm shall </w:t>
      </w:r>
      <w:r w:rsidR="0D9395ED">
        <w:t xml:space="preserve">produce a result for an image within 0.5 seconds. </w:t>
      </w:r>
    </w:p>
    <w:p w14:paraId="656266AA" w14:textId="6FC4901D" w:rsidR="009D04F0" w:rsidRDefault="009D04F0" w:rsidP="00CC37B9">
      <w:pPr>
        <w:pStyle w:val="Heading3"/>
      </w:pPr>
      <w:bookmarkStart w:id="61" w:name="_Toc142072928"/>
      <w:r>
        <w:t>Broadcast Accuracy</w:t>
      </w:r>
      <w:bookmarkEnd w:id="61"/>
    </w:p>
    <w:p w14:paraId="6FA42AD4" w14:textId="59EACA88" w:rsidR="009D04F0" w:rsidRDefault="009D04F0" w:rsidP="5FE7D5EB">
      <w:pPr>
        <w:pStyle w:val="SE290Text"/>
        <w:jc w:val="both"/>
      </w:pPr>
      <w:r>
        <w:t xml:space="preserve">The system shall receive any IoT messages with 100% accuracy of their contents. </w:t>
      </w:r>
    </w:p>
    <w:p w14:paraId="3FDDAC93" w14:textId="5DD6B532" w:rsidR="2C557EC2" w:rsidRDefault="2C557EC2" w:rsidP="0039321D">
      <w:pPr>
        <w:pStyle w:val="Heading3"/>
      </w:pPr>
      <w:bookmarkStart w:id="62" w:name="_Toc142072929"/>
      <w:r>
        <w:t>Broadcast Latency</w:t>
      </w:r>
      <w:bookmarkEnd w:id="62"/>
    </w:p>
    <w:p w14:paraId="1451EFCB" w14:textId="19C5AD1C" w:rsidR="2C557EC2" w:rsidRDefault="2C557EC2" w:rsidP="5FE7D5EB">
      <w:pPr>
        <w:pStyle w:val="SE290Text"/>
        <w:jc w:val="both"/>
      </w:pPr>
      <w:r>
        <w:t xml:space="preserve">The system shall transmit and receive IoT messages within 0.5 seconds. </w:t>
      </w:r>
    </w:p>
    <w:p w14:paraId="5DF6B062" w14:textId="61455414" w:rsidR="009D04F0" w:rsidRPr="00D72569" w:rsidRDefault="009D04F0" w:rsidP="0039321D">
      <w:pPr>
        <w:pStyle w:val="Heading3"/>
      </w:pPr>
      <w:bookmarkStart w:id="63" w:name="_Toc142072930"/>
      <w:r w:rsidRPr="00D72569">
        <w:t>Transmission Accuracy</w:t>
      </w:r>
      <w:bookmarkEnd w:id="63"/>
    </w:p>
    <w:p w14:paraId="6064B516" w14:textId="34BA975F" w:rsidR="009D04F0" w:rsidRPr="00D72569" w:rsidRDefault="009D04F0" w:rsidP="5FE7D5EB">
      <w:pPr>
        <w:pStyle w:val="SE290Text"/>
        <w:spacing w:line="259" w:lineRule="auto"/>
        <w:jc w:val="both"/>
        <w:rPr>
          <w:color w:val="000000" w:themeColor="text1"/>
        </w:rPr>
      </w:pPr>
      <w:r w:rsidRPr="00D72569">
        <w:rPr>
          <w:color w:val="000000" w:themeColor="text1"/>
        </w:rPr>
        <w:t xml:space="preserve">Over 90% of all messages transmitted by any device will be received by their intended destination. </w:t>
      </w:r>
      <w:r w:rsidR="15B9698E" w:rsidRPr="00D72569">
        <w:rPr>
          <w:color w:val="000000" w:themeColor="text1"/>
        </w:rPr>
        <w:t>10% of messages are allowed to fail</w:t>
      </w:r>
      <w:r w:rsidR="1FFFC57F" w:rsidRPr="00D72569">
        <w:rPr>
          <w:color w:val="000000" w:themeColor="text1"/>
        </w:rPr>
        <w:t>. If the failed messages contain files,</w:t>
      </w:r>
      <w:r w:rsidR="73B125E1" w:rsidRPr="00D72569">
        <w:rPr>
          <w:color w:val="000000" w:themeColor="text1"/>
        </w:rPr>
        <w:t xml:space="preserve"> requirement 3.2.1.2</w:t>
      </w:r>
      <w:r w:rsidR="1FFFC57F" w:rsidRPr="00D72569">
        <w:rPr>
          <w:color w:val="000000" w:themeColor="text1"/>
        </w:rPr>
        <w:t xml:space="preserve"> will account for </w:t>
      </w:r>
      <w:r w:rsidR="2743ED37" w:rsidRPr="00D72569">
        <w:rPr>
          <w:color w:val="000000" w:themeColor="text1"/>
        </w:rPr>
        <w:t xml:space="preserve">any necessary caching, or retries. If the failed messages are standard IoT messages, </w:t>
      </w:r>
      <w:r w:rsidR="0B05CD85" w:rsidRPr="00D72569">
        <w:rPr>
          <w:color w:val="000000" w:themeColor="text1"/>
        </w:rPr>
        <w:t xml:space="preserve">requirement 3.2.1.4 </w:t>
      </w:r>
      <w:r w:rsidR="2743ED37" w:rsidRPr="00D72569">
        <w:rPr>
          <w:color w:val="000000" w:themeColor="text1"/>
        </w:rPr>
        <w:t>details the protocol for any misses.</w:t>
      </w:r>
    </w:p>
    <w:p w14:paraId="09D3ED4A" w14:textId="1A48EDA4" w:rsidR="0173087C" w:rsidRDefault="0173087C" w:rsidP="0039321D">
      <w:pPr>
        <w:pStyle w:val="Heading3"/>
      </w:pPr>
      <w:bookmarkStart w:id="64" w:name="_Toc142072931"/>
      <w:r>
        <w:lastRenderedPageBreak/>
        <w:t>Communication Range</w:t>
      </w:r>
      <w:bookmarkEnd w:id="64"/>
    </w:p>
    <w:p w14:paraId="5AA12D08" w14:textId="5571DF21" w:rsidR="0173087C" w:rsidRDefault="0173087C" w:rsidP="5FE7D5EB">
      <w:pPr>
        <w:pStyle w:val="SE290Text"/>
        <w:jc w:val="both"/>
      </w:pPr>
      <w:r>
        <w:t>The system shall be able to communicate within the range of a large room. IoT messages shall be accurately transmitted and received within 300 feet between the cupboard closer an</w:t>
      </w:r>
      <w:r w:rsidR="3195BF2E">
        <w:t xml:space="preserve">d the companion app. </w:t>
      </w:r>
    </w:p>
    <w:p w14:paraId="41B69258" w14:textId="2A3D994B" w:rsidR="779B85F9" w:rsidRDefault="779B85F9" w:rsidP="0039321D">
      <w:pPr>
        <w:pStyle w:val="Heading3"/>
      </w:pPr>
      <w:bookmarkStart w:id="65" w:name="_Toc142072932"/>
      <w:r>
        <w:t>Communications Security</w:t>
      </w:r>
      <w:bookmarkEnd w:id="65"/>
    </w:p>
    <w:p w14:paraId="597A98F5" w14:textId="152A21D9" w:rsidR="779B85F9" w:rsidRDefault="779B85F9" w:rsidP="5FE7D5EB">
      <w:pPr>
        <w:pStyle w:val="SE290Text"/>
        <w:jc w:val="both"/>
      </w:pPr>
      <w:r>
        <w:t xml:space="preserve">The system shall communicate </w:t>
      </w:r>
      <w:r w:rsidR="72891C5A">
        <w:t>securely, so</w:t>
      </w:r>
      <w:r>
        <w:t xml:space="preserve"> messages between devices in the local IoT will not be intercepted. The channel in which they communicate shall be abstracted away from plain view. </w:t>
      </w:r>
    </w:p>
    <w:p w14:paraId="3AA064AF" w14:textId="31C124BC" w:rsidR="1219B8E6" w:rsidRDefault="1219B8E6" w:rsidP="3EFF236E">
      <w:pPr>
        <w:pStyle w:val="Heading3"/>
        <w:spacing w:line="259" w:lineRule="auto"/>
        <w:jc w:val="both"/>
      </w:pPr>
      <w:bookmarkStart w:id="66" w:name="_Toc1729918509"/>
      <w:bookmarkStart w:id="67" w:name="_Toc142072933"/>
      <w:r>
        <w:t>Physical Requirements</w:t>
      </w:r>
      <w:bookmarkEnd w:id="66"/>
      <w:bookmarkEnd w:id="67"/>
    </w:p>
    <w:p w14:paraId="2F7711C6" w14:textId="0DD9C8D7" w:rsidR="00BE675B" w:rsidRDefault="36D91E6F" w:rsidP="3EFF236E">
      <w:pPr>
        <w:pStyle w:val="SE290Text"/>
        <w:jc w:val="both"/>
      </w:pPr>
      <w:r>
        <w:t xml:space="preserve">The device is required </w:t>
      </w:r>
      <w:r w:rsidR="60953EBD">
        <w:t>to be</w:t>
      </w:r>
      <w:r>
        <w:t xml:space="preserve"> small enough to fit into a </w:t>
      </w:r>
      <w:r w:rsidR="26A58040">
        <w:t xml:space="preserve">typical </w:t>
      </w:r>
      <w:r w:rsidR="090E4473">
        <w:t>cabinet</w:t>
      </w:r>
      <w:r>
        <w:t xml:space="preserve">. </w:t>
      </w:r>
      <w:r w:rsidR="76508915">
        <w:t xml:space="preserve">It may not block </w:t>
      </w:r>
      <w:r w:rsidR="57A2363F">
        <w:t xml:space="preserve">items </w:t>
      </w:r>
      <w:r w:rsidR="76508915">
        <w:t>or interfere with</w:t>
      </w:r>
      <w:r w:rsidR="46134CEB">
        <w:t xml:space="preserve"> normal use of the </w:t>
      </w:r>
      <w:r w:rsidR="192DA1EE">
        <w:t>cabinet</w:t>
      </w:r>
      <w:r w:rsidR="30A092F4">
        <w:t>; this includes external power cabling as detailed in (3.3.2).</w:t>
      </w:r>
      <w:r w:rsidR="56444DBE">
        <w:t xml:space="preserve"> A figure showing the prototype is contained within (5.2.3).</w:t>
      </w:r>
    </w:p>
    <w:p w14:paraId="7C22E6D8" w14:textId="020EF9D1" w:rsidR="00BF022D" w:rsidRDefault="1C3B48CD" w:rsidP="3EFF236E">
      <w:pPr>
        <w:pStyle w:val="Heading1"/>
        <w:jc w:val="both"/>
      </w:pPr>
      <w:bookmarkStart w:id="68" w:name="_Toc439840476"/>
      <w:bookmarkStart w:id="69" w:name="_Toc1009113320"/>
      <w:bookmarkStart w:id="70" w:name="_Toc142072934"/>
      <w:r w:rsidRPr="5FE7D5EB">
        <w:t>Design Constraints</w:t>
      </w:r>
      <w:bookmarkEnd w:id="68"/>
      <w:r w:rsidR="6BF17521" w:rsidRPr="5FE7D5EB">
        <w:t>: Standards and Impact</w:t>
      </w:r>
      <w:r w:rsidR="3F098B82" w:rsidRPr="5FE7D5EB">
        <w:t>s</w:t>
      </w:r>
      <w:bookmarkEnd w:id="69"/>
      <w:bookmarkEnd w:id="70"/>
    </w:p>
    <w:p w14:paraId="5527BC7E" w14:textId="374B8D95" w:rsidR="001F690D" w:rsidRPr="001F690D" w:rsidRDefault="134B3554" w:rsidP="3EFF236E">
      <w:pPr>
        <w:pStyle w:val="Heading2"/>
        <w:jc w:val="both"/>
      </w:pPr>
      <w:bookmarkStart w:id="71" w:name="_Toc1436390916"/>
      <w:bookmarkStart w:id="72" w:name="_Toc142072935"/>
      <w:r>
        <w:t>Design Constraint</w:t>
      </w:r>
      <w:r w:rsidR="2DDF6080">
        <w:t>s</w:t>
      </w:r>
      <w:bookmarkEnd w:id="71"/>
      <w:bookmarkEnd w:id="72"/>
    </w:p>
    <w:p w14:paraId="0FC48617" w14:textId="2DA45D69" w:rsidR="001F690D" w:rsidRPr="001F690D" w:rsidRDefault="202B6CA4" w:rsidP="3EFF236E">
      <w:pPr>
        <w:pStyle w:val="Heading3"/>
        <w:jc w:val="both"/>
      </w:pPr>
      <w:bookmarkStart w:id="73" w:name="_Toc437745602"/>
      <w:bookmarkStart w:id="74" w:name="_Toc142072936"/>
      <w:r>
        <w:t>Time</w:t>
      </w:r>
      <w:bookmarkEnd w:id="73"/>
      <w:bookmarkEnd w:id="74"/>
    </w:p>
    <w:p w14:paraId="3390F16F" w14:textId="36AFDC20" w:rsidR="001F690D" w:rsidRPr="001F690D" w:rsidRDefault="4E0F9205" w:rsidP="5FE7D5EB">
      <w:pPr>
        <w:pStyle w:val="SE290Text"/>
        <w:jc w:val="both"/>
      </w:pPr>
      <w:r>
        <w:t xml:space="preserve">We must complete this project </w:t>
      </w:r>
      <w:r w:rsidR="00D72569">
        <w:t>within</w:t>
      </w:r>
      <w:r>
        <w:t xml:space="preserve"> the twelve weeks we have for the summer semester. </w:t>
      </w:r>
      <w:r w:rsidR="0D3BE03F">
        <w:t xml:space="preserve">This time constraint also includes the workload other team members have committed to. Each team member </w:t>
      </w:r>
      <w:r w:rsidR="00D72569">
        <w:t>has</w:t>
      </w:r>
      <w:r w:rsidR="5D89DCB5">
        <w:t xml:space="preserve"> contribute</w:t>
      </w:r>
      <w:r w:rsidR="00D72569">
        <w:t>d</w:t>
      </w:r>
      <w:r w:rsidR="0D3BE03F">
        <w:t xml:space="preserve"> 5-10 hours a week individually to complete this project on an accelerated timeline. This design cons</w:t>
      </w:r>
      <w:r w:rsidR="31159C4B">
        <w:t xml:space="preserve">traint is addressed in (8.1), where each team member has set goals for themselves, in addition to the checkoffs and presentations. </w:t>
      </w:r>
    </w:p>
    <w:p w14:paraId="077F99D4" w14:textId="3F8A8CE2" w:rsidR="001F690D" w:rsidRPr="001F690D" w:rsidRDefault="202B6CA4" w:rsidP="5FE7D5EB">
      <w:pPr>
        <w:pStyle w:val="Heading3"/>
        <w:jc w:val="both"/>
      </w:pPr>
      <w:bookmarkStart w:id="75" w:name="_Toc1853064181"/>
      <w:bookmarkStart w:id="76" w:name="_Toc142072937"/>
      <w:r>
        <w:t>Budget</w:t>
      </w:r>
      <w:bookmarkEnd w:id="75"/>
      <w:bookmarkEnd w:id="76"/>
    </w:p>
    <w:p w14:paraId="601FEBA3" w14:textId="31A1CF07" w:rsidR="001F690D" w:rsidRPr="001F690D" w:rsidRDefault="52ABBD3A" w:rsidP="5FE7D5EB">
      <w:pPr>
        <w:pStyle w:val="SE290Text"/>
        <w:jc w:val="both"/>
      </w:pPr>
      <w:r>
        <w:t>We are constricted to a budget of $200 from the ECE department</w:t>
      </w:r>
      <w:r w:rsidR="2E695975">
        <w:t xml:space="preserve"> to create our prototype</w:t>
      </w:r>
      <w:r>
        <w:t>.</w:t>
      </w:r>
      <w:r w:rsidR="760BAE68">
        <w:t xml:space="preserve"> The team </w:t>
      </w:r>
      <w:r w:rsidR="00D72569">
        <w:t>has considered</w:t>
      </w:r>
      <w:r w:rsidR="760BAE68">
        <w:t xml:space="preserve"> this budget when selecting parts to build the prototype, </w:t>
      </w:r>
      <w:r w:rsidR="00D72569">
        <w:t>and</w:t>
      </w:r>
      <w:r w:rsidR="760BAE68">
        <w:t xml:space="preserve"> we </w:t>
      </w:r>
      <w:r w:rsidR="00D72569">
        <w:t>were unable</w:t>
      </w:r>
      <w:r w:rsidR="760BAE68">
        <w:t xml:space="preserve"> to afford the purchase of several components to test out their capabilities. Additionally, we are constraine</w:t>
      </w:r>
      <w:r w:rsidR="69D81D3A">
        <w:t xml:space="preserve">d </w:t>
      </w:r>
      <w:r w:rsidR="645B2382">
        <w:t>in</w:t>
      </w:r>
      <w:r w:rsidR="69D81D3A">
        <w:t xml:space="preserve"> our use of cloud computing services, as there are limits to the free versions of the software we will be using. </w:t>
      </w:r>
    </w:p>
    <w:p w14:paraId="674E8392" w14:textId="39A220FD" w:rsidR="001F690D" w:rsidRPr="001F690D" w:rsidRDefault="513AA158" w:rsidP="5FE7D5EB">
      <w:pPr>
        <w:pStyle w:val="Heading3"/>
        <w:jc w:val="both"/>
      </w:pPr>
      <w:bookmarkStart w:id="77" w:name="_Toc580355980"/>
      <w:bookmarkStart w:id="78" w:name="_Toc142072938"/>
      <w:r>
        <w:t>Labor</w:t>
      </w:r>
      <w:bookmarkEnd w:id="77"/>
      <w:bookmarkEnd w:id="78"/>
    </w:p>
    <w:p w14:paraId="46FC6506" w14:textId="3293CBC9" w:rsidR="001F690D" w:rsidRPr="001F690D" w:rsidRDefault="2C3AF087" w:rsidP="5FE7D5EB">
      <w:pPr>
        <w:pStyle w:val="SE290Text"/>
        <w:jc w:val="both"/>
      </w:pPr>
      <w:r>
        <w:t>The four of us on our team are the sole members developing the project.</w:t>
      </w:r>
      <w:r w:rsidR="2BA93111">
        <w:t xml:space="preserve"> Team members must communicate clearly, </w:t>
      </w:r>
      <w:r w:rsidR="0EC9C82E">
        <w:t xml:space="preserve">ask for help when needed, and be responsible for their individual modules of the project. This communication will be crucial when </w:t>
      </w:r>
      <w:r w:rsidR="00377D39">
        <w:t>the time comes</w:t>
      </w:r>
      <w:r w:rsidR="0EC9C82E">
        <w:t xml:space="preserve"> to integrate our components to ensure a successful, testable prototype. </w:t>
      </w:r>
      <w:r w:rsidR="21E821E2">
        <w:t xml:space="preserve">Since we will be working within </w:t>
      </w:r>
      <w:bookmarkStart w:id="79" w:name="_Int_WccDehC5"/>
      <w:r w:rsidR="21E821E2">
        <w:t>12 weeks</w:t>
      </w:r>
      <w:bookmarkEnd w:id="79"/>
      <w:r w:rsidR="21E821E2">
        <w:t xml:space="preserve">, team members will be responsible for addressing roadblocks and navigating individual obstacles, to ensure they are not holding up the progress of the prototype. </w:t>
      </w:r>
    </w:p>
    <w:p w14:paraId="60EB9E0F" w14:textId="5CEA32A4" w:rsidR="001F690D" w:rsidRPr="001F690D" w:rsidRDefault="5A3BDA27" w:rsidP="5FE7D5EB">
      <w:pPr>
        <w:pStyle w:val="Heading2"/>
        <w:jc w:val="both"/>
      </w:pPr>
      <w:bookmarkStart w:id="80" w:name="_Toc303290579"/>
      <w:bookmarkStart w:id="81" w:name="_Toc142072939"/>
      <w:r>
        <w:lastRenderedPageBreak/>
        <w:t>Project Constraints</w:t>
      </w:r>
      <w:bookmarkEnd w:id="80"/>
      <w:bookmarkEnd w:id="81"/>
    </w:p>
    <w:p w14:paraId="788F2694" w14:textId="439E6E23" w:rsidR="001F690D" w:rsidRPr="001F690D" w:rsidRDefault="5A3BDA27" w:rsidP="5FE7D5EB">
      <w:pPr>
        <w:pStyle w:val="Heading3"/>
        <w:spacing w:line="259" w:lineRule="auto"/>
        <w:jc w:val="both"/>
      </w:pPr>
      <w:bookmarkStart w:id="82" w:name="_Toc1241445379"/>
      <w:bookmarkStart w:id="83" w:name="_Toc142072940"/>
      <w:r>
        <w:t>Latency for Image Processing Algorithm</w:t>
      </w:r>
      <w:bookmarkEnd w:id="82"/>
      <w:bookmarkEnd w:id="83"/>
    </w:p>
    <w:p w14:paraId="15267B10" w14:textId="6CA6F560" w:rsidR="001F690D" w:rsidRPr="001F690D" w:rsidRDefault="5A3BDA27" w:rsidP="5FE7D5EB">
      <w:pPr>
        <w:pStyle w:val="SE290Text"/>
        <w:jc w:val="both"/>
      </w:pPr>
      <w:r>
        <w:t xml:space="preserve">It is required that </w:t>
      </w:r>
      <w:r w:rsidR="422F4E0C">
        <w:t>any message</w:t>
      </w:r>
      <w:r w:rsidR="434D50CA">
        <w:t xml:space="preserve"> </w:t>
      </w:r>
      <w:r w:rsidR="422F4E0C">
        <w:t xml:space="preserve">be </w:t>
      </w:r>
      <w:r w:rsidR="0672AC11">
        <w:t>broadcast</w:t>
      </w:r>
      <w:r w:rsidR="422F4E0C">
        <w:t xml:space="preserve"> and received within </w:t>
      </w:r>
      <w:r w:rsidR="563BEE3F">
        <w:t>the timing described in requirement 3.5.1.4</w:t>
      </w:r>
      <w:r w:rsidR="1B89F2EB">
        <w:t xml:space="preserve">, and it is required that the </w:t>
      </w:r>
      <w:r w:rsidR="3237E304">
        <w:t xml:space="preserve">image processing algorithm </w:t>
      </w:r>
      <w:r w:rsidR="79F4B059">
        <w:t>produces</w:t>
      </w:r>
      <w:r w:rsidR="3237E304">
        <w:t xml:space="preserve"> an output in the timing described in </w:t>
      </w:r>
      <w:r w:rsidR="004618BD">
        <w:t>(</w:t>
      </w:r>
      <w:r w:rsidR="3237E304">
        <w:t>3.5.1.2</w:t>
      </w:r>
      <w:r w:rsidR="004618BD">
        <w:t>)</w:t>
      </w:r>
      <w:r w:rsidR="3237E304">
        <w:t>.</w:t>
      </w:r>
      <w:r w:rsidR="43E64028">
        <w:t xml:space="preserve"> For the </w:t>
      </w:r>
      <w:r w:rsidR="51C4D777">
        <w:t>worst-case</w:t>
      </w:r>
      <w:r w:rsidR="43E64028">
        <w:t xml:space="preserve"> scenario, from the time that the image is taken, to the time that an IoT message confirming or denying the presence of a hand, shall be at most 1.5 seconds. </w:t>
      </w:r>
      <w:r w:rsidR="0F84A510">
        <w:t xml:space="preserve">The project is constrained to produce an output for any given image within 1.5 seconds, which is a reasonable estimate for a cabinet timeout set in </w:t>
      </w:r>
      <w:r w:rsidR="004618BD">
        <w:t>(</w:t>
      </w:r>
      <w:r w:rsidR="0F84A510">
        <w:t>3.1.1</w:t>
      </w:r>
      <w:r w:rsidR="004618BD">
        <w:t>)</w:t>
      </w:r>
      <w:r w:rsidR="0F84A510">
        <w:t xml:space="preserve">. </w:t>
      </w:r>
      <w:r w:rsidR="27156676">
        <w:t xml:space="preserve">This means that all parts must be seamlessly integrated, such that there are no bottlenecks at any point of this message transmission. </w:t>
      </w:r>
    </w:p>
    <w:p w14:paraId="74FC4766" w14:textId="7677658B" w:rsidR="001F690D" w:rsidRPr="001F690D" w:rsidRDefault="6A4F05F3" w:rsidP="3EFF236E">
      <w:pPr>
        <w:pStyle w:val="Heading3"/>
        <w:spacing w:line="259" w:lineRule="auto"/>
        <w:jc w:val="both"/>
      </w:pPr>
      <w:bookmarkStart w:id="84" w:name="_Toc1220278050"/>
      <w:bookmarkStart w:id="85" w:name="_Toc142072941"/>
      <w:r>
        <w:t>Size of the Prototype</w:t>
      </w:r>
      <w:bookmarkEnd w:id="84"/>
      <w:bookmarkEnd w:id="85"/>
    </w:p>
    <w:p w14:paraId="525C9DF6" w14:textId="74847BBC" w:rsidR="001F690D" w:rsidRPr="001F690D" w:rsidRDefault="172B1564" w:rsidP="7618964C">
      <w:pPr>
        <w:pStyle w:val="SE290Text"/>
        <w:spacing w:line="259" w:lineRule="auto"/>
        <w:jc w:val="both"/>
      </w:pPr>
      <w:r w:rsidRPr="7618964C">
        <w:t xml:space="preserve">The device cannot be so large that it obstructs the cabinet functionality. </w:t>
      </w:r>
      <w:r w:rsidR="523A126B" w:rsidRPr="7618964C">
        <w:t>This size constraint dictates some of the trade-offs of the system that need to be accounted for such as motor size, battery size and quan</w:t>
      </w:r>
      <w:r w:rsidR="69CAD3D1" w:rsidRPr="7618964C">
        <w:t>tity, camera size, PCB size, and cord obstruction during opening or closing.</w:t>
      </w:r>
      <w:r w:rsidR="648F43CE">
        <w:t xml:space="preserve"> </w:t>
      </w:r>
      <w:r w:rsidR="0758FA46">
        <w:t xml:space="preserve">Figure __ shown in section (5.2.3) </w:t>
      </w:r>
      <w:r w:rsidR="1D6B9FE3">
        <w:t>provides context to the prototype’s size relative to a cabinet space.</w:t>
      </w:r>
    </w:p>
    <w:p w14:paraId="70E39EE3" w14:textId="6C8B3925" w:rsidR="76FF00C9" w:rsidRDefault="76FF00C9" w:rsidP="3EFF236E">
      <w:pPr>
        <w:pStyle w:val="Heading3"/>
        <w:spacing w:line="259" w:lineRule="auto"/>
        <w:jc w:val="both"/>
      </w:pPr>
      <w:bookmarkStart w:id="86" w:name="_Toc331877699"/>
      <w:bookmarkStart w:id="87" w:name="_Toc142072942"/>
      <w:r>
        <w:t>Motor Power</w:t>
      </w:r>
      <w:bookmarkEnd w:id="86"/>
      <w:bookmarkEnd w:id="87"/>
    </w:p>
    <w:p w14:paraId="496E594B" w14:textId="05518794" w:rsidR="6716605C" w:rsidRDefault="6716605C" w:rsidP="5FE7D5EB">
      <w:pPr>
        <w:pStyle w:val="SE290Text"/>
        <w:spacing w:line="259" w:lineRule="auto"/>
        <w:jc w:val="both"/>
      </w:pPr>
      <w:r w:rsidRPr="7618964C">
        <w:t xml:space="preserve">Because of the size constraints above, the motor must be small enough to fit inside the cabinet yet powerful enough to pull a door shut. The output power equation, </w:t>
      </w:r>
      <m:oMath>
        <m:sSub>
          <m:sSubPr>
            <m:ctrlPr>
              <w:rPr>
                <w:rFonts w:ascii="Cambria Math" w:hAnsi="Cambria Math"/>
              </w:rPr>
            </m:ctrlPr>
          </m:sSubPr>
          <m:e>
            <m:r>
              <w:rPr>
                <w:rFonts w:ascii="Cambria Math" w:hAnsi="Cambria Math"/>
              </w:rPr>
              <m:t>P</m:t>
            </m:r>
          </m:e>
          <m:sub>
            <m:r>
              <w:rPr>
                <w:rFonts w:ascii="Cambria Math" w:hAnsi="Cambria Math"/>
              </w:rPr>
              <m:t>out</m:t>
            </m:r>
          </m:sub>
        </m:sSub>
        <m:r>
          <w:rPr>
            <w:rFonts w:ascii="Cambria Math" w:hAnsi="Cambria Math"/>
          </w:rPr>
          <m:t> = τ x </m:t>
        </m:r>
        <m:sSub>
          <m:sSubPr>
            <m:ctrlPr>
              <w:rPr>
                <w:rFonts w:ascii="Cambria Math" w:hAnsi="Cambria Math"/>
              </w:rPr>
            </m:ctrlPr>
          </m:sSubPr>
          <m:e>
            <m:r>
              <w:rPr>
                <w:rFonts w:ascii="Cambria Math" w:hAnsi="Cambria Math"/>
              </w:rPr>
              <m:t>ω</m:t>
            </m:r>
          </m:e>
          <m:sub>
            <m:r>
              <w:rPr>
                <w:rFonts w:ascii="Cambria Math" w:hAnsi="Cambria Math"/>
              </w:rPr>
              <m:t>mech</m:t>
            </m:r>
          </m:sub>
        </m:sSub>
      </m:oMath>
      <w:r w:rsidR="6D7A252B" w:rsidRPr="7618964C">
        <w:t xml:space="preserve"> dictates a trade-off decision between RPM and torque of the motor shaft.</w:t>
      </w:r>
    </w:p>
    <w:p w14:paraId="22D216D9" w14:textId="4735131F" w:rsidR="5CA1255F" w:rsidRDefault="5CA1255F" w:rsidP="3EFF236E">
      <w:pPr>
        <w:pStyle w:val="Heading3"/>
        <w:jc w:val="both"/>
      </w:pPr>
      <w:bookmarkStart w:id="88" w:name="_Toc1532705767"/>
      <w:bookmarkStart w:id="89" w:name="_Toc142072943"/>
      <w:r>
        <w:t xml:space="preserve">System Power </w:t>
      </w:r>
      <w:r w:rsidR="0664760C">
        <w:t>Constraints</w:t>
      </w:r>
      <w:bookmarkEnd w:id="88"/>
      <w:bookmarkEnd w:id="89"/>
    </w:p>
    <w:p w14:paraId="6322739D" w14:textId="30B0E343" w:rsidR="47459204" w:rsidRDefault="5CA1255F" w:rsidP="3EFF236E">
      <w:pPr>
        <w:pStyle w:val="SE290Text"/>
        <w:jc w:val="both"/>
      </w:pPr>
      <w:r>
        <w:t>The Cupboard Closer will be powered by six 1.2V</w:t>
      </w:r>
      <w:r w:rsidR="00BE24B0">
        <w:t xml:space="preserve"> AA</w:t>
      </w:r>
      <w:r>
        <w:t xml:space="preserve"> </w:t>
      </w:r>
      <w:r w:rsidR="007F422F">
        <w:t>2.0</w:t>
      </w:r>
      <w:r>
        <w:t>A</w:t>
      </w:r>
      <w:r w:rsidR="5D255781">
        <w:t>h</w:t>
      </w:r>
      <w:r>
        <w:t xml:space="preserve"> batteries</w:t>
      </w:r>
      <w:r w:rsidR="35F3C2F8">
        <w:t xml:space="preserve"> in series</w:t>
      </w:r>
      <w:r>
        <w:t>, which</w:t>
      </w:r>
      <w:r w:rsidR="6B88B7A0">
        <w:t xml:space="preserve"> limits the duration of operation. </w:t>
      </w:r>
      <w:r w:rsidR="001778CB">
        <w:t xml:space="preserve">Summing </w:t>
      </w:r>
      <w:r w:rsidR="00A73777">
        <w:t xml:space="preserve">up the current drawn from </w:t>
      </w:r>
      <w:r w:rsidR="00553DE0">
        <w:t>the</w:t>
      </w:r>
      <w:r w:rsidR="00A73777">
        <w:t xml:space="preserve"> motor, the ESP, and </w:t>
      </w:r>
      <w:r w:rsidR="00B76210">
        <w:t xml:space="preserve">from the remaining peripherals </w:t>
      </w:r>
      <w:r w:rsidR="007F422F">
        <w:t>results in approx</w:t>
      </w:r>
      <w:r w:rsidR="00AA6FF0">
        <w:t>imately 600mA. D</w:t>
      </w:r>
      <w:r w:rsidR="00A71A17">
        <w:t xml:space="preserve">ividing the </w:t>
      </w:r>
      <w:r w:rsidR="006B2174">
        <w:t xml:space="preserve">capacity of the batteries by this </w:t>
      </w:r>
      <w:r w:rsidR="009A5013">
        <w:t xml:space="preserve">total draw </w:t>
      </w:r>
      <w:r w:rsidR="000D1EF8">
        <w:t>gives us about 3.3 hours</w:t>
      </w:r>
      <w:r w:rsidR="6B88B7A0">
        <w:t xml:space="preserve"> of </w:t>
      </w:r>
      <w:r w:rsidR="000D1EF8">
        <w:t xml:space="preserve">continuous battery life. An entire cycle </w:t>
      </w:r>
      <w:r w:rsidR="00D37DA7">
        <w:t xml:space="preserve">(assuming a seven second pause during </w:t>
      </w:r>
      <w:r w:rsidR="00D37DA7">
        <w:rPr>
          <w:i/>
          <w:iCs/>
        </w:rPr>
        <w:t>open</w:t>
      </w:r>
      <w:r w:rsidR="00D37DA7">
        <w:t xml:space="preserve">) runs about </w:t>
      </w:r>
      <w:r w:rsidR="00D22D04">
        <w:t>twelve</w:t>
      </w:r>
      <w:r w:rsidR="005663F8">
        <w:t xml:space="preserve"> seconds. </w:t>
      </w:r>
      <w:r w:rsidR="00D22D04">
        <w:t xml:space="preserve">This </w:t>
      </w:r>
      <w:r w:rsidR="00345113">
        <w:t>provides for ~1000</w:t>
      </w:r>
      <w:r w:rsidR="005663F8">
        <w:t xml:space="preserve"> </w:t>
      </w:r>
      <w:r w:rsidR="00345113">
        <w:t>full cycles</w:t>
      </w:r>
      <w:r w:rsidR="000A6D5D">
        <w:t>, although it</w:t>
      </w:r>
      <w:r w:rsidR="47459204">
        <w:t xml:space="preserve"> bears repeating that this </w:t>
      </w:r>
      <w:r w:rsidR="4FFAE36C">
        <w:t xml:space="preserve">is a </w:t>
      </w:r>
      <w:r w:rsidR="4FFAE36C" w:rsidRPr="1FF88C6D">
        <w:rPr>
          <w:i/>
          <w:iCs/>
        </w:rPr>
        <w:t>very</w:t>
      </w:r>
      <w:r w:rsidR="47459204" w:rsidRPr="1FF88C6D">
        <w:rPr>
          <w:i/>
          <w:iCs/>
        </w:rPr>
        <w:t xml:space="preserve"> </w:t>
      </w:r>
      <w:r w:rsidR="47459204">
        <w:t>rough estimate</w:t>
      </w:r>
      <w:r w:rsidR="70A870D3">
        <w:t xml:space="preserve">. </w:t>
      </w:r>
      <w:r w:rsidR="6B3C0599">
        <w:t>In reality, a</w:t>
      </w:r>
      <w:r w:rsidR="146D79AE">
        <w:t xml:space="preserve"> variety of unforeseen and unforeseeable factors will come into play.</w:t>
      </w:r>
    </w:p>
    <w:p w14:paraId="25EC93B4" w14:textId="77777777" w:rsidR="00C72741" w:rsidRDefault="00C72741" w:rsidP="007C48C7">
      <w:pPr>
        <w:pStyle w:val="SE290Text"/>
      </w:pPr>
    </w:p>
    <w:p w14:paraId="7F247D0F" w14:textId="2DF23B7D" w:rsidR="00C72741" w:rsidRDefault="00C72741" w:rsidP="00C72741">
      <w:pPr>
        <w:pStyle w:val="Heading2"/>
      </w:pPr>
      <w:bookmarkStart w:id="90" w:name="_Toc142072944"/>
      <w:r>
        <w:t>Industry or Government Standards</w:t>
      </w:r>
      <w:bookmarkEnd w:id="90"/>
    </w:p>
    <w:p w14:paraId="2BB9F837" w14:textId="77777777" w:rsidR="00492E64" w:rsidRDefault="00492E64" w:rsidP="00492E64">
      <w:pPr>
        <w:pStyle w:val="Heading3"/>
      </w:pPr>
      <w:bookmarkStart w:id="91" w:name="_Toc142072945"/>
      <w:r>
        <w:t>Consumer Privacy – IEEE 802</w:t>
      </w:r>
      <w:bookmarkEnd w:id="91"/>
    </w:p>
    <w:p w14:paraId="187413B9" w14:textId="478E1A4D" w:rsidR="00492E64" w:rsidRDefault="00492E64" w:rsidP="00A83516">
      <w:pPr>
        <w:pStyle w:val="SE290Text"/>
        <w:jc w:val="both"/>
      </w:pPr>
      <w:r>
        <w:t>In order to adhere to the standards in IEEE 802 [70], privacy is a concern that needed to be addressed within our prototype. While we were not sending sensitive information to the cloud, we are taking pictures, which if they contain sensitive information, will need to be protected. In our case, we are only interested in storing the images to ensure that the camera is working correctly, and to re-train our image classification algorithm as needed. This functionality would not be needed if the product is refined and ready to mass-produce.</w:t>
      </w:r>
    </w:p>
    <w:p w14:paraId="38256D75" w14:textId="77777777" w:rsidR="00492E64" w:rsidRDefault="00492E64" w:rsidP="00A83516">
      <w:pPr>
        <w:pStyle w:val="SE290Text"/>
        <w:jc w:val="both"/>
      </w:pPr>
      <w:r>
        <w:lastRenderedPageBreak/>
        <w:t xml:space="preserve">To that extent, if the product was to be deployed as a consumer product in its current state, the images collected would only be stored in our AWS database for a maximum of 7 days, where it will then be deleted. Again, we are only interested in the collected images to ensure our prototype is working, otherwise there would be no need to store the images taken with the ESP32-Cam. This is accomplished by creating a rule within our database in AWS, as shown in the figure below. </w:t>
      </w:r>
    </w:p>
    <w:p w14:paraId="0EE505C3" w14:textId="77777777" w:rsidR="00492E64" w:rsidRDefault="0084031E" w:rsidP="00492E64">
      <w:pPr>
        <w:pStyle w:val="SE290Text"/>
        <w:keepNext/>
      </w:pPr>
      <w:r w:rsidRPr="002C00D5">
        <w:rPr>
          <w:noProof/>
          <w:color w:val="FF0000"/>
        </w:rPr>
        <w:drawing>
          <wp:anchor distT="0" distB="0" distL="114300" distR="114300" simplePos="0" relativeHeight="251658241" behindDoc="0" locked="0" layoutInCell="1" allowOverlap="1" wp14:anchorId="06E51878" wp14:editId="4AC8DDF7">
            <wp:simplePos x="0" y="0"/>
            <wp:positionH relativeFrom="margin">
              <wp:align>center</wp:align>
            </wp:positionH>
            <wp:positionV relativeFrom="paragraph">
              <wp:posOffset>114300</wp:posOffset>
            </wp:positionV>
            <wp:extent cx="2537108" cy="2826327"/>
            <wp:effectExtent l="0" t="0" r="0" b="0"/>
            <wp:wrapSquare wrapText="bothSides"/>
            <wp:docPr id="504975096" name="Picture 504975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975096" name=""/>
                    <pic:cNvPicPr/>
                  </pic:nvPicPr>
                  <pic:blipFill>
                    <a:blip r:embed="rId30">
                      <a:extLst>
                        <a:ext uri="{28A0092B-C50C-407E-A947-70E740481C1C}">
                          <a14:useLocalDpi xmlns:a14="http://schemas.microsoft.com/office/drawing/2010/main" val="0"/>
                        </a:ext>
                      </a:extLst>
                    </a:blip>
                    <a:stretch>
                      <a:fillRect/>
                    </a:stretch>
                  </pic:blipFill>
                  <pic:spPr>
                    <a:xfrm>
                      <a:off x="0" y="0"/>
                      <a:ext cx="2537108" cy="2826327"/>
                    </a:xfrm>
                    <a:prstGeom prst="rect">
                      <a:avLst/>
                    </a:prstGeom>
                  </pic:spPr>
                </pic:pic>
              </a:graphicData>
            </a:graphic>
            <wp14:sizeRelH relativeFrom="page">
              <wp14:pctWidth>0</wp14:pctWidth>
            </wp14:sizeRelH>
            <wp14:sizeRelV relativeFrom="page">
              <wp14:pctHeight>0</wp14:pctHeight>
            </wp14:sizeRelV>
          </wp:anchor>
        </w:drawing>
      </w:r>
    </w:p>
    <w:p w14:paraId="031ABEAB" w14:textId="77777777" w:rsidR="00492E64" w:rsidRDefault="00492E64" w:rsidP="00492E64">
      <w:pPr>
        <w:pStyle w:val="SE290Text"/>
        <w:keepNext/>
      </w:pPr>
    </w:p>
    <w:p w14:paraId="34115BC5" w14:textId="77777777" w:rsidR="00492E64" w:rsidRDefault="00492E64" w:rsidP="00492E64">
      <w:pPr>
        <w:pStyle w:val="SE290Text"/>
        <w:keepNext/>
      </w:pPr>
    </w:p>
    <w:p w14:paraId="18FA7082" w14:textId="77777777" w:rsidR="00492E64" w:rsidRDefault="00492E64" w:rsidP="00492E64">
      <w:pPr>
        <w:pStyle w:val="SE290Text"/>
        <w:keepNext/>
      </w:pPr>
    </w:p>
    <w:p w14:paraId="5ABAF0D5" w14:textId="77777777" w:rsidR="00492E64" w:rsidRDefault="00492E64" w:rsidP="00492E64">
      <w:pPr>
        <w:pStyle w:val="SE290Text"/>
        <w:keepNext/>
      </w:pPr>
    </w:p>
    <w:p w14:paraId="50B611C4" w14:textId="77777777" w:rsidR="00492E64" w:rsidRDefault="00492E64" w:rsidP="00492E64">
      <w:pPr>
        <w:pStyle w:val="SE290Text"/>
        <w:keepNext/>
      </w:pPr>
    </w:p>
    <w:p w14:paraId="73D465BD" w14:textId="77777777" w:rsidR="00492E64" w:rsidRDefault="00492E64" w:rsidP="00492E64">
      <w:pPr>
        <w:pStyle w:val="SE290Text"/>
        <w:keepNext/>
      </w:pPr>
    </w:p>
    <w:p w14:paraId="36500630" w14:textId="77777777" w:rsidR="00492E64" w:rsidRDefault="00492E64" w:rsidP="00492E64">
      <w:pPr>
        <w:pStyle w:val="SE290Text"/>
        <w:keepNext/>
      </w:pPr>
    </w:p>
    <w:p w14:paraId="370A2319" w14:textId="77777777" w:rsidR="00492E64" w:rsidRDefault="00492E64" w:rsidP="00492E64">
      <w:pPr>
        <w:pStyle w:val="SE290Text"/>
        <w:keepNext/>
      </w:pPr>
    </w:p>
    <w:p w14:paraId="7262C40A" w14:textId="77777777" w:rsidR="00492E64" w:rsidRDefault="00492E64" w:rsidP="00492E64">
      <w:pPr>
        <w:pStyle w:val="SE290Text"/>
        <w:keepNext/>
      </w:pPr>
    </w:p>
    <w:p w14:paraId="0A350564" w14:textId="77777777" w:rsidR="00492E64" w:rsidRDefault="00492E64" w:rsidP="00492E64">
      <w:pPr>
        <w:pStyle w:val="SE290Text"/>
        <w:keepNext/>
      </w:pPr>
    </w:p>
    <w:p w14:paraId="1AF150BF" w14:textId="77777777" w:rsidR="00492E64" w:rsidRDefault="00492E64" w:rsidP="00492E64">
      <w:pPr>
        <w:pStyle w:val="SE290Text"/>
        <w:keepNext/>
      </w:pPr>
    </w:p>
    <w:p w14:paraId="1F6815F8" w14:textId="7DB3BEBF" w:rsidR="00492E64" w:rsidRDefault="00492E64" w:rsidP="00A83516">
      <w:pPr>
        <w:pStyle w:val="Caption"/>
        <w:jc w:val="center"/>
      </w:pPr>
      <w:bookmarkStart w:id="92" w:name="_Toc142073006"/>
      <w:r>
        <w:t xml:space="preserve">Figure </w:t>
      </w:r>
      <w:fldSimple w:instr=" SEQ Figure \* ARABIC ">
        <w:r w:rsidR="005927F2">
          <w:rPr>
            <w:noProof/>
          </w:rPr>
          <w:t>3</w:t>
        </w:r>
      </w:fldSimple>
      <w:r>
        <w:t>: AWS Lifecycle Rule Configuration</w:t>
      </w:r>
      <w:bookmarkEnd w:id="92"/>
    </w:p>
    <w:p w14:paraId="771F9D70" w14:textId="77777777" w:rsidR="00492E64" w:rsidRPr="002C00D5" w:rsidRDefault="00492E64" w:rsidP="00A83516">
      <w:pPr>
        <w:pStyle w:val="SE290Text"/>
        <w:jc w:val="both"/>
      </w:pPr>
      <w:r>
        <w:t xml:space="preserve">Within the standards outlined by the IEEE 802 program, privacy and security are highly emphasized. In addition to ensuring that the images are deleted within a timely manner, the security that we employ in our design lies within the MQTT topics and protocols for our IoT communication. To implement this, we create topics in which the devices can communicate within a unique identifier. The MAC address of the ESP32-Cam will be used to create a secure topic between the camera and the companion app, in order to ensure individuality between a fleet of IoT devices. AWS MQTT protocol creates “topics”, where devices can listen on those topics and receive all messages sent to that topic. In order to ensure that we only have one topic per device, we will create a topic to publish and receive on the ESP32-Cam, named after the unique MAC address of the camera. An example of this unique topic name is shown below: </w:t>
      </w:r>
    </w:p>
    <w:p w14:paraId="12E7C36F" w14:textId="77777777" w:rsidR="00492E64" w:rsidRDefault="00492E64" w:rsidP="00492E64">
      <w:pPr>
        <w:pStyle w:val="SE290Text"/>
        <w:keepNext/>
        <w:ind w:firstLine="0"/>
        <w:rPr>
          <w:noProof/>
        </w:rPr>
      </w:pPr>
      <w:r w:rsidRPr="002C00D5">
        <w:rPr>
          <w:noProof/>
        </w:rPr>
        <w:drawing>
          <wp:anchor distT="0" distB="0" distL="114300" distR="114300" simplePos="0" relativeHeight="251658240" behindDoc="0" locked="0" layoutInCell="1" allowOverlap="1" wp14:anchorId="75B04743" wp14:editId="06AAD459">
            <wp:simplePos x="0" y="0"/>
            <wp:positionH relativeFrom="column">
              <wp:posOffset>1351165</wp:posOffset>
            </wp:positionH>
            <wp:positionV relativeFrom="paragraph">
              <wp:posOffset>184381</wp:posOffset>
            </wp:positionV>
            <wp:extent cx="3683000" cy="1181100"/>
            <wp:effectExtent l="0" t="0" r="0" b="0"/>
            <wp:wrapSquare wrapText="bothSides"/>
            <wp:docPr id="1511624554" name="Picture 1511624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24554" name=""/>
                    <pic:cNvPicPr/>
                  </pic:nvPicPr>
                  <pic:blipFill>
                    <a:blip r:embed="rId31">
                      <a:extLst>
                        <a:ext uri="{28A0092B-C50C-407E-A947-70E740481C1C}">
                          <a14:useLocalDpi xmlns:a14="http://schemas.microsoft.com/office/drawing/2010/main" val="0"/>
                        </a:ext>
                      </a:extLst>
                    </a:blip>
                    <a:stretch>
                      <a:fillRect/>
                    </a:stretch>
                  </pic:blipFill>
                  <pic:spPr>
                    <a:xfrm>
                      <a:off x="0" y="0"/>
                      <a:ext cx="3683000" cy="1181100"/>
                    </a:xfrm>
                    <a:prstGeom prst="rect">
                      <a:avLst/>
                    </a:prstGeom>
                  </pic:spPr>
                </pic:pic>
              </a:graphicData>
            </a:graphic>
            <wp14:sizeRelH relativeFrom="page">
              <wp14:pctWidth>0</wp14:pctWidth>
            </wp14:sizeRelH>
            <wp14:sizeRelV relativeFrom="page">
              <wp14:pctHeight>0</wp14:pctHeight>
            </wp14:sizeRelV>
          </wp:anchor>
        </w:drawing>
      </w:r>
    </w:p>
    <w:p w14:paraId="6041229C" w14:textId="77777777" w:rsidR="00492E64" w:rsidRDefault="00492E64" w:rsidP="00492E64">
      <w:pPr>
        <w:pStyle w:val="SE290Text"/>
        <w:keepNext/>
        <w:rPr>
          <w:noProof/>
        </w:rPr>
      </w:pPr>
    </w:p>
    <w:p w14:paraId="3DD997BC" w14:textId="77777777" w:rsidR="00492E64" w:rsidRDefault="00492E64" w:rsidP="00492E64">
      <w:pPr>
        <w:pStyle w:val="SE290Text"/>
        <w:keepNext/>
        <w:rPr>
          <w:noProof/>
        </w:rPr>
      </w:pPr>
    </w:p>
    <w:p w14:paraId="5F9ED1B3" w14:textId="77777777" w:rsidR="00492E64" w:rsidRDefault="00492E64" w:rsidP="00492E64">
      <w:pPr>
        <w:pStyle w:val="SE290Text"/>
        <w:keepNext/>
        <w:ind w:firstLine="0"/>
        <w:rPr>
          <w:noProof/>
        </w:rPr>
      </w:pPr>
    </w:p>
    <w:p w14:paraId="6ADFA807" w14:textId="77777777" w:rsidR="00492E64" w:rsidRDefault="00492E64" w:rsidP="00492E64">
      <w:pPr>
        <w:pStyle w:val="SE290Text"/>
        <w:keepNext/>
        <w:ind w:firstLine="0"/>
        <w:rPr>
          <w:noProof/>
        </w:rPr>
      </w:pPr>
    </w:p>
    <w:p w14:paraId="213DF2E1" w14:textId="77777777" w:rsidR="00492E64" w:rsidRDefault="00492E64" w:rsidP="00492E64">
      <w:pPr>
        <w:pStyle w:val="SE290Text"/>
        <w:keepNext/>
      </w:pPr>
    </w:p>
    <w:p w14:paraId="609B6F96" w14:textId="30B31783" w:rsidR="00492E64" w:rsidRDefault="00492E64" w:rsidP="00492E64">
      <w:pPr>
        <w:pStyle w:val="Caption"/>
        <w:jc w:val="center"/>
      </w:pPr>
      <w:bookmarkStart w:id="93" w:name="_Toc142073007"/>
      <w:r>
        <w:t xml:space="preserve">Figure </w:t>
      </w:r>
      <w:fldSimple w:instr=" SEQ Figure \* ARABIC ">
        <w:r w:rsidR="005927F2">
          <w:rPr>
            <w:noProof/>
          </w:rPr>
          <w:t>4</w:t>
        </w:r>
      </w:fldSimple>
      <w:r>
        <w:t>: MQTT Message Displaying a Wi-Fi Change</w:t>
      </w:r>
      <w:bookmarkEnd w:id="93"/>
    </w:p>
    <w:p w14:paraId="4614C321" w14:textId="77777777" w:rsidR="00492E64" w:rsidRDefault="00492E64" w:rsidP="00492E64">
      <w:pPr>
        <w:pStyle w:val="SE290Text"/>
      </w:pPr>
    </w:p>
    <w:p w14:paraId="05F6237E" w14:textId="01E60792" w:rsidR="00492E64" w:rsidRPr="00A83516" w:rsidRDefault="00492E64" w:rsidP="00A83516">
      <w:pPr>
        <w:pStyle w:val="SE290Text"/>
        <w:jc w:val="both"/>
      </w:pPr>
      <w:r>
        <w:lastRenderedPageBreak/>
        <w:t xml:space="preserve">We trust that the manufacturer of the ESP32-Cams will ensure that each device has a unique MAC address, and in our testing of two ESP32-Cams, we have observed that the MAC addresses are unique. We are not sure of the </w:t>
      </w:r>
      <w:r w:rsidR="00832D71">
        <w:t>uniqueness</w:t>
      </w:r>
      <w:r>
        <w:t xml:space="preserve"> of every camera, so in order to create a truly unique and private MQTT topic system, we may need to implore our user to generate a unique profile within the companion app. That, however, would be future work if this product was to enter the market. </w:t>
      </w:r>
    </w:p>
    <w:p w14:paraId="4EBC3C10" w14:textId="77777777" w:rsidR="00492E64" w:rsidRDefault="00492E64" w:rsidP="00A83516">
      <w:pPr>
        <w:pStyle w:val="Heading3"/>
        <w:jc w:val="both"/>
      </w:pPr>
      <w:bookmarkStart w:id="94" w:name="_Toc142072946"/>
      <w:r>
        <w:t>IoT Device Encryption and Security - TLS</w:t>
      </w:r>
      <w:bookmarkEnd w:id="94"/>
    </w:p>
    <w:p w14:paraId="265920DC" w14:textId="51A4D1FB" w:rsidR="00492E64" w:rsidRDefault="00492E64" w:rsidP="00A83516">
      <w:pPr>
        <w:pStyle w:val="SE290Text"/>
        <w:jc w:val="both"/>
      </w:pPr>
      <w:r>
        <w:t xml:space="preserve">In addition to the privacy and security standards outlined in section 4.3.1, the protocols that are mandatory to create an AWS “thing” within a customized network of “things,” are highly secure. As outlined in the standards in [71], TLS is a protocol to ensure that data is transmitted in a secure </w:t>
      </w:r>
      <w:r w:rsidR="00832D71">
        <w:t>manner and</w:t>
      </w:r>
      <w:r>
        <w:t xml:space="preserve"> is employed by AWS through its MQTT messaging protocol</w:t>
      </w:r>
      <w:r w:rsidR="00DD52A0">
        <w:t xml:space="preserve"> [33]</w:t>
      </w:r>
      <w:r>
        <w:t xml:space="preserve">. The standards for TLS are set by the Internet Engineering Task Force, as outlined in [72]. </w:t>
      </w:r>
    </w:p>
    <w:p w14:paraId="444E52BE" w14:textId="77777777" w:rsidR="00492E64" w:rsidRDefault="00492E64" w:rsidP="00A83516">
      <w:pPr>
        <w:pStyle w:val="SE290Text"/>
        <w:jc w:val="both"/>
      </w:pPr>
      <w:r>
        <w:t xml:space="preserve">Within this protocol is an emphasis on decreasing eavesdropping and malicious tampering within these channels, which includes end-to-end AES-256 encryption, and certificates for AWS “things” in order to live within the IoT network. We have employed the use of AWS’s MQTT protocol for our data transmission, and again, while we aren’t interested in encrypting highly sensitive data as of right now, there may come appoint where we are concerned with potential malicious activity, and it is important to know that our transmitted data is protected. </w:t>
      </w:r>
    </w:p>
    <w:p w14:paraId="3B06973F" w14:textId="7F92D644" w:rsidR="00492E64" w:rsidRPr="0095565D" w:rsidRDefault="00492E64" w:rsidP="0095565D">
      <w:pPr>
        <w:pStyle w:val="SE290Text"/>
        <w:jc w:val="both"/>
      </w:pPr>
      <w:r>
        <w:t>The details of the MQTT protocol within AWS can be found within [73</w:t>
      </w:r>
      <w:r w:rsidR="00DD52A0">
        <w:t>, 33</w:t>
      </w:r>
      <w:r>
        <w:t xml:space="preserve">], where the policies of creating secure device certificates are outlined. Specifically, the certificates that are needed to join the IoT protocols are public/private key pairs, which can be generated through the AWS IoT Hub [30]. </w:t>
      </w:r>
      <w:bookmarkStart w:id="95" w:name="_Toc982957704"/>
    </w:p>
    <w:p w14:paraId="6D9CC9DE" w14:textId="36130A10" w:rsidR="00C72741" w:rsidRPr="00C72741" w:rsidRDefault="35A2DDD1" w:rsidP="00506A52">
      <w:pPr>
        <w:pStyle w:val="Heading2"/>
      </w:pPr>
      <w:bookmarkStart w:id="96" w:name="_Toc142072947"/>
      <w:r>
        <w:t>Impacts in Non-Technical Contexts</w:t>
      </w:r>
      <w:bookmarkEnd w:id="95"/>
      <w:bookmarkEnd w:id="96"/>
    </w:p>
    <w:p w14:paraId="01D2AC65" w14:textId="29ED9535" w:rsidR="0B717CF6" w:rsidRDefault="0B717CF6" w:rsidP="7618964C">
      <w:pPr>
        <w:pStyle w:val="Heading3"/>
      </w:pPr>
      <w:bookmarkStart w:id="97" w:name="_Toc1132715326"/>
      <w:bookmarkStart w:id="98" w:name="_Toc142072948"/>
      <w:r>
        <w:t>Welfare</w:t>
      </w:r>
      <w:r w:rsidR="163D1265">
        <w:t xml:space="preserve"> and Safety</w:t>
      </w:r>
      <w:bookmarkEnd w:id="97"/>
      <w:bookmarkEnd w:id="98"/>
    </w:p>
    <w:p w14:paraId="6CAB7D5D" w14:textId="4274F6AF" w:rsidR="0ADFB16B" w:rsidRDefault="0ADFB16B" w:rsidP="0EBFC727">
      <w:pPr>
        <w:pStyle w:val="SE290Text"/>
        <w:jc w:val="both"/>
      </w:pPr>
      <w:r>
        <w:t>The cabinet’s camera-based detection algorithm is in place to determine if an obstruction, specifically a hand, occurs. Despite the cabinet not c</w:t>
      </w:r>
      <w:r w:rsidR="3C92379C">
        <w:t xml:space="preserve">losing rapidly, the prototype will be designed to avoid the complication of a person’s hand being collapsed upon by a closing door. </w:t>
      </w:r>
      <w:r w:rsidR="0F24D463">
        <w:t>Also</w:t>
      </w:r>
      <w:r w:rsidR="3C92379C">
        <w:t>,</w:t>
      </w:r>
      <w:r w:rsidR="66726657">
        <w:t xml:space="preserve"> the </w:t>
      </w:r>
      <w:r w:rsidR="0F24D463">
        <w:t xml:space="preserve">door </w:t>
      </w:r>
      <w:r w:rsidR="66726657">
        <w:t xml:space="preserve">closure corrects the safety risk of an open door </w:t>
      </w:r>
      <w:r w:rsidR="721C90A9">
        <w:t xml:space="preserve">on </w:t>
      </w:r>
      <w:r w:rsidR="0F24D463">
        <w:t>passersby</w:t>
      </w:r>
      <w:r w:rsidR="721C90A9">
        <w:t xml:space="preserve"> who may injure themselves.</w:t>
      </w:r>
      <w:r w:rsidR="47A0D04B">
        <w:t xml:space="preserve"> The motors that we</w:t>
      </w:r>
      <w:r w:rsidR="32BF2600">
        <w:t>re</w:t>
      </w:r>
      <w:r w:rsidR="47A0D04B">
        <w:t xml:space="preserve"> used are non-compliant with RoH</w:t>
      </w:r>
      <w:r w:rsidR="26EB3CDA">
        <w:t>S</w:t>
      </w:r>
      <w:r w:rsidR="68F8AB06">
        <w:t xml:space="preserve"> (Restriction of Hazardous Substances)</w:t>
      </w:r>
      <w:r w:rsidR="26EB3CDA">
        <w:t>, eliminating the possibility for sale in the EU.</w:t>
      </w:r>
    </w:p>
    <w:p w14:paraId="088B9968" w14:textId="14822092" w:rsidR="5FDF0650" w:rsidRDefault="00C72741" w:rsidP="5FE7D5EB">
      <w:pPr>
        <w:pStyle w:val="Heading1"/>
        <w:jc w:val="both"/>
      </w:pPr>
      <w:bookmarkStart w:id="99" w:name="_Toc142072949"/>
      <w:r>
        <w:t>Summary of Design</w:t>
      </w:r>
      <w:bookmarkEnd w:id="99"/>
    </w:p>
    <w:p w14:paraId="5FF93948" w14:textId="2AD2F7A8" w:rsidR="00C72741" w:rsidRPr="00AA0A43" w:rsidRDefault="00C72741" w:rsidP="00C72741">
      <w:pPr>
        <w:pStyle w:val="Heading2"/>
        <w:rPr>
          <w:color w:val="000000" w:themeColor="text1"/>
        </w:rPr>
      </w:pPr>
      <w:bookmarkStart w:id="100" w:name="_Toc142072950"/>
      <w:r w:rsidRPr="00AA0A43">
        <w:rPr>
          <w:color w:val="000000" w:themeColor="text1"/>
        </w:rPr>
        <w:t>Design Alternatives</w:t>
      </w:r>
      <w:bookmarkEnd w:id="100"/>
    </w:p>
    <w:p w14:paraId="26A56495" w14:textId="5A155363" w:rsidR="00C72741" w:rsidRPr="00C72741" w:rsidRDefault="00C72741" w:rsidP="00C72741">
      <w:pPr>
        <w:pStyle w:val="Heading3"/>
      </w:pPr>
      <w:bookmarkStart w:id="101" w:name="_Toc142072951"/>
      <w:r w:rsidRPr="0EBFC727">
        <w:t>Motor Drive</w:t>
      </w:r>
      <w:r w:rsidR="001E4E5B" w:rsidRPr="0EBFC727">
        <w:t xml:space="preserve"> Alternatives</w:t>
      </w:r>
      <w:bookmarkEnd w:id="101"/>
    </w:p>
    <w:p w14:paraId="1467489B" w14:textId="3D46FAEE" w:rsidR="2F9FE045" w:rsidRDefault="2F9FE045" w:rsidP="6CC133D2">
      <w:pPr>
        <w:pStyle w:val="SE290Text"/>
        <w:jc w:val="both"/>
      </w:pPr>
      <w:r>
        <w:t>An alternative to the motor drive design that was discussed was the use of an H-bridge to allow for reversal of motor polarity</w:t>
      </w:r>
      <w:r w:rsidR="48C2A867">
        <w:t xml:space="preserve">. </w:t>
      </w:r>
      <w:r w:rsidR="61FBCAD0">
        <w:t>After discussing with Dr. Brandon Grainger, the choice to use the simpler system was chosen to decrease complexity</w:t>
      </w:r>
      <w:r w:rsidR="4DC5D401">
        <w:t xml:space="preserve">. </w:t>
      </w:r>
      <w:r w:rsidR="61FBCAD0">
        <w:t xml:space="preserve">However, </w:t>
      </w:r>
      <w:r w:rsidR="4D97380F">
        <w:t>a separate MOSFET array was used to allow for the polarity reversal during the regeneration state</w:t>
      </w:r>
      <w:r w:rsidR="27074666">
        <w:t xml:space="preserve"> to prevent leakage from the power bus and maximize the energy stored by the capacitor.</w:t>
      </w:r>
    </w:p>
    <w:p w14:paraId="760B855B" w14:textId="2404DFB5" w:rsidR="00C72741" w:rsidRPr="00C72741" w:rsidRDefault="00C72741" w:rsidP="00C72741">
      <w:pPr>
        <w:pStyle w:val="Heading3"/>
      </w:pPr>
      <w:bookmarkStart w:id="102" w:name="_Toc142072952"/>
      <w:r w:rsidRPr="0EBFC727">
        <w:lastRenderedPageBreak/>
        <w:t>Object Detection Algorithm</w:t>
      </w:r>
      <w:r w:rsidR="001E4E5B" w:rsidRPr="0EBFC727">
        <w:t xml:space="preserve"> Alternatives</w:t>
      </w:r>
      <w:bookmarkEnd w:id="102"/>
    </w:p>
    <w:p w14:paraId="752D8492" w14:textId="2C013D58" w:rsidR="39242500" w:rsidRDefault="39242500" w:rsidP="311879AF">
      <w:pPr>
        <w:pStyle w:val="SE290Text"/>
        <w:spacing w:line="259" w:lineRule="auto"/>
        <w:jc w:val="both"/>
      </w:pPr>
      <w:r>
        <w:t xml:space="preserve">There were </w:t>
      </w:r>
      <w:r w:rsidR="6A462DFB">
        <w:t xml:space="preserve">two </w:t>
      </w:r>
      <w:r w:rsidR="24D050E9">
        <w:t>unique</w:t>
      </w:r>
      <w:r w:rsidR="6A462DFB">
        <w:t xml:space="preserve"> design choices</w:t>
      </w:r>
      <w:r>
        <w:t xml:space="preserve"> </w:t>
      </w:r>
      <w:r w:rsidR="510D4B3D">
        <w:t xml:space="preserve">that needed to be made to do object detection. The </w:t>
      </w:r>
      <w:r w:rsidR="22847CC9">
        <w:t>first</w:t>
      </w:r>
      <w:r w:rsidR="510D4B3D">
        <w:t xml:space="preserve"> was </w:t>
      </w:r>
      <w:r w:rsidR="2B173036">
        <w:t>whether</w:t>
      </w:r>
      <w:r w:rsidR="510D4B3D">
        <w:t xml:space="preserve"> a model should be trained to specifically find a hand, or </w:t>
      </w:r>
      <w:r w:rsidR="670BC63C">
        <w:t>if we should detect motion.</w:t>
      </w:r>
      <w:r w:rsidR="4A0E999C">
        <w:t xml:space="preserve"> In the case of </w:t>
      </w:r>
      <w:r w:rsidR="531D2C83">
        <w:t xml:space="preserve">detect motion we would use what is called </w:t>
      </w:r>
      <w:r w:rsidR="4A0E999C">
        <w:t xml:space="preserve">optical flow, the camera would act like a motion detector, it would look </w:t>
      </w:r>
      <w:r w:rsidR="317FE7FE">
        <w:t>for how much the pixels change</w:t>
      </w:r>
      <w:r w:rsidR="744EEC0C">
        <w:t xml:space="preserve"> from frame to frame</w:t>
      </w:r>
      <w:r w:rsidR="4A0E999C">
        <w:t>.</w:t>
      </w:r>
      <w:r w:rsidR="40B095A0">
        <w:t xml:space="preserve"> </w:t>
      </w:r>
      <w:r w:rsidR="6F5F294E">
        <w:t xml:space="preserve">Optical flow is a higher power and more complicated motion </w:t>
      </w:r>
      <w:r w:rsidR="5066F6E6">
        <w:t>detector</w:t>
      </w:r>
      <w:r w:rsidR="6F5F294E">
        <w:t xml:space="preserve"> which we could just buy</w:t>
      </w:r>
      <w:r w:rsidR="3B8B6BDC">
        <w:t>, and would specifically be able to see hands, which is what we wanted</w:t>
      </w:r>
      <w:r w:rsidR="6F5F294E">
        <w:t>.</w:t>
      </w:r>
      <w:r w:rsidR="4A0E999C">
        <w:t xml:space="preserve"> </w:t>
      </w:r>
      <w:r w:rsidR="465E38D5">
        <w:t>The second design choice lies within the first design option, if we train to find a hand</w:t>
      </w:r>
      <w:r w:rsidR="23706ED9">
        <w:t>,</w:t>
      </w:r>
      <w:r w:rsidR="670BC63C">
        <w:t xml:space="preserve"> the</w:t>
      </w:r>
      <w:r w:rsidR="1D398DD7">
        <w:t xml:space="preserve"> type of</w:t>
      </w:r>
      <w:r w:rsidR="670BC63C">
        <w:t xml:space="preserve"> algorithm </w:t>
      </w:r>
      <w:r w:rsidR="31F9A614">
        <w:t>used to train it needs to be chosen. I ended up choosing to detect specifically a hand using a Neural Net</w:t>
      </w:r>
      <w:r w:rsidR="709E8B45">
        <w:t>work algorithm</w:t>
      </w:r>
      <w:r w:rsidR="11450FF1">
        <w:t xml:space="preserve"> because </w:t>
      </w:r>
      <w:r w:rsidR="709E8B45">
        <w:t>this algorithm had the better results. The original plan was to do hand detection with a Support Vector Machine algorith</w:t>
      </w:r>
      <w:r w:rsidR="2CF4D326">
        <w:t xml:space="preserve">m, but when testing the trained models, it performed very poorly. </w:t>
      </w:r>
    </w:p>
    <w:p w14:paraId="462B330E" w14:textId="2543D0DD" w:rsidR="00C72741" w:rsidRPr="005363FC" w:rsidRDefault="00C72741" w:rsidP="44C6EEFC">
      <w:pPr>
        <w:pStyle w:val="Heading3"/>
        <w:jc w:val="both"/>
        <w:rPr>
          <w:color w:val="000000" w:themeColor="text1"/>
        </w:rPr>
      </w:pPr>
      <w:bookmarkStart w:id="103" w:name="_Toc142072953"/>
      <w:r w:rsidRPr="005363FC">
        <w:rPr>
          <w:color w:val="000000" w:themeColor="text1"/>
        </w:rPr>
        <w:t>Communications Protocols</w:t>
      </w:r>
      <w:r w:rsidR="001E4E5B" w:rsidRPr="005363FC">
        <w:rPr>
          <w:color w:val="000000" w:themeColor="text1"/>
        </w:rPr>
        <w:t xml:space="preserve"> Alternative</w:t>
      </w:r>
      <w:r w:rsidR="001E4E5B">
        <w:rPr>
          <w:color w:val="000000" w:themeColor="text1"/>
        </w:rPr>
        <w:t>s</w:t>
      </w:r>
      <w:bookmarkEnd w:id="103"/>
    </w:p>
    <w:p w14:paraId="3342D7E9" w14:textId="6186E804" w:rsidR="00603C7E" w:rsidRDefault="00603C7E" w:rsidP="44C6EEFC">
      <w:pPr>
        <w:pStyle w:val="SE290Text"/>
        <w:jc w:val="both"/>
        <w:rPr>
          <w:rStyle w:val="eop"/>
          <w:color w:val="000000"/>
          <w:shd w:val="clear" w:color="auto" w:fill="FFFFFF"/>
        </w:rPr>
      </w:pPr>
      <w:r>
        <w:rPr>
          <w:rStyle w:val="normaltextrun"/>
          <w:color w:val="000000"/>
          <w:shd w:val="clear" w:color="auto" w:fill="FFFFFF"/>
        </w:rPr>
        <w:t xml:space="preserve">The design needed to maintain an IoT connection to communicate its environment to other devices. At a minimum, the system </w:t>
      </w:r>
      <w:r w:rsidR="009D18E1">
        <w:rPr>
          <w:rStyle w:val="normaltextrun"/>
          <w:color w:val="000000"/>
          <w:shd w:val="clear" w:color="auto" w:fill="FFFFFF"/>
        </w:rPr>
        <w:t>needed to</w:t>
      </w:r>
      <w:r>
        <w:rPr>
          <w:rStyle w:val="normaltextrun"/>
          <w:color w:val="000000"/>
          <w:shd w:val="clear" w:color="auto" w:fill="FFFFFF"/>
        </w:rPr>
        <w:t xml:space="preserve"> know whether the cupboard is open or closed and must communicate that status to the user. Our system does not need any large-scale industrial web services, nor does it need to house a large fleet, so our team looked for a low-cost web service.</w:t>
      </w:r>
      <w:r w:rsidR="009D18E1">
        <w:t xml:space="preserve"> </w:t>
      </w:r>
      <w:r w:rsidR="687F9F2E">
        <w:t>To</w:t>
      </w:r>
      <w:r>
        <w:t xml:space="preserve"> complete the communications protocols outlined in the requirements, alternatives like Google cloud were considered. </w:t>
      </w:r>
      <w:r w:rsidR="009D18E1">
        <w:rPr>
          <w:rStyle w:val="normaltextrun"/>
          <w:color w:val="000000"/>
          <w:shd w:val="clear" w:color="auto" w:fill="FFFFFF"/>
        </w:rPr>
        <w:t xml:space="preserve">In our research, we noticed that the Google Cloud web service for IoT seemed to provide custom solutions to a large-scale IoT </w:t>
      </w:r>
      <w:r w:rsidR="009D18E1" w:rsidRPr="00DD52A0">
        <w:rPr>
          <w:rStyle w:val="normaltextrun"/>
          <w:color w:val="000000" w:themeColor="text1"/>
          <w:shd w:val="clear" w:color="auto" w:fill="FFFFFF"/>
        </w:rPr>
        <w:t xml:space="preserve">fleet [29]. </w:t>
      </w:r>
      <w:r w:rsidR="009D18E1">
        <w:rPr>
          <w:rStyle w:val="normaltextrun"/>
          <w:color w:val="000000"/>
          <w:shd w:val="clear" w:color="auto" w:fill="FFFFFF"/>
        </w:rPr>
        <w:t>Our process in Senior Design is focused on learning and applying concepts we have learned in previous classes, and if we had outsourced this communications design, we would have customizability, but we would likely not partake in the actual design itself. Additionally, creating and contracting a customized IoT web service would likely fall out of our budget.</w:t>
      </w:r>
      <w:r w:rsidR="009D18E1">
        <w:rPr>
          <w:rStyle w:val="eop"/>
          <w:color w:val="000000"/>
          <w:shd w:val="clear" w:color="auto" w:fill="FFFFFF"/>
        </w:rPr>
        <w:t> </w:t>
      </w:r>
    </w:p>
    <w:p w14:paraId="7FA363A5" w14:textId="62866610" w:rsidR="009D18E1" w:rsidRPr="005363FC" w:rsidRDefault="009D18E1" w:rsidP="44C6EEFC">
      <w:pPr>
        <w:pStyle w:val="Heading3"/>
        <w:jc w:val="both"/>
        <w:rPr>
          <w:color w:val="000000" w:themeColor="text1"/>
        </w:rPr>
      </w:pPr>
      <w:bookmarkStart w:id="104" w:name="_Toc142072954"/>
      <w:r w:rsidRPr="005363FC">
        <w:rPr>
          <w:color w:val="000000" w:themeColor="text1"/>
        </w:rPr>
        <w:t>Image Processing</w:t>
      </w:r>
      <w:r w:rsidR="005363FC" w:rsidRPr="005363FC">
        <w:rPr>
          <w:color w:val="000000" w:themeColor="text1"/>
        </w:rPr>
        <w:t xml:space="preserve"> Alternative</w:t>
      </w:r>
      <w:r w:rsidR="00F214FA">
        <w:rPr>
          <w:color w:val="000000" w:themeColor="text1"/>
        </w:rPr>
        <w:t>s</w:t>
      </w:r>
      <w:bookmarkEnd w:id="104"/>
    </w:p>
    <w:p w14:paraId="4368744D" w14:textId="53C8E427" w:rsidR="001D60FC" w:rsidRPr="001D60FC" w:rsidRDefault="009D18E1" w:rsidP="44C6EEFC">
      <w:pPr>
        <w:pStyle w:val="SE290Text"/>
        <w:jc w:val="both"/>
      </w:pPr>
      <w:r>
        <w:t>While Google cloud provided an alternative for our cloud communications needs, AWS was decided for the overall system design. Within AWS, a service called AWS Lambda was originally chosen to host the image processing, to determine if a hand was present</w:t>
      </w:r>
      <w:r w:rsidR="008C22AE">
        <w:t xml:space="preserve"> [34]</w:t>
      </w:r>
      <w:r>
        <w:t>. This design, however, proved to not work within the project, due to a function size constraint</w:t>
      </w:r>
      <w:r w:rsidR="005363FC">
        <w:t xml:space="preserve">. Any AWS Lambda functions were constrained at 250MB, including packages, and the packages for the image processing algorithm was at least 400MB. Therefore, while this was a part of the original design, it was removed in the </w:t>
      </w:r>
      <w:r w:rsidR="3B3BAC42">
        <w:t>end</w:t>
      </w:r>
      <w:r w:rsidR="005363FC">
        <w:t>, and is therefore placed here as a design alternative.</w:t>
      </w:r>
    </w:p>
    <w:p w14:paraId="589BC50E" w14:textId="4D9465A1" w:rsidR="00C72741" w:rsidRPr="00660800" w:rsidRDefault="00C72741" w:rsidP="00C72741">
      <w:pPr>
        <w:pStyle w:val="Heading3"/>
      </w:pPr>
      <w:bookmarkStart w:id="105" w:name="_Toc142072955"/>
      <w:r w:rsidRPr="00660800">
        <w:t>Power Regeneration</w:t>
      </w:r>
      <w:r w:rsidR="001E4E5B" w:rsidRPr="00660800">
        <w:t xml:space="preserve"> Alternatives</w:t>
      </w:r>
      <w:bookmarkEnd w:id="105"/>
    </w:p>
    <w:p w14:paraId="6E2A6001" w14:textId="0AC17916" w:rsidR="00CB1B45" w:rsidRPr="00CB1B45" w:rsidRDefault="0006614D" w:rsidP="3DE75375">
      <w:pPr>
        <w:pStyle w:val="SE290Text"/>
        <w:jc w:val="both"/>
      </w:pPr>
      <w:r>
        <w:t>In our initial</w:t>
      </w:r>
      <w:r w:rsidR="00243A13">
        <w:t xml:space="preserve"> </w:t>
      </w:r>
      <w:r w:rsidR="00E2216C">
        <w:t>power regeneration design</w:t>
      </w:r>
      <w:r>
        <w:t>, we</w:t>
      </w:r>
      <w:r w:rsidR="00E2216C">
        <w:t xml:space="preserve"> </w:t>
      </w:r>
      <w:r w:rsidR="0062071E">
        <w:t xml:space="preserve">intended to recharge the six AA batteries used to power the </w:t>
      </w:r>
      <w:r w:rsidR="0036272C">
        <w:t xml:space="preserve">cupboard. Over time, </w:t>
      </w:r>
      <w:r w:rsidR="00D817D9">
        <w:t>it became clear that this was not ideal</w:t>
      </w:r>
      <w:r w:rsidR="005F006F">
        <w:t xml:space="preserve"> </w:t>
      </w:r>
      <w:r w:rsidR="00623B16">
        <w:t>–</w:t>
      </w:r>
      <w:r w:rsidR="005F006F">
        <w:t xml:space="preserve"> </w:t>
      </w:r>
      <w:r w:rsidR="00C26F96">
        <w:t xml:space="preserve">the purpose of the system was simply to extend the </w:t>
      </w:r>
      <w:r w:rsidR="00D10A9B">
        <w:t xml:space="preserve">battery life of </w:t>
      </w:r>
      <w:r w:rsidR="00B4228D">
        <w:t xml:space="preserve">a single set of batteries. </w:t>
      </w:r>
      <w:r w:rsidR="00F700DE">
        <w:t xml:space="preserve">Charging </w:t>
      </w:r>
      <w:r w:rsidR="0074052B">
        <w:t xml:space="preserve">them </w:t>
      </w:r>
      <w:r w:rsidR="00845C35">
        <w:t xml:space="preserve">is actually a formidable task; typically, </w:t>
      </w:r>
      <w:r w:rsidR="00F909BF">
        <w:t xml:space="preserve">it is done by </w:t>
      </w:r>
      <w:r w:rsidR="00853859">
        <w:t xml:space="preserve">inserting them into a special device that </w:t>
      </w:r>
      <w:r w:rsidR="002B6B14">
        <w:t>plugs into a wall outlet</w:t>
      </w:r>
      <w:r w:rsidR="00F45E24">
        <w:t>. This device “trickles” current into the batteries over the course of many hours</w:t>
      </w:r>
      <w:r w:rsidR="00D92FB7">
        <w:t xml:space="preserve">. Since we do not plug our cupboard into an outlet, </w:t>
      </w:r>
      <w:r w:rsidR="00F8591A">
        <w:t xml:space="preserve">it is difficult </w:t>
      </w:r>
      <w:r w:rsidR="00414C92">
        <w:t xml:space="preserve">to imagine a </w:t>
      </w:r>
      <w:r w:rsidR="00B06133">
        <w:t>method of</w:t>
      </w:r>
      <w:r w:rsidR="00414C92">
        <w:t xml:space="preserve"> retain</w:t>
      </w:r>
      <w:r w:rsidR="00B06133">
        <w:t>ing the</w:t>
      </w:r>
      <w:r w:rsidR="00414C92">
        <w:t xml:space="preserve"> </w:t>
      </w:r>
      <w:r w:rsidR="00DA5619">
        <w:t xml:space="preserve">charge </w:t>
      </w:r>
      <w:r w:rsidR="0077198B">
        <w:t xml:space="preserve">generated </w:t>
      </w:r>
      <w:r w:rsidR="00B06133">
        <w:t xml:space="preserve">by opening the door </w:t>
      </w:r>
      <w:r w:rsidR="00743954">
        <w:t xml:space="preserve">for long enough to facilitate this hours-long trickle charging. </w:t>
      </w:r>
      <w:r w:rsidR="001D4075">
        <w:t xml:space="preserve">The </w:t>
      </w:r>
      <w:r w:rsidR="001D4075">
        <w:lastRenderedPageBreak/>
        <w:t xml:space="preserve">solution was to incorporate a supercapacitor – </w:t>
      </w:r>
      <w:r w:rsidR="00E55F01">
        <w:t xml:space="preserve">with each opening of the door it is charged, and with each </w:t>
      </w:r>
      <w:r w:rsidR="00D45D41">
        <w:t xml:space="preserve">closing, </w:t>
      </w:r>
      <w:r w:rsidR="00E55F01">
        <w:t>it is discharged into the power bus.</w:t>
      </w:r>
      <w:r w:rsidR="00D817D9">
        <w:t xml:space="preserve"> </w:t>
      </w:r>
    </w:p>
    <w:p w14:paraId="51C2F5BA" w14:textId="77777777" w:rsidR="00177479" w:rsidRPr="00177479" w:rsidRDefault="00177479" w:rsidP="3DE75375">
      <w:pPr>
        <w:pStyle w:val="SE290Text"/>
        <w:ind w:firstLine="0"/>
        <w:jc w:val="both"/>
      </w:pPr>
    </w:p>
    <w:p w14:paraId="4C2E2CD7" w14:textId="53076433" w:rsidR="00506A52" w:rsidRDefault="00506A52" w:rsidP="3DE75375">
      <w:pPr>
        <w:pStyle w:val="Heading2"/>
        <w:spacing w:line="259" w:lineRule="auto"/>
        <w:jc w:val="both"/>
        <w:rPr>
          <w:color w:val="000000" w:themeColor="text1"/>
        </w:rPr>
      </w:pPr>
      <w:bookmarkStart w:id="106" w:name="_Toc142072956"/>
      <w:r w:rsidRPr="3DE75375">
        <w:rPr>
          <w:color w:val="000000" w:themeColor="text1"/>
        </w:rPr>
        <w:t>Design Overview</w:t>
      </w:r>
      <w:bookmarkEnd w:id="106"/>
    </w:p>
    <w:p w14:paraId="5C6ECC6E" w14:textId="7C187F75" w:rsidR="00506A52" w:rsidRDefault="00506A52" w:rsidP="3DE75375">
      <w:pPr>
        <w:pStyle w:val="SE290Text"/>
        <w:jc w:val="both"/>
      </w:pPr>
      <w:r>
        <w:t xml:space="preserve">At a high level, </w:t>
      </w:r>
      <w:r w:rsidR="008C22AE">
        <w:t>t</w:t>
      </w:r>
      <w:r>
        <w:t xml:space="preserve">he physical cupboard closer contains a motion sensor, a contact sensor, an ESP32-Cam, which contains a Wi-Fi transceiver and a camera, motors, an </w:t>
      </w:r>
      <w:proofErr w:type="spellStart"/>
      <w:r>
        <w:t>ATMega</w:t>
      </w:r>
      <w:proofErr w:type="spellEnd"/>
      <w:r>
        <w:t xml:space="preserve"> microcontroller, to control logic within the sensors, and a power regeneration circuit. These physical components drive the logic for the cupboard closer, ensuring the device can take pictures when the door is open, in order to determine if a hand is present in order to close</w:t>
      </w:r>
      <w:r w:rsidR="00D45D41">
        <w:t>.</w:t>
      </w:r>
    </w:p>
    <w:p w14:paraId="23B7FE7A" w14:textId="14822092" w:rsidR="004F3871" w:rsidRDefault="00506A52" w:rsidP="3DE75375">
      <w:pPr>
        <w:pStyle w:val="SE290Text"/>
        <w:jc w:val="both"/>
      </w:pPr>
      <w:r>
        <w:t xml:space="preserve"> We have a companion app, that houses an image classification algorithm, in order to determine if a hand is present before automatically closing the door. This is set on a timer within the </w:t>
      </w:r>
      <w:proofErr w:type="spellStart"/>
      <w:r>
        <w:t>ATMega</w:t>
      </w:r>
      <w:proofErr w:type="spellEnd"/>
      <w:r>
        <w:t xml:space="preserve">, and is reset if motion is detected, or </w:t>
      </w:r>
      <w:r w:rsidR="004F3871">
        <w:t>if</w:t>
      </w:r>
      <w:r>
        <w:t xml:space="preserve"> a hand is present. In order to determine if a hand is present, the ESP32-Cam takes a picture when the contact sensor is </w:t>
      </w:r>
      <w:r w:rsidR="00D45D41">
        <w:t>disconnected and</w:t>
      </w:r>
      <w:r>
        <w:t xml:space="preserve"> keeps taking pictures until the door is closed. After this picture is taken, it is packaged into a JSON message, to be broadcast over Amazon Web Services (AWS) in an MQTT protocol.</w:t>
      </w:r>
      <w:r w:rsidR="004F3871">
        <w:t xml:space="preserve"> This image is then received in our companion app, processed by an image classification algorithm, and the result of the algorithm is broadcasted back to the ESP32-Cam. There, it will tell the </w:t>
      </w:r>
      <w:proofErr w:type="spellStart"/>
      <w:r w:rsidR="004F3871">
        <w:t>ATMega</w:t>
      </w:r>
      <w:proofErr w:type="spellEnd"/>
      <w:r w:rsidR="004F3871">
        <w:t xml:space="preserve"> that a hand has been detected, and the timer resets. </w:t>
      </w:r>
      <w:r w:rsidR="00E356E9">
        <w:t xml:space="preserve">If the timer expires, the motors will automatically close the cabinet door, and the ESP32-Cam will stop taking pictures. </w:t>
      </w:r>
    </w:p>
    <w:p w14:paraId="2F83E77F" w14:textId="120650D6" w:rsidR="00E356E9" w:rsidRDefault="00E356E9" w:rsidP="3DE75375">
      <w:pPr>
        <w:pStyle w:val="SE290Text"/>
        <w:jc w:val="both"/>
      </w:pPr>
      <w:r>
        <w:t>These modules are illustrated in the figure below, where the functionality of each component is highlighted in the diagram.</w:t>
      </w:r>
    </w:p>
    <w:p w14:paraId="1F138DA8" w14:textId="300FCB6D" w:rsidR="00506A52" w:rsidRPr="004F3871" w:rsidRDefault="00E209FD" w:rsidP="00B82E56">
      <w:pPr>
        <w:pStyle w:val="SE290Text"/>
        <w:ind w:firstLine="0"/>
      </w:pPr>
      <w:r>
        <w:rPr>
          <w:noProof/>
        </w:rPr>
        <mc:AlternateContent>
          <mc:Choice Requires="wpg">
            <w:drawing>
              <wp:anchor distT="0" distB="0" distL="114300" distR="114300" simplePos="0" relativeHeight="251658264" behindDoc="0" locked="0" layoutInCell="1" allowOverlap="1" wp14:anchorId="6C660B7C" wp14:editId="5D204E92">
                <wp:simplePos x="0" y="0"/>
                <wp:positionH relativeFrom="column">
                  <wp:posOffset>-674255</wp:posOffset>
                </wp:positionH>
                <wp:positionV relativeFrom="paragraph">
                  <wp:posOffset>0</wp:posOffset>
                </wp:positionV>
                <wp:extent cx="7332980" cy="3454400"/>
                <wp:effectExtent l="0" t="0" r="0" b="0"/>
                <wp:wrapSquare wrapText="bothSides"/>
                <wp:docPr id="1556281785" name="Group 1556281785"/>
                <wp:cNvGraphicFramePr/>
                <a:graphic xmlns:a="http://schemas.openxmlformats.org/drawingml/2006/main">
                  <a:graphicData uri="http://schemas.microsoft.com/office/word/2010/wordprocessingGroup">
                    <wpg:wgp>
                      <wpg:cNvGrpSpPr/>
                      <wpg:grpSpPr>
                        <a:xfrm>
                          <a:off x="0" y="0"/>
                          <a:ext cx="7332980" cy="3454400"/>
                          <a:chOff x="0" y="0"/>
                          <a:chExt cx="7332980" cy="3454400"/>
                        </a:xfrm>
                      </wpg:grpSpPr>
                      <pic:pic xmlns:pic="http://schemas.openxmlformats.org/drawingml/2006/picture">
                        <pic:nvPicPr>
                          <pic:cNvPr id="584275685" name="Picture 1"/>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7332980" cy="3454400"/>
                          </a:xfrm>
                          <a:prstGeom prst="rect">
                            <a:avLst/>
                          </a:prstGeom>
                        </pic:spPr>
                      </pic:pic>
                      <wps:wsp>
                        <wps:cNvPr id="661670982" name="Text Box 1"/>
                        <wps:cNvSpPr txBox="1"/>
                        <wps:spPr>
                          <a:xfrm>
                            <a:off x="0" y="3168073"/>
                            <a:ext cx="7332980" cy="175260"/>
                          </a:xfrm>
                          <a:prstGeom prst="rect">
                            <a:avLst/>
                          </a:prstGeom>
                          <a:solidFill>
                            <a:prstClr val="white"/>
                          </a:solidFill>
                          <a:ln>
                            <a:noFill/>
                          </a:ln>
                        </wps:spPr>
                        <wps:txbx>
                          <w:txbxContent>
                            <w:p w14:paraId="3B9B7C53" w14:textId="047746B4" w:rsidR="00506A52" w:rsidRPr="004F679F" w:rsidRDefault="00506A52" w:rsidP="00506A52">
                              <w:pPr>
                                <w:pStyle w:val="Caption"/>
                                <w:jc w:val="center"/>
                                <w:rPr>
                                  <w:rFonts w:cs="Arial"/>
                                  <w:b/>
                                  <w:iCs/>
                                  <w:sz w:val="28"/>
                                  <w:szCs w:val="28"/>
                                </w:rPr>
                              </w:pPr>
                              <w:bookmarkStart w:id="107" w:name="_Toc142073008"/>
                              <w:r>
                                <w:t xml:space="preserve">Figure </w:t>
                              </w:r>
                              <w:fldSimple w:instr=" SEQ Figure \* ARABIC ">
                                <w:r w:rsidR="005927F2">
                                  <w:rPr>
                                    <w:noProof/>
                                  </w:rPr>
                                  <w:t>5</w:t>
                                </w:r>
                              </w:fldSimple>
                              <w:r>
                                <w:t>: Design Overview</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51AEF6FB">
              <v:group id="Group 1556281785" style="position:absolute;margin-left:-53.1pt;margin-top:0;width:577.4pt;height:272pt;z-index:251658264;mso-width-relative:margin;mso-height-relative:margin" coordsize="73329,34544" o:spid="_x0000_s1026" w14:anchorId="6C660B7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width:73329;height:3454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">
                  <v:imagedata o:title="" r:id="rId33"/>
                </v:shape>
                <v:shapetype id="_x0000_t202" coordsize="21600,21600" o:spt="202" path="m,l,21600r21600,l21600,xe">
                  <v:stroke joinstyle="miter"/>
                  <v:path gradientshapeok="t" o:connecttype="rect"/>
                </v:shapetype>
                <v:shape id="_x0000_s1028" style="position:absolute;top:31680;width:73329;height:1753;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">
                  <v:textbox style="mso-fit-shape-to-text:t" inset="0,0,0,0">
                    <w:txbxContent>
                      <w:p w:rsidRPr="004F679F" w:rsidR="00506A52" w:rsidP="00506A52" w:rsidRDefault="00506A52" w14:paraId="150AAAF4" w14:textId="047746B4">
                        <w:pPr>
                          <w:pStyle w:val="Caption"/>
                          <w:jc w:val="center"/>
                          <w:rPr>
                            <w:rFonts w:cs="Arial"/>
                            <w:b/>
                            <w:iCs/>
                            <w:sz w:val="28"/>
                            <w:szCs w:val="28"/>
                          </w:rPr>
                        </w:pPr>
                        <w:r>
                          <w:t xml:space="preserve">Figure </w:t>
                        </w:r>
                        <w:r w:rsidR="00545CE0">
                          <w:fldChar w:fldCharType="begin"/>
                        </w:r>
                        <w:r w:rsidR="00545CE0">
                          <w:instrText xml:space="preserve"> SEQ Figure \* ARABIC </w:instrText>
                        </w:r>
                        <w:r w:rsidR="00545CE0">
                          <w:fldChar w:fldCharType="separate"/>
                        </w:r>
                        <w:r w:rsidR="005927F2">
                          <w:rPr>
                            <w:noProof/>
                          </w:rPr>
                          <w:t>5</w:t>
                        </w:r>
                        <w:r w:rsidR="00545CE0">
                          <w:rPr>
                            <w:noProof/>
                          </w:rPr>
                          <w:fldChar w:fldCharType="end"/>
                        </w:r>
                        <w:r>
                          <w:t>: Design Overview</w:t>
                        </w:r>
                      </w:p>
                    </w:txbxContent>
                  </v:textbox>
                </v:shape>
                <w10:wrap type="square"/>
              </v:group>
            </w:pict>
          </mc:Fallback>
        </mc:AlternateContent>
      </w:r>
    </w:p>
    <w:p w14:paraId="23B4508A" w14:textId="3D62CE0C" w:rsidR="6E040AD7" w:rsidRDefault="6E040AD7" w:rsidP="6CC133D2">
      <w:pPr>
        <w:pStyle w:val="Heading2"/>
        <w:spacing w:line="259" w:lineRule="auto"/>
        <w:rPr>
          <w:color w:val="000000" w:themeColor="text1"/>
        </w:rPr>
      </w:pPr>
      <w:bookmarkStart w:id="108" w:name="_Toc142072957"/>
      <w:r w:rsidRPr="6CC133D2">
        <w:rPr>
          <w:color w:val="000000" w:themeColor="text1"/>
        </w:rPr>
        <w:lastRenderedPageBreak/>
        <w:t>Electronics Design</w:t>
      </w:r>
      <w:bookmarkEnd w:id="108"/>
    </w:p>
    <w:p w14:paraId="1B441BAC" w14:textId="02C49F38" w:rsidR="2A33750B" w:rsidRDefault="2A33750B" w:rsidP="6CC133D2">
      <w:pPr>
        <w:pStyle w:val="Heading3"/>
      </w:pPr>
      <w:bookmarkStart w:id="109" w:name="_Toc142072958"/>
      <w:r>
        <w:t xml:space="preserve">Drive System </w:t>
      </w:r>
      <w:r w:rsidR="00A52868">
        <w:t>and Regeneration Circuit</w:t>
      </w:r>
      <w:r>
        <w:t xml:space="preserve"> Design</w:t>
      </w:r>
      <w:bookmarkEnd w:id="109"/>
    </w:p>
    <w:p w14:paraId="3F74EE81" w14:textId="5CB86125" w:rsidR="2A33750B" w:rsidRDefault="2A33750B" w:rsidP="6CC133D2">
      <w:pPr>
        <w:pStyle w:val="SE290Text"/>
        <w:jc w:val="both"/>
      </w:pPr>
      <w:r>
        <w:t>Much of the drive system circuitry remains from the original concept design</w:t>
      </w:r>
      <w:r w:rsidR="5489FECD">
        <w:t xml:space="preserve">. </w:t>
      </w:r>
      <w:r>
        <w:t xml:space="preserve">Additional switches (two PMOS and one NMOS) were added </w:t>
      </w:r>
      <w:r w:rsidR="357B3BCB">
        <w:t>to allow for the regeneration state to take place and limit the leakage of energy before closing state began</w:t>
      </w:r>
      <w:r w:rsidR="3799C0B6">
        <w:t xml:space="preserve">. </w:t>
      </w:r>
      <w:r w:rsidR="18FB10EF">
        <w:t xml:space="preserve">In </w:t>
      </w:r>
      <w:fldSimple w:instr=" REF _Ref142062805 ">
        <w:r w:rsidR="00044FFB">
          <w:t xml:space="preserve">Figure </w:t>
        </w:r>
        <w:r w:rsidR="00044FFB">
          <w:rPr>
            <w:noProof/>
          </w:rPr>
          <w:t>6</w:t>
        </w:r>
      </w:fldSimple>
      <w:r w:rsidR="18FB10EF">
        <w:t xml:space="preserve"> below, the circuit for the drive system design from our Altium schematic is shown</w:t>
      </w:r>
      <w:r w:rsidR="76CC9633">
        <w:t xml:space="preserve">. </w:t>
      </w:r>
      <w:r w:rsidR="5298D5E3">
        <w:t>The diode and capacitor with the accessory label “_drive” are in place to protect the motor</w:t>
      </w:r>
      <w:r w:rsidR="6C4C2DF2">
        <w:t xml:space="preserve">. </w:t>
      </w:r>
      <w:r w:rsidR="5298D5E3">
        <w:t xml:space="preserve">The diode allows excess energy called </w:t>
      </w:r>
      <w:r w:rsidR="19DD8552">
        <w:t>back EMF which remains in the motor after operation ends to discharge into the capacitor</w:t>
      </w:r>
      <w:r w:rsidR="1BF261F6">
        <w:t xml:space="preserve">. </w:t>
      </w:r>
      <w:r w:rsidR="19DD8552">
        <w:t>This energy is then stored until the next iteration of closing</w:t>
      </w:r>
      <w:r w:rsidR="76F696C6">
        <w:t xml:space="preserve">. </w:t>
      </w:r>
      <w:r w:rsidR="0578F291">
        <w:t>The MOSFET labelled “</w:t>
      </w:r>
      <w:proofErr w:type="spellStart"/>
      <w:r w:rsidR="0578F291">
        <w:t>sw_drive</w:t>
      </w:r>
      <w:proofErr w:type="spellEnd"/>
      <w:r w:rsidR="0578F291">
        <w:t>” is a high-energy n-type switch with voltage constraints at 60 V and current constraints at 1 A, both of which far exc</w:t>
      </w:r>
      <w:r w:rsidR="6B31FB8D">
        <w:t>eed the possible power the motor draws</w:t>
      </w:r>
      <w:r w:rsidR="34260F9B">
        <w:t xml:space="preserve">. </w:t>
      </w:r>
      <w:r w:rsidR="6B31FB8D">
        <w:t>It is controlled by a PWM signal sent from a digital pin on the MCU and has current limiting and pulldown resi</w:t>
      </w:r>
      <w:r w:rsidR="30280DAB">
        <w:t xml:space="preserve">stors for protection and control </w:t>
      </w:r>
      <w:r w:rsidR="65AD95F2">
        <w:t>purposes,</w:t>
      </w:r>
      <w:r w:rsidR="30280DAB">
        <w:t xml:space="preserve"> respectively</w:t>
      </w:r>
      <w:r w:rsidR="669BD27F">
        <w:t xml:space="preserve">. </w:t>
      </w:r>
      <w:r w:rsidR="30280DAB">
        <w:t>Its source is connected directly to ground to allow V</w:t>
      </w:r>
      <w:r w:rsidR="30280DAB" w:rsidRPr="6CC133D2">
        <w:rPr>
          <w:vertAlign w:val="subscript"/>
        </w:rPr>
        <w:t>GS</w:t>
      </w:r>
      <w:r w:rsidR="30280DAB" w:rsidRPr="6CC133D2">
        <w:t xml:space="preserve"> to remain in the triode (linear) state during operation, f</w:t>
      </w:r>
      <w:r w:rsidR="05EEEB99" w:rsidRPr="6CC133D2">
        <w:t xml:space="preserve">ollowing the constraints </w:t>
      </w:r>
      <m:oMath>
        <m:sSub>
          <m:sSubPr>
            <m:ctrlPr>
              <w:rPr>
                <w:rFonts w:ascii="Cambria Math" w:hAnsi="Cambria Math"/>
              </w:rPr>
            </m:ctrlPr>
          </m:sSubPr>
          <m:e>
            <m:r>
              <w:rPr>
                <w:rFonts w:ascii="Cambria Math" w:hAnsi="Cambria Math"/>
              </w:rPr>
              <m:t>V</m:t>
            </m:r>
          </m:e>
          <m:sub>
            <m:r>
              <w:rPr>
                <w:rFonts w:ascii="Cambria Math" w:hAnsi="Cambria Math"/>
              </w:rPr>
              <m:t>DS</m:t>
            </m:r>
          </m:sub>
        </m:sSub>
        <m:r>
          <w:rPr>
            <w:rFonts w:ascii="Cambria Math" w:hAnsi="Cambria Math"/>
          </w:rPr>
          <m:t> &lt; </m:t>
        </m:r>
        <m:sSub>
          <m:sSubPr>
            <m:ctrlPr>
              <w:rPr>
                <w:rFonts w:ascii="Cambria Math" w:hAnsi="Cambria Math"/>
              </w:rPr>
            </m:ctrlPr>
          </m:sSubPr>
          <m:e>
            <m:r>
              <w:rPr>
                <w:rFonts w:ascii="Cambria Math" w:hAnsi="Cambria Math"/>
              </w:rPr>
              <m:t>V</m:t>
            </m:r>
          </m:e>
          <m:sub>
            <m:r>
              <w:rPr>
                <w:rFonts w:ascii="Cambria Math" w:hAnsi="Cambria Math"/>
              </w:rPr>
              <m:t>GS</m:t>
            </m:r>
          </m:sub>
        </m:sSub>
        <m:r>
          <w:rPr>
            <w:rFonts w:ascii="Cambria Math" w:hAnsi="Cambria Math"/>
          </w:rPr>
          <m:t> -</m:t>
        </m:r>
        <m:sSub>
          <m:sSubPr>
            <m:ctrlPr>
              <w:rPr>
                <w:rFonts w:ascii="Cambria Math" w:hAnsi="Cambria Math"/>
              </w:rPr>
            </m:ctrlPr>
          </m:sSubPr>
          <m:e>
            <m:r>
              <w:rPr>
                <w:rFonts w:ascii="Cambria Math" w:hAnsi="Cambria Math"/>
              </w:rPr>
              <m:t>V</m:t>
            </m:r>
          </m:e>
          <m:sub>
            <m:r>
              <w:rPr>
                <w:rFonts w:ascii="Cambria Math" w:hAnsi="Cambria Math"/>
              </w:rPr>
              <m:t>Th</m:t>
            </m:r>
          </m:sub>
        </m:sSub>
      </m:oMath>
      <w:r w:rsidR="3C7838AF" w:rsidRPr="6CC133D2">
        <w:t xml:space="preserve"> (where V</w:t>
      </w:r>
      <w:r w:rsidR="3C7838AF" w:rsidRPr="6CC133D2">
        <w:rPr>
          <w:vertAlign w:val="subscript"/>
        </w:rPr>
        <w:t>DS</w:t>
      </w:r>
      <w:r w:rsidR="3C7838AF" w:rsidRPr="6CC133D2">
        <w:t xml:space="preserve"> is 0 V and V</w:t>
      </w:r>
      <w:r w:rsidR="3C7838AF" w:rsidRPr="6CC133D2">
        <w:rPr>
          <w:vertAlign w:val="subscript"/>
        </w:rPr>
        <w:t>GS</w:t>
      </w:r>
      <w:r w:rsidR="3C7838AF" w:rsidRPr="6CC133D2">
        <w:t xml:space="preserve"> – </w:t>
      </w:r>
      <w:proofErr w:type="spellStart"/>
      <w:r w:rsidR="3C7838AF" w:rsidRPr="6CC133D2">
        <w:t>V</w:t>
      </w:r>
      <w:r w:rsidR="3C7838AF" w:rsidRPr="6CC133D2">
        <w:rPr>
          <w:vertAlign w:val="subscript"/>
        </w:rPr>
        <w:t>Th</w:t>
      </w:r>
      <w:proofErr w:type="spellEnd"/>
      <w:r w:rsidR="3C7838AF" w:rsidRPr="6CC133D2">
        <w:t xml:space="preserve"> is 4 V)</w:t>
      </w:r>
      <w:r w:rsidR="15E84706" w:rsidRPr="6CC133D2">
        <w:t xml:space="preserve"> and </w:t>
      </w:r>
      <m:oMath>
        <m:sSub>
          <m:sSubPr>
            <m:ctrlPr>
              <w:rPr>
                <w:rFonts w:ascii="Cambria Math" w:hAnsi="Cambria Math"/>
              </w:rPr>
            </m:ctrlPr>
          </m:sSubPr>
          <m:e>
            <m:r>
              <w:rPr>
                <w:rFonts w:ascii="Cambria Math" w:hAnsi="Cambria Math"/>
              </w:rPr>
              <m:t>V</m:t>
            </m:r>
          </m:e>
          <m:sub>
            <m:r>
              <w:rPr>
                <w:rFonts w:ascii="Cambria Math" w:hAnsi="Cambria Math"/>
              </w:rPr>
              <m:t>GS</m:t>
            </m:r>
          </m:sub>
        </m:sSub>
        <m:r>
          <w:rPr>
            <w:rFonts w:ascii="Cambria Math" w:hAnsi="Cambria Math"/>
          </w:rPr>
          <m:t> ≥</m:t>
        </m:r>
        <m:sSub>
          <m:sSubPr>
            <m:ctrlPr>
              <w:rPr>
                <w:rFonts w:ascii="Cambria Math" w:hAnsi="Cambria Math"/>
              </w:rPr>
            </m:ctrlPr>
          </m:sSubPr>
          <m:e>
            <m:r>
              <w:rPr>
                <w:rFonts w:ascii="Cambria Math" w:hAnsi="Cambria Math"/>
              </w:rPr>
              <m:t>V</m:t>
            </m:r>
          </m:e>
          <m:sub>
            <m:r>
              <w:rPr>
                <w:rFonts w:ascii="Cambria Math" w:hAnsi="Cambria Math"/>
              </w:rPr>
              <m:t>Th</m:t>
            </m:r>
          </m:sub>
        </m:sSub>
      </m:oMath>
      <w:r w:rsidR="7A1B2E8E" w:rsidRPr="6CC133D2">
        <w:t>.</w:t>
      </w:r>
    </w:p>
    <w:p w14:paraId="5EDF2FCF" w14:textId="55A865DB" w:rsidR="7A1B2E8E" w:rsidRDefault="7A1B2E8E" w:rsidP="6CC133D2">
      <w:pPr>
        <w:pStyle w:val="SE290Text"/>
        <w:jc w:val="both"/>
      </w:pPr>
      <w:r w:rsidRPr="6CC133D2">
        <w:t xml:space="preserve">P-type MOSFETs were chosen for switching within the motor drive to eliminate the need for gate-drivers in the circuit, as the conditions for linear operation are inverted from </w:t>
      </w:r>
      <w:r w:rsidR="39C20312" w:rsidRPr="6CC133D2">
        <w:t>the n-type switch described above</w:t>
      </w:r>
      <w:r w:rsidR="6B5B03A4" w:rsidRPr="6CC133D2">
        <w:t xml:space="preserve">. </w:t>
      </w:r>
      <w:r w:rsidR="39C20312" w:rsidRPr="6CC133D2">
        <w:t xml:space="preserve">The switch labelled </w:t>
      </w:r>
      <w:r w:rsidR="28056CD4" w:rsidRPr="6CC133D2">
        <w:t>“</w:t>
      </w:r>
      <w:r w:rsidR="39C20312" w:rsidRPr="6CC133D2">
        <w:t>sw_P1</w:t>
      </w:r>
      <w:r w:rsidR="3899212E" w:rsidRPr="6CC133D2">
        <w:t>”</w:t>
      </w:r>
      <w:r w:rsidR="39C20312" w:rsidRPr="6CC133D2">
        <w:t xml:space="preserve"> disconnects the drive system from the bus during regeneration, which prevents current from flowing through a sho</w:t>
      </w:r>
      <w:r w:rsidR="061CC328" w:rsidRPr="6CC133D2">
        <w:t xml:space="preserve">rt-circuit to ground via </w:t>
      </w:r>
      <w:r w:rsidR="657C51F6" w:rsidRPr="6CC133D2">
        <w:t>“</w:t>
      </w:r>
      <w:r w:rsidR="061CC328" w:rsidRPr="6CC133D2">
        <w:t>sw_N1</w:t>
      </w:r>
      <w:r w:rsidR="1218A4C0" w:rsidRPr="6CC133D2">
        <w:t>”</w:t>
      </w:r>
      <w:r w:rsidR="448AAC75" w:rsidRPr="6CC133D2">
        <w:t xml:space="preserve">. </w:t>
      </w:r>
      <w:r w:rsidR="061CC328" w:rsidRPr="6CC133D2">
        <w:t>Switch “sw_P2”</w:t>
      </w:r>
      <w:r w:rsidR="786F2D86" w:rsidRPr="6CC133D2">
        <w:t xml:space="preserve"> disconnects the high</w:t>
      </w:r>
      <w:r w:rsidR="09DC26AD">
        <w:t xml:space="preserve"> </w:t>
      </w:r>
      <w:r w:rsidR="786F2D86" w:rsidRPr="6CC133D2">
        <w:t>side of the motor while in generation mode from the reverse-biased diode, eliminating another potential short-circuit to ground</w:t>
      </w:r>
      <w:r w:rsidR="4D72CA47" w:rsidRPr="6CC133D2">
        <w:t xml:space="preserve">. </w:t>
      </w:r>
      <w:r w:rsidR="786F2D86" w:rsidRPr="6CC133D2">
        <w:t xml:space="preserve">Finally, </w:t>
      </w:r>
      <w:r w:rsidR="1C40A450" w:rsidRPr="6CC133D2">
        <w:t>“sw_N1” connects the low</w:t>
      </w:r>
      <w:r w:rsidR="184274AC">
        <w:t xml:space="preserve"> </w:t>
      </w:r>
      <w:r w:rsidR="1C40A450" w:rsidRPr="6CC133D2">
        <w:t>side of the motor while in generation mode to ground such that it can act as a source for charging the supercapacitor (labelled “</w:t>
      </w:r>
      <w:bookmarkStart w:id="110" w:name="_Int_8bqbT1ym"/>
      <w:r w:rsidR="1C40A450" w:rsidRPr="6CC133D2">
        <w:t>SC</w:t>
      </w:r>
      <w:bookmarkEnd w:id="110"/>
      <w:r w:rsidR="1C40A450" w:rsidRPr="6CC133D2">
        <w:t>”) while in regeneration m</w:t>
      </w:r>
      <w:r w:rsidR="43C390C5" w:rsidRPr="6CC133D2">
        <w:t>ode</w:t>
      </w:r>
      <w:r w:rsidR="59AC57D7" w:rsidRPr="6CC133D2">
        <w:t xml:space="preserve">. </w:t>
      </w:r>
      <w:r w:rsidR="43C390C5" w:rsidRPr="6CC133D2">
        <w:t>Each of these MOSFETs is controlled by a digital signal “</w:t>
      </w:r>
      <w:r w:rsidR="2DEF0174" w:rsidRPr="6CC133D2">
        <w:t xml:space="preserve">relay_1” generated from the MCU which follows </w:t>
      </w:r>
      <w:r w:rsidR="524CEFA2" w:rsidRPr="6CC133D2">
        <w:t>Figure 16’s “r1” value.</w:t>
      </w:r>
    </w:p>
    <w:p w14:paraId="73DE35BA" w14:textId="1505F2E7" w:rsidR="04A8DA2E" w:rsidRDefault="04A8DA2E" w:rsidP="6CC133D2">
      <w:pPr>
        <w:pStyle w:val="SE290Text"/>
        <w:jc w:val="both"/>
      </w:pPr>
      <w:r w:rsidRPr="6CC133D2">
        <w:t xml:space="preserve">A 5 V linear regulator fed by the </w:t>
      </w:r>
      <w:r w:rsidR="00AB3BE9" w:rsidRPr="6CC133D2">
        <w:t>high side</w:t>
      </w:r>
      <w:r w:rsidRPr="6CC133D2">
        <w:t xml:space="preserve"> of the motor during generation mode enables the switching between states 1 and 2</w:t>
      </w:r>
      <w:r w:rsidR="1C399B94" w:rsidRPr="6CC133D2">
        <w:t xml:space="preserve"> upon fall from 5 V to 0 V, which is further discussed in the following section on microcontroller logic</w:t>
      </w:r>
      <w:r w:rsidR="41275CF9" w:rsidRPr="6CC133D2">
        <w:t xml:space="preserve">. </w:t>
      </w:r>
      <w:r w:rsidR="6D8E11CF" w:rsidRPr="6CC133D2">
        <w:t>Additionally</w:t>
      </w:r>
      <w:r w:rsidR="1C399B94" w:rsidRPr="6CC133D2">
        <w:t>, two diodes are placed around the shunted super</w:t>
      </w:r>
      <w:r w:rsidR="73707611" w:rsidRPr="6CC133D2">
        <w:t>capacitor to prevent backflow from the bus to the capacitor and from the capacitor to the drive system</w:t>
      </w:r>
      <w:r w:rsidR="01852B22" w:rsidRPr="6CC133D2">
        <w:t xml:space="preserve">. </w:t>
      </w:r>
      <w:r w:rsidR="19715D97" w:rsidRPr="6CC133D2">
        <w:t>A resistor connects the bus to the capacitor</w:t>
      </w:r>
      <w:r w:rsidR="78D5D88F" w:rsidRPr="6CC133D2">
        <w:t xml:space="preserve"> which allows for measurement and control of the current output supplied to the bus.</w:t>
      </w:r>
    </w:p>
    <w:p w14:paraId="6C2246D3" w14:textId="0E24BF16" w:rsidR="00BD1492" w:rsidRDefault="00844E1F" w:rsidP="00BD1492">
      <w:pPr>
        <w:pStyle w:val="SE290Text"/>
        <w:keepNext/>
        <w:ind w:firstLine="0"/>
        <w:jc w:val="center"/>
      </w:pPr>
      <w:r>
        <w:rPr>
          <w:noProof/>
        </w:rPr>
        <w:lastRenderedPageBreak/>
        <w:drawing>
          <wp:inline distT="0" distB="0" distL="0" distR="0" wp14:anchorId="32C36072" wp14:editId="348102AB">
            <wp:extent cx="3733800" cy="2440533"/>
            <wp:effectExtent l="0" t="0" r="0" b="0"/>
            <wp:docPr id="1703148658" name="Picture 1703148658" descr="A diagram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148658" name="Picture 1" descr="A diagram of a circuit board&#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787632" cy="2475719"/>
                    </a:xfrm>
                    <a:prstGeom prst="rect">
                      <a:avLst/>
                    </a:prstGeom>
                  </pic:spPr>
                </pic:pic>
              </a:graphicData>
            </a:graphic>
          </wp:inline>
        </w:drawing>
      </w:r>
    </w:p>
    <w:p w14:paraId="2FD4F1AD" w14:textId="3AD99EF4" w:rsidR="59D929F9" w:rsidRDefault="00BD1492" w:rsidP="00BD1492">
      <w:pPr>
        <w:pStyle w:val="Caption"/>
        <w:jc w:val="center"/>
      </w:pPr>
      <w:bookmarkStart w:id="111" w:name="_Ref142062805"/>
      <w:bookmarkStart w:id="112" w:name="_Toc142073009"/>
      <w:r>
        <w:t xml:space="preserve">Figure </w:t>
      </w:r>
      <w:fldSimple w:instr=" SEQ Figure \* ARABIC ">
        <w:r w:rsidR="005927F2">
          <w:rPr>
            <w:noProof/>
          </w:rPr>
          <w:t>6</w:t>
        </w:r>
      </w:fldSimple>
      <w:bookmarkEnd w:id="111"/>
      <w:r w:rsidRPr="00A8577A">
        <w:t>: Motor Drive and Regeneration Circuit</w:t>
      </w:r>
      <w:r w:rsidR="00DB7839">
        <w:t xml:space="preserve"> (Motor Drive Highlighted)</w:t>
      </w:r>
      <w:bookmarkEnd w:id="112"/>
    </w:p>
    <w:p w14:paraId="7AC11081" w14:textId="39F13337" w:rsidR="5822200D" w:rsidRDefault="5822200D" w:rsidP="6CC133D2">
      <w:pPr>
        <w:pStyle w:val="Heading3"/>
      </w:pPr>
      <w:bookmarkStart w:id="113" w:name="_Toc142072959"/>
      <w:r>
        <w:t>Power Bus Design</w:t>
      </w:r>
      <w:bookmarkEnd w:id="113"/>
    </w:p>
    <w:p w14:paraId="408CE3A0" w14:textId="036905D6" w:rsidR="7D793422" w:rsidRDefault="7D793422" w:rsidP="6CC133D2">
      <w:pPr>
        <w:pStyle w:val="SE290Text"/>
        <w:jc w:val="both"/>
      </w:pPr>
      <w:r>
        <w:t>One of the major design changes made between the initial design and the prototype was the elimination of the 24 V bus that would feed the motor-drive system</w:t>
      </w:r>
      <w:r w:rsidR="5005AA51">
        <w:t xml:space="preserve">. </w:t>
      </w:r>
      <w:r>
        <w:t>Because the motor’s operat</w:t>
      </w:r>
      <w:r w:rsidR="56E94279">
        <w:t>ing voltage is 6-30 V inclusive, the battery bank of 6 AAs</w:t>
      </w:r>
      <w:r w:rsidR="410DF856">
        <w:t xml:space="preserve"> (7.2-8.4 V operating range)</w:t>
      </w:r>
      <w:r w:rsidR="56E94279">
        <w:t xml:space="preserve"> was sufficient to </w:t>
      </w:r>
      <w:r w:rsidR="70B337B8">
        <w:t>power</w:t>
      </w:r>
      <w:r w:rsidR="56E94279">
        <w:t xml:space="preserve"> th</w:t>
      </w:r>
      <w:r w:rsidR="7E8B175E">
        <w:t>e motor.</w:t>
      </w:r>
      <w:r w:rsidR="2144B715">
        <w:t xml:space="preserve"> This made the inclusion of a boost converter unnecessary at best and detrimental at worst, as the step-up of voltage also necessitates a step</w:t>
      </w:r>
      <w:r w:rsidR="7A45FCC1">
        <w:t xml:space="preserve">-down of current of the same proportion. Instead, a two-bus design was implemented: a battery-voltage bus and a 5 V bus fed by a linear regulator. </w:t>
      </w:r>
      <w:r w:rsidR="68896683">
        <w:t>The battery bus powers the motor drive system and the ESP32-CAM, the latter of which includes an onboard 5 V regulator, while the 5 V bus</w:t>
      </w:r>
      <w:r w:rsidR="62A70241">
        <w:t xml:space="preserve"> feeds the motion sensor, contact sensor, and MCU.</w:t>
      </w:r>
      <w:r w:rsidR="6D7D354F">
        <w:t xml:space="preserve"> For visual reference,</w:t>
      </w:r>
      <w:r w:rsidR="00044FFB">
        <w:t xml:space="preserve"> </w:t>
      </w:r>
      <w:fldSimple w:instr=" REF _Ref142062782 ">
        <w:r w:rsidR="00044FFB">
          <w:t xml:space="preserve">Figure </w:t>
        </w:r>
        <w:r w:rsidR="00044FFB">
          <w:rPr>
            <w:noProof/>
          </w:rPr>
          <w:t>7</w:t>
        </w:r>
      </w:fldSimple>
      <w:r w:rsidR="00044FFB">
        <w:t xml:space="preserve"> </w:t>
      </w:r>
      <w:r w:rsidR="6D7D354F">
        <w:t>has been provided below.</w:t>
      </w:r>
      <w:r w:rsidR="0F1DBD83">
        <w:t xml:space="preserve"> Additionally, protection for components was added to prevent any backflow into the battery and </w:t>
      </w:r>
      <w:r w:rsidR="27A179B5">
        <w:t>smooth the voltage inputs to sensors and ICs.</w:t>
      </w:r>
    </w:p>
    <w:p w14:paraId="05DCB392" w14:textId="52B2D9D2" w:rsidR="002B630A" w:rsidRDefault="00690729" w:rsidP="002B630A">
      <w:pPr>
        <w:pStyle w:val="SE290Text"/>
        <w:keepNext/>
        <w:ind w:firstLine="0"/>
        <w:jc w:val="center"/>
      </w:pPr>
      <w:r>
        <w:rPr>
          <w:noProof/>
        </w:rPr>
        <w:drawing>
          <wp:inline distT="0" distB="0" distL="0" distR="0" wp14:anchorId="325B1D3D" wp14:editId="3F604196">
            <wp:extent cx="4151650" cy="2080260"/>
            <wp:effectExtent l="0" t="0" r="1270" b="0"/>
            <wp:docPr id="757361043" name="Picture 75736104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361043" name="Picture 2" descr="A diagram of a compu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167193" cy="2088048"/>
                    </a:xfrm>
                    <a:prstGeom prst="rect">
                      <a:avLst/>
                    </a:prstGeom>
                  </pic:spPr>
                </pic:pic>
              </a:graphicData>
            </a:graphic>
          </wp:inline>
        </w:drawing>
      </w:r>
    </w:p>
    <w:p w14:paraId="31DA0FB6" w14:textId="29D5C924" w:rsidR="0F1DBD83" w:rsidRDefault="002B630A" w:rsidP="002B630A">
      <w:pPr>
        <w:pStyle w:val="Caption"/>
        <w:jc w:val="center"/>
      </w:pPr>
      <w:bookmarkStart w:id="114" w:name="_Ref142062782"/>
      <w:bookmarkStart w:id="115" w:name="_Ref142062746"/>
      <w:bookmarkStart w:id="116" w:name="_Toc142073010"/>
      <w:r>
        <w:t xml:space="preserve">Figure </w:t>
      </w:r>
      <w:fldSimple w:instr=" SEQ Figure \* ARABIC ">
        <w:r w:rsidR="005927F2">
          <w:rPr>
            <w:noProof/>
          </w:rPr>
          <w:t>7</w:t>
        </w:r>
      </w:fldSimple>
      <w:bookmarkEnd w:id="114"/>
      <w:r w:rsidRPr="00BE17CD">
        <w:t>: Power Bus Design</w:t>
      </w:r>
      <w:bookmarkEnd w:id="115"/>
      <w:bookmarkEnd w:id="116"/>
      <w:r w:rsidR="0F1DBD83">
        <w:t xml:space="preserve"> </w:t>
      </w:r>
    </w:p>
    <w:p w14:paraId="611FFCC2" w14:textId="3A0D7277" w:rsidR="69EFB6F1" w:rsidRDefault="69EFB6F1" w:rsidP="6CC133D2">
      <w:pPr>
        <w:pStyle w:val="Heading3"/>
      </w:pPr>
      <w:bookmarkStart w:id="117" w:name="_Toc142072960"/>
      <w:r>
        <w:t>Breadboard, PCB, and Housing</w:t>
      </w:r>
      <w:r w:rsidR="5490F906">
        <w:t xml:space="preserve"> Design Implementation</w:t>
      </w:r>
      <w:bookmarkEnd w:id="117"/>
    </w:p>
    <w:p w14:paraId="7D5AFB9E" w14:textId="000058AA" w:rsidR="5490F906" w:rsidRDefault="5490F906" w:rsidP="6CC133D2">
      <w:pPr>
        <w:pStyle w:val="SE290Text"/>
        <w:jc w:val="both"/>
      </w:pPr>
      <w:r>
        <w:t xml:space="preserve">Though the stated goal was to create a PCB for the electronics design to be housed on, the time constraint and a previous iteration using relays caused the need to pivot </w:t>
      </w:r>
      <w:r w:rsidR="2C369C2E">
        <w:t>away from the PCB</w:t>
      </w:r>
      <w:r w:rsidR="5F7E22B2">
        <w:t xml:space="preserve">. </w:t>
      </w:r>
      <w:r w:rsidR="5F7E22B2">
        <w:lastRenderedPageBreak/>
        <w:t>To elaborate, the relays chosen to conduct the switching did not appropriately account for the current generated during regeneration-mode</w:t>
      </w:r>
      <w:r w:rsidR="5D4C1F37">
        <w:t>, burning out the relays and rendering them ineffective.</w:t>
      </w:r>
      <w:r w:rsidR="5F7E22B2">
        <w:t xml:space="preserve"> </w:t>
      </w:r>
      <w:r w:rsidR="4F38B962">
        <w:t>A</w:t>
      </w:r>
      <w:r w:rsidR="5F7E22B2">
        <w:t xml:space="preserve">ttempts to drill through the PCB routing to </w:t>
      </w:r>
      <w:r w:rsidR="566156B1">
        <w:t>bypass them in favor of jumper cables to the MOSFET i</w:t>
      </w:r>
      <w:r w:rsidR="507EF26F">
        <w:t>teration</w:t>
      </w:r>
      <w:r w:rsidR="566156B1">
        <w:t xml:space="preserve"> proved difficult to </w:t>
      </w:r>
      <w:r w:rsidR="2BA9D9C8">
        <w:t>implement</w:t>
      </w:r>
      <w:r w:rsidR="10DEAE9F">
        <w:t>, thus an executive decision was made to pivot</w:t>
      </w:r>
      <w:r w:rsidR="1C5FCD13">
        <w:t>.</w:t>
      </w:r>
    </w:p>
    <w:p w14:paraId="40BE28F4" w14:textId="72DBD7C9" w:rsidR="2C369C2E" w:rsidRDefault="2C369C2E" w:rsidP="6CC133D2">
      <w:pPr>
        <w:pStyle w:val="SE290Text"/>
        <w:jc w:val="both"/>
      </w:pPr>
      <w:r>
        <w:t xml:space="preserve">Due to the size requirement, a small breadboard was created to implement the new switching design during the final week that would fit inside the </w:t>
      </w:r>
      <w:r w:rsidR="1C59DA97">
        <w:t>housing created for the prototype. This breadboard was created from two of the miniature breadboards u</w:t>
      </w:r>
      <w:r w:rsidR="3DFA62CA">
        <w:t xml:space="preserve">sed in junior design </w:t>
      </w:r>
      <w:r w:rsidR="2675A4B7">
        <w:t xml:space="preserve">snapped together </w:t>
      </w:r>
      <w:r w:rsidR="3DFA62CA">
        <w:t>and housed all the necessary components</w:t>
      </w:r>
      <w:r w:rsidR="5498E361">
        <w:t xml:space="preserve"> for the prototype’s operation</w:t>
      </w:r>
      <w:r w:rsidR="7CEC4F68">
        <w:t xml:space="preserve">. </w:t>
      </w:r>
      <w:r w:rsidR="5498E361">
        <w:t xml:space="preserve">The housing, though originally created for the PCB to be drilled into it, was sufficient to contain this new implementation. A hole was drilled into the side of the housing to allow for </w:t>
      </w:r>
      <w:r w:rsidR="07E70EBC">
        <w:t xml:space="preserve">cabling to reach the battery supply, mounted motor, and contact sensor. </w:t>
      </w:r>
      <w:r w:rsidR="5F1DE939">
        <w:t>The two figures below show the breadboard's implementation and the final housing with electronics in it.</w:t>
      </w:r>
      <w:r w:rsidR="5F0829AA">
        <w:t xml:space="preserve"> The motion sensor and ESP32-CAM were mounted onto cutouts made on the lid of the housing.</w:t>
      </w:r>
    </w:p>
    <w:tbl>
      <w:tblPr>
        <w:tblStyle w:val="TableGrid"/>
        <w:tblW w:w="0" w:type="auto"/>
        <w:tblLook w:val="04A0" w:firstRow="1" w:lastRow="0" w:firstColumn="1" w:lastColumn="0" w:noHBand="0" w:noVBand="1"/>
      </w:tblPr>
      <w:tblGrid>
        <w:gridCol w:w="4661"/>
        <w:gridCol w:w="4689"/>
      </w:tblGrid>
      <w:tr w:rsidR="007B5513" w14:paraId="06AC4001" w14:textId="77777777" w:rsidTr="007B5513">
        <w:tc>
          <w:tcPr>
            <w:tcW w:w="4675" w:type="dxa"/>
          </w:tcPr>
          <w:p w14:paraId="5D7F2E45" w14:textId="762E09CE" w:rsidR="007B5513" w:rsidRDefault="007B5513" w:rsidP="007B5513">
            <w:pPr>
              <w:pStyle w:val="SE290Text"/>
              <w:ind w:firstLine="0"/>
              <w:jc w:val="center"/>
            </w:pPr>
            <w:r>
              <w:rPr>
                <w:noProof/>
                <w:color w:val="2B579A"/>
                <w:shd w:val="clear" w:color="auto" w:fill="E6E6E6"/>
              </w:rPr>
              <w:drawing>
                <wp:inline distT="0" distB="0" distL="0" distR="0" wp14:anchorId="5F3B1E31" wp14:editId="7A022F77">
                  <wp:extent cx="2924175" cy="2193132"/>
                  <wp:effectExtent l="0" t="0" r="0" b="0"/>
                  <wp:docPr id="485643161" name="Picture 485643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39380" cy="2204535"/>
                          </a:xfrm>
                          <a:prstGeom prst="rect">
                            <a:avLst/>
                          </a:prstGeom>
                        </pic:spPr>
                      </pic:pic>
                    </a:graphicData>
                  </a:graphic>
                </wp:inline>
              </w:drawing>
            </w:r>
          </w:p>
        </w:tc>
        <w:tc>
          <w:tcPr>
            <w:tcW w:w="4675" w:type="dxa"/>
          </w:tcPr>
          <w:p w14:paraId="731EFBBC" w14:textId="0A04226A" w:rsidR="007B5513" w:rsidRDefault="007B5513" w:rsidP="007B5513">
            <w:pPr>
              <w:pStyle w:val="SE290Text"/>
              <w:ind w:firstLine="0"/>
              <w:jc w:val="center"/>
            </w:pPr>
            <w:r>
              <w:rPr>
                <w:noProof/>
                <w:color w:val="2B579A"/>
                <w:shd w:val="clear" w:color="auto" w:fill="E6E6E6"/>
              </w:rPr>
              <w:drawing>
                <wp:inline distT="0" distB="0" distL="0" distR="0" wp14:anchorId="5BA90111" wp14:editId="7D9ACABB">
                  <wp:extent cx="2943225" cy="2207418"/>
                  <wp:effectExtent l="0" t="0" r="0" b="2540"/>
                  <wp:docPr id="812566424" name="Picture 812566424" descr="A white box with wire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566424" name="Picture 812566424" descr="A white box with wires and wires&#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75683" cy="2231762"/>
                          </a:xfrm>
                          <a:prstGeom prst="rect">
                            <a:avLst/>
                          </a:prstGeom>
                        </pic:spPr>
                      </pic:pic>
                    </a:graphicData>
                  </a:graphic>
                </wp:inline>
              </w:drawing>
            </w:r>
          </w:p>
        </w:tc>
      </w:tr>
      <w:tr w:rsidR="007B5513" w14:paraId="4F200AAF" w14:textId="77777777" w:rsidTr="007B5513">
        <w:tc>
          <w:tcPr>
            <w:tcW w:w="4675" w:type="dxa"/>
          </w:tcPr>
          <w:p w14:paraId="19201EA3" w14:textId="7090184D" w:rsidR="007B5513" w:rsidRDefault="007B5513" w:rsidP="007B5513">
            <w:pPr>
              <w:pStyle w:val="SE290Text"/>
              <w:ind w:firstLine="0"/>
              <w:jc w:val="center"/>
            </w:pPr>
            <w:bookmarkStart w:id="118" w:name="_Toc142073011"/>
            <w:r>
              <w:t xml:space="preserve">Figure </w:t>
            </w:r>
            <w:fldSimple w:instr=" SEQ Figure \* ARABIC ">
              <w:r w:rsidR="005927F2">
                <w:rPr>
                  <w:noProof/>
                </w:rPr>
                <w:t>8</w:t>
              </w:r>
            </w:fldSimple>
            <w:r>
              <w:t>: Unboxed Prototype</w:t>
            </w:r>
            <w:bookmarkEnd w:id="118"/>
          </w:p>
        </w:tc>
        <w:tc>
          <w:tcPr>
            <w:tcW w:w="4675" w:type="dxa"/>
          </w:tcPr>
          <w:p w14:paraId="00441681" w14:textId="3BFCB4DE" w:rsidR="007B5513" w:rsidRDefault="007B5513" w:rsidP="007B5513">
            <w:pPr>
              <w:pStyle w:val="SE290Text"/>
              <w:ind w:firstLine="0"/>
              <w:jc w:val="center"/>
            </w:pPr>
            <w:bookmarkStart w:id="119" w:name="_Toc142073012"/>
            <w:r>
              <w:t xml:space="preserve">Figure </w:t>
            </w:r>
            <w:fldSimple w:instr=" SEQ Figure \* ARABIC ">
              <w:r w:rsidR="005927F2">
                <w:rPr>
                  <w:noProof/>
                </w:rPr>
                <w:t>9</w:t>
              </w:r>
            </w:fldSimple>
            <w:r>
              <w:t>: Housed Prototype</w:t>
            </w:r>
            <w:bookmarkEnd w:id="119"/>
          </w:p>
        </w:tc>
      </w:tr>
    </w:tbl>
    <w:p w14:paraId="1A92ED2C" w14:textId="2F45789D" w:rsidR="5F0829AA" w:rsidRDefault="5F0829AA" w:rsidP="007B5513">
      <w:pPr>
        <w:pStyle w:val="Caption"/>
        <w:ind w:left="0"/>
      </w:pPr>
    </w:p>
    <w:p w14:paraId="2F3CA840" w14:textId="38B4FBC0" w:rsidR="00177479" w:rsidRDefault="00177479" w:rsidP="6CC133D2">
      <w:pPr>
        <w:pStyle w:val="Heading2"/>
        <w:spacing w:line="259" w:lineRule="auto"/>
      </w:pPr>
      <w:bookmarkStart w:id="120" w:name="_Toc142072961"/>
      <w:r w:rsidRPr="2353F37E">
        <w:t>Object Recognition Algorithm</w:t>
      </w:r>
      <w:bookmarkEnd w:id="120"/>
    </w:p>
    <w:p w14:paraId="7FE9AB15" w14:textId="77A1CCB8" w:rsidR="6EE280D2" w:rsidRDefault="6EE280D2" w:rsidP="6CC133D2">
      <w:pPr>
        <w:pStyle w:val="Heading3"/>
      </w:pPr>
      <w:bookmarkStart w:id="121" w:name="_Toc142072962"/>
      <w:r>
        <w:t>Trained Model to Detect Hands</w:t>
      </w:r>
      <w:bookmarkEnd w:id="121"/>
    </w:p>
    <w:p w14:paraId="5CAFB97B" w14:textId="2A74C35E" w:rsidR="6EE280D2" w:rsidRDefault="6EE280D2" w:rsidP="6CC133D2">
      <w:pPr>
        <w:pStyle w:val="SE290Text"/>
        <w:jc w:val="both"/>
      </w:pPr>
      <w:r>
        <w:t>As previously mentioned, the chosen algorithm to detect a hand is a Neural Network.</w:t>
      </w:r>
      <w:r w:rsidR="0BD8A4B7">
        <w:t xml:space="preserve"> </w:t>
      </w:r>
      <w:r w:rsidR="6874E1B2">
        <w:t>To train the algorithm, t</w:t>
      </w:r>
      <w:r w:rsidR="0BD8A4B7">
        <w:t>he first step is to do the histogram of gradients of all images. The histogram of gradients is like edge detection</w:t>
      </w:r>
      <w:r w:rsidR="1E8835C1">
        <w:t xml:space="preserve">, which </w:t>
      </w:r>
      <w:r w:rsidR="47C7544B">
        <w:t xml:space="preserve">comes in the form of </w:t>
      </w:r>
      <w:r w:rsidR="1E8835C1">
        <w:t xml:space="preserve">a feature vector, this is what we train the algorithm </w:t>
      </w:r>
      <w:r w:rsidR="0CCB9F83">
        <w:t>on.</w:t>
      </w:r>
      <w:r>
        <w:t xml:space="preserve"> Neural Network</w:t>
      </w:r>
      <w:r w:rsidR="08EECF44">
        <w:t>s</w:t>
      </w:r>
      <w:r>
        <w:t xml:space="preserve"> are a black box</w:t>
      </w:r>
      <w:r w:rsidR="4D33BF85">
        <w:t>, the input is the feature vector</w:t>
      </w:r>
      <w:r w:rsidR="094D7420">
        <w:t xml:space="preserve"> of all the images we are training on and then it outputs a classification of 0 or 1. </w:t>
      </w:r>
      <w:r w:rsidR="01F9D1CB">
        <w:t>Throughout the semester many models were trained and tested</w:t>
      </w:r>
      <w:r w:rsidR="321C887D">
        <w:t xml:space="preserve">. </w:t>
      </w:r>
    </w:p>
    <w:p w14:paraId="0BD3C6E5" w14:textId="7765A465" w:rsidR="321C887D" w:rsidRDefault="321C887D" w:rsidP="311879AF">
      <w:pPr>
        <w:pStyle w:val="SE290Text"/>
        <w:jc w:val="both"/>
      </w:pPr>
      <w:r>
        <w:t>With time</w:t>
      </w:r>
      <w:r w:rsidR="2B7B63B2">
        <w:t>,</w:t>
      </w:r>
      <w:r>
        <w:t xml:space="preserve"> the </w:t>
      </w:r>
      <w:r w:rsidR="7533D560">
        <w:t>process</w:t>
      </w:r>
      <w:r>
        <w:t xml:space="preserve"> </w:t>
      </w:r>
      <w:r w:rsidR="4EA3E3B7">
        <w:t xml:space="preserve">of making models </w:t>
      </w:r>
      <w:r>
        <w:t xml:space="preserve">was </w:t>
      </w:r>
      <w:r w:rsidR="30AC8BED">
        <w:t xml:space="preserve">streamlined, though time </w:t>
      </w:r>
      <w:r w:rsidR="1D35296B">
        <w:t>consuming.</w:t>
      </w:r>
      <w:r w:rsidR="351E4FA8">
        <w:t xml:space="preserve"> The first step was the histogram of </w:t>
      </w:r>
      <w:r w:rsidR="6C9B3B81">
        <w:t>gradients</w:t>
      </w:r>
      <w:r w:rsidR="351E4FA8">
        <w:t xml:space="preserve"> </w:t>
      </w:r>
      <w:r w:rsidR="7CA6F28E">
        <w:t>preprocessing</w:t>
      </w:r>
      <w:r w:rsidR="351E4FA8">
        <w:t xml:space="preserve"> step,</w:t>
      </w:r>
      <w:r w:rsidR="7F4ACC8B">
        <w:t xml:space="preserve"> in a function called “</w:t>
      </w:r>
      <w:proofErr w:type="spellStart"/>
      <w:r w:rsidR="7F4ACC8B">
        <w:t>makeHOG</w:t>
      </w:r>
      <w:proofErr w:type="spellEnd"/>
      <w:r w:rsidR="052267BD">
        <w:t>.”</w:t>
      </w:r>
      <w:r w:rsidR="351E4FA8">
        <w:t xml:space="preserve"> </w:t>
      </w:r>
      <w:r w:rsidR="7D386741">
        <w:t>T</w:t>
      </w:r>
      <w:r w:rsidR="351E4FA8">
        <w:t>his took the most time</w:t>
      </w:r>
      <w:r w:rsidR="345CECB4">
        <w:t>, at least 2 hours,</w:t>
      </w:r>
      <w:r w:rsidR="351E4FA8">
        <w:t xml:space="preserve"> depending on the number of and size of the pictures</w:t>
      </w:r>
      <w:r w:rsidR="229D0D9C">
        <w:t>.</w:t>
      </w:r>
      <w:r w:rsidR="7AAEAF95">
        <w:t xml:space="preserve"> </w:t>
      </w:r>
      <w:r w:rsidR="16DB8DF2">
        <w:t xml:space="preserve">The feature vector of each image was added to an array, and the classification of the image, hand or not, was stored in a </w:t>
      </w:r>
      <w:r w:rsidR="0276FB31">
        <w:t>separate array. These arrays were then saved as CSVs</w:t>
      </w:r>
      <w:r w:rsidR="2EF0817A">
        <w:t xml:space="preserve"> so models can be trained </w:t>
      </w:r>
      <w:r w:rsidR="2EF0817A">
        <w:lastRenderedPageBreak/>
        <w:t>repeatedly without redoing this step</w:t>
      </w:r>
      <w:r w:rsidR="79DE6151">
        <w:t xml:space="preserve">, but </w:t>
      </w:r>
      <w:r w:rsidR="78DD2D6B">
        <w:t>every time</w:t>
      </w:r>
      <w:r w:rsidR="79DE6151">
        <w:t xml:space="preserve"> new images were added to train with means this long step must</w:t>
      </w:r>
      <w:r w:rsidR="02B1057B">
        <w:t xml:space="preserve"> be repeated</w:t>
      </w:r>
      <w:r w:rsidR="2EF0817A">
        <w:t xml:space="preserve">. </w:t>
      </w:r>
    </w:p>
    <w:p w14:paraId="74A10A2F" w14:textId="6CB3D56D" w:rsidR="2E86F0AA" w:rsidRDefault="0D1B16C6" w:rsidP="0518B4B4">
      <w:pPr>
        <w:pStyle w:val="SE290Text"/>
        <w:spacing w:line="259" w:lineRule="auto"/>
        <w:jc w:val="both"/>
      </w:pPr>
      <w:r>
        <w:t>Now that we have the CSVs with the data it is time to train the model</w:t>
      </w:r>
      <w:r w:rsidR="2C8B018E">
        <w:t xml:space="preserve"> which was done in a function I called “</w:t>
      </w:r>
      <w:proofErr w:type="spellStart"/>
      <w:r w:rsidR="2C8B018E">
        <w:t>TrainAlg</w:t>
      </w:r>
      <w:proofErr w:type="spellEnd"/>
      <w:r w:rsidR="4928374D">
        <w:t>.”</w:t>
      </w:r>
      <w:r>
        <w:t xml:space="preserve"> T</w:t>
      </w:r>
      <w:r w:rsidR="60501728">
        <w:t>he accuracy</w:t>
      </w:r>
      <w:r w:rsidR="11B8E7B4">
        <w:t xml:space="preserve"> of the model</w:t>
      </w:r>
      <w:r w:rsidR="60501728">
        <w:t xml:space="preserve"> corresponded to the images it was fed and the size of the neural network</w:t>
      </w:r>
      <w:r w:rsidR="17F2542A">
        <w:t xml:space="preserve">. The more images the better the accuracy tends to be. The other </w:t>
      </w:r>
      <w:r w:rsidR="4D2A48DB">
        <w:t>thing that can be changed is the size of the neural network.</w:t>
      </w:r>
      <w:r w:rsidR="2969E1D8">
        <w:t xml:space="preserve"> Th</w:t>
      </w:r>
      <w:r w:rsidR="64F2D55C">
        <w:t>e</w:t>
      </w:r>
      <w:r w:rsidR="2969E1D8">
        <w:t xml:space="preserve"> figure below is an example of what a neural network looks like</w:t>
      </w:r>
      <w:r w:rsidR="21358095">
        <w:t>. Each circle is a node, you can change how many nodes are in each layer and how many layers there are. The more layers and nodes per layer there are</w:t>
      </w:r>
      <w:r w:rsidR="2B7D3636">
        <w:t>,</w:t>
      </w:r>
      <w:r w:rsidR="21358095">
        <w:t xml:space="preserve"> </w:t>
      </w:r>
      <w:r w:rsidR="21441E77">
        <w:t xml:space="preserve">the better accuracy the model had. </w:t>
      </w:r>
      <w:r w:rsidR="14694783">
        <w:t>There was a limit though</w:t>
      </w:r>
      <w:r w:rsidR="4804BACC">
        <w:t xml:space="preserve">, if the network is too big it will not converge if there is not enough training data. The more images collected, the </w:t>
      </w:r>
      <w:r w:rsidR="348FFFCA">
        <w:t>bigger I could make the network before it would no longer converge.</w:t>
      </w:r>
      <w:r w:rsidR="306C047A">
        <w:t xml:space="preserve"> </w:t>
      </w:r>
      <w:r w:rsidR="6B42DC26">
        <w:t xml:space="preserve">To summarize, the more images there </w:t>
      </w:r>
      <w:r w:rsidR="3E4C5419">
        <w:t>were the better accuracy there was, but it also meant I could increase the size of the network, which also significantly increased accuracy.</w:t>
      </w:r>
      <w:r w:rsidR="6B42DC26">
        <w:t xml:space="preserve"> </w:t>
      </w:r>
      <w:r w:rsidR="306C047A">
        <w:t xml:space="preserve">Once the </w:t>
      </w:r>
      <w:r w:rsidR="1288CE39">
        <w:t xml:space="preserve">model is trained it is saved as a </w:t>
      </w:r>
      <w:proofErr w:type="spellStart"/>
      <w:r w:rsidR="1288CE39">
        <w:t>skops</w:t>
      </w:r>
      <w:proofErr w:type="spellEnd"/>
      <w:r w:rsidR="1288CE39">
        <w:t xml:space="preserve"> file so it can be loaded again</w:t>
      </w:r>
      <w:r w:rsidR="7180FF33">
        <w:t xml:space="preserve"> for testing and by Maddie’s app</w:t>
      </w:r>
      <w:r w:rsidR="1288CE39">
        <w:t xml:space="preserve">. </w:t>
      </w:r>
    </w:p>
    <w:p w14:paraId="1AA7C9B2" w14:textId="47648B23" w:rsidR="002B630A" w:rsidRDefault="5F1227D7" w:rsidP="002B630A">
      <w:pPr>
        <w:pStyle w:val="SE290Text"/>
        <w:keepNext/>
        <w:ind w:firstLine="0"/>
        <w:jc w:val="center"/>
      </w:pPr>
      <w:r>
        <w:rPr>
          <w:noProof/>
        </w:rPr>
        <w:drawing>
          <wp:inline distT="0" distB="0" distL="0" distR="0" wp14:anchorId="24718089" wp14:editId="36A991CB">
            <wp:extent cx="3007422" cy="2533650"/>
            <wp:effectExtent l="0" t="0" r="0" b="0"/>
            <wp:docPr id="190611577" name="Picture 19061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611577"/>
                    <pic:cNvPicPr/>
                  </pic:nvPicPr>
                  <pic:blipFill>
                    <a:blip r:embed="rId38">
                      <a:extLst>
                        <a:ext uri="{28A0092B-C50C-407E-A947-70E740481C1C}">
                          <a14:useLocalDpi xmlns:a14="http://schemas.microsoft.com/office/drawing/2010/main" val="0"/>
                        </a:ext>
                      </a:extLst>
                    </a:blip>
                    <a:stretch>
                      <a:fillRect/>
                    </a:stretch>
                  </pic:blipFill>
                  <pic:spPr>
                    <a:xfrm>
                      <a:off x="0" y="0"/>
                      <a:ext cx="3007422" cy="2533650"/>
                    </a:xfrm>
                    <a:prstGeom prst="rect">
                      <a:avLst/>
                    </a:prstGeom>
                  </pic:spPr>
                </pic:pic>
              </a:graphicData>
            </a:graphic>
          </wp:inline>
        </w:drawing>
      </w:r>
    </w:p>
    <w:p w14:paraId="57A33528" w14:textId="1AD103A6" w:rsidR="00832D71" w:rsidRPr="00832D71" w:rsidRDefault="002B630A" w:rsidP="00832D71">
      <w:pPr>
        <w:pStyle w:val="Caption"/>
        <w:jc w:val="center"/>
      </w:pPr>
      <w:bookmarkStart w:id="122" w:name="_Toc142073013"/>
      <w:r>
        <w:t xml:space="preserve">Figure </w:t>
      </w:r>
      <w:fldSimple w:instr=" SEQ Figure \* ARABIC ">
        <w:r w:rsidR="005927F2">
          <w:rPr>
            <w:noProof/>
          </w:rPr>
          <w:t>10</w:t>
        </w:r>
      </w:fldSimple>
      <w:r w:rsidRPr="00DC595E">
        <w:t>: Reaching Local Minimums Instead of Global [45]</w:t>
      </w:r>
      <w:bookmarkEnd w:id="122"/>
    </w:p>
    <w:p w14:paraId="3FC2BB1C" w14:textId="2C9A0D26" w:rsidR="4C7231FF" w:rsidRDefault="4C7231FF" w:rsidP="0518B4B4">
      <w:pPr>
        <w:pStyle w:val="SE290Text"/>
        <w:jc w:val="both"/>
      </w:pPr>
      <w:r>
        <w:t xml:space="preserve">The last step is testing </w:t>
      </w:r>
      <w:r w:rsidR="32787D78">
        <w:t xml:space="preserve">the model. There are different images from what the algorithm was trained on that the </w:t>
      </w:r>
      <w:r w:rsidR="1FAD3C3D">
        <w:t>model is then applied to. The model will give an output of 0 or 1 to indicate hand or no hand</w:t>
      </w:r>
      <w:r w:rsidR="3B01EC51">
        <w:t>,</w:t>
      </w:r>
      <w:r w:rsidR="1FAD3C3D">
        <w:t xml:space="preserve"> respectively. The model</w:t>
      </w:r>
      <w:r w:rsidR="186C5F57">
        <w:t xml:space="preserve">’s correctness can be verified by seeing whether the picture was pulled from the </w:t>
      </w:r>
      <w:r w:rsidR="6E10C7EE">
        <w:t>“</w:t>
      </w:r>
      <w:r w:rsidR="186C5F57">
        <w:t>hand or no</w:t>
      </w:r>
      <w:r w:rsidR="673E238C">
        <w:t>”</w:t>
      </w:r>
      <w:r w:rsidR="186C5F57">
        <w:t xml:space="preserve"> hand folder</w:t>
      </w:r>
      <w:r w:rsidR="257565B1">
        <w:t xml:space="preserve">. </w:t>
      </w:r>
      <w:r w:rsidR="018D26F2">
        <w:t xml:space="preserve">The number of pictures correctly classified is kept track of so we can determine the accuracy of the model. </w:t>
      </w:r>
      <w:r w:rsidR="443CF175">
        <w:t xml:space="preserve">If the accuracy is not </w:t>
      </w:r>
      <w:r w:rsidR="360AEE7A">
        <w:t>particularly</w:t>
      </w:r>
      <w:r w:rsidR="443CF175">
        <w:t xml:space="preserve"> </w:t>
      </w:r>
      <w:r w:rsidR="32805B37">
        <w:t>good,</w:t>
      </w:r>
      <w:r w:rsidR="443CF175">
        <w:t xml:space="preserve"> I would try retraining the model, making the size of the network and see if it would converge</w:t>
      </w:r>
      <w:r w:rsidR="3A9BF352">
        <w:t xml:space="preserve">. </w:t>
      </w:r>
      <w:r w:rsidR="2F0FFB13">
        <w:t xml:space="preserve">If I </w:t>
      </w:r>
      <w:r w:rsidR="02743EAE">
        <w:t>cannot</w:t>
      </w:r>
      <w:r w:rsidR="2F0FFB13">
        <w:t xml:space="preserve"> find parameters that make the model converge, </w:t>
      </w:r>
      <w:r w:rsidR="61BC40D5">
        <w:t>I must</w:t>
      </w:r>
      <w:r w:rsidR="2F0FFB13">
        <w:t xml:space="preserve"> collect more images and start the process again from the start.</w:t>
      </w:r>
    </w:p>
    <w:p w14:paraId="11AA7A3D" w14:textId="71FB46E6" w:rsidR="03763105" w:rsidRDefault="1E375F20" w:rsidP="0518B4B4">
      <w:pPr>
        <w:pStyle w:val="Heading2"/>
      </w:pPr>
      <w:bookmarkStart w:id="123" w:name="_Toc142072963"/>
      <w:r>
        <w:t>Microcontroller Logic</w:t>
      </w:r>
      <w:bookmarkEnd w:id="123"/>
    </w:p>
    <w:p w14:paraId="39196C62" w14:textId="33EB55E0" w:rsidR="45F1568B" w:rsidRDefault="45F1568B" w:rsidP="0EBFC727">
      <w:pPr>
        <w:pStyle w:val="SE290Text"/>
        <w:jc w:val="both"/>
      </w:pPr>
      <w:r>
        <w:t xml:space="preserve">The microcontroller also needed to be programmed </w:t>
      </w:r>
      <w:r w:rsidR="35575024">
        <w:t>to be</w:t>
      </w:r>
      <w:r>
        <w:t xml:space="preserve"> able to make decisions on when to close the door</w:t>
      </w:r>
      <w:r w:rsidR="72C8A4D6">
        <w:t>, send the PWM signal to the motor</w:t>
      </w:r>
      <w:r>
        <w:t xml:space="preserve"> an</w:t>
      </w:r>
      <w:r w:rsidR="681A9C3C">
        <w:t xml:space="preserve">d what to set the relays </w:t>
      </w:r>
      <w:r w:rsidR="64746E2A">
        <w:t>t</w:t>
      </w:r>
      <w:r w:rsidR="681A9C3C">
        <w:t>o</w:t>
      </w:r>
      <w:r w:rsidR="1923CA07">
        <w:t>.</w:t>
      </w:r>
      <w:r w:rsidR="34E741A4">
        <w:t xml:space="preserve"> The figure below describes the finite state machine that makes these decisions.</w:t>
      </w:r>
    </w:p>
    <w:p w14:paraId="26139DAB" w14:textId="77777777" w:rsidR="002B630A" w:rsidRDefault="09001612" w:rsidP="002B630A">
      <w:pPr>
        <w:pStyle w:val="SE290Text"/>
        <w:keepNext/>
        <w:ind w:firstLine="0"/>
        <w:jc w:val="center"/>
      </w:pPr>
      <w:r>
        <w:rPr>
          <w:noProof/>
          <w:color w:val="2B579A"/>
          <w:shd w:val="clear" w:color="auto" w:fill="E6E6E6"/>
        </w:rPr>
        <w:lastRenderedPageBreak/>
        <w:drawing>
          <wp:inline distT="0" distB="0" distL="0" distR="0" wp14:anchorId="222287FE" wp14:editId="320F1821">
            <wp:extent cx="3264500" cy="2381269"/>
            <wp:effectExtent l="0" t="0" r="0" b="0"/>
            <wp:docPr id="552305486" name="Picture 552305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rcRect l="6818" t="7323" r="21780" b="23232"/>
                    <a:stretch>
                      <a:fillRect/>
                    </a:stretch>
                  </pic:blipFill>
                  <pic:spPr>
                    <a:xfrm>
                      <a:off x="0" y="0"/>
                      <a:ext cx="3264500" cy="2381269"/>
                    </a:xfrm>
                    <a:prstGeom prst="rect">
                      <a:avLst/>
                    </a:prstGeom>
                  </pic:spPr>
                </pic:pic>
              </a:graphicData>
            </a:graphic>
          </wp:inline>
        </w:drawing>
      </w:r>
    </w:p>
    <w:p w14:paraId="58967001" w14:textId="0F0A6D11" w:rsidR="00832D71" w:rsidRDefault="002B630A" w:rsidP="005D070E">
      <w:pPr>
        <w:pStyle w:val="Caption"/>
        <w:jc w:val="center"/>
      </w:pPr>
      <w:bookmarkStart w:id="124" w:name="_Toc142073014"/>
      <w:r>
        <w:t xml:space="preserve">Figure </w:t>
      </w:r>
      <w:fldSimple w:instr=" SEQ Figure \* ARABIC ">
        <w:r w:rsidR="005927F2">
          <w:rPr>
            <w:noProof/>
          </w:rPr>
          <w:t>11</w:t>
        </w:r>
      </w:fldSimple>
      <w:r w:rsidRPr="004D2178">
        <w:t>: Microcontroller States Diagram</w:t>
      </w:r>
      <w:bookmarkEnd w:id="124"/>
    </w:p>
    <w:p w14:paraId="0A5B91B1" w14:textId="77777777" w:rsidR="005D070E" w:rsidRPr="005D070E" w:rsidRDefault="005D070E" w:rsidP="005D070E">
      <w:pPr>
        <w:pStyle w:val="SE290Text"/>
      </w:pPr>
    </w:p>
    <w:p w14:paraId="5F965793" w14:textId="534C68C6" w:rsidR="1A448FEE" w:rsidRDefault="1A448FEE" w:rsidP="0518B4B4">
      <w:pPr>
        <w:ind w:firstLine="720"/>
        <w:jc w:val="both"/>
      </w:pPr>
      <w:r w:rsidRPr="0518B4B4">
        <w:t xml:space="preserve">The closed state is an inactive state, not much is happening besides waiting for the door to open. Once the </w:t>
      </w:r>
      <w:r w:rsidR="60761286" w:rsidRPr="0518B4B4">
        <w:t>door opens</w:t>
      </w:r>
      <w:r w:rsidR="08A10670" w:rsidRPr="0518B4B4">
        <w:t>, which we determine from the contact sensor</w:t>
      </w:r>
      <w:r w:rsidRPr="0518B4B4">
        <w:t>, we enter the opening state</w:t>
      </w:r>
      <w:r w:rsidR="6185D9B4" w:rsidRPr="0518B4B4">
        <w:t xml:space="preserve">. </w:t>
      </w:r>
      <w:r w:rsidR="46A0907F" w:rsidRPr="0518B4B4">
        <w:t>The opening state is</w:t>
      </w:r>
      <w:r w:rsidRPr="0518B4B4">
        <w:t xml:space="preserve"> where the regeneration is happening</w:t>
      </w:r>
      <w:r w:rsidR="48C40651" w:rsidRPr="0518B4B4">
        <w:t xml:space="preserve"> as one pulls the door open. We want to end that state as soon as the door is not being pulled </w:t>
      </w:r>
      <w:r w:rsidR="3E18DDBB" w:rsidRPr="0518B4B4">
        <w:t xml:space="preserve">so the capacitor </w:t>
      </w:r>
      <w:r w:rsidR="3ACE096D">
        <w:t>does not</w:t>
      </w:r>
      <w:r w:rsidR="3E18DDBB" w:rsidRPr="0518B4B4">
        <w:t xml:space="preserve"> discharge. This is done by looking at </w:t>
      </w:r>
      <w:r w:rsidR="3E18DDBB">
        <w:t>something</w:t>
      </w:r>
      <w:r w:rsidR="3E18DDBB" w:rsidRPr="0518B4B4">
        <w:rPr>
          <w:color w:val="FF0000"/>
        </w:rPr>
        <w:t xml:space="preserve"> </w:t>
      </w:r>
      <w:r w:rsidR="3E18DDBB" w:rsidRPr="0518B4B4">
        <w:t xml:space="preserve">that </w:t>
      </w:r>
      <w:r w:rsidR="21D1978D" w:rsidRPr="0518B4B4">
        <w:t>tells us how much voltage the capacitor is getting. Once it drops below 5 volts</w:t>
      </w:r>
      <w:r w:rsidR="7F83C0BB" w:rsidRPr="0518B4B4">
        <w:t>, the capacitor is no longer going to be charged, so we switch to the open state.</w:t>
      </w:r>
    </w:p>
    <w:p w14:paraId="451137FA" w14:textId="3E8FFEBF" w:rsidR="7F83C0BB" w:rsidRDefault="7F83C0BB" w:rsidP="0518B4B4">
      <w:pPr>
        <w:spacing w:line="285" w:lineRule="exact"/>
        <w:jc w:val="both"/>
      </w:pPr>
      <w:r w:rsidRPr="0518B4B4">
        <w:t xml:space="preserve">In the open state we are looking at the motion sensor and the output for </w:t>
      </w:r>
      <w:r w:rsidR="24E5F99F" w:rsidRPr="0518B4B4">
        <w:t>hand detection from the ESP. There is a counter that will continue to increase if there is no motion or hand detected</w:t>
      </w:r>
      <w:r w:rsidR="5FC04111" w:rsidRPr="0518B4B4">
        <w:t>. If there is either a hand or motion, the timer is reset. The case of wanting to close the door through</w:t>
      </w:r>
      <w:r w:rsidR="2F99606A" w:rsidRPr="0518B4B4">
        <w:t xml:space="preserve"> the app is similar, but the time out is short.</w:t>
      </w:r>
      <w:r w:rsidR="6CBE1F9C" w:rsidRPr="0518B4B4">
        <w:t xml:space="preserve"> The ESP will set a pin high when it gets the d</w:t>
      </w:r>
      <w:r w:rsidR="3AAD9F18" w:rsidRPr="0518B4B4">
        <w:t xml:space="preserve">oor close command from the app, after </w:t>
      </w:r>
      <w:r w:rsidR="4745FE21" w:rsidRPr="0518B4B4">
        <w:t xml:space="preserve">continuously </w:t>
      </w:r>
      <w:r w:rsidR="3AAD9F18" w:rsidRPr="0518B4B4">
        <w:t>reading it high for</w:t>
      </w:r>
      <w:r w:rsidR="3867D986" w:rsidRPr="0518B4B4">
        <w:t xml:space="preserve"> about a half a second</w:t>
      </w:r>
      <w:r w:rsidR="2A79F6AD" w:rsidRPr="0518B4B4">
        <w:t xml:space="preserve"> it will also move to the closing state. </w:t>
      </w:r>
    </w:p>
    <w:p w14:paraId="3EECD85B" w14:textId="3396E402" w:rsidR="2A79F6AD" w:rsidRDefault="2A79F6AD" w:rsidP="0518B4B4">
      <w:pPr>
        <w:spacing w:line="285" w:lineRule="exact"/>
        <w:ind w:firstLine="720"/>
        <w:jc w:val="both"/>
      </w:pPr>
      <w:r w:rsidRPr="0518B4B4">
        <w:t xml:space="preserve">There is also the case of the door </w:t>
      </w:r>
      <w:r w:rsidR="6763D9EC" w:rsidRPr="0518B4B4">
        <w:t>being</w:t>
      </w:r>
      <w:r w:rsidRPr="0518B4B4">
        <w:t xml:space="preserve"> closed </w:t>
      </w:r>
      <w:r w:rsidR="2AC4D6DF" w:rsidRPr="0518B4B4">
        <w:t>manually</w:t>
      </w:r>
      <w:r w:rsidRPr="0518B4B4">
        <w:t xml:space="preserve"> in this state</w:t>
      </w:r>
      <w:r w:rsidR="53F7CA33" w:rsidRPr="0518B4B4">
        <w:t>.</w:t>
      </w:r>
      <w:r w:rsidR="52192A74" w:rsidRPr="0518B4B4">
        <w:t xml:space="preserve"> If this is the case </w:t>
      </w:r>
      <w:r w:rsidR="00E20C23">
        <w:t>there will be slack in the wire</w:t>
      </w:r>
      <w:r w:rsidR="52192A74" w:rsidRPr="0518B4B4">
        <w:t>, so if we try to</w:t>
      </w:r>
      <w:r w:rsidR="141EA237" w:rsidRPr="0518B4B4">
        <w:t xml:space="preserve"> go into opening state, the capacitor will just be discharged. To prevent this, there is a flag called “</w:t>
      </w:r>
      <w:proofErr w:type="spellStart"/>
      <w:r w:rsidR="141EA237" w:rsidRPr="2E49C527">
        <w:t>manu</w:t>
      </w:r>
      <w:r w:rsidR="00F214FA">
        <w:t>a</w:t>
      </w:r>
      <w:r w:rsidR="141EA237" w:rsidRPr="2E49C527">
        <w:t>lCloseFlag</w:t>
      </w:r>
      <w:proofErr w:type="spellEnd"/>
      <w:r w:rsidR="141EA237" w:rsidRPr="0518B4B4">
        <w:t>”</w:t>
      </w:r>
      <w:r w:rsidR="3ADAB177" w:rsidRPr="0518B4B4">
        <w:t xml:space="preserve"> if the contact sensor gets closed while in open state</w:t>
      </w:r>
      <w:r w:rsidR="102BC0C2" w:rsidRPr="0518B4B4">
        <w:t>, this will then bypass the opening state when the door is opened once again, from the clos</w:t>
      </w:r>
      <w:r w:rsidR="79BAF509" w:rsidRPr="0518B4B4">
        <w:t>ed state</w:t>
      </w:r>
      <w:r w:rsidR="102BC0C2" w:rsidRPr="0518B4B4">
        <w:t xml:space="preserve">. </w:t>
      </w:r>
      <w:r w:rsidR="0738F250" w:rsidRPr="0518B4B4">
        <w:t xml:space="preserve">This whole interaction is in green in the figure above. </w:t>
      </w:r>
    </w:p>
    <w:p w14:paraId="6F9294CD" w14:textId="73B61BBF" w:rsidR="0738F250" w:rsidRDefault="0738F250" w:rsidP="0518B4B4">
      <w:pPr>
        <w:spacing w:line="285" w:lineRule="exact"/>
        <w:ind w:firstLine="720"/>
        <w:jc w:val="both"/>
      </w:pPr>
      <w:r w:rsidRPr="0518B4B4">
        <w:t xml:space="preserve">Lastly there is the closing state, this is where the motors are sending a PWM signal to close the door. Once the door </w:t>
      </w:r>
      <w:r w:rsidR="741291B3" w:rsidRPr="0518B4B4">
        <w:t>is closed</w:t>
      </w:r>
      <w:r w:rsidR="722A3085" w:rsidRPr="0518B4B4">
        <w:t>, indicated by the</w:t>
      </w:r>
      <w:r w:rsidR="741291B3" w:rsidRPr="0518B4B4">
        <w:t xml:space="preserve"> door contact sensor</w:t>
      </w:r>
      <w:r w:rsidR="391AE458" w:rsidRPr="0518B4B4">
        <w:t>,</w:t>
      </w:r>
      <w:r w:rsidR="4708C80B" w:rsidRPr="0518B4B4">
        <w:t xml:space="preserve"> we will move into the closed </w:t>
      </w:r>
      <w:r w:rsidR="08205470" w:rsidRPr="0518B4B4">
        <w:t>state,</w:t>
      </w:r>
      <w:r w:rsidR="741291B3" w:rsidRPr="0518B4B4">
        <w:t xml:space="preserve"> and we can stop sending the signal to </w:t>
      </w:r>
      <w:r w:rsidR="5F8205DE" w:rsidRPr="0518B4B4">
        <w:t xml:space="preserve">the motor to </w:t>
      </w:r>
      <w:r w:rsidR="741291B3" w:rsidRPr="0518B4B4">
        <w:t>close the door</w:t>
      </w:r>
      <w:r w:rsidR="3F04A4BA" w:rsidRPr="0518B4B4">
        <w:t xml:space="preserve">. </w:t>
      </w:r>
      <w:r w:rsidR="1036689A" w:rsidRPr="0518B4B4">
        <w:t>The door sensor does go off when it is near the door, not fully shut so there is a small counter to delay when to s</w:t>
      </w:r>
      <w:r w:rsidR="1627748C" w:rsidRPr="0518B4B4">
        <w:t xml:space="preserve">top moving the door and go into closed state. </w:t>
      </w:r>
      <w:r w:rsidR="3212BBB2" w:rsidRPr="0518B4B4">
        <w:t xml:space="preserve">This way the door is firmly shut. An added safety feature is that if the motion detector </w:t>
      </w:r>
      <w:r w:rsidR="4E069A70" w:rsidRPr="0518B4B4">
        <w:t xml:space="preserve">goes off </w:t>
      </w:r>
      <w:r w:rsidR="3212BBB2" w:rsidRPr="0518B4B4">
        <w:t xml:space="preserve">or </w:t>
      </w:r>
      <w:r w:rsidR="7D8C4E22" w:rsidRPr="0518B4B4">
        <w:t xml:space="preserve">a hand </w:t>
      </w:r>
      <w:r w:rsidR="05D1A180" w:rsidRPr="0518B4B4">
        <w:t xml:space="preserve">gets detected the state will be immediately switched to open. This will stop </w:t>
      </w:r>
      <w:r w:rsidR="69B47726" w:rsidRPr="0518B4B4">
        <w:t>the door closing and once again wait for there to be no motion and hands detected.</w:t>
      </w:r>
      <w:r w:rsidR="05D1A180" w:rsidRPr="0518B4B4">
        <w:t xml:space="preserve"> </w:t>
      </w:r>
    </w:p>
    <w:p w14:paraId="56A3D46F" w14:textId="409B83CA" w:rsidR="0518B4B4" w:rsidRDefault="0518B4B4" w:rsidP="0518B4B4">
      <w:pPr>
        <w:pStyle w:val="SE290Text"/>
        <w:ind w:firstLine="0"/>
        <w:jc w:val="center"/>
      </w:pPr>
    </w:p>
    <w:p w14:paraId="0D04DA19" w14:textId="14822092" w:rsidR="00177479" w:rsidRPr="00AA0A43" w:rsidRDefault="61945E81" w:rsidP="00177479">
      <w:pPr>
        <w:pStyle w:val="Heading2"/>
        <w:rPr>
          <w:color w:val="000000" w:themeColor="text1"/>
        </w:rPr>
      </w:pPr>
      <w:bookmarkStart w:id="125" w:name="_Toc142072964"/>
      <w:r w:rsidRPr="00AA0A43">
        <w:rPr>
          <w:color w:val="000000" w:themeColor="text1"/>
        </w:rPr>
        <w:lastRenderedPageBreak/>
        <w:t>Communications Protocols</w:t>
      </w:r>
      <w:bookmarkEnd w:id="125"/>
    </w:p>
    <w:p w14:paraId="3BD6CB6A" w14:textId="14822092" w:rsidR="008C22AE" w:rsidRPr="00620B37" w:rsidRDefault="008C22AE" w:rsidP="00620B37">
      <w:pPr>
        <w:pStyle w:val="Heading3"/>
      </w:pPr>
      <w:bookmarkStart w:id="126" w:name="_Toc142072965"/>
      <w:r>
        <w:t>Amazon Web Services (AWS) Solutions</w:t>
      </w:r>
      <w:bookmarkEnd w:id="126"/>
    </w:p>
    <w:p w14:paraId="3E4E7248" w14:textId="65A4E8BC" w:rsidR="00AA0A43" w:rsidRPr="00AA0A43" w:rsidRDefault="00AA0A43" w:rsidP="00AA0A43">
      <w:pPr>
        <w:pStyle w:val="SE290Text"/>
      </w:pPr>
      <w:r>
        <w:rPr>
          <w:rStyle w:val="normaltextrun"/>
          <w:color w:val="000000"/>
          <w:shd w:val="clear" w:color="auto" w:fill="FFFFFF"/>
        </w:rPr>
        <w:t>An Internet of Things (IoT) is a system where multiple objects are connected for the purpose of transmitting and receiving data. Devices in this network are connected, and are often self-aware, collecting data through sensors in order to communicate through this network [27].</w:t>
      </w:r>
      <w:r>
        <w:rPr>
          <w:rStyle w:val="eop"/>
          <w:color w:val="000000"/>
          <w:shd w:val="clear" w:color="auto" w:fill="FFFFFF"/>
        </w:rPr>
        <w:t> </w:t>
      </w:r>
    </w:p>
    <w:p w14:paraId="349C3700" w14:textId="2765EF0A" w:rsidR="00DD52A0" w:rsidRDefault="00E356E9" w:rsidP="00620B37">
      <w:pPr>
        <w:pStyle w:val="SE290Text"/>
        <w:jc w:val="both"/>
      </w:pPr>
      <w:r>
        <w:t>AWS is our preferred cloud service</w:t>
      </w:r>
      <w:r w:rsidR="00AA0A43">
        <w:t xml:space="preserve"> to implement this IoT network</w:t>
      </w:r>
      <w:r>
        <w:t xml:space="preserve">, as it is low-cost for our design proof of </w:t>
      </w:r>
      <w:r w:rsidR="00A83516">
        <w:t>concept and</w:t>
      </w:r>
      <w:r>
        <w:t xml:space="preserve"> can be scaled to a production-level product, if this product was to go to market. </w:t>
      </w:r>
      <w:r w:rsidR="00DD52A0">
        <w:t xml:space="preserve">Within AWS, there are several cloud services that are suitable </w:t>
      </w:r>
      <w:r w:rsidR="00620B37">
        <w:t>for</w:t>
      </w:r>
      <w:r w:rsidR="00DD52A0">
        <w:t xml:space="preserve"> our needs. First, AWS IoT uses an MQTT protocol to transport messages over a topic, where “things” in the network can subscribe and publish to these topics</w:t>
      </w:r>
      <w:r w:rsidR="008C22AE">
        <w:t xml:space="preserve"> [30]</w:t>
      </w:r>
      <w:r w:rsidR="00DD52A0">
        <w:t>. Additionally, AWS houses Lambda functions, where functions can be executed based on IoT messages that arrive, and other triggers within the suite of AWS products</w:t>
      </w:r>
      <w:r w:rsidR="008C22AE">
        <w:t xml:space="preserve"> [35]</w:t>
      </w:r>
      <w:r w:rsidR="00DD52A0">
        <w:t xml:space="preserve">. Finally, AWS S3 is a database storage solution where we can upload </w:t>
      </w:r>
      <w:r w:rsidR="00A83516">
        <w:t>images and</w:t>
      </w:r>
      <w:r w:rsidR="00DD52A0">
        <w:t xml:space="preserve"> have them accessed by other AWS functions</w:t>
      </w:r>
      <w:r w:rsidR="008C22AE">
        <w:t xml:space="preserve"> [34]</w:t>
      </w:r>
      <w:r w:rsidR="00DD52A0">
        <w:t xml:space="preserve">. </w:t>
      </w:r>
    </w:p>
    <w:p w14:paraId="235BCEDB" w14:textId="7C2559EC" w:rsidR="003B3869" w:rsidRDefault="00AA0A43" w:rsidP="00620B37">
      <w:pPr>
        <w:pStyle w:val="SE290Text"/>
        <w:jc w:val="both"/>
      </w:pPr>
      <w:r>
        <w:rPr>
          <w:noProof/>
        </w:rPr>
        <mc:AlternateContent>
          <mc:Choice Requires="wps">
            <w:drawing>
              <wp:anchor distT="0" distB="0" distL="114300" distR="114300" simplePos="0" relativeHeight="251658252" behindDoc="0" locked="0" layoutInCell="1" allowOverlap="1" wp14:anchorId="01407A02" wp14:editId="2DBEDF24">
                <wp:simplePos x="0" y="0"/>
                <wp:positionH relativeFrom="column">
                  <wp:posOffset>-55245</wp:posOffset>
                </wp:positionH>
                <wp:positionV relativeFrom="paragraph">
                  <wp:posOffset>4702175</wp:posOffset>
                </wp:positionV>
                <wp:extent cx="5943600" cy="635"/>
                <wp:effectExtent l="0" t="0" r="0" b="12065"/>
                <wp:wrapSquare wrapText="bothSides"/>
                <wp:docPr id="64983976" name="Text Box 6498397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B397040" w14:textId="571F3128" w:rsidR="00AA0A43" w:rsidRPr="00655D22" w:rsidRDefault="00AA0A43" w:rsidP="00AA0A43">
                            <w:pPr>
                              <w:pStyle w:val="Caption"/>
                              <w:jc w:val="center"/>
                            </w:pPr>
                            <w:bookmarkStart w:id="127" w:name="_Ref142063073"/>
                            <w:bookmarkStart w:id="128" w:name="_Toc142073015"/>
                            <w:r>
                              <w:t xml:space="preserve">Figure </w:t>
                            </w:r>
                            <w:fldSimple w:instr=" SEQ Figure \* ARABIC ">
                              <w:r w:rsidR="005927F2">
                                <w:rPr>
                                  <w:noProof/>
                                </w:rPr>
                                <w:t>12</w:t>
                              </w:r>
                            </w:fldSimple>
                            <w:r>
                              <w:t>: AWS Functionality Overview</w:t>
                            </w:r>
                            <w:bookmarkEnd w:id="127"/>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3C452429">
              <v:shape id="Text Box 64983976" style="position:absolute;left:0;text-align:left;margin-left:-4.35pt;margin-top:370.25pt;width:468pt;height:.05pt;z-index:251658252;visibility:visible;mso-wrap-style:square;mso-wrap-distance-left:9pt;mso-wrap-distance-top:0;mso-wrap-distance-right:9pt;mso-wrap-distance-bottom:0;mso-position-horizontal:absolute;mso-position-horizontal-relative:text;mso-position-vertical:absolute;mso-position-vertical-relative:text;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" w14:anchorId="01407A02">
                <v:textbox style="mso-fit-shape-to-text:t" inset="0,0,0,0">
                  <w:txbxContent>
                    <w:p w:rsidRPr="00655D22" w:rsidR="00AA0A43" w:rsidP="00AA0A43" w:rsidRDefault="00AA0A43" w14:paraId="7090CC5F" w14:textId="571F3128">
                      <w:pPr>
                        <w:pStyle w:val="Caption"/>
                        <w:jc w:val="center"/>
                      </w:pPr>
                      <w:r>
                        <w:t xml:space="preserve">Figure </w:t>
                      </w:r>
                      <w:r>
                        <w:fldChar w:fldCharType="begin"/>
                      </w:r>
                      <w:r>
                        <w:instrText xml:space="preserve"> SEQ Figure \* ARABIC </w:instrText>
                      </w:r>
                      <w:r>
                        <w:fldChar w:fldCharType="separate"/>
                      </w:r>
                      <w:r w:rsidR="005927F2">
                        <w:rPr>
                          <w:noProof/>
                        </w:rPr>
                        <w:t>12</w:t>
                      </w:r>
                      <w:r>
                        <w:fldChar w:fldCharType="end"/>
                      </w:r>
                      <w:r>
                        <w:t>: AWS Functionality Overview</w:t>
                      </w:r>
                    </w:p>
                  </w:txbxContent>
                </v:textbox>
                <w10:wrap type="square"/>
              </v:shape>
            </w:pict>
          </mc:Fallback>
        </mc:AlternateContent>
      </w:r>
      <w:r w:rsidRPr="00AA0A43">
        <w:rPr>
          <w:noProof/>
        </w:rPr>
        <w:drawing>
          <wp:anchor distT="0" distB="0" distL="114300" distR="114300" simplePos="0" relativeHeight="251658251" behindDoc="0" locked="0" layoutInCell="1" allowOverlap="1" wp14:anchorId="16A1763C" wp14:editId="10161DEB">
            <wp:simplePos x="0" y="0"/>
            <wp:positionH relativeFrom="column">
              <wp:posOffset>-55592</wp:posOffset>
            </wp:positionH>
            <wp:positionV relativeFrom="paragraph">
              <wp:posOffset>1655445</wp:posOffset>
            </wp:positionV>
            <wp:extent cx="5943600" cy="2989580"/>
            <wp:effectExtent l="0" t="0" r="0" b="0"/>
            <wp:wrapSquare wrapText="bothSides"/>
            <wp:docPr id="1747943940" name="Picture 1747943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943940" name=""/>
                    <pic:cNvPicPr/>
                  </pic:nvPicPr>
                  <pic:blipFill>
                    <a:blip r:embed="rId40">
                      <a:extLst>
                        <a:ext uri="{28A0092B-C50C-407E-A947-70E740481C1C}">
                          <a14:useLocalDpi xmlns:a14="http://schemas.microsoft.com/office/drawing/2010/main" val="0"/>
                        </a:ext>
                      </a:extLst>
                    </a:blip>
                    <a:stretch>
                      <a:fillRect/>
                    </a:stretch>
                  </pic:blipFill>
                  <pic:spPr>
                    <a:xfrm>
                      <a:off x="0" y="0"/>
                      <a:ext cx="5943600" cy="2989580"/>
                    </a:xfrm>
                    <a:prstGeom prst="rect">
                      <a:avLst/>
                    </a:prstGeom>
                  </pic:spPr>
                </pic:pic>
              </a:graphicData>
            </a:graphic>
            <wp14:sizeRelH relativeFrom="page">
              <wp14:pctWidth>0</wp14:pctWidth>
            </wp14:sizeRelH>
            <wp14:sizeRelV relativeFrom="page">
              <wp14:pctHeight>0</wp14:pctHeight>
            </wp14:sizeRelV>
          </wp:anchor>
        </w:drawing>
      </w:r>
      <w:r w:rsidR="008C22AE">
        <w:t xml:space="preserve">In order to complete our design, we were primarily interested in how the user could communicate to the cupboard </w:t>
      </w:r>
      <w:r w:rsidR="00A83516">
        <w:t>closer and</w:t>
      </w:r>
      <w:r w:rsidR="008C22AE">
        <w:t xml:space="preserve"> view the system state at any point. To satisfy the requirements 3.2.1.2, 3.2.2.1, 3.2.2.4,</w:t>
      </w:r>
      <w:r w:rsidR="003B3869">
        <w:t xml:space="preserve"> 3.2.2.5 the design of any IoT message had to be carefully selected. In order to differentiate between a hand detection, a timeout change, a close command, and a new Wi-Fi status, the messages are constructed with a “type” and a “payload.” Because MQTT transmits data in a JSON format, these key-value pairs needed to be constructed in a clear way, in order to parse the messages on the ESP32-</w:t>
      </w:r>
      <w:r w:rsidR="00820701">
        <w:t>Cam and</w:t>
      </w:r>
      <w:r w:rsidR="003B3869">
        <w:t xml:space="preserve"> react appropriately. </w:t>
      </w:r>
      <w:r w:rsidR="00B4713B">
        <w:t xml:space="preserve">Additionally, we are interested in exporting the image off of the device, and we will follow the same protocol of MQTT messaging to communicate the image to the companion app. </w:t>
      </w:r>
    </w:p>
    <w:p w14:paraId="4FF0FBC2" w14:textId="14822092" w:rsidR="00AA0A43" w:rsidRDefault="00AA0A43" w:rsidP="00620B37">
      <w:pPr>
        <w:pStyle w:val="SE290Text"/>
        <w:jc w:val="both"/>
      </w:pPr>
    </w:p>
    <w:p w14:paraId="328E6723" w14:textId="2AE72EE5" w:rsidR="00B4713B" w:rsidRDefault="00B4713B" w:rsidP="00620B37">
      <w:pPr>
        <w:pStyle w:val="Heading3"/>
      </w:pPr>
      <w:bookmarkStart w:id="129" w:name="_Toc142072966"/>
      <w:r>
        <w:lastRenderedPageBreak/>
        <w:t xml:space="preserve">AWS IoT </w:t>
      </w:r>
      <w:r w:rsidR="00B30E24">
        <w:t>Device Creation</w:t>
      </w:r>
      <w:bookmarkEnd w:id="129"/>
    </w:p>
    <w:p w14:paraId="17AF1391" w14:textId="1C1BE790" w:rsidR="00B4713B" w:rsidRDefault="00B4713B" w:rsidP="00620B37">
      <w:pPr>
        <w:pStyle w:val="SE290Text"/>
        <w:jc w:val="both"/>
      </w:pPr>
      <w:r>
        <w:t>As it is determined that AWS is the solution for our communications needs, we have decided to uniquely create topics such that the IoT protocols we implement in the device can be expanded to a fleet of smart-home devices, if necessary.</w:t>
      </w:r>
    </w:p>
    <w:p w14:paraId="6A748E64" w14:textId="0086FBCF" w:rsidR="00B4713B" w:rsidRPr="00B4713B" w:rsidRDefault="00B4713B" w:rsidP="00620B37">
      <w:pPr>
        <w:pStyle w:val="SE290Text"/>
        <w:jc w:val="both"/>
      </w:pPr>
      <w:r>
        <w:t xml:space="preserve">In order to create an AWS connection, a device needs to be registered within a private AWS account. This is accomplished within </w:t>
      </w:r>
      <w:r w:rsidR="00B30E24">
        <w:t xml:space="preserve">the IoT console, where certificates to ensure device privacy are created. These then need to be saved within the flashing code, or onto the device directly. In addition to the secure certificates that allow a device to connect to the IoT network within AWS, rules need to be created in order to allow the device to connect to the AWS account’s IoT services. </w:t>
      </w:r>
      <w:r w:rsidR="00D61DBE">
        <w:t xml:space="preserve">Once the device is granted permission to access IoT within AWS, the packages to connect the ESP32-Cam to AWS need to be installed within the Arduino IDE [74]. After ensuring that the device </w:t>
      </w:r>
      <w:r w:rsidR="00832D71">
        <w:t>could</w:t>
      </w:r>
      <w:r w:rsidR="00D61DBE">
        <w:t xml:space="preserve"> connect to AWS and was granted access to the IoT functionality, it was important that the solution to the design problem connected to the cloud in a secure, private manner. </w:t>
      </w:r>
    </w:p>
    <w:p w14:paraId="625C6E13" w14:textId="120BF9D2" w:rsidR="00D61DBE" w:rsidRDefault="00D61DBE" w:rsidP="00820701">
      <w:pPr>
        <w:pStyle w:val="SE290Text"/>
        <w:jc w:val="both"/>
      </w:pPr>
      <w:r>
        <w:t xml:space="preserve">This is partly accomplished through the certificates generated by AWS, and the security within the MQTT protocol, but in order to add an additional layer of security, as outlined by the design constraint in section 4.3, a unique topic was created for each device using it’s MAC address. AWS uses topics as a medium in which to publish messages on, such that any device within the AWS IoT network that is listening to that topic can receive the message, and any device that is allowed to publish to that topic may do so. </w:t>
      </w:r>
    </w:p>
    <w:p w14:paraId="2AEB3DB5" w14:textId="0E89C94F" w:rsidR="00D61DBE" w:rsidRPr="00B4713B" w:rsidRDefault="00D61DBE" w:rsidP="00820701">
      <w:pPr>
        <w:pStyle w:val="SE290Text"/>
        <w:jc w:val="both"/>
      </w:pPr>
      <w:r>
        <w:t xml:space="preserve">In our design, we used the ESP32-Cam’s unique MAC address to create a publish and receive channel. The publish channel is used to transmit images off of the camera device, and the receive channel is used to communicate from the companion app to the cupboard closer device. It was important to create two channels, a publisher and a listener, based within the ESP32-Cam, because the camera takes actions based on the images it receives. If the camera is constantly publishing images to the same topic it listens </w:t>
      </w:r>
      <w:r w:rsidR="00832D71">
        <w:t>to</w:t>
      </w:r>
      <w:r>
        <w:t xml:space="preserve">, then the device would become overwhelmed with a recursive publishing scheme, thus a two-channel system was necessary. The figures in the following section illustrate this MAC address schema for the receiving channels. </w:t>
      </w:r>
    </w:p>
    <w:p w14:paraId="2A8938CF" w14:textId="7A0C02FF" w:rsidR="003B3869" w:rsidRDefault="00524382" w:rsidP="00620B37">
      <w:pPr>
        <w:pStyle w:val="Heading3"/>
      </w:pPr>
      <w:bookmarkStart w:id="130" w:name="_Toc142072967"/>
      <w:r>
        <w:rPr>
          <w:noProof/>
        </w:rPr>
        <w:drawing>
          <wp:anchor distT="0" distB="0" distL="114300" distR="114300" simplePos="0" relativeHeight="251658253" behindDoc="0" locked="0" layoutInCell="1" allowOverlap="1" wp14:anchorId="7166FAEE" wp14:editId="0B6A2816">
            <wp:simplePos x="0" y="0"/>
            <wp:positionH relativeFrom="column">
              <wp:posOffset>1052714</wp:posOffset>
            </wp:positionH>
            <wp:positionV relativeFrom="paragraph">
              <wp:posOffset>289560</wp:posOffset>
            </wp:positionV>
            <wp:extent cx="3906982" cy="1237628"/>
            <wp:effectExtent l="0" t="0" r="5080" b="0"/>
            <wp:wrapSquare wrapText="bothSides"/>
            <wp:docPr id="881617338" name="Picture 881617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06982" cy="1237628"/>
                    </a:xfrm>
                    <a:prstGeom prst="rect">
                      <a:avLst/>
                    </a:prstGeom>
                    <a:noFill/>
                    <a:ln>
                      <a:noFill/>
                    </a:ln>
                  </pic:spPr>
                </pic:pic>
              </a:graphicData>
            </a:graphic>
            <wp14:sizeRelH relativeFrom="page">
              <wp14:pctWidth>0</wp14:pctWidth>
            </wp14:sizeRelH>
            <wp14:sizeRelV relativeFrom="page">
              <wp14:pctHeight>0</wp14:pctHeight>
            </wp14:sizeRelV>
          </wp:anchor>
        </w:drawing>
      </w:r>
      <w:r w:rsidR="003B3869">
        <w:t>AWS IoT Messages</w:t>
      </w:r>
      <w:bookmarkEnd w:id="130"/>
    </w:p>
    <w:p w14:paraId="16B57699" w14:textId="14822092" w:rsidR="00524382" w:rsidRDefault="00524382" w:rsidP="00524382"/>
    <w:p w14:paraId="530991CB" w14:textId="14822092" w:rsidR="00524382" w:rsidRDefault="00524382" w:rsidP="00524382">
      <w:pPr>
        <w:pStyle w:val="SE290Text"/>
      </w:pPr>
    </w:p>
    <w:p w14:paraId="4A80451A" w14:textId="14822092" w:rsidR="00524382" w:rsidRDefault="00524382" w:rsidP="00524382">
      <w:pPr>
        <w:pStyle w:val="SE290Text"/>
      </w:pPr>
    </w:p>
    <w:p w14:paraId="25B8B0D3" w14:textId="14822092" w:rsidR="00524382" w:rsidRDefault="00524382" w:rsidP="00524382">
      <w:pPr>
        <w:pStyle w:val="SE290Text"/>
      </w:pPr>
    </w:p>
    <w:p w14:paraId="5B7F81A7" w14:textId="14822092" w:rsidR="00524382" w:rsidRDefault="00524382" w:rsidP="00524382">
      <w:pPr>
        <w:pStyle w:val="SE290Text"/>
      </w:pPr>
    </w:p>
    <w:p w14:paraId="49FC798C" w14:textId="4C2D81A9" w:rsidR="00524382" w:rsidRDefault="00524382" w:rsidP="00524382">
      <w:pPr>
        <w:pStyle w:val="SE290Text"/>
      </w:pPr>
      <w:r>
        <w:rPr>
          <w:noProof/>
        </w:rPr>
        <mc:AlternateContent>
          <mc:Choice Requires="wps">
            <w:drawing>
              <wp:anchor distT="0" distB="0" distL="114300" distR="114300" simplePos="0" relativeHeight="251658254" behindDoc="0" locked="0" layoutInCell="1" allowOverlap="1" wp14:anchorId="63943C6B" wp14:editId="32731158">
                <wp:simplePos x="0" y="0"/>
                <wp:positionH relativeFrom="column">
                  <wp:posOffset>830464</wp:posOffset>
                </wp:positionH>
                <wp:positionV relativeFrom="paragraph">
                  <wp:posOffset>41910</wp:posOffset>
                </wp:positionV>
                <wp:extent cx="4765675" cy="635"/>
                <wp:effectExtent l="0" t="0" r="0" b="2540"/>
                <wp:wrapSquare wrapText="bothSides"/>
                <wp:docPr id="1624737251" name="Text Box 1624737251"/>
                <wp:cNvGraphicFramePr/>
                <a:graphic xmlns:a="http://schemas.openxmlformats.org/drawingml/2006/main">
                  <a:graphicData uri="http://schemas.microsoft.com/office/word/2010/wordprocessingShape">
                    <wps:wsp>
                      <wps:cNvSpPr txBox="1"/>
                      <wps:spPr>
                        <a:xfrm>
                          <a:off x="0" y="0"/>
                          <a:ext cx="4765675" cy="635"/>
                        </a:xfrm>
                        <a:prstGeom prst="rect">
                          <a:avLst/>
                        </a:prstGeom>
                        <a:solidFill>
                          <a:prstClr val="white"/>
                        </a:solidFill>
                        <a:ln>
                          <a:noFill/>
                        </a:ln>
                      </wps:spPr>
                      <wps:txbx>
                        <w:txbxContent>
                          <w:p w14:paraId="1A9F3513" w14:textId="773FCAD2" w:rsidR="00524382" w:rsidRPr="004C17F5" w:rsidRDefault="00524382" w:rsidP="00524382">
                            <w:pPr>
                              <w:pStyle w:val="Caption"/>
                              <w:rPr>
                                <w:rFonts w:cs="Arial"/>
                                <w:b/>
                                <w:noProof/>
                              </w:rPr>
                            </w:pPr>
                            <w:bookmarkStart w:id="131" w:name="_Toc142073016"/>
                            <w:r>
                              <w:t xml:space="preserve">Figure </w:t>
                            </w:r>
                            <w:fldSimple w:instr=" SEQ Figure \* ARABIC ">
                              <w:r w:rsidR="005927F2">
                                <w:rPr>
                                  <w:noProof/>
                                </w:rPr>
                                <w:t>13</w:t>
                              </w:r>
                            </w:fldSimple>
                            <w:r>
                              <w:t>: Cupboard close request generated from app by user.</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5CD66EE8">
              <v:shape id="Text Box 1624737251" style="position:absolute;left:0;text-align:left;margin-left:65.4pt;margin-top:3.3pt;width:375.25pt;height:.05pt;z-index:25165825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" w14:anchorId="63943C6B">
                <v:textbox style="mso-fit-shape-to-text:t" inset="0,0,0,0">
                  <w:txbxContent>
                    <w:p w:rsidRPr="004C17F5" w:rsidR="00524382" w:rsidP="00524382" w:rsidRDefault="00524382" w14:paraId="5C559E2B" w14:textId="773FCAD2">
                      <w:pPr>
                        <w:pStyle w:val="Caption"/>
                        <w:rPr>
                          <w:rFonts w:cs="Arial"/>
                          <w:b/>
                          <w:noProof/>
                        </w:rPr>
                      </w:pPr>
                      <w:r>
                        <w:t xml:space="preserve">Figure </w:t>
                      </w:r>
                      <w:r>
                        <w:fldChar w:fldCharType="begin"/>
                      </w:r>
                      <w:r>
                        <w:instrText xml:space="preserve"> SEQ Figure \* ARABIC </w:instrText>
                      </w:r>
                      <w:r>
                        <w:fldChar w:fldCharType="separate"/>
                      </w:r>
                      <w:r w:rsidR="005927F2">
                        <w:rPr>
                          <w:noProof/>
                        </w:rPr>
                        <w:t>13</w:t>
                      </w:r>
                      <w:r>
                        <w:fldChar w:fldCharType="end"/>
                      </w:r>
                      <w:r>
                        <w:t>: Cupboard close request generated from app by user.</w:t>
                      </w:r>
                    </w:p>
                  </w:txbxContent>
                </v:textbox>
                <w10:wrap type="square"/>
              </v:shape>
            </w:pict>
          </mc:Fallback>
        </mc:AlternateContent>
      </w:r>
    </w:p>
    <w:p w14:paraId="40797E31" w14:textId="14822092" w:rsidR="00524382" w:rsidRPr="00524382" w:rsidRDefault="00524382" w:rsidP="00524382">
      <w:pPr>
        <w:pStyle w:val="SE290Text"/>
      </w:pPr>
    </w:p>
    <w:p w14:paraId="49978E10" w14:textId="77777777" w:rsidR="003B3869" w:rsidRDefault="003B3869" w:rsidP="00620B37">
      <w:pPr>
        <w:pStyle w:val="SE290Text"/>
        <w:jc w:val="both"/>
      </w:pPr>
      <w:r>
        <w:t xml:space="preserve">As mentioned in the previous section, the body of the AWS messages needed to be created such that the ESP32-Cam could react to the messages appropriately. </w:t>
      </w:r>
    </w:p>
    <w:p w14:paraId="41A63817" w14:textId="6444B94D" w:rsidR="005927F2" w:rsidRDefault="005927F2" w:rsidP="005927F2">
      <w:pPr>
        <w:pStyle w:val="SE290Text"/>
        <w:ind w:firstLine="0"/>
        <w:jc w:val="both"/>
      </w:pPr>
    </w:p>
    <w:p w14:paraId="23F6DE3C" w14:textId="6FAF092D" w:rsidR="003B3869" w:rsidRPr="00B4713B" w:rsidRDefault="003B3869" w:rsidP="003B3869">
      <w:pPr>
        <w:pStyle w:val="SE290Text"/>
        <w:numPr>
          <w:ilvl w:val="0"/>
          <w:numId w:val="7"/>
        </w:numPr>
        <w:rPr>
          <w:i/>
          <w:iCs/>
        </w:rPr>
      </w:pPr>
      <w:r w:rsidRPr="00B4713B">
        <w:rPr>
          <w:i/>
          <w:iCs/>
        </w:rPr>
        <w:lastRenderedPageBreak/>
        <w:t>Timeout Message</w:t>
      </w:r>
    </w:p>
    <w:p w14:paraId="0E56A9A7" w14:textId="2E9A01D3" w:rsidR="008C22AE" w:rsidRDefault="00B4713B" w:rsidP="00E356E9">
      <w:pPr>
        <w:pStyle w:val="SE290Text"/>
      </w:pPr>
      <w:r w:rsidRPr="002C00D5">
        <w:rPr>
          <w:noProof/>
          <w:color w:val="FF0000"/>
        </w:rPr>
        <w:drawing>
          <wp:anchor distT="0" distB="0" distL="114300" distR="114300" simplePos="0" relativeHeight="251658243" behindDoc="1" locked="0" layoutInCell="1" allowOverlap="1" wp14:anchorId="5E7E5DB8" wp14:editId="2175627A">
            <wp:simplePos x="0" y="0"/>
            <wp:positionH relativeFrom="column">
              <wp:posOffset>1708150</wp:posOffset>
            </wp:positionH>
            <wp:positionV relativeFrom="paragraph">
              <wp:posOffset>230505</wp:posOffset>
            </wp:positionV>
            <wp:extent cx="2345055" cy="572770"/>
            <wp:effectExtent l="0" t="0" r="4445" b="0"/>
            <wp:wrapTight wrapText="bothSides">
              <wp:wrapPolygon edited="0">
                <wp:start x="0" y="0"/>
                <wp:lineTo x="0" y="21073"/>
                <wp:lineTo x="21524" y="21073"/>
                <wp:lineTo x="21524" y="0"/>
                <wp:lineTo x="0" y="0"/>
              </wp:wrapPolygon>
            </wp:wrapTight>
            <wp:docPr id="1381851498" name="Picture 1381851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851498" name=""/>
                    <pic:cNvPicPr/>
                  </pic:nvPicPr>
                  <pic:blipFill rotWithShape="1">
                    <a:blip r:embed="rId42">
                      <a:extLst>
                        <a:ext uri="{28A0092B-C50C-407E-A947-70E740481C1C}">
                          <a14:useLocalDpi xmlns:a14="http://schemas.microsoft.com/office/drawing/2010/main" val="0"/>
                        </a:ext>
                      </a:extLst>
                    </a:blip>
                    <a:srcRect l="4513"/>
                    <a:stretch/>
                  </pic:blipFill>
                  <pic:spPr bwMode="auto">
                    <a:xfrm>
                      <a:off x="0" y="0"/>
                      <a:ext cx="2345055" cy="5727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B3869">
        <w:t xml:space="preserve">The figure below shows the structure of a timeout command. </w:t>
      </w:r>
    </w:p>
    <w:p w14:paraId="670B12CF" w14:textId="413BCFA7" w:rsidR="00B4713B" w:rsidRDefault="00B4713B" w:rsidP="00B4713B">
      <w:pPr>
        <w:pStyle w:val="SE290Text"/>
        <w:keepNext/>
      </w:pPr>
    </w:p>
    <w:p w14:paraId="494CFE27" w14:textId="77777777" w:rsidR="00B4713B" w:rsidRDefault="00B4713B" w:rsidP="00B4713B">
      <w:pPr>
        <w:pStyle w:val="SE290Text"/>
        <w:keepNext/>
      </w:pPr>
    </w:p>
    <w:p w14:paraId="6A11607F" w14:textId="0CCD10BA" w:rsidR="006211CB" w:rsidRDefault="006211CB" w:rsidP="006211CB">
      <w:pPr>
        <w:pStyle w:val="SE290Text"/>
        <w:keepNext/>
      </w:pPr>
      <w:r>
        <w:rPr>
          <w:noProof/>
        </w:rPr>
        <mc:AlternateContent>
          <mc:Choice Requires="wps">
            <w:drawing>
              <wp:anchor distT="0" distB="0" distL="114300" distR="114300" simplePos="0" relativeHeight="251658267" behindDoc="1" locked="0" layoutInCell="1" allowOverlap="1" wp14:anchorId="6C7E455A" wp14:editId="401216B3">
                <wp:simplePos x="0" y="0"/>
                <wp:positionH relativeFrom="column">
                  <wp:posOffset>1517438</wp:posOffset>
                </wp:positionH>
                <wp:positionV relativeFrom="paragraph">
                  <wp:posOffset>109220</wp:posOffset>
                </wp:positionV>
                <wp:extent cx="2759710" cy="635"/>
                <wp:effectExtent l="0" t="0" r="0" b="2540"/>
                <wp:wrapTight wrapText="bothSides">
                  <wp:wrapPolygon edited="0">
                    <wp:start x="0" y="0"/>
                    <wp:lineTo x="0" y="20348"/>
                    <wp:lineTo x="21471" y="20348"/>
                    <wp:lineTo x="21471" y="0"/>
                    <wp:lineTo x="0" y="0"/>
                  </wp:wrapPolygon>
                </wp:wrapTight>
                <wp:docPr id="755646067" name="Text Box 755646067"/>
                <wp:cNvGraphicFramePr/>
                <a:graphic xmlns:a="http://schemas.openxmlformats.org/drawingml/2006/main">
                  <a:graphicData uri="http://schemas.microsoft.com/office/word/2010/wordprocessingShape">
                    <wps:wsp>
                      <wps:cNvSpPr txBox="1"/>
                      <wps:spPr>
                        <a:xfrm>
                          <a:off x="0" y="0"/>
                          <a:ext cx="2759710" cy="635"/>
                        </a:xfrm>
                        <a:prstGeom prst="rect">
                          <a:avLst/>
                        </a:prstGeom>
                        <a:solidFill>
                          <a:prstClr val="white"/>
                        </a:solidFill>
                        <a:ln>
                          <a:noFill/>
                        </a:ln>
                      </wps:spPr>
                      <wps:txbx>
                        <w:txbxContent>
                          <w:p w14:paraId="230F2566" w14:textId="2B0B9DAE" w:rsidR="006211CB" w:rsidRPr="002A103B" w:rsidRDefault="006211CB" w:rsidP="006211CB">
                            <w:pPr>
                              <w:pStyle w:val="Caption"/>
                              <w:rPr>
                                <w:color w:val="FF0000"/>
                              </w:rPr>
                            </w:pPr>
                            <w:bookmarkStart w:id="132" w:name="_Toc142073017"/>
                            <w:r>
                              <w:t xml:space="preserve">Figure </w:t>
                            </w:r>
                            <w:fldSimple w:instr=" SEQ Figure \* ARABIC ">
                              <w:r w:rsidR="005927F2">
                                <w:rPr>
                                  <w:noProof/>
                                </w:rPr>
                                <w:t>14</w:t>
                              </w:r>
                            </w:fldSimple>
                            <w:r>
                              <w:t>: Timeout Message</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5EC3DF57">
              <v:shape id="Text Box 755646067" style="position:absolute;left:0;text-align:left;margin-left:119.5pt;margin-top:8.6pt;width:217.3pt;height:.05pt;z-index:-25165821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" w14:anchorId="6C7E455A">
                <v:textbox style="mso-fit-shape-to-text:t" inset="0,0,0,0">
                  <w:txbxContent>
                    <w:p w:rsidRPr="002A103B" w:rsidR="006211CB" w:rsidP="006211CB" w:rsidRDefault="006211CB" w14:paraId="783F10A4" w14:textId="2B0B9DAE">
                      <w:pPr>
                        <w:pStyle w:val="Caption"/>
                        <w:rPr>
                          <w:color w:val="FF0000"/>
                        </w:rPr>
                      </w:pPr>
                      <w:r>
                        <w:t xml:space="preserve">Figure </w:t>
                      </w:r>
                      <w:r>
                        <w:fldChar w:fldCharType="begin"/>
                      </w:r>
                      <w:r>
                        <w:instrText xml:space="preserve"> SEQ Figure \* ARABIC </w:instrText>
                      </w:r>
                      <w:r>
                        <w:fldChar w:fldCharType="separate"/>
                      </w:r>
                      <w:r w:rsidR="005927F2">
                        <w:rPr>
                          <w:noProof/>
                        </w:rPr>
                        <w:t>14</w:t>
                      </w:r>
                      <w:r>
                        <w:fldChar w:fldCharType="end"/>
                      </w:r>
                      <w:r>
                        <w:t>: Timeout Message</w:t>
                      </w:r>
                    </w:p>
                  </w:txbxContent>
                </v:textbox>
                <w10:wrap type="tight"/>
              </v:shape>
            </w:pict>
          </mc:Fallback>
        </mc:AlternateContent>
      </w:r>
    </w:p>
    <w:p w14:paraId="6092137A" w14:textId="77777777" w:rsidR="006211CB" w:rsidRDefault="006211CB" w:rsidP="006211CB">
      <w:pPr>
        <w:pStyle w:val="SE290Text"/>
        <w:keepNext/>
      </w:pPr>
    </w:p>
    <w:p w14:paraId="522CF4B3" w14:textId="5402534C" w:rsidR="003B3869" w:rsidRDefault="003B3869" w:rsidP="00620B37">
      <w:pPr>
        <w:pStyle w:val="SE290Text"/>
        <w:jc w:val="both"/>
      </w:pPr>
      <w:r>
        <w:t xml:space="preserve">Once this message is received, the pin responsible for setting this timeout is set to 1 if the timeout is 60s, and 0 if the timeout is 30s. This will then set the timeout accordingly on the </w:t>
      </w:r>
      <w:proofErr w:type="spellStart"/>
      <w:r>
        <w:t>ATMega</w:t>
      </w:r>
      <w:proofErr w:type="spellEnd"/>
      <w:r>
        <w:t xml:space="preserve"> microcontroller. </w:t>
      </w:r>
    </w:p>
    <w:p w14:paraId="4BD0D240" w14:textId="1E8BEC1D" w:rsidR="003B3869" w:rsidRPr="00B4713B" w:rsidRDefault="003B3869" w:rsidP="003B3869">
      <w:pPr>
        <w:pStyle w:val="SE290Text"/>
        <w:numPr>
          <w:ilvl w:val="0"/>
          <w:numId w:val="7"/>
        </w:numPr>
        <w:rPr>
          <w:i/>
          <w:iCs/>
        </w:rPr>
      </w:pPr>
      <w:r w:rsidRPr="00B4713B">
        <w:rPr>
          <w:i/>
          <w:iCs/>
        </w:rPr>
        <w:t>Hand Detected Message</w:t>
      </w:r>
    </w:p>
    <w:p w14:paraId="3E347007" w14:textId="30A05738" w:rsidR="00B4713B" w:rsidRDefault="00B4713B" w:rsidP="00B4713B">
      <w:pPr>
        <w:pStyle w:val="SE290Text"/>
        <w:ind w:left="720" w:firstLine="0"/>
      </w:pPr>
      <w:r>
        <w:t xml:space="preserve">The figure below shows the structure of a timeout command. </w:t>
      </w:r>
    </w:p>
    <w:p w14:paraId="522DB2E2" w14:textId="78EDC948" w:rsidR="00B4713B" w:rsidRDefault="0084031E" w:rsidP="00B4713B">
      <w:pPr>
        <w:pStyle w:val="SE290Text"/>
        <w:ind w:left="1080" w:firstLine="0"/>
      </w:pPr>
      <w:r w:rsidRPr="00B4713B">
        <w:rPr>
          <w:noProof/>
        </w:rPr>
        <w:drawing>
          <wp:anchor distT="0" distB="0" distL="114300" distR="114300" simplePos="0" relativeHeight="251658242" behindDoc="0" locked="0" layoutInCell="1" allowOverlap="1" wp14:anchorId="6DE98F9A" wp14:editId="228D1CDF">
            <wp:simplePos x="0" y="0"/>
            <wp:positionH relativeFrom="column">
              <wp:posOffset>1765855</wp:posOffset>
            </wp:positionH>
            <wp:positionV relativeFrom="paragraph">
              <wp:posOffset>13970</wp:posOffset>
            </wp:positionV>
            <wp:extent cx="2392218" cy="567044"/>
            <wp:effectExtent l="0" t="0" r="0" b="5080"/>
            <wp:wrapSquare wrapText="bothSides"/>
            <wp:docPr id="1626200329" name="Picture 1626200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200329" name=""/>
                    <pic:cNvPicPr/>
                  </pic:nvPicPr>
                  <pic:blipFill>
                    <a:blip r:embed="rId43">
                      <a:extLst>
                        <a:ext uri="{28A0092B-C50C-407E-A947-70E740481C1C}">
                          <a14:useLocalDpi xmlns:a14="http://schemas.microsoft.com/office/drawing/2010/main" val="0"/>
                        </a:ext>
                      </a:extLst>
                    </a:blip>
                    <a:stretch>
                      <a:fillRect/>
                    </a:stretch>
                  </pic:blipFill>
                  <pic:spPr>
                    <a:xfrm>
                      <a:off x="0" y="0"/>
                      <a:ext cx="2392218" cy="567044"/>
                    </a:xfrm>
                    <a:prstGeom prst="rect">
                      <a:avLst/>
                    </a:prstGeom>
                  </pic:spPr>
                </pic:pic>
              </a:graphicData>
            </a:graphic>
            <wp14:sizeRelH relativeFrom="page">
              <wp14:pctWidth>0</wp14:pctWidth>
            </wp14:sizeRelH>
            <wp14:sizeRelV relativeFrom="page">
              <wp14:pctHeight>0</wp14:pctHeight>
            </wp14:sizeRelV>
          </wp:anchor>
        </w:drawing>
      </w:r>
    </w:p>
    <w:p w14:paraId="489334E1" w14:textId="77777777" w:rsidR="00B4713B" w:rsidRDefault="00B4713B" w:rsidP="00B4713B">
      <w:pPr>
        <w:pStyle w:val="SE290Text"/>
        <w:ind w:left="1080" w:firstLine="0"/>
      </w:pPr>
    </w:p>
    <w:p w14:paraId="7C4F092E" w14:textId="298131DA" w:rsidR="00B4713B" w:rsidRDefault="0084031E" w:rsidP="00B4713B">
      <w:pPr>
        <w:pStyle w:val="SE290Text"/>
        <w:keepNext/>
        <w:ind w:firstLine="0"/>
      </w:pPr>
      <w:r>
        <w:rPr>
          <w:noProof/>
        </w:rPr>
        <mc:AlternateContent>
          <mc:Choice Requires="wps">
            <w:drawing>
              <wp:anchor distT="0" distB="0" distL="114300" distR="114300" simplePos="0" relativeHeight="251658268" behindDoc="0" locked="0" layoutInCell="1" allowOverlap="1" wp14:anchorId="32492B88" wp14:editId="5093A5FA">
                <wp:simplePos x="0" y="0"/>
                <wp:positionH relativeFrom="margin">
                  <wp:align>center</wp:align>
                </wp:positionH>
                <wp:positionV relativeFrom="paragraph">
                  <wp:posOffset>154305</wp:posOffset>
                </wp:positionV>
                <wp:extent cx="3257550" cy="635"/>
                <wp:effectExtent l="0" t="0" r="0" b="0"/>
                <wp:wrapSquare wrapText="bothSides"/>
                <wp:docPr id="1278672146" name="Text Box 1278672146"/>
                <wp:cNvGraphicFramePr/>
                <a:graphic xmlns:a="http://schemas.openxmlformats.org/drawingml/2006/main">
                  <a:graphicData uri="http://schemas.microsoft.com/office/word/2010/wordprocessingShape">
                    <wps:wsp>
                      <wps:cNvSpPr txBox="1"/>
                      <wps:spPr>
                        <a:xfrm>
                          <a:off x="0" y="0"/>
                          <a:ext cx="3257550" cy="635"/>
                        </a:xfrm>
                        <a:prstGeom prst="rect">
                          <a:avLst/>
                        </a:prstGeom>
                        <a:solidFill>
                          <a:prstClr val="white"/>
                        </a:solidFill>
                        <a:ln>
                          <a:noFill/>
                        </a:ln>
                      </wps:spPr>
                      <wps:txbx>
                        <w:txbxContent>
                          <w:p w14:paraId="4B804D87" w14:textId="5C1AFCFA" w:rsidR="0084031E" w:rsidRPr="001A63CC" w:rsidRDefault="0084031E" w:rsidP="0084031E">
                            <w:pPr>
                              <w:pStyle w:val="Caption"/>
                              <w:rPr>
                                <w:noProof/>
                              </w:rPr>
                            </w:pPr>
                            <w:bookmarkStart w:id="133" w:name="_Toc142073018"/>
                            <w:r>
                              <w:t xml:space="preserve">Figure </w:t>
                            </w:r>
                            <w:fldSimple w:instr=" SEQ Figure \* ARABIC ">
                              <w:r w:rsidR="005927F2">
                                <w:rPr>
                                  <w:noProof/>
                                </w:rPr>
                                <w:t>15</w:t>
                              </w:r>
                            </w:fldSimple>
                            <w:r>
                              <w:t xml:space="preserve">: </w:t>
                            </w:r>
                            <w:r w:rsidRPr="002C7B88">
                              <w:t>Hand Detected Messag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680FD7AC">
              <v:shape id="Text Box 1278672146" style="position:absolute;margin-left:0;margin-top:12.15pt;width:256.5pt;height:.05pt;z-index:2516582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1thGgIAAD8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" w14:anchorId="32492B88">
                <v:textbox style="mso-fit-shape-to-text:t" inset="0,0,0,0">
                  <w:txbxContent>
                    <w:p w:rsidRPr="001A63CC" w:rsidR="0084031E" w:rsidP="0084031E" w:rsidRDefault="0084031E" w14:paraId="5DE3DE70" w14:textId="5C1AFCFA">
                      <w:pPr>
                        <w:pStyle w:val="Caption"/>
                        <w:rPr>
                          <w:noProof/>
                        </w:rPr>
                      </w:pPr>
                      <w:r>
                        <w:t xml:space="preserve">Figure </w:t>
                      </w:r>
                      <w:r>
                        <w:fldChar w:fldCharType="begin"/>
                      </w:r>
                      <w:r>
                        <w:instrText xml:space="preserve"> SEQ Figure \* ARABIC </w:instrText>
                      </w:r>
                      <w:r>
                        <w:fldChar w:fldCharType="separate"/>
                      </w:r>
                      <w:r w:rsidR="005927F2">
                        <w:rPr>
                          <w:noProof/>
                        </w:rPr>
                        <w:t>15</w:t>
                      </w:r>
                      <w:r>
                        <w:fldChar w:fldCharType="end"/>
                      </w:r>
                      <w:r>
                        <w:t xml:space="preserve">: </w:t>
                      </w:r>
                      <w:r w:rsidRPr="002C7B88">
                        <w:t>Hand Detected Message</w:t>
                      </w:r>
                    </w:p>
                  </w:txbxContent>
                </v:textbox>
                <w10:wrap type="square" anchorx="margin"/>
              </v:shape>
            </w:pict>
          </mc:Fallback>
        </mc:AlternateContent>
      </w:r>
    </w:p>
    <w:p w14:paraId="0758343E" w14:textId="77777777" w:rsidR="0084031E" w:rsidRDefault="0084031E" w:rsidP="00620B37">
      <w:pPr>
        <w:pStyle w:val="SE290Text"/>
        <w:jc w:val="both"/>
      </w:pPr>
    </w:p>
    <w:p w14:paraId="32FF3883" w14:textId="304E5E26" w:rsidR="00B4713B" w:rsidRDefault="00B4713B" w:rsidP="00620B37">
      <w:pPr>
        <w:pStyle w:val="SE290Text"/>
        <w:jc w:val="both"/>
      </w:pPr>
      <w:r>
        <w:t xml:space="preserve">Once this message is received, the pin responsible for communicating this result to the </w:t>
      </w:r>
      <w:proofErr w:type="spellStart"/>
      <w:r>
        <w:t>ATMega</w:t>
      </w:r>
      <w:proofErr w:type="spellEnd"/>
      <w:r>
        <w:t xml:space="preserve"> will be set low if the hand is detected, which will reset the timer on the </w:t>
      </w:r>
      <w:proofErr w:type="spellStart"/>
      <w:r>
        <w:t>ATMega</w:t>
      </w:r>
      <w:proofErr w:type="spellEnd"/>
      <w:r>
        <w:t xml:space="preserve">.  </w:t>
      </w:r>
    </w:p>
    <w:p w14:paraId="1A788262" w14:textId="140DB38B" w:rsidR="00B4713B" w:rsidRPr="00B4713B" w:rsidRDefault="00B4713B" w:rsidP="00B4713B">
      <w:pPr>
        <w:pStyle w:val="SE290Text"/>
        <w:numPr>
          <w:ilvl w:val="0"/>
          <w:numId w:val="7"/>
        </w:numPr>
        <w:rPr>
          <w:i/>
          <w:iCs/>
        </w:rPr>
      </w:pPr>
      <w:r w:rsidRPr="00B4713B">
        <w:rPr>
          <w:i/>
          <w:iCs/>
        </w:rPr>
        <w:t>Close Command Message</w:t>
      </w:r>
    </w:p>
    <w:p w14:paraId="3FD0F444" w14:textId="6CAD987C" w:rsidR="00B4713B" w:rsidRDefault="00B4713B" w:rsidP="00B4713B">
      <w:pPr>
        <w:pStyle w:val="SE290Text"/>
        <w:ind w:left="720" w:firstLine="0"/>
      </w:pPr>
      <w:r w:rsidRPr="00B4713B">
        <w:rPr>
          <w:noProof/>
        </w:rPr>
        <w:drawing>
          <wp:anchor distT="0" distB="0" distL="114300" distR="114300" simplePos="0" relativeHeight="251658244" behindDoc="0" locked="0" layoutInCell="1" allowOverlap="1" wp14:anchorId="028B71BC" wp14:editId="1F21CDAF">
            <wp:simplePos x="0" y="0"/>
            <wp:positionH relativeFrom="column">
              <wp:posOffset>1864995</wp:posOffset>
            </wp:positionH>
            <wp:positionV relativeFrom="paragraph">
              <wp:posOffset>245629</wp:posOffset>
            </wp:positionV>
            <wp:extent cx="2335646" cy="538327"/>
            <wp:effectExtent l="0" t="0" r="1270" b="0"/>
            <wp:wrapSquare wrapText="bothSides"/>
            <wp:docPr id="1422001319" name="Picture 1422001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001319" name=""/>
                    <pic:cNvPicPr/>
                  </pic:nvPicPr>
                  <pic:blipFill>
                    <a:blip r:embed="rId44">
                      <a:extLst>
                        <a:ext uri="{28A0092B-C50C-407E-A947-70E740481C1C}">
                          <a14:useLocalDpi xmlns:a14="http://schemas.microsoft.com/office/drawing/2010/main" val="0"/>
                        </a:ext>
                      </a:extLst>
                    </a:blip>
                    <a:stretch>
                      <a:fillRect/>
                    </a:stretch>
                  </pic:blipFill>
                  <pic:spPr>
                    <a:xfrm>
                      <a:off x="0" y="0"/>
                      <a:ext cx="2335646" cy="538327"/>
                    </a:xfrm>
                    <a:prstGeom prst="rect">
                      <a:avLst/>
                    </a:prstGeom>
                  </pic:spPr>
                </pic:pic>
              </a:graphicData>
            </a:graphic>
            <wp14:sizeRelH relativeFrom="page">
              <wp14:pctWidth>0</wp14:pctWidth>
            </wp14:sizeRelH>
            <wp14:sizeRelV relativeFrom="page">
              <wp14:pctHeight>0</wp14:pctHeight>
            </wp14:sizeRelV>
          </wp:anchor>
        </w:drawing>
      </w:r>
      <w:r>
        <w:t xml:space="preserve">The figure below shows the structure of the close command. </w:t>
      </w:r>
    </w:p>
    <w:p w14:paraId="41CB9435" w14:textId="60FE1368" w:rsidR="00B4713B" w:rsidRDefault="00B4713B" w:rsidP="00B4713B">
      <w:pPr>
        <w:pStyle w:val="SE290Text"/>
        <w:ind w:left="1080" w:firstLine="0"/>
      </w:pPr>
    </w:p>
    <w:p w14:paraId="2E0FC671" w14:textId="77777777" w:rsidR="00B4713B" w:rsidRDefault="00B4713B" w:rsidP="00B4713B">
      <w:pPr>
        <w:pStyle w:val="SE290Text"/>
        <w:ind w:left="1080" w:firstLine="0"/>
      </w:pPr>
    </w:p>
    <w:p w14:paraId="0A5D2B92" w14:textId="274D85EC" w:rsidR="00B4713B" w:rsidRDefault="00B4713B" w:rsidP="00B4713B">
      <w:pPr>
        <w:pStyle w:val="SE290Text"/>
        <w:ind w:left="1080" w:firstLine="0"/>
      </w:pPr>
      <w:r>
        <w:rPr>
          <w:noProof/>
        </w:rPr>
        <mc:AlternateContent>
          <mc:Choice Requires="wps">
            <w:drawing>
              <wp:anchor distT="0" distB="0" distL="114300" distR="114300" simplePos="0" relativeHeight="251658245" behindDoc="0" locked="0" layoutInCell="1" allowOverlap="1" wp14:anchorId="73F6D635" wp14:editId="3416E890">
                <wp:simplePos x="0" y="0"/>
                <wp:positionH relativeFrom="column">
                  <wp:posOffset>1514475</wp:posOffset>
                </wp:positionH>
                <wp:positionV relativeFrom="paragraph">
                  <wp:posOffset>34925</wp:posOffset>
                </wp:positionV>
                <wp:extent cx="3038475" cy="635"/>
                <wp:effectExtent l="0" t="0" r="0" b="2540"/>
                <wp:wrapSquare wrapText="bothSides"/>
                <wp:docPr id="905563340" name="Text Box 905563340"/>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wps:spPr>
                      <wps:txbx>
                        <w:txbxContent>
                          <w:p w14:paraId="32DFA7DB" w14:textId="48E950E2" w:rsidR="00B4713B" w:rsidRPr="00255D8B" w:rsidRDefault="00B4713B" w:rsidP="00B4713B">
                            <w:pPr>
                              <w:pStyle w:val="Caption"/>
                              <w:jc w:val="center"/>
                            </w:pPr>
                            <w:bookmarkStart w:id="134" w:name="_Toc142073019"/>
                            <w:r>
                              <w:t xml:space="preserve">Figure </w:t>
                            </w:r>
                            <w:fldSimple w:instr=" SEQ Figure \* ARABIC "/>
                            <w:r>
                              <w:t>: Close Command</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19086A6A">
              <v:shape id="Text Box 905563340" style="position:absolute;left:0;text-align:left;margin-left:119.25pt;margin-top:2.75pt;width:239.25pt;height:.05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" w14:anchorId="73F6D635">
                <v:textbox style="mso-fit-shape-to-text:t" inset="0,0,0,0">
                  <w:txbxContent>
                    <w:p w:rsidRPr="00255D8B" w:rsidR="00B4713B" w:rsidP="00B4713B" w:rsidRDefault="00B4713B" w14:paraId="374ECBD8" w14:textId="48E950E2">
                      <w:pPr>
                        <w:pStyle w:val="Caption"/>
                        <w:jc w:val="center"/>
                      </w:pPr>
                      <w:r>
                        <w:t xml:space="preserve">Figure </w:t>
                      </w:r>
                      <w:r w:rsidR="004A4B74">
                        <w:fldChar w:fldCharType="begin"/>
                      </w:r>
                      <w:r w:rsidR="004A4B74">
                        <w:instrText xml:space="preserve"> SEQ Figure \* ARABIC </w:instrText>
                      </w:r>
                      <w:r w:rsidR="004A4B74">
                        <w:fldChar w:fldCharType="separate"/>
                      </w:r>
                      <w:r w:rsidR="004A4B74">
                        <w:rPr>
                          <w:noProof/>
                        </w:rPr>
                        <w:fldChar w:fldCharType="end"/>
                      </w:r>
                      <w:r>
                        <w:t>: Close Command</w:t>
                      </w:r>
                    </w:p>
                  </w:txbxContent>
                </v:textbox>
                <w10:wrap type="square"/>
              </v:shape>
            </w:pict>
          </mc:Fallback>
        </mc:AlternateContent>
      </w:r>
    </w:p>
    <w:p w14:paraId="1A3D78BD" w14:textId="6ACBDEB7" w:rsidR="00B4713B" w:rsidRDefault="00B4713B" w:rsidP="00620B37">
      <w:pPr>
        <w:pStyle w:val="SE290Text"/>
        <w:jc w:val="both"/>
      </w:pPr>
      <w:r>
        <w:t xml:space="preserve">Once this message is received, the pin responsible for communicating this command to the </w:t>
      </w:r>
      <w:proofErr w:type="spellStart"/>
      <w:r>
        <w:t>ATMega</w:t>
      </w:r>
      <w:proofErr w:type="spellEnd"/>
      <w:r>
        <w:t xml:space="preserve"> will be set high, and the cupboard will start to close. This pin will remain high until the door is closed. </w:t>
      </w:r>
    </w:p>
    <w:p w14:paraId="1639798D" w14:textId="39C10C26" w:rsidR="00B4713B" w:rsidRPr="00B4713B" w:rsidRDefault="0054580E" w:rsidP="00B4713B">
      <w:pPr>
        <w:pStyle w:val="SE290Text"/>
        <w:numPr>
          <w:ilvl w:val="0"/>
          <w:numId w:val="7"/>
        </w:numPr>
        <w:rPr>
          <w:i/>
          <w:iCs/>
        </w:rPr>
      </w:pPr>
      <w:r>
        <w:rPr>
          <w:noProof/>
        </w:rPr>
        <mc:AlternateContent>
          <mc:Choice Requires="wps">
            <w:drawing>
              <wp:anchor distT="0" distB="0" distL="114300" distR="114300" simplePos="0" relativeHeight="251658247" behindDoc="0" locked="0" layoutInCell="1" allowOverlap="1" wp14:anchorId="1E6B8497" wp14:editId="50A42EAC">
                <wp:simplePos x="0" y="0"/>
                <wp:positionH relativeFrom="column">
                  <wp:posOffset>1468120</wp:posOffset>
                </wp:positionH>
                <wp:positionV relativeFrom="paragraph">
                  <wp:posOffset>2216785</wp:posOffset>
                </wp:positionV>
                <wp:extent cx="2812415" cy="635"/>
                <wp:effectExtent l="0" t="0" r="0" b="12065"/>
                <wp:wrapSquare wrapText="bothSides"/>
                <wp:docPr id="278617180" name="Text Box 278617180"/>
                <wp:cNvGraphicFramePr/>
                <a:graphic xmlns:a="http://schemas.openxmlformats.org/drawingml/2006/main">
                  <a:graphicData uri="http://schemas.microsoft.com/office/word/2010/wordprocessingShape">
                    <wps:wsp>
                      <wps:cNvSpPr txBox="1"/>
                      <wps:spPr>
                        <a:xfrm>
                          <a:off x="0" y="0"/>
                          <a:ext cx="2812415" cy="635"/>
                        </a:xfrm>
                        <a:prstGeom prst="rect">
                          <a:avLst/>
                        </a:prstGeom>
                        <a:solidFill>
                          <a:prstClr val="white"/>
                        </a:solidFill>
                        <a:ln>
                          <a:noFill/>
                        </a:ln>
                      </wps:spPr>
                      <wps:txbx>
                        <w:txbxContent>
                          <w:p w14:paraId="6466F6C4" w14:textId="5E46C973" w:rsidR="0054580E" w:rsidRPr="001B7904" w:rsidRDefault="0054580E" w:rsidP="0054580E">
                            <w:pPr>
                              <w:pStyle w:val="Caption"/>
                              <w:rPr>
                                <w:i/>
                                <w:iC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7CC0BCB2">
              <v:shape id="Text Box 278617180" style="position:absolute;left:0;text-align:left;margin-left:115.6pt;margin-top:174.55pt;width:221.45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spid="_x0000_s103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c64GgIAAD8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" w14:anchorId="1E6B8497">
                <v:textbox style="mso-fit-shape-to-text:t" inset="0,0,0,0">
                  <w:txbxContent>
                    <w:p w:rsidRPr="001B7904" w:rsidR="0054580E" w:rsidP="0054580E" w:rsidRDefault="0054580E" w14:paraId="672A6659" w14:textId="5E46C973">
                      <w:pPr>
                        <w:pStyle w:val="Caption"/>
                        <w:rPr>
                          <w:i/>
                          <w:iCs/>
                        </w:rPr>
                      </w:pPr>
                    </w:p>
                  </w:txbxContent>
                </v:textbox>
                <w10:wrap type="square"/>
              </v:shape>
            </w:pict>
          </mc:Fallback>
        </mc:AlternateContent>
      </w:r>
      <w:r w:rsidR="0039321D">
        <w:rPr>
          <w:noProof/>
        </w:rPr>
        <mc:AlternateContent>
          <mc:Choice Requires="wps">
            <w:drawing>
              <wp:anchor distT="0" distB="0" distL="114300" distR="114300" simplePos="0" relativeHeight="251658266" behindDoc="0" locked="0" layoutInCell="1" allowOverlap="1" wp14:anchorId="2425A497" wp14:editId="34712604">
                <wp:simplePos x="0" y="0"/>
                <wp:positionH relativeFrom="column">
                  <wp:posOffset>1468120</wp:posOffset>
                </wp:positionH>
                <wp:positionV relativeFrom="paragraph">
                  <wp:posOffset>2216785</wp:posOffset>
                </wp:positionV>
                <wp:extent cx="2812415" cy="635"/>
                <wp:effectExtent l="0" t="0" r="0" b="0"/>
                <wp:wrapSquare wrapText="bothSides"/>
                <wp:docPr id="1616026258" name="Text Box 1616026258"/>
                <wp:cNvGraphicFramePr/>
                <a:graphic xmlns:a="http://schemas.openxmlformats.org/drawingml/2006/main">
                  <a:graphicData uri="http://schemas.microsoft.com/office/word/2010/wordprocessingShape">
                    <wps:wsp>
                      <wps:cNvSpPr txBox="1"/>
                      <wps:spPr>
                        <a:xfrm>
                          <a:off x="0" y="0"/>
                          <a:ext cx="2812415" cy="635"/>
                        </a:xfrm>
                        <a:prstGeom prst="rect">
                          <a:avLst/>
                        </a:prstGeom>
                        <a:solidFill>
                          <a:prstClr val="white"/>
                        </a:solidFill>
                        <a:ln>
                          <a:noFill/>
                        </a:ln>
                      </wps:spPr>
                      <wps:txbx>
                        <w:txbxContent>
                          <w:p w14:paraId="77937B6C" w14:textId="59B7FE52" w:rsidR="0039321D" w:rsidRPr="0032039B" w:rsidRDefault="0039321D" w:rsidP="0039321D">
                            <w:pPr>
                              <w:pStyle w:val="Caption"/>
                              <w:rPr>
                                <w:noProof/>
                              </w:rPr>
                            </w:pPr>
                            <w:r>
                              <w:t xml:space="preserve">    </w:t>
                            </w:r>
                            <w:bookmarkStart w:id="135" w:name="_Toc142073020"/>
                            <w:r>
                              <w:t xml:space="preserve">Figure </w:t>
                            </w:r>
                            <w:fldSimple w:instr=" SEQ Figure \* ARABIC "/>
                            <w:r>
                              <w:t xml:space="preserve">: </w:t>
                            </w:r>
                            <w:r w:rsidRPr="002622CE">
                              <w:t>Image Message</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3AFC7D96">
              <v:shape id="Text Box 1616026258" style="position:absolute;left:0;text-align:left;margin-left:115.6pt;margin-top:174.55pt;width:221.45pt;height:.05pt;z-index:251658266;visibility:visible;mso-wrap-style:square;mso-wrap-distance-left:9pt;mso-wrap-distance-top:0;mso-wrap-distance-right:9pt;mso-wrap-distance-bottom:0;mso-position-horizontal:absolute;mso-position-horizontal-relative:text;mso-position-vertical:absolute;mso-position-vertical-relative:text;v-text-anchor:top" o:spid="_x0000_s103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uqdGwIAAD8EAAAOAAAAZHJzL2Uyb0RvYy54bWysU8Fu2zAMvQ/YPwi6L06ytS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" w14:anchorId="2425A497">
                <v:textbox style="mso-fit-shape-to-text:t" inset="0,0,0,0">
                  <w:txbxContent>
                    <w:p w:rsidRPr="0032039B" w:rsidR="0039321D" w:rsidP="0039321D" w:rsidRDefault="0039321D" w14:paraId="017699A8" w14:textId="59B7FE52">
                      <w:pPr>
                        <w:pStyle w:val="Caption"/>
                        <w:rPr>
                          <w:noProof/>
                        </w:rPr>
                      </w:pPr>
                      <w:r>
                        <w:t xml:space="preserve">    </w:t>
                      </w:r>
                      <w:r>
                        <w:t xml:space="preserve">Figure </w:t>
                      </w:r>
                      <w:r>
                        <w:fldChar w:fldCharType="begin"/>
                      </w:r>
                      <w:r>
                        <w:instrText xml:space="preserve"> SEQ Figure \* ARABIC </w:instrText>
                      </w:r>
                      <w:r>
                        <w:fldChar w:fldCharType="separate"/>
                      </w:r>
                      <w:r>
                        <w:fldChar w:fldCharType="end"/>
                      </w:r>
                      <w:r>
                        <w:t xml:space="preserve">: </w:t>
                      </w:r>
                      <w:r w:rsidRPr="002622CE">
                        <w:t>Image Message</w:t>
                      </w:r>
                    </w:p>
                  </w:txbxContent>
                </v:textbox>
                <w10:wrap type="square"/>
              </v:shape>
            </w:pict>
          </mc:Fallback>
        </mc:AlternateContent>
      </w:r>
      <w:r w:rsidRPr="0054580E">
        <w:rPr>
          <w:i/>
          <w:iCs/>
          <w:noProof/>
        </w:rPr>
        <w:drawing>
          <wp:anchor distT="0" distB="0" distL="114300" distR="114300" simplePos="0" relativeHeight="251658246" behindDoc="0" locked="0" layoutInCell="1" allowOverlap="1" wp14:anchorId="03D717A8" wp14:editId="7BF76E7E">
            <wp:simplePos x="0" y="0"/>
            <wp:positionH relativeFrom="column">
              <wp:posOffset>1468351</wp:posOffset>
            </wp:positionH>
            <wp:positionV relativeFrom="paragraph">
              <wp:posOffset>255270</wp:posOffset>
            </wp:positionV>
            <wp:extent cx="2812473" cy="1904563"/>
            <wp:effectExtent l="0" t="0" r="0" b="635"/>
            <wp:wrapSquare wrapText="bothSides"/>
            <wp:docPr id="120951183" name="Picture 120951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183" name=""/>
                    <pic:cNvPicPr/>
                  </pic:nvPicPr>
                  <pic:blipFill>
                    <a:blip r:embed="rId45">
                      <a:extLst>
                        <a:ext uri="{28A0092B-C50C-407E-A947-70E740481C1C}">
                          <a14:useLocalDpi xmlns:a14="http://schemas.microsoft.com/office/drawing/2010/main" val="0"/>
                        </a:ext>
                      </a:extLst>
                    </a:blip>
                    <a:stretch>
                      <a:fillRect/>
                    </a:stretch>
                  </pic:blipFill>
                  <pic:spPr>
                    <a:xfrm>
                      <a:off x="0" y="0"/>
                      <a:ext cx="2812473" cy="1904563"/>
                    </a:xfrm>
                    <a:prstGeom prst="rect">
                      <a:avLst/>
                    </a:prstGeom>
                  </pic:spPr>
                </pic:pic>
              </a:graphicData>
            </a:graphic>
            <wp14:sizeRelH relativeFrom="page">
              <wp14:pctWidth>0</wp14:pctWidth>
            </wp14:sizeRelH>
            <wp14:sizeRelV relativeFrom="page">
              <wp14:pctHeight>0</wp14:pctHeight>
            </wp14:sizeRelV>
          </wp:anchor>
        </w:drawing>
      </w:r>
      <w:r w:rsidR="00B4713B" w:rsidRPr="00B4713B">
        <w:rPr>
          <w:i/>
          <w:iCs/>
        </w:rPr>
        <w:t>Image Message</w:t>
      </w:r>
    </w:p>
    <w:p w14:paraId="79236BFA" w14:textId="358B0565" w:rsidR="0054580E" w:rsidRDefault="0054580E" w:rsidP="0054580E">
      <w:pPr>
        <w:pStyle w:val="SE290Text"/>
        <w:ind w:left="1080" w:firstLine="0"/>
        <w:rPr>
          <w:i/>
          <w:iCs/>
        </w:rPr>
      </w:pPr>
    </w:p>
    <w:p w14:paraId="0BD61741" w14:textId="77777777" w:rsidR="0054580E" w:rsidRDefault="0054580E" w:rsidP="0054580E">
      <w:pPr>
        <w:pStyle w:val="SE290Text"/>
        <w:ind w:left="1080" w:firstLine="0"/>
        <w:rPr>
          <w:i/>
          <w:iCs/>
        </w:rPr>
      </w:pPr>
    </w:p>
    <w:p w14:paraId="3EA72651" w14:textId="77777777" w:rsidR="0054580E" w:rsidRDefault="0054580E" w:rsidP="0054580E">
      <w:pPr>
        <w:pStyle w:val="SE290Text"/>
        <w:ind w:left="1080" w:firstLine="0"/>
        <w:rPr>
          <w:i/>
          <w:iCs/>
        </w:rPr>
      </w:pPr>
    </w:p>
    <w:p w14:paraId="1B3D3ECB" w14:textId="77777777" w:rsidR="0054580E" w:rsidRDefault="0054580E" w:rsidP="0054580E">
      <w:pPr>
        <w:pStyle w:val="SE290Text"/>
        <w:ind w:left="1080" w:firstLine="0"/>
        <w:rPr>
          <w:i/>
          <w:iCs/>
        </w:rPr>
      </w:pPr>
    </w:p>
    <w:p w14:paraId="3B4997FC" w14:textId="77777777" w:rsidR="0054580E" w:rsidRDefault="0054580E" w:rsidP="0054580E">
      <w:pPr>
        <w:pStyle w:val="SE290Text"/>
        <w:ind w:left="1080" w:firstLine="0"/>
        <w:rPr>
          <w:i/>
          <w:iCs/>
        </w:rPr>
      </w:pPr>
    </w:p>
    <w:p w14:paraId="08E44D17" w14:textId="77777777" w:rsidR="0054580E" w:rsidRDefault="0054580E" w:rsidP="0054580E">
      <w:pPr>
        <w:pStyle w:val="SE290Text"/>
        <w:ind w:left="1080" w:firstLine="0"/>
        <w:rPr>
          <w:i/>
          <w:iCs/>
        </w:rPr>
      </w:pPr>
    </w:p>
    <w:p w14:paraId="518D5872" w14:textId="77777777" w:rsidR="0054580E" w:rsidRDefault="0054580E" w:rsidP="0054580E">
      <w:pPr>
        <w:pStyle w:val="SE290Text"/>
        <w:ind w:left="1080" w:firstLine="0"/>
        <w:rPr>
          <w:i/>
          <w:iCs/>
        </w:rPr>
      </w:pPr>
    </w:p>
    <w:p w14:paraId="716AEE62" w14:textId="77777777" w:rsidR="0054580E" w:rsidRDefault="0054580E" w:rsidP="0054580E">
      <w:pPr>
        <w:pStyle w:val="SE290Text"/>
        <w:ind w:left="1080" w:firstLine="0"/>
        <w:rPr>
          <w:i/>
          <w:iCs/>
        </w:rPr>
      </w:pPr>
    </w:p>
    <w:p w14:paraId="217A5A9A" w14:textId="77777777" w:rsidR="0054580E" w:rsidRPr="00B4713B" w:rsidRDefault="0054580E" w:rsidP="0054580E">
      <w:pPr>
        <w:pStyle w:val="SE290Text"/>
        <w:ind w:left="1080" w:firstLine="0"/>
        <w:rPr>
          <w:i/>
          <w:iCs/>
        </w:rPr>
      </w:pPr>
    </w:p>
    <w:p w14:paraId="18137F9A" w14:textId="28F883EB" w:rsidR="001F6984" w:rsidRPr="00B4713B" w:rsidRDefault="00B4713B" w:rsidP="008A0632">
      <w:pPr>
        <w:pStyle w:val="SE290Text"/>
        <w:jc w:val="both"/>
        <w:rPr>
          <w:i/>
          <w:iCs/>
        </w:rPr>
      </w:pPr>
      <w:r>
        <w:t xml:space="preserve">The message that exports an image has </w:t>
      </w:r>
      <w:r w:rsidR="008A0632">
        <w:t>base64</w:t>
      </w:r>
      <w:r>
        <w:t>-encoded data from the image capture within its “payload,” where it is then received by the companion app, to then be processed and determine if a hand is present. A</w:t>
      </w:r>
      <w:r w:rsidR="0054580E">
        <w:t xml:space="preserve"> full</w:t>
      </w:r>
      <w:r>
        <w:t xml:space="preserve"> image of that base64-encoded data will not be provided like the messages above, as it would exceed an image length appropriate for this report. </w:t>
      </w:r>
      <w:r w:rsidR="00D61DBE">
        <w:t>However, the topic in which this image is published would be named after the ESP32-Cam’s MAC address, plus a concatenated “/</w:t>
      </w:r>
      <w:r w:rsidR="0054580E">
        <w:t>pub</w:t>
      </w:r>
      <w:r w:rsidR="00D61DBE">
        <w:t>” at the end of the topic, as discussed in the previous section.</w:t>
      </w:r>
    </w:p>
    <w:p w14:paraId="61FA0342" w14:textId="61773BE6" w:rsidR="00D61DBE" w:rsidRDefault="00D61DBE" w:rsidP="00D61DBE">
      <w:pPr>
        <w:pStyle w:val="Heading3"/>
        <w:tabs>
          <w:tab w:val="clear" w:pos="720"/>
          <w:tab w:val="num" w:pos="1440"/>
        </w:tabs>
      </w:pPr>
      <w:bookmarkStart w:id="136" w:name="_Toc142072968"/>
      <w:r>
        <w:t>AWS IoT Lambda and S3 Storage</w:t>
      </w:r>
      <w:bookmarkEnd w:id="136"/>
    </w:p>
    <w:p w14:paraId="6D0D0FB7" w14:textId="79AC6288" w:rsidR="00D61DBE" w:rsidRDefault="00D61DBE" w:rsidP="008A0632">
      <w:pPr>
        <w:pStyle w:val="SE290Text"/>
        <w:jc w:val="both"/>
      </w:pPr>
      <w:r>
        <w:t xml:space="preserve">As outlined by the previous sections, the IoT functionality was crucial to ensuring that images could be correctly transmitted off of the </w:t>
      </w:r>
      <w:r w:rsidR="00832D71">
        <w:t>device and</w:t>
      </w:r>
      <w:r>
        <w:t xml:space="preserve"> received by the companion app to classify an image correctly. Once this functionality was complete, it was deemed necessary to hold onto the images for training the image classification algorithm, and to ensure that the camera was working correctly. This was accomplished using AWS Lambda, a function-focused service that executes whenever triggers are inputted into the AWS account, like an S3 upload, or a</w:t>
      </w:r>
      <w:r w:rsidR="0054580E">
        <w:t xml:space="preserve">n IoT message that contained an image. The AWS Lambda function was created to receive a trigger based on an image that had arrived, convert that to a JPEG, and then save that file to S3. </w:t>
      </w:r>
    </w:p>
    <w:p w14:paraId="10818165" w14:textId="5EFF848A" w:rsidR="0054580E" w:rsidRDefault="0054580E" w:rsidP="008A0632">
      <w:pPr>
        <w:pStyle w:val="SE290Text"/>
        <w:jc w:val="both"/>
      </w:pPr>
      <w:r>
        <w:t xml:space="preserve">In order to implement this functionality, a rule within AWS IoT had to be created, where the message “type” needed to be “IMAGE,” as illustrated in </w:t>
      </w:r>
      <w:r>
        <w:fldChar w:fldCharType="begin"/>
      </w:r>
      <w:r>
        <w:instrText xml:space="preserve"> REF _Ref142062333 \h </w:instrText>
      </w:r>
      <w:r w:rsidR="008A0632">
        <w:instrText xml:space="preserve"> \* MERGEFORMAT </w:instrText>
      </w:r>
      <w:r>
        <w:fldChar w:fldCharType="separate"/>
      </w:r>
      <w:r>
        <w:t xml:space="preserve">Figure </w:t>
      </w:r>
      <w:r>
        <w:rPr>
          <w:noProof/>
        </w:rPr>
        <w:t>15</w:t>
      </w:r>
      <w:r>
        <w:t>: Image Message</w:t>
      </w:r>
      <w:r>
        <w:fldChar w:fldCharType="end"/>
      </w:r>
      <w:r>
        <w:t xml:space="preserve">. The rule then triggers the Lambda function to only run when this type of message is encountered, and tacks on a timestamp in epoch seconds, to ensure that the images are saved uniquely. This rule is shown in the figure below: </w:t>
      </w:r>
    </w:p>
    <w:p w14:paraId="492F1CC4" w14:textId="7E9D482A" w:rsidR="0054580E" w:rsidRPr="00D61DBE" w:rsidRDefault="0054580E" w:rsidP="00D61DBE">
      <w:pPr>
        <w:pStyle w:val="SE290Text"/>
      </w:pPr>
      <w:r w:rsidRPr="002C00D5">
        <w:rPr>
          <w:noProof/>
          <w:color w:val="FF0000"/>
        </w:rPr>
        <w:drawing>
          <wp:anchor distT="0" distB="0" distL="114300" distR="114300" simplePos="0" relativeHeight="251658248" behindDoc="1" locked="0" layoutInCell="1" allowOverlap="1" wp14:anchorId="5E36B7AB" wp14:editId="51BE257C">
            <wp:simplePos x="0" y="0"/>
            <wp:positionH relativeFrom="column">
              <wp:posOffset>1596390</wp:posOffset>
            </wp:positionH>
            <wp:positionV relativeFrom="paragraph">
              <wp:posOffset>62692</wp:posOffset>
            </wp:positionV>
            <wp:extent cx="2382982" cy="851065"/>
            <wp:effectExtent l="0" t="0" r="5080" b="0"/>
            <wp:wrapTight wrapText="bothSides">
              <wp:wrapPolygon edited="0">
                <wp:start x="0" y="0"/>
                <wp:lineTo x="0" y="21278"/>
                <wp:lineTo x="21531" y="21278"/>
                <wp:lineTo x="21531" y="0"/>
                <wp:lineTo x="0" y="0"/>
              </wp:wrapPolygon>
            </wp:wrapTight>
            <wp:docPr id="1453932147" name="Picture 1453932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932147" name=""/>
                    <pic:cNvPicPr/>
                  </pic:nvPicPr>
                  <pic:blipFill>
                    <a:blip r:embed="rId46">
                      <a:extLst>
                        <a:ext uri="{28A0092B-C50C-407E-A947-70E740481C1C}">
                          <a14:useLocalDpi xmlns:a14="http://schemas.microsoft.com/office/drawing/2010/main" val="0"/>
                        </a:ext>
                      </a:extLst>
                    </a:blip>
                    <a:stretch>
                      <a:fillRect/>
                    </a:stretch>
                  </pic:blipFill>
                  <pic:spPr>
                    <a:xfrm>
                      <a:off x="0" y="0"/>
                      <a:ext cx="2382982" cy="851065"/>
                    </a:xfrm>
                    <a:prstGeom prst="rect">
                      <a:avLst/>
                    </a:prstGeom>
                  </pic:spPr>
                </pic:pic>
              </a:graphicData>
            </a:graphic>
            <wp14:sizeRelH relativeFrom="page">
              <wp14:pctWidth>0</wp14:pctWidth>
            </wp14:sizeRelH>
            <wp14:sizeRelV relativeFrom="page">
              <wp14:pctHeight>0</wp14:pctHeight>
            </wp14:sizeRelV>
          </wp:anchor>
        </w:drawing>
      </w:r>
    </w:p>
    <w:p w14:paraId="2AEEA5E5" w14:textId="77777777" w:rsidR="00506A52" w:rsidRPr="00506A52" w:rsidRDefault="00506A52" w:rsidP="00620B37">
      <w:pPr>
        <w:pStyle w:val="SE290Text"/>
        <w:ind w:firstLine="0"/>
      </w:pPr>
    </w:p>
    <w:p w14:paraId="1C2D273F" w14:textId="77777777" w:rsidR="0054580E" w:rsidRDefault="0054580E" w:rsidP="00506A52">
      <w:pPr>
        <w:pStyle w:val="SE290Text"/>
      </w:pPr>
    </w:p>
    <w:p w14:paraId="52FF3914" w14:textId="4581CF72" w:rsidR="0054580E" w:rsidRDefault="0054580E" w:rsidP="00506A52">
      <w:pPr>
        <w:pStyle w:val="SE290Text"/>
      </w:pPr>
      <w:r>
        <w:rPr>
          <w:noProof/>
        </w:rPr>
        <mc:AlternateContent>
          <mc:Choice Requires="wps">
            <w:drawing>
              <wp:anchor distT="0" distB="0" distL="114300" distR="114300" simplePos="0" relativeHeight="251658249" behindDoc="1" locked="0" layoutInCell="1" allowOverlap="1" wp14:anchorId="4264626F" wp14:editId="786B83B2">
                <wp:simplePos x="0" y="0"/>
                <wp:positionH relativeFrom="column">
                  <wp:posOffset>1366463</wp:posOffset>
                </wp:positionH>
                <wp:positionV relativeFrom="paragraph">
                  <wp:posOffset>212090</wp:posOffset>
                </wp:positionV>
                <wp:extent cx="3121660" cy="635"/>
                <wp:effectExtent l="0" t="0" r="2540" b="2540"/>
                <wp:wrapTight wrapText="bothSides">
                  <wp:wrapPolygon edited="0">
                    <wp:start x="0" y="0"/>
                    <wp:lineTo x="0" y="20348"/>
                    <wp:lineTo x="21530" y="20348"/>
                    <wp:lineTo x="21530" y="0"/>
                    <wp:lineTo x="0" y="0"/>
                  </wp:wrapPolygon>
                </wp:wrapTight>
                <wp:docPr id="862977484" name="Text Box 862977484"/>
                <wp:cNvGraphicFramePr/>
                <a:graphic xmlns:a="http://schemas.openxmlformats.org/drawingml/2006/main">
                  <a:graphicData uri="http://schemas.microsoft.com/office/word/2010/wordprocessingShape">
                    <wps:wsp>
                      <wps:cNvSpPr txBox="1"/>
                      <wps:spPr>
                        <a:xfrm>
                          <a:off x="0" y="0"/>
                          <a:ext cx="3121660" cy="635"/>
                        </a:xfrm>
                        <a:prstGeom prst="rect">
                          <a:avLst/>
                        </a:prstGeom>
                        <a:solidFill>
                          <a:prstClr val="white"/>
                        </a:solidFill>
                        <a:ln>
                          <a:noFill/>
                        </a:ln>
                      </wps:spPr>
                      <wps:txbx>
                        <w:txbxContent>
                          <w:p w14:paraId="2D6DAA38" w14:textId="4A976170" w:rsidR="0054580E" w:rsidRPr="00E52E8C" w:rsidRDefault="0054580E" w:rsidP="0054580E">
                            <w:pPr>
                              <w:pStyle w:val="Caption"/>
                              <w:rPr>
                                <w:color w:val="FF0000"/>
                              </w:rPr>
                            </w:pPr>
                            <w:bookmarkStart w:id="137" w:name="_Toc142073021"/>
                            <w:r>
                              <w:t xml:space="preserve">Figure </w:t>
                            </w:r>
                            <w:fldSimple w:instr=" SEQ Figure \* ARABIC "/>
                            <w:r>
                              <w:t>: AWS Lambda Rule</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F17ECBD">
              <v:shape id="Text Box 862977484" style="position:absolute;left:0;text-align:left;margin-left:107.6pt;margin-top:16.7pt;width:245.8pt;height:.0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" w14:anchorId="4264626F">
                <v:textbox style="mso-fit-shape-to-text:t" inset="0,0,0,0">
                  <w:txbxContent>
                    <w:p w:rsidRPr="00E52E8C" w:rsidR="0054580E" w:rsidP="0054580E" w:rsidRDefault="0054580E" w14:paraId="4AB1E595" w14:textId="4A976170">
                      <w:pPr>
                        <w:pStyle w:val="Caption"/>
                        <w:rPr>
                          <w:color w:val="FF0000"/>
                        </w:rPr>
                      </w:pPr>
                      <w:r>
                        <w:t xml:space="preserve">Figure </w:t>
                      </w:r>
                      <w:r>
                        <w:fldChar w:fldCharType="begin"/>
                      </w:r>
                      <w:r>
                        <w:instrText xml:space="preserve"> SEQ Figure \* ARABIC </w:instrText>
                      </w:r>
                      <w:r>
                        <w:fldChar w:fldCharType="separate"/>
                      </w:r>
                      <w:r>
                        <w:fldChar w:fldCharType="end"/>
                      </w:r>
                      <w:r>
                        <w:t>: AWS Lambda Rule</w:t>
                      </w:r>
                    </w:p>
                  </w:txbxContent>
                </v:textbox>
                <w10:wrap type="tight"/>
              </v:shape>
            </w:pict>
          </mc:Fallback>
        </mc:AlternateContent>
      </w:r>
    </w:p>
    <w:p w14:paraId="7498AC4D" w14:textId="397480E6" w:rsidR="0054580E" w:rsidRPr="00506A52" w:rsidRDefault="00AA0A43" w:rsidP="00506A52">
      <w:pPr>
        <w:pStyle w:val="SE290Text"/>
      </w:pPr>
      <w:r w:rsidRPr="00AA0A43">
        <w:rPr>
          <w:noProof/>
        </w:rPr>
        <w:drawing>
          <wp:anchor distT="0" distB="0" distL="114300" distR="114300" simplePos="0" relativeHeight="251658250" behindDoc="0" locked="0" layoutInCell="1" allowOverlap="1" wp14:anchorId="73646FB4" wp14:editId="1C0F216D">
            <wp:simplePos x="0" y="0"/>
            <wp:positionH relativeFrom="column">
              <wp:posOffset>864870</wp:posOffset>
            </wp:positionH>
            <wp:positionV relativeFrom="paragraph">
              <wp:posOffset>241646</wp:posOffset>
            </wp:positionV>
            <wp:extent cx="4105275" cy="503555"/>
            <wp:effectExtent l="0" t="0" r="0" b="4445"/>
            <wp:wrapSquare wrapText="bothSides"/>
            <wp:docPr id="1854826814" name="Picture 1854826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826814" name=""/>
                    <pic:cNvPicPr/>
                  </pic:nvPicPr>
                  <pic:blipFill>
                    <a:blip r:embed="rId47">
                      <a:extLst>
                        <a:ext uri="{28A0092B-C50C-407E-A947-70E740481C1C}">
                          <a14:useLocalDpi xmlns:a14="http://schemas.microsoft.com/office/drawing/2010/main" val="0"/>
                        </a:ext>
                      </a:extLst>
                    </a:blip>
                    <a:stretch>
                      <a:fillRect/>
                    </a:stretch>
                  </pic:blipFill>
                  <pic:spPr>
                    <a:xfrm>
                      <a:off x="0" y="0"/>
                      <a:ext cx="4105275" cy="503555"/>
                    </a:xfrm>
                    <a:prstGeom prst="rect">
                      <a:avLst/>
                    </a:prstGeom>
                  </pic:spPr>
                </pic:pic>
              </a:graphicData>
            </a:graphic>
            <wp14:sizeRelH relativeFrom="page">
              <wp14:pctWidth>0</wp14:pctWidth>
            </wp14:sizeRelH>
            <wp14:sizeRelV relativeFrom="page">
              <wp14:pctHeight>0</wp14:pctHeight>
            </wp14:sizeRelV>
          </wp:anchor>
        </w:drawing>
      </w:r>
    </w:p>
    <w:p w14:paraId="5867E23B" w14:textId="426F734A" w:rsidR="00AA0A43" w:rsidRDefault="00AA0A43" w:rsidP="00AA0A43">
      <w:pPr>
        <w:pStyle w:val="SE290Text"/>
        <w:keepNext/>
      </w:pPr>
    </w:p>
    <w:p w14:paraId="6F7F40F9" w14:textId="426F734A" w:rsidR="00AA0A43" w:rsidRDefault="00AA0A43" w:rsidP="00AA0A43">
      <w:pPr>
        <w:pStyle w:val="SE290Text"/>
        <w:keepNext/>
      </w:pPr>
    </w:p>
    <w:p w14:paraId="1E90430C" w14:textId="5983C61A" w:rsidR="00AA0A43" w:rsidRDefault="00AA0A43" w:rsidP="00AA0A43">
      <w:pPr>
        <w:pStyle w:val="Caption"/>
        <w:jc w:val="center"/>
      </w:pPr>
      <w:bookmarkStart w:id="138" w:name="_Toc142073022"/>
      <w:r>
        <w:t xml:space="preserve">Figure </w:t>
      </w:r>
      <w:fldSimple w:instr=" SEQ Figure \* ARABIC "/>
      <w:r>
        <w:t>: AWS S3 Image Storage</w:t>
      </w:r>
      <w:bookmarkEnd w:id="138"/>
    </w:p>
    <w:p w14:paraId="15864035" w14:textId="426F734A" w:rsidR="00AA0A43" w:rsidRDefault="00AA0A43" w:rsidP="00AA0A43">
      <w:pPr>
        <w:pStyle w:val="SE290Text"/>
      </w:pPr>
    </w:p>
    <w:p w14:paraId="764067B1" w14:textId="7BD264D0" w:rsidR="00BF2A88" w:rsidRDefault="00AA0A43" w:rsidP="00407A19">
      <w:pPr>
        <w:pStyle w:val="SE290Text"/>
        <w:jc w:val="both"/>
      </w:pPr>
      <w:r>
        <w:t xml:space="preserve">It is important to emphasize the design constraints outlined in section 4.3, where these images that are stored for testing and development purposes are likely not needed, and will be deleted after 7 days, in the product’s current state. Additionally, this functionality is displayed in </w:t>
      </w:r>
      <w:r>
        <w:fldChar w:fldCharType="begin"/>
      </w:r>
      <w:r>
        <w:instrText xml:space="preserve"> REF _Ref142063073 \h </w:instrText>
      </w:r>
      <w:r w:rsidR="00407A19">
        <w:instrText xml:space="preserve"> \* MERGEFORMAT </w:instrText>
      </w:r>
      <w:r>
        <w:fldChar w:fldCharType="separate"/>
      </w:r>
      <w:r>
        <w:t xml:space="preserve">Figure </w:t>
      </w:r>
      <w:r>
        <w:rPr>
          <w:noProof/>
        </w:rPr>
        <w:t>12</w:t>
      </w:r>
      <w:r>
        <w:t>: AWS Functionality Overview</w:t>
      </w:r>
      <w:r>
        <w:fldChar w:fldCharType="end"/>
      </w:r>
      <w:r>
        <w:t>.</w:t>
      </w:r>
    </w:p>
    <w:p w14:paraId="5116EA58" w14:textId="49E79A3E" w:rsidR="00083A95" w:rsidRDefault="00083A95" w:rsidP="00083A95">
      <w:pPr>
        <w:pStyle w:val="Heading3"/>
        <w:tabs>
          <w:tab w:val="clear" w:pos="720"/>
          <w:tab w:val="num" w:pos="1440"/>
        </w:tabs>
      </w:pPr>
      <w:bookmarkStart w:id="139" w:name="_Toc142072969"/>
      <w:r>
        <w:t>Cupboard Closer Software Development</w:t>
      </w:r>
      <w:bookmarkEnd w:id="139"/>
    </w:p>
    <w:p w14:paraId="4A44EBCD" w14:textId="6A1A8AC0" w:rsidR="00083A95" w:rsidRDefault="00083A95" w:rsidP="00083A95">
      <w:pPr>
        <w:pStyle w:val="SE290Text"/>
      </w:pPr>
      <w:r>
        <w:t xml:space="preserve">It is important to emphasize that in order to create a working cupboard closer, the topics in which the cupboard closer communicates with the app would have to be created within the manufacturer, as the MAC address is used, and needs to remain secure. In addition, the only way </w:t>
      </w:r>
      <w:r>
        <w:lastRenderedPageBreak/>
        <w:t xml:space="preserve">that the user can interact with the ESP itself is by changing the Wi-Fi, timeout, and closing the cupboard. The user is restricted for good reason, and the privacy measures are abstracted away from the user as a precaution. </w:t>
      </w:r>
    </w:p>
    <w:p w14:paraId="27770D1F" w14:textId="426F734A" w:rsidR="00BF2A88" w:rsidRDefault="00BF2A88" w:rsidP="00407A19">
      <w:pPr>
        <w:pStyle w:val="Heading2"/>
        <w:jc w:val="both"/>
      </w:pPr>
      <w:bookmarkStart w:id="140" w:name="_Toc142072970"/>
      <w:r>
        <w:t>ESP32-Cam Logic</w:t>
      </w:r>
      <w:bookmarkEnd w:id="140"/>
    </w:p>
    <w:p w14:paraId="5F5077CE" w14:textId="426F734A" w:rsidR="00BF2A88" w:rsidRDefault="00BF2A88" w:rsidP="00407A19">
      <w:pPr>
        <w:pStyle w:val="SE290Text"/>
        <w:jc w:val="both"/>
      </w:pPr>
      <w:r>
        <w:t xml:space="preserve">In addition to creating the communications protocols, it became necessary that a finite state machine needed to be created within the ESP32-Cam, in order to interface with the </w:t>
      </w:r>
      <w:proofErr w:type="spellStart"/>
      <w:r>
        <w:t>ATMega</w:t>
      </w:r>
      <w:proofErr w:type="spellEnd"/>
      <w:r>
        <w:t>, and receive AWS messages.</w:t>
      </w:r>
    </w:p>
    <w:p w14:paraId="69DA7C73" w14:textId="1FBAC0B1" w:rsidR="004B1CE3" w:rsidRDefault="004B1CE3" w:rsidP="004B1CE3">
      <w:pPr>
        <w:pStyle w:val="SE290Text"/>
      </w:pPr>
      <w:r>
        <w:rPr>
          <w:noProof/>
        </w:rPr>
        <mc:AlternateContent>
          <mc:Choice Requires="wps">
            <w:drawing>
              <wp:anchor distT="0" distB="0" distL="114300" distR="114300" simplePos="0" relativeHeight="251658263" behindDoc="1" locked="0" layoutInCell="1" allowOverlap="1" wp14:anchorId="46F3C004" wp14:editId="726A9F33">
                <wp:simplePos x="0" y="0"/>
                <wp:positionH relativeFrom="column">
                  <wp:posOffset>-50800</wp:posOffset>
                </wp:positionH>
                <wp:positionV relativeFrom="paragraph">
                  <wp:posOffset>3884930</wp:posOffset>
                </wp:positionV>
                <wp:extent cx="5943600" cy="635"/>
                <wp:effectExtent l="0" t="0" r="0" b="12065"/>
                <wp:wrapTight wrapText="bothSides">
                  <wp:wrapPolygon edited="0">
                    <wp:start x="0" y="0"/>
                    <wp:lineTo x="0" y="0"/>
                    <wp:lineTo x="21554" y="0"/>
                    <wp:lineTo x="21554" y="0"/>
                    <wp:lineTo x="0" y="0"/>
                  </wp:wrapPolygon>
                </wp:wrapTight>
                <wp:docPr id="2012477637" name="Text Box 201247763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2E6F979" w14:textId="782A5A85" w:rsidR="004B1CE3" w:rsidRPr="00FB53EF" w:rsidRDefault="004B1CE3" w:rsidP="004B1CE3">
                            <w:pPr>
                              <w:pStyle w:val="Caption"/>
                              <w:jc w:val="center"/>
                            </w:pPr>
                            <w:bookmarkStart w:id="141" w:name="_Toc142073023"/>
                            <w:r>
                              <w:t xml:space="preserve">Figure </w:t>
                            </w:r>
                            <w:fldSimple w:instr=" SEQ Figure \* ARABIC "/>
                            <w:r>
                              <w:t>: ESP32-Cam Logic</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3C467732">
              <v:shape id="Text Box 2012477637" style="position:absolute;left:0;text-align:left;margin-left:-4pt;margin-top:305.9pt;width:468pt;height:.05pt;z-index:-251658217;visibility:visible;mso-wrap-style:square;mso-wrap-distance-left:9pt;mso-wrap-distance-top:0;mso-wrap-distance-right:9pt;mso-wrap-distance-bottom:0;mso-position-horizontal:absolute;mso-position-horizontal-relative:text;mso-position-vertical:absolute;mso-position-vertical-relative:text;v-text-anchor:top" o:spid="_x0000_s103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" w14:anchorId="46F3C004">
                <v:textbox style="mso-fit-shape-to-text:t" inset="0,0,0,0">
                  <w:txbxContent>
                    <w:p w:rsidRPr="00FB53EF" w:rsidR="004B1CE3" w:rsidP="004B1CE3" w:rsidRDefault="004B1CE3" w14:paraId="17349036" w14:textId="782A5A85">
                      <w:pPr>
                        <w:pStyle w:val="Caption"/>
                        <w:jc w:val="center"/>
                      </w:pPr>
                      <w:r>
                        <w:t xml:space="preserve">Figure </w:t>
                      </w:r>
                      <w:r>
                        <w:fldChar w:fldCharType="begin"/>
                      </w:r>
                      <w:r>
                        <w:instrText xml:space="preserve"> SEQ Figure \* ARABIC </w:instrText>
                      </w:r>
                      <w:r>
                        <w:fldChar w:fldCharType="separate"/>
                      </w:r>
                      <w:r>
                        <w:fldChar w:fldCharType="end"/>
                      </w:r>
                      <w:r>
                        <w:t>: ESP32-Cam Logic</w:t>
                      </w:r>
                    </w:p>
                  </w:txbxContent>
                </v:textbox>
                <w10:wrap type="tight"/>
              </v:shape>
            </w:pict>
          </mc:Fallback>
        </mc:AlternateContent>
      </w:r>
      <w:r w:rsidRPr="004B1CE3">
        <w:rPr>
          <w:noProof/>
        </w:rPr>
        <w:drawing>
          <wp:anchor distT="0" distB="0" distL="114300" distR="114300" simplePos="0" relativeHeight="251658262" behindDoc="1" locked="0" layoutInCell="1" allowOverlap="1" wp14:anchorId="4161085C" wp14:editId="70CE9325">
            <wp:simplePos x="0" y="0"/>
            <wp:positionH relativeFrom="column">
              <wp:posOffset>-50800</wp:posOffset>
            </wp:positionH>
            <wp:positionV relativeFrom="paragraph">
              <wp:posOffset>0</wp:posOffset>
            </wp:positionV>
            <wp:extent cx="5943600" cy="3807460"/>
            <wp:effectExtent l="0" t="0" r="0" b="2540"/>
            <wp:wrapTight wrapText="bothSides">
              <wp:wrapPolygon edited="0">
                <wp:start x="0" y="0"/>
                <wp:lineTo x="0" y="21542"/>
                <wp:lineTo x="21554" y="21542"/>
                <wp:lineTo x="21554" y="0"/>
                <wp:lineTo x="0" y="0"/>
              </wp:wrapPolygon>
            </wp:wrapTight>
            <wp:docPr id="404647784" name="Picture 404647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647784" name=""/>
                    <pic:cNvPicPr/>
                  </pic:nvPicPr>
                  <pic:blipFill>
                    <a:blip r:embed="rId48">
                      <a:extLst>
                        <a:ext uri="{28A0092B-C50C-407E-A947-70E740481C1C}">
                          <a14:useLocalDpi xmlns:a14="http://schemas.microsoft.com/office/drawing/2010/main" val="0"/>
                        </a:ext>
                      </a:extLst>
                    </a:blip>
                    <a:stretch>
                      <a:fillRect/>
                    </a:stretch>
                  </pic:blipFill>
                  <pic:spPr>
                    <a:xfrm>
                      <a:off x="0" y="0"/>
                      <a:ext cx="5943600" cy="3807460"/>
                    </a:xfrm>
                    <a:prstGeom prst="rect">
                      <a:avLst/>
                    </a:prstGeom>
                  </pic:spPr>
                </pic:pic>
              </a:graphicData>
            </a:graphic>
            <wp14:sizeRelH relativeFrom="page">
              <wp14:pctWidth>0</wp14:pctWidth>
            </wp14:sizeRelH>
            <wp14:sizeRelV relativeFrom="page">
              <wp14:pctHeight>0</wp14:pctHeight>
            </wp14:sizeRelV>
          </wp:anchor>
        </w:drawing>
      </w:r>
    </w:p>
    <w:p w14:paraId="00B1C25E" w14:textId="426F734A" w:rsidR="00BF2A88" w:rsidRDefault="004B1CE3" w:rsidP="00407A19">
      <w:pPr>
        <w:pStyle w:val="SE290Text"/>
        <w:jc w:val="both"/>
      </w:pPr>
      <w:r>
        <w:t xml:space="preserve">The figure above outlines the logic created for the ESP32-Cam, where the “wait state” occurs after the device is initialized and connected to the Internet, and the door is not open. Once the door is open, we transition into the “publish” state, where the camera constantly takes pictures and sends them off to the companion app to be analyzed. Then, if the result is a hand, the respective pin gets set low, and the </w:t>
      </w:r>
      <w:proofErr w:type="spellStart"/>
      <w:r>
        <w:t>ATMega</w:t>
      </w:r>
      <w:proofErr w:type="spellEnd"/>
      <w:r>
        <w:t xml:space="preserve"> then resets the timer. This state will always return to the “publish” state. If at any point, we receive a close command and the door is open, we will trigger the </w:t>
      </w:r>
      <w:proofErr w:type="spellStart"/>
      <w:r>
        <w:t>ATMega</w:t>
      </w:r>
      <w:proofErr w:type="spellEnd"/>
      <w:r>
        <w:t xml:space="preserve"> to close the door, and remain in that state until the contact sensor determines that the door is closed. Additionally, if the door is closed at any point, the “wait” state is entered again.</w:t>
      </w:r>
    </w:p>
    <w:p w14:paraId="2CB40E9B" w14:textId="426F734A" w:rsidR="00BF2A88" w:rsidRDefault="00BF2A88" w:rsidP="00BF2A88">
      <w:pPr>
        <w:pStyle w:val="Heading2"/>
      </w:pPr>
      <w:bookmarkStart w:id="142" w:name="_Toc142072971"/>
      <w:r w:rsidRPr="00524382">
        <w:lastRenderedPageBreak/>
        <w:t xml:space="preserve">Companion App </w:t>
      </w:r>
      <w:r>
        <w:t>Design</w:t>
      </w:r>
      <w:bookmarkEnd w:id="142"/>
    </w:p>
    <w:p w14:paraId="3A8C9B92" w14:textId="426F734A" w:rsidR="009A63C5" w:rsidRDefault="009A63C5" w:rsidP="00E41EC7">
      <w:pPr>
        <w:pStyle w:val="Heading3"/>
      </w:pPr>
      <w:bookmarkStart w:id="143" w:name="_Toc142072972"/>
      <w:r w:rsidRPr="00524382">
        <w:t xml:space="preserve">Companion App </w:t>
      </w:r>
      <w:r>
        <w:t>Components</w:t>
      </w:r>
      <w:bookmarkEnd w:id="143"/>
    </w:p>
    <w:p w14:paraId="12E46531" w14:textId="634461CA" w:rsidR="009A63C5" w:rsidRDefault="009A63C5" w:rsidP="00407A19">
      <w:pPr>
        <w:pStyle w:val="SE290Text"/>
        <w:jc w:val="both"/>
      </w:pPr>
      <w:r>
        <w:t xml:space="preserve">The companion app’s primary focus for this design was to be the interface in which a user interacted with the cupboard closer device. Specifically, we wanted to ensure that the timeout command, the Wi-Fi change, the close cupboard command, and the image processing </w:t>
      </w:r>
      <w:r w:rsidR="002C647F">
        <w:t>were</w:t>
      </w:r>
      <w:r>
        <w:t xml:space="preserve"> all working correctly in order to demonstrate a working prototype. </w:t>
      </w:r>
    </w:p>
    <w:p w14:paraId="505C9F80" w14:textId="29FEAC92" w:rsidR="009A63C5" w:rsidRDefault="009A63C5" w:rsidP="00407A19">
      <w:pPr>
        <w:pStyle w:val="SE290Text"/>
        <w:jc w:val="both"/>
      </w:pPr>
      <w:r>
        <w:rPr>
          <w:noProof/>
        </w:rPr>
        <mc:AlternateContent>
          <mc:Choice Requires="wps">
            <w:drawing>
              <wp:anchor distT="0" distB="0" distL="114300" distR="114300" simplePos="0" relativeHeight="251658258" behindDoc="0" locked="0" layoutInCell="1" allowOverlap="1" wp14:anchorId="2A2F33BC" wp14:editId="12CC6F21">
                <wp:simplePos x="0" y="0"/>
                <wp:positionH relativeFrom="column">
                  <wp:posOffset>0</wp:posOffset>
                </wp:positionH>
                <wp:positionV relativeFrom="paragraph">
                  <wp:posOffset>4304030</wp:posOffset>
                </wp:positionV>
                <wp:extent cx="5943600" cy="635"/>
                <wp:effectExtent l="0" t="0" r="0" b="12065"/>
                <wp:wrapSquare wrapText="bothSides"/>
                <wp:docPr id="413455329" name="Text Box 41345532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792F987" w14:textId="0BDF9822" w:rsidR="009A63C5" w:rsidRPr="009A63C5" w:rsidRDefault="009A63C5" w:rsidP="009A63C5">
                            <w:pPr>
                              <w:pStyle w:val="Caption"/>
                              <w:jc w:val="center"/>
                            </w:pPr>
                            <w:bookmarkStart w:id="144" w:name="_Toc142073024"/>
                            <w:r>
                              <w:t xml:space="preserve">Figure </w:t>
                            </w:r>
                            <w:fldSimple w:instr=" SEQ Figure \* ARABIC "/>
                            <w:r>
                              <w:t>: Companion App Home Page</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359160FE">
              <v:shape id="Text Box 413455329" style="position:absolute;left:0;text-align:left;margin-left:0;margin-top:338.9pt;width:468pt;height:.05pt;z-index:251658258;visibility:visible;mso-wrap-style:square;mso-wrap-distance-left:9pt;mso-wrap-distance-top:0;mso-wrap-distance-right:9pt;mso-wrap-distance-bottom:0;mso-position-horizontal:absolute;mso-position-horizontal-relative:text;mso-position-vertical:absolute;mso-position-vertical-relative:text;v-text-anchor:top" o:spid="_x0000_s103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TCs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" w14:anchorId="2A2F33BC">
                <v:textbox style="mso-fit-shape-to-text:t" inset="0,0,0,0">
                  <w:txbxContent>
                    <w:p w:rsidRPr="009A63C5" w:rsidR="009A63C5" w:rsidP="009A63C5" w:rsidRDefault="009A63C5" w14:paraId="44EF1D39" w14:textId="0BDF9822">
                      <w:pPr>
                        <w:pStyle w:val="Caption"/>
                        <w:jc w:val="center"/>
                      </w:pPr>
                      <w:r>
                        <w:t xml:space="preserve">Figure </w:t>
                      </w:r>
                      <w:r>
                        <w:fldChar w:fldCharType="begin"/>
                      </w:r>
                      <w:r>
                        <w:instrText xml:space="preserve"> SEQ Figure \* ARABIC </w:instrText>
                      </w:r>
                      <w:r>
                        <w:fldChar w:fldCharType="separate"/>
                      </w:r>
                      <w:r>
                        <w:fldChar w:fldCharType="end"/>
                      </w:r>
                      <w:r>
                        <w:t>: Companion App Home Page</w:t>
                      </w:r>
                    </w:p>
                  </w:txbxContent>
                </v:textbox>
                <w10:wrap type="square"/>
              </v:shape>
            </w:pict>
          </mc:Fallback>
        </mc:AlternateContent>
      </w:r>
      <w:r w:rsidRPr="009A63C5">
        <w:rPr>
          <w:noProof/>
        </w:rPr>
        <w:drawing>
          <wp:anchor distT="0" distB="0" distL="114300" distR="114300" simplePos="0" relativeHeight="251658257" behindDoc="0" locked="0" layoutInCell="1" allowOverlap="1" wp14:anchorId="7FB2F58A" wp14:editId="423F4546">
            <wp:simplePos x="0" y="0"/>
            <wp:positionH relativeFrom="column">
              <wp:posOffset>-394</wp:posOffset>
            </wp:positionH>
            <wp:positionV relativeFrom="paragraph">
              <wp:posOffset>456152</wp:posOffset>
            </wp:positionV>
            <wp:extent cx="5943600" cy="3790950"/>
            <wp:effectExtent l="0" t="0" r="0" b="6350"/>
            <wp:wrapSquare wrapText="bothSides"/>
            <wp:docPr id="1026999511" name="Picture 1026999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392111" name=""/>
                    <pic:cNvPicPr/>
                  </pic:nvPicPr>
                  <pic:blipFill rotWithShape="1">
                    <a:blip r:embed="rId49">
                      <a:extLst>
                        <a:ext uri="{28A0092B-C50C-407E-A947-70E740481C1C}">
                          <a14:useLocalDpi xmlns:a14="http://schemas.microsoft.com/office/drawing/2010/main" val="0"/>
                        </a:ext>
                      </a:extLst>
                    </a:blip>
                    <a:srcRect b="1270"/>
                    <a:stretch/>
                  </pic:blipFill>
                  <pic:spPr bwMode="auto">
                    <a:xfrm>
                      <a:off x="0" y="0"/>
                      <a:ext cx="5943600" cy="3790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 home page was created to house any future IoT devices that may be added to the network, as displayed in the figure below.</w:t>
      </w:r>
    </w:p>
    <w:p w14:paraId="0589EE47" w14:textId="185DF2E3" w:rsidR="009A63C5" w:rsidRDefault="009A63C5" w:rsidP="000A17DC">
      <w:pPr>
        <w:pStyle w:val="SE290Text"/>
        <w:jc w:val="both"/>
      </w:pPr>
      <w:r>
        <w:t>The plus icon will create more devices to add to the local network, if necessary. Because we were only focused on one prototype and limited in our ability to create additional IoT “things,” this functionality would need to be refined if created for production.</w:t>
      </w:r>
    </w:p>
    <w:p w14:paraId="5DADAA15" w14:textId="426F734A" w:rsidR="009A63C5" w:rsidRDefault="009A63C5" w:rsidP="009A63C5">
      <w:pPr>
        <w:pStyle w:val="SE290Text"/>
      </w:pPr>
    </w:p>
    <w:p w14:paraId="7295C04E" w14:textId="426F734A" w:rsidR="009A63C5" w:rsidRDefault="009A63C5" w:rsidP="009A63C5">
      <w:pPr>
        <w:pStyle w:val="SE290Text"/>
      </w:pPr>
    </w:p>
    <w:p w14:paraId="630EB591" w14:textId="426F734A" w:rsidR="009A63C5" w:rsidRDefault="009A63C5" w:rsidP="009A63C5">
      <w:pPr>
        <w:pStyle w:val="SE290Text"/>
      </w:pPr>
    </w:p>
    <w:p w14:paraId="4AFFBF22" w14:textId="426F734A" w:rsidR="009A63C5" w:rsidRDefault="009A63C5" w:rsidP="009A63C5">
      <w:pPr>
        <w:pStyle w:val="SE290Text"/>
      </w:pPr>
    </w:p>
    <w:p w14:paraId="51A22473" w14:textId="426F734A" w:rsidR="009A63C5" w:rsidRDefault="009A63C5" w:rsidP="009A63C5">
      <w:pPr>
        <w:pStyle w:val="SE290Text"/>
      </w:pPr>
    </w:p>
    <w:p w14:paraId="1768492C" w14:textId="426F734A" w:rsidR="009A63C5" w:rsidRDefault="009A63C5" w:rsidP="009A63C5">
      <w:pPr>
        <w:pStyle w:val="SE290Text"/>
      </w:pPr>
    </w:p>
    <w:p w14:paraId="27BDA5DD" w14:textId="426F734A" w:rsidR="009A63C5" w:rsidRDefault="009A63C5" w:rsidP="009A63C5">
      <w:pPr>
        <w:pStyle w:val="SE290Text"/>
      </w:pPr>
    </w:p>
    <w:p w14:paraId="2264B637" w14:textId="60883464" w:rsidR="009A63C5" w:rsidRDefault="009A63C5" w:rsidP="009A63C5">
      <w:pPr>
        <w:pStyle w:val="SE290Text"/>
      </w:pPr>
      <w:r w:rsidRPr="009A63C5">
        <w:rPr>
          <w:noProof/>
        </w:rPr>
        <w:lastRenderedPageBreak/>
        <w:drawing>
          <wp:anchor distT="0" distB="0" distL="114300" distR="114300" simplePos="0" relativeHeight="251658265" behindDoc="0" locked="0" layoutInCell="1" allowOverlap="1" wp14:anchorId="540C321C" wp14:editId="5FA07B11">
            <wp:simplePos x="0" y="0"/>
            <wp:positionH relativeFrom="margin">
              <wp:align>center</wp:align>
            </wp:positionH>
            <wp:positionV relativeFrom="paragraph">
              <wp:posOffset>0</wp:posOffset>
            </wp:positionV>
            <wp:extent cx="1351280" cy="2315845"/>
            <wp:effectExtent l="0" t="0" r="1270" b="8255"/>
            <wp:wrapSquare wrapText="bothSides"/>
            <wp:docPr id="1192873202" name="Picture 1192873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873202"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51280" cy="2315845"/>
                    </a:xfrm>
                    <a:prstGeom prst="rect">
                      <a:avLst/>
                    </a:prstGeom>
                  </pic:spPr>
                </pic:pic>
              </a:graphicData>
            </a:graphic>
            <wp14:sizeRelH relativeFrom="page">
              <wp14:pctWidth>0</wp14:pctWidth>
            </wp14:sizeRelH>
            <wp14:sizeRelV relativeFrom="page">
              <wp14:pctHeight>0</wp14:pctHeight>
            </wp14:sizeRelV>
          </wp:anchor>
        </w:drawing>
      </w:r>
    </w:p>
    <w:p w14:paraId="3865CE53" w14:textId="426F734A" w:rsidR="009A63C5" w:rsidRDefault="009A63C5" w:rsidP="009A63C5">
      <w:pPr>
        <w:pStyle w:val="SE290Text"/>
      </w:pPr>
    </w:p>
    <w:p w14:paraId="55FB336E" w14:textId="426F734A" w:rsidR="009A63C5" w:rsidRDefault="009A63C5" w:rsidP="009A63C5">
      <w:pPr>
        <w:pStyle w:val="SE290Text"/>
      </w:pPr>
    </w:p>
    <w:p w14:paraId="537034DA" w14:textId="426F734A" w:rsidR="009A63C5" w:rsidRDefault="009A63C5" w:rsidP="009A63C5">
      <w:pPr>
        <w:pStyle w:val="SE290Text"/>
      </w:pPr>
    </w:p>
    <w:p w14:paraId="6153D5A1" w14:textId="426F734A" w:rsidR="009A63C5" w:rsidRDefault="009A63C5" w:rsidP="009A63C5">
      <w:pPr>
        <w:pStyle w:val="SE290Text"/>
      </w:pPr>
    </w:p>
    <w:p w14:paraId="1CA5E0D2" w14:textId="426F734A" w:rsidR="009A63C5" w:rsidRDefault="009A63C5" w:rsidP="009A63C5">
      <w:pPr>
        <w:pStyle w:val="SE290Text"/>
      </w:pPr>
    </w:p>
    <w:p w14:paraId="1F28D960" w14:textId="426F734A" w:rsidR="009A63C5" w:rsidRDefault="009A63C5" w:rsidP="009A63C5">
      <w:pPr>
        <w:pStyle w:val="SE290Text"/>
      </w:pPr>
    </w:p>
    <w:p w14:paraId="792F54A1" w14:textId="426F734A" w:rsidR="009A63C5" w:rsidRDefault="009A63C5" w:rsidP="009A63C5">
      <w:pPr>
        <w:pStyle w:val="SE290Text"/>
      </w:pPr>
    </w:p>
    <w:p w14:paraId="3C8E37B0" w14:textId="426F734A" w:rsidR="009A63C5" w:rsidRDefault="009A63C5" w:rsidP="009A63C5">
      <w:pPr>
        <w:pStyle w:val="SE290Text"/>
      </w:pPr>
    </w:p>
    <w:p w14:paraId="747214C7" w14:textId="2FEFBB79" w:rsidR="009A63C5" w:rsidRDefault="005927F2" w:rsidP="009A63C5">
      <w:pPr>
        <w:pStyle w:val="SE290Text"/>
      </w:pPr>
      <w:r>
        <w:rPr>
          <w:noProof/>
        </w:rPr>
        <mc:AlternateContent>
          <mc:Choice Requires="wps">
            <w:drawing>
              <wp:anchor distT="0" distB="0" distL="114300" distR="114300" simplePos="0" relativeHeight="251658269" behindDoc="0" locked="0" layoutInCell="1" allowOverlap="1" wp14:anchorId="70DE86DF" wp14:editId="00B0F84C">
                <wp:simplePos x="0" y="0"/>
                <wp:positionH relativeFrom="margin">
                  <wp:align>center</wp:align>
                </wp:positionH>
                <wp:positionV relativeFrom="paragraph">
                  <wp:posOffset>106045</wp:posOffset>
                </wp:positionV>
                <wp:extent cx="3387090" cy="635"/>
                <wp:effectExtent l="0" t="0" r="3810" b="0"/>
                <wp:wrapSquare wrapText="bothSides"/>
                <wp:docPr id="1875725696" name="Text Box 1"/>
                <wp:cNvGraphicFramePr/>
                <a:graphic xmlns:a="http://schemas.openxmlformats.org/drawingml/2006/main">
                  <a:graphicData uri="http://schemas.microsoft.com/office/word/2010/wordprocessingShape">
                    <wps:wsp>
                      <wps:cNvSpPr txBox="1"/>
                      <wps:spPr>
                        <a:xfrm>
                          <a:off x="0" y="0"/>
                          <a:ext cx="3387090" cy="635"/>
                        </a:xfrm>
                        <a:prstGeom prst="rect">
                          <a:avLst/>
                        </a:prstGeom>
                        <a:solidFill>
                          <a:prstClr val="white"/>
                        </a:solidFill>
                        <a:ln>
                          <a:noFill/>
                        </a:ln>
                      </wps:spPr>
                      <wps:txbx>
                        <w:txbxContent>
                          <w:p w14:paraId="781B71C7" w14:textId="73CBFE89" w:rsidR="005927F2" w:rsidRPr="00FF54CF" w:rsidRDefault="005927F2" w:rsidP="005927F2">
                            <w:pPr>
                              <w:pStyle w:val="Caption"/>
                              <w:rPr>
                                <w:noProof/>
                              </w:rPr>
                            </w:pPr>
                            <w:bookmarkStart w:id="145" w:name="_Toc142073025"/>
                            <w:r>
                              <w:t xml:space="preserve">Figure </w:t>
                            </w:r>
                            <w:fldSimple w:instr=" SEQ Figure \* ARABIC ">
                              <w:r>
                                <w:rPr>
                                  <w:noProof/>
                                </w:rPr>
                                <w:t>22</w:t>
                              </w:r>
                            </w:fldSimple>
                            <w:r>
                              <w:t xml:space="preserve">: </w:t>
                            </w:r>
                            <w:r w:rsidRPr="00091B82">
                              <w:t>Cupboard Closer Interface</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77721ED7">
              <v:shape id="Text Box 1" style="position:absolute;left:0;text-align:left;margin-left:0;margin-top:8.35pt;width:266.7pt;height:.05pt;z-index:251658269;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spid="_x0000_s103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" w14:anchorId="70DE86DF">
                <v:textbox style="mso-fit-shape-to-text:t" inset="0,0,0,0">
                  <w:txbxContent>
                    <w:p w:rsidRPr="00FF54CF" w:rsidR="005927F2" w:rsidP="005927F2" w:rsidRDefault="005927F2" w14:paraId="4A3F13E5" w14:textId="73CBFE89">
                      <w:pPr>
                        <w:pStyle w:val="Caption"/>
                        <w:rPr>
                          <w:noProof/>
                        </w:rPr>
                      </w:pPr>
                      <w:r>
                        <w:t xml:space="preserve">Figure </w:t>
                      </w:r>
                      <w:r>
                        <w:fldChar w:fldCharType="begin"/>
                      </w:r>
                      <w:r>
                        <w:instrText xml:space="preserve"> SEQ Figure \* ARABIC </w:instrText>
                      </w:r>
                      <w:r>
                        <w:fldChar w:fldCharType="separate"/>
                      </w:r>
                      <w:r>
                        <w:rPr>
                          <w:noProof/>
                        </w:rPr>
                        <w:t>22</w:t>
                      </w:r>
                      <w:r>
                        <w:fldChar w:fldCharType="end"/>
                      </w:r>
                      <w:r>
                        <w:t xml:space="preserve">: </w:t>
                      </w:r>
                      <w:r w:rsidRPr="00091B82">
                        <w:t>Cupboard Closer Interface</w:t>
                      </w:r>
                    </w:p>
                  </w:txbxContent>
                </v:textbox>
                <w10:wrap type="square" anchorx="margin"/>
              </v:shape>
            </w:pict>
          </mc:Fallback>
        </mc:AlternateContent>
      </w:r>
      <w:r w:rsidR="009A63C5">
        <w:rPr>
          <w:noProof/>
        </w:rPr>
        <mc:AlternateContent>
          <mc:Choice Requires="wps">
            <w:drawing>
              <wp:anchor distT="0" distB="0" distL="114300" distR="114300" simplePos="0" relativeHeight="251658259" behindDoc="0" locked="0" layoutInCell="1" allowOverlap="1" wp14:anchorId="70A54FCE" wp14:editId="6EDB944F">
                <wp:simplePos x="0" y="0"/>
                <wp:positionH relativeFrom="margin">
                  <wp:align>center</wp:align>
                </wp:positionH>
                <wp:positionV relativeFrom="paragraph">
                  <wp:posOffset>132660</wp:posOffset>
                </wp:positionV>
                <wp:extent cx="3953510" cy="635"/>
                <wp:effectExtent l="0" t="0" r="8890" b="0"/>
                <wp:wrapSquare wrapText="bothSides"/>
                <wp:docPr id="1612059268" name="Text Box 1612059268"/>
                <wp:cNvGraphicFramePr/>
                <a:graphic xmlns:a="http://schemas.openxmlformats.org/drawingml/2006/main">
                  <a:graphicData uri="http://schemas.microsoft.com/office/word/2010/wordprocessingShape">
                    <wps:wsp>
                      <wps:cNvSpPr txBox="1"/>
                      <wps:spPr>
                        <a:xfrm>
                          <a:off x="0" y="0"/>
                          <a:ext cx="3953510" cy="635"/>
                        </a:xfrm>
                        <a:prstGeom prst="rect">
                          <a:avLst/>
                        </a:prstGeom>
                        <a:solidFill>
                          <a:prstClr val="white"/>
                        </a:solidFill>
                        <a:ln>
                          <a:noFill/>
                        </a:ln>
                      </wps:spPr>
                      <wps:txbx>
                        <w:txbxContent>
                          <w:p w14:paraId="732C0CA2" w14:textId="342BD288" w:rsidR="009A63C5" w:rsidRPr="00A43341" w:rsidRDefault="009A63C5" w:rsidP="009A63C5">
                            <w:pPr>
                              <w:pStyle w:val="Caption"/>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2B94347">
              <v:shape id="Text Box 1612059268" style="position:absolute;left:0;text-align:left;margin-left:0;margin-top:10.45pt;width:311.3pt;height:.05pt;z-index:251658259;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spid="_x0000_s104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" w14:anchorId="70A54FCE">
                <v:textbox style="mso-fit-shape-to-text:t" inset="0,0,0,0">
                  <w:txbxContent>
                    <w:p w:rsidRPr="00A43341" w:rsidR="009A63C5" w:rsidP="009A63C5" w:rsidRDefault="009A63C5" w14:paraId="0A37501D" w14:textId="342BD288">
                      <w:pPr>
                        <w:pStyle w:val="Caption"/>
                        <w:jc w:val="center"/>
                      </w:pPr>
                    </w:p>
                  </w:txbxContent>
                </v:textbox>
                <w10:wrap type="square" anchorx="margin"/>
              </v:shape>
            </w:pict>
          </mc:Fallback>
        </mc:AlternateContent>
      </w:r>
    </w:p>
    <w:p w14:paraId="644FF8FD" w14:textId="426F734A" w:rsidR="009A63C5" w:rsidRDefault="009A63C5" w:rsidP="009A63C5">
      <w:pPr>
        <w:pStyle w:val="SE290Text"/>
      </w:pPr>
    </w:p>
    <w:p w14:paraId="2FEDA144" w14:textId="5F2033F2" w:rsidR="009A63C5" w:rsidRDefault="00CC1AB7" w:rsidP="00653FD8">
      <w:pPr>
        <w:pStyle w:val="SE290Text"/>
        <w:jc w:val="both"/>
      </w:pPr>
      <w:r w:rsidRPr="00CC1AB7">
        <w:rPr>
          <w:noProof/>
        </w:rPr>
        <w:drawing>
          <wp:anchor distT="0" distB="0" distL="114300" distR="114300" simplePos="0" relativeHeight="251658260" behindDoc="0" locked="0" layoutInCell="1" allowOverlap="1" wp14:anchorId="4D9AE247" wp14:editId="199873B5">
            <wp:simplePos x="0" y="0"/>
            <wp:positionH relativeFrom="column">
              <wp:posOffset>1751965</wp:posOffset>
            </wp:positionH>
            <wp:positionV relativeFrom="paragraph">
              <wp:posOffset>644525</wp:posOffset>
            </wp:positionV>
            <wp:extent cx="2184400" cy="2659321"/>
            <wp:effectExtent l="0" t="0" r="0" b="0"/>
            <wp:wrapSquare wrapText="bothSides"/>
            <wp:docPr id="254583601" name="Picture 254583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583601" name=""/>
                    <pic:cNvPicPr/>
                  </pic:nvPicPr>
                  <pic:blipFill>
                    <a:blip r:embed="rId51">
                      <a:extLst>
                        <a:ext uri="{28A0092B-C50C-407E-A947-70E740481C1C}">
                          <a14:useLocalDpi xmlns:a14="http://schemas.microsoft.com/office/drawing/2010/main" val="0"/>
                        </a:ext>
                      </a:extLst>
                    </a:blip>
                    <a:stretch>
                      <a:fillRect/>
                    </a:stretch>
                  </pic:blipFill>
                  <pic:spPr>
                    <a:xfrm>
                      <a:off x="0" y="0"/>
                      <a:ext cx="2184400" cy="2659321"/>
                    </a:xfrm>
                    <a:prstGeom prst="rect">
                      <a:avLst/>
                    </a:prstGeom>
                  </pic:spPr>
                </pic:pic>
              </a:graphicData>
            </a:graphic>
            <wp14:sizeRelH relativeFrom="page">
              <wp14:pctWidth>0</wp14:pctWidth>
            </wp14:sizeRelH>
            <wp14:sizeRelV relativeFrom="page">
              <wp14:pctHeight>0</wp14:pctHeight>
            </wp14:sizeRelV>
          </wp:anchor>
        </w:drawing>
      </w:r>
      <w:r w:rsidR="009A63C5">
        <w:t xml:space="preserve">Once the pantry is clicked on the home screen, the screen above is opened. This displays the current status of the cupboard, where the motion and hand status of the cupboard are displayed by the icons. Additionally, if the cupboard is open, the “close” command button will be active. </w:t>
      </w:r>
    </w:p>
    <w:p w14:paraId="39EA075E" w14:textId="426F734A" w:rsidR="00CC1AB7" w:rsidRDefault="00CC1AB7" w:rsidP="009A63C5">
      <w:pPr>
        <w:pStyle w:val="SE290Text"/>
      </w:pPr>
    </w:p>
    <w:p w14:paraId="6D5D0233" w14:textId="426F734A" w:rsidR="00CC1AB7" w:rsidRDefault="00CC1AB7" w:rsidP="009A63C5">
      <w:pPr>
        <w:pStyle w:val="SE290Text"/>
      </w:pPr>
    </w:p>
    <w:p w14:paraId="05D4DC77" w14:textId="426F734A" w:rsidR="00CC1AB7" w:rsidRDefault="00CC1AB7" w:rsidP="009A63C5">
      <w:pPr>
        <w:pStyle w:val="SE290Text"/>
      </w:pPr>
    </w:p>
    <w:p w14:paraId="5A7806E2" w14:textId="426F734A" w:rsidR="00CC1AB7" w:rsidRDefault="00CC1AB7" w:rsidP="009A63C5">
      <w:pPr>
        <w:pStyle w:val="SE290Text"/>
      </w:pPr>
    </w:p>
    <w:p w14:paraId="33154118" w14:textId="426F734A" w:rsidR="00CC1AB7" w:rsidRDefault="00CC1AB7" w:rsidP="009A63C5">
      <w:pPr>
        <w:pStyle w:val="SE290Text"/>
      </w:pPr>
    </w:p>
    <w:p w14:paraId="33C89EF9" w14:textId="426F734A" w:rsidR="00CC1AB7" w:rsidRDefault="00CC1AB7" w:rsidP="009A63C5">
      <w:pPr>
        <w:pStyle w:val="SE290Text"/>
      </w:pPr>
    </w:p>
    <w:p w14:paraId="12F744F8" w14:textId="426F734A" w:rsidR="00CC1AB7" w:rsidRDefault="00CC1AB7" w:rsidP="009A63C5">
      <w:pPr>
        <w:pStyle w:val="SE290Text"/>
      </w:pPr>
    </w:p>
    <w:p w14:paraId="1229AB69" w14:textId="426F734A" w:rsidR="00CC1AB7" w:rsidRDefault="00CC1AB7" w:rsidP="009A63C5">
      <w:pPr>
        <w:pStyle w:val="SE290Text"/>
      </w:pPr>
    </w:p>
    <w:p w14:paraId="0BCF9FC4" w14:textId="426F734A" w:rsidR="00CC1AB7" w:rsidRDefault="00CC1AB7" w:rsidP="009A63C5">
      <w:pPr>
        <w:pStyle w:val="SE290Text"/>
      </w:pPr>
    </w:p>
    <w:p w14:paraId="73E2CF09" w14:textId="426F734A" w:rsidR="00CC1AB7" w:rsidRDefault="00CC1AB7" w:rsidP="009A63C5">
      <w:pPr>
        <w:pStyle w:val="SE290Text"/>
      </w:pPr>
    </w:p>
    <w:p w14:paraId="6311878E" w14:textId="7175AD38" w:rsidR="00CC1AB7" w:rsidRDefault="00CC1AB7" w:rsidP="009A63C5">
      <w:pPr>
        <w:pStyle w:val="SE290Text"/>
      </w:pPr>
      <w:r>
        <w:rPr>
          <w:noProof/>
        </w:rPr>
        <mc:AlternateContent>
          <mc:Choice Requires="wps">
            <w:drawing>
              <wp:anchor distT="0" distB="0" distL="114300" distR="114300" simplePos="0" relativeHeight="251658261" behindDoc="0" locked="0" layoutInCell="1" allowOverlap="1" wp14:anchorId="6FECC29B" wp14:editId="3F7CACB1">
                <wp:simplePos x="0" y="0"/>
                <wp:positionH relativeFrom="column">
                  <wp:posOffset>845608</wp:posOffset>
                </wp:positionH>
                <wp:positionV relativeFrom="paragraph">
                  <wp:posOffset>13335</wp:posOffset>
                </wp:positionV>
                <wp:extent cx="4055110" cy="635"/>
                <wp:effectExtent l="0" t="0" r="0" b="2540"/>
                <wp:wrapSquare wrapText="bothSides"/>
                <wp:docPr id="695677497" name="Text Box 695677497"/>
                <wp:cNvGraphicFramePr/>
                <a:graphic xmlns:a="http://schemas.openxmlformats.org/drawingml/2006/main">
                  <a:graphicData uri="http://schemas.microsoft.com/office/word/2010/wordprocessingShape">
                    <wps:wsp>
                      <wps:cNvSpPr txBox="1"/>
                      <wps:spPr>
                        <a:xfrm>
                          <a:off x="0" y="0"/>
                          <a:ext cx="4055110" cy="635"/>
                        </a:xfrm>
                        <a:prstGeom prst="rect">
                          <a:avLst/>
                        </a:prstGeom>
                        <a:solidFill>
                          <a:prstClr val="white"/>
                        </a:solidFill>
                        <a:ln>
                          <a:noFill/>
                        </a:ln>
                      </wps:spPr>
                      <wps:txbx>
                        <w:txbxContent>
                          <w:p w14:paraId="1F5EF850" w14:textId="62CAEAD7" w:rsidR="00CC1AB7" w:rsidRPr="00561F3E" w:rsidRDefault="00CC1AB7" w:rsidP="00CC1AB7">
                            <w:pPr>
                              <w:pStyle w:val="Caption"/>
                              <w:jc w:val="center"/>
                            </w:pPr>
                            <w:bookmarkStart w:id="146" w:name="_Toc142073026"/>
                            <w:r>
                              <w:t xml:space="preserve">Figure </w:t>
                            </w:r>
                            <w:fldSimple w:instr=" SEQ Figure \* ARABIC "/>
                            <w:r>
                              <w:t>: Companion App Settings</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4F652044">
              <v:shape id="Text Box 695677497" style="position:absolute;left:0;text-align:left;margin-left:66.6pt;margin-top:1.05pt;width:319.3pt;height:.05pt;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4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" w14:anchorId="6FECC29B">
                <v:textbox style="mso-fit-shape-to-text:t" inset="0,0,0,0">
                  <w:txbxContent>
                    <w:p w:rsidRPr="00561F3E" w:rsidR="00CC1AB7" w:rsidP="00CC1AB7" w:rsidRDefault="00CC1AB7" w14:paraId="1D62A772" w14:textId="62CAEAD7">
                      <w:pPr>
                        <w:pStyle w:val="Caption"/>
                        <w:jc w:val="center"/>
                      </w:pPr>
                      <w:r>
                        <w:t xml:space="preserve">Figure </w:t>
                      </w:r>
                      <w:r>
                        <w:fldChar w:fldCharType="begin"/>
                      </w:r>
                      <w:r>
                        <w:instrText xml:space="preserve"> SEQ Figure \* ARABIC </w:instrText>
                      </w:r>
                      <w:r>
                        <w:fldChar w:fldCharType="separate"/>
                      </w:r>
                      <w:r>
                        <w:fldChar w:fldCharType="end"/>
                      </w:r>
                      <w:r>
                        <w:t>: Companion App Settings</w:t>
                      </w:r>
                    </w:p>
                  </w:txbxContent>
                </v:textbox>
                <w10:wrap type="square"/>
              </v:shape>
            </w:pict>
          </mc:Fallback>
        </mc:AlternateContent>
      </w:r>
    </w:p>
    <w:p w14:paraId="5E481A10" w14:textId="426F734A" w:rsidR="009A63C5" w:rsidRDefault="009A63C5" w:rsidP="00653FD8">
      <w:pPr>
        <w:pStyle w:val="SE290Text"/>
        <w:jc w:val="both"/>
      </w:pPr>
      <w:r>
        <w:t>In addition to the main cupboard closer interface, the settings screen</w:t>
      </w:r>
      <w:r w:rsidR="00CC1AB7">
        <w:t xml:space="preserve"> shown above</w:t>
      </w:r>
      <w:r>
        <w:t xml:space="preserve"> contains </w:t>
      </w:r>
      <w:r w:rsidR="00CC1AB7">
        <w:t xml:space="preserve">developer settings to ensure that the ESP32-Cam was receiving commands correctly. Here, a custom message to change the Wi-Fi can be sent, a timeout can be changed, and the name of the device can be changed throughout the companion app. The message functionality would need to be abstracted away from the user, but for testing and prototyping purposes, the functionality works correctly.  </w:t>
      </w:r>
    </w:p>
    <w:p w14:paraId="7DC1A58A" w14:textId="6EE161C6" w:rsidR="00653FD8" w:rsidRDefault="00CC1AB7" w:rsidP="00653FD8">
      <w:pPr>
        <w:pStyle w:val="SE290Text"/>
        <w:jc w:val="both"/>
      </w:pPr>
      <w:r>
        <w:t xml:space="preserve">The final functionality of the companion app is a live video of the images as seen by the ESP32-Cam. This is demonstrated at the following link: </w:t>
      </w:r>
      <w:hyperlink r:id="rId52" w:history="1">
        <w:r w:rsidRPr="00621FCD">
          <w:rPr>
            <w:rStyle w:val="Hyperlink"/>
          </w:rPr>
          <w:t>https://www.youtube.com/shorts/9qUVGNG4FbY?feature=share</w:t>
        </w:r>
      </w:hyperlink>
    </w:p>
    <w:p w14:paraId="5BACDBC5" w14:textId="5770D56D" w:rsidR="009A63C5" w:rsidRDefault="009A63C5" w:rsidP="00653FD8">
      <w:pPr>
        <w:pStyle w:val="SE290Text"/>
        <w:ind w:firstLine="0"/>
        <w:jc w:val="center"/>
      </w:pPr>
    </w:p>
    <w:p w14:paraId="5D35F2B3" w14:textId="67865D6B" w:rsidR="009A63C5" w:rsidRPr="009A63C5" w:rsidRDefault="00CC1AB7" w:rsidP="00653FD8">
      <w:pPr>
        <w:pStyle w:val="SE290Text"/>
        <w:jc w:val="both"/>
      </w:pPr>
      <w:r>
        <w:lastRenderedPageBreak/>
        <w:t xml:space="preserve">If this was to be created and put to market, the image stream would be removed, but it was useful to demonstrate the functionality of the ESP32-Cam and ensure that the device was working correctly as we completed integration. </w:t>
      </w:r>
    </w:p>
    <w:p w14:paraId="4E85598B" w14:textId="426F734A" w:rsidR="009A63C5" w:rsidRPr="009A63C5" w:rsidRDefault="009A63C5" w:rsidP="00CC1AB7">
      <w:pPr>
        <w:pStyle w:val="Heading3"/>
      </w:pPr>
      <w:bookmarkStart w:id="147" w:name="_Toc142072973"/>
      <w:r>
        <w:t>Hooked Model – Future Work</w:t>
      </w:r>
      <w:bookmarkEnd w:id="147"/>
    </w:p>
    <w:p w14:paraId="6487732A" w14:textId="69059E2D" w:rsidR="00524382" w:rsidRDefault="00524382" w:rsidP="00407A19">
      <w:pPr>
        <w:pStyle w:val="SE290Text"/>
        <w:jc w:val="both"/>
      </w:pPr>
      <w:r>
        <w:t xml:space="preserve">In order to create a companion app that would be the most beneficial in supplementing our cupboard closer, it was important to think of the user first, before the required functionality of the device. In this case, the Hooked model was followed in order to generate healthy habits from our </w:t>
      </w:r>
      <w:r w:rsidR="00407A19">
        <w:t>users and</w:t>
      </w:r>
      <w:r>
        <w:t xml:space="preserve"> ensure that the user would be willing to change their behavior, and not rely on the cupboard closer 100% of the time. Within this model are four main components: Trigger, Action, Investment, and Variable Rewar</w:t>
      </w:r>
      <w:r w:rsidR="009A63C5">
        <w:t>d [75].</w:t>
      </w:r>
    </w:p>
    <w:p w14:paraId="40A738E8" w14:textId="2F355799" w:rsidR="00524382" w:rsidRDefault="00524382" w:rsidP="00AA0A43">
      <w:pPr>
        <w:pStyle w:val="SE290Text"/>
      </w:pPr>
      <w:r>
        <w:rPr>
          <w:noProof/>
        </w:rPr>
        <w:drawing>
          <wp:anchor distT="0" distB="0" distL="114300" distR="114300" simplePos="0" relativeHeight="251658255" behindDoc="0" locked="0" layoutInCell="1" allowOverlap="1" wp14:anchorId="461F1D24" wp14:editId="19DB9AA0">
            <wp:simplePos x="0" y="0"/>
            <wp:positionH relativeFrom="column">
              <wp:posOffset>1329864</wp:posOffset>
            </wp:positionH>
            <wp:positionV relativeFrom="paragraph">
              <wp:posOffset>72390</wp:posOffset>
            </wp:positionV>
            <wp:extent cx="3057237" cy="3121910"/>
            <wp:effectExtent l="0" t="0" r="3810" b="2540"/>
            <wp:wrapNone/>
            <wp:docPr id="712761760" name="Picture 71276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761760" name="Picture 712761760"/>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057237" cy="3121910"/>
                    </a:xfrm>
                    <a:prstGeom prst="rect">
                      <a:avLst/>
                    </a:prstGeom>
                  </pic:spPr>
                </pic:pic>
              </a:graphicData>
            </a:graphic>
            <wp14:sizeRelH relativeFrom="page">
              <wp14:pctWidth>0</wp14:pctWidth>
            </wp14:sizeRelH>
            <wp14:sizeRelV relativeFrom="page">
              <wp14:pctHeight>0</wp14:pctHeight>
            </wp14:sizeRelV>
          </wp:anchor>
        </w:drawing>
      </w:r>
    </w:p>
    <w:p w14:paraId="0A35EECD" w14:textId="426F734A" w:rsidR="00524382" w:rsidRDefault="00524382" w:rsidP="00AA0A43">
      <w:pPr>
        <w:pStyle w:val="SE290Text"/>
      </w:pPr>
    </w:p>
    <w:p w14:paraId="4D8698EE" w14:textId="426F734A" w:rsidR="00524382" w:rsidRDefault="00524382" w:rsidP="00AA0A43">
      <w:pPr>
        <w:pStyle w:val="SE290Text"/>
      </w:pPr>
    </w:p>
    <w:p w14:paraId="1EF1F39F" w14:textId="426F734A" w:rsidR="00524382" w:rsidRDefault="00524382" w:rsidP="00AA0A43">
      <w:pPr>
        <w:pStyle w:val="SE290Text"/>
      </w:pPr>
    </w:p>
    <w:p w14:paraId="1DBDE095" w14:textId="426F734A" w:rsidR="00524382" w:rsidRDefault="00524382" w:rsidP="00AA0A43">
      <w:pPr>
        <w:pStyle w:val="SE290Text"/>
      </w:pPr>
    </w:p>
    <w:p w14:paraId="560E2C6E" w14:textId="426F734A" w:rsidR="00524382" w:rsidRDefault="00524382" w:rsidP="00AA0A43">
      <w:pPr>
        <w:pStyle w:val="SE290Text"/>
      </w:pPr>
    </w:p>
    <w:p w14:paraId="2EC56C57" w14:textId="426F734A" w:rsidR="00524382" w:rsidRDefault="00524382" w:rsidP="00AA0A43">
      <w:pPr>
        <w:pStyle w:val="SE290Text"/>
      </w:pPr>
    </w:p>
    <w:p w14:paraId="55B38F97" w14:textId="426F734A" w:rsidR="00524382" w:rsidRDefault="00524382" w:rsidP="00AA0A43">
      <w:pPr>
        <w:pStyle w:val="SE290Text"/>
      </w:pPr>
    </w:p>
    <w:p w14:paraId="47840E06" w14:textId="426F734A" w:rsidR="00524382" w:rsidRDefault="00524382" w:rsidP="00AA0A43">
      <w:pPr>
        <w:pStyle w:val="SE290Text"/>
      </w:pPr>
    </w:p>
    <w:p w14:paraId="1206FEAE" w14:textId="426F734A" w:rsidR="00524382" w:rsidRDefault="00524382" w:rsidP="00AA0A43">
      <w:pPr>
        <w:pStyle w:val="SE290Text"/>
      </w:pPr>
    </w:p>
    <w:p w14:paraId="0CC70C10" w14:textId="426F734A" w:rsidR="00524382" w:rsidRDefault="00524382" w:rsidP="00AA0A43">
      <w:pPr>
        <w:pStyle w:val="SE290Text"/>
      </w:pPr>
    </w:p>
    <w:p w14:paraId="1BB3BD79" w14:textId="426F734A" w:rsidR="00524382" w:rsidRDefault="00524382" w:rsidP="00AA0A43">
      <w:pPr>
        <w:pStyle w:val="SE290Text"/>
      </w:pPr>
    </w:p>
    <w:p w14:paraId="04110045" w14:textId="2C6E662B" w:rsidR="00524382" w:rsidRDefault="00524382" w:rsidP="00AA0A43">
      <w:pPr>
        <w:pStyle w:val="SE290Text"/>
      </w:pPr>
      <w:r>
        <w:rPr>
          <w:noProof/>
        </w:rPr>
        <mc:AlternateContent>
          <mc:Choice Requires="wps">
            <w:drawing>
              <wp:anchor distT="0" distB="0" distL="114300" distR="114300" simplePos="0" relativeHeight="251658256" behindDoc="0" locked="0" layoutInCell="1" allowOverlap="1" wp14:anchorId="448D823D" wp14:editId="44B78350">
                <wp:simplePos x="0" y="0"/>
                <wp:positionH relativeFrom="column">
                  <wp:posOffset>1329863</wp:posOffset>
                </wp:positionH>
                <wp:positionV relativeFrom="paragraph">
                  <wp:posOffset>233680</wp:posOffset>
                </wp:positionV>
                <wp:extent cx="3056890" cy="635"/>
                <wp:effectExtent l="0" t="0" r="3810" b="12065"/>
                <wp:wrapNone/>
                <wp:docPr id="299348079" name="Text Box 299348079"/>
                <wp:cNvGraphicFramePr/>
                <a:graphic xmlns:a="http://schemas.openxmlformats.org/drawingml/2006/main">
                  <a:graphicData uri="http://schemas.microsoft.com/office/word/2010/wordprocessingShape">
                    <wps:wsp>
                      <wps:cNvSpPr txBox="1"/>
                      <wps:spPr>
                        <a:xfrm>
                          <a:off x="0" y="0"/>
                          <a:ext cx="3056890" cy="635"/>
                        </a:xfrm>
                        <a:prstGeom prst="rect">
                          <a:avLst/>
                        </a:prstGeom>
                        <a:solidFill>
                          <a:prstClr val="white"/>
                        </a:solidFill>
                        <a:ln>
                          <a:noFill/>
                        </a:ln>
                      </wps:spPr>
                      <wps:txbx>
                        <w:txbxContent>
                          <w:p w14:paraId="5226A478" w14:textId="1DA02BED" w:rsidR="00524382" w:rsidRPr="00A13BF1" w:rsidRDefault="00524382" w:rsidP="00524382">
                            <w:pPr>
                              <w:pStyle w:val="Caption"/>
                              <w:jc w:val="center"/>
                              <w:rPr>
                                <w:noProof/>
                              </w:rPr>
                            </w:pPr>
                            <w:bookmarkStart w:id="148" w:name="_Toc142073027"/>
                            <w:r>
                              <w:t xml:space="preserve">Figure </w:t>
                            </w:r>
                            <w:fldSimple w:instr=" SEQ Figure \* ARABIC "/>
                            <w:r>
                              <w:t>: Hooked Model</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461AE194">
              <v:shape id="Text Box 299348079" style="position:absolute;left:0;text-align:left;margin-left:104.7pt;margin-top:18.4pt;width:240.7pt;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spid="_x0000_s104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" w14:anchorId="448D823D">
                <v:textbox style="mso-fit-shape-to-text:t" inset="0,0,0,0">
                  <w:txbxContent>
                    <w:p w:rsidRPr="00A13BF1" w:rsidR="00524382" w:rsidP="00524382" w:rsidRDefault="00524382" w14:paraId="46E52341" w14:textId="1DA02BED">
                      <w:pPr>
                        <w:pStyle w:val="Caption"/>
                        <w:jc w:val="center"/>
                        <w:rPr>
                          <w:noProof/>
                        </w:rPr>
                      </w:pPr>
                      <w:r>
                        <w:t xml:space="preserve">Figure </w:t>
                      </w:r>
                      <w:r>
                        <w:fldChar w:fldCharType="begin"/>
                      </w:r>
                      <w:r>
                        <w:instrText xml:space="preserve"> SEQ Figure \* ARABIC </w:instrText>
                      </w:r>
                      <w:r>
                        <w:fldChar w:fldCharType="separate"/>
                      </w:r>
                      <w:r>
                        <w:fldChar w:fldCharType="end"/>
                      </w:r>
                      <w:r>
                        <w:t>: Hooked Model</w:t>
                      </w:r>
                    </w:p>
                  </w:txbxContent>
                </v:textbox>
              </v:shape>
            </w:pict>
          </mc:Fallback>
        </mc:AlternateContent>
      </w:r>
    </w:p>
    <w:p w14:paraId="1B7AD200" w14:textId="426F734A" w:rsidR="00524382" w:rsidRDefault="00524382" w:rsidP="00AA0A43">
      <w:pPr>
        <w:pStyle w:val="SE290Text"/>
      </w:pPr>
    </w:p>
    <w:p w14:paraId="5FFB9738" w14:textId="77777777" w:rsidR="00524382" w:rsidRDefault="00524382" w:rsidP="00653FD8">
      <w:pPr>
        <w:pStyle w:val="SE290Text"/>
        <w:ind w:firstLine="0"/>
        <w:jc w:val="both"/>
      </w:pPr>
      <w:r>
        <w:tab/>
        <w:t xml:space="preserve">The trigger hooks the user into the app- this can be an email, a push notification, a text, etc. This component is not implemented in our app, due to the nature of a python executable, and the safety concern of storing user information in an open-source prototype. </w:t>
      </w:r>
    </w:p>
    <w:p w14:paraId="539D9535" w14:textId="77777777" w:rsidR="00524382" w:rsidRDefault="00524382" w:rsidP="00653FD8">
      <w:pPr>
        <w:pStyle w:val="SE290Text"/>
        <w:ind w:firstLine="0"/>
        <w:jc w:val="both"/>
      </w:pPr>
      <w:r>
        <w:tab/>
        <w:t>The action is the behavior done in anticipation of a reward. In this case, the user would be opening the app, noticing that the cupboard is open, and pressing the “close” button on the main UI. This would then automatically close the door.</w:t>
      </w:r>
    </w:p>
    <w:p w14:paraId="3050CD1C" w14:textId="291E124B" w:rsidR="009A63C5" w:rsidRDefault="00524382" w:rsidP="00653FD8">
      <w:pPr>
        <w:pStyle w:val="SE290Text"/>
        <w:ind w:firstLine="0"/>
        <w:jc w:val="both"/>
      </w:pPr>
      <w:r>
        <w:tab/>
      </w:r>
      <w:r w:rsidR="00653FD8">
        <w:t>Investment</w:t>
      </w:r>
      <w:r>
        <w:t xml:space="preserve"> is where we ask our users to </w:t>
      </w:r>
      <w:r w:rsidR="00653FD8">
        <w:t>put in</w:t>
      </w:r>
      <w:r w:rsidR="009A63C5">
        <w:t xml:space="preserve"> effort in order to improve their experience. In this case, if the user completes the cupboard closing action, the variable reward </w:t>
      </w:r>
      <w:r w:rsidR="00653FD8">
        <w:t>will</w:t>
      </w:r>
      <w:r w:rsidR="009A63C5">
        <w:t xml:space="preserve"> change. </w:t>
      </w:r>
    </w:p>
    <w:p w14:paraId="467BA305" w14:textId="1C29E58D" w:rsidR="009A63C5" w:rsidRDefault="009A63C5" w:rsidP="00653FD8">
      <w:pPr>
        <w:pStyle w:val="SE290Text"/>
        <w:ind w:firstLine="0"/>
        <w:jc w:val="both"/>
      </w:pPr>
      <w:r>
        <w:tab/>
        <w:t xml:space="preserve">The variable reward is then a progress bar to share metrics throughout the week of operating a cupboard closer. This would display how often the cupboard door was closed manually, and how often </w:t>
      </w:r>
      <w:r w:rsidR="00653FD8">
        <w:t>it</w:t>
      </w:r>
      <w:r>
        <w:t xml:space="preserve"> was closed automatically. </w:t>
      </w:r>
    </w:p>
    <w:p w14:paraId="78D244A0" w14:textId="515F12E4" w:rsidR="00083A95" w:rsidRPr="00506A52" w:rsidRDefault="009A63C5" w:rsidP="002C647F">
      <w:pPr>
        <w:pStyle w:val="SE290Text"/>
        <w:ind w:firstLine="0"/>
        <w:jc w:val="both"/>
      </w:pPr>
      <w:r>
        <w:lastRenderedPageBreak/>
        <w:tab/>
        <w:t>In order to ensure integration was to be completed within the 12</w:t>
      </w:r>
      <w:r w:rsidR="00CC1AB7">
        <w:t>-</w:t>
      </w:r>
      <w:r>
        <w:t xml:space="preserve">week time frame, features like the trigger and variable reward were put on hold, and would be implemented if this product was put on the market. </w:t>
      </w:r>
      <w:r w:rsidR="00524382">
        <w:t xml:space="preserve"> </w:t>
      </w:r>
    </w:p>
    <w:p w14:paraId="2DD0B0A8" w14:textId="7CEBE7F9" w:rsidR="00836947" w:rsidRPr="00CC1AB7" w:rsidRDefault="61945E81" w:rsidP="73307556">
      <w:pPr>
        <w:pStyle w:val="Heading2"/>
        <w:rPr>
          <w:color w:val="000000" w:themeColor="text1"/>
        </w:rPr>
      </w:pPr>
      <w:bookmarkStart w:id="149" w:name="_Toc142072974"/>
      <w:r w:rsidRPr="00CC1AB7">
        <w:rPr>
          <w:color w:val="000000" w:themeColor="text1"/>
        </w:rPr>
        <w:t>Power Regeneration</w:t>
      </w:r>
      <w:r w:rsidR="00786996" w:rsidRPr="00CC1AB7">
        <w:rPr>
          <w:color w:val="000000" w:themeColor="text1"/>
        </w:rPr>
        <w:t xml:space="preserve"> and Opening</w:t>
      </w:r>
      <w:r w:rsidR="3D790669" w:rsidRPr="00CC1AB7">
        <w:rPr>
          <w:color w:val="000000" w:themeColor="text1"/>
        </w:rPr>
        <w:t xml:space="preserve"> Mechanics</w:t>
      </w:r>
      <w:bookmarkEnd w:id="149"/>
    </w:p>
    <w:p w14:paraId="684B0F5E" w14:textId="5906906E" w:rsidR="006423FD" w:rsidRDefault="004833A9" w:rsidP="008C1115">
      <w:pPr>
        <w:pStyle w:val="SE290Text"/>
        <w:jc w:val="both"/>
      </w:pPr>
      <w:r>
        <w:t xml:space="preserve">The big idea is rather straightforward – when you manually rotate </w:t>
      </w:r>
      <w:r w:rsidR="00375C99">
        <w:t xml:space="preserve">the shaft of a DC motor you generate a voltage across its leads. </w:t>
      </w:r>
      <w:r w:rsidR="00B74F57">
        <w:t xml:space="preserve">But </w:t>
      </w:r>
      <w:r w:rsidR="000F3E2D">
        <w:t>what is true everywhere else is true here as well; the devil is in the details.</w:t>
      </w:r>
      <w:r w:rsidR="004B517A">
        <w:t xml:space="preserve"> </w:t>
      </w:r>
      <w:r w:rsidR="00AE42D3">
        <w:t>Recall from our CDD that:</w:t>
      </w:r>
    </w:p>
    <w:p w14:paraId="48190924" w14:textId="6D4840B8" w:rsidR="007C7DD1" w:rsidRPr="007C7DD1" w:rsidRDefault="006140BF" w:rsidP="008702B8">
      <w:pPr>
        <w:pStyle w:val="SE290Text"/>
        <w:ind w:left="2880"/>
        <w:jc w:val="both"/>
      </w:pPr>
      <m:oMath>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 xml:space="preserve"> × ω</m:t>
        </m:r>
      </m:oMath>
      <w:r w:rsidR="008702B8">
        <w:t xml:space="preserve"> [42]</w:t>
      </w:r>
    </w:p>
    <w:p w14:paraId="489D3460" w14:textId="66B86DE6" w:rsidR="007C7DD1" w:rsidRDefault="00574279" w:rsidP="008C1115">
      <w:pPr>
        <w:pStyle w:val="SE290Text"/>
        <w:jc w:val="both"/>
      </w:pPr>
      <w:proofErr w:type="spellStart"/>
      <w:r>
        <w:t>K</w:t>
      </w:r>
      <w:r>
        <w:rPr>
          <w:vertAlign w:val="subscript"/>
        </w:rPr>
        <w:t>e</w:t>
      </w:r>
      <w:proofErr w:type="spellEnd"/>
      <w:r>
        <w:t xml:space="preserve"> is constant; a </w:t>
      </w:r>
      <w:r w:rsidR="00D16F12">
        <w:t xml:space="preserve">property of the motor itself. </w:t>
      </w:r>
      <w:r w:rsidR="00F3438F">
        <w:t xml:space="preserve">We </w:t>
      </w:r>
      <w:r w:rsidR="00F80B85">
        <w:t>determined early on that</w:t>
      </w:r>
      <w:r w:rsidR="00F3438F">
        <w:t xml:space="preserve">, for our </w:t>
      </w:r>
      <w:r w:rsidR="00AE445C">
        <w:t xml:space="preserve">motor choice, </w:t>
      </w:r>
      <w:proofErr w:type="spellStart"/>
      <w:r w:rsidR="00F80B85">
        <w:t>K</w:t>
      </w:r>
      <w:r w:rsidR="00F80B85">
        <w:rPr>
          <w:vertAlign w:val="subscript"/>
        </w:rPr>
        <w:t>e</w:t>
      </w:r>
      <w:proofErr w:type="spellEnd"/>
      <w:r w:rsidR="00D812DF">
        <w:rPr>
          <w:vertAlign w:val="subscript"/>
        </w:rPr>
        <w:t xml:space="preserve"> </w:t>
      </w:r>
      <w:r w:rsidR="00D812DF">
        <w:t>is</w:t>
      </w:r>
      <w:r w:rsidR="00947354">
        <w:t xml:space="preserve"> ~1.55 mV/rpm.</w:t>
      </w:r>
      <w:r w:rsidR="00775693">
        <w:t xml:space="preserve"> </w:t>
      </w:r>
      <w:r w:rsidR="005A3082">
        <w:t xml:space="preserve">When you slap </w:t>
      </w:r>
      <w:r w:rsidR="00FE1768">
        <w:t xml:space="preserve">a set of new batteries into the system, </w:t>
      </w:r>
      <w:r w:rsidR="005E6D26">
        <w:t>the power bu</w:t>
      </w:r>
      <w:r w:rsidR="00257ABD">
        <w:t xml:space="preserve">s hovers around </w:t>
      </w:r>
      <w:r w:rsidR="00343330">
        <w:t xml:space="preserve">8V. </w:t>
      </w:r>
      <w:r w:rsidR="00643A97">
        <w:t>So,</w:t>
      </w:r>
      <w:r w:rsidR="0024427B">
        <w:t xml:space="preserve"> in order to discharge into that bus, we need to ex</w:t>
      </w:r>
      <w:r w:rsidR="00DB67E5">
        <w:t>ceed</w:t>
      </w:r>
      <w:r w:rsidR="0000127E">
        <w:t xml:space="preserve"> that volta</w:t>
      </w:r>
      <w:r w:rsidR="00D91C60">
        <w:t>ge</w:t>
      </w:r>
      <w:r w:rsidR="00811DE0">
        <w:t xml:space="preserve"> (8V)</w:t>
      </w:r>
      <w:r w:rsidR="00D91C60">
        <w:t xml:space="preserve"> on the capacitor</w:t>
      </w:r>
      <w:r w:rsidR="006C4FFE">
        <w:t xml:space="preserve"> – and to get that </w:t>
      </w:r>
      <w:r w:rsidR="00A33CF1">
        <w:t xml:space="preserve">much potential on the capacitor, we need to </w:t>
      </w:r>
      <w:r w:rsidR="00DE1AAC">
        <w:t xml:space="preserve">exceed </w:t>
      </w:r>
      <w:r w:rsidR="00DE1AAC" w:rsidRPr="00A86C0A">
        <w:rPr>
          <w:i/>
          <w:iCs/>
        </w:rPr>
        <w:t>that</w:t>
      </w:r>
      <w:r w:rsidR="00DE1AAC">
        <w:t xml:space="preserve"> voltage </w:t>
      </w:r>
      <w:r w:rsidR="00A86C0A">
        <w:t>coming off of the motor.</w:t>
      </w:r>
    </w:p>
    <w:p w14:paraId="0BC287EC" w14:textId="18C3584C" w:rsidR="009004E1" w:rsidRDefault="00CC1C5E" w:rsidP="008C1115">
      <w:pPr>
        <w:pStyle w:val="SE290Text"/>
        <w:jc w:val="both"/>
      </w:pPr>
      <w:r>
        <w:t xml:space="preserve">Since </w:t>
      </w:r>
      <w:proofErr w:type="spellStart"/>
      <w:r w:rsidR="009063A0">
        <w:t>K</w:t>
      </w:r>
      <w:r w:rsidR="009063A0">
        <w:rPr>
          <w:vertAlign w:val="subscript"/>
        </w:rPr>
        <w:t>e</w:t>
      </w:r>
      <w:proofErr w:type="spellEnd"/>
      <w:r w:rsidR="009063A0">
        <w:t xml:space="preserve"> is fixed, </w:t>
      </w:r>
      <w:r w:rsidR="00423EAB">
        <w:t xml:space="preserve">this </w:t>
      </w:r>
      <w:r w:rsidR="006D2AE3">
        <w:t>problem</w:t>
      </w:r>
      <w:r w:rsidR="00080DFB">
        <w:t xml:space="preserve"> essentially</w:t>
      </w:r>
      <w:r w:rsidR="006D2AE3">
        <w:t xml:space="preserve"> </w:t>
      </w:r>
      <w:r w:rsidR="009A0CFE">
        <w:t xml:space="preserve">boils down to </w:t>
      </w:r>
      <w:r w:rsidR="0054007C">
        <w:t xml:space="preserve">rotating </w:t>
      </w:r>
      <w:r w:rsidR="000377F5">
        <w:t xml:space="preserve">the shaft at a </w:t>
      </w:r>
      <w:r w:rsidR="00080DFB">
        <w:t>speed sufficient to generate the required voltage</w:t>
      </w:r>
      <w:r w:rsidR="000377F5">
        <w:t>.</w:t>
      </w:r>
      <w:r w:rsidR="005C0B07">
        <w:t xml:space="preserve"> If you take </w:t>
      </w:r>
      <w:r w:rsidR="007F0D54">
        <w:t xml:space="preserve">a </w:t>
      </w:r>
      <w:r w:rsidR="00A16FAC">
        <w:t>glance</w:t>
      </w:r>
      <w:r w:rsidR="007F0D54">
        <w:t xml:space="preserve"> at the testing section</w:t>
      </w:r>
      <w:r w:rsidR="00A16FAC">
        <w:t xml:space="preserve"> of this document,</w:t>
      </w:r>
      <w:r w:rsidR="007F0D54">
        <w:t xml:space="preserve"> this </w:t>
      </w:r>
      <w:r w:rsidR="00BB42DC">
        <w:t>might</w:t>
      </w:r>
      <w:r w:rsidR="007F0D54">
        <w:t xml:space="preserve"> seem to be a rather trivial</w:t>
      </w:r>
      <w:r w:rsidR="00A16FAC">
        <w:t xml:space="preserve"> </w:t>
      </w:r>
      <w:r w:rsidR="002610B3">
        <w:t>task</w:t>
      </w:r>
      <w:r w:rsidR="00665B7C">
        <w:t xml:space="preserve"> </w:t>
      </w:r>
      <w:r w:rsidR="0083642D">
        <w:t>–</w:t>
      </w:r>
      <w:r w:rsidR="00665B7C">
        <w:t xml:space="preserve"> </w:t>
      </w:r>
      <w:r w:rsidR="0083642D">
        <w:t xml:space="preserve">the final design could </w:t>
      </w:r>
      <w:r w:rsidR="0016112A">
        <w:t xml:space="preserve">routinely produce </w:t>
      </w:r>
      <w:r w:rsidR="0034763F">
        <w:t>20-30V per open</w:t>
      </w:r>
      <w:r w:rsidR="00BB42DC">
        <w:t xml:space="preserve">. But these values are </w:t>
      </w:r>
      <w:r w:rsidR="001C7BF4">
        <w:rPr>
          <w:i/>
          <w:iCs/>
        </w:rPr>
        <w:t>unloaded</w:t>
      </w:r>
      <w:r w:rsidR="001C7BF4">
        <w:t xml:space="preserve">. When </w:t>
      </w:r>
      <w:r w:rsidR="00B3212D">
        <w:t xml:space="preserve">the supercapacitor is </w:t>
      </w:r>
      <w:r w:rsidR="00414C46">
        <w:t xml:space="preserve">inserted into the regeneration circuit, </w:t>
      </w:r>
      <w:r w:rsidR="009131DF">
        <w:t xml:space="preserve">things become </w:t>
      </w:r>
      <w:r w:rsidR="00581F9A">
        <w:t>much</w:t>
      </w:r>
      <w:r w:rsidR="009131DF">
        <w:t xml:space="preserve"> more difficult.</w:t>
      </w:r>
      <w:r w:rsidR="00942B26">
        <w:t xml:space="preserve"> </w:t>
      </w:r>
      <w:r w:rsidR="00EA2FA1">
        <w:t xml:space="preserve">The </w:t>
      </w:r>
      <w:r w:rsidR="009A0B53">
        <w:t xml:space="preserve">motor </w:t>
      </w:r>
      <w:r w:rsidR="00EA2FA1">
        <w:t xml:space="preserve">shaft </w:t>
      </w:r>
      <w:r w:rsidR="009F34CF">
        <w:t xml:space="preserve">is small, and </w:t>
      </w:r>
      <w:r w:rsidR="001B258E">
        <w:t xml:space="preserve">the torque </w:t>
      </w:r>
      <w:r w:rsidR="00AD4148">
        <w:t xml:space="preserve">required to rotate it is considerable. </w:t>
      </w:r>
      <w:r w:rsidR="00F5087C">
        <w:t>Additionally,</w:t>
      </w:r>
      <w:r w:rsidR="009A0B53">
        <w:t xml:space="preserve"> </w:t>
      </w:r>
      <w:r w:rsidR="00854E51">
        <w:t xml:space="preserve">the body of the motor itself </w:t>
      </w:r>
      <w:r w:rsidR="00484E6B">
        <w:t xml:space="preserve">is subject to various </w:t>
      </w:r>
      <w:r w:rsidR="0002483D">
        <w:t>forces and stresses as the door opens</w:t>
      </w:r>
      <w:r w:rsidR="00DE02B8">
        <w:t xml:space="preserve"> – how do </w:t>
      </w:r>
      <w:r w:rsidR="00100AD1">
        <w:t>we minimize these?</w:t>
      </w:r>
      <w:r w:rsidR="00C84EFD">
        <w:t xml:space="preserve"> </w:t>
      </w:r>
      <w:r w:rsidR="00EB4BA0">
        <w:t xml:space="preserve">We also needed to </w:t>
      </w:r>
      <w:r w:rsidR="00EA5DAF">
        <w:t xml:space="preserve">ensure that the </w:t>
      </w:r>
      <w:r w:rsidR="001617BE">
        <w:t>cable</w:t>
      </w:r>
      <w:r w:rsidR="00EA5DAF">
        <w:t xml:space="preserve"> </w:t>
      </w:r>
      <w:r w:rsidR="002151EC">
        <w:t xml:space="preserve">wrapped around the shaft </w:t>
      </w:r>
      <w:r w:rsidR="00D069DB">
        <w:t xml:space="preserve">traveled a reasonable </w:t>
      </w:r>
      <w:r w:rsidR="00F65BE0">
        <w:t>amount of distance</w:t>
      </w:r>
      <w:r w:rsidR="00101D47">
        <w:t xml:space="preserve"> </w:t>
      </w:r>
      <w:r w:rsidR="00635D3A">
        <w:t>over the course of an open</w:t>
      </w:r>
      <w:r w:rsidR="00F65BE0">
        <w:t>.</w:t>
      </w:r>
      <w:r w:rsidR="00F5087C">
        <w:t xml:space="preserve"> </w:t>
      </w:r>
      <w:r w:rsidR="00635D3A">
        <w:t xml:space="preserve">In spite of all these </w:t>
      </w:r>
      <w:r w:rsidR="00BB5F62">
        <w:t>challenges</w:t>
      </w:r>
      <w:r w:rsidR="00A5722E">
        <w:t>, we were ab</w:t>
      </w:r>
      <w:r w:rsidR="00896135">
        <w:t>le to make it happen</w:t>
      </w:r>
      <w:r w:rsidR="003D41BE">
        <w:t>. Here is how it was done</w:t>
      </w:r>
      <w:r w:rsidR="009004E1">
        <w:t>:</w:t>
      </w:r>
    </w:p>
    <w:p w14:paraId="0B469F19" w14:textId="44B32E97" w:rsidR="00B21CC9" w:rsidRDefault="00B75D06" w:rsidP="0030179B">
      <w:pPr>
        <w:pStyle w:val="Heading3"/>
      </w:pPr>
      <w:bookmarkStart w:id="150" w:name="_Toc142072975"/>
      <w:r>
        <w:t>Shaft Build-Up</w:t>
      </w:r>
      <w:bookmarkEnd w:id="150"/>
    </w:p>
    <w:p w14:paraId="59B18ADF" w14:textId="7960C22A" w:rsidR="00D52271" w:rsidRPr="00D52271" w:rsidRDefault="00AA6946" w:rsidP="008C1115">
      <w:pPr>
        <w:pStyle w:val="SE290Text"/>
        <w:jc w:val="both"/>
      </w:pPr>
      <w:r>
        <w:t>Our DC motor has an 84:1 gear reduction ratio</w:t>
      </w:r>
      <w:r w:rsidR="00EF4441">
        <w:t xml:space="preserve">; for every external rotation, the internal shaft rotates 84 times. </w:t>
      </w:r>
      <w:r w:rsidR="00746232">
        <w:t xml:space="preserve">This ratio </w:t>
      </w:r>
      <w:r w:rsidR="00A43438">
        <w:t xml:space="preserve">ensures that we can theoretically reach the </w:t>
      </w:r>
      <w:r w:rsidR="00136EFB">
        <w:t>needed voltages, but it comes at a steep price</w:t>
      </w:r>
      <w:r w:rsidR="00147620">
        <w:t xml:space="preserve">: it is prohibitively </w:t>
      </w:r>
      <w:r w:rsidR="0090259C">
        <w:t>di</w:t>
      </w:r>
      <w:r w:rsidR="00663509">
        <w:t>fficult to manually rotate the shaft.</w:t>
      </w:r>
      <w:r w:rsidR="003D7E54">
        <w:t xml:space="preserve"> </w:t>
      </w:r>
      <w:r w:rsidR="00CA51D6">
        <w:t>The cupboard door was nearly impossible to open</w:t>
      </w:r>
      <w:r w:rsidR="00E66797">
        <w:t xml:space="preserve"> </w:t>
      </w:r>
      <w:r w:rsidR="005C5762">
        <w:t xml:space="preserve">given the shaft’s native radius. </w:t>
      </w:r>
      <w:r w:rsidR="007061D0">
        <w:t>D</w:t>
      </w:r>
      <w:r w:rsidR="00336317">
        <w:t xml:space="preserve">uring the few times </w:t>
      </w:r>
      <w:r w:rsidR="00A8618C">
        <w:t xml:space="preserve">that </w:t>
      </w:r>
      <w:r w:rsidR="00336317">
        <w:t xml:space="preserve">we did manage to get </w:t>
      </w:r>
      <w:r w:rsidR="00945001">
        <w:t xml:space="preserve">the door </w:t>
      </w:r>
      <w:r w:rsidR="006817EF">
        <w:t>to open</w:t>
      </w:r>
      <w:r w:rsidR="00945001">
        <w:t>, the cable would ine</w:t>
      </w:r>
      <w:r w:rsidR="00271AC8">
        <w:t>vitably snap.</w:t>
      </w:r>
      <w:r w:rsidR="00F7057B">
        <w:t xml:space="preserve"> </w:t>
      </w:r>
      <w:r w:rsidR="000072BD">
        <w:t>We needed to increase the circumference of the shaft by a large margin</w:t>
      </w:r>
      <w:r w:rsidR="00A40545">
        <w:t xml:space="preserve"> – this would increase the length of the moment arm, giving us </w:t>
      </w:r>
      <w:r w:rsidR="00955D23">
        <w:t>more leverage</w:t>
      </w:r>
      <w:r w:rsidR="00F85746">
        <w:t xml:space="preserve">, </w:t>
      </w:r>
      <w:r w:rsidR="004E71BA">
        <w:t>which in turn reduce</w:t>
      </w:r>
      <w:r w:rsidR="00931176">
        <w:t>d</w:t>
      </w:r>
      <w:r w:rsidR="004E71BA">
        <w:t xml:space="preserve"> the force re</w:t>
      </w:r>
      <w:r w:rsidR="009168C6">
        <w:t xml:space="preserve">quired to </w:t>
      </w:r>
      <w:r w:rsidR="004D0EAD">
        <w:t>spin the shaft</w:t>
      </w:r>
      <w:r w:rsidR="00955D23">
        <w:t xml:space="preserve">. </w:t>
      </w:r>
      <w:r w:rsidR="009879E4">
        <w:t xml:space="preserve">There were several iterations here, but </w:t>
      </w:r>
      <w:r w:rsidR="00BE4AD0">
        <w:t>the following is the final design:</w:t>
      </w:r>
    </w:p>
    <w:p w14:paraId="597A56AE" w14:textId="5C833D69" w:rsidR="00740071" w:rsidRPr="00D52271" w:rsidRDefault="009115C1" w:rsidP="008C1115">
      <w:pPr>
        <w:pStyle w:val="SE290Text"/>
        <w:jc w:val="both"/>
      </w:pPr>
      <w:r w:rsidRPr="00281E45">
        <w:rPr>
          <w:b/>
        </w:rPr>
        <w:t>Step</w:t>
      </w:r>
      <w:r w:rsidR="00484BDA" w:rsidRPr="00281E45">
        <w:rPr>
          <w:b/>
        </w:rPr>
        <w:t xml:space="preserve"> 1</w:t>
      </w:r>
      <w:r w:rsidR="00484BDA">
        <w:t xml:space="preserve">: </w:t>
      </w:r>
      <w:r w:rsidR="00A24769">
        <w:t>Take a metal bobbin</w:t>
      </w:r>
      <w:r w:rsidR="00922D1B">
        <w:t xml:space="preserve"> (a small</w:t>
      </w:r>
      <w:r w:rsidR="002F3B30">
        <w:t xml:space="preserve"> spool </w:t>
      </w:r>
      <w:r w:rsidR="00053A47">
        <w:t xml:space="preserve">intended to be used with sewing machines </w:t>
      </w:r>
      <w:r w:rsidR="005215D7">
        <w:t>–</w:t>
      </w:r>
      <w:r w:rsidR="00053A47">
        <w:t xml:space="preserve"> </w:t>
      </w:r>
      <w:r w:rsidR="005215D7">
        <w:t xml:space="preserve">before buying these, we </w:t>
      </w:r>
      <w:r w:rsidR="00EE19D3">
        <w:t xml:space="preserve">compared the diameter of their </w:t>
      </w:r>
      <w:r w:rsidR="00884B3E">
        <w:t>channel</w:t>
      </w:r>
      <w:r w:rsidR="00EE19D3">
        <w:t xml:space="preserve"> to the diame</w:t>
      </w:r>
      <w:r w:rsidR="00D418C4">
        <w:t xml:space="preserve">ter of </w:t>
      </w:r>
      <w:r w:rsidR="00D66452">
        <w:t xml:space="preserve">our motor’s shaft – they </w:t>
      </w:r>
      <w:r w:rsidR="00EC67FB">
        <w:t>were identical</w:t>
      </w:r>
      <w:r w:rsidR="008C1115">
        <w:t>) and</w:t>
      </w:r>
      <w:r w:rsidR="00A24769">
        <w:t xml:space="preserve"> </w:t>
      </w:r>
      <w:r w:rsidR="00220961">
        <w:t>punch a hole through its</w:t>
      </w:r>
      <w:r w:rsidR="00AC66DF">
        <w:t xml:space="preserve"> central </w:t>
      </w:r>
      <w:r w:rsidR="00EC67FB">
        <w:t xml:space="preserve">channel. </w:t>
      </w:r>
      <w:r w:rsidR="00C87290">
        <w:t>This is demonstrated in the image below:</w:t>
      </w:r>
    </w:p>
    <w:p w14:paraId="3ADF28D0" w14:textId="08F9E11E" w:rsidR="00832D71" w:rsidRDefault="00CB7787" w:rsidP="00832D71">
      <w:pPr>
        <w:pStyle w:val="SE290Text"/>
        <w:keepNext/>
        <w:ind w:left="2160"/>
        <w:jc w:val="both"/>
      </w:pPr>
      <w:r>
        <w:rPr>
          <w:noProof/>
        </w:rPr>
        <w:lastRenderedPageBreak/>
        <w:drawing>
          <wp:inline distT="0" distB="0" distL="0" distR="0" wp14:anchorId="29157D3E" wp14:editId="66E3C2F5">
            <wp:extent cx="2076195" cy="1931349"/>
            <wp:effectExtent l="0" t="0" r="635" b="0"/>
            <wp:docPr id="143246766" name="Picture 143246766" descr="A metal spool on a wood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6766" name="Picture 3" descr="A metal spool on a wood surfac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109843" cy="1962650"/>
                    </a:xfrm>
                    <a:prstGeom prst="rect">
                      <a:avLst/>
                    </a:prstGeom>
                  </pic:spPr>
                </pic:pic>
              </a:graphicData>
            </a:graphic>
          </wp:inline>
        </w:drawing>
      </w:r>
    </w:p>
    <w:p w14:paraId="05E78FAB" w14:textId="4757FCE1" w:rsidR="00376FFB" w:rsidRPr="00376FFB" w:rsidRDefault="00832D71" w:rsidP="005D070E">
      <w:pPr>
        <w:pStyle w:val="Caption"/>
        <w:jc w:val="center"/>
      </w:pPr>
      <w:bookmarkStart w:id="151" w:name="_Toc142073028"/>
      <w:r>
        <w:t xml:space="preserve">Figure </w:t>
      </w:r>
      <w:fldSimple w:instr=" SEQ Figure \* ARABIC "/>
      <w:r>
        <w:t xml:space="preserve">: </w:t>
      </w:r>
      <w:r w:rsidRPr="00D61FBB">
        <w:t xml:space="preserve">Bobbin with </w:t>
      </w:r>
      <w:r>
        <w:t>H</w:t>
      </w:r>
      <w:r w:rsidRPr="00D61FBB">
        <w:t xml:space="preserve">ole </w:t>
      </w:r>
      <w:r>
        <w:t>P</w:t>
      </w:r>
      <w:r w:rsidRPr="00D61FBB">
        <w:t>unched</w:t>
      </w:r>
      <w:bookmarkEnd w:id="151"/>
    </w:p>
    <w:p w14:paraId="029B208F" w14:textId="4914F050" w:rsidR="002F071D" w:rsidRPr="002F071D" w:rsidRDefault="007238B5" w:rsidP="00832D71">
      <w:pPr>
        <w:pStyle w:val="SE290Text"/>
        <w:jc w:val="both"/>
      </w:pPr>
      <w:r w:rsidRPr="00281E45">
        <w:rPr>
          <w:b/>
        </w:rPr>
        <w:t>Step 2</w:t>
      </w:r>
      <w:r>
        <w:t xml:space="preserve">: </w:t>
      </w:r>
      <w:r w:rsidR="00781CDE">
        <w:t>In order to increase the diame</w:t>
      </w:r>
      <w:r w:rsidR="00627E43">
        <w:t xml:space="preserve">ter of the shaft to an even greater extent, we </w:t>
      </w:r>
      <w:r w:rsidR="007D4625">
        <w:t xml:space="preserve">superglued </w:t>
      </w:r>
      <w:r w:rsidR="00A204E8">
        <w:t xml:space="preserve">a set of steel washers to either end of the bobbin, and then proceeded to superglue a set of </w:t>
      </w:r>
      <w:r w:rsidR="00885765">
        <w:t>cardboard disks</w:t>
      </w:r>
      <w:r w:rsidR="00CB7670">
        <w:t xml:space="preserve"> onto the </w:t>
      </w:r>
      <w:r w:rsidR="00CB7670" w:rsidRPr="00530238">
        <w:rPr>
          <w:i/>
          <w:iCs/>
        </w:rPr>
        <w:t>washers</w:t>
      </w:r>
      <w:r w:rsidR="00885765">
        <w:t xml:space="preserve"> </w:t>
      </w:r>
      <w:r w:rsidR="00530238">
        <w:softHyphen/>
      </w:r>
      <w:r w:rsidR="001A6449">
        <w:t>–</w:t>
      </w:r>
      <w:r w:rsidR="00530238">
        <w:t xml:space="preserve"> </w:t>
      </w:r>
      <w:r w:rsidR="001A6449">
        <w:t>it mi</w:t>
      </w:r>
      <w:r w:rsidR="0071021D">
        <w:t xml:space="preserve">ght </w:t>
      </w:r>
      <w:r w:rsidR="008D4981">
        <w:t>be objected that glue and cardboard are struc</w:t>
      </w:r>
      <w:r w:rsidR="00727C02">
        <w:t xml:space="preserve">turally weak, but </w:t>
      </w:r>
      <w:r w:rsidR="00383019">
        <w:t>th</w:t>
      </w:r>
      <w:r w:rsidR="007825B4">
        <w:t>e forces they undergo are minimal</w:t>
      </w:r>
      <w:r w:rsidR="000C758F">
        <w:t xml:space="preserve">; their primary purpose is to keep the </w:t>
      </w:r>
      <w:r w:rsidR="00E14F76">
        <w:t>spooled cable in place.</w:t>
      </w:r>
    </w:p>
    <w:p w14:paraId="5997774D" w14:textId="77777777" w:rsidR="003515C8" w:rsidRDefault="003515C8" w:rsidP="002F071D">
      <w:pPr>
        <w:pStyle w:val="SE290Text"/>
      </w:pPr>
    </w:p>
    <w:p w14:paraId="0B2C0B7D" w14:textId="3206C15D" w:rsidR="00832D71" w:rsidRDefault="00E14F76" w:rsidP="00832D71">
      <w:pPr>
        <w:pStyle w:val="SE290Text"/>
        <w:keepNext/>
        <w:ind w:left="1440"/>
      </w:pPr>
      <w:r>
        <w:t xml:space="preserve">            </w:t>
      </w:r>
      <w:r>
        <w:rPr>
          <w:noProof/>
        </w:rPr>
        <w:drawing>
          <wp:inline distT="0" distB="0" distL="0" distR="0" wp14:anchorId="7F0AA9F2" wp14:editId="781B1DF5">
            <wp:extent cx="2085174" cy="1801803"/>
            <wp:effectExtent l="0" t="0" r="0" b="8255"/>
            <wp:docPr id="1897958851" name="Picture 1897958851" descr="A close up of a metal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958851" name="Picture 4" descr="A close up of a metal objec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138133" cy="1847565"/>
                    </a:xfrm>
                    <a:prstGeom prst="rect">
                      <a:avLst/>
                    </a:prstGeom>
                  </pic:spPr>
                </pic:pic>
              </a:graphicData>
            </a:graphic>
          </wp:inline>
        </w:drawing>
      </w:r>
    </w:p>
    <w:p w14:paraId="4766F193" w14:textId="158D0D05" w:rsidR="00376FFB" w:rsidRPr="00376FFB" w:rsidRDefault="00832D71" w:rsidP="005D070E">
      <w:pPr>
        <w:pStyle w:val="Caption"/>
        <w:jc w:val="center"/>
      </w:pPr>
      <w:bookmarkStart w:id="152" w:name="_Toc142073029"/>
      <w:r>
        <w:t xml:space="preserve">Figure </w:t>
      </w:r>
      <w:fldSimple w:instr=" SEQ Figure \* ARABIC "/>
      <w:r>
        <w:t xml:space="preserve">: </w:t>
      </w:r>
      <w:r w:rsidRPr="00772D3D">
        <w:t xml:space="preserve">Bobbin with </w:t>
      </w:r>
      <w:r>
        <w:t>W</w:t>
      </w:r>
      <w:r w:rsidRPr="00772D3D">
        <w:t xml:space="preserve">ashers and </w:t>
      </w:r>
      <w:r>
        <w:t>C</w:t>
      </w:r>
      <w:r w:rsidRPr="00772D3D">
        <w:t xml:space="preserve">ardboard </w:t>
      </w:r>
      <w:r>
        <w:t>Disk</w:t>
      </w:r>
      <w:bookmarkEnd w:id="152"/>
    </w:p>
    <w:p w14:paraId="7824470F" w14:textId="41E72E21" w:rsidR="003515C8" w:rsidRPr="00271165" w:rsidRDefault="00271165" w:rsidP="008A0632">
      <w:pPr>
        <w:pStyle w:val="SE290Text"/>
        <w:ind w:firstLine="0"/>
        <w:jc w:val="both"/>
      </w:pPr>
      <w:r>
        <w:rPr>
          <w:i/>
          <w:iCs/>
          <w:sz w:val="18"/>
          <w:szCs w:val="18"/>
        </w:rPr>
        <w:tab/>
      </w:r>
      <w:r w:rsidRPr="00281E45">
        <w:rPr>
          <w:b/>
        </w:rPr>
        <w:t>Step 3</w:t>
      </w:r>
      <w:r>
        <w:t xml:space="preserve">: </w:t>
      </w:r>
      <w:r w:rsidR="009B3F38">
        <w:t>At this s</w:t>
      </w:r>
      <w:r w:rsidR="000943EE">
        <w:t xml:space="preserve">tage we were ready to slide the shaft of the motor into the </w:t>
      </w:r>
      <w:r w:rsidR="00FF6F27">
        <w:t xml:space="preserve">bobbin’s channel. </w:t>
      </w:r>
      <w:r w:rsidR="009667D3">
        <w:t>Once this was done</w:t>
      </w:r>
      <w:r w:rsidR="00B6104F">
        <w:t>, we needed to couple the two – we want</w:t>
      </w:r>
      <w:r w:rsidR="00F90A10">
        <w:t>ed to guarantee</w:t>
      </w:r>
      <w:r w:rsidR="001420F3">
        <w:t xml:space="preserve"> that </w:t>
      </w:r>
      <w:r w:rsidR="00897CD1">
        <w:t xml:space="preserve">a rotation of the bobbin assembly </w:t>
      </w:r>
      <w:r w:rsidR="00724CF6">
        <w:t xml:space="preserve">would produce a rotation of the motor shaft. </w:t>
      </w:r>
      <w:r w:rsidR="00D07634">
        <w:t xml:space="preserve">This was done with a tension pin – a small, rolled </w:t>
      </w:r>
      <w:r w:rsidR="00D07A14">
        <w:t>sheet</w:t>
      </w:r>
      <w:r w:rsidR="00D07634">
        <w:t xml:space="preserve"> of steel that perfectly matched the </w:t>
      </w:r>
      <w:r w:rsidR="002D7016">
        <w:t xml:space="preserve">diameter of the </w:t>
      </w:r>
      <w:r w:rsidR="008C27EB">
        <w:t>slot</w:t>
      </w:r>
      <w:r w:rsidR="00895EF8">
        <w:t xml:space="preserve"> </w:t>
      </w:r>
      <w:r w:rsidR="00103A15">
        <w:t>drilled through the shaft.</w:t>
      </w:r>
      <w:r w:rsidR="00870548">
        <w:t xml:space="preserve"> Once the </w:t>
      </w:r>
      <w:r w:rsidR="003133E0">
        <w:t xml:space="preserve">bobbin assembly was in place, </w:t>
      </w:r>
      <w:r w:rsidR="006E1E6F">
        <w:t xml:space="preserve">we </w:t>
      </w:r>
      <w:r w:rsidR="00BC6294">
        <w:t xml:space="preserve">squeezed the pin </w:t>
      </w:r>
      <w:r w:rsidR="005A1B79">
        <w:t xml:space="preserve">with a pair of pliers and tapped it </w:t>
      </w:r>
      <w:r w:rsidR="001E6753">
        <w:t>into</w:t>
      </w:r>
      <w:r w:rsidR="005A1B79">
        <w:t xml:space="preserve"> one side of the punched hole, through the </w:t>
      </w:r>
      <w:r w:rsidR="008C27EB">
        <w:t>slot</w:t>
      </w:r>
      <w:r w:rsidR="000C7057">
        <w:t xml:space="preserve"> in the shaft, and then out the </w:t>
      </w:r>
      <w:r w:rsidR="00966F4E" w:rsidRPr="00173D5D">
        <w:rPr>
          <w:i/>
        </w:rPr>
        <w:t>other</w:t>
      </w:r>
      <w:r w:rsidR="00966F4E">
        <w:t xml:space="preserve"> side of the punched hole.</w:t>
      </w:r>
      <w:r w:rsidR="00173D5D">
        <w:t xml:space="preserve"> The tension pin, now in place and </w:t>
      </w:r>
      <w:r w:rsidR="00DE2819">
        <w:t xml:space="preserve">un-squeezed, </w:t>
      </w:r>
      <w:r w:rsidR="001120F6">
        <w:t>expand</w:t>
      </w:r>
      <w:r w:rsidR="00710FB5">
        <w:t>ed</w:t>
      </w:r>
      <w:r w:rsidR="001120F6">
        <w:t xml:space="preserve"> to fit snuggly in</w:t>
      </w:r>
      <w:r w:rsidR="00735981">
        <w:t xml:space="preserve"> the shaft</w:t>
      </w:r>
      <w:r w:rsidR="00041B15">
        <w:t xml:space="preserve"> </w:t>
      </w:r>
      <w:r w:rsidR="001527D6">
        <w:t>–</w:t>
      </w:r>
      <w:r w:rsidR="00041B15">
        <w:t xml:space="preserve"> </w:t>
      </w:r>
      <w:r w:rsidR="001527D6">
        <w:t xml:space="preserve">the </w:t>
      </w:r>
      <w:r w:rsidR="00D80760">
        <w:t xml:space="preserve">bobbin </w:t>
      </w:r>
      <w:r w:rsidR="001527D6">
        <w:t xml:space="preserve">assembly and motor shaft </w:t>
      </w:r>
      <w:r w:rsidR="00710FB5">
        <w:t>were</w:t>
      </w:r>
      <w:r w:rsidR="001527D6">
        <w:t xml:space="preserve"> now securely coupled.</w:t>
      </w:r>
      <w:r w:rsidR="00EA227D">
        <w:t xml:space="preserve"> </w:t>
      </w:r>
      <w:r w:rsidR="00904E60">
        <w:t xml:space="preserve">A great deal of blue painter’s tape </w:t>
      </w:r>
      <w:r w:rsidR="00710FB5">
        <w:t>was</w:t>
      </w:r>
      <w:r w:rsidR="00904E60">
        <w:t xml:space="preserve"> then laboriously wrapped around the s</w:t>
      </w:r>
      <w:r w:rsidR="009A750D">
        <w:t xml:space="preserve">haft, building </w:t>
      </w:r>
      <w:r w:rsidR="00242927">
        <w:t xml:space="preserve">up its diameter. </w:t>
      </w:r>
    </w:p>
    <w:p w14:paraId="68E48D1D" w14:textId="4C12285A" w:rsidR="00D80760" w:rsidRDefault="00D80760" w:rsidP="00271165">
      <w:pPr>
        <w:pStyle w:val="SE290Text"/>
        <w:ind w:firstLine="0"/>
      </w:pPr>
    </w:p>
    <w:p w14:paraId="1A1EBFE6" w14:textId="77777777" w:rsidR="005F3DA4" w:rsidRDefault="00242927" w:rsidP="005F3DA4">
      <w:pPr>
        <w:pStyle w:val="SE290Text"/>
        <w:keepNext/>
        <w:ind w:firstLine="432"/>
      </w:pPr>
      <w:r>
        <w:lastRenderedPageBreak/>
        <w:t xml:space="preserve">  </w:t>
      </w:r>
      <w:r>
        <w:tab/>
      </w:r>
      <w:r>
        <w:tab/>
      </w:r>
      <w:r>
        <w:tab/>
      </w:r>
      <w:r>
        <w:tab/>
      </w:r>
      <w:r w:rsidR="00D80760">
        <w:rPr>
          <w:noProof/>
        </w:rPr>
        <w:drawing>
          <wp:inline distT="0" distB="0" distL="0" distR="0" wp14:anchorId="4E591592" wp14:editId="558DDF74">
            <wp:extent cx="1922804" cy="1985254"/>
            <wp:effectExtent l="0" t="0" r="1270" b="0"/>
            <wp:docPr id="1097090380" name="Picture 1097090380" descr="A black object on a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7090380"/>
                    <pic:cNvPicPr/>
                  </pic:nvPicPr>
                  <pic:blipFill>
                    <a:blip r:embed="rId56">
                      <a:extLst>
                        <a:ext uri="{28A0092B-C50C-407E-A947-70E740481C1C}">
                          <a14:useLocalDpi xmlns:a14="http://schemas.microsoft.com/office/drawing/2010/main" val="0"/>
                        </a:ext>
                      </a:extLst>
                    </a:blip>
                    <a:stretch>
                      <a:fillRect/>
                    </a:stretch>
                  </pic:blipFill>
                  <pic:spPr>
                    <a:xfrm>
                      <a:off x="0" y="0"/>
                      <a:ext cx="1922804" cy="1985254"/>
                    </a:xfrm>
                    <a:prstGeom prst="rect">
                      <a:avLst/>
                    </a:prstGeom>
                  </pic:spPr>
                </pic:pic>
              </a:graphicData>
            </a:graphic>
          </wp:inline>
        </w:drawing>
      </w:r>
    </w:p>
    <w:p w14:paraId="6BD2DB1F" w14:textId="5F394504" w:rsidR="00242927" w:rsidRPr="008A0632" w:rsidRDefault="005F3DA4" w:rsidP="008A0632">
      <w:pPr>
        <w:pStyle w:val="Caption"/>
        <w:ind w:left="2880"/>
      </w:pPr>
      <w:r>
        <w:t xml:space="preserve">      </w:t>
      </w:r>
      <w:bookmarkStart w:id="153" w:name="_Toc142073030"/>
      <w:r>
        <w:t xml:space="preserve">Figure </w:t>
      </w:r>
      <w:fldSimple w:instr=" SEQ Figure \* ARABIC "/>
      <w:r>
        <w:t>: Tension Pin</w:t>
      </w:r>
      <w:bookmarkEnd w:id="153"/>
    </w:p>
    <w:p w14:paraId="2D51611E" w14:textId="77777777" w:rsidR="005F3DA4" w:rsidRDefault="00242927" w:rsidP="005F3DA4">
      <w:pPr>
        <w:pStyle w:val="SE290Text"/>
        <w:keepNext/>
        <w:ind w:left="1440"/>
      </w:pPr>
      <w:r>
        <w:rPr>
          <w:i/>
          <w:iCs/>
          <w:sz w:val="18"/>
          <w:szCs w:val="18"/>
        </w:rPr>
        <w:t xml:space="preserve">               </w:t>
      </w:r>
      <w:r>
        <w:rPr>
          <w:noProof/>
        </w:rPr>
        <w:drawing>
          <wp:inline distT="0" distB="0" distL="0" distR="0" wp14:anchorId="0FCA2D88" wp14:editId="2389CA56">
            <wp:extent cx="1957700" cy="1811709"/>
            <wp:effectExtent l="0" t="0" r="5080" b="0"/>
            <wp:docPr id="1408977102" name="Picture 1408977102" descr="A blue roll of tape on a metal cylin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957700" cy="1811709"/>
                    </a:xfrm>
                    <a:prstGeom prst="rect">
                      <a:avLst/>
                    </a:prstGeom>
                  </pic:spPr>
                </pic:pic>
              </a:graphicData>
            </a:graphic>
          </wp:inline>
        </w:drawing>
      </w:r>
    </w:p>
    <w:p w14:paraId="3247C7B4" w14:textId="3319A03E" w:rsidR="00E4011D" w:rsidRDefault="005F3DA4" w:rsidP="008A0632">
      <w:pPr>
        <w:pStyle w:val="Caption"/>
        <w:rPr>
          <w:i/>
          <w:iCs/>
          <w:sz w:val="18"/>
          <w:szCs w:val="18"/>
        </w:rPr>
      </w:pPr>
      <w:r>
        <w:t xml:space="preserve">                             </w:t>
      </w:r>
      <w:bookmarkStart w:id="154" w:name="_Toc142073031"/>
      <w:r>
        <w:t xml:space="preserve">Figure </w:t>
      </w:r>
      <w:fldSimple w:instr=" SEQ Figure \* ARABIC "/>
      <w:r>
        <w:t xml:space="preserve">: </w:t>
      </w:r>
      <w:r w:rsidRPr="00034487">
        <w:t xml:space="preserve">The </w:t>
      </w:r>
      <w:r>
        <w:t>C</w:t>
      </w:r>
      <w:r w:rsidRPr="00034487">
        <w:t xml:space="preserve">ompleted </w:t>
      </w:r>
      <w:r>
        <w:t>M</w:t>
      </w:r>
      <w:r w:rsidRPr="00034487">
        <w:t xml:space="preserve">otor </w:t>
      </w:r>
      <w:r>
        <w:t>S</w:t>
      </w:r>
      <w:r w:rsidRPr="00034487">
        <w:t>haft</w:t>
      </w:r>
      <w:bookmarkEnd w:id="154"/>
    </w:p>
    <w:p w14:paraId="42609702" w14:textId="2DF511B1" w:rsidR="00E4011D" w:rsidRDefault="002C5387" w:rsidP="00530307">
      <w:pPr>
        <w:pStyle w:val="Heading3"/>
      </w:pPr>
      <w:bookmarkStart w:id="155" w:name="_Toc142072976"/>
      <w:r>
        <w:t xml:space="preserve">Motor Mount and </w:t>
      </w:r>
      <w:r w:rsidR="006D6486">
        <w:t>Peripheral Structural Elem</w:t>
      </w:r>
      <w:r w:rsidR="00781D81">
        <w:t>ents</w:t>
      </w:r>
      <w:bookmarkEnd w:id="155"/>
    </w:p>
    <w:p w14:paraId="01837C2B" w14:textId="7D4E5DCD" w:rsidR="00781D81" w:rsidRPr="00781D81" w:rsidRDefault="00577A01" w:rsidP="0095565D">
      <w:pPr>
        <w:pStyle w:val="SE290Text"/>
        <w:jc w:val="both"/>
      </w:pPr>
      <w:r>
        <w:t xml:space="preserve">With the shaft built-up we were free to </w:t>
      </w:r>
      <w:r w:rsidR="001D43DE">
        <w:t>move on</w:t>
      </w:r>
      <w:r>
        <w:t xml:space="preserve"> the </w:t>
      </w:r>
      <w:r w:rsidR="00FF2767">
        <w:t>remainder of the structural</w:t>
      </w:r>
      <w:r>
        <w:t xml:space="preserve"> ch</w:t>
      </w:r>
      <w:r w:rsidR="00AA1959">
        <w:t>allenges</w:t>
      </w:r>
      <w:r w:rsidR="00FF2767">
        <w:t>.</w:t>
      </w:r>
      <w:r w:rsidR="0095565D">
        <w:t xml:space="preserve"> </w:t>
      </w:r>
      <w:r w:rsidR="00C93480">
        <w:t xml:space="preserve">Securing the motor to the wall </w:t>
      </w:r>
      <w:r w:rsidR="0023271C">
        <w:t xml:space="preserve">was a rather complex task </w:t>
      </w:r>
      <w:r w:rsidR="00176160">
        <w:t>–</w:t>
      </w:r>
      <w:r w:rsidR="0023271C">
        <w:t xml:space="preserve"> </w:t>
      </w:r>
      <w:r w:rsidR="00176160">
        <w:t>a proper mount had to ensure that</w:t>
      </w:r>
      <w:r w:rsidR="006E434F">
        <w:t xml:space="preserve"> the body of the motor did not rotate along any of its axis</w:t>
      </w:r>
      <w:r w:rsidR="00960B1F">
        <w:t xml:space="preserve">. </w:t>
      </w:r>
      <w:r w:rsidR="00A01B40">
        <w:t xml:space="preserve">This was </w:t>
      </w:r>
      <w:r w:rsidR="00D74A76">
        <w:t xml:space="preserve">done with </w:t>
      </w:r>
      <w:r w:rsidR="00901865">
        <w:t xml:space="preserve">several custom-cut wood elements, </w:t>
      </w:r>
      <w:r w:rsidR="006568D8">
        <w:t xml:space="preserve">two </w:t>
      </w:r>
      <w:r w:rsidR="00E713E5">
        <w:t xml:space="preserve">worm-gear hose clamps, a bit of sandpaper, </w:t>
      </w:r>
      <w:r w:rsidR="00713BCB">
        <w:t>a</w:t>
      </w:r>
      <w:r w:rsidR="003C7442">
        <w:t xml:space="preserve">nd a handful of </w:t>
      </w:r>
      <w:r w:rsidR="00661E72">
        <w:t xml:space="preserve">nuts, bolts, and screws. </w:t>
      </w:r>
      <w:r w:rsidR="00EF5A22">
        <w:t>Here a picture really is worth a thousand words</w:t>
      </w:r>
      <w:r w:rsidR="005844DC">
        <w:t>:</w:t>
      </w:r>
    </w:p>
    <w:p w14:paraId="6F36AA3E" w14:textId="77777777" w:rsidR="00CF6AC3" w:rsidRDefault="00CF6AC3" w:rsidP="00781D81">
      <w:pPr>
        <w:pStyle w:val="SE290Text"/>
      </w:pPr>
    </w:p>
    <w:p w14:paraId="217A2D37" w14:textId="77777777" w:rsidR="00CF6AC3" w:rsidRDefault="00AF2C7E" w:rsidP="00CF6AC3">
      <w:pPr>
        <w:pStyle w:val="SE290Text"/>
        <w:keepNext/>
        <w:ind w:left="2160"/>
      </w:pPr>
      <w:r>
        <w:rPr>
          <w:noProof/>
        </w:rPr>
        <w:lastRenderedPageBreak/>
        <w:drawing>
          <wp:inline distT="0" distB="0" distL="0" distR="0" wp14:anchorId="2A8638C3" wp14:editId="48F7A5CD">
            <wp:extent cx="2042445" cy="2711477"/>
            <wp:effectExtent l="0" t="0" r="0" b="0"/>
            <wp:docPr id="241051101" name="Picture 241051101" descr="A metal cylinder with wires and a blue object in a wood fr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051101" name="Picture 7" descr="A metal cylinder with wires and a blue object in a wood fram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066517" cy="2743435"/>
                    </a:xfrm>
                    <a:prstGeom prst="rect">
                      <a:avLst/>
                    </a:prstGeom>
                  </pic:spPr>
                </pic:pic>
              </a:graphicData>
            </a:graphic>
          </wp:inline>
        </w:drawing>
      </w:r>
    </w:p>
    <w:p w14:paraId="197FA50A" w14:textId="792532AD" w:rsidR="005844DC" w:rsidRPr="00781D81" w:rsidRDefault="00CF6AC3" w:rsidP="00CF6AC3">
      <w:pPr>
        <w:pStyle w:val="Caption"/>
        <w:ind w:left="2160"/>
      </w:pPr>
      <w:r>
        <w:t xml:space="preserve">          </w:t>
      </w:r>
      <w:bookmarkStart w:id="156" w:name="_Toc142073032"/>
      <w:r>
        <w:t xml:space="preserve">Figure </w:t>
      </w:r>
      <w:fldSimple w:instr=" SEQ Figure \* ARABIC "/>
      <w:r>
        <w:t>: Motor Mount and Guide</w:t>
      </w:r>
      <w:bookmarkEnd w:id="156"/>
    </w:p>
    <w:p w14:paraId="54BB5A54" w14:textId="52C961ED" w:rsidR="004F21D9" w:rsidRPr="004F21D9" w:rsidRDefault="00457E3F" w:rsidP="0095565D">
      <w:pPr>
        <w:pStyle w:val="SE290Text"/>
        <w:jc w:val="both"/>
      </w:pPr>
      <w:r>
        <w:t>Note: also pictured (</w:t>
      </w:r>
      <w:r w:rsidR="005327D5">
        <w:t xml:space="preserve">the block of wood </w:t>
      </w:r>
      <w:r>
        <w:t>in the upper left</w:t>
      </w:r>
      <w:r w:rsidR="00A45269">
        <w:t>-</w:t>
      </w:r>
      <w:r>
        <w:t>hand corner)</w:t>
      </w:r>
      <w:r w:rsidR="00B711F6">
        <w:t xml:space="preserve"> is </w:t>
      </w:r>
      <w:r w:rsidR="00E05FBA">
        <w:t>the</w:t>
      </w:r>
      <w:r w:rsidR="00B711F6">
        <w:t xml:space="preserve"> wire guide – this </w:t>
      </w:r>
      <w:r w:rsidR="00976308">
        <w:t xml:space="preserve">is designed to </w:t>
      </w:r>
      <w:r w:rsidR="00FC04AD">
        <w:t>mit</w:t>
      </w:r>
      <w:r w:rsidR="00160A18">
        <w:t>igate an issue we ran into while testing</w:t>
      </w:r>
      <w:r w:rsidR="008C50E9">
        <w:t xml:space="preserve">. </w:t>
      </w:r>
      <w:r w:rsidR="00A45269">
        <w:t>In the event that</w:t>
      </w:r>
      <w:r w:rsidR="00212E0C">
        <w:t xml:space="preserve"> someone closes the cupboard </w:t>
      </w:r>
      <w:r w:rsidR="00E17CF3">
        <w:t xml:space="preserve">manually, the </w:t>
      </w:r>
      <w:r w:rsidR="0050049F">
        <w:t>motors do not run,</w:t>
      </w:r>
      <w:r w:rsidR="0003094F">
        <w:t xml:space="preserve"> and</w:t>
      </w:r>
      <w:r w:rsidR="0050049F">
        <w:t xml:space="preserve"> the wire does not spool around the shaft.</w:t>
      </w:r>
      <w:r w:rsidR="0003094F">
        <w:t xml:space="preserve"> This results in a quantity of slack </w:t>
      </w:r>
      <w:r w:rsidR="00C12D5A">
        <w:t>in the wire</w:t>
      </w:r>
      <w:r w:rsidR="00432EB1">
        <w:t xml:space="preserve">. When the </w:t>
      </w:r>
      <w:r w:rsidR="00B71934">
        <w:t>door is then subsequently opened, the wire</w:t>
      </w:r>
      <w:r w:rsidR="00234156">
        <w:t xml:space="preserve"> would </w:t>
      </w:r>
      <w:r w:rsidR="00B71934">
        <w:t>occasionally</w:t>
      </w:r>
      <w:r w:rsidR="00D13ED2">
        <w:t xml:space="preserve"> get wound up </w:t>
      </w:r>
      <w:r w:rsidR="00316AD7">
        <w:t xml:space="preserve">below the bobbin assembly’s </w:t>
      </w:r>
      <w:r w:rsidR="00493082">
        <w:t xml:space="preserve">lower disk. To </w:t>
      </w:r>
      <w:r w:rsidR="0094589A">
        <w:t>prevent this from happening</w:t>
      </w:r>
      <w:r w:rsidR="005705DC">
        <w:t xml:space="preserve"> we int</w:t>
      </w:r>
      <w:r w:rsidR="008D62FC">
        <w:t xml:space="preserve">roduced the wire guide, which </w:t>
      </w:r>
      <w:r w:rsidR="00317E55">
        <w:t xml:space="preserve">guarantees that the </w:t>
      </w:r>
      <w:r w:rsidR="00E6717D">
        <w:t xml:space="preserve">angle between the wire and the </w:t>
      </w:r>
      <w:r w:rsidR="00E47360">
        <w:t xml:space="preserve">spool is always </w:t>
      </w:r>
      <w:r w:rsidR="006412F3">
        <w:t>square</w:t>
      </w:r>
      <w:r w:rsidR="00163148">
        <w:t xml:space="preserve">, even </w:t>
      </w:r>
      <w:r w:rsidR="003D5D66">
        <w:t>if there happens to be slack in the line</w:t>
      </w:r>
      <w:r w:rsidR="006412F3">
        <w:t>.</w:t>
      </w:r>
      <w:r w:rsidR="00732164">
        <w:t xml:space="preserve"> </w:t>
      </w:r>
    </w:p>
    <w:p w14:paraId="3318D6D2" w14:textId="71C34891" w:rsidR="002348F7" w:rsidRDefault="0019079A" w:rsidP="001F373E">
      <w:pPr>
        <w:pStyle w:val="SE290Text"/>
        <w:jc w:val="both"/>
      </w:pPr>
      <w:r>
        <w:t xml:space="preserve">One final consideration: </w:t>
      </w:r>
      <w:r w:rsidR="007970B6">
        <w:t>it became apparent early on that a single open would not be sufficient to charge the capaci</w:t>
      </w:r>
      <w:r w:rsidR="00E93805">
        <w:t xml:space="preserve">tor to </w:t>
      </w:r>
      <w:r w:rsidR="00B066D4">
        <w:t xml:space="preserve">our target voltage. </w:t>
      </w:r>
      <w:r w:rsidR="001D2E2A">
        <w:t xml:space="preserve">We modified our circuit design </w:t>
      </w:r>
      <w:r w:rsidR="004E7A62">
        <w:t xml:space="preserve">to accommodate charging </w:t>
      </w:r>
      <w:r w:rsidR="00E34E51">
        <w:t>it over the course of several opens</w:t>
      </w:r>
      <w:r w:rsidR="004A689E">
        <w:t xml:space="preserve"> (the capacitor can hold charge </w:t>
      </w:r>
      <w:r w:rsidR="00DF1EEE">
        <w:t xml:space="preserve">in the </w:t>
      </w:r>
      <w:r w:rsidR="00DF1EEE">
        <w:rPr>
          <w:i/>
          <w:iCs/>
        </w:rPr>
        <w:t xml:space="preserve">closed </w:t>
      </w:r>
      <w:r w:rsidR="00DF1EEE">
        <w:t xml:space="preserve">and </w:t>
      </w:r>
      <w:r w:rsidR="00DF1EEE">
        <w:rPr>
          <w:i/>
          <w:iCs/>
        </w:rPr>
        <w:t>open</w:t>
      </w:r>
      <w:r w:rsidR="00DF1EEE">
        <w:t xml:space="preserve"> states, it accrues charge </w:t>
      </w:r>
      <w:r w:rsidR="009A5807">
        <w:t xml:space="preserve">during the </w:t>
      </w:r>
      <w:r w:rsidR="009A5807">
        <w:rPr>
          <w:i/>
          <w:iCs/>
        </w:rPr>
        <w:t>opening</w:t>
      </w:r>
      <w:r w:rsidR="009A5807">
        <w:t xml:space="preserve"> state, and </w:t>
      </w:r>
      <w:r w:rsidR="00B95E5B">
        <w:t xml:space="preserve">it will only discharge </w:t>
      </w:r>
      <w:r w:rsidR="00561F19">
        <w:t xml:space="preserve">in the </w:t>
      </w:r>
      <w:r w:rsidR="00D05BBB">
        <w:rPr>
          <w:i/>
          <w:iCs/>
        </w:rPr>
        <w:t>closing</w:t>
      </w:r>
      <w:r w:rsidR="00D05BBB">
        <w:t xml:space="preserve"> state if its voltage exceeds the vol</w:t>
      </w:r>
      <w:r w:rsidR="00137684">
        <w:t>tage on the power bus</w:t>
      </w:r>
      <w:r w:rsidR="004A689E">
        <w:t>)</w:t>
      </w:r>
      <w:r w:rsidR="005E1AC1">
        <w:t xml:space="preserve">, </w:t>
      </w:r>
      <w:r w:rsidR="00025880">
        <w:t xml:space="preserve">but the </w:t>
      </w:r>
      <w:r w:rsidR="0009478F">
        <w:rPr>
          <w:i/>
          <w:iCs/>
        </w:rPr>
        <w:t>force</w:t>
      </w:r>
      <w:r w:rsidR="00025880">
        <w:t xml:space="preserve"> required to charge </w:t>
      </w:r>
      <w:r w:rsidR="00E316B3">
        <w:t xml:space="preserve">it </w:t>
      </w:r>
      <w:r w:rsidR="00305CB2">
        <w:t xml:space="preserve">– the force required to open the door – was still </w:t>
      </w:r>
      <w:r w:rsidR="00803F2E">
        <w:t xml:space="preserve">more than we </w:t>
      </w:r>
      <w:r w:rsidR="00D12CFD">
        <w:t xml:space="preserve">were comfortable with. </w:t>
      </w:r>
      <w:r w:rsidR="00C429C3">
        <w:t xml:space="preserve">In order to do </w:t>
      </w:r>
      <w:r w:rsidR="0045403F">
        <w:t xml:space="preserve">a given amount of work while </w:t>
      </w:r>
      <w:r w:rsidR="009303BA">
        <w:t>minimizing t</w:t>
      </w:r>
      <w:r w:rsidR="008C34A1">
        <w:t xml:space="preserve">he force required to do it, you must maximize the distance that that force is applied over. </w:t>
      </w:r>
      <w:r w:rsidR="00011CA8">
        <w:t>Accordingly</w:t>
      </w:r>
      <w:r w:rsidR="00840B52">
        <w:t>,</w:t>
      </w:r>
      <w:r w:rsidR="00F62DF4">
        <w:t xml:space="preserve"> to </w:t>
      </w:r>
      <w:r w:rsidR="00D872DD">
        <w:t>keep</w:t>
      </w:r>
      <w:r w:rsidR="001F14E9">
        <w:t xml:space="preserve"> the </w:t>
      </w:r>
      <w:r w:rsidR="00D872DD">
        <w:t xml:space="preserve">charging behavior of the </w:t>
      </w:r>
      <w:r w:rsidR="00E6748D">
        <w:t>capacitor</w:t>
      </w:r>
      <w:r w:rsidR="00840B52">
        <w:t xml:space="preserve"> </w:t>
      </w:r>
      <w:r w:rsidR="00D872DD">
        <w:t>constant, while minimizing the</w:t>
      </w:r>
      <w:r w:rsidR="007E142B">
        <w:t xml:space="preserve"> force needed to open the door,</w:t>
      </w:r>
      <w:r w:rsidR="00840B52">
        <w:t xml:space="preserve"> we needed to increase the travel distance of the wire</w:t>
      </w:r>
      <w:r w:rsidR="00403149">
        <w:t xml:space="preserve">. </w:t>
      </w:r>
      <w:r w:rsidR="005C0A24">
        <w:t xml:space="preserve">This was done with the addition of a pulley, mounted to the ceiling of the cabinet opposite the motor. The diagrams below </w:t>
      </w:r>
      <w:r w:rsidR="003E2B6D">
        <w:t>i</w:t>
      </w:r>
      <w:r w:rsidR="00913D62">
        <w:t xml:space="preserve">ndicate their relative </w:t>
      </w:r>
      <w:r w:rsidR="00A05C79">
        <w:t>positions and</w:t>
      </w:r>
      <w:r w:rsidR="00913D62">
        <w:t xml:space="preserve"> </w:t>
      </w:r>
      <w:r w:rsidR="003F467D">
        <w:t xml:space="preserve">demonstrate </w:t>
      </w:r>
      <w:r w:rsidR="000C497F">
        <w:t xml:space="preserve">how the pulley’s addition </w:t>
      </w:r>
      <w:r w:rsidR="00730BDF">
        <w:t>increased our overall travel distance</w:t>
      </w:r>
      <w:r w:rsidR="001634AF">
        <w:t>. ‘M’ is the motor,</w:t>
      </w:r>
      <w:r w:rsidR="00FC48A9">
        <w:t xml:space="preserve"> ‘P’ is the pulley</w:t>
      </w:r>
      <w:r w:rsidR="001634AF">
        <w:t xml:space="preserve">, </w:t>
      </w:r>
      <w:r w:rsidR="0016474A">
        <w:t>‘d</w:t>
      </w:r>
      <w:r w:rsidR="0016474A">
        <w:rPr>
          <w:vertAlign w:val="subscript"/>
        </w:rPr>
        <w:t>i</w:t>
      </w:r>
      <w:r w:rsidR="0016474A">
        <w:t>’ is the length of the wire when the cabinet is closed, and ‘</w:t>
      </w:r>
      <w:proofErr w:type="spellStart"/>
      <w:r w:rsidR="0016474A">
        <w:t>d</w:t>
      </w:r>
      <w:r w:rsidR="0016474A">
        <w:rPr>
          <w:vertAlign w:val="subscript"/>
        </w:rPr>
        <w:t>f</w:t>
      </w:r>
      <w:proofErr w:type="spellEnd"/>
      <w:r w:rsidR="0016474A">
        <w:t>’ is the length of the wire when the cabinet is open</w:t>
      </w:r>
      <w:r w:rsidR="00600757">
        <w:t>ed to ninety degrees</w:t>
      </w:r>
      <w:r w:rsidR="0016474A">
        <w:t xml:space="preserve">. </w:t>
      </w:r>
    </w:p>
    <w:p w14:paraId="39E2D24F" w14:textId="12361DC7" w:rsidR="002348F7" w:rsidRDefault="00313B1D" w:rsidP="001F373E">
      <w:pPr>
        <w:pStyle w:val="SE290Text"/>
        <w:keepNext/>
        <w:ind w:left="720"/>
      </w:pPr>
      <w:r>
        <w:rPr>
          <w:noProof/>
        </w:rPr>
        <w:lastRenderedPageBreak/>
        <w:drawing>
          <wp:inline distT="0" distB="0" distL="0" distR="0" wp14:anchorId="0ABC7F3E" wp14:editId="38D2AC22">
            <wp:extent cx="3844263" cy="2350093"/>
            <wp:effectExtent l="0" t="0" r="4445" b="0"/>
            <wp:docPr id="141481069" name="Picture 141481069" descr="A diagram of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81069" name="Picture 9" descr="A diagram of a circl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857024" cy="2357894"/>
                    </a:xfrm>
                    <a:prstGeom prst="rect">
                      <a:avLst/>
                    </a:prstGeom>
                  </pic:spPr>
                </pic:pic>
              </a:graphicData>
            </a:graphic>
          </wp:inline>
        </w:drawing>
      </w:r>
    </w:p>
    <w:p w14:paraId="16379079" w14:textId="231613FB" w:rsidR="00313B1D" w:rsidRDefault="002348F7" w:rsidP="001F373E">
      <w:pPr>
        <w:pStyle w:val="Caption"/>
        <w:ind w:firstLine="720"/>
      </w:pPr>
      <w:r>
        <w:t xml:space="preserve">                    </w:t>
      </w:r>
      <w:r w:rsidR="001F373E">
        <w:tab/>
      </w:r>
      <w:bookmarkStart w:id="157" w:name="_Toc142073033"/>
      <w:r>
        <w:t xml:space="preserve">Figure </w:t>
      </w:r>
      <w:fldSimple w:instr=" SEQ Figure \* ARABIC "/>
      <w:r>
        <w:t xml:space="preserve">: Cabinet </w:t>
      </w:r>
      <w:r w:rsidR="0039321D">
        <w:t>w</w:t>
      </w:r>
      <w:r>
        <w:t>ithout Pulley</w:t>
      </w:r>
      <w:bookmarkEnd w:id="157"/>
    </w:p>
    <w:p w14:paraId="5C931667" w14:textId="426F734A" w:rsidR="00313B1D" w:rsidRDefault="00313B1D" w:rsidP="00313B1D">
      <w:pPr>
        <w:pStyle w:val="SE290Text"/>
        <w:keepNext/>
        <w:ind w:left="720"/>
      </w:pPr>
      <w:r>
        <w:rPr>
          <w:noProof/>
        </w:rPr>
        <w:drawing>
          <wp:inline distT="0" distB="0" distL="0" distR="0" wp14:anchorId="36968CD2" wp14:editId="5AC7CEC4">
            <wp:extent cx="3819970" cy="2255251"/>
            <wp:effectExtent l="0" t="0" r="0" b="0"/>
            <wp:docPr id="152141947" name="Picture 152141947" descr="A diagram of a pla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141947"/>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819970" cy="2255251"/>
                    </a:xfrm>
                    <a:prstGeom prst="rect">
                      <a:avLst/>
                    </a:prstGeom>
                  </pic:spPr>
                </pic:pic>
              </a:graphicData>
            </a:graphic>
          </wp:inline>
        </w:drawing>
      </w:r>
    </w:p>
    <w:p w14:paraId="0FC131BF" w14:textId="210944D9" w:rsidR="00313B1D" w:rsidRPr="00313B1D" w:rsidRDefault="00313B1D" w:rsidP="00CC7CEE">
      <w:pPr>
        <w:pStyle w:val="Caption"/>
      </w:pPr>
      <w:r>
        <w:t xml:space="preserve">    </w:t>
      </w:r>
      <w:r>
        <w:tab/>
      </w:r>
      <w:r>
        <w:tab/>
        <w:t xml:space="preserve">           </w:t>
      </w:r>
      <w:bookmarkStart w:id="158" w:name="_Toc142073034"/>
      <w:r>
        <w:t xml:space="preserve">Figure </w:t>
      </w:r>
      <w:fldSimple w:instr=" SEQ Figure \* ARABIC "/>
      <w:r>
        <w:t xml:space="preserve">: Cabinet </w:t>
      </w:r>
      <w:r w:rsidR="0039321D">
        <w:t>with</w:t>
      </w:r>
      <w:r>
        <w:t xml:space="preserve"> Pulley</w:t>
      </w:r>
      <w:bookmarkEnd w:id="158"/>
    </w:p>
    <w:p w14:paraId="3AE076F1" w14:textId="426F734A" w:rsidR="00836947" w:rsidRDefault="00836947" w:rsidP="00836947">
      <w:pPr>
        <w:pStyle w:val="Heading1"/>
        <w:rPr>
          <w:color w:val="000000" w:themeColor="text1"/>
        </w:rPr>
      </w:pPr>
      <w:bookmarkStart w:id="159" w:name="_Toc142072977"/>
      <w:r>
        <w:rPr>
          <w:color w:val="000000" w:themeColor="text1"/>
        </w:rPr>
        <w:t>Team and Timeline</w:t>
      </w:r>
      <w:bookmarkEnd w:id="159"/>
    </w:p>
    <w:p w14:paraId="062A01D9" w14:textId="58C1A6E3" w:rsidR="00C72741" w:rsidRDefault="00C72741" w:rsidP="00C72741">
      <w:pPr>
        <w:pStyle w:val="Heading2"/>
      </w:pPr>
      <w:bookmarkStart w:id="160" w:name="_Toc142072978"/>
      <w:r>
        <w:t>Team</w:t>
      </w:r>
      <w:bookmarkEnd w:id="160"/>
    </w:p>
    <w:p w14:paraId="62030C28" w14:textId="51985FA1" w:rsidR="00C72741" w:rsidRPr="004059B3" w:rsidRDefault="00C72741" w:rsidP="00C72741">
      <w:pPr>
        <w:pStyle w:val="SE290Text"/>
        <w:jc w:val="both"/>
        <w:rPr>
          <w:color w:val="000000" w:themeColor="text1"/>
        </w:rPr>
      </w:pPr>
      <w:r w:rsidRPr="004059B3">
        <w:rPr>
          <w:color w:val="000000" w:themeColor="text1"/>
        </w:rPr>
        <w:t xml:space="preserve">The team is made up of two electrical engineering students (Brian Danielson, Matt </w:t>
      </w:r>
      <w:proofErr w:type="spellStart"/>
      <w:r w:rsidRPr="004059B3">
        <w:rPr>
          <w:color w:val="000000" w:themeColor="text1"/>
        </w:rPr>
        <w:t>Spering</w:t>
      </w:r>
      <w:proofErr w:type="spellEnd"/>
      <w:r w:rsidRPr="004059B3">
        <w:rPr>
          <w:color w:val="000000" w:themeColor="text1"/>
        </w:rPr>
        <w:t xml:space="preserve">), and two computer engineering students (Madeline Love, Sierra Gordon). The project combines elements of both electrical and computer engineering principles, and each team member has been assigned a domain of the project to lead. Brian Danielson </w:t>
      </w:r>
      <w:r w:rsidR="11ADE01B" w:rsidRPr="0EBFC727">
        <w:rPr>
          <w:color w:val="000000" w:themeColor="text1"/>
        </w:rPr>
        <w:t>led</w:t>
      </w:r>
      <w:r w:rsidRPr="004059B3">
        <w:rPr>
          <w:color w:val="000000" w:themeColor="text1"/>
        </w:rPr>
        <w:t xml:space="preserve"> the power </w:t>
      </w:r>
      <w:r w:rsidR="451BCFBB" w:rsidRPr="004059B3">
        <w:rPr>
          <w:color w:val="000000" w:themeColor="text1"/>
        </w:rPr>
        <w:t>regeneration</w:t>
      </w:r>
      <w:r w:rsidRPr="004059B3">
        <w:rPr>
          <w:color w:val="000000" w:themeColor="text1"/>
        </w:rPr>
        <w:t xml:space="preserve"> design, Matt </w:t>
      </w:r>
      <w:proofErr w:type="spellStart"/>
      <w:r w:rsidRPr="004059B3">
        <w:rPr>
          <w:color w:val="000000" w:themeColor="text1"/>
        </w:rPr>
        <w:t>Spering</w:t>
      </w:r>
      <w:proofErr w:type="spellEnd"/>
      <w:r w:rsidRPr="004059B3">
        <w:rPr>
          <w:color w:val="000000" w:themeColor="text1"/>
        </w:rPr>
        <w:t xml:space="preserve"> </w:t>
      </w:r>
      <w:r w:rsidR="11ADE01B" w:rsidRPr="0EBFC727">
        <w:rPr>
          <w:color w:val="000000" w:themeColor="text1"/>
        </w:rPr>
        <w:t>led</w:t>
      </w:r>
      <w:r w:rsidRPr="004059B3">
        <w:rPr>
          <w:color w:val="000000" w:themeColor="text1"/>
        </w:rPr>
        <w:t xml:space="preserve"> the motor </w:t>
      </w:r>
      <w:r w:rsidR="75406263" w:rsidRPr="004059B3">
        <w:rPr>
          <w:color w:val="000000" w:themeColor="text1"/>
        </w:rPr>
        <w:t xml:space="preserve">drive </w:t>
      </w:r>
      <w:r w:rsidRPr="004059B3">
        <w:rPr>
          <w:color w:val="000000" w:themeColor="text1"/>
        </w:rPr>
        <w:t xml:space="preserve">design, Sierra Gordon </w:t>
      </w:r>
      <w:r w:rsidR="11ADE01B" w:rsidRPr="0EBFC727">
        <w:rPr>
          <w:color w:val="000000" w:themeColor="text1"/>
        </w:rPr>
        <w:t>led</w:t>
      </w:r>
      <w:r w:rsidRPr="004059B3">
        <w:rPr>
          <w:color w:val="000000" w:themeColor="text1"/>
        </w:rPr>
        <w:t xml:space="preserve"> the computer vision and image classification algorithms, and Madeline Love </w:t>
      </w:r>
      <w:r w:rsidR="11ADE01B" w:rsidRPr="0EBFC727">
        <w:rPr>
          <w:color w:val="000000" w:themeColor="text1"/>
        </w:rPr>
        <w:t>led</w:t>
      </w:r>
      <w:r w:rsidRPr="004059B3">
        <w:rPr>
          <w:color w:val="000000" w:themeColor="text1"/>
        </w:rPr>
        <w:t xml:space="preserve"> the communications design.</w:t>
      </w:r>
    </w:p>
    <w:p w14:paraId="52F1555A" w14:textId="77777777" w:rsidR="00C72741" w:rsidRPr="00272FB4" w:rsidRDefault="00C72741" w:rsidP="00C72741">
      <w:pPr>
        <w:pStyle w:val="Heading3"/>
      </w:pPr>
      <w:bookmarkStart w:id="161" w:name="_Toc1847547745"/>
      <w:bookmarkStart w:id="162" w:name="_Toc142072979"/>
      <w:r w:rsidRPr="00272FB4">
        <w:t>Brian Danielson</w:t>
      </w:r>
      <w:bookmarkEnd w:id="161"/>
      <w:bookmarkEnd w:id="162"/>
    </w:p>
    <w:p w14:paraId="774FFEDD" w14:textId="7C764D2F" w:rsidR="00C72741" w:rsidRPr="00272FB4" w:rsidRDefault="00A96E53" w:rsidP="0518B4B4">
      <w:pPr>
        <w:pStyle w:val="SE290Text"/>
        <w:spacing w:line="259" w:lineRule="auto"/>
        <w:jc w:val="both"/>
      </w:pPr>
      <w:r w:rsidRPr="00272FB4">
        <w:t>Brian designed the</w:t>
      </w:r>
      <w:r w:rsidR="002E314F" w:rsidRPr="00272FB4">
        <w:t xml:space="preserve"> power regeneration system</w:t>
      </w:r>
      <w:r w:rsidR="00EC4DA4" w:rsidRPr="00272FB4">
        <w:t>. T</w:t>
      </w:r>
      <w:r w:rsidR="002E314F" w:rsidRPr="00272FB4">
        <w:t>his consisted of</w:t>
      </w:r>
      <w:r w:rsidR="006A462B" w:rsidRPr="00272FB4">
        <w:t xml:space="preserve"> </w:t>
      </w:r>
      <w:r w:rsidR="005D41E1" w:rsidRPr="00272FB4">
        <w:t xml:space="preserve">two primary </w:t>
      </w:r>
      <w:r w:rsidR="00522A69" w:rsidRPr="00272FB4">
        <w:t>tasks</w:t>
      </w:r>
      <w:r w:rsidR="00A472DE" w:rsidRPr="00272FB4">
        <w:t xml:space="preserve"> </w:t>
      </w:r>
      <w:r w:rsidR="00EC4DA4" w:rsidRPr="00272FB4">
        <w:t xml:space="preserve">– the </w:t>
      </w:r>
      <w:r w:rsidR="00F8653A" w:rsidRPr="00272FB4">
        <w:t xml:space="preserve">translation of </w:t>
      </w:r>
      <w:r w:rsidR="00D744E2" w:rsidRPr="00272FB4">
        <w:t>me</w:t>
      </w:r>
      <w:r w:rsidR="006B3458" w:rsidRPr="00272FB4">
        <w:t>chanical power into electrical power</w:t>
      </w:r>
      <w:r w:rsidR="000A11EE">
        <w:t xml:space="preserve"> (</w:t>
      </w:r>
      <w:r w:rsidR="00B621F7">
        <w:t>generating it as well as storing it</w:t>
      </w:r>
      <w:r w:rsidR="000A11EE">
        <w:t>)</w:t>
      </w:r>
      <w:r w:rsidR="00836D56" w:rsidRPr="00272FB4">
        <w:t xml:space="preserve">, and </w:t>
      </w:r>
      <w:r w:rsidR="0091703B" w:rsidRPr="00272FB4">
        <w:t xml:space="preserve">the delivery of that power back onto the main power bus. For the </w:t>
      </w:r>
      <w:r w:rsidR="00CB20A4" w:rsidRPr="00272FB4">
        <w:t>former</w:t>
      </w:r>
      <w:r w:rsidR="0091703B" w:rsidRPr="00272FB4">
        <w:t xml:space="preserve">, </w:t>
      </w:r>
      <w:r w:rsidR="00EB2E3F" w:rsidRPr="00272FB4">
        <w:t xml:space="preserve">the design work was largely </w:t>
      </w:r>
      <w:r w:rsidR="002F7BC7" w:rsidRPr="00272FB4">
        <w:lastRenderedPageBreak/>
        <w:t>electro</w:t>
      </w:r>
      <w:r w:rsidR="00EB2E3F" w:rsidRPr="00272FB4">
        <w:t>-mechanical (</w:t>
      </w:r>
      <w:r w:rsidR="004031F5" w:rsidRPr="00272FB4">
        <w:t>mounting the DC motor and its peripheral</w:t>
      </w:r>
      <w:r w:rsidR="00E24455" w:rsidRPr="00272FB4">
        <w:t>s</w:t>
      </w:r>
      <w:r w:rsidR="001A155A" w:rsidRPr="00272FB4">
        <w:t xml:space="preserve">, </w:t>
      </w:r>
      <w:r w:rsidR="0073777F" w:rsidRPr="00272FB4">
        <w:t xml:space="preserve">building </w:t>
      </w:r>
      <w:r w:rsidR="00D82919" w:rsidRPr="00272FB4">
        <w:t>up the shaft of the</w:t>
      </w:r>
      <w:r w:rsidR="00D51C4A" w:rsidRPr="00272FB4">
        <w:t xml:space="preserve"> motor</w:t>
      </w:r>
      <w:r w:rsidR="00EB2E3F" w:rsidRPr="00272FB4">
        <w:t>)</w:t>
      </w:r>
      <w:r w:rsidR="00CB20A4" w:rsidRPr="00272FB4">
        <w:t xml:space="preserve">, and for latter it was mostly traditional circuit design. </w:t>
      </w:r>
      <w:r w:rsidR="001E1CE2" w:rsidRPr="00272FB4">
        <w:t xml:space="preserve">Brian also </w:t>
      </w:r>
      <w:r w:rsidR="005F3E8D" w:rsidRPr="00272FB4">
        <w:t>worked closely wi</w:t>
      </w:r>
      <w:r w:rsidR="00476707" w:rsidRPr="00272FB4">
        <w:t xml:space="preserve">th Sierra </w:t>
      </w:r>
      <w:r w:rsidR="00615051" w:rsidRPr="00272FB4">
        <w:t xml:space="preserve">to design the </w:t>
      </w:r>
      <w:r w:rsidR="00764861" w:rsidRPr="00272FB4">
        <w:t>cupboard’s fin</w:t>
      </w:r>
      <w:r w:rsidR="0056197A" w:rsidRPr="00272FB4">
        <w:t>ite state machine</w:t>
      </w:r>
      <w:r w:rsidR="003D4BD7" w:rsidRPr="00272FB4">
        <w:t xml:space="preserve"> </w:t>
      </w:r>
      <w:r w:rsidR="00A91717" w:rsidRPr="00272FB4">
        <w:t>a</w:t>
      </w:r>
      <w:r w:rsidR="000B57EE" w:rsidRPr="00272FB4">
        <w:t>nd</w:t>
      </w:r>
      <w:r w:rsidR="00EE7AD4" w:rsidRPr="00272FB4">
        <w:t xml:space="preserve"> realize its physical impleme</w:t>
      </w:r>
      <w:r w:rsidR="008F046A" w:rsidRPr="00272FB4">
        <w:t>ntation (</w:t>
      </w:r>
      <w:r w:rsidR="00A01444" w:rsidRPr="00272FB4">
        <w:t xml:space="preserve">the choice of contact sensor, and the addition of a linear regulator </w:t>
      </w:r>
      <w:r w:rsidR="00992E38" w:rsidRPr="00272FB4">
        <w:t>to his</w:t>
      </w:r>
      <w:r w:rsidR="00A01444" w:rsidRPr="00272FB4">
        <w:t xml:space="preserve"> regeneration circuit (this regulat</w:t>
      </w:r>
      <w:r w:rsidR="005A23C7" w:rsidRPr="00272FB4">
        <w:t xml:space="preserve">or </w:t>
      </w:r>
      <w:r w:rsidR="00272FB4" w:rsidRPr="00272FB4">
        <w:t xml:space="preserve">signals to the MCU the transition from </w:t>
      </w:r>
      <w:r w:rsidR="00272FB4" w:rsidRPr="00272FB4">
        <w:rPr>
          <w:i/>
          <w:iCs/>
        </w:rPr>
        <w:t xml:space="preserve">opening </w:t>
      </w:r>
      <w:r w:rsidR="00272FB4" w:rsidRPr="00272FB4">
        <w:t xml:space="preserve">to </w:t>
      </w:r>
      <w:r w:rsidR="00272FB4" w:rsidRPr="00272FB4">
        <w:rPr>
          <w:i/>
          <w:iCs/>
        </w:rPr>
        <w:t>open</w:t>
      </w:r>
      <w:r w:rsidR="00A01444" w:rsidRPr="00272FB4">
        <w:t>)</w:t>
      </w:r>
      <w:r w:rsidR="008F046A" w:rsidRPr="00272FB4">
        <w:t>)</w:t>
      </w:r>
      <w:r w:rsidR="0056197A" w:rsidRPr="00272FB4">
        <w:t xml:space="preserve">.  </w:t>
      </w:r>
      <w:r w:rsidR="00206710" w:rsidRPr="00272FB4">
        <w:t xml:space="preserve"> </w:t>
      </w:r>
    </w:p>
    <w:p w14:paraId="5EE6AEE7" w14:textId="77777777" w:rsidR="00836947" w:rsidRPr="00177479" w:rsidRDefault="18E89E9B" w:rsidP="0518B4B4">
      <w:pPr>
        <w:pStyle w:val="Heading3"/>
      </w:pPr>
      <w:bookmarkStart w:id="163" w:name="_Toc1762060029"/>
      <w:bookmarkStart w:id="164" w:name="_Toc142072980"/>
      <w:r w:rsidRPr="0518B4B4">
        <w:t>Sierra Gordon</w:t>
      </w:r>
      <w:bookmarkEnd w:id="163"/>
      <w:bookmarkEnd w:id="164"/>
    </w:p>
    <w:p w14:paraId="52D0CE5A" w14:textId="148D6DDD" w:rsidR="00836947" w:rsidRPr="00177479" w:rsidRDefault="18E89E9B" w:rsidP="00836947">
      <w:pPr>
        <w:pStyle w:val="SE290Text"/>
        <w:jc w:val="both"/>
        <w:rPr>
          <w:color w:val="FF0000"/>
        </w:rPr>
      </w:pPr>
      <w:r w:rsidRPr="0518B4B4">
        <w:t>Sierra work</w:t>
      </w:r>
      <w:r w:rsidR="008F6C12" w:rsidRPr="0518B4B4">
        <w:t>ed</w:t>
      </w:r>
      <w:r w:rsidRPr="0518B4B4">
        <w:t xml:space="preserve"> on the computer vision aspect of the cupboard closer. She</w:t>
      </w:r>
      <w:r w:rsidR="21CCE5E0" w:rsidRPr="0518B4B4">
        <w:t xml:space="preserve"> </w:t>
      </w:r>
      <w:r w:rsidR="6E9DFEB5" w:rsidRPr="0518B4B4">
        <w:t>collected images with the help of Maddie’s ESP web camera server setup</w:t>
      </w:r>
      <w:r w:rsidR="593336EE" w:rsidRPr="0518B4B4">
        <w:t>, to then c</w:t>
      </w:r>
      <w:r w:rsidR="21CCE5E0" w:rsidRPr="0518B4B4">
        <w:t xml:space="preserve">reate a model to detect a hand within the cabinet. </w:t>
      </w:r>
      <w:r w:rsidRPr="0518B4B4">
        <w:t xml:space="preserve">She </w:t>
      </w:r>
      <w:r w:rsidR="7AA9B10B" w:rsidRPr="0518B4B4">
        <w:t>worked</w:t>
      </w:r>
      <w:r w:rsidRPr="0518B4B4">
        <w:t xml:space="preserve"> with the microprocessor</w:t>
      </w:r>
      <w:r w:rsidR="2B82A6B5" w:rsidRPr="0518B4B4">
        <w:t xml:space="preserve"> to write a </w:t>
      </w:r>
      <w:r w:rsidRPr="0518B4B4">
        <w:t>finite state machine</w:t>
      </w:r>
      <w:r w:rsidR="2FB2C2B6" w:rsidRPr="0518B4B4">
        <w:t xml:space="preserve"> that would determine when to close the door and what to set the relays to for the motor an</w:t>
      </w:r>
      <w:r w:rsidR="39FA777D" w:rsidRPr="0518B4B4">
        <w:t>d</w:t>
      </w:r>
      <w:r w:rsidR="2FB2C2B6" w:rsidRPr="0518B4B4">
        <w:t xml:space="preserve"> power </w:t>
      </w:r>
      <w:r w:rsidR="31BFF01A" w:rsidRPr="0518B4B4">
        <w:t>regeneration</w:t>
      </w:r>
      <w:r w:rsidR="0A226AC5" w:rsidRPr="0518B4B4">
        <w:t xml:space="preserve">. Brian and Matt stated what the relays should be, and Sierra wrote it. </w:t>
      </w:r>
      <w:r w:rsidR="35084BDE" w:rsidRPr="0518B4B4">
        <w:t xml:space="preserve">Sierra worked with the ESP when </w:t>
      </w:r>
      <w:r w:rsidR="52406CBB" w:rsidRPr="0518B4B4">
        <w:t xml:space="preserve">initially </w:t>
      </w:r>
      <w:r w:rsidR="35084BDE" w:rsidRPr="0518B4B4">
        <w:t>setting it up and connecting it with the microcontroller.</w:t>
      </w:r>
      <w:r w:rsidR="0625EDB7" w:rsidRPr="0518B4B4">
        <w:t xml:space="preserve"> </w:t>
      </w:r>
      <w:r w:rsidR="259B610F" w:rsidRPr="0518B4B4">
        <w:t xml:space="preserve">The ESP was primarily a part of Maddie’s </w:t>
      </w:r>
      <w:r w:rsidR="787545AD" w:rsidRPr="0518B4B4">
        <w:t>role,</w:t>
      </w:r>
      <w:r w:rsidR="259B610F" w:rsidRPr="0518B4B4">
        <w:t xml:space="preserve"> but Sierra assisted</w:t>
      </w:r>
      <w:r w:rsidR="67CAE4AA" w:rsidRPr="0518B4B4">
        <w:t xml:space="preserve"> when needed. </w:t>
      </w:r>
    </w:p>
    <w:p w14:paraId="5E99F314" w14:textId="77777777" w:rsidR="00836947" w:rsidRPr="004059B3" w:rsidRDefault="00836947" w:rsidP="00C72741">
      <w:pPr>
        <w:pStyle w:val="Heading3"/>
        <w:rPr>
          <w:color w:val="000000" w:themeColor="text1"/>
        </w:rPr>
      </w:pPr>
      <w:bookmarkStart w:id="165" w:name="_Toc2024392674"/>
      <w:bookmarkStart w:id="166" w:name="_Toc142072981"/>
      <w:r w:rsidRPr="004059B3">
        <w:rPr>
          <w:color w:val="000000" w:themeColor="text1"/>
        </w:rPr>
        <w:t>Madeline Love</w:t>
      </w:r>
      <w:bookmarkEnd w:id="165"/>
      <w:bookmarkEnd w:id="166"/>
    </w:p>
    <w:p w14:paraId="52DCE8F5" w14:textId="51BC4F59" w:rsidR="004059B3" w:rsidRDefault="00836947" w:rsidP="00836947">
      <w:pPr>
        <w:pStyle w:val="SE290Text"/>
        <w:ind w:firstLine="576"/>
        <w:jc w:val="both"/>
        <w:rPr>
          <w:color w:val="000000" w:themeColor="text1"/>
        </w:rPr>
      </w:pPr>
      <w:r w:rsidRPr="004059B3">
        <w:rPr>
          <w:color w:val="000000" w:themeColor="text1"/>
        </w:rPr>
        <w:t xml:space="preserve">Maddie </w:t>
      </w:r>
      <w:r w:rsidR="004059B3">
        <w:rPr>
          <w:color w:val="000000" w:themeColor="text1"/>
        </w:rPr>
        <w:t>was</w:t>
      </w:r>
      <w:r w:rsidRPr="004059B3">
        <w:rPr>
          <w:color w:val="000000" w:themeColor="text1"/>
        </w:rPr>
        <w:t xml:space="preserve"> responsible for the communications protocols between the microprocessor and AWS.</w:t>
      </w:r>
      <w:r w:rsidR="004059B3">
        <w:rPr>
          <w:color w:val="000000" w:themeColor="text1"/>
        </w:rPr>
        <w:t xml:space="preserve"> She used an ESP32-Cam to create a web server to help Sierra train her algorithm and worked to </w:t>
      </w:r>
      <w:r w:rsidR="151973D6" w:rsidRPr="7E6A636A">
        <w:rPr>
          <w:color w:val="000000" w:themeColor="text1"/>
        </w:rPr>
        <w:t>ensure</w:t>
      </w:r>
      <w:r w:rsidR="004059B3">
        <w:rPr>
          <w:color w:val="000000" w:themeColor="text1"/>
        </w:rPr>
        <w:t xml:space="preserve"> that the ESP could house an active AWS MQTT listener and take and publish pictures. Additionally, she created a companion app to visualize the state of the cupboard closer and researched healthy habit-forming habits in order to understand the user of this device, and tailor an interface for that user. She also created the companion app to house Sierra’s algorithm, and successfully channeled the paths between an image being taken, a message to publish, and a receiver to classify the image on the companion app</w:t>
      </w:r>
      <w:r w:rsidR="00CC1AB7">
        <w:rPr>
          <w:color w:val="000000" w:themeColor="text1"/>
        </w:rPr>
        <w:t xml:space="preserve">, in addition to the other IoT message requirements. </w:t>
      </w:r>
    </w:p>
    <w:p w14:paraId="7CDE01E1" w14:textId="77777777" w:rsidR="00836947" w:rsidRPr="00177479" w:rsidRDefault="00836947" w:rsidP="00C72741">
      <w:pPr>
        <w:pStyle w:val="Heading3"/>
      </w:pPr>
      <w:bookmarkStart w:id="167" w:name="_Toc371315974"/>
      <w:bookmarkStart w:id="168" w:name="_Toc142072982"/>
      <w:r w:rsidRPr="6CC133D2">
        <w:t xml:space="preserve">Matt </w:t>
      </w:r>
      <w:proofErr w:type="spellStart"/>
      <w:r w:rsidRPr="6CC133D2">
        <w:t>Spering</w:t>
      </w:r>
      <w:bookmarkEnd w:id="167"/>
      <w:bookmarkEnd w:id="168"/>
      <w:proofErr w:type="spellEnd"/>
    </w:p>
    <w:p w14:paraId="262D81FC" w14:textId="5D20F992" w:rsidR="00836947" w:rsidRDefault="5A819662" w:rsidP="008A0632">
      <w:pPr>
        <w:pStyle w:val="SE290Text"/>
        <w:spacing w:line="259" w:lineRule="auto"/>
        <w:jc w:val="both"/>
      </w:pPr>
      <w:r w:rsidRPr="6CC133D2">
        <w:t>Matt designed the motor drive system as his primary module. He also contributed to the switching array design for regeneration</w:t>
      </w:r>
      <w:r w:rsidR="19267B94" w:rsidRPr="6CC133D2">
        <w:t xml:space="preserve"> and aided as a secondary set of hands during mechanical implementations with Brian.</w:t>
      </w:r>
      <w:r w:rsidR="3D0037A0" w:rsidRPr="6CC133D2">
        <w:t xml:space="preserve"> He completed much of the circuitry implementation on breadboard and designed the PCB, t</w:t>
      </w:r>
      <w:r w:rsidR="7F7B38AC" w:rsidRPr="6CC133D2">
        <w:t xml:space="preserve">hough it was replaced </w:t>
      </w:r>
      <w:r w:rsidR="24FF9750" w:rsidRPr="6CC133D2">
        <w:t>in the final iteration of the prototype</w:t>
      </w:r>
      <w:r w:rsidR="24960F21">
        <w:t xml:space="preserve"> as detailed in the design section and further elaborated upon in the conclusion</w:t>
      </w:r>
      <w:r w:rsidR="33156902">
        <w:t>.</w:t>
      </w:r>
    </w:p>
    <w:p w14:paraId="72F441A2" w14:textId="40DE446E" w:rsidR="00836947" w:rsidRPr="00EB63A0" w:rsidRDefault="00C72741" w:rsidP="00836947">
      <w:pPr>
        <w:pStyle w:val="Heading2"/>
      </w:pPr>
      <w:bookmarkStart w:id="169" w:name="_Toc142072983"/>
      <w:r w:rsidRPr="00EB63A0">
        <w:t>Timeline</w:t>
      </w:r>
      <w:bookmarkEnd w:id="169"/>
    </w:p>
    <w:tbl>
      <w:tblPr>
        <w:tblStyle w:val="PlainTable3"/>
        <w:tblW w:w="9350" w:type="dxa"/>
        <w:tblLook w:val="04A0" w:firstRow="1" w:lastRow="0" w:firstColumn="1" w:lastColumn="0" w:noHBand="0" w:noVBand="1"/>
      </w:tblPr>
      <w:tblGrid>
        <w:gridCol w:w="1095"/>
        <w:gridCol w:w="8255"/>
      </w:tblGrid>
      <w:tr w:rsidR="00177479" w:rsidRPr="00177479" w14:paraId="3E0511DF" w14:textId="77777777" w:rsidTr="3DE7537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95" w:type="dxa"/>
          </w:tcPr>
          <w:p w14:paraId="7C37C86D" w14:textId="2AF613B2" w:rsidR="00177479" w:rsidRPr="00177479" w:rsidRDefault="00177479" w:rsidP="00177479">
            <w:pPr>
              <w:pStyle w:val="SE290Text"/>
              <w:ind w:firstLine="0"/>
            </w:pPr>
            <w:r w:rsidRPr="0EBFC727">
              <w:t>Week</w:t>
            </w:r>
          </w:p>
        </w:tc>
        <w:tc>
          <w:tcPr>
            <w:tcW w:w="8255" w:type="dxa"/>
          </w:tcPr>
          <w:p w14:paraId="0310FEA1" w14:textId="1EF86083" w:rsidR="00177479" w:rsidRPr="00177479" w:rsidRDefault="00177479" w:rsidP="00177479">
            <w:pPr>
              <w:pStyle w:val="SE290Text"/>
              <w:ind w:firstLine="0"/>
              <w:cnfStyle w:val="100000000000" w:firstRow="1" w:lastRow="0" w:firstColumn="0" w:lastColumn="0" w:oddVBand="0" w:evenVBand="0" w:oddHBand="0" w:evenHBand="0" w:firstRowFirstColumn="0" w:firstRowLastColumn="0" w:lastRowFirstColumn="0" w:lastRowLastColumn="0"/>
            </w:pPr>
            <w:r w:rsidRPr="0EBFC727">
              <w:t>Tasks completed</w:t>
            </w:r>
          </w:p>
        </w:tc>
      </w:tr>
      <w:tr w:rsidR="00177479" w:rsidRPr="00177479" w14:paraId="226557D3" w14:textId="77777777" w:rsidTr="3DE75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5" w:type="dxa"/>
          </w:tcPr>
          <w:p w14:paraId="638B785F" w14:textId="07F0AFEF" w:rsidR="00177479" w:rsidRPr="00177479" w:rsidRDefault="637D80E4" w:rsidP="00177479">
            <w:pPr>
              <w:pStyle w:val="SE290Text"/>
              <w:ind w:firstLine="0"/>
              <w:rPr>
                <w:color w:val="000000" w:themeColor="text1"/>
              </w:rPr>
            </w:pPr>
            <w:r w:rsidRPr="3E45F6C3">
              <w:rPr>
                <w:color w:val="000000" w:themeColor="text1"/>
              </w:rPr>
              <w:t>1/</w:t>
            </w:r>
            <w:r w:rsidR="66B72F4D" w:rsidRPr="3E45F6C3">
              <w:rPr>
                <w:color w:val="000000" w:themeColor="text1"/>
              </w:rPr>
              <w:t>2</w:t>
            </w:r>
          </w:p>
        </w:tc>
        <w:tc>
          <w:tcPr>
            <w:tcW w:w="8255" w:type="dxa"/>
          </w:tcPr>
          <w:p w14:paraId="7895B59E" w14:textId="31D02300" w:rsidR="00177479" w:rsidRPr="0084031E" w:rsidRDefault="07F48343"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84031E">
              <w:rPr>
                <w:color w:val="000000" w:themeColor="text1"/>
                <w:sz w:val="20"/>
                <w:szCs w:val="20"/>
              </w:rPr>
              <w:t>Teams formed, design plan is discussed in general, team members are assigned modules and domains for the project. Initial research has begun.</w:t>
            </w:r>
          </w:p>
        </w:tc>
      </w:tr>
      <w:tr w:rsidR="00177479" w:rsidRPr="00177479" w14:paraId="2525E0DC" w14:textId="77777777" w:rsidTr="3DE75375">
        <w:tc>
          <w:tcPr>
            <w:cnfStyle w:val="001000000000" w:firstRow="0" w:lastRow="0" w:firstColumn="1" w:lastColumn="0" w:oddVBand="0" w:evenVBand="0" w:oddHBand="0" w:evenHBand="0" w:firstRowFirstColumn="0" w:firstRowLastColumn="0" w:lastRowFirstColumn="0" w:lastRowLastColumn="0"/>
            <w:tcW w:w="1095" w:type="dxa"/>
          </w:tcPr>
          <w:p w14:paraId="24E70302" w14:textId="4F2020E1" w:rsidR="00177479" w:rsidRPr="00177479" w:rsidRDefault="66B72F4D" w:rsidP="00177479">
            <w:pPr>
              <w:pStyle w:val="SE290Text"/>
              <w:ind w:firstLine="0"/>
              <w:rPr>
                <w:color w:val="000000" w:themeColor="text1"/>
              </w:rPr>
            </w:pPr>
            <w:r w:rsidRPr="3E45F6C3">
              <w:rPr>
                <w:color w:val="000000" w:themeColor="text1"/>
              </w:rPr>
              <w:t>3</w:t>
            </w:r>
          </w:p>
        </w:tc>
        <w:tc>
          <w:tcPr>
            <w:tcW w:w="8255" w:type="dxa"/>
          </w:tcPr>
          <w:p w14:paraId="40FA89AB" w14:textId="6C1F3F29" w:rsidR="00177479" w:rsidRPr="0084031E" w:rsidRDefault="7CD92A84"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4031E">
              <w:rPr>
                <w:color w:val="000000" w:themeColor="text1"/>
                <w:sz w:val="20"/>
                <w:szCs w:val="20"/>
              </w:rPr>
              <w:t>Conceptual Design Document due.</w:t>
            </w:r>
          </w:p>
          <w:p w14:paraId="2B7C8B8E" w14:textId="6CBA271F" w:rsidR="00177479" w:rsidRPr="0084031E" w:rsidRDefault="3F679E2F"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4031E">
              <w:rPr>
                <w:color w:val="000000" w:themeColor="text1"/>
                <w:sz w:val="20"/>
                <w:szCs w:val="20"/>
              </w:rPr>
              <w:t>First order placed (6/2), contains Wi-Fi transceiver, camera, motors, motion sensor, buzzer, diodes, capacitors, batteries.</w:t>
            </w:r>
          </w:p>
          <w:p w14:paraId="4D6B36E5" w14:textId="331F8F9A" w:rsidR="00177479" w:rsidRPr="0084031E" w:rsidRDefault="54B1749D"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4031E">
              <w:rPr>
                <w:color w:val="000000" w:themeColor="text1"/>
                <w:sz w:val="20"/>
                <w:szCs w:val="20"/>
              </w:rPr>
              <w:t>Continued research.</w:t>
            </w:r>
          </w:p>
        </w:tc>
      </w:tr>
      <w:tr w:rsidR="00177479" w:rsidRPr="00177479" w14:paraId="3F5C093D" w14:textId="77777777" w:rsidTr="3DE75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5" w:type="dxa"/>
          </w:tcPr>
          <w:p w14:paraId="39302074" w14:textId="3ABFD879" w:rsidR="00177479" w:rsidRPr="00177479" w:rsidRDefault="66B72F4D" w:rsidP="00177479">
            <w:pPr>
              <w:pStyle w:val="SE290Text"/>
              <w:ind w:firstLine="0"/>
            </w:pPr>
            <w:r w:rsidRPr="160B55C6">
              <w:lastRenderedPageBreak/>
              <w:t>4</w:t>
            </w:r>
          </w:p>
        </w:tc>
        <w:tc>
          <w:tcPr>
            <w:tcW w:w="8255" w:type="dxa"/>
          </w:tcPr>
          <w:p w14:paraId="3127DB71" w14:textId="37B4F683" w:rsidR="00177479" w:rsidRPr="0084031E" w:rsidRDefault="4BEEAD35"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84031E">
              <w:rPr>
                <w:sz w:val="20"/>
                <w:szCs w:val="20"/>
              </w:rPr>
              <w:t xml:space="preserve">Sierra – </w:t>
            </w:r>
            <w:r w:rsidR="68B6B334" w:rsidRPr="0084031E">
              <w:rPr>
                <w:sz w:val="20"/>
                <w:szCs w:val="20"/>
              </w:rPr>
              <w:t xml:space="preserve">Spoke to Dr. </w:t>
            </w:r>
            <w:proofErr w:type="spellStart"/>
            <w:r w:rsidR="68B6B334" w:rsidRPr="0084031E">
              <w:rPr>
                <w:sz w:val="20"/>
                <w:szCs w:val="20"/>
              </w:rPr>
              <w:t>Dallal</w:t>
            </w:r>
            <w:proofErr w:type="spellEnd"/>
            <w:r w:rsidR="387AF8B0" w:rsidRPr="0084031E">
              <w:rPr>
                <w:sz w:val="20"/>
                <w:szCs w:val="20"/>
              </w:rPr>
              <w:t xml:space="preserve"> for </w:t>
            </w:r>
            <w:r w:rsidR="1CC5A52F" w:rsidRPr="0084031E">
              <w:rPr>
                <w:sz w:val="20"/>
                <w:szCs w:val="20"/>
              </w:rPr>
              <w:t>the second</w:t>
            </w:r>
            <w:r w:rsidR="387AF8B0" w:rsidRPr="0084031E">
              <w:rPr>
                <w:sz w:val="20"/>
                <w:szCs w:val="20"/>
              </w:rPr>
              <w:t xml:space="preserve"> time, </w:t>
            </w:r>
            <w:r w:rsidR="003E3B33" w:rsidRPr="0084031E">
              <w:rPr>
                <w:sz w:val="20"/>
                <w:szCs w:val="20"/>
              </w:rPr>
              <w:t>created</w:t>
            </w:r>
            <w:r w:rsidR="7094BBAF" w:rsidRPr="0084031E">
              <w:rPr>
                <w:sz w:val="20"/>
                <w:szCs w:val="20"/>
              </w:rPr>
              <w:t xml:space="preserve"> an outline of what needed to be done and start</w:t>
            </w:r>
            <w:r w:rsidR="24862A8C" w:rsidRPr="0084031E">
              <w:rPr>
                <w:sz w:val="20"/>
                <w:szCs w:val="20"/>
              </w:rPr>
              <w:t>ed</w:t>
            </w:r>
            <w:r w:rsidR="7094BBAF" w:rsidRPr="0084031E">
              <w:rPr>
                <w:sz w:val="20"/>
                <w:szCs w:val="20"/>
              </w:rPr>
              <w:t xml:space="preserve"> trying to create models. </w:t>
            </w:r>
          </w:p>
          <w:p w14:paraId="529DE6FD" w14:textId="76659813" w:rsidR="00177479" w:rsidRPr="0084031E" w:rsidRDefault="1533426F"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4031E">
              <w:rPr>
                <w:color w:val="000000" w:themeColor="text1"/>
                <w:sz w:val="20"/>
                <w:szCs w:val="20"/>
              </w:rPr>
              <w:t xml:space="preserve">Maddie – </w:t>
            </w:r>
            <w:r w:rsidR="00CC1AB7" w:rsidRPr="0084031E">
              <w:rPr>
                <w:color w:val="000000" w:themeColor="text1"/>
                <w:sz w:val="20"/>
                <w:szCs w:val="20"/>
              </w:rPr>
              <w:t>Completed</w:t>
            </w:r>
            <w:r w:rsidR="6A613F15" w:rsidRPr="0084031E">
              <w:rPr>
                <w:color w:val="000000" w:themeColor="text1"/>
                <w:sz w:val="20"/>
                <w:szCs w:val="20"/>
              </w:rPr>
              <w:t xml:space="preserve"> </w:t>
            </w:r>
            <w:r w:rsidR="2CEDA88A" w:rsidRPr="0084031E">
              <w:rPr>
                <w:color w:val="000000" w:themeColor="text1"/>
                <w:sz w:val="20"/>
                <w:szCs w:val="20"/>
              </w:rPr>
              <w:t>e</w:t>
            </w:r>
            <w:r w:rsidRPr="0084031E">
              <w:rPr>
                <w:color w:val="000000" w:themeColor="text1"/>
                <w:sz w:val="20"/>
                <w:szCs w:val="20"/>
              </w:rPr>
              <w:t xml:space="preserve">nd to end </w:t>
            </w:r>
            <w:r w:rsidR="6192386C" w:rsidRPr="0084031E">
              <w:rPr>
                <w:color w:val="000000" w:themeColor="text1"/>
                <w:sz w:val="20"/>
                <w:szCs w:val="20"/>
              </w:rPr>
              <w:t>AWS communications</w:t>
            </w:r>
            <w:r w:rsidR="00CC1AB7" w:rsidRPr="0084031E">
              <w:rPr>
                <w:color w:val="000000" w:themeColor="text1"/>
                <w:sz w:val="20"/>
                <w:szCs w:val="20"/>
              </w:rPr>
              <w:t xml:space="preserve">, which included creating a message from a Python script, receiving it in the cloud, and triggering an AWS Lambda function. She also </w:t>
            </w:r>
            <w:r w:rsidR="6192386C" w:rsidRPr="0084031E">
              <w:rPr>
                <w:color w:val="000000" w:themeColor="text1"/>
                <w:sz w:val="20"/>
                <w:szCs w:val="20"/>
              </w:rPr>
              <w:t xml:space="preserve">completed wireframes. </w:t>
            </w:r>
          </w:p>
          <w:p w14:paraId="5C0F9D7C" w14:textId="0D1B70FD" w:rsidR="00177479" w:rsidRPr="0084031E" w:rsidRDefault="068B3DC2"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84031E">
              <w:rPr>
                <w:sz w:val="20"/>
                <w:szCs w:val="20"/>
              </w:rPr>
              <w:t xml:space="preserve">Matt – </w:t>
            </w:r>
            <w:r w:rsidR="102164D5" w:rsidRPr="0084031E">
              <w:rPr>
                <w:sz w:val="20"/>
                <w:szCs w:val="20"/>
              </w:rPr>
              <w:t>Completed motor drive implementation on breadboard</w:t>
            </w:r>
            <w:r w:rsidR="0DDCB6C9" w:rsidRPr="0084031E">
              <w:rPr>
                <w:sz w:val="20"/>
                <w:szCs w:val="20"/>
              </w:rPr>
              <w:t xml:space="preserve"> and began testing</w:t>
            </w:r>
            <w:r w:rsidR="00832D71" w:rsidRPr="0084031E">
              <w:rPr>
                <w:sz w:val="20"/>
                <w:szCs w:val="20"/>
              </w:rPr>
              <w:t>.</w:t>
            </w:r>
          </w:p>
          <w:p w14:paraId="0659D564" w14:textId="05C165C6" w:rsidR="00177479" w:rsidRPr="0084031E" w:rsidRDefault="25D2C6DD"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color w:val="FF0000"/>
                <w:sz w:val="20"/>
                <w:szCs w:val="20"/>
              </w:rPr>
            </w:pPr>
            <w:r w:rsidRPr="0084031E">
              <w:rPr>
                <w:sz w:val="20"/>
                <w:szCs w:val="20"/>
              </w:rPr>
              <w:t xml:space="preserve">Brian – </w:t>
            </w:r>
            <w:r w:rsidR="00935EA0" w:rsidRPr="0084031E">
              <w:rPr>
                <w:sz w:val="20"/>
                <w:szCs w:val="20"/>
              </w:rPr>
              <w:t xml:space="preserve">Complete </w:t>
            </w:r>
            <w:r w:rsidR="00307ACC" w:rsidRPr="0084031E">
              <w:rPr>
                <w:sz w:val="20"/>
                <w:szCs w:val="20"/>
              </w:rPr>
              <w:t>first iteration of</w:t>
            </w:r>
            <w:r w:rsidR="00935EA0" w:rsidRPr="0084031E">
              <w:rPr>
                <w:sz w:val="20"/>
                <w:szCs w:val="20"/>
              </w:rPr>
              <w:t xml:space="preserve"> </w:t>
            </w:r>
            <w:r w:rsidR="00E700A8" w:rsidRPr="0084031E">
              <w:rPr>
                <w:sz w:val="20"/>
                <w:szCs w:val="20"/>
              </w:rPr>
              <w:t>regen circuit design</w:t>
            </w:r>
            <w:r w:rsidR="00D27C93" w:rsidRPr="0084031E">
              <w:rPr>
                <w:sz w:val="20"/>
                <w:szCs w:val="20"/>
              </w:rPr>
              <w:t xml:space="preserve">, </w:t>
            </w:r>
            <w:r w:rsidR="0003627B" w:rsidRPr="0084031E">
              <w:rPr>
                <w:sz w:val="20"/>
                <w:szCs w:val="20"/>
              </w:rPr>
              <w:t>implemented on breadboard</w:t>
            </w:r>
            <w:r w:rsidR="003A58DA" w:rsidRPr="0084031E">
              <w:rPr>
                <w:sz w:val="20"/>
                <w:szCs w:val="20"/>
              </w:rPr>
              <w:t>.</w:t>
            </w:r>
          </w:p>
        </w:tc>
      </w:tr>
      <w:tr w:rsidR="00177479" w:rsidRPr="00177479" w14:paraId="34C8DB25" w14:textId="77777777" w:rsidTr="3DE75375">
        <w:tc>
          <w:tcPr>
            <w:cnfStyle w:val="001000000000" w:firstRow="0" w:lastRow="0" w:firstColumn="1" w:lastColumn="0" w:oddVBand="0" w:evenVBand="0" w:oddHBand="0" w:evenHBand="0" w:firstRowFirstColumn="0" w:firstRowLastColumn="0" w:lastRowFirstColumn="0" w:lastRowLastColumn="0"/>
            <w:tcW w:w="1095" w:type="dxa"/>
          </w:tcPr>
          <w:p w14:paraId="48DB2D92" w14:textId="0CA8E604" w:rsidR="00177479" w:rsidRPr="00177479" w:rsidRDefault="66B72F4D" w:rsidP="00177479">
            <w:pPr>
              <w:pStyle w:val="SE290Text"/>
              <w:ind w:firstLine="0"/>
            </w:pPr>
            <w:r w:rsidRPr="160B55C6">
              <w:t>5</w:t>
            </w:r>
          </w:p>
        </w:tc>
        <w:tc>
          <w:tcPr>
            <w:tcW w:w="8255" w:type="dxa"/>
          </w:tcPr>
          <w:p w14:paraId="08A734CD" w14:textId="7998189F" w:rsidR="00177479" w:rsidRPr="0084031E" w:rsidRDefault="41105FB8"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84031E">
              <w:rPr>
                <w:sz w:val="20"/>
                <w:szCs w:val="20"/>
              </w:rPr>
              <w:t xml:space="preserve">Continue to work on what we were doing the previous week along with preparing for the check off. </w:t>
            </w:r>
          </w:p>
          <w:p w14:paraId="22026DF7" w14:textId="75A8D201" w:rsidR="00177479" w:rsidRPr="0084031E" w:rsidRDefault="72636BB1"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84031E">
              <w:rPr>
                <w:sz w:val="20"/>
                <w:szCs w:val="20"/>
              </w:rPr>
              <w:t>Sierra – created test algorithms with a streamlined process. Setup how to preprocess images, train an algorithm, and test with separate images.</w:t>
            </w:r>
          </w:p>
          <w:p w14:paraId="606D0460" w14:textId="21338F92" w:rsidR="00177479" w:rsidRPr="0084031E" w:rsidRDefault="72636BB1"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4031E">
              <w:rPr>
                <w:color w:val="000000" w:themeColor="text1"/>
                <w:sz w:val="20"/>
                <w:szCs w:val="20"/>
              </w:rPr>
              <w:t xml:space="preserve">Maddie – </w:t>
            </w:r>
            <w:r w:rsidR="00CC1AB7" w:rsidRPr="0084031E">
              <w:rPr>
                <w:color w:val="000000" w:themeColor="text1"/>
                <w:sz w:val="20"/>
                <w:szCs w:val="20"/>
              </w:rPr>
              <w:t xml:space="preserve">Refined the AWS communications algorithm, </w:t>
            </w:r>
            <w:r w:rsidR="00BF2A88" w:rsidRPr="0084031E">
              <w:rPr>
                <w:color w:val="000000" w:themeColor="text1"/>
                <w:sz w:val="20"/>
                <w:szCs w:val="20"/>
              </w:rPr>
              <w:t>tried to work with the OV7670, and was unsuccessful.</w:t>
            </w:r>
          </w:p>
          <w:p w14:paraId="7A427555" w14:textId="1CF23ECD" w:rsidR="00177479" w:rsidRPr="0084031E" w:rsidRDefault="7E6FA5A6"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84031E">
              <w:rPr>
                <w:sz w:val="20"/>
                <w:szCs w:val="20"/>
              </w:rPr>
              <w:t xml:space="preserve">Matt – </w:t>
            </w:r>
            <w:r w:rsidR="7DCF753F" w:rsidRPr="0084031E">
              <w:rPr>
                <w:sz w:val="20"/>
                <w:szCs w:val="20"/>
              </w:rPr>
              <w:t>Doubled the motor drive implementation to power two motors simultaneously</w:t>
            </w:r>
            <w:r w:rsidR="459EEB9D" w:rsidRPr="0084031E">
              <w:rPr>
                <w:sz w:val="20"/>
                <w:szCs w:val="20"/>
              </w:rPr>
              <w:t>, completed testing of motor drives while unloaded.</w:t>
            </w:r>
          </w:p>
          <w:p w14:paraId="1B700DA9" w14:textId="676A0175" w:rsidR="00177479" w:rsidRPr="0084031E" w:rsidRDefault="72636BB1"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color w:val="FF0000"/>
                <w:sz w:val="20"/>
                <w:szCs w:val="20"/>
              </w:rPr>
            </w:pPr>
            <w:r w:rsidRPr="0084031E">
              <w:rPr>
                <w:sz w:val="20"/>
                <w:szCs w:val="20"/>
              </w:rPr>
              <w:t xml:space="preserve">Brian – </w:t>
            </w:r>
            <w:r w:rsidR="00690CD5" w:rsidRPr="0084031E">
              <w:rPr>
                <w:sz w:val="20"/>
                <w:szCs w:val="20"/>
              </w:rPr>
              <w:t xml:space="preserve">began work on motor </w:t>
            </w:r>
            <w:r w:rsidR="00704DBD" w:rsidRPr="0084031E">
              <w:rPr>
                <w:sz w:val="20"/>
                <w:szCs w:val="20"/>
              </w:rPr>
              <w:t>shaft expansion</w:t>
            </w:r>
            <w:r w:rsidR="00307ACC" w:rsidRPr="0084031E">
              <w:rPr>
                <w:sz w:val="20"/>
                <w:szCs w:val="20"/>
              </w:rPr>
              <w:t>.</w:t>
            </w:r>
          </w:p>
        </w:tc>
      </w:tr>
      <w:tr w:rsidR="00177479" w:rsidRPr="00177479" w14:paraId="7D4E3CC2" w14:textId="77777777" w:rsidTr="3DE75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5" w:type="dxa"/>
          </w:tcPr>
          <w:p w14:paraId="188BF09D" w14:textId="7EAC3BE5" w:rsidR="00177479" w:rsidRPr="00177479" w:rsidRDefault="66B72F4D" w:rsidP="00177479">
            <w:pPr>
              <w:pStyle w:val="SE290Text"/>
              <w:ind w:firstLine="0"/>
            </w:pPr>
            <w:r w:rsidRPr="160B55C6">
              <w:t>6</w:t>
            </w:r>
          </w:p>
        </w:tc>
        <w:tc>
          <w:tcPr>
            <w:tcW w:w="8255" w:type="dxa"/>
          </w:tcPr>
          <w:p w14:paraId="357451F7" w14:textId="01981416" w:rsidR="00177479" w:rsidRPr="0084031E" w:rsidRDefault="7B36039B"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84031E">
              <w:rPr>
                <w:sz w:val="20"/>
                <w:szCs w:val="20"/>
              </w:rPr>
              <w:t>Sierra –</w:t>
            </w:r>
            <w:r w:rsidR="3A4B4565" w:rsidRPr="0084031E">
              <w:rPr>
                <w:sz w:val="20"/>
                <w:szCs w:val="20"/>
              </w:rPr>
              <w:t xml:space="preserve"> T</w:t>
            </w:r>
            <w:r w:rsidRPr="0084031E">
              <w:rPr>
                <w:sz w:val="20"/>
                <w:szCs w:val="20"/>
              </w:rPr>
              <w:t xml:space="preserve">ried to </w:t>
            </w:r>
            <w:r w:rsidR="5DC2183F" w:rsidRPr="0084031E">
              <w:rPr>
                <w:sz w:val="20"/>
                <w:szCs w:val="20"/>
              </w:rPr>
              <w:t>set</w:t>
            </w:r>
            <w:r w:rsidR="37D0D237" w:rsidRPr="0084031E">
              <w:rPr>
                <w:sz w:val="20"/>
                <w:szCs w:val="20"/>
              </w:rPr>
              <w:t xml:space="preserve"> </w:t>
            </w:r>
            <w:r w:rsidR="5DC2183F" w:rsidRPr="0084031E">
              <w:rPr>
                <w:sz w:val="20"/>
                <w:szCs w:val="20"/>
              </w:rPr>
              <w:t>up</w:t>
            </w:r>
            <w:r w:rsidRPr="0084031E">
              <w:rPr>
                <w:sz w:val="20"/>
                <w:szCs w:val="20"/>
              </w:rPr>
              <w:t xml:space="preserve"> camera</w:t>
            </w:r>
            <w:r w:rsidR="6E5EDAE1" w:rsidRPr="0084031E">
              <w:rPr>
                <w:sz w:val="20"/>
                <w:szCs w:val="20"/>
              </w:rPr>
              <w:t>.</w:t>
            </w:r>
            <w:r w:rsidRPr="0084031E">
              <w:rPr>
                <w:sz w:val="20"/>
                <w:szCs w:val="20"/>
              </w:rPr>
              <w:t xml:space="preserve"> </w:t>
            </w:r>
            <w:bookmarkStart w:id="170" w:name="_Int_Vw33wgjA"/>
            <w:r w:rsidR="0B1CF654" w:rsidRPr="0084031E">
              <w:rPr>
                <w:sz w:val="20"/>
                <w:szCs w:val="20"/>
              </w:rPr>
              <w:t>M</w:t>
            </w:r>
            <w:r w:rsidR="2E05BB61" w:rsidRPr="0084031E">
              <w:rPr>
                <w:sz w:val="20"/>
                <w:szCs w:val="20"/>
              </w:rPr>
              <w:t>ade</w:t>
            </w:r>
            <w:bookmarkEnd w:id="170"/>
            <w:r w:rsidR="2E05BB61" w:rsidRPr="0084031E">
              <w:rPr>
                <w:sz w:val="20"/>
                <w:szCs w:val="20"/>
              </w:rPr>
              <w:t xml:space="preserve"> new models to try and make better versions. </w:t>
            </w:r>
          </w:p>
          <w:p w14:paraId="605B0B3A" w14:textId="0D1AC5E6" w:rsidR="00177479" w:rsidRPr="0084031E" w:rsidRDefault="7B36039B"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4031E">
              <w:rPr>
                <w:color w:val="000000" w:themeColor="text1"/>
                <w:sz w:val="20"/>
                <w:szCs w:val="20"/>
              </w:rPr>
              <w:t>Maddie –</w:t>
            </w:r>
            <w:r w:rsidR="00BF2A88" w:rsidRPr="0084031E">
              <w:rPr>
                <w:color w:val="000000" w:themeColor="text1"/>
                <w:sz w:val="20"/>
                <w:szCs w:val="20"/>
              </w:rPr>
              <w:t xml:space="preserve"> Continued working with the camera with Sierra, was unsuccessful. Created initial iOS functionality with </w:t>
            </w:r>
            <w:proofErr w:type="spellStart"/>
            <w:r w:rsidR="00BF2A88" w:rsidRPr="0084031E">
              <w:rPr>
                <w:color w:val="000000" w:themeColor="text1"/>
                <w:sz w:val="20"/>
                <w:szCs w:val="20"/>
              </w:rPr>
              <w:t>SwiftUI</w:t>
            </w:r>
            <w:proofErr w:type="spellEnd"/>
            <w:r w:rsidR="00BF2A88" w:rsidRPr="0084031E">
              <w:rPr>
                <w:color w:val="000000" w:themeColor="text1"/>
                <w:sz w:val="20"/>
                <w:szCs w:val="20"/>
              </w:rPr>
              <w:t>.</w:t>
            </w:r>
          </w:p>
          <w:p w14:paraId="7E87CFF5" w14:textId="20BA050F" w:rsidR="00177479" w:rsidRPr="0084031E" w:rsidRDefault="5DC2183F"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84031E">
              <w:rPr>
                <w:sz w:val="20"/>
                <w:szCs w:val="20"/>
              </w:rPr>
              <w:t xml:space="preserve">Matt – </w:t>
            </w:r>
            <w:r w:rsidR="40525637" w:rsidRPr="0084031E">
              <w:rPr>
                <w:sz w:val="20"/>
                <w:szCs w:val="20"/>
              </w:rPr>
              <w:t>Helped trying to set up camera</w:t>
            </w:r>
            <w:r w:rsidR="3FBC875B" w:rsidRPr="0084031E">
              <w:rPr>
                <w:sz w:val="20"/>
                <w:szCs w:val="20"/>
              </w:rPr>
              <w:t xml:space="preserve">; </w:t>
            </w:r>
            <w:r w:rsidR="1CA16ED7" w:rsidRPr="0084031E">
              <w:rPr>
                <w:sz w:val="20"/>
                <w:szCs w:val="20"/>
              </w:rPr>
              <w:t>Completed crude mounting of motors on cabinet and closed the cabinet for the first time.</w:t>
            </w:r>
          </w:p>
          <w:p w14:paraId="4B9A662A" w14:textId="7791A4D9" w:rsidR="00177479" w:rsidRPr="0084031E" w:rsidRDefault="7B36039B"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color w:val="FF0000"/>
                <w:sz w:val="20"/>
                <w:szCs w:val="20"/>
              </w:rPr>
            </w:pPr>
            <w:r w:rsidRPr="0084031E">
              <w:rPr>
                <w:sz w:val="20"/>
                <w:szCs w:val="20"/>
              </w:rPr>
              <w:t xml:space="preserve">Brian – </w:t>
            </w:r>
            <w:r w:rsidR="00525269" w:rsidRPr="0084031E">
              <w:rPr>
                <w:sz w:val="20"/>
                <w:szCs w:val="20"/>
              </w:rPr>
              <w:t xml:space="preserve">Continued work on motor shaft, began work on </w:t>
            </w:r>
            <w:r w:rsidR="00DF0CE7" w:rsidRPr="0084031E">
              <w:rPr>
                <w:sz w:val="20"/>
                <w:szCs w:val="20"/>
              </w:rPr>
              <w:t>more robust motor mount.</w:t>
            </w:r>
          </w:p>
        </w:tc>
      </w:tr>
      <w:tr w:rsidR="00177479" w:rsidRPr="00177479" w14:paraId="53B20D1D" w14:textId="77777777" w:rsidTr="3DE75375">
        <w:tc>
          <w:tcPr>
            <w:cnfStyle w:val="001000000000" w:firstRow="0" w:lastRow="0" w:firstColumn="1" w:lastColumn="0" w:oddVBand="0" w:evenVBand="0" w:oddHBand="0" w:evenHBand="0" w:firstRowFirstColumn="0" w:firstRowLastColumn="0" w:lastRowFirstColumn="0" w:lastRowLastColumn="0"/>
            <w:tcW w:w="1095" w:type="dxa"/>
          </w:tcPr>
          <w:p w14:paraId="3D7DE712" w14:textId="62AA6CAE" w:rsidR="00177479" w:rsidRPr="00177479" w:rsidRDefault="66B72F4D" w:rsidP="00177479">
            <w:pPr>
              <w:pStyle w:val="SE290Text"/>
              <w:ind w:firstLine="0"/>
            </w:pPr>
            <w:r w:rsidRPr="5CC6E3C9">
              <w:t>7</w:t>
            </w:r>
          </w:p>
        </w:tc>
        <w:tc>
          <w:tcPr>
            <w:tcW w:w="8255" w:type="dxa"/>
          </w:tcPr>
          <w:p w14:paraId="3EFA5B41" w14:textId="4FEE2762" w:rsidR="00177479" w:rsidRPr="0084031E" w:rsidRDefault="07D46657"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84031E">
              <w:rPr>
                <w:sz w:val="20"/>
                <w:szCs w:val="20"/>
              </w:rPr>
              <w:t xml:space="preserve">All – midterm presentations. </w:t>
            </w:r>
          </w:p>
          <w:p w14:paraId="28BCFFC9" w14:textId="2A4FC8C9" w:rsidR="00177479" w:rsidRPr="0084031E" w:rsidRDefault="46A789D0"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84031E">
              <w:rPr>
                <w:sz w:val="20"/>
                <w:szCs w:val="20"/>
              </w:rPr>
              <w:t xml:space="preserve">Sierra – got cabinet. Continued </w:t>
            </w:r>
            <w:r w:rsidR="096821A2" w:rsidRPr="0084031E">
              <w:rPr>
                <w:sz w:val="20"/>
                <w:szCs w:val="20"/>
              </w:rPr>
              <w:t>t</w:t>
            </w:r>
            <w:r w:rsidRPr="0084031E">
              <w:rPr>
                <w:sz w:val="20"/>
                <w:szCs w:val="20"/>
              </w:rPr>
              <w:t xml:space="preserve">o try and get </w:t>
            </w:r>
            <w:r w:rsidR="0D0E508E" w:rsidRPr="0084031E">
              <w:rPr>
                <w:sz w:val="20"/>
                <w:szCs w:val="20"/>
              </w:rPr>
              <w:t xml:space="preserve">the </w:t>
            </w:r>
            <w:r w:rsidRPr="0084031E">
              <w:rPr>
                <w:sz w:val="20"/>
                <w:szCs w:val="20"/>
              </w:rPr>
              <w:t xml:space="preserve">camera to work, </w:t>
            </w:r>
            <w:r w:rsidR="56606455" w:rsidRPr="0084031E">
              <w:rPr>
                <w:sz w:val="20"/>
                <w:szCs w:val="20"/>
              </w:rPr>
              <w:t xml:space="preserve">and </w:t>
            </w:r>
            <w:r w:rsidRPr="0084031E">
              <w:rPr>
                <w:sz w:val="20"/>
                <w:szCs w:val="20"/>
              </w:rPr>
              <w:t>eventually ordered a new one</w:t>
            </w:r>
            <w:r w:rsidR="555F9B19" w:rsidRPr="0084031E">
              <w:rPr>
                <w:sz w:val="20"/>
                <w:szCs w:val="20"/>
              </w:rPr>
              <w:t xml:space="preserve"> (ESP32-CAM)</w:t>
            </w:r>
            <w:r w:rsidRPr="0084031E">
              <w:rPr>
                <w:sz w:val="20"/>
                <w:szCs w:val="20"/>
              </w:rPr>
              <w:t xml:space="preserve">. </w:t>
            </w:r>
            <w:r w:rsidR="09FC58DC" w:rsidRPr="0084031E">
              <w:rPr>
                <w:sz w:val="20"/>
                <w:szCs w:val="20"/>
              </w:rPr>
              <w:t xml:space="preserve">Tested connecting </w:t>
            </w:r>
            <w:r w:rsidR="3DF5FBDE" w:rsidRPr="0084031E">
              <w:rPr>
                <w:sz w:val="20"/>
                <w:szCs w:val="20"/>
              </w:rPr>
              <w:t xml:space="preserve">the </w:t>
            </w:r>
            <w:r w:rsidR="09FC58DC" w:rsidRPr="0084031E">
              <w:rPr>
                <w:sz w:val="20"/>
                <w:szCs w:val="20"/>
              </w:rPr>
              <w:t>microcontroller to door contact sensors</w:t>
            </w:r>
            <w:r w:rsidR="100186D5" w:rsidRPr="0084031E">
              <w:rPr>
                <w:sz w:val="20"/>
                <w:szCs w:val="20"/>
              </w:rPr>
              <w:t xml:space="preserve"> and motion sensors.</w:t>
            </w:r>
            <w:r w:rsidR="09FC58DC" w:rsidRPr="0084031E">
              <w:rPr>
                <w:sz w:val="20"/>
                <w:szCs w:val="20"/>
              </w:rPr>
              <w:t xml:space="preserve"> </w:t>
            </w:r>
          </w:p>
          <w:p w14:paraId="52A0F4B5" w14:textId="5E539582" w:rsidR="00177479" w:rsidRPr="0084031E" w:rsidRDefault="07D46657" w:rsidP="00832D71">
            <w:pPr>
              <w:pStyle w:val="SE290Text"/>
              <w:spacing w:line="259" w:lineRule="auto"/>
              <w:ind w:firstLine="0"/>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4031E">
              <w:rPr>
                <w:color w:val="000000" w:themeColor="text1"/>
                <w:sz w:val="20"/>
                <w:szCs w:val="20"/>
              </w:rPr>
              <w:t xml:space="preserve">Maddie – </w:t>
            </w:r>
            <w:r w:rsidR="00BF2A88" w:rsidRPr="0084031E">
              <w:rPr>
                <w:color w:val="000000" w:themeColor="text1"/>
                <w:sz w:val="20"/>
                <w:szCs w:val="20"/>
              </w:rPr>
              <w:t>Worked with Sierra to get images off of the ESP and connect to Wi-Fi.</w:t>
            </w:r>
          </w:p>
          <w:p w14:paraId="24EC6301" w14:textId="399D856E" w:rsidR="00177479" w:rsidRPr="0084031E" w:rsidRDefault="3718537F"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84031E">
              <w:rPr>
                <w:sz w:val="20"/>
                <w:szCs w:val="20"/>
              </w:rPr>
              <w:t xml:space="preserve">Matt – </w:t>
            </w:r>
            <w:r w:rsidR="1184294C" w:rsidRPr="0084031E">
              <w:rPr>
                <w:sz w:val="20"/>
                <w:szCs w:val="20"/>
              </w:rPr>
              <w:t>Helped trying to set up camera</w:t>
            </w:r>
            <w:r w:rsidR="3F5D3412" w:rsidRPr="0084031E">
              <w:rPr>
                <w:sz w:val="20"/>
                <w:szCs w:val="20"/>
              </w:rPr>
              <w:t>; Began Altium schematic design</w:t>
            </w:r>
            <w:r w:rsidR="54A54C3E" w:rsidRPr="0084031E">
              <w:rPr>
                <w:sz w:val="20"/>
                <w:szCs w:val="20"/>
              </w:rPr>
              <w:t>; Aided in first set of mounting iterations within the cabinet.</w:t>
            </w:r>
          </w:p>
          <w:p w14:paraId="22167C7A" w14:textId="30CB38C2" w:rsidR="00177479" w:rsidRPr="0084031E" w:rsidRDefault="07D46657"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color w:val="FF0000"/>
                <w:sz w:val="20"/>
                <w:szCs w:val="20"/>
              </w:rPr>
            </w:pPr>
            <w:r w:rsidRPr="0084031E">
              <w:rPr>
                <w:sz w:val="20"/>
                <w:szCs w:val="20"/>
              </w:rPr>
              <w:t xml:space="preserve">Brian – </w:t>
            </w:r>
            <w:r w:rsidR="005341E9" w:rsidRPr="0084031E">
              <w:rPr>
                <w:sz w:val="20"/>
                <w:szCs w:val="20"/>
              </w:rPr>
              <w:t xml:space="preserve">Continued iterating expanded motor shaft and </w:t>
            </w:r>
            <w:r w:rsidR="00D2693D" w:rsidRPr="0084031E">
              <w:rPr>
                <w:sz w:val="20"/>
                <w:szCs w:val="20"/>
              </w:rPr>
              <w:t>improved mount</w:t>
            </w:r>
            <w:r w:rsidR="009A5D15" w:rsidRPr="0084031E">
              <w:rPr>
                <w:sz w:val="20"/>
                <w:szCs w:val="20"/>
              </w:rPr>
              <w:t xml:space="preserve">, added </w:t>
            </w:r>
            <w:proofErr w:type="spellStart"/>
            <w:r w:rsidR="009A5D15" w:rsidRPr="0084031E">
              <w:rPr>
                <w:sz w:val="20"/>
                <w:szCs w:val="20"/>
              </w:rPr>
              <w:t>det_relay</w:t>
            </w:r>
            <w:proofErr w:type="spellEnd"/>
            <w:r w:rsidR="009A5D15" w:rsidRPr="0084031E">
              <w:rPr>
                <w:sz w:val="20"/>
                <w:szCs w:val="20"/>
              </w:rPr>
              <w:t xml:space="preserve"> to regeneration circuit</w:t>
            </w:r>
            <w:r w:rsidR="00D2693D" w:rsidRPr="0084031E">
              <w:rPr>
                <w:sz w:val="20"/>
                <w:szCs w:val="20"/>
              </w:rPr>
              <w:t>.</w:t>
            </w:r>
          </w:p>
        </w:tc>
      </w:tr>
      <w:tr w:rsidR="00177479" w:rsidRPr="00177479" w14:paraId="760D00FA" w14:textId="77777777" w:rsidTr="3DE75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5" w:type="dxa"/>
          </w:tcPr>
          <w:p w14:paraId="70AE0599" w14:textId="3FB2AB17" w:rsidR="00177479" w:rsidRPr="00177479" w:rsidRDefault="66B72F4D" w:rsidP="00177479">
            <w:pPr>
              <w:pStyle w:val="SE290Text"/>
              <w:ind w:firstLine="0"/>
            </w:pPr>
            <w:r w:rsidRPr="5CC6E3C9">
              <w:t>8</w:t>
            </w:r>
          </w:p>
        </w:tc>
        <w:tc>
          <w:tcPr>
            <w:tcW w:w="8255" w:type="dxa"/>
          </w:tcPr>
          <w:p w14:paraId="4F485A89" w14:textId="2063D809" w:rsidR="00177479" w:rsidRPr="0084031E" w:rsidRDefault="559154C2"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84031E">
              <w:rPr>
                <w:sz w:val="20"/>
                <w:szCs w:val="20"/>
              </w:rPr>
              <w:t>Sierra –</w:t>
            </w:r>
            <w:r w:rsidR="15C16978" w:rsidRPr="0084031E">
              <w:rPr>
                <w:sz w:val="20"/>
                <w:szCs w:val="20"/>
              </w:rPr>
              <w:t xml:space="preserve"> Worked</w:t>
            </w:r>
            <w:r w:rsidR="466A0350" w:rsidRPr="0084031E">
              <w:rPr>
                <w:sz w:val="20"/>
                <w:szCs w:val="20"/>
              </w:rPr>
              <w:t xml:space="preserve"> on verifying how to connect microcontroller with ESP</w:t>
            </w:r>
            <w:r w:rsidR="15030289" w:rsidRPr="0084031E">
              <w:rPr>
                <w:sz w:val="20"/>
                <w:szCs w:val="20"/>
              </w:rPr>
              <w:t>32, motion sensor and contact sensor</w:t>
            </w:r>
            <w:r w:rsidR="15A5B14C" w:rsidRPr="0084031E">
              <w:rPr>
                <w:sz w:val="20"/>
                <w:szCs w:val="20"/>
              </w:rPr>
              <w:t xml:space="preserve">. </w:t>
            </w:r>
            <w:r w:rsidR="3079A18F" w:rsidRPr="0084031E">
              <w:rPr>
                <w:sz w:val="20"/>
                <w:szCs w:val="20"/>
              </w:rPr>
              <w:t xml:space="preserve">Determined how to get images off the camera. </w:t>
            </w:r>
          </w:p>
          <w:p w14:paraId="3518CE4E" w14:textId="1CE7BF3D" w:rsidR="00177479" w:rsidRPr="0084031E" w:rsidRDefault="606DA5EA"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4031E">
              <w:rPr>
                <w:color w:val="000000" w:themeColor="text1"/>
                <w:sz w:val="20"/>
                <w:szCs w:val="20"/>
              </w:rPr>
              <w:t xml:space="preserve">Maddie – </w:t>
            </w:r>
            <w:r w:rsidR="63C9C6E2" w:rsidRPr="0084031E">
              <w:rPr>
                <w:color w:val="000000" w:themeColor="text1"/>
                <w:sz w:val="20"/>
                <w:szCs w:val="20"/>
              </w:rPr>
              <w:t xml:space="preserve">Worked on connecting to Wi-Fi with the ESP and pulling images </w:t>
            </w:r>
            <w:r w:rsidR="06B6CFB8" w:rsidRPr="0084031E">
              <w:rPr>
                <w:color w:val="000000" w:themeColor="text1"/>
                <w:sz w:val="20"/>
                <w:szCs w:val="20"/>
              </w:rPr>
              <w:t>from</w:t>
            </w:r>
            <w:r w:rsidR="63C9C6E2" w:rsidRPr="0084031E">
              <w:rPr>
                <w:color w:val="000000" w:themeColor="text1"/>
                <w:sz w:val="20"/>
                <w:szCs w:val="20"/>
              </w:rPr>
              <w:t xml:space="preserve"> the camera.</w:t>
            </w:r>
          </w:p>
          <w:p w14:paraId="669E282C" w14:textId="784EF4A9" w:rsidR="00177479" w:rsidRPr="0084031E" w:rsidRDefault="1110FD97"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84031E">
              <w:rPr>
                <w:sz w:val="20"/>
                <w:szCs w:val="20"/>
              </w:rPr>
              <w:t>Matt –</w:t>
            </w:r>
            <w:r w:rsidR="3CAF8A21" w:rsidRPr="0084031E">
              <w:rPr>
                <w:sz w:val="20"/>
                <w:szCs w:val="20"/>
              </w:rPr>
              <w:t xml:space="preserve"> Finished PCB and submitted order together with Group 3; Continued aiding Brian in mechanical </w:t>
            </w:r>
            <w:r w:rsidR="008A0A18" w:rsidRPr="0084031E">
              <w:rPr>
                <w:sz w:val="20"/>
                <w:szCs w:val="20"/>
              </w:rPr>
              <w:t>implementation.</w:t>
            </w:r>
          </w:p>
          <w:p w14:paraId="5F19A648" w14:textId="07D37C52" w:rsidR="00177479" w:rsidRPr="0084031E" w:rsidRDefault="6A2FB584"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color w:val="FF0000"/>
                <w:sz w:val="20"/>
                <w:szCs w:val="20"/>
              </w:rPr>
            </w:pPr>
            <w:r w:rsidRPr="0084031E">
              <w:rPr>
                <w:sz w:val="20"/>
                <w:szCs w:val="20"/>
              </w:rPr>
              <w:t xml:space="preserve">Brian – </w:t>
            </w:r>
            <w:r w:rsidR="009A5D15" w:rsidRPr="0084031E">
              <w:rPr>
                <w:sz w:val="20"/>
                <w:szCs w:val="20"/>
              </w:rPr>
              <w:t xml:space="preserve">Finalized motor shaft expansion. </w:t>
            </w:r>
          </w:p>
        </w:tc>
      </w:tr>
      <w:tr w:rsidR="00177479" w:rsidRPr="00177479" w14:paraId="3E4E95F3" w14:textId="77777777" w:rsidTr="3DE75375">
        <w:tc>
          <w:tcPr>
            <w:cnfStyle w:val="001000000000" w:firstRow="0" w:lastRow="0" w:firstColumn="1" w:lastColumn="0" w:oddVBand="0" w:evenVBand="0" w:oddHBand="0" w:evenHBand="0" w:firstRowFirstColumn="0" w:firstRowLastColumn="0" w:lastRowFirstColumn="0" w:lastRowLastColumn="0"/>
            <w:tcW w:w="1095" w:type="dxa"/>
          </w:tcPr>
          <w:p w14:paraId="6BEB7B71" w14:textId="70F1EF79" w:rsidR="00177479" w:rsidRPr="00177479" w:rsidRDefault="66B72F4D" w:rsidP="00177479">
            <w:pPr>
              <w:pStyle w:val="SE290Text"/>
              <w:ind w:firstLine="0"/>
            </w:pPr>
            <w:r w:rsidRPr="5CC6E3C9">
              <w:t>9</w:t>
            </w:r>
          </w:p>
        </w:tc>
        <w:tc>
          <w:tcPr>
            <w:tcW w:w="8255" w:type="dxa"/>
          </w:tcPr>
          <w:p w14:paraId="35F6E26C" w14:textId="268AEB54" w:rsidR="00177479" w:rsidRPr="0084031E" w:rsidRDefault="218EAAAD"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84031E">
              <w:rPr>
                <w:sz w:val="20"/>
                <w:szCs w:val="20"/>
              </w:rPr>
              <w:t xml:space="preserve">Sierra – </w:t>
            </w:r>
            <w:r w:rsidR="00EB63A0" w:rsidRPr="0084031E">
              <w:rPr>
                <w:sz w:val="20"/>
                <w:szCs w:val="20"/>
              </w:rPr>
              <w:t>G</w:t>
            </w:r>
            <w:r w:rsidR="7E094305" w:rsidRPr="0084031E">
              <w:rPr>
                <w:sz w:val="20"/>
                <w:szCs w:val="20"/>
              </w:rPr>
              <w:t xml:space="preserve">ather more images with camera, train new </w:t>
            </w:r>
            <w:r w:rsidR="009D4992" w:rsidRPr="0084031E">
              <w:rPr>
                <w:sz w:val="20"/>
                <w:szCs w:val="20"/>
              </w:rPr>
              <w:t>algorithms</w:t>
            </w:r>
            <w:r w:rsidR="7E094305" w:rsidRPr="0084031E">
              <w:rPr>
                <w:sz w:val="20"/>
                <w:szCs w:val="20"/>
              </w:rPr>
              <w:t xml:space="preserve"> with the images and </w:t>
            </w:r>
            <w:r w:rsidR="00832D71" w:rsidRPr="0084031E">
              <w:rPr>
                <w:sz w:val="20"/>
                <w:szCs w:val="20"/>
              </w:rPr>
              <w:t>test</w:t>
            </w:r>
            <w:r w:rsidR="7CAB7FEB" w:rsidRPr="0084031E">
              <w:rPr>
                <w:sz w:val="20"/>
                <w:szCs w:val="20"/>
              </w:rPr>
              <w:t xml:space="preserve"> accuracy</w:t>
            </w:r>
            <w:r w:rsidR="5623867F" w:rsidRPr="0084031E">
              <w:rPr>
                <w:sz w:val="20"/>
                <w:szCs w:val="20"/>
              </w:rPr>
              <w:t>.</w:t>
            </w:r>
            <w:r w:rsidR="164F6446" w:rsidRPr="0084031E">
              <w:rPr>
                <w:sz w:val="20"/>
                <w:szCs w:val="20"/>
              </w:rPr>
              <w:t xml:space="preserve"> </w:t>
            </w:r>
            <w:r w:rsidR="455183A0" w:rsidRPr="0084031E">
              <w:rPr>
                <w:sz w:val="20"/>
                <w:szCs w:val="20"/>
              </w:rPr>
              <w:t>T</w:t>
            </w:r>
            <w:r w:rsidR="164F6446" w:rsidRPr="0084031E">
              <w:rPr>
                <w:sz w:val="20"/>
                <w:szCs w:val="20"/>
              </w:rPr>
              <w:t xml:space="preserve">he </w:t>
            </w:r>
            <w:r w:rsidR="0D0CCEF3" w:rsidRPr="0084031E">
              <w:rPr>
                <w:sz w:val="20"/>
                <w:szCs w:val="20"/>
              </w:rPr>
              <w:t>model is also given to Maddie to integrate into her app</w:t>
            </w:r>
            <w:r w:rsidR="7E094305" w:rsidRPr="0084031E">
              <w:rPr>
                <w:sz w:val="20"/>
                <w:szCs w:val="20"/>
              </w:rPr>
              <w:t>.</w:t>
            </w:r>
            <w:r w:rsidR="502DB7AD" w:rsidRPr="0084031E">
              <w:rPr>
                <w:sz w:val="20"/>
                <w:szCs w:val="20"/>
              </w:rPr>
              <w:t xml:space="preserve"> Continued microcontroller testing. </w:t>
            </w:r>
          </w:p>
          <w:p w14:paraId="568D44A1" w14:textId="3D0E5E3F" w:rsidR="00177479" w:rsidRPr="0084031E" w:rsidRDefault="218EAAAD"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4031E">
              <w:rPr>
                <w:color w:val="000000" w:themeColor="text1"/>
                <w:sz w:val="20"/>
                <w:szCs w:val="20"/>
              </w:rPr>
              <w:t xml:space="preserve">Maddie </w:t>
            </w:r>
            <w:r w:rsidR="49120B0C" w:rsidRPr="0084031E">
              <w:rPr>
                <w:color w:val="000000" w:themeColor="text1"/>
                <w:sz w:val="20"/>
                <w:szCs w:val="20"/>
              </w:rPr>
              <w:t>– Decided</w:t>
            </w:r>
            <w:r w:rsidR="42A4E02C" w:rsidRPr="0084031E">
              <w:rPr>
                <w:color w:val="000000" w:themeColor="text1"/>
                <w:sz w:val="20"/>
                <w:szCs w:val="20"/>
              </w:rPr>
              <w:t xml:space="preserve"> to make </w:t>
            </w:r>
            <w:r w:rsidR="1957970B" w:rsidRPr="0084031E">
              <w:rPr>
                <w:color w:val="000000" w:themeColor="text1"/>
                <w:sz w:val="20"/>
                <w:szCs w:val="20"/>
              </w:rPr>
              <w:t>the app</w:t>
            </w:r>
            <w:r w:rsidR="42A4E02C" w:rsidRPr="0084031E">
              <w:rPr>
                <w:color w:val="000000" w:themeColor="text1"/>
                <w:sz w:val="20"/>
                <w:szCs w:val="20"/>
              </w:rPr>
              <w:t xml:space="preserve"> a desktop app as opposed to a</w:t>
            </w:r>
            <w:r w:rsidR="0AEFEA1B" w:rsidRPr="0084031E">
              <w:rPr>
                <w:color w:val="000000" w:themeColor="text1"/>
                <w:sz w:val="20"/>
                <w:szCs w:val="20"/>
              </w:rPr>
              <w:t xml:space="preserve"> mobile app. </w:t>
            </w:r>
            <w:r w:rsidR="6B501BA9" w:rsidRPr="0084031E">
              <w:rPr>
                <w:color w:val="000000" w:themeColor="text1"/>
                <w:sz w:val="20"/>
                <w:szCs w:val="20"/>
              </w:rPr>
              <w:t>Pivot from classifying the model in AWS to</w:t>
            </w:r>
            <w:r w:rsidR="0A166ACC" w:rsidRPr="0084031E">
              <w:rPr>
                <w:color w:val="000000" w:themeColor="text1"/>
                <w:sz w:val="20"/>
                <w:szCs w:val="20"/>
              </w:rPr>
              <w:t xml:space="preserve"> in the </w:t>
            </w:r>
            <w:r w:rsidR="6B501BA9" w:rsidRPr="0084031E">
              <w:rPr>
                <w:color w:val="000000" w:themeColor="text1"/>
                <w:sz w:val="20"/>
                <w:szCs w:val="20"/>
              </w:rPr>
              <w:t>desktop app</w:t>
            </w:r>
            <w:r w:rsidR="5CADEE56" w:rsidRPr="0084031E">
              <w:rPr>
                <w:color w:val="000000" w:themeColor="text1"/>
                <w:sz w:val="20"/>
                <w:szCs w:val="20"/>
              </w:rPr>
              <w:t xml:space="preserve"> due to AWS limitations</w:t>
            </w:r>
            <w:r w:rsidR="6B501BA9" w:rsidRPr="0084031E">
              <w:rPr>
                <w:color w:val="000000" w:themeColor="text1"/>
                <w:sz w:val="20"/>
                <w:szCs w:val="20"/>
              </w:rPr>
              <w:t>.</w:t>
            </w:r>
            <w:r w:rsidR="00BF2A88" w:rsidRPr="0084031E">
              <w:rPr>
                <w:color w:val="000000" w:themeColor="text1"/>
                <w:sz w:val="20"/>
                <w:szCs w:val="20"/>
              </w:rPr>
              <w:t xml:space="preserve"> Created AWS Lambda functions to receive the base64-encoded image, according to timestamp. </w:t>
            </w:r>
          </w:p>
          <w:p w14:paraId="36DD30C4" w14:textId="080CF607" w:rsidR="00177479" w:rsidRPr="0084031E" w:rsidRDefault="6FDF3E0D"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84031E">
              <w:rPr>
                <w:sz w:val="20"/>
                <w:szCs w:val="20"/>
              </w:rPr>
              <w:lastRenderedPageBreak/>
              <w:t xml:space="preserve">Matt – </w:t>
            </w:r>
            <w:r w:rsidR="7ED048D6" w:rsidRPr="0084031E">
              <w:rPr>
                <w:sz w:val="20"/>
                <w:szCs w:val="20"/>
              </w:rPr>
              <w:t>Worked with Brian to make final iterations on mounting and closing mechanisms</w:t>
            </w:r>
            <w:r w:rsidR="5B81DBAA" w:rsidRPr="0084031E">
              <w:rPr>
                <w:sz w:val="20"/>
                <w:szCs w:val="20"/>
              </w:rPr>
              <w:t xml:space="preserve"> to allow for integration of regeneration and drive system</w:t>
            </w:r>
            <w:r w:rsidR="134A14D8" w:rsidRPr="0084031E">
              <w:rPr>
                <w:sz w:val="20"/>
                <w:szCs w:val="20"/>
              </w:rPr>
              <w:t>; Initial integration of relay and drive system with MCU</w:t>
            </w:r>
            <w:r w:rsidR="008A0A18" w:rsidRPr="0084031E">
              <w:rPr>
                <w:sz w:val="20"/>
                <w:szCs w:val="20"/>
              </w:rPr>
              <w:t>.</w:t>
            </w:r>
          </w:p>
          <w:p w14:paraId="43EB8B5F" w14:textId="669F5046" w:rsidR="00177479" w:rsidRPr="0084031E" w:rsidRDefault="79C830DF"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color w:val="FF0000"/>
                <w:sz w:val="20"/>
                <w:szCs w:val="20"/>
              </w:rPr>
            </w:pPr>
            <w:r w:rsidRPr="0084031E">
              <w:rPr>
                <w:sz w:val="20"/>
                <w:szCs w:val="20"/>
              </w:rPr>
              <w:t xml:space="preserve">Brian – </w:t>
            </w:r>
            <w:r w:rsidR="00750CF2" w:rsidRPr="0084031E">
              <w:rPr>
                <w:sz w:val="20"/>
                <w:szCs w:val="20"/>
              </w:rPr>
              <w:t xml:space="preserve">Worked with Matt to </w:t>
            </w:r>
            <w:r w:rsidR="0066651D" w:rsidRPr="0084031E">
              <w:rPr>
                <w:sz w:val="20"/>
                <w:szCs w:val="20"/>
              </w:rPr>
              <w:t>be</w:t>
            </w:r>
            <w:r w:rsidR="00D42119" w:rsidRPr="0084031E">
              <w:rPr>
                <w:sz w:val="20"/>
                <w:szCs w:val="20"/>
              </w:rPr>
              <w:t>gin</w:t>
            </w:r>
            <w:r w:rsidR="0066651D" w:rsidRPr="0084031E">
              <w:rPr>
                <w:sz w:val="20"/>
                <w:szCs w:val="20"/>
              </w:rPr>
              <w:t xml:space="preserve"> integrating motor</w:t>
            </w:r>
            <w:r w:rsidR="00762A11" w:rsidRPr="0084031E">
              <w:rPr>
                <w:sz w:val="20"/>
                <w:szCs w:val="20"/>
              </w:rPr>
              <w:t xml:space="preserve"> drive </w:t>
            </w:r>
            <w:r w:rsidR="00014770" w:rsidRPr="0084031E">
              <w:rPr>
                <w:sz w:val="20"/>
                <w:szCs w:val="20"/>
              </w:rPr>
              <w:t>circuit with regen circuit.</w:t>
            </w:r>
            <w:r w:rsidR="00D42119" w:rsidRPr="0084031E">
              <w:rPr>
                <w:sz w:val="20"/>
                <w:szCs w:val="20"/>
              </w:rPr>
              <w:t xml:space="preserve"> Continued mounting work. Worked with Sierra on </w:t>
            </w:r>
            <w:r w:rsidR="00F468EA" w:rsidRPr="0084031E">
              <w:rPr>
                <w:sz w:val="20"/>
                <w:szCs w:val="20"/>
              </w:rPr>
              <w:t>FSM.</w:t>
            </w:r>
            <w:r w:rsidR="00D42119" w:rsidRPr="0084031E">
              <w:rPr>
                <w:sz w:val="20"/>
                <w:szCs w:val="20"/>
              </w:rPr>
              <w:t xml:space="preserve"> </w:t>
            </w:r>
          </w:p>
        </w:tc>
      </w:tr>
      <w:tr w:rsidR="00177479" w:rsidRPr="00177479" w14:paraId="5DF4F7FB" w14:textId="77777777" w:rsidTr="3DE75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5" w:type="dxa"/>
          </w:tcPr>
          <w:p w14:paraId="67DB6E55" w14:textId="0335336B" w:rsidR="00177479" w:rsidRPr="00177479" w:rsidRDefault="66B72F4D" w:rsidP="00177479">
            <w:pPr>
              <w:pStyle w:val="SE290Text"/>
              <w:ind w:firstLine="0"/>
            </w:pPr>
            <w:r w:rsidRPr="5CC6E3C9">
              <w:lastRenderedPageBreak/>
              <w:t>10</w:t>
            </w:r>
          </w:p>
        </w:tc>
        <w:tc>
          <w:tcPr>
            <w:tcW w:w="8255" w:type="dxa"/>
          </w:tcPr>
          <w:p w14:paraId="5B956F87" w14:textId="07542D66" w:rsidR="00177479" w:rsidRPr="0084031E" w:rsidRDefault="1C1C0DA8"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84031E">
              <w:rPr>
                <w:sz w:val="20"/>
                <w:szCs w:val="20"/>
              </w:rPr>
              <w:t>All – check off #2</w:t>
            </w:r>
          </w:p>
          <w:p w14:paraId="6D0B3217" w14:textId="0015EDF7" w:rsidR="00177479" w:rsidRPr="0084031E" w:rsidRDefault="1BBB92D8"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84031E">
              <w:rPr>
                <w:sz w:val="20"/>
                <w:szCs w:val="20"/>
              </w:rPr>
              <w:t>Sierra – breadboard integration with microcontroller and motor tested</w:t>
            </w:r>
            <w:r w:rsidR="38882CB5" w:rsidRPr="0084031E">
              <w:rPr>
                <w:sz w:val="20"/>
                <w:szCs w:val="20"/>
              </w:rPr>
              <w:t xml:space="preserve"> along with relays</w:t>
            </w:r>
            <w:r w:rsidRPr="0084031E">
              <w:rPr>
                <w:sz w:val="20"/>
                <w:szCs w:val="20"/>
              </w:rPr>
              <w:t>.</w:t>
            </w:r>
            <w:r w:rsidR="3C63F863" w:rsidRPr="0084031E">
              <w:rPr>
                <w:sz w:val="20"/>
                <w:szCs w:val="20"/>
              </w:rPr>
              <w:t xml:space="preserve"> </w:t>
            </w:r>
            <w:bookmarkStart w:id="171" w:name="_Int_0vRZeQQn"/>
            <w:r w:rsidR="5E1623FD" w:rsidRPr="0084031E">
              <w:rPr>
                <w:sz w:val="20"/>
                <w:szCs w:val="20"/>
              </w:rPr>
              <w:t>Also</w:t>
            </w:r>
            <w:bookmarkEnd w:id="171"/>
            <w:r w:rsidR="5E1623FD" w:rsidRPr="0084031E">
              <w:rPr>
                <w:sz w:val="20"/>
                <w:szCs w:val="20"/>
              </w:rPr>
              <w:t xml:space="preserve"> </w:t>
            </w:r>
            <w:r w:rsidR="5620C440" w:rsidRPr="0084031E">
              <w:rPr>
                <w:sz w:val="20"/>
                <w:szCs w:val="20"/>
              </w:rPr>
              <w:t xml:space="preserve">started ESP32 with AWS integration setup. </w:t>
            </w:r>
          </w:p>
          <w:p w14:paraId="5B2E4318" w14:textId="436602EA" w:rsidR="00177479" w:rsidRPr="0084031E" w:rsidRDefault="1161E2CE"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84031E">
              <w:rPr>
                <w:color w:val="000000" w:themeColor="text1"/>
                <w:sz w:val="20"/>
                <w:szCs w:val="20"/>
              </w:rPr>
              <w:t xml:space="preserve">Maddie – </w:t>
            </w:r>
            <w:r w:rsidR="466540D9" w:rsidRPr="0084031E">
              <w:rPr>
                <w:color w:val="000000" w:themeColor="text1"/>
                <w:sz w:val="20"/>
                <w:szCs w:val="20"/>
              </w:rPr>
              <w:t xml:space="preserve">Improved the app. Finalized the logic for the ESP32’s code. </w:t>
            </w:r>
          </w:p>
          <w:p w14:paraId="7419D354" w14:textId="74471D1E" w:rsidR="00177479" w:rsidRPr="0084031E" w:rsidRDefault="1C23C15A"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84031E">
              <w:rPr>
                <w:sz w:val="20"/>
                <w:szCs w:val="20"/>
              </w:rPr>
              <w:t xml:space="preserve">Matt – </w:t>
            </w:r>
            <w:r w:rsidR="7F546758" w:rsidRPr="0084031E">
              <w:rPr>
                <w:sz w:val="20"/>
                <w:szCs w:val="20"/>
              </w:rPr>
              <w:t>Put together the PCB with help from SERC</w:t>
            </w:r>
            <w:r w:rsidR="008A0A18" w:rsidRPr="0084031E">
              <w:rPr>
                <w:sz w:val="20"/>
                <w:szCs w:val="20"/>
              </w:rPr>
              <w:t>.</w:t>
            </w:r>
          </w:p>
          <w:p w14:paraId="682491A9" w14:textId="5DD2D50B" w:rsidR="00177479" w:rsidRPr="0084031E" w:rsidRDefault="29F920AC" w:rsidP="00832D71">
            <w:pPr>
              <w:pStyle w:val="SE290Text"/>
              <w:ind w:firstLine="0"/>
              <w:jc w:val="both"/>
              <w:cnfStyle w:val="000000100000" w:firstRow="0" w:lastRow="0" w:firstColumn="0" w:lastColumn="0" w:oddVBand="0" w:evenVBand="0" w:oddHBand="1" w:evenHBand="0" w:firstRowFirstColumn="0" w:firstRowLastColumn="0" w:lastRowFirstColumn="0" w:lastRowLastColumn="0"/>
              <w:rPr>
                <w:color w:val="FF0000"/>
                <w:sz w:val="20"/>
                <w:szCs w:val="20"/>
              </w:rPr>
            </w:pPr>
            <w:r w:rsidRPr="0084031E">
              <w:rPr>
                <w:sz w:val="20"/>
                <w:szCs w:val="20"/>
              </w:rPr>
              <w:t xml:space="preserve">Brian – </w:t>
            </w:r>
            <w:r w:rsidR="00093961" w:rsidRPr="0084031E">
              <w:rPr>
                <w:sz w:val="20"/>
                <w:szCs w:val="20"/>
              </w:rPr>
              <w:t>Finalize</w:t>
            </w:r>
            <w:r w:rsidR="00BF164D" w:rsidRPr="0084031E">
              <w:rPr>
                <w:sz w:val="20"/>
                <w:szCs w:val="20"/>
              </w:rPr>
              <w:t>d</w:t>
            </w:r>
            <w:r w:rsidR="00093961" w:rsidRPr="0084031E">
              <w:rPr>
                <w:sz w:val="20"/>
                <w:szCs w:val="20"/>
              </w:rPr>
              <w:t xml:space="preserve"> mounting system</w:t>
            </w:r>
            <w:r w:rsidR="00A02384" w:rsidRPr="0084031E">
              <w:rPr>
                <w:sz w:val="20"/>
                <w:szCs w:val="20"/>
              </w:rPr>
              <w:t xml:space="preserve">, </w:t>
            </w:r>
            <w:r w:rsidR="00762B84" w:rsidRPr="0084031E">
              <w:rPr>
                <w:sz w:val="20"/>
                <w:szCs w:val="20"/>
              </w:rPr>
              <w:t xml:space="preserve">troubleshooting all subsystems. </w:t>
            </w:r>
          </w:p>
        </w:tc>
      </w:tr>
      <w:tr w:rsidR="00177479" w:rsidRPr="00177479" w14:paraId="4340BF45" w14:textId="77777777" w:rsidTr="3DE75375">
        <w:tc>
          <w:tcPr>
            <w:cnfStyle w:val="001000000000" w:firstRow="0" w:lastRow="0" w:firstColumn="1" w:lastColumn="0" w:oddVBand="0" w:evenVBand="0" w:oddHBand="0" w:evenHBand="0" w:firstRowFirstColumn="0" w:firstRowLastColumn="0" w:lastRowFirstColumn="0" w:lastRowLastColumn="0"/>
            <w:tcW w:w="1095" w:type="dxa"/>
          </w:tcPr>
          <w:p w14:paraId="19DA2E21" w14:textId="1A483C25" w:rsidR="00177479" w:rsidRPr="00177479" w:rsidRDefault="66B72F4D" w:rsidP="00177479">
            <w:pPr>
              <w:pStyle w:val="SE290Text"/>
              <w:ind w:firstLine="0"/>
            </w:pPr>
            <w:r w:rsidRPr="5CC6E3C9">
              <w:t>11</w:t>
            </w:r>
          </w:p>
        </w:tc>
        <w:tc>
          <w:tcPr>
            <w:tcW w:w="8255" w:type="dxa"/>
          </w:tcPr>
          <w:p w14:paraId="3EBAB317" w14:textId="2F330351" w:rsidR="00177479" w:rsidRPr="0084031E" w:rsidRDefault="32154D4F"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84031E">
              <w:rPr>
                <w:sz w:val="20"/>
                <w:szCs w:val="20"/>
              </w:rPr>
              <w:t>All – fully integrate</w:t>
            </w:r>
            <w:r w:rsidR="0D9F7D04" w:rsidRPr="0084031E">
              <w:rPr>
                <w:sz w:val="20"/>
                <w:szCs w:val="20"/>
              </w:rPr>
              <w:t xml:space="preserve"> all modules</w:t>
            </w:r>
            <w:r w:rsidR="26DED4DF" w:rsidRPr="0084031E">
              <w:rPr>
                <w:sz w:val="20"/>
                <w:szCs w:val="20"/>
              </w:rPr>
              <w:t xml:space="preserve"> and test</w:t>
            </w:r>
            <w:r w:rsidRPr="0084031E">
              <w:rPr>
                <w:sz w:val="20"/>
                <w:szCs w:val="20"/>
              </w:rPr>
              <w:t xml:space="preserve">. </w:t>
            </w:r>
          </w:p>
          <w:p w14:paraId="2AA6FC08" w14:textId="25D95616" w:rsidR="00177479" w:rsidRPr="0084031E" w:rsidRDefault="6611ED97"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84031E">
              <w:rPr>
                <w:sz w:val="20"/>
                <w:szCs w:val="20"/>
              </w:rPr>
              <w:t>Sierra –</w:t>
            </w:r>
            <w:r w:rsidR="07319311" w:rsidRPr="0084031E">
              <w:rPr>
                <w:sz w:val="20"/>
                <w:szCs w:val="20"/>
              </w:rPr>
              <w:t xml:space="preserve"> </w:t>
            </w:r>
            <w:r w:rsidR="6B6E46EB" w:rsidRPr="0084031E">
              <w:rPr>
                <w:sz w:val="20"/>
                <w:szCs w:val="20"/>
              </w:rPr>
              <w:t>Tested integration between microcontroller and Maddie’s code on the ESP32, were then able to test</w:t>
            </w:r>
            <w:r w:rsidR="38A26B9B" w:rsidRPr="0084031E">
              <w:rPr>
                <w:sz w:val="20"/>
                <w:szCs w:val="20"/>
              </w:rPr>
              <w:t xml:space="preserve"> the timing </w:t>
            </w:r>
            <w:r w:rsidR="5074BD58" w:rsidRPr="0084031E">
              <w:rPr>
                <w:sz w:val="20"/>
                <w:szCs w:val="20"/>
              </w:rPr>
              <w:t xml:space="preserve">and quality of hand </w:t>
            </w:r>
            <w:r w:rsidR="1AC56834" w:rsidRPr="0084031E">
              <w:rPr>
                <w:sz w:val="20"/>
                <w:szCs w:val="20"/>
              </w:rPr>
              <w:t>detection</w:t>
            </w:r>
            <w:r w:rsidR="5074BD58" w:rsidRPr="0084031E">
              <w:rPr>
                <w:sz w:val="20"/>
                <w:szCs w:val="20"/>
              </w:rPr>
              <w:t xml:space="preserve">. </w:t>
            </w:r>
          </w:p>
          <w:p w14:paraId="72DF5583" w14:textId="085EFF97" w:rsidR="00177479" w:rsidRPr="0084031E" w:rsidRDefault="08BBE7CC"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84031E">
              <w:rPr>
                <w:color w:val="000000" w:themeColor="text1"/>
                <w:sz w:val="20"/>
                <w:szCs w:val="20"/>
              </w:rPr>
              <w:t xml:space="preserve">Maddie – </w:t>
            </w:r>
            <w:r w:rsidR="086F3421" w:rsidRPr="0084031E">
              <w:rPr>
                <w:color w:val="000000" w:themeColor="text1"/>
                <w:sz w:val="20"/>
                <w:szCs w:val="20"/>
              </w:rPr>
              <w:t xml:space="preserve">Test ESP logic with </w:t>
            </w:r>
            <w:r w:rsidR="1AC85DB1" w:rsidRPr="0084031E">
              <w:rPr>
                <w:color w:val="000000" w:themeColor="text1"/>
                <w:sz w:val="20"/>
                <w:szCs w:val="20"/>
              </w:rPr>
              <w:t>microcontroller</w:t>
            </w:r>
            <w:r w:rsidR="086F3421" w:rsidRPr="0084031E">
              <w:rPr>
                <w:color w:val="000000" w:themeColor="text1"/>
                <w:sz w:val="20"/>
                <w:szCs w:val="20"/>
              </w:rPr>
              <w:t xml:space="preserve"> and gather message timing. </w:t>
            </w:r>
            <w:r w:rsidR="56817E82" w:rsidRPr="0084031E">
              <w:rPr>
                <w:color w:val="000000" w:themeColor="text1"/>
                <w:sz w:val="20"/>
                <w:szCs w:val="20"/>
              </w:rPr>
              <w:t xml:space="preserve">Put </w:t>
            </w:r>
            <w:r w:rsidR="3F1E90F8" w:rsidRPr="0084031E">
              <w:rPr>
                <w:color w:val="000000" w:themeColor="text1"/>
                <w:sz w:val="20"/>
                <w:szCs w:val="20"/>
              </w:rPr>
              <w:t>final additions</w:t>
            </w:r>
            <w:r w:rsidR="56817E82" w:rsidRPr="0084031E">
              <w:rPr>
                <w:color w:val="000000" w:themeColor="text1"/>
                <w:sz w:val="20"/>
                <w:szCs w:val="20"/>
              </w:rPr>
              <w:t xml:space="preserve"> on the app. </w:t>
            </w:r>
          </w:p>
          <w:p w14:paraId="23276D91" w14:textId="3D3A2262" w:rsidR="00177479" w:rsidRPr="0084031E" w:rsidRDefault="090B1F2C"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sz w:val="20"/>
                <w:szCs w:val="20"/>
              </w:rPr>
            </w:pPr>
            <w:r w:rsidRPr="0084031E">
              <w:rPr>
                <w:sz w:val="20"/>
                <w:szCs w:val="20"/>
              </w:rPr>
              <w:t xml:space="preserve">Matt – </w:t>
            </w:r>
            <w:r w:rsidR="02915382" w:rsidRPr="0084031E">
              <w:rPr>
                <w:sz w:val="20"/>
                <w:szCs w:val="20"/>
              </w:rPr>
              <w:t xml:space="preserve">Attempted to integrate PCB with software and regeneration; </w:t>
            </w:r>
            <w:r w:rsidR="0A2D656F" w:rsidRPr="0084031E">
              <w:rPr>
                <w:sz w:val="20"/>
                <w:szCs w:val="20"/>
              </w:rPr>
              <w:t>Pivoted back to breadboard design to fully integrate and discovered relay and switching problems;</w:t>
            </w:r>
            <w:r w:rsidR="6DAD3A92" w:rsidRPr="0084031E">
              <w:rPr>
                <w:sz w:val="20"/>
                <w:szCs w:val="20"/>
              </w:rPr>
              <w:t xml:space="preserve"> Fixed switching problems using MOSFET array;</w:t>
            </w:r>
            <w:r w:rsidR="0A2D656F" w:rsidRPr="0084031E">
              <w:rPr>
                <w:sz w:val="20"/>
                <w:szCs w:val="20"/>
              </w:rPr>
              <w:t xml:space="preserve"> Condensed breadboard to final implementation; Conducted testing on drive </w:t>
            </w:r>
            <w:r w:rsidR="093DEEF7" w:rsidRPr="0084031E">
              <w:rPr>
                <w:sz w:val="20"/>
                <w:szCs w:val="20"/>
              </w:rPr>
              <w:t xml:space="preserve">system </w:t>
            </w:r>
            <w:r w:rsidR="0A2D656F" w:rsidRPr="0084031E">
              <w:rPr>
                <w:sz w:val="20"/>
                <w:szCs w:val="20"/>
              </w:rPr>
              <w:t>and battery</w:t>
            </w:r>
            <w:r w:rsidR="09C3723A" w:rsidRPr="0084031E">
              <w:rPr>
                <w:sz w:val="20"/>
                <w:szCs w:val="20"/>
              </w:rPr>
              <w:t>.</w:t>
            </w:r>
          </w:p>
          <w:p w14:paraId="62286893" w14:textId="7CE4B294" w:rsidR="00177479" w:rsidRPr="0084031E" w:rsidRDefault="23928A48" w:rsidP="00832D71">
            <w:pPr>
              <w:pStyle w:val="SE290Text"/>
              <w:ind w:firstLine="0"/>
              <w:jc w:val="both"/>
              <w:cnfStyle w:val="000000000000" w:firstRow="0" w:lastRow="0" w:firstColumn="0" w:lastColumn="0" w:oddVBand="0" w:evenVBand="0" w:oddHBand="0" w:evenHBand="0" w:firstRowFirstColumn="0" w:firstRowLastColumn="0" w:lastRowFirstColumn="0" w:lastRowLastColumn="0"/>
              <w:rPr>
                <w:color w:val="FF0000"/>
                <w:sz w:val="20"/>
                <w:szCs w:val="20"/>
              </w:rPr>
            </w:pPr>
            <w:r w:rsidRPr="0084031E">
              <w:rPr>
                <w:sz w:val="20"/>
                <w:szCs w:val="20"/>
              </w:rPr>
              <w:t xml:space="preserve">Brian – </w:t>
            </w:r>
            <w:r w:rsidR="0039263C" w:rsidRPr="0084031E">
              <w:rPr>
                <w:sz w:val="20"/>
                <w:szCs w:val="20"/>
              </w:rPr>
              <w:t>Switched to MOSFETS on circuit, completed integration</w:t>
            </w:r>
            <w:r w:rsidR="00AE4B98" w:rsidRPr="0084031E">
              <w:rPr>
                <w:sz w:val="20"/>
                <w:szCs w:val="20"/>
              </w:rPr>
              <w:t>,</w:t>
            </w:r>
            <w:r w:rsidR="00BD770C" w:rsidRPr="0084031E">
              <w:rPr>
                <w:sz w:val="20"/>
                <w:szCs w:val="20"/>
              </w:rPr>
              <w:t xml:space="preserve"> completed testing. </w:t>
            </w:r>
            <w:r w:rsidR="00AE4B98" w:rsidRPr="0084031E">
              <w:rPr>
                <w:sz w:val="20"/>
                <w:szCs w:val="20"/>
              </w:rPr>
              <w:t xml:space="preserve"> </w:t>
            </w:r>
          </w:p>
        </w:tc>
      </w:tr>
      <w:tr w:rsidR="00177479" w:rsidRPr="00177479" w14:paraId="5A67156C" w14:textId="77777777" w:rsidTr="3DE75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5" w:type="dxa"/>
          </w:tcPr>
          <w:p w14:paraId="25F69B2D" w14:textId="33D37E7B" w:rsidR="00177479" w:rsidRPr="00177479" w:rsidRDefault="66B72F4D" w:rsidP="00177479">
            <w:pPr>
              <w:pStyle w:val="SE290Text"/>
              <w:ind w:firstLine="0"/>
            </w:pPr>
            <w:r w:rsidRPr="6CC133D2">
              <w:t>12</w:t>
            </w:r>
          </w:p>
        </w:tc>
        <w:tc>
          <w:tcPr>
            <w:tcW w:w="8255" w:type="dxa"/>
          </w:tcPr>
          <w:p w14:paraId="00ABD06A" w14:textId="47D37CF1" w:rsidR="00177479" w:rsidRPr="0084031E" w:rsidRDefault="4CD03034" w:rsidP="00832D71">
            <w:pPr>
              <w:pStyle w:val="SE290Text"/>
              <w:keepNext/>
              <w:ind w:firstLine="0"/>
              <w:jc w:val="both"/>
              <w:cnfStyle w:val="000000100000" w:firstRow="0" w:lastRow="0" w:firstColumn="0" w:lastColumn="0" w:oddVBand="0" w:evenVBand="0" w:oddHBand="1" w:evenHBand="0" w:firstRowFirstColumn="0" w:firstRowLastColumn="0" w:lastRowFirstColumn="0" w:lastRowLastColumn="0"/>
              <w:rPr>
                <w:sz w:val="20"/>
                <w:szCs w:val="20"/>
              </w:rPr>
            </w:pPr>
            <w:r w:rsidRPr="0084031E">
              <w:rPr>
                <w:sz w:val="20"/>
                <w:szCs w:val="20"/>
              </w:rPr>
              <w:t>All – Final presentations and report due</w:t>
            </w:r>
          </w:p>
        </w:tc>
      </w:tr>
    </w:tbl>
    <w:p w14:paraId="6C4B5CA8" w14:textId="6C97A5E9" w:rsidR="00DB7839" w:rsidRDefault="00DB7839" w:rsidP="00DB7839">
      <w:pPr>
        <w:pStyle w:val="Caption"/>
        <w:jc w:val="center"/>
      </w:pPr>
      <w:bookmarkStart w:id="172" w:name="_Toc142073040"/>
      <w:bookmarkStart w:id="173" w:name="_Toc1674887015"/>
      <w:r>
        <w:t xml:space="preserve">Table </w:t>
      </w:r>
      <w:fldSimple w:instr=" SEQ Table \* ARABIC ">
        <w:r w:rsidR="005927F2">
          <w:rPr>
            <w:noProof/>
          </w:rPr>
          <w:t>3</w:t>
        </w:r>
      </w:fldSimple>
      <w:r>
        <w:t xml:space="preserve">: </w:t>
      </w:r>
      <w:r w:rsidRPr="00957DC2">
        <w:t>Team Timeline</w:t>
      </w:r>
      <w:bookmarkEnd w:id="172"/>
    </w:p>
    <w:p w14:paraId="600E95B5" w14:textId="713CA9F6" w:rsidR="00836947" w:rsidRPr="00083A95" w:rsidRDefault="095BECAF" w:rsidP="00083A95">
      <w:pPr>
        <w:pStyle w:val="Heading1"/>
        <w:rPr>
          <w:color w:val="000000" w:themeColor="text1"/>
        </w:rPr>
      </w:pPr>
      <w:bookmarkStart w:id="174" w:name="_Toc142072984"/>
      <w:r w:rsidRPr="00380FF6">
        <w:rPr>
          <w:color w:val="000000" w:themeColor="text1"/>
        </w:rPr>
        <w:t>System Test and Verification</w:t>
      </w:r>
      <w:bookmarkEnd w:id="173"/>
      <w:bookmarkEnd w:id="174"/>
    </w:p>
    <w:p w14:paraId="6DFDBA4B" w14:textId="79975140" w:rsidR="08986B9B" w:rsidRPr="00083A95" w:rsidRDefault="4B376318" w:rsidP="6B4F7840">
      <w:pPr>
        <w:pStyle w:val="SE290Text"/>
        <w:rPr>
          <w:color w:val="000000" w:themeColor="text1"/>
        </w:rPr>
      </w:pPr>
      <w:bookmarkStart w:id="175" w:name="_Toc1010468130"/>
      <w:r w:rsidRPr="00083A95">
        <w:rPr>
          <w:color w:val="000000" w:themeColor="text1"/>
        </w:rPr>
        <w:t>To thoroughly test the system, the team will be analyzing the accuracy of the image detection algorithm, communications latency, power efficiency, and motor efficiency.</w:t>
      </w:r>
    </w:p>
    <w:p w14:paraId="3A9EB91C" w14:textId="4AD0C60A" w:rsidR="08986B9B" w:rsidRPr="00083A95" w:rsidRDefault="095BECAF" w:rsidP="5FE7D5EB">
      <w:pPr>
        <w:pStyle w:val="Heading2"/>
        <w:rPr>
          <w:color w:val="000000" w:themeColor="text1"/>
        </w:rPr>
      </w:pPr>
      <w:bookmarkStart w:id="176" w:name="_Toc142072985"/>
      <w:r w:rsidRPr="00083A95">
        <w:rPr>
          <w:color w:val="000000" w:themeColor="text1"/>
        </w:rPr>
        <w:t>Software Systems</w:t>
      </w:r>
      <w:bookmarkEnd w:id="175"/>
      <w:bookmarkEnd w:id="176"/>
    </w:p>
    <w:p w14:paraId="477AC6E0" w14:textId="6071EFBA" w:rsidR="08986B9B" w:rsidRPr="00CA5A0E" w:rsidRDefault="0D13B34E" w:rsidP="5FE7D5EB">
      <w:pPr>
        <w:pStyle w:val="Heading3"/>
        <w:spacing w:line="259" w:lineRule="auto"/>
      </w:pPr>
      <w:bookmarkStart w:id="177" w:name="_Toc1852177372"/>
      <w:bookmarkStart w:id="178" w:name="_Toc142072986"/>
      <w:r w:rsidRPr="2CC4445B">
        <w:t>Image Classification Testing</w:t>
      </w:r>
      <w:bookmarkEnd w:id="177"/>
      <w:bookmarkEnd w:id="178"/>
    </w:p>
    <w:p w14:paraId="06509B65" w14:textId="4FA0860E" w:rsidR="315A3B75" w:rsidRDefault="315A3B75" w:rsidP="0EBFC727">
      <w:pPr>
        <w:pStyle w:val="SE290Text"/>
        <w:jc w:val="both"/>
      </w:pPr>
      <w:r>
        <w:t>The quantitative t</w:t>
      </w:r>
      <w:r w:rsidR="23455A28">
        <w:t>esting is from the testing python script</w:t>
      </w:r>
      <w:r w:rsidR="3058258A">
        <w:t xml:space="preserve">. As described previously it classifies a set of new images </w:t>
      </w:r>
      <w:r w:rsidR="44169E01">
        <w:t xml:space="preserve">and see if it classified it correctly. The model used was tested on 766 images and </w:t>
      </w:r>
      <w:r w:rsidR="0001819B">
        <w:t xml:space="preserve">it </w:t>
      </w:r>
      <w:r w:rsidR="44169E01">
        <w:t>got</w:t>
      </w:r>
      <w:r w:rsidR="0632ACA8">
        <w:t xml:space="preserve"> 621 of them correct, which </w:t>
      </w:r>
      <w:r w:rsidR="005927F2">
        <w:t>equates to 81</w:t>
      </w:r>
      <w:r w:rsidR="0632ACA8">
        <w:t xml:space="preserve">% accuracy. The figure </w:t>
      </w:r>
      <w:r w:rsidR="0C4D900D">
        <w:t>below is a screenshot of the terminal’s output after classifying it</w:t>
      </w:r>
      <w:r w:rsidR="475778AF">
        <w:t xml:space="preserve">. </w:t>
      </w:r>
      <w:r w:rsidR="249E64D3">
        <w:t xml:space="preserve">According to </w:t>
      </w:r>
      <w:r w:rsidR="005927F2">
        <w:t>(</w:t>
      </w:r>
      <w:r w:rsidR="249E64D3">
        <w:t>3.5.1.1</w:t>
      </w:r>
      <w:r w:rsidR="005927F2">
        <w:t>)</w:t>
      </w:r>
      <w:r w:rsidR="249E64D3">
        <w:t xml:space="preserve"> we wanted </w:t>
      </w:r>
      <w:r w:rsidR="666F145C">
        <w:t>accuracy</w:t>
      </w:r>
      <w:r w:rsidR="249E64D3">
        <w:t xml:space="preserve"> to be above 75%</w:t>
      </w:r>
      <w:r w:rsidR="005927F2">
        <w:t>;</w:t>
      </w:r>
      <w:r w:rsidR="249E64D3">
        <w:t xml:space="preserve"> it is so </w:t>
      </w:r>
      <w:r w:rsidR="005927F2">
        <w:t>the benchmark was surpassed</w:t>
      </w:r>
      <w:r w:rsidR="249E64D3">
        <w:t>.</w:t>
      </w:r>
    </w:p>
    <w:p w14:paraId="6FFBDCAB" w14:textId="68A8EC42" w:rsidR="00DB7839" w:rsidRDefault="05119CBA" w:rsidP="00DB7839">
      <w:pPr>
        <w:pStyle w:val="SE290Text"/>
        <w:keepNext/>
        <w:ind w:firstLine="0"/>
        <w:jc w:val="center"/>
      </w:pPr>
      <w:r>
        <w:rPr>
          <w:noProof/>
          <w:color w:val="2B579A"/>
          <w:shd w:val="clear" w:color="auto" w:fill="E6E6E6"/>
        </w:rPr>
        <w:lastRenderedPageBreak/>
        <w:drawing>
          <wp:inline distT="0" distB="0" distL="0" distR="0" wp14:anchorId="7886CC80" wp14:editId="4BFD589F">
            <wp:extent cx="2171700" cy="619673"/>
            <wp:effectExtent l="0" t="0" r="0" b="0"/>
            <wp:docPr id="1902945059" name="Picture 1902945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171700" cy="619673"/>
                    </a:xfrm>
                    <a:prstGeom prst="rect">
                      <a:avLst/>
                    </a:prstGeom>
                  </pic:spPr>
                </pic:pic>
              </a:graphicData>
            </a:graphic>
          </wp:inline>
        </w:drawing>
      </w:r>
    </w:p>
    <w:p w14:paraId="02B1BE81" w14:textId="65CB53FC" w:rsidR="21273EF9" w:rsidRPr="00DB7839" w:rsidRDefault="00DB7839" w:rsidP="00DB7839">
      <w:pPr>
        <w:pStyle w:val="Caption"/>
        <w:jc w:val="center"/>
        <w:rPr>
          <w:color w:val="FF0000"/>
        </w:rPr>
      </w:pPr>
      <w:bookmarkStart w:id="179" w:name="_Toc142073035"/>
      <w:r>
        <w:t xml:space="preserve">Figure </w:t>
      </w:r>
      <w:fldSimple w:instr=" SEQ Figure \* ARABIC "/>
      <w:r>
        <w:t>: Terminal Displaying Model Accuracy</w:t>
      </w:r>
      <w:bookmarkEnd w:id="179"/>
    </w:p>
    <w:p w14:paraId="5581F815" w14:textId="5EE575B3" w:rsidR="4B7AE9F6" w:rsidRDefault="4B7AE9F6" w:rsidP="0EBFC727">
      <w:pPr>
        <w:pStyle w:val="SE290Text"/>
        <w:jc w:val="both"/>
        <w:rPr>
          <w:color w:val="000000" w:themeColor="text1"/>
        </w:rPr>
      </w:pPr>
      <w:r w:rsidRPr="0518B4B4">
        <w:rPr>
          <w:color w:val="000000" w:themeColor="text1"/>
        </w:rPr>
        <w:t xml:space="preserve">Once the </w:t>
      </w:r>
      <w:r w:rsidR="39137B21" w:rsidRPr="0518B4B4">
        <w:rPr>
          <w:color w:val="000000" w:themeColor="text1"/>
        </w:rPr>
        <w:t xml:space="preserve">system was set up </w:t>
      </w:r>
      <w:r w:rsidR="35082082" w:rsidRPr="0518B4B4">
        <w:rPr>
          <w:color w:val="000000" w:themeColor="text1"/>
        </w:rPr>
        <w:t xml:space="preserve">and connected </w:t>
      </w:r>
      <w:r w:rsidR="39137B21" w:rsidRPr="0518B4B4">
        <w:rPr>
          <w:color w:val="000000" w:themeColor="text1"/>
        </w:rPr>
        <w:t xml:space="preserve">on the breadboard the model could be evaluated from a qualitative perspective. </w:t>
      </w:r>
      <w:r w:rsidR="39BA6E93" w:rsidRPr="0518B4B4">
        <w:rPr>
          <w:color w:val="000000" w:themeColor="text1"/>
        </w:rPr>
        <w:t xml:space="preserve">One observation is the model </w:t>
      </w:r>
      <w:r w:rsidR="106E1531" w:rsidRPr="73307556">
        <w:rPr>
          <w:color w:val="000000" w:themeColor="text1"/>
        </w:rPr>
        <w:t>cannot</w:t>
      </w:r>
      <w:r w:rsidR="39BA6E93" w:rsidRPr="0518B4B4">
        <w:rPr>
          <w:color w:val="000000" w:themeColor="text1"/>
        </w:rPr>
        <w:t xml:space="preserve"> detect hands that are too far away from the camera, the model ca</w:t>
      </w:r>
      <w:r w:rsidR="105E8DE7" w:rsidRPr="0518B4B4">
        <w:rPr>
          <w:color w:val="000000" w:themeColor="text1"/>
        </w:rPr>
        <w:t>n</w:t>
      </w:r>
      <w:r w:rsidR="39BA6E93" w:rsidRPr="0518B4B4">
        <w:rPr>
          <w:color w:val="000000" w:themeColor="text1"/>
        </w:rPr>
        <w:t xml:space="preserve"> </w:t>
      </w:r>
      <w:r w:rsidR="512B0FFC" w:rsidRPr="0518B4B4">
        <w:rPr>
          <w:color w:val="000000" w:themeColor="text1"/>
        </w:rPr>
        <w:t>recognize the hand if it takes up most of the image.</w:t>
      </w:r>
      <w:r w:rsidR="3500FDC8" w:rsidRPr="0518B4B4">
        <w:rPr>
          <w:color w:val="000000" w:themeColor="text1"/>
        </w:rPr>
        <w:t xml:space="preserve"> </w:t>
      </w:r>
      <w:r w:rsidR="1D648609" w:rsidRPr="0518B4B4">
        <w:rPr>
          <w:color w:val="000000" w:themeColor="text1"/>
        </w:rPr>
        <w:t xml:space="preserve">It is also </w:t>
      </w:r>
      <w:r w:rsidR="76B00A93" w:rsidRPr="0518B4B4">
        <w:rPr>
          <w:color w:val="000000" w:themeColor="text1"/>
        </w:rPr>
        <w:t>important</w:t>
      </w:r>
      <w:r w:rsidR="1D648609" w:rsidRPr="0518B4B4">
        <w:rPr>
          <w:color w:val="000000" w:themeColor="text1"/>
        </w:rPr>
        <w:t xml:space="preserve"> that the space is well lit when the flash is not on it will often have false </w:t>
      </w:r>
      <w:r w:rsidR="1770E032" w:rsidRPr="0518B4B4">
        <w:rPr>
          <w:color w:val="000000" w:themeColor="text1"/>
        </w:rPr>
        <w:t>positive</w:t>
      </w:r>
      <w:r w:rsidR="1D648609" w:rsidRPr="0518B4B4">
        <w:rPr>
          <w:color w:val="000000" w:themeColor="text1"/>
        </w:rPr>
        <w:t xml:space="preserve"> and false negatives. </w:t>
      </w:r>
      <w:r w:rsidR="3500FDC8" w:rsidRPr="0518B4B4">
        <w:rPr>
          <w:color w:val="000000" w:themeColor="text1"/>
        </w:rPr>
        <w:t xml:space="preserve">The orientation of the hand is also important, if your hand is upside-down, relative to the camera, it will not recognize it. </w:t>
      </w:r>
      <w:r w:rsidR="5E19C4C7" w:rsidRPr="0518B4B4">
        <w:rPr>
          <w:color w:val="000000" w:themeColor="text1"/>
        </w:rPr>
        <w:t xml:space="preserve">Both observations make sense for the model to struggle with since the training images all had the same orientation and </w:t>
      </w:r>
      <w:r w:rsidR="419EE2C8" w:rsidRPr="0518B4B4">
        <w:rPr>
          <w:color w:val="000000" w:themeColor="text1"/>
        </w:rPr>
        <w:t xml:space="preserve">relative distance of being close to the camera. </w:t>
      </w:r>
    </w:p>
    <w:p w14:paraId="677B0608" w14:textId="64FE7802" w:rsidR="0EF2856C" w:rsidRDefault="0EF2856C" w:rsidP="0EBFC727">
      <w:pPr>
        <w:pStyle w:val="SE290Text"/>
        <w:jc w:val="both"/>
        <w:rPr>
          <w:color w:val="000000" w:themeColor="text1"/>
        </w:rPr>
      </w:pPr>
      <w:r w:rsidRPr="0518B4B4">
        <w:rPr>
          <w:color w:val="000000" w:themeColor="text1"/>
        </w:rPr>
        <w:t xml:space="preserve">The other testing done for the classification was the speed. </w:t>
      </w:r>
      <w:r w:rsidR="74AB8E68" w:rsidRPr="0518B4B4">
        <w:rPr>
          <w:color w:val="000000" w:themeColor="text1"/>
        </w:rPr>
        <w:t>Of thirty-five trials the average speed of classifying the image was 0.124 seconds.</w:t>
      </w:r>
      <w:r w:rsidR="2D6E0F58" w:rsidRPr="0518B4B4">
        <w:rPr>
          <w:color w:val="000000" w:themeColor="text1"/>
        </w:rPr>
        <w:t xml:space="preserve"> In requirement 3.5.1.2</w:t>
      </w:r>
      <w:r w:rsidR="2CE9DD36" w:rsidRPr="0518B4B4">
        <w:rPr>
          <w:color w:val="000000" w:themeColor="text1"/>
        </w:rPr>
        <w:t xml:space="preserve"> </w:t>
      </w:r>
      <w:r w:rsidR="0CC081F1" w:rsidRPr="0518B4B4">
        <w:rPr>
          <w:color w:val="000000" w:themeColor="text1"/>
        </w:rPr>
        <w:t>we wanted the classification to not take longer than 0.5</w:t>
      </w:r>
      <w:r w:rsidR="57AE61C8" w:rsidRPr="0518B4B4">
        <w:rPr>
          <w:color w:val="000000" w:themeColor="text1"/>
        </w:rPr>
        <w:t xml:space="preserve"> </w:t>
      </w:r>
      <w:r w:rsidR="0CC081F1" w:rsidRPr="0518B4B4">
        <w:rPr>
          <w:color w:val="000000" w:themeColor="text1"/>
        </w:rPr>
        <w:t xml:space="preserve">seconds, which is does, by far. </w:t>
      </w:r>
      <w:r w:rsidR="5B148D72" w:rsidRPr="0518B4B4">
        <w:rPr>
          <w:color w:val="000000" w:themeColor="text1"/>
        </w:rPr>
        <w:t xml:space="preserve">This time includes the </w:t>
      </w:r>
      <w:r w:rsidR="695CBEEC" w:rsidRPr="0518B4B4">
        <w:rPr>
          <w:color w:val="000000" w:themeColor="text1"/>
        </w:rPr>
        <w:t>preprocessing</w:t>
      </w:r>
      <w:r w:rsidR="5B148D72" w:rsidRPr="0518B4B4">
        <w:rPr>
          <w:color w:val="000000" w:themeColor="text1"/>
        </w:rPr>
        <w:t xml:space="preserve"> step or resizing and doing the Histogram of Gradients on it, which</w:t>
      </w:r>
      <w:r w:rsidR="5473FA09" w:rsidRPr="0518B4B4">
        <w:rPr>
          <w:color w:val="000000" w:themeColor="text1"/>
        </w:rPr>
        <w:t xml:space="preserve"> based on experience tends to take a fair amount of time</w:t>
      </w:r>
      <w:r w:rsidR="4D07989C" w:rsidRPr="0518B4B4">
        <w:rPr>
          <w:color w:val="000000" w:themeColor="text1"/>
        </w:rPr>
        <w:t xml:space="preserve"> and is what takes up most of those 0.124 seconds</w:t>
      </w:r>
      <w:r w:rsidR="5473FA09" w:rsidRPr="0518B4B4">
        <w:rPr>
          <w:color w:val="000000" w:themeColor="text1"/>
        </w:rPr>
        <w:t>.</w:t>
      </w:r>
    </w:p>
    <w:p w14:paraId="21305A6D" w14:textId="4B2581DA" w:rsidR="3500FDC8" w:rsidRDefault="3500FDC8" w:rsidP="0EBFC727">
      <w:pPr>
        <w:pStyle w:val="SE290Text"/>
        <w:jc w:val="both"/>
      </w:pPr>
      <w:r w:rsidRPr="0518B4B4">
        <w:rPr>
          <w:color w:val="000000" w:themeColor="text1"/>
        </w:rPr>
        <w:t>Overall</w:t>
      </w:r>
      <w:r w:rsidR="0D937C7A" w:rsidRPr="0518B4B4">
        <w:rPr>
          <w:color w:val="000000" w:themeColor="text1"/>
        </w:rPr>
        <w:t>, the model’s hand detection is more than adequate for our purposes</w:t>
      </w:r>
      <w:r w:rsidR="04292047" w:rsidRPr="0518B4B4">
        <w:rPr>
          <w:color w:val="000000" w:themeColor="text1"/>
        </w:rPr>
        <w:t xml:space="preserve"> and more than quick enough</w:t>
      </w:r>
      <w:r w:rsidR="0D937C7A" w:rsidRPr="0518B4B4">
        <w:rPr>
          <w:color w:val="000000" w:themeColor="text1"/>
        </w:rPr>
        <w:t xml:space="preserve">. </w:t>
      </w:r>
      <w:r w:rsidR="0D937C7A">
        <w:t xml:space="preserve">It </w:t>
      </w:r>
      <w:r w:rsidR="7F04335A">
        <w:t>will not</w:t>
      </w:r>
      <w:r w:rsidR="0D937C7A">
        <w:t xml:space="preserve"> detect every frame of the hand, especially the blurry ones, but it does seem to detect every other frame of the hand at least</w:t>
      </w:r>
      <w:r w:rsidR="3081994D">
        <w:t>, so the microcontroller will still know before the time out that there is a hand which is what really matters</w:t>
      </w:r>
      <w:r w:rsidR="0D937C7A">
        <w:t>. More importantly</w:t>
      </w:r>
      <w:r w:rsidR="75E08FE0">
        <w:t xml:space="preserve">, </w:t>
      </w:r>
      <w:r w:rsidR="0D937C7A">
        <w:t xml:space="preserve">we </w:t>
      </w:r>
      <w:r w:rsidR="35058291">
        <w:t>rarely</w:t>
      </w:r>
      <w:r w:rsidR="0D937C7A">
        <w:t xml:space="preserve"> see it detect a hand when it is not there.</w:t>
      </w:r>
      <w:r w:rsidR="1D04ADDD">
        <w:t xml:space="preserve"> In some </w:t>
      </w:r>
      <w:r w:rsidR="65E725C6">
        <w:t>cases,</w:t>
      </w:r>
      <w:r w:rsidR="1D04ADDD">
        <w:t xml:space="preserve"> a face, wire, or a pair of pliers will set of</w:t>
      </w:r>
      <w:r w:rsidR="10E862EA">
        <w:t>f</w:t>
      </w:r>
      <w:r w:rsidR="1D04ADDD">
        <w:t xml:space="preserve"> the hand </w:t>
      </w:r>
      <w:r w:rsidR="70278C69">
        <w:t>detection</w:t>
      </w:r>
      <w:r w:rsidR="1D04ADDD">
        <w:t>, but it does not go off randomly w</w:t>
      </w:r>
      <w:r w:rsidR="14CE9D27">
        <w:t xml:space="preserve">hile looking at the ceiling or </w:t>
      </w:r>
      <w:r w:rsidR="3D463A97">
        <w:t>cabinet</w:t>
      </w:r>
      <w:r w:rsidR="14CE9D27">
        <w:t>.</w:t>
      </w:r>
      <w:r w:rsidR="0D937C7A">
        <w:t xml:space="preserve"> </w:t>
      </w:r>
      <w:r w:rsidR="4F9A3B08">
        <w:t>That</w:t>
      </w:r>
      <w:r w:rsidR="6007A758">
        <w:t xml:space="preserve"> </w:t>
      </w:r>
      <w:r w:rsidR="0D937C7A">
        <w:t xml:space="preserve">is important because if that </w:t>
      </w:r>
      <w:r w:rsidR="37F2E83F">
        <w:t>were not</w:t>
      </w:r>
      <w:r w:rsidR="0D937C7A">
        <w:t xml:space="preserve"> the case, the door would never close. It is better to have a false negative than a false positive.</w:t>
      </w:r>
      <w:r w:rsidR="380339CD">
        <w:t xml:space="preserve"> Either way the model seems to perform about as well as we were hoping it would. </w:t>
      </w:r>
    </w:p>
    <w:p w14:paraId="3B08B95A" w14:textId="61F82BAA" w:rsidR="54EEFDDA" w:rsidRDefault="54EEFDDA" w:rsidP="0EBFC727">
      <w:pPr>
        <w:pStyle w:val="Heading4"/>
        <w:spacing w:line="259" w:lineRule="auto"/>
        <w:jc w:val="both"/>
      </w:pPr>
      <w:r>
        <w:t>Microcontroller Testing</w:t>
      </w:r>
    </w:p>
    <w:p w14:paraId="0E67FD7E" w14:textId="310B0E7A" w:rsidR="54EEFDDA" w:rsidRDefault="54EEFDDA" w:rsidP="0EBFC727">
      <w:pPr>
        <w:pStyle w:val="SE290Text"/>
        <w:jc w:val="both"/>
      </w:pPr>
      <w:r>
        <w:t xml:space="preserve">The microcontroller made the decisions on when to close </w:t>
      </w:r>
      <w:r w:rsidR="1B37F391">
        <w:t>the door</w:t>
      </w:r>
      <w:r w:rsidR="2B6B2687">
        <w:t>,</w:t>
      </w:r>
      <w:r w:rsidR="1B37F391">
        <w:t xml:space="preserve"> </w:t>
      </w:r>
      <w:r>
        <w:t>given the hand classification, motion sensor</w:t>
      </w:r>
      <w:r w:rsidR="40329431">
        <w:t>,</w:t>
      </w:r>
      <w:r>
        <w:t xml:space="preserve"> and door input. </w:t>
      </w:r>
      <w:r w:rsidR="1E91100C">
        <w:t xml:space="preserve">There </w:t>
      </w:r>
      <w:r w:rsidR="4D5B5A17">
        <w:t>is not</w:t>
      </w:r>
      <w:r w:rsidR="1E91100C">
        <w:t xml:space="preserve"> really a good qualitative testing metric for the microcontroller, but I did want to mention how I w</w:t>
      </w:r>
      <w:r w:rsidR="1F40EA24">
        <w:t xml:space="preserve">ent about testing it. </w:t>
      </w:r>
      <w:r w:rsidR="79F35650">
        <w:t>The testing was piece by piece, setting u</w:t>
      </w:r>
      <w:r w:rsidR="0F7306FD">
        <w:t>p and testing each component's connection. After setting up model inputs the finite state machine was tested to make sure it mo</w:t>
      </w:r>
      <w:r w:rsidR="6794A8D2">
        <w:t xml:space="preserve">ved through the states </w:t>
      </w:r>
      <w:r w:rsidR="4955005C">
        <w:t xml:space="preserve">correctly </w:t>
      </w:r>
      <w:r w:rsidR="6794A8D2">
        <w:t xml:space="preserve">as it received inputs. </w:t>
      </w:r>
      <w:r w:rsidR="5E18C3F0">
        <w:t xml:space="preserve">Then tested connecting it to the motor, relays, and </w:t>
      </w:r>
      <w:r w:rsidR="66201499">
        <w:t>the</w:t>
      </w:r>
      <w:r w:rsidR="5E18C3F0">
        <w:t xml:space="preserve"> ESP. We evaluated </w:t>
      </w:r>
      <w:r w:rsidR="7252EE9B">
        <w:t>that everything was happening as expected in the case of the motors and relays. With</w:t>
      </w:r>
      <w:r w:rsidR="4C5F2C7E">
        <w:t xml:space="preserve"> the ESP we were verifying the signals being sent and received. </w:t>
      </w:r>
    </w:p>
    <w:p w14:paraId="5F3E9D7E" w14:textId="64019699" w:rsidR="0D367AF9" w:rsidRDefault="0D367AF9" w:rsidP="0EBFC727">
      <w:pPr>
        <w:pStyle w:val="SE290Text"/>
        <w:jc w:val="both"/>
      </w:pPr>
      <w:r>
        <w:t xml:space="preserve">There really </w:t>
      </w:r>
      <w:r w:rsidR="63670C6C">
        <w:t>are not</w:t>
      </w:r>
      <w:r>
        <w:t xml:space="preserve"> any quantitative tests to do on the microcontroller, it is more qualitative. Whenever adding a new component or </w:t>
      </w:r>
      <w:r w:rsidR="221F3FDC">
        <w:t xml:space="preserve">connection I would check the </w:t>
      </w:r>
      <w:r w:rsidR="3950A263">
        <w:t>microcontroller</w:t>
      </w:r>
      <w:r w:rsidR="221F3FDC">
        <w:t xml:space="preserve"> logic by changing the input and seeing what is does in </w:t>
      </w:r>
      <w:r w:rsidR="6D0D1FB3">
        <w:t>response</w:t>
      </w:r>
      <w:r w:rsidR="221F3FDC">
        <w:t>. A goo</w:t>
      </w:r>
      <w:r w:rsidR="020EF97D">
        <w:t xml:space="preserve">d example is when adding the logic to make the </w:t>
      </w:r>
      <w:r w:rsidR="190273DB">
        <w:t xml:space="preserve">door </w:t>
      </w:r>
      <w:r w:rsidR="008C1115">
        <w:t>halt</w:t>
      </w:r>
      <w:r w:rsidR="190273DB">
        <w:t xml:space="preserve"> closing and go back to open</w:t>
      </w:r>
      <w:r w:rsidR="049DE11A">
        <w:t xml:space="preserve"> when there is motion or a hand detected</w:t>
      </w:r>
      <w:r w:rsidR="190273DB">
        <w:t>, the red arrow in figure</w:t>
      </w:r>
      <w:r w:rsidR="4F445DC3">
        <w:t xml:space="preserve"> 8.</w:t>
      </w:r>
      <w:r w:rsidR="190273DB">
        <w:t xml:space="preserve"> </w:t>
      </w:r>
      <w:r w:rsidR="70394E58">
        <w:t>When I uploaded the first set of code I waited until the FSM went to state three, closing, then connected the hand detection pin</w:t>
      </w:r>
      <w:r w:rsidR="4F8BC0F1">
        <w:t xml:space="preserve"> low, meaning a hand is detected. I expected it would go to state two, but it st</w:t>
      </w:r>
      <w:r w:rsidR="0E30A623">
        <w:t xml:space="preserve">ayed at state three. Looking at my logic I realized it was an issue </w:t>
      </w:r>
      <w:r w:rsidR="0E30A623">
        <w:lastRenderedPageBreak/>
        <w:t>with the order of my if statements.</w:t>
      </w:r>
      <w:r w:rsidR="19786CE3">
        <w:t xml:space="preserve"> With the change, when the hand pin was tied low</w:t>
      </w:r>
      <w:r w:rsidR="7F3175DF">
        <w:t xml:space="preserve"> or the motion sensor went high</w:t>
      </w:r>
      <w:r w:rsidR="19786CE3">
        <w:t xml:space="preserve"> </w:t>
      </w:r>
      <w:r w:rsidR="7691ABA2">
        <w:t>the state switched, and the motor stopped.</w:t>
      </w:r>
      <w:r w:rsidR="5E83E878">
        <w:t xml:space="preserve"> This process of making a change and watching the effect is how we tested the microcontrollers logic.</w:t>
      </w:r>
    </w:p>
    <w:p w14:paraId="3D90EF0A" w14:textId="3A7FF73F" w:rsidR="08986B9B" w:rsidRPr="00083A95" w:rsidRDefault="0D13B34E" w:rsidP="19B860D5">
      <w:pPr>
        <w:pStyle w:val="Heading3"/>
        <w:spacing w:line="259" w:lineRule="auto"/>
        <w:jc w:val="both"/>
        <w:rPr>
          <w:color w:val="000000" w:themeColor="text1"/>
        </w:rPr>
      </w:pPr>
      <w:bookmarkStart w:id="180" w:name="_Toc494831305"/>
      <w:bookmarkStart w:id="181" w:name="_Toc142072987"/>
      <w:r w:rsidRPr="00083A95">
        <w:rPr>
          <w:color w:val="000000" w:themeColor="text1"/>
        </w:rPr>
        <w:t>Communications Testing</w:t>
      </w:r>
      <w:bookmarkEnd w:id="180"/>
      <w:bookmarkEnd w:id="181"/>
    </w:p>
    <w:p w14:paraId="7D4E90E1" w14:textId="25EFBA54" w:rsidR="00CC7CEE" w:rsidRDefault="00CC7CEE" w:rsidP="006A624B">
      <w:pPr>
        <w:pStyle w:val="SE290Text"/>
        <w:jc w:val="both"/>
      </w:pPr>
      <w:r>
        <w:t>The primary interest of the communications testing was to make sure that the timing for an image to be taken, processed within the companion app, and a result returned, was less than 30 seconds. As mentioned in the design, we were concerned with how long that large image would take, so to test the timing of AWS, we added timestamps within the ESP32-Cam code, and measured the epoch second difference between when it was sent, and when it was received by the companion app.</w:t>
      </w:r>
    </w:p>
    <w:p w14:paraId="1048A282" w14:textId="77777777" w:rsidR="00CC7CEE" w:rsidRDefault="00CC7CEE" w:rsidP="006A624B">
      <w:pPr>
        <w:pStyle w:val="SE290Text"/>
        <w:jc w:val="both"/>
      </w:pPr>
      <w:r>
        <w:t>On average, over 50 messages, the average time to send and receive an empty AWS IoT message was 0.512 seconds. For an image, the results are displayed in the table below:</w:t>
      </w:r>
    </w:p>
    <w:tbl>
      <w:tblPr>
        <w:tblStyle w:val="TableGrid"/>
        <w:tblpPr w:leftFromText="180" w:rightFromText="180" w:vertAnchor="text" w:horzAnchor="page" w:tblpX="4548" w:tblpY="43"/>
        <w:tblW w:w="3460" w:type="dxa"/>
        <w:tblLook w:val="04A0" w:firstRow="1" w:lastRow="0" w:firstColumn="1" w:lastColumn="0" w:noHBand="0" w:noVBand="1"/>
      </w:tblPr>
      <w:tblGrid>
        <w:gridCol w:w="938"/>
        <w:gridCol w:w="2522"/>
      </w:tblGrid>
      <w:tr w:rsidR="00CC7CEE" w14:paraId="1A409BE8" w14:textId="77777777" w:rsidTr="00225694">
        <w:trPr>
          <w:trHeight w:val="300"/>
        </w:trPr>
        <w:tc>
          <w:tcPr>
            <w:tcW w:w="3460" w:type="dxa"/>
            <w:gridSpan w:val="2"/>
            <w:noWrap/>
            <w:hideMark/>
          </w:tcPr>
          <w:p w14:paraId="54CB6723" w14:textId="77777777" w:rsidR="00CC7CEE" w:rsidRDefault="00CC7CEE" w:rsidP="005F476E">
            <w:pPr>
              <w:jc w:val="center"/>
              <w:rPr>
                <w:rFonts w:ascii="Calibri" w:hAnsi="Calibri" w:cs="Calibri"/>
                <w:color w:val="000000"/>
                <w:sz w:val="22"/>
                <w:szCs w:val="22"/>
              </w:rPr>
            </w:pPr>
            <w:r>
              <w:rPr>
                <w:rFonts w:ascii="Calibri" w:hAnsi="Calibri" w:cs="Calibri"/>
                <w:color w:val="000000"/>
                <w:sz w:val="22"/>
                <w:szCs w:val="22"/>
              </w:rPr>
              <w:t>AWS Image Message</w:t>
            </w:r>
          </w:p>
        </w:tc>
      </w:tr>
      <w:tr w:rsidR="00CC7CEE" w14:paraId="06228F47" w14:textId="77777777" w:rsidTr="00225694">
        <w:trPr>
          <w:trHeight w:val="300"/>
        </w:trPr>
        <w:tc>
          <w:tcPr>
            <w:tcW w:w="938" w:type="dxa"/>
            <w:noWrap/>
            <w:hideMark/>
          </w:tcPr>
          <w:p w14:paraId="3BA9E63A" w14:textId="77777777" w:rsidR="00CC7CEE" w:rsidRDefault="00CC7CEE" w:rsidP="005F476E">
            <w:pPr>
              <w:jc w:val="center"/>
              <w:rPr>
                <w:rFonts w:ascii="Calibri" w:hAnsi="Calibri" w:cs="Calibri"/>
                <w:b/>
                <w:bCs/>
                <w:color w:val="000000"/>
                <w:sz w:val="22"/>
                <w:szCs w:val="22"/>
              </w:rPr>
            </w:pPr>
            <w:r>
              <w:rPr>
                <w:rFonts w:ascii="Calibri" w:hAnsi="Calibri" w:cs="Calibri"/>
                <w:b/>
                <w:bCs/>
                <w:color w:val="000000"/>
                <w:sz w:val="22"/>
                <w:szCs w:val="22"/>
              </w:rPr>
              <w:t>Trials</w:t>
            </w:r>
          </w:p>
        </w:tc>
        <w:tc>
          <w:tcPr>
            <w:tcW w:w="2522" w:type="dxa"/>
            <w:noWrap/>
            <w:hideMark/>
          </w:tcPr>
          <w:p w14:paraId="7FF21BD4" w14:textId="77777777" w:rsidR="00CC7CEE" w:rsidRDefault="00CC7CEE" w:rsidP="005F476E">
            <w:pPr>
              <w:jc w:val="center"/>
              <w:rPr>
                <w:rFonts w:ascii="Calibri" w:hAnsi="Calibri" w:cs="Calibri"/>
                <w:b/>
                <w:bCs/>
                <w:color w:val="000000"/>
                <w:sz w:val="22"/>
                <w:szCs w:val="22"/>
              </w:rPr>
            </w:pPr>
            <w:r>
              <w:rPr>
                <w:rFonts w:ascii="Calibri" w:hAnsi="Calibri" w:cs="Calibri"/>
                <w:b/>
                <w:bCs/>
                <w:color w:val="000000"/>
                <w:sz w:val="22"/>
                <w:szCs w:val="22"/>
              </w:rPr>
              <w:t>Time (seconds)</w:t>
            </w:r>
          </w:p>
        </w:tc>
      </w:tr>
      <w:tr w:rsidR="00CC7CEE" w14:paraId="57679D33" w14:textId="77777777" w:rsidTr="00225694">
        <w:trPr>
          <w:trHeight w:val="300"/>
        </w:trPr>
        <w:tc>
          <w:tcPr>
            <w:tcW w:w="938" w:type="dxa"/>
            <w:noWrap/>
            <w:hideMark/>
          </w:tcPr>
          <w:p w14:paraId="76DF429F" w14:textId="77777777" w:rsidR="00CC7CEE" w:rsidRDefault="00CC7CEE" w:rsidP="005F476E">
            <w:pPr>
              <w:jc w:val="center"/>
              <w:rPr>
                <w:rFonts w:ascii="Calibri" w:hAnsi="Calibri" w:cs="Calibri"/>
                <w:color w:val="000000"/>
                <w:sz w:val="22"/>
                <w:szCs w:val="22"/>
              </w:rPr>
            </w:pPr>
            <w:r>
              <w:rPr>
                <w:rFonts w:ascii="Calibri" w:hAnsi="Calibri" w:cs="Calibri"/>
                <w:color w:val="000000"/>
                <w:sz w:val="22"/>
                <w:szCs w:val="22"/>
              </w:rPr>
              <w:t>65</w:t>
            </w:r>
          </w:p>
        </w:tc>
        <w:tc>
          <w:tcPr>
            <w:tcW w:w="2522" w:type="dxa"/>
            <w:noWrap/>
            <w:hideMark/>
          </w:tcPr>
          <w:p w14:paraId="6E0BD7ED" w14:textId="77777777" w:rsidR="00CC7CEE" w:rsidRDefault="00CC7CEE" w:rsidP="005F476E">
            <w:pPr>
              <w:jc w:val="center"/>
              <w:rPr>
                <w:rFonts w:ascii="Calibri" w:hAnsi="Calibri" w:cs="Calibri"/>
                <w:color w:val="000000"/>
                <w:sz w:val="22"/>
                <w:szCs w:val="22"/>
              </w:rPr>
            </w:pPr>
            <w:r>
              <w:rPr>
                <w:rFonts w:ascii="Calibri" w:hAnsi="Calibri" w:cs="Calibri"/>
                <w:color w:val="000000"/>
                <w:sz w:val="22"/>
                <w:szCs w:val="22"/>
              </w:rPr>
              <w:t>0.733242688</w:t>
            </w:r>
          </w:p>
        </w:tc>
      </w:tr>
      <w:tr w:rsidR="00CC7CEE" w14:paraId="7A0C2450" w14:textId="77777777" w:rsidTr="00225694">
        <w:trPr>
          <w:trHeight w:val="300"/>
        </w:trPr>
        <w:tc>
          <w:tcPr>
            <w:tcW w:w="938" w:type="dxa"/>
            <w:noWrap/>
            <w:hideMark/>
          </w:tcPr>
          <w:p w14:paraId="3D06A257" w14:textId="77777777" w:rsidR="00CC7CEE" w:rsidRDefault="00CC7CEE" w:rsidP="005F476E">
            <w:pPr>
              <w:jc w:val="center"/>
              <w:rPr>
                <w:rFonts w:ascii="Calibri" w:hAnsi="Calibri" w:cs="Calibri"/>
                <w:color w:val="000000"/>
                <w:sz w:val="22"/>
                <w:szCs w:val="22"/>
              </w:rPr>
            </w:pPr>
            <w:r>
              <w:rPr>
                <w:rFonts w:ascii="Calibri" w:hAnsi="Calibri" w:cs="Calibri"/>
                <w:color w:val="000000"/>
                <w:sz w:val="22"/>
                <w:szCs w:val="22"/>
              </w:rPr>
              <w:t>76</w:t>
            </w:r>
          </w:p>
        </w:tc>
        <w:tc>
          <w:tcPr>
            <w:tcW w:w="2522" w:type="dxa"/>
            <w:noWrap/>
            <w:hideMark/>
          </w:tcPr>
          <w:p w14:paraId="428EC443" w14:textId="77777777" w:rsidR="00CC7CEE" w:rsidRDefault="00CC7CEE" w:rsidP="005F476E">
            <w:pPr>
              <w:jc w:val="center"/>
              <w:rPr>
                <w:rFonts w:ascii="Calibri" w:hAnsi="Calibri" w:cs="Calibri"/>
                <w:color w:val="000000"/>
                <w:sz w:val="22"/>
                <w:szCs w:val="22"/>
              </w:rPr>
            </w:pPr>
            <w:r>
              <w:rPr>
                <w:rFonts w:ascii="Calibri" w:hAnsi="Calibri" w:cs="Calibri"/>
                <w:color w:val="000000"/>
                <w:sz w:val="22"/>
                <w:szCs w:val="22"/>
              </w:rPr>
              <w:t>0.626590061</w:t>
            </w:r>
          </w:p>
        </w:tc>
      </w:tr>
      <w:tr w:rsidR="00CC7CEE" w14:paraId="57826558" w14:textId="77777777" w:rsidTr="00225694">
        <w:trPr>
          <w:trHeight w:val="300"/>
        </w:trPr>
        <w:tc>
          <w:tcPr>
            <w:tcW w:w="938" w:type="dxa"/>
            <w:noWrap/>
            <w:hideMark/>
          </w:tcPr>
          <w:p w14:paraId="3EDA196F" w14:textId="77777777" w:rsidR="00CC7CEE" w:rsidRDefault="00CC7CEE" w:rsidP="005F476E">
            <w:pPr>
              <w:jc w:val="center"/>
              <w:rPr>
                <w:rFonts w:ascii="Calibri" w:hAnsi="Calibri" w:cs="Calibri"/>
                <w:color w:val="000000"/>
                <w:sz w:val="22"/>
                <w:szCs w:val="22"/>
              </w:rPr>
            </w:pPr>
            <w:r>
              <w:rPr>
                <w:rFonts w:ascii="Calibri" w:hAnsi="Calibri" w:cs="Calibri"/>
                <w:color w:val="000000"/>
                <w:sz w:val="22"/>
                <w:szCs w:val="22"/>
              </w:rPr>
              <w:t>65</w:t>
            </w:r>
          </w:p>
        </w:tc>
        <w:tc>
          <w:tcPr>
            <w:tcW w:w="2522" w:type="dxa"/>
            <w:noWrap/>
            <w:hideMark/>
          </w:tcPr>
          <w:p w14:paraId="500E8147" w14:textId="77777777" w:rsidR="00CC7CEE" w:rsidRDefault="00CC7CEE" w:rsidP="005F476E">
            <w:pPr>
              <w:jc w:val="center"/>
              <w:rPr>
                <w:rFonts w:ascii="Calibri" w:hAnsi="Calibri" w:cs="Calibri"/>
                <w:color w:val="000000"/>
                <w:sz w:val="22"/>
                <w:szCs w:val="22"/>
              </w:rPr>
            </w:pPr>
            <w:r>
              <w:rPr>
                <w:rFonts w:ascii="Calibri" w:hAnsi="Calibri" w:cs="Calibri"/>
                <w:color w:val="000000"/>
                <w:sz w:val="22"/>
                <w:szCs w:val="22"/>
              </w:rPr>
              <w:t>0.794357318</w:t>
            </w:r>
          </w:p>
        </w:tc>
      </w:tr>
      <w:tr w:rsidR="00CC7CEE" w14:paraId="05AE5DC4" w14:textId="77777777" w:rsidTr="00225694">
        <w:trPr>
          <w:trHeight w:val="300"/>
        </w:trPr>
        <w:tc>
          <w:tcPr>
            <w:tcW w:w="938" w:type="dxa"/>
            <w:noWrap/>
            <w:hideMark/>
          </w:tcPr>
          <w:p w14:paraId="4076D808" w14:textId="77777777" w:rsidR="00CC7CEE" w:rsidRDefault="00CC7CEE" w:rsidP="005F476E">
            <w:pPr>
              <w:jc w:val="center"/>
              <w:rPr>
                <w:rFonts w:ascii="Calibri" w:hAnsi="Calibri" w:cs="Calibri"/>
                <w:color w:val="000000"/>
                <w:sz w:val="22"/>
                <w:szCs w:val="22"/>
              </w:rPr>
            </w:pPr>
            <w:r>
              <w:rPr>
                <w:rFonts w:ascii="Calibri" w:hAnsi="Calibri" w:cs="Calibri"/>
                <w:color w:val="000000"/>
                <w:sz w:val="22"/>
                <w:szCs w:val="22"/>
              </w:rPr>
              <w:t>100</w:t>
            </w:r>
          </w:p>
        </w:tc>
        <w:tc>
          <w:tcPr>
            <w:tcW w:w="2522" w:type="dxa"/>
            <w:noWrap/>
            <w:hideMark/>
          </w:tcPr>
          <w:p w14:paraId="2A4A7670" w14:textId="77777777" w:rsidR="00CC7CEE" w:rsidRDefault="00CC7CEE" w:rsidP="005F476E">
            <w:pPr>
              <w:keepNext/>
              <w:jc w:val="center"/>
              <w:rPr>
                <w:rFonts w:ascii="Calibri" w:hAnsi="Calibri" w:cs="Calibri"/>
                <w:color w:val="000000"/>
                <w:sz w:val="22"/>
                <w:szCs w:val="22"/>
              </w:rPr>
            </w:pPr>
            <w:r>
              <w:rPr>
                <w:rFonts w:ascii="Calibri" w:hAnsi="Calibri" w:cs="Calibri"/>
                <w:color w:val="000000"/>
                <w:sz w:val="22"/>
                <w:szCs w:val="22"/>
              </w:rPr>
              <w:t>1.304221478</w:t>
            </w:r>
          </w:p>
        </w:tc>
      </w:tr>
    </w:tbl>
    <w:p w14:paraId="0724C6D6" w14:textId="77777777" w:rsidR="00CC7CEE" w:rsidRDefault="00CC7CEE" w:rsidP="00CC7CEE">
      <w:pPr>
        <w:pStyle w:val="SE290Text"/>
      </w:pPr>
    </w:p>
    <w:p w14:paraId="1D142C77" w14:textId="77777777" w:rsidR="00CC7CEE" w:rsidRDefault="00CC7CEE" w:rsidP="00CC7CEE">
      <w:pPr>
        <w:pStyle w:val="SE290Text"/>
      </w:pPr>
    </w:p>
    <w:p w14:paraId="550F44B3" w14:textId="77777777" w:rsidR="00CC7CEE" w:rsidRDefault="00CC7CEE" w:rsidP="00CC7CEE">
      <w:pPr>
        <w:pStyle w:val="SE290Text"/>
      </w:pPr>
    </w:p>
    <w:p w14:paraId="272D4C5D" w14:textId="77777777" w:rsidR="00CC7CEE" w:rsidRDefault="00CC7CEE" w:rsidP="00CC7CEE">
      <w:pPr>
        <w:pStyle w:val="SE290Text"/>
      </w:pPr>
    </w:p>
    <w:p w14:paraId="53C1AF8C" w14:textId="77777777" w:rsidR="00CC7CEE" w:rsidRDefault="00CC7CEE" w:rsidP="00CC7CEE">
      <w:pPr>
        <w:pStyle w:val="SE290Text"/>
      </w:pPr>
    </w:p>
    <w:p w14:paraId="79478D07" w14:textId="0C30F977" w:rsidR="00CC7CEE" w:rsidRDefault="00CC7CEE" w:rsidP="00CC7CEE">
      <w:pPr>
        <w:pStyle w:val="Caption"/>
        <w:framePr w:hSpace="180" w:wrap="around" w:vAnchor="text" w:hAnchor="page" w:x="3808" w:y="21"/>
        <w:jc w:val="center"/>
      </w:pPr>
      <w:bookmarkStart w:id="182" w:name="_Toc142073041"/>
      <w:r>
        <w:t xml:space="preserve">Table </w:t>
      </w:r>
      <w:fldSimple w:instr=" SEQ Table \* ARABIC ">
        <w:r w:rsidR="005927F2">
          <w:rPr>
            <w:noProof/>
          </w:rPr>
          <w:t>4</w:t>
        </w:r>
      </w:fldSimple>
      <w:r>
        <w:t>: AWS Timing with an Image</w:t>
      </w:r>
      <w:bookmarkEnd w:id="182"/>
    </w:p>
    <w:p w14:paraId="516DCA53" w14:textId="77777777" w:rsidR="00CC7CEE" w:rsidRDefault="00CC7CEE" w:rsidP="00CC7CEE">
      <w:pPr>
        <w:pStyle w:val="SE290Text"/>
      </w:pPr>
    </w:p>
    <w:p w14:paraId="5D8FD0B3" w14:textId="77F7B31C" w:rsidR="00CC7CEE" w:rsidRDefault="00CC7CEE" w:rsidP="006A624B">
      <w:pPr>
        <w:pStyle w:val="SE290Text"/>
        <w:jc w:val="both"/>
      </w:pPr>
      <w:r>
        <w:t xml:space="preserve"> Over 4 trials, with over 65 images sent each, the timing averaged out at about 0.7 seconds, but the fourth trial with 100 images likely </w:t>
      </w:r>
      <w:proofErr w:type="spellStart"/>
      <w:r>
        <w:t>increased</w:t>
      </w:r>
      <w:proofErr w:type="spellEnd"/>
      <w:r>
        <w:t xml:space="preserve"> in average timing because the ESP32-Cam became overheated. It is unlikely that the cupboard would take 100 images while open for 30 seconds, but in case it does, and the average goes up, we are still confident that the 30 second timeout is still a safe time, as 1.3 seconds does not come close to 30 seconds. </w:t>
      </w:r>
    </w:p>
    <w:p w14:paraId="3370836C" w14:textId="08C7947C" w:rsidR="00CC7CEE" w:rsidRDefault="00CC7CEE" w:rsidP="006A624B">
      <w:pPr>
        <w:pStyle w:val="SE290Text"/>
        <w:jc w:val="both"/>
      </w:pPr>
      <w:r>
        <w:t xml:space="preserve">Additionally, we were interested in the speed of the camera itself, not just the AWS timing, so </w:t>
      </w:r>
      <w:r w:rsidR="00FE50E7">
        <w:t>we ran 21 trials of leaving the cupboard open, placing a hand over the ESP32-Cam, and recording how much time it took to be displayed on the companion app. The results are listed in the table below.</w:t>
      </w:r>
    </w:p>
    <w:p w14:paraId="509D3567" w14:textId="77777777" w:rsidR="00FE50E7" w:rsidRDefault="00FE50E7" w:rsidP="00CC7CEE">
      <w:pPr>
        <w:pStyle w:val="SE290Text"/>
      </w:pPr>
    </w:p>
    <w:tbl>
      <w:tblPr>
        <w:tblW w:w="4675" w:type="dxa"/>
        <w:tblCellMar>
          <w:top w:w="15" w:type="dxa"/>
          <w:bottom w:w="15" w:type="dxa"/>
        </w:tblCellMar>
        <w:tblLook w:val="04A0" w:firstRow="1" w:lastRow="0" w:firstColumn="1" w:lastColumn="0" w:noHBand="0" w:noVBand="1"/>
      </w:tblPr>
      <w:tblGrid>
        <w:gridCol w:w="683"/>
        <w:gridCol w:w="1387"/>
        <w:gridCol w:w="2605"/>
      </w:tblGrid>
      <w:tr w:rsidR="00FE50E7" w14:paraId="27B38387" w14:textId="77777777" w:rsidTr="00FE50E7">
        <w:trPr>
          <w:trHeight w:val="155"/>
        </w:trPr>
        <w:tc>
          <w:tcPr>
            <w:tcW w:w="683" w:type="dxa"/>
            <w:tcBorders>
              <w:top w:val="single" w:sz="4" w:space="0" w:color="000000"/>
              <w:left w:val="single" w:sz="4" w:space="0" w:color="000000"/>
              <w:bottom w:val="single" w:sz="4" w:space="0" w:color="auto"/>
              <w:right w:val="single" w:sz="4" w:space="0" w:color="auto"/>
            </w:tcBorders>
            <w:vAlign w:val="bottom"/>
            <w:hideMark/>
          </w:tcPr>
          <w:p w14:paraId="40BA7406" w14:textId="77777777" w:rsidR="00FE50E7" w:rsidRDefault="00FE50E7" w:rsidP="005F476E">
            <w:pPr>
              <w:framePr w:hSpace="180" w:wrap="around" w:vAnchor="text" w:hAnchor="page" w:x="3634" w:y="1"/>
              <w:jc w:val="center"/>
            </w:pPr>
            <w:r>
              <w:lastRenderedPageBreak/>
              <w:t>Trial</w:t>
            </w:r>
          </w:p>
        </w:tc>
        <w:tc>
          <w:tcPr>
            <w:tcW w:w="1387" w:type="dxa"/>
            <w:tcBorders>
              <w:top w:val="single" w:sz="4" w:space="0" w:color="000000"/>
              <w:left w:val="single" w:sz="4" w:space="0" w:color="auto"/>
              <w:bottom w:val="single" w:sz="4" w:space="0" w:color="auto"/>
              <w:right w:val="single" w:sz="4" w:space="0" w:color="000000"/>
            </w:tcBorders>
            <w:vAlign w:val="bottom"/>
            <w:hideMark/>
          </w:tcPr>
          <w:p w14:paraId="4C01D3C2" w14:textId="77777777" w:rsidR="00FE50E7" w:rsidRDefault="00FE50E7" w:rsidP="005F476E">
            <w:pPr>
              <w:framePr w:hSpace="180" w:wrap="around" w:vAnchor="text" w:hAnchor="page" w:x="3634" w:y="1"/>
              <w:jc w:val="center"/>
            </w:pPr>
            <w:r>
              <w:t>Time (s)</w:t>
            </w:r>
          </w:p>
        </w:tc>
        <w:tc>
          <w:tcPr>
            <w:tcW w:w="2605" w:type="dxa"/>
            <w:tcBorders>
              <w:top w:val="single" w:sz="4" w:space="0" w:color="000000"/>
              <w:left w:val="single" w:sz="4" w:space="0" w:color="auto"/>
              <w:bottom w:val="single" w:sz="4" w:space="0" w:color="auto"/>
              <w:right w:val="single" w:sz="4" w:space="0" w:color="000000"/>
            </w:tcBorders>
            <w:vAlign w:val="bottom"/>
            <w:hideMark/>
          </w:tcPr>
          <w:p w14:paraId="7D25A18C" w14:textId="77777777" w:rsidR="00FE50E7" w:rsidRDefault="00FE50E7" w:rsidP="005F476E">
            <w:pPr>
              <w:framePr w:hSpace="180" w:wrap="around" w:vAnchor="text" w:hAnchor="page" w:x="3634" w:y="1"/>
              <w:jc w:val="center"/>
            </w:pPr>
            <w:r>
              <w:t>Normalized Time (s)</w:t>
            </w:r>
          </w:p>
        </w:tc>
      </w:tr>
      <w:tr w:rsidR="00FE50E7" w14:paraId="3F487B38"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2CC99BB3" w14:textId="77777777" w:rsidR="00FE50E7" w:rsidRDefault="00FE50E7" w:rsidP="005F476E">
            <w:pPr>
              <w:framePr w:hSpace="180" w:wrap="around" w:vAnchor="text" w:hAnchor="page" w:x="3634" w:y="1"/>
              <w:jc w:val="center"/>
            </w:pPr>
            <w:r>
              <w:t>1</w:t>
            </w:r>
          </w:p>
        </w:tc>
        <w:tc>
          <w:tcPr>
            <w:tcW w:w="1387" w:type="dxa"/>
            <w:tcBorders>
              <w:top w:val="single" w:sz="4" w:space="0" w:color="auto"/>
              <w:left w:val="single" w:sz="4" w:space="0" w:color="auto"/>
              <w:bottom w:val="single" w:sz="4" w:space="0" w:color="auto"/>
              <w:right w:val="single" w:sz="4" w:space="0" w:color="000000"/>
            </w:tcBorders>
            <w:vAlign w:val="bottom"/>
            <w:hideMark/>
          </w:tcPr>
          <w:p w14:paraId="4D66EAB5" w14:textId="77777777" w:rsidR="00FE50E7" w:rsidRDefault="00FE50E7" w:rsidP="005F476E">
            <w:pPr>
              <w:framePr w:hSpace="180" w:wrap="around" w:vAnchor="text" w:hAnchor="page" w:x="3634" w:y="1"/>
              <w:jc w:val="center"/>
            </w:pPr>
            <w:r>
              <w:t>6.24</w:t>
            </w:r>
          </w:p>
        </w:tc>
        <w:tc>
          <w:tcPr>
            <w:tcW w:w="2605" w:type="dxa"/>
            <w:tcBorders>
              <w:top w:val="single" w:sz="4" w:space="0" w:color="auto"/>
              <w:left w:val="single" w:sz="4" w:space="0" w:color="auto"/>
              <w:bottom w:val="single" w:sz="4" w:space="0" w:color="auto"/>
              <w:right w:val="single" w:sz="4" w:space="0" w:color="000000"/>
            </w:tcBorders>
            <w:vAlign w:val="bottom"/>
            <w:hideMark/>
          </w:tcPr>
          <w:p w14:paraId="004702F1" w14:textId="77777777" w:rsidR="00FE50E7" w:rsidRDefault="00FE50E7" w:rsidP="005F476E">
            <w:pPr>
              <w:framePr w:hSpace="180" w:wrap="around" w:vAnchor="text" w:hAnchor="page" w:x="3634" w:y="1"/>
              <w:jc w:val="center"/>
            </w:pPr>
            <w:r>
              <w:t>6.24</w:t>
            </w:r>
          </w:p>
        </w:tc>
      </w:tr>
      <w:tr w:rsidR="00FE50E7" w14:paraId="451B8890"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5AABD881" w14:textId="77777777" w:rsidR="00FE50E7" w:rsidRDefault="00FE50E7" w:rsidP="005F476E">
            <w:pPr>
              <w:framePr w:hSpace="180" w:wrap="around" w:vAnchor="text" w:hAnchor="page" w:x="3634" w:y="1"/>
              <w:jc w:val="center"/>
            </w:pPr>
            <w:r>
              <w:t>2</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0D9DA7D4" w14:textId="77777777" w:rsidR="00FE50E7" w:rsidRDefault="00FE50E7" w:rsidP="005F476E">
            <w:pPr>
              <w:framePr w:hSpace="180" w:wrap="around" w:vAnchor="text" w:hAnchor="page" w:x="3634" w:y="1"/>
              <w:jc w:val="center"/>
            </w:pPr>
            <w:r>
              <w:t>6.42</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743C371F" w14:textId="77777777" w:rsidR="00FE50E7" w:rsidRDefault="00FE50E7" w:rsidP="005F476E">
            <w:pPr>
              <w:framePr w:hSpace="180" w:wrap="around" w:vAnchor="text" w:hAnchor="page" w:x="3634" w:y="1"/>
              <w:jc w:val="center"/>
            </w:pPr>
            <w:r>
              <w:t>6.42</w:t>
            </w:r>
          </w:p>
        </w:tc>
      </w:tr>
      <w:tr w:rsidR="00FE50E7" w14:paraId="5965D224" w14:textId="77777777" w:rsidTr="00FE50E7">
        <w:trPr>
          <w:trHeight w:val="137"/>
        </w:trPr>
        <w:tc>
          <w:tcPr>
            <w:tcW w:w="683" w:type="dxa"/>
            <w:tcBorders>
              <w:top w:val="single" w:sz="4" w:space="0" w:color="auto"/>
              <w:left w:val="single" w:sz="4" w:space="0" w:color="000000"/>
              <w:bottom w:val="single" w:sz="4" w:space="0" w:color="auto"/>
              <w:right w:val="single" w:sz="4" w:space="0" w:color="auto"/>
            </w:tcBorders>
            <w:vAlign w:val="bottom"/>
            <w:hideMark/>
          </w:tcPr>
          <w:p w14:paraId="4C52D028" w14:textId="77777777" w:rsidR="00FE50E7" w:rsidRDefault="00FE50E7" w:rsidP="005F476E">
            <w:pPr>
              <w:framePr w:hSpace="180" w:wrap="around" w:vAnchor="text" w:hAnchor="page" w:x="3634" w:y="1"/>
              <w:jc w:val="center"/>
            </w:pPr>
            <w:r>
              <w:t>3</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20087230" w14:textId="77777777" w:rsidR="00FE50E7" w:rsidRDefault="00FE50E7" w:rsidP="005F476E">
            <w:pPr>
              <w:framePr w:hSpace="180" w:wrap="around" w:vAnchor="text" w:hAnchor="page" w:x="3634" w:y="1"/>
              <w:jc w:val="center"/>
            </w:pPr>
            <w:r>
              <w:t>17.46</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7F11653D" w14:textId="77777777" w:rsidR="00FE50E7" w:rsidRDefault="00FE50E7" w:rsidP="005F476E">
            <w:pPr>
              <w:framePr w:hSpace="180" w:wrap="around" w:vAnchor="text" w:hAnchor="page" w:x="3634" w:y="1"/>
              <w:jc w:val="center"/>
            </w:pPr>
            <w:r>
              <w:t>8.73</w:t>
            </w:r>
          </w:p>
        </w:tc>
      </w:tr>
      <w:tr w:rsidR="00FE50E7" w14:paraId="0A6BBDC3"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323B8805" w14:textId="77777777" w:rsidR="00FE50E7" w:rsidRDefault="00FE50E7" w:rsidP="005F476E">
            <w:pPr>
              <w:framePr w:hSpace="180" w:wrap="around" w:vAnchor="text" w:hAnchor="page" w:x="3634" w:y="1"/>
              <w:jc w:val="center"/>
            </w:pPr>
            <w:r>
              <w:t>4</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30DDF299" w14:textId="77777777" w:rsidR="00FE50E7" w:rsidRDefault="00FE50E7" w:rsidP="005F476E">
            <w:pPr>
              <w:framePr w:hSpace="180" w:wrap="around" w:vAnchor="text" w:hAnchor="page" w:x="3634" w:y="1"/>
              <w:jc w:val="center"/>
            </w:pPr>
            <w:r>
              <w:t>8.73</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4DB095B2" w14:textId="77777777" w:rsidR="00FE50E7" w:rsidRDefault="00FE50E7" w:rsidP="005F476E">
            <w:pPr>
              <w:framePr w:hSpace="180" w:wrap="around" w:vAnchor="text" w:hAnchor="page" w:x="3634" w:y="1"/>
              <w:jc w:val="center"/>
            </w:pPr>
            <w:r>
              <w:t>5.7</w:t>
            </w:r>
          </w:p>
        </w:tc>
      </w:tr>
      <w:tr w:rsidR="00FE50E7" w14:paraId="6BD6D2AE"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625B8B20" w14:textId="77777777" w:rsidR="00FE50E7" w:rsidRDefault="00FE50E7" w:rsidP="005F476E">
            <w:pPr>
              <w:framePr w:hSpace="180" w:wrap="around" w:vAnchor="text" w:hAnchor="page" w:x="3634" w:y="1"/>
              <w:jc w:val="center"/>
            </w:pPr>
            <w:r>
              <w:t>5</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6CF527AF" w14:textId="77777777" w:rsidR="00FE50E7" w:rsidRDefault="00FE50E7" w:rsidP="005F476E">
            <w:pPr>
              <w:framePr w:hSpace="180" w:wrap="around" w:vAnchor="text" w:hAnchor="page" w:x="3634" w:y="1"/>
              <w:jc w:val="center"/>
            </w:pPr>
            <w:r>
              <w:t>11.19</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14005558" w14:textId="77777777" w:rsidR="00FE50E7" w:rsidRDefault="00FE50E7" w:rsidP="005F476E">
            <w:pPr>
              <w:framePr w:hSpace="180" w:wrap="around" w:vAnchor="text" w:hAnchor="page" w:x="3634" w:y="1"/>
              <w:jc w:val="center"/>
            </w:pPr>
            <w:r>
              <w:t>4.35</w:t>
            </w:r>
          </w:p>
        </w:tc>
      </w:tr>
      <w:tr w:rsidR="00FE50E7" w14:paraId="765465E0"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2B5D4284" w14:textId="77777777" w:rsidR="00FE50E7" w:rsidRDefault="00FE50E7" w:rsidP="005F476E">
            <w:pPr>
              <w:framePr w:hSpace="180" w:wrap="around" w:vAnchor="text" w:hAnchor="page" w:x="3634" w:y="1"/>
              <w:jc w:val="center"/>
            </w:pPr>
            <w:r>
              <w:t>6</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33CD8B9C" w14:textId="77777777" w:rsidR="00FE50E7" w:rsidRDefault="00FE50E7" w:rsidP="005F476E">
            <w:pPr>
              <w:framePr w:hSpace="180" w:wrap="around" w:vAnchor="text" w:hAnchor="page" w:x="3634" w:y="1"/>
              <w:jc w:val="center"/>
            </w:pPr>
            <w:r>
              <w:t>16.32</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6F71A85A" w14:textId="77777777" w:rsidR="00FE50E7" w:rsidRDefault="00FE50E7" w:rsidP="005F476E">
            <w:pPr>
              <w:framePr w:hSpace="180" w:wrap="around" w:vAnchor="text" w:hAnchor="page" w:x="3634" w:y="1"/>
              <w:jc w:val="center"/>
            </w:pPr>
            <w:r>
              <w:t>3.56</w:t>
            </w:r>
          </w:p>
        </w:tc>
      </w:tr>
      <w:tr w:rsidR="00FE50E7" w14:paraId="1603C7CE"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1ED532D8" w14:textId="77777777" w:rsidR="00FE50E7" w:rsidRDefault="00FE50E7" w:rsidP="005F476E">
            <w:pPr>
              <w:framePr w:hSpace="180" w:wrap="around" w:vAnchor="text" w:hAnchor="page" w:x="3634" w:y="1"/>
              <w:jc w:val="center"/>
            </w:pPr>
            <w:r>
              <w:t>7</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740C54AB" w14:textId="77777777" w:rsidR="00FE50E7" w:rsidRDefault="00FE50E7" w:rsidP="005F476E">
            <w:pPr>
              <w:framePr w:hSpace="180" w:wrap="around" w:vAnchor="text" w:hAnchor="page" w:x="3634" w:y="1"/>
              <w:jc w:val="center"/>
            </w:pPr>
            <w:r>
              <w:t>5.7</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181919E9" w14:textId="77777777" w:rsidR="00FE50E7" w:rsidRDefault="00FE50E7" w:rsidP="005F476E">
            <w:pPr>
              <w:framePr w:hSpace="180" w:wrap="around" w:vAnchor="text" w:hAnchor="page" w:x="3634" w:y="1"/>
              <w:jc w:val="center"/>
            </w:pPr>
            <w:r>
              <w:t>4.04</w:t>
            </w:r>
          </w:p>
        </w:tc>
      </w:tr>
      <w:tr w:rsidR="00FE50E7" w14:paraId="173335DA"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2A14DA3E" w14:textId="77777777" w:rsidR="00FE50E7" w:rsidRDefault="00FE50E7" w:rsidP="005F476E">
            <w:pPr>
              <w:framePr w:hSpace="180" w:wrap="around" w:vAnchor="text" w:hAnchor="page" w:x="3634" w:y="1"/>
              <w:jc w:val="center"/>
            </w:pPr>
            <w:r>
              <w:t>8</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7D053D09" w14:textId="77777777" w:rsidR="00FE50E7" w:rsidRDefault="00FE50E7" w:rsidP="005F476E">
            <w:pPr>
              <w:framePr w:hSpace="180" w:wrap="around" w:vAnchor="text" w:hAnchor="page" w:x="3634" w:y="1"/>
              <w:jc w:val="center"/>
            </w:pPr>
            <w:r>
              <w:t>4.35</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4D036B2B" w14:textId="77777777" w:rsidR="00FE50E7" w:rsidRDefault="00FE50E7" w:rsidP="005F476E">
            <w:pPr>
              <w:framePr w:hSpace="180" w:wrap="around" w:vAnchor="text" w:hAnchor="page" w:x="3634" w:y="1"/>
              <w:jc w:val="center"/>
            </w:pPr>
            <w:r>
              <w:t>3.83</w:t>
            </w:r>
          </w:p>
        </w:tc>
      </w:tr>
      <w:tr w:rsidR="00FE50E7" w14:paraId="306F531F"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22A5AEE2" w14:textId="77777777" w:rsidR="00FE50E7" w:rsidRDefault="00FE50E7" w:rsidP="005F476E">
            <w:pPr>
              <w:framePr w:hSpace="180" w:wrap="around" w:vAnchor="text" w:hAnchor="page" w:x="3634" w:y="1"/>
              <w:jc w:val="center"/>
            </w:pPr>
            <w:r>
              <w:t>9</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4932E0E7" w14:textId="77777777" w:rsidR="00FE50E7" w:rsidRDefault="00FE50E7" w:rsidP="005F476E">
            <w:pPr>
              <w:framePr w:hSpace="180" w:wrap="around" w:vAnchor="text" w:hAnchor="page" w:x="3634" w:y="1"/>
              <w:jc w:val="center"/>
            </w:pPr>
            <w:r>
              <w:t>3.56</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3FEADEBA" w14:textId="77777777" w:rsidR="00FE50E7" w:rsidRDefault="00FE50E7" w:rsidP="005F476E">
            <w:pPr>
              <w:framePr w:hSpace="180" w:wrap="around" w:vAnchor="text" w:hAnchor="page" w:x="3634" w:y="1"/>
              <w:jc w:val="center"/>
            </w:pPr>
            <w:r>
              <w:t>4.53</w:t>
            </w:r>
          </w:p>
        </w:tc>
      </w:tr>
      <w:tr w:rsidR="00FE50E7" w14:paraId="353A79E8"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39D4A607" w14:textId="77777777" w:rsidR="00FE50E7" w:rsidRDefault="00FE50E7" w:rsidP="005F476E">
            <w:pPr>
              <w:framePr w:hSpace="180" w:wrap="around" w:vAnchor="text" w:hAnchor="page" w:x="3634" w:y="1"/>
              <w:jc w:val="center"/>
            </w:pPr>
            <w:r>
              <w:t>10</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2DF2253F" w14:textId="77777777" w:rsidR="00FE50E7" w:rsidRDefault="00FE50E7" w:rsidP="005F476E">
            <w:pPr>
              <w:framePr w:hSpace="180" w:wrap="around" w:vAnchor="text" w:hAnchor="page" w:x="3634" w:y="1"/>
              <w:jc w:val="center"/>
            </w:pPr>
            <w:r>
              <w:t>4.04</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3D8BBF66" w14:textId="77777777" w:rsidR="00FE50E7" w:rsidRDefault="00FE50E7" w:rsidP="005F476E">
            <w:pPr>
              <w:framePr w:hSpace="180" w:wrap="around" w:vAnchor="text" w:hAnchor="page" w:x="3634" w:y="1"/>
              <w:jc w:val="center"/>
            </w:pPr>
            <w:r>
              <w:t>4.91</w:t>
            </w:r>
          </w:p>
        </w:tc>
      </w:tr>
      <w:tr w:rsidR="00FE50E7" w14:paraId="2394269E"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1F63888F" w14:textId="77777777" w:rsidR="00FE50E7" w:rsidRDefault="00FE50E7" w:rsidP="005F476E">
            <w:pPr>
              <w:framePr w:hSpace="180" w:wrap="around" w:vAnchor="text" w:hAnchor="page" w:x="3634" w:y="1"/>
              <w:jc w:val="center"/>
            </w:pPr>
            <w:r>
              <w:t>11</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487A902B" w14:textId="77777777" w:rsidR="00FE50E7" w:rsidRDefault="00FE50E7" w:rsidP="005F476E">
            <w:pPr>
              <w:framePr w:hSpace="180" w:wrap="around" w:vAnchor="text" w:hAnchor="page" w:x="3634" w:y="1"/>
              <w:jc w:val="center"/>
            </w:pPr>
            <w:r>
              <w:t>3.83</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20F9A0A2" w14:textId="77777777" w:rsidR="00FE50E7" w:rsidRDefault="00FE50E7" w:rsidP="005F476E">
            <w:pPr>
              <w:framePr w:hSpace="180" w:wrap="around" w:vAnchor="text" w:hAnchor="page" w:x="3634" w:y="1"/>
              <w:jc w:val="center"/>
            </w:pPr>
            <w:r>
              <w:t>3.91</w:t>
            </w:r>
          </w:p>
        </w:tc>
      </w:tr>
      <w:tr w:rsidR="00FE50E7" w14:paraId="565F91CA"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059A44FB" w14:textId="77777777" w:rsidR="00FE50E7" w:rsidRDefault="00FE50E7" w:rsidP="005F476E">
            <w:pPr>
              <w:framePr w:hSpace="180" w:wrap="around" w:vAnchor="text" w:hAnchor="page" w:x="3634" w:y="1"/>
              <w:jc w:val="center"/>
            </w:pPr>
            <w:r>
              <w:t>12</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0A5512E6" w14:textId="77777777" w:rsidR="00FE50E7" w:rsidRDefault="00FE50E7" w:rsidP="005F476E">
            <w:pPr>
              <w:framePr w:hSpace="180" w:wrap="around" w:vAnchor="text" w:hAnchor="page" w:x="3634" w:y="1"/>
              <w:jc w:val="center"/>
            </w:pPr>
            <w:r>
              <w:t>4.53</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7CC2C07E" w14:textId="77777777" w:rsidR="00FE50E7" w:rsidRDefault="00FE50E7" w:rsidP="005F476E">
            <w:pPr>
              <w:framePr w:hSpace="180" w:wrap="around" w:vAnchor="text" w:hAnchor="page" w:x="3634" w:y="1"/>
              <w:jc w:val="center"/>
            </w:pPr>
            <w:r>
              <w:t>3.89</w:t>
            </w:r>
          </w:p>
        </w:tc>
      </w:tr>
      <w:tr w:rsidR="00FE50E7" w14:paraId="3669BA60"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2B68E181" w14:textId="77777777" w:rsidR="00FE50E7" w:rsidRDefault="00FE50E7" w:rsidP="005F476E">
            <w:pPr>
              <w:framePr w:hSpace="180" w:wrap="around" w:vAnchor="text" w:hAnchor="page" w:x="3634" w:y="1"/>
              <w:jc w:val="center"/>
            </w:pPr>
            <w:r>
              <w:t>13</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719FD3A6" w14:textId="77777777" w:rsidR="00FE50E7" w:rsidRDefault="00FE50E7" w:rsidP="005F476E">
            <w:pPr>
              <w:framePr w:hSpace="180" w:wrap="around" w:vAnchor="text" w:hAnchor="page" w:x="3634" w:y="1"/>
              <w:jc w:val="center"/>
            </w:pPr>
            <w:r>
              <w:t>4.91</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1B877394" w14:textId="77777777" w:rsidR="00FE50E7" w:rsidRDefault="00FE50E7" w:rsidP="005F476E">
            <w:pPr>
              <w:framePr w:hSpace="180" w:wrap="around" w:vAnchor="text" w:hAnchor="page" w:x="3634" w:y="1"/>
              <w:jc w:val="center"/>
            </w:pPr>
            <w:r>
              <w:t>4.48</w:t>
            </w:r>
          </w:p>
        </w:tc>
      </w:tr>
      <w:tr w:rsidR="00FE50E7" w14:paraId="4A13329D"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111FC4E7" w14:textId="77777777" w:rsidR="00FE50E7" w:rsidRDefault="00FE50E7" w:rsidP="005F476E">
            <w:pPr>
              <w:framePr w:hSpace="180" w:wrap="around" w:vAnchor="text" w:hAnchor="page" w:x="3634" w:y="1"/>
              <w:jc w:val="center"/>
            </w:pPr>
            <w:r>
              <w:t>14</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0AD18519" w14:textId="77777777" w:rsidR="00FE50E7" w:rsidRDefault="00FE50E7" w:rsidP="005F476E">
            <w:pPr>
              <w:framePr w:hSpace="180" w:wrap="around" w:vAnchor="text" w:hAnchor="page" w:x="3634" w:y="1"/>
              <w:jc w:val="center"/>
            </w:pPr>
            <w:r>
              <w:t>3.91</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22EBC5E2" w14:textId="77777777" w:rsidR="00FE50E7" w:rsidRDefault="00FE50E7" w:rsidP="005F476E">
            <w:pPr>
              <w:framePr w:hSpace="180" w:wrap="around" w:vAnchor="text" w:hAnchor="page" w:x="3634" w:y="1"/>
              <w:jc w:val="center"/>
            </w:pPr>
            <w:r>
              <w:t>4.25</w:t>
            </w:r>
          </w:p>
        </w:tc>
      </w:tr>
      <w:tr w:rsidR="00FE50E7" w14:paraId="53D11EA4"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5D897DC3" w14:textId="77777777" w:rsidR="00FE50E7" w:rsidRDefault="00FE50E7" w:rsidP="005F476E">
            <w:pPr>
              <w:framePr w:hSpace="180" w:wrap="around" w:vAnchor="text" w:hAnchor="page" w:x="3634" w:y="1"/>
              <w:jc w:val="center"/>
            </w:pPr>
            <w:r>
              <w:t>15</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7EAA7BAD" w14:textId="77777777" w:rsidR="00FE50E7" w:rsidRDefault="00FE50E7" w:rsidP="005F476E">
            <w:pPr>
              <w:framePr w:hSpace="180" w:wrap="around" w:vAnchor="text" w:hAnchor="page" w:x="3634" w:y="1"/>
              <w:jc w:val="center"/>
            </w:pPr>
            <w:r>
              <w:t>3.89</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6D5793E1" w14:textId="77777777" w:rsidR="00FE50E7" w:rsidRDefault="00FE50E7" w:rsidP="005F476E">
            <w:pPr>
              <w:framePr w:hSpace="180" w:wrap="around" w:vAnchor="text" w:hAnchor="page" w:x="3634" w:y="1"/>
              <w:jc w:val="center"/>
            </w:pPr>
            <w:r>
              <w:t>4.02</w:t>
            </w:r>
          </w:p>
        </w:tc>
      </w:tr>
      <w:tr w:rsidR="00FE50E7" w14:paraId="08EA7B2F"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189155D1" w14:textId="77777777" w:rsidR="00FE50E7" w:rsidRDefault="00FE50E7" w:rsidP="005F476E">
            <w:pPr>
              <w:framePr w:hSpace="180" w:wrap="around" w:vAnchor="text" w:hAnchor="page" w:x="3634" w:y="1"/>
              <w:jc w:val="center"/>
            </w:pPr>
            <w:r>
              <w:t>16</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1A95FD68" w14:textId="77777777" w:rsidR="00FE50E7" w:rsidRDefault="00FE50E7" w:rsidP="005F476E">
            <w:pPr>
              <w:framePr w:hSpace="180" w:wrap="around" w:vAnchor="text" w:hAnchor="page" w:x="3634" w:y="1"/>
              <w:jc w:val="center"/>
            </w:pPr>
            <w:r>
              <w:t>4.48</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07274764" w14:textId="77777777" w:rsidR="00FE50E7" w:rsidRDefault="00FE50E7" w:rsidP="005F476E">
            <w:pPr>
              <w:framePr w:hSpace="180" w:wrap="around" w:vAnchor="text" w:hAnchor="page" w:x="3634" w:y="1"/>
              <w:jc w:val="center"/>
            </w:pPr>
            <w:r>
              <w:t>3.59</w:t>
            </w:r>
          </w:p>
        </w:tc>
      </w:tr>
      <w:tr w:rsidR="00FE50E7" w14:paraId="710FA7B8"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268461DD" w14:textId="77777777" w:rsidR="00FE50E7" w:rsidRDefault="00FE50E7" w:rsidP="005F476E">
            <w:pPr>
              <w:framePr w:hSpace="180" w:wrap="around" w:vAnchor="text" w:hAnchor="page" w:x="3634" w:y="1"/>
              <w:jc w:val="center"/>
            </w:pPr>
            <w:r>
              <w:t>17</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3FAB2012" w14:textId="77777777" w:rsidR="00FE50E7" w:rsidRDefault="00FE50E7" w:rsidP="005F476E">
            <w:pPr>
              <w:framePr w:hSpace="180" w:wrap="around" w:vAnchor="text" w:hAnchor="page" w:x="3634" w:y="1"/>
              <w:jc w:val="center"/>
            </w:pPr>
            <w:r>
              <w:t>4.25</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22FA22A4" w14:textId="77777777" w:rsidR="00FE50E7" w:rsidRDefault="00FE50E7" w:rsidP="005F476E">
            <w:pPr>
              <w:framePr w:hSpace="180" w:wrap="around" w:vAnchor="text" w:hAnchor="page" w:x="3634" w:y="1"/>
              <w:jc w:val="center"/>
            </w:pPr>
            <w:r>
              <w:t>4.75</w:t>
            </w:r>
          </w:p>
        </w:tc>
      </w:tr>
      <w:tr w:rsidR="00FE50E7" w14:paraId="6CD4C265"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00A23C41" w14:textId="77777777" w:rsidR="00FE50E7" w:rsidRDefault="00FE50E7" w:rsidP="005F476E">
            <w:pPr>
              <w:framePr w:hSpace="180" w:wrap="around" w:vAnchor="text" w:hAnchor="page" w:x="3634" w:y="1"/>
              <w:jc w:val="center"/>
            </w:pPr>
            <w:r>
              <w:t>18</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6AEE2735" w14:textId="77777777" w:rsidR="00FE50E7" w:rsidRDefault="00FE50E7" w:rsidP="005F476E">
            <w:pPr>
              <w:framePr w:hSpace="180" w:wrap="around" w:vAnchor="text" w:hAnchor="page" w:x="3634" w:y="1"/>
              <w:jc w:val="center"/>
            </w:pPr>
            <w:r>
              <w:t>4.02</w:t>
            </w:r>
          </w:p>
        </w:tc>
        <w:tc>
          <w:tcPr>
            <w:tcW w:w="2605" w:type="dxa"/>
            <w:tcBorders>
              <w:top w:val="single" w:sz="4" w:space="0" w:color="auto"/>
              <w:left w:val="single" w:sz="4" w:space="0" w:color="000000"/>
              <w:bottom w:val="single" w:sz="4" w:space="0" w:color="auto"/>
              <w:right w:val="single" w:sz="4" w:space="0" w:color="auto"/>
            </w:tcBorders>
            <w:vAlign w:val="bottom"/>
            <w:hideMark/>
          </w:tcPr>
          <w:p w14:paraId="4D6312CB" w14:textId="77777777" w:rsidR="00FE50E7" w:rsidRDefault="00FE50E7" w:rsidP="005F476E">
            <w:pPr>
              <w:framePr w:hSpace="180" w:wrap="around" w:vAnchor="text" w:hAnchor="page" w:x="3634" w:y="1"/>
              <w:jc w:val="center"/>
            </w:pPr>
            <w:r>
              <w:t>4.48</w:t>
            </w:r>
          </w:p>
        </w:tc>
      </w:tr>
      <w:tr w:rsidR="00FE50E7" w14:paraId="354FE4FF"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393295ED" w14:textId="77777777" w:rsidR="00FE50E7" w:rsidRDefault="00FE50E7" w:rsidP="005F476E">
            <w:pPr>
              <w:framePr w:hSpace="180" w:wrap="around" w:vAnchor="text" w:hAnchor="page" w:x="3634" w:y="1"/>
              <w:jc w:val="center"/>
            </w:pPr>
            <w:r>
              <w:t>19</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64AE7B0A" w14:textId="77777777" w:rsidR="00FE50E7" w:rsidRDefault="00FE50E7" w:rsidP="005F476E">
            <w:pPr>
              <w:framePr w:hSpace="180" w:wrap="around" w:vAnchor="text" w:hAnchor="page" w:x="3634" w:y="1"/>
              <w:jc w:val="center"/>
            </w:pPr>
            <w:r>
              <w:t>3.59</w:t>
            </w:r>
          </w:p>
        </w:tc>
        <w:tc>
          <w:tcPr>
            <w:tcW w:w="2605" w:type="dxa"/>
            <w:tcBorders>
              <w:top w:val="nil"/>
              <w:left w:val="nil"/>
              <w:bottom w:val="nil"/>
              <w:right w:val="nil"/>
            </w:tcBorders>
            <w:noWrap/>
            <w:vAlign w:val="bottom"/>
            <w:hideMark/>
          </w:tcPr>
          <w:p w14:paraId="14B31596" w14:textId="77777777" w:rsidR="00FE50E7" w:rsidRDefault="00FE50E7" w:rsidP="005F476E">
            <w:pPr>
              <w:framePr w:hSpace="180" w:wrap="around" w:vAnchor="text" w:hAnchor="page" w:x="3634" w:y="1"/>
              <w:jc w:val="center"/>
              <w:rPr>
                <w:rFonts w:ascii="Calibri" w:hAnsi="Calibri" w:cs="Calibri"/>
                <w:i/>
                <w:iCs/>
                <w:color w:val="000000"/>
                <w:sz w:val="22"/>
                <w:szCs w:val="22"/>
                <w:u w:val="single"/>
              </w:rPr>
            </w:pPr>
            <w:r>
              <w:rPr>
                <w:rFonts w:ascii="Calibri" w:hAnsi="Calibri" w:cs="Calibri"/>
                <w:i/>
                <w:iCs/>
                <w:color w:val="000000"/>
                <w:sz w:val="22"/>
                <w:szCs w:val="22"/>
                <w:u w:val="single"/>
              </w:rPr>
              <w:t>4.76</w:t>
            </w:r>
          </w:p>
        </w:tc>
      </w:tr>
      <w:tr w:rsidR="00FE50E7" w14:paraId="7A7965A6"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5510EBBE" w14:textId="77777777" w:rsidR="00FE50E7" w:rsidRDefault="00FE50E7" w:rsidP="005F476E">
            <w:pPr>
              <w:framePr w:hSpace="180" w:wrap="around" w:vAnchor="text" w:hAnchor="page" w:x="3634" w:y="1"/>
              <w:jc w:val="center"/>
            </w:pPr>
            <w:r>
              <w:t>20</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0530C174" w14:textId="77777777" w:rsidR="00FE50E7" w:rsidRDefault="00FE50E7" w:rsidP="005F476E">
            <w:pPr>
              <w:framePr w:hSpace="180" w:wrap="around" w:vAnchor="text" w:hAnchor="page" w:x="3634" w:y="1"/>
              <w:jc w:val="center"/>
            </w:pPr>
            <w:r>
              <w:t>4.75</w:t>
            </w:r>
          </w:p>
        </w:tc>
        <w:tc>
          <w:tcPr>
            <w:tcW w:w="2605" w:type="dxa"/>
            <w:tcBorders>
              <w:top w:val="nil"/>
              <w:left w:val="nil"/>
              <w:bottom w:val="nil"/>
              <w:right w:val="nil"/>
            </w:tcBorders>
            <w:noWrap/>
            <w:vAlign w:val="bottom"/>
            <w:hideMark/>
          </w:tcPr>
          <w:p w14:paraId="3A7A220F" w14:textId="77777777" w:rsidR="00FE50E7" w:rsidRDefault="00FE50E7" w:rsidP="005F476E">
            <w:pPr>
              <w:framePr w:hSpace="180" w:wrap="around" w:vAnchor="text" w:hAnchor="page" w:x="3634" w:y="1"/>
              <w:jc w:val="center"/>
            </w:pPr>
          </w:p>
        </w:tc>
      </w:tr>
      <w:tr w:rsidR="00FE50E7" w14:paraId="42C516F4" w14:textId="77777777" w:rsidTr="00FE50E7">
        <w:trPr>
          <w:trHeight w:val="315"/>
        </w:trPr>
        <w:tc>
          <w:tcPr>
            <w:tcW w:w="683" w:type="dxa"/>
            <w:tcBorders>
              <w:top w:val="single" w:sz="4" w:space="0" w:color="auto"/>
              <w:left w:val="single" w:sz="4" w:space="0" w:color="000000"/>
              <w:bottom w:val="single" w:sz="4" w:space="0" w:color="auto"/>
              <w:right w:val="single" w:sz="4" w:space="0" w:color="auto"/>
            </w:tcBorders>
            <w:vAlign w:val="bottom"/>
            <w:hideMark/>
          </w:tcPr>
          <w:p w14:paraId="1E3D8718" w14:textId="77777777" w:rsidR="00FE50E7" w:rsidRDefault="00FE50E7" w:rsidP="005F476E">
            <w:pPr>
              <w:framePr w:hSpace="180" w:wrap="around" w:vAnchor="text" w:hAnchor="page" w:x="3634" w:y="1"/>
              <w:jc w:val="center"/>
            </w:pPr>
            <w:r>
              <w:t>21</w:t>
            </w:r>
          </w:p>
        </w:tc>
        <w:tc>
          <w:tcPr>
            <w:tcW w:w="1387" w:type="dxa"/>
            <w:tcBorders>
              <w:top w:val="single" w:sz="4" w:space="0" w:color="auto"/>
              <w:left w:val="single" w:sz="4" w:space="0" w:color="000000"/>
              <w:bottom w:val="single" w:sz="4" w:space="0" w:color="auto"/>
              <w:right w:val="single" w:sz="4" w:space="0" w:color="auto"/>
            </w:tcBorders>
            <w:vAlign w:val="bottom"/>
            <w:hideMark/>
          </w:tcPr>
          <w:p w14:paraId="39746BE0" w14:textId="77777777" w:rsidR="00FE50E7" w:rsidRDefault="00FE50E7" w:rsidP="005F476E">
            <w:pPr>
              <w:framePr w:hSpace="180" w:wrap="around" w:vAnchor="text" w:hAnchor="page" w:x="3634" w:y="1"/>
              <w:jc w:val="center"/>
            </w:pPr>
            <w:r>
              <w:t>4.48</w:t>
            </w:r>
          </w:p>
        </w:tc>
        <w:tc>
          <w:tcPr>
            <w:tcW w:w="2605" w:type="dxa"/>
            <w:tcBorders>
              <w:top w:val="nil"/>
              <w:left w:val="nil"/>
              <w:bottom w:val="nil"/>
              <w:right w:val="nil"/>
            </w:tcBorders>
            <w:noWrap/>
            <w:vAlign w:val="bottom"/>
            <w:hideMark/>
          </w:tcPr>
          <w:p w14:paraId="425B4724" w14:textId="77777777" w:rsidR="00FE50E7" w:rsidRDefault="00FE50E7" w:rsidP="005F476E">
            <w:pPr>
              <w:framePr w:hSpace="180" w:wrap="around" w:vAnchor="text" w:hAnchor="page" w:x="3634" w:y="1"/>
              <w:jc w:val="center"/>
            </w:pPr>
          </w:p>
        </w:tc>
      </w:tr>
      <w:tr w:rsidR="00FE50E7" w14:paraId="266156C3" w14:textId="77777777" w:rsidTr="00FE50E7">
        <w:trPr>
          <w:trHeight w:val="300"/>
        </w:trPr>
        <w:tc>
          <w:tcPr>
            <w:tcW w:w="683" w:type="dxa"/>
            <w:tcBorders>
              <w:top w:val="nil"/>
              <w:left w:val="nil"/>
              <w:bottom w:val="nil"/>
              <w:right w:val="nil"/>
            </w:tcBorders>
            <w:noWrap/>
            <w:vAlign w:val="bottom"/>
            <w:hideMark/>
          </w:tcPr>
          <w:p w14:paraId="1E0E778B" w14:textId="77777777" w:rsidR="00FE50E7" w:rsidRDefault="00FE50E7" w:rsidP="005F476E">
            <w:pPr>
              <w:framePr w:hSpace="180" w:wrap="around" w:vAnchor="text" w:hAnchor="page" w:x="3634" w:y="1"/>
              <w:jc w:val="center"/>
              <w:rPr>
                <w:sz w:val="20"/>
                <w:szCs w:val="20"/>
              </w:rPr>
            </w:pPr>
          </w:p>
        </w:tc>
        <w:tc>
          <w:tcPr>
            <w:tcW w:w="1387" w:type="dxa"/>
            <w:tcBorders>
              <w:top w:val="nil"/>
              <w:left w:val="nil"/>
              <w:bottom w:val="nil"/>
              <w:right w:val="nil"/>
            </w:tcBorders>
            <w:noWrap/>
            <w:vAlign w:val="bottom"/>
            <w:hideMark/>
          </w:tcPr>
          <w:p w14:paraId="2C0CCE5D" w14:textId="77777777" w:rsidR="00FE50E7" w:rsidRDefault="00FE50E7" w:rsidP="005F476E">
            <w:pPr>
              <w:framePr w:hSpace="180" w:wrap="around" w:vAnchor="text" w:hAnchor="page" w:x="3634" w:y="1"/>
              <w:jc w:val="center"/>
              <w:rPr>
                <w:rFonts w:ascii="Calibri" w:hAnsi="Calibri" w:cs="Calibri"/>
                <w:i/>
                <w:iCs/>
                <w:color w:val="000000"/>
                <w:sz w:val="22"/>
                <w:szCs w:val="22"/>
                <w:u w:val="single"/>
              </w:rPr>
            </w:pPr>
            <w:r>
              <w:rPr>
                <w:rFonts w:ascii="Calibri" w:hAnsi="Calibri" w:cs="Calibri"/>
                <w:i/>
                <w:iCs/>
                <w:color w:val="000000"/>
                <w:sz w:val="22"/>
                <w:szCs w:val="22"/>
                <w:u w:val="single"/>
              </w:rPr>
              <w:t>6.221428571</w:t>
            </w:r>
          </w:p>
        </w:tc>
        <w:tc>
          <w:tcPr>
            <w:tcW w:w="2605" w:type="dxa"/>
            <w:tcBorders>
              <w:top w:val="nil"/>
              <w:left w:val="nil"/>
              <w:bottom w:val="nil"/>
              <w:right w:val="nil"/>
            </w:tcBorders>
            <w:noWrap/>
            <w:vAlign w:val="bottom"/>
            <w:hideMark/>
          </w:tcPr>
          <w:p w14:paraId="0255887A" w14:textId="77777777" w:rsidR="00FE50E7" w:rsidRDefault="00FE50E7" w:rsidP="005F476E">
            <w:pPr>
              <w:keepNext/>
              <w:framePr w:hSpace="180" w:wrap="around" w:vAnchor="text" w:hAnchor="page" w:x="3634" w:y="1"/>
              <w:jc w:val="center"/>
              <w:rPr>
                <w:rFonts w:ascii="Calibri" w:hAnsi="Calibri" w:cs="Calibri"/>
                <w:i/>
                <w:iCs/>
                <w:color w:val="000000"/>
                <w:sz w:val="22"/>
                <w:szCs w:val="22"/>
                <w:u w:val="single"/>
              </w:rPr>
            </w:pPr>
          </w:p>
        </w:tc>
      </w:tr>
    </w:tbl>
    <w:p w14:paraId="06C125C6" w14:textId="4CF39AB3" w:rsidR="00FE50E7" w:rsidRDefault="00FE50E7" w:rsidP="0039321D">
      <w:pPr>
        <w:pStyle w:val="Caption"/>
        <w:framePr w:hSpace="180" w:wrap="around" w:vAnchor="text" w:hAnchor="page" w:x="3634" w:y="1"/>
        <w:jc w:val="center"/>
      </w:pPr>
      <w:bookmarkStart w:id="183" w:name="_Toc142073042"/>
      <w:r>
        <w:t xml:space="preserve">Table </w:t>
      </w:r>
      <w:fldSimple w:instr=" SEQ Table \* ARABIC ">
        <w:r w:rsidR="005927F2">
          <w:rPr>
            <w:noProof/>
          </w:rPr>
          <w:t>5</w:t>
        </w:r>
      </w:fldSimple>
      <w:r>
        <w:t>: Time to Display Image on Companion App</w:t>
      </w:r>
      <w:bookmarkEnd w:id="183"/>
    </w:p>
    <w:p w14:paraId="0E9D4DD3" w14:textId="77777777" w:rsidR="00FE50E7" w:rsidRDefault="00FE50E7" w:rsidP="00CC7CEE">
      <w:pPr>
        <w:pStyle w:val="SE290Text"/>
      </w:pPr>
    </w:p>
    <w:p w14:paraId="1A8CBA04" w14:textId="77777777" w:rsidR="00FE50E7" w:rsidRDefault="00FE50E7" w:rsidP="00CC7CEE">
      <w:pPr>
        <w:pStyle w:val="SE290Text"/>
      </w:pPr>
    </w:p>
    <w:p w14:paraId="6BEC4454" w14:textId="77777777" w:rsidR="00FE50E7" w:rsidRDefault="00FE50E7" w:rsidP="00CC7CEE">
      <w:pPr>
        <w:pStyle w:val="SE290Text"/>
      </w:pPr>
    </w:p>
    <w:p w14:paraId="2702ADEF" w14:textId="77777777" w:rsidR="00FE50E7" w:rsidRDefault="00FE50E7" w:rsidP="00CC7CEE">
      <w:pPr>
        <w:pStyle w:val="SE290Text"/>
      </w:pPr>
    </w:p>
    <w:p w14:paraId="4EB1EACE" w14:textId="77777777" w:rsidR="00FE50E7" w:rsidRDefault="00FE50E7" w:rsidP="00CC7CEE">
      <w:pPr>
        <w:pStyle w:val="SE290Text"/>
      </w:pPr>
    </w:p>
    <w:p w14:paraId="0AFADACF" w14:textId="77777777" w:rsidR="00FE50E7" w:rsidRDefault="00FE50E7" w:rsidP="00CC7CEE">
      <w:pPr>
        <w:pStyle w:val="SE290Text"/>
      </w:pPr>
    </w:p>
    <w:p w14:paraId="36E4F50E" w14:textId="77777777" w:rsidR="00FE50E7" w:rsidRDefault="00FE50E7" w:rsidP="00CC7CEE">
      <w:pPr>
        <w:pStyle w:val="SE290Text"/>
      </w:pPr>
    </w:p>
    <w:p w14:paraId="7DE89FF2" w14:textId="77777777" w:rsidR="00FE50E7" w:rsidRDefault="00FE50E7" w:rsidP="00CC7CEE">
      <w:pPr>
        <w:pStyle w:val="SE290Text"/>
      </w:pPr>
    </w:p>
    <w:p w14:paraId="74863252" w14:textId="77777777" w:rsidR="00FE50E7" w:rsidRDefault="00FE50E7" w:rsidP="00CC7CEE">
      <w:pPr>
        <w:pStyle w:val="SE290Text"/>
      </w:pPr>
    </w:p>
    <w:p w14:paraId="23C1C48F" w14:textId="77777777" w:rsidR="00FE50E7" w:rsidRDefault="00FE50E7" w:rsidP="00CC7CEE">
      <w:pPr>
        <w:pStyle w:val="SE290Text"/>
      </w:pPr>
    </w:p>
    <w:p w14:paraId="22E8D2D3" w14:textId="77777777" w:rsidR="00FE50E7" w:rsidRDefault="00FE50E7" w:rsidP="00CC7CEE">
      <w:pPr>
        <w:pStyle w:val="SE290Text"/>
      </w:pPr>
    </w:p>
    <w:p w14:paraId="16B00EAA" w14:textId="77777777" w:rsidR="00FE50E7" w:rsidRDefault="00FE50E7" w:rsidP="00CC7CEE">
      <w:pPr>
        <w:pStyle w:val="SE290Text"/>
      </w:pPr>
    </w:p>
    <w:p w14:paraId="7E367D93" w14:textId="77777777" w:rsidR="00FE50E7" w:rsidRDefault="00FE50E7" w:rsidP="00CC7CEE">
      <w:pPr>
        <w:pStyle w:val="SE290Text"/>
      </w:pPr>
    </w:p>
    <w:p w14:paraId="2C8D569A" w14:textId="77777777" w:rsidR="00FE50E7" w:rsidRDefault="00FE50E7" w:rsidP="00CC7CEE">
      <w:pPr>
        <w:pStyle w:val="SE290Text"/>
      </w:pPr>
    </w:p>
    <w:p w14:paraId="195042F9" w14:textId="77777777" w:rsidR="00FE50E7" w:rsidRDefault="00FE50E7" w:rsidP="00CC7CEE">
      <w:pPr>
        <w:pStyle w:val="SE290Text"/>
      </w:pPr>
    </w:p>
    <w:p w14:paraId="34B94B47" w14:textId="77777777" w:rsidR="00FE50E7" w:rsidRDefault="00FE50E7" w:rsidP="00CC7CEE">
      <w:pPr>
        <w:pStyle w:val="SE290Text"/>
      </w:pPr>
    </w:p>
    <w:p w14:paraId="1CB12752" w14:textId="77777777" w:rsidR="00FE50E7" w:rsidRDefault="00FE50E7" w:rsidP="00CC7CEE">
      <w:pPr>
        <w:pStyle w:val="SE290Text"/>
      </w:pPr>
    </w:p>
    <w:p w14:paraId="2C682901" w14:textId="77777777" w:rsidR="00FE50E7" w:rsidRDefault="00FE50E7" w:rsidP="00CC7CEE">
      <w:pPr>
        <w:pStyle w:val="SE290Text"/>
      </w:pPr>
    </w:p>
    <w:p w14:paraId="6986565E" w14:textId="77777777" w:rsidR="00FE50E7" w:rsidRDefault="00FE50E7" w:rsidP="00CC7CEE">
      <w:pPr>
        <w:pStyle w:val="SE290Text"/>
      </w:pPr>
    </w:p>
    <w:p w14:paraId="0157A007" w14:textId="77777777" w:rsidR="00FE50E7" w:rsidRDefault="00FE50E7" w:rsidP="00CC7CEE">
      <w:pPr>
        <w:pStyle w:val="SE290Text"/>
      </w:pPr>
    </w:p>
    <w:p w14:paraId="7762F882" w14:textId="77777777" w:rsidR="00FE50E7" w:rsidRDefault="00FE50E7" w:rsidP="00CC7CEE">
      <w:pPr>
        <w:pStyle w:val="SE290Text"/>
      </w:pPr>
    </w:p>
    <w:p w14:paraId="15EC9C1D" w14:textId="6B803DCB" w:rsidR="00FE50E7" w:rsidRDefault="00FE50E7" w:rsidP="00455974">
      <w:pPr>
        <w:pStyle w:val="SE290Text"/>
        <w:ind w:firstLine="0"/>
      </w:pPr>
    </w:p>
    <w:p w14:paraId="3B0FFE5E" w14:textId="16736127" w:rsidR="00FE50E7" w:rsidRDefault="00FE50E7" w:rsidP="006A624B">
      <w:pPr>
        <w:pStyle w:val="SE290Text"/>
        <w:jc w:val="both"/>
      </w:pPr>
      <w:r>
        <w:t xml:space="preserve">The normalized time column gets rid of the outlier data, as we believe that the ESP32-Cam was operating under a stressful day of testing. Additionally, it seemed that the ESP32-Cam performed worse as the amount of activity in front of the camera increased. It behaved almost like the camera was </w:t>
      </w:r>
      <w:r w:rsidR="0039321D">
        <w:t>focusing,</w:t>
      </w:r>
      <w:r>
        <w:t xml:space="preserve"> ensuring that it captured a quality image, but once we slowed down our testing and ensured that the hand was the only thing in frame, the timing seemed to regulate itself. With the outliers removed, the average time it took to display a hand on the companion app was 4.76 seconds. Although this is a significant increase from the AWS timing, we still felt comfortable setting our default timeout to 30 seconds, as we believed that that gave us enough of a buffer to act in a safe manner. </w:t>
      </w:r>
    </w:p>
    <w:p w14:paraId="06F98F4A" w14:textId="6366D844" w:rsidR="00083A95" w:rsidRPr="00083A95" w:rsidRDefault="00083A95" w:rsidP="00455974">
      <w:pPr>
        <w:pStyle w:val="Heading3"/>
        <w:spacing w:line="259" w:lineRule="auto"/>
        <w:jc w:val="both"/>
        <w:rPr>
          <w:color w:val="000000" w:themeColor="text1"/>
        </w:rPr>
      </w:pPr>
      <w:bookmarkStart w:id="184" w:name="_Toc142072988"/>
      <w:r w:rsidRPr="00083A95">
        <w:rPr>
          <w:color w:val="000000" w:themeColor="text1"/>
        </w:rPr>
        <w:t>Communications Testing</w:t>
      </w:r>
      <w:r>
        <w:rPr>
          <w:color w:val="000000" w:themeColor="text1"/>
        </w:rPr>
        <w:t xml:space="preserve"> - Note</w:t>
      </w:r>
      <w:bookmarkEnd w:id="184"/>
    </w:p>
    <w:p w14:paraId="2014A46B" w14:textId="23A22202" w:rsidR="00FE50E7" w:rsidRPr="00CC7CEE" w:rsidRDefault="00083A95" w:rsidP="00455974">
      <w:pPr>
        <w:pStyle w:val="SE290Text"/>
        <w:jc w:val="both"/>
      </w:pPr>
      <w:r>
        <w:t xml:space="preserve">It is important to emphasize the protocols in which AWS uses MQTT to communicate images. The protocol will keep retrying the message until it is confirmed to be delivered, so if a message is sent successfully, it is sent with 100% accuracy, if not, it is not delivered. </w:t>
      </w:r>
      <w:r w:rsidR="00455974">
        <w:t>This criterion</w:t>
      </w:r>
      <w:r>
        <w:t xml:space="preserve"> </w:t>
      </w:r>
      <w:r>
        <w:lastRenderedPageBreak/>
        <w:t>is not tested, as the cupboard closer is interested in the timing of a classification for safety reasons, not necessarily the quality of the image, nor if it arrived correctly.</w:t>
      </w:r>
    </w:p>
    <w:p w14:paraId="2DF0A4D5" w14:textId="775AA139" w:rsidR="241ACFCB" w:rsidRPr="006473A8" w:rsidRDefault="00FE50E7" w:rsidP="00455974">
      <w:pPr>
        <w:pStyle w:val="Heading3"/>
        <w:spacing w:line="259" w:lineRule="auto"/>
        <w:jc w:val="both"/>
        <w:rPr>
          <w:color w:val="000000" w:themeColor="text1"/>
        </w:rPr>
      </w:pPr>
      <w:bookmarkStart w:id="185" w:name="_Toc142072989"/>
      <w:r w:rsidRPr="006473A8">
        <w:rPr>
          <w:color w:val="000000" w:themeColor="text1"/>
        </w:rPr>
        <w:t>Security Testing</w:t>
      </w:r>
      <w:bookmarkEnd w:id="185"/>
    </w:p>
    <w:p w14:paraId="7C1BC8EB" w14:textId="0927FEF6" w:rsidR="00FE50E7" w:rsidRPr="00FE50E7" w:rsidRDefault="00FE50E7" w:rsidP="00455974">
      <w:pPr>
        <w:pStyle w:val="SE290Text"/>
        <w:jc w:val="both"/>
      </w:pPr>
      <w:r>
        <w:t xml:space="preserve">As outlined in section 4.3, it was important that the system be designed with network security and privacy in mind, which is hard to test without breaking the law. In developing the prototype, it was necessary to include certifications onto the device in order to use AWS IoT functionality, and it was necessary to use MQTT, a secure network protocol, as that is the default standard within AWS IoT. The system was not able to work without these certifications, and it would be highly unlikely that the team could break this MQTT security, without hiring consultants or staying within the confines of the law. While we would have liked to explore this secure functionality, the team can confidently say that the individual AWS topics add another layer of security, and the certificates are necessary </w:t>
      </w:r>
      <w:r w:rsidR="00EC5D57">
        <w:t xml:space="preserve">to ensure the device can connect safely and securely. </w:t>
      </w:r>
    </w:p>
    <w:p w14:paraId="2811224B" w14:textId="62CD42B5" w:rsidR="77E10934" w:rsidRPr="009D4992" w:rsidRDefault="77E10934" w:rsidP="5FE7D5EB">
      <w:pPr>
        <w:pStyle w:val="Heading2"/>
        <w:jc w:val="both"/>
      </w:pPr>
      <w:bookmarkStart w:id="186" w:name="_Toc785024150"/>
      <w:bookmarkStart w:id="187" w:name="_Toc142072990"/>
      <w:r w:rsidRPr="009D4992">
        <w:t>Hardware Testing</w:t>
      </w:r>
      <w:bookmarkEnd w:id="186"/>
      <w:bookmarkEnd w:id="187"/>
    </w:p>
    <w:p w14:paraId="2C14D3AD" w14:textId="410E42AF" w:rsidR="00FE50E7" w:rsidRDefault="00FE50E7" w:rsidP="00FE50E7">
      <w:pPr>
        <w:pStyle w:val="Heading3"/>
        <w:spacing w:line="259" w:lineRule="auto"/>
        <w:jc w:val="both"/>
      </w:pPr>
      <w:bookmarkStart w:id="188" w:name="_Toc142072991"/>
      <w:r>
        <w:t>Door Closing Timing Testing</w:t>
      </w:r>
      <w:bookmarkEnd w:id="188"/>
    </w:p>
    <w:p w14:paraId="1E4BAA56" w14:textId="25D5C140" w:rsidR="00FE50E7" w:rsidRDefault="00FE50E7" w:rsidP="006A624B">
      <w:pPr>
        <w:pStyle w:val="SE290Text"/>
        <w:jc w:val="both"/>
      </w:pPr>
      <w:r>
        <w:t xml:space="preserve">In addition to ensuring that the end-to-end image paths were not too long to infringe on the 30 second timeout, the door closing time was tested to ensure that the user experience would not be devalued. The results of this testing are in the table below: </w:t>
      </w:r>
    </w:p>
    <w:tbl>
      <w:tblPr>
        <w:tblStyle w:val="TableGrid"/>
        <w:tblW w:w="2440" w:type="dxa"/>
        <w:jc w:val="center"/>
        <w:tblLook w:val="04A0" w:firstRow="1" w:lastRow="0" w:firstColumn="1" w:lastColumn="0" w:noHBand="0" w:noVBand="1"/>
      </w:tblPr>
      <w:tblGrid>
        <w:gridCol w:w="960"/>
        <w:gridCol w:w="1480"/>
      </w:tblGrid>
      <w:tr w:rsidR="00FE50E7" w:rsidRPr="00FE50E7" w14:paraId="368F6367" w14:textId="77777777" w:rsidTr="00592D36">
        <w:trPr>
          <w:trHeight w:val="300"/>
          <w:jc w:val="center"/>
        </w:trPr>
        <w:tc>
          <w:tcPr>
            <w:tcW w:w="960" w:type="dxa"/>
            <w:noWrap/>
            <w:hideMark/>
          </w:tcPr>
          <w:p w14:paraId="603C1F23" w14:textId="26477DA4" w:rsidR="00FE50E7" w:rsidRPr="00FE50E7" w:rsidRDefault="00FE50E7" w:rsidP="00592D36">
            <w:pPr>
              <w:jc w:val="center"/>
              <w:rPr>
                <w:color w:val="000000"/>
                <w:sz w:val="22"/>
                <w:szCs w:val="22"/>
              </w:rPr>
            </w:pPr>
            <w:r>
              <w:rPr>
                <w:color w:val="000000"/>
                <w:sz w:val="22"/>
                <w:szCs w:val="22"/>
              </w:rPr>
              <w:t>Trial</w:t>
            </w:r>
          </w:p>
        </w:tc>
        <w:tc>
          <w:tcPr>
            <w:tcW w:w="1480" w:type="dxa"/>
            <w:noWrap/>
            <w:hideMark/>
          </w:tcPr>
          <w:p w14:paraId="7D8370E8" w14:textId="19C64183" w:rsidR="00FE50E7" w:rsidRPr="00FE50E7" w:rsidRDefault="00FE50E7" w:rsidP="00592D36">
            <w:pPr>
              <w:jc w:val="center"/>
              <w:rPr>
                <w:color w:val="000000"/>
                <w:sz w:val="22"/>
                <w:szCs w:val="22"/>
              </w:rPr>
            </w:pPr>
            <w:r>
              <w:rPr>
                <w:color w:val="000000"/>
                <w:sz w:val="22"/>
                <w:szCs w:val="22"/>
              </w:rPr>
              <w:t>Time (s)</w:t>
            </w:r>
          </w:p>
        </w:tc>
      </w:tr>
      <w:tr w:rsidR="00FE50E7" w:rsidRPr="00FE50E7" w14:paraId="4A7E5DAE" w14:textId="77777777" w:rsidTr="00592D36">
        <w:trPr>
          <w:trHeight w:val="300"/>
          <w:jc w:val="center"/>
        </w:trPr>
        <w:tc>
          <w:tcPr>
            <w:tcW w:w="960" w:type="dxa"/>
            <w:noWrap/>
            <w:hideMark/>
          </w:tcPr>
          <w:p w14:paraId="35E52848" w14:textId="77777777" w:rsidR="00FE50E7" w:rsidRPr="00FE50E7" w:rsidRDefault="00FE50E7" w:rsidP="00592D36">
            <w:pPr>
              <w:jc w:val="center"/>
              <w:rPr>
                <w:color w:val="000000"/>
                <w:sz w:val="22"/>
                <w:szCs w:val="22"/>
              </w:rPr>
            </w:pPr>
            <w:r w:rsidRPr="00FE50E7">
              <w:rPr>
                <w:color w:val="000000"/>
                <w:sz w:val="22"/>
                <w:szCs w:val="22"/>
              </w:rPr>
              <w:t>1</w:t>
            </w:r>
          </w:p>
        </w:tc>
        <w:tc>
          <w:tcPr>
            <w:tcW w:w="1480" w:type="dxa"/>
            <w:noWrap/>
            <w:hideMark/>
          </w:tcPr>
          <w:p w14:paraId="33471F09" w14:textId="77777777" w:rsidR="00FE50E7" w:rsidRPr="00FE50E7" w:rsidRDefault="00FE50E7" w:rsidP="00592D36">
            <w:pPr>
              <w:jc w:val="center"/>
              <w:rPr>
                <w:color w:val="000000"/>
                <w:sz w:val="22"/>
                <w:szCs w:val="22"/>
              </w:rPr>
            </w:pPr>
            <w:r w:rsidRPr="00FE50E7">
              <w:rPr>
                <w:color w:val="000000"/>
                <w:sz w:val="22"/>
                <w:szCs w:val="22"/>
              </w:rPr>
              <w:t>18.03</w:t>
            </w:r>
          </w:p>
        </w:tc>
      </w:tr>
      <w:tr w:rsidR="00FE50E7" w:rsidRPr="00FE50E7" w14:paraId="0CD14820" w14:textId="77777777" w:rsidTr="00592D36">
        <w:trPr>
          <w:trHeight w:val="300"/>
          <w:jc w:val="center"/>
        </w:trPr>
        <w:tc>
          <w:tcPr>
            <w:tcW w:w="960" w:type="dxa"/>
            <w:noWrap/>
            <w:hideMark/>
          </w:tcPr>
          <w:p w14:paraId="6CDCCC00" w14:textId="77777777" w:rsidR="00FE50E7" w:rsidRPr="00FE50E7" w:rsidRDefault="00FE50E7" w:rsidP="00592D36">
            <w:pPr>
              <w:jc w:val="center"/>
              <w:rPr>
                <w:color w:val="000000"/>
                <w:sz w:val="22"/>
                <w:szCs w:val="22"/>
              </w:rPr>
            </w:pPr>
            <w:r w:rsidRPr="00FE50E7">
              <w:rPr>
                <w:color w:val="000000"/>
                <w:sz w:val="22"/>
                <w:szCs w:val="22"/>
              </w:rPr>
              <w:t>2</w:t>
            </w:r>
          </w:p>
        </w:tc>
        <w:tc>
          <w:tcPr>
            <w:tcW w:w="1480" w:type="dxa"/>
            <w:noWrap/>
            <w:hideMark/>
          </w:tcPr>
          <w:p w14:paraId="6D8B1C80" w14:textId="77777777" w:rsidR="00FE50E7" w:rsidRPr="00FE50E7" w:rsidRDefault="00FE50E7" w:rsidP="00592D36">
            <w:pPr>
              <w:jc w:val="center"/>
              <w:rPr>
                <w:color w:val="000000"/>
                <w:sz w:val="22"/>
                <w:szCs w:val="22"/>
              </w:rPr>
            </w:pPr>
            <w:r w:rsidRPr="00FE50E7">
              <w:rPr>
                <w:color w:val="000000"/>
                <w:sz w:val="22"/>
                <w:szCs w:val="22"/>
              </w:rPr>
              <w:t>18.25</w:t>
            </w:r>
          </w:p>
        </w:tc>
      </w:tr>
      <w:tr w:rsidR="00FE50E7" w:rsidRPr="00FE50E7" w14:paraId="13D558B9" w14:textId="77777777" w:rsidTr="00592D36">
        <w:trPr>
          <w:trHeight w:val="300"/>
          <w:jc w:val="center"/>
        </w:trPr>
        <w:tc>
          <w:tcPr>
            <w:tcW w:w="960" w:type="dxa"/>
            <w:noWrap/>
            <w:hideMark/>
          </w:tcPr>
          <w:p w14:paraId="53C89D36" w14:textId="77777777" w:rsidR="00FE50E7" w:rsidRPr="00FE50E7" w:rsidRDefault="00FE50E7" w:rsidP="00592D36">
            <w:pPr>
              <w:jc w:val="center"/>
              <w:rPr>
                <w:color w:val="000000"/>
                <w:sz w:val="22"/>
                <w:szCs w:val="22"/>
              </w:rPr>
            </w:pPr>
            <w:r w:rsidRPr="00FE50E7">
              <w:rPr>
                <w:color w:val="000000"/>
                <w:sz w:val="22"/>
                <w:szCs w:val="22"/>
              </w:rPr>
              <w:t>3</w:t>
            </w:r>
          </w:p>
        </w:tc>
        <w:tc>
          <w:tcPr>
            <w:tcW w:w="1480" w:type="dxa"/>
            <w:noWrap/>
            <w:hideMark/>
          </w:tcPr>
          <w:p w14:paraId="5243F330" w14:textId="77777777" w:rsidR="00FE50E7" w:rsidRPr="00FE50E7" w:rsidRDefault="00FE50E7" w:rsidP="00592D36">
            <w:pPr>
              <w:jc w:val="center"/>
              <w:rPr>
                <w:color w:val="000000"/>
                <w:sz w:val="22"/>
                <w:szCs w:val="22"/>
              </w:rPr>
            </w:pPr>
            <w:r w:rsidRPr="00FE50E7">
              <w:rPr>
                <w:color w:val="000000"/>
                <w:sz w:val="22"/>
                <w:szCs w:val="22"/>
              </w:rPr>
              <w:t>17.4</w:t>
            </w:r>
          </w:p>
        </w:tc>
      </w:tr>
      <w:tr w:rsidR="00FE50E7" w:rsidRPr="00FE50E7" w14:paraId="21C74080" w14:textId="77777777" w:rsidTr="00592D36">
        <w:trPr>
          <w:trHeight w:val="300"/>
          <w:jc w:val="center"/>
        </w:trPr>
        <w:tc>
          <w:tcPr>
            <w:tcW w:w="960" w:type="dxa"/>
            <w:noWrap/>
            <w:hideMark/>
          </w:tcPr>
          <w:p w14:paraId="7AB97457" w14:textId="77777777" w:rsidR="00FE50E7" w:rsidRPr="00FE50E7" w:rsidRDefault="00FE50E7" w:rsidP="00592D36">
            <w:pPr>
              <w:jc w:val="center"/>
              <w:rPr>
                <w:color w:val="000000"/>
                <w:sz w:val="22"/>
                <w:szCs w:val="22"/>
              </w:rPr>
            </w:pPr>
            <w:r w:rsidRPr="00FE50E7">
              <w:rPr>
                <w:color w:val="000000"/>
                <w:sz w:val="22"/>
                <w:szCs w:val="22"/>
              </w:rPr>
              <w:t>4</w:t>
            </w:r>
          </w:p>
        </w:tc>
        <w:tc>
          <w:tcPr>
            <w:tcW w:w="1480" w:type="dxa"/>
            <w:noWrap/>
            <w:hideMark/>
          </w:tcPr>
          <w:p w14:paraId="37B12438" w14:textId="77777777" w:rsidR="00FE50E7" w:rsidRPr="00FE50E7" w:rsidRDefault="00FE50E7" w:rsidP="00592D36">
            <w:pPr>
              <w:jc w:val="center"/>
              <w:rPr>
                <w:color w:val="000000"/>
                <w:sz w:val="22"/>
                <w:szCs w:val="22"/>
              </w:rPr>
            </w:pPr>
            <w:r w:rsidRPr="00FE50E7">
              <w:rPr>
                <w:color w:val="000000"/>
                <w:sz w:val="22"/>
                <w:szCs w:val="22"/>
              </w:rPr>
              <w:t>18.99</w:t>
            </w:r>
          </w:p>
        </w:tc>
      </w:tr>
      <w:tr w:rsidR="00FE50E7" w:rsidRPr="00FE50E7" w14:paraId="1DA99EBE" w14:textId="77777777" w:rsidTr="00592D36">
        <w:trPr>
          <w:trHeight w:val="300"/>
          <w:jc w:val="center"/>
        </w:trPr>
        <w:tc>
          <w:tcPr>
            <w:tcW w:w="960" w:type="dxa"/>
            <w:noWrap/>
            <w:hideMark/>
          </w:tcPr>
          <w:p w14:paraId="74024544" w14:textId="77777777" w:rsidR="00FE50E7" w:rsidRPr="00FE50E7" w:rsidRDefault="00FE50E7" w:rsidP="00592D36">
            <w:pPr>
              <w:jc w:val="center"/>
              <w:rPr>
                <w:color w:val="000000"/>
                <w:sz w:val="22"/>
                <w:szCs w:val="22"/>
              </w:rPr>
            </w:pPr>
            <w:r w:rsidRPr="00FE50E7">
              <w:rPr>
                <w:color w:val="000000"/>
                <w:sz w:val="22"/>
                <w:szCs w:val="22"/>
              </w:rPr>
              <w:t>5</w:t>
            </w:r>
          </w:p>
        </w:tc>
        <w:tc>
          <w:tcPr>
            <w:tcW w:w="1480" w:type="dxa"/>
            <w:noWrap/>
            <w:hideMark/>
          </w:tcPr>
          <w:p w14:paraId="16282895" w14:textId="77777777" w:rsidR="00FE50E7" w:rsidRPr="00FE50E7" w:rsidRDefault="00FE50E7" w:rsidP="00592D36">
            <w:pPr>
              <w:jc w:val="center"/>
              <w:rPr>
                <w:color w:val="000000"/>
                <w:sz w:val="22"/>
                <w:szCs w:val="22"/>
              </w:rPr>
            </w:pPr>
            <w:r w:rsidRPr="00FE50E7">
              <w:rPr>
                <w:color w:val="000000"/>
                <w:sz w:val="22"/>
                <w:szCs w:val="22"/>
              </w:rPr>
              <w:t>17.6</w:t>
            </w:r>
          </w:p>
        </w:tc>
      </w:tr>
      <w:tr w:rsidR="00FE50E7" w:rsidRPr="00FE50E7" w14:paraId="1DA66A97" w14:textId="77777777" w:rsidTr="00592D36">
        <w:trPr>
          <w:trHeight w:val="300"/>
          <w:jc w:val="center"/>
        </w:trPr>
        <w:tc>
          <w:tcPr>
            <w:tcW w:w="960" w:type="dxa"/>
            <w:noWrap/>
            <w:hideMark/>
          </w:tcPr>
          <w:p w14:paraId="0F3BA4DC" w14:textId="77777777" w:rsidR="00FE50E7" w:rsidRPr="00FE50E7" w:rsidRDefault="00FE50E7" w:rsidP="00592D36">
            <w:pPr>
              <w:jc w:val="center"/>
              <w:rPr>
                <w:color w:val="000000"/>
                <w:sz w:val="22"/>
                <w:szCs w:val="22"/>
              </w:rPr>
            </w:pPr>
            <w:r w:rsidRPr="00FE50E7">
              <w:rPr>
                <w:color w:val="000000"/>
                <w:sz w:val="22"/>
                <w:szCs w:val="22"/>
              </w:rPr>
              <w:t>6</w:t>
            </w:r>
          </w:p>
        </w:tc>
        <w:tc>
          <w:tcPr>
            <w:tcW w:w="1480" w:type="dxa"/>
            <w:noWrap/>
            <w:hideMark/>
          </w:tcPr>
          <w:p w14:paraId="7E304A7C" w14:textId="77777777" w:rsidR="00FE50E7" w:rsidRPr="00FE50E7" w:rsidRDefault="00FE50E7" w:rsidP="00592D36">
            <w:pPr>
              <w:jc w:val="center"/>
              <w:rPr>
                <w:color w:val="000000"/>
                <w:sz w:val="22"/>
                <w:szCs w:val="22"/>
              </w:rPr>
            </w:pPr>
            <w:r w:rsidRPr="00FE50E7">
              <w:rPr>
                <w:color w:val="000000"/>
                <w:sz w:val="22"/>
                <w:szCs w:val="22"/>
              </w:rPr>
              <w:t>17.17</w:t>
            </w:r>
          </w:p>
        </w:tc>
      </w:tr>
      <w:tr w:rsidR="00FE50E7" w:rsidRPr="00FE50E7" w14:paraId="7083715C" w14:textId="77777777" w:rsidTr="00592D36">
        <w:trPr>
          <w:trHeight w:val="300"/>
          <w:jc w:val="center"/>
        </w:trPr>
        <w:tc>
          <w:tcPr>
            <w:tcW w:w="960" w:type="dxa"/>
            <w:noWrap/>
            <w:hideMark/>
          </w:tcPr>
          <w:p w14:paraId="1453D9EE" w14:textId="77777777" w:rsidR="00FE50E7" w:rsidRPr="00FE50E7" w:rsidRDefault="00FE50E7" w:rsidP="00592D36">
            <w:pPr>
              <w:jc w:val="center"/>
              <w:rPr>
                <w:color w:val="000000"/>
                <w:sz w:val="22"/>
                <w:szCs w:val="22"/>
              </w:rPr>
            </w:pPr>
            <w:r w:rsidRPr="00FE50E7">
              <w:rPr>
                <w:color w:val="000000"/>
                <w:sz w:val="22"/>
                <w:szCs w:val="22"/>
              </w:rPr>
              <w:t>7</w:t>
            </w:r>
          </w:p>
        </w:tc>
        <w:tc>
          <w:tcPr>
            <w:tcW w:w="1480" w:type="dxa"/>
            <w:noWrap/>
            <w:hideMark/>
          </w:tcPr>
          <w:p w14:paraId="6FDC4657" w14:textId="77777777" w:rsidR="00FE50E7" w:rsidRPr="00FE50E7" w:rsidRDefault="00FE50E7" w:rsidP="00592D36">
            <w:pPr>
              <w:jc w:val="center"/>
              <w:rPr>
                <w:color w:val="000000"/>
                <w:sz w:val="22"/>
                <w:szCs w:val="22"/>
              </w:rPr>
            </w:pPr>
            <w:r w:rsidRPr="00FE50E7">
              <w:rPr>
                <w:color w:val="000000"/>
                <w:sz w:val="22"/>
                <w:szCs w:val="22"/>
              </w:rPr>
              <w:t>18.18</w:t>
            </w:r>
          </w:p>
        </w:tc>
      </w:tr>
      <w:tr w:rsidR="00FE50E7" w:rsidRPr="00FE50E7" w14:paraId="049BA30C" w14:textId="77777777" w:rsidTr="00592D36">
        <w:trPr>
          <w:trHeight w:val="300"/>
          <w:jc w:val="center"/>
        </w:trPr>
        <w:tc>
          <w:tcPr>
            <w:tcW w:w="960" w:type="dxa"/>
            <w:noWrap/>
            <w:hideMark/>
          </w:tcPr>
          <w:p w14:paraId="7DA0DD11" w14:textId="77777777" w:rsidR="00FE50E7" w:rsidRPr="00FE50E7" w:rsidRDefault="00FE50E7" w:rsidP="00592D36">
            <w:pPr>
              <w:jc w:val="center"/>
              <w:rPr>
                <w:color w:val="000000"/>
                <w:sz w:val="22"/>
                <w:szCs w:val="22"/>
              </w:rPr>
            </w:pPr>
            <w:r w:rsidRPr="00FE50E7">
              <w:rPr>
                <w:color w:val="000000"/>
                <w:sz w:val="22"/>
                <w:szCs w:val="22"/>
              </w:rPr>
              <w:t>8</w:t>
            </w:r>
          </w:p>
        </w:tc>
        <w:tc>
          <w:tcPr>
            <w:tcW w:w="1480" w:type="dxa"/>
            <w:noWrap/>
            <w:hideMark/>
          </w:tcPr>
          <w:p w14:paraId="1F4DBEC1" w14:textId="77777777" w:rsidR="00FE50E7" w:rsidRPr="00FE50E7" w:rsidRDefault="00FE50E7" w:rsidP="00592D36">
            <w:pPr>
              <w:jc w:val="center"/>
              <w:rPr>
                <w:color w:val="000000"/>
                <w:sz w:val="22"/>
                <w:szCs w:val="22"/>
              </w:rPr>
            </w:pPr>
            <w:r w:rsidRPr="00FE50E7">
              <w:rPr>
                <w:color w:val="000000"/>
                <w:sz w:val="22"/>
                <w:szCs w:val="22"/>
              </w:rPr>
              <w:t>18.37</w:t>
            </w:r>
          </w:p>
        </w:tc>
      </w:tr>
      <w:tr w:rsidR="00FE50E7" w:rsidRPr="00FE50E7" w14:paraId="25E7C8A8" w14:textId="77777777" w:rsidTr="00592D36">
        <w:trPr>
          <w:trHeight w:val="300"/>
          <w:jc w:val="center"/>
        </w:trPr>
        <w:tc>
          <w:tcPr>
            <w:tcW w:w="960" w:type="dxa"/>
            <w:noWrap/>
            <w:hideMark/>
          </w:tcPr>
          <w:p w14:paraId="61CAA7EC" w14:textId="77777777" w:rsidR="00FE50E7" w:rsidRPr="00FE50E7" w:rsidRDefault="00FE50E7" w:rsidP="00592D36">
            <w:pPr>
              <w:jc w:val="center"/>
              <w:rPr>
                <w:color w:val="000000"/>
                <w:sz w:val="22"/>
                <w:szCs w:val="22"/>
              </w:rPr>
            </w:pPr>
            <w:r w:rsidRPr="00FE50E7">
              <w:rPr>
                <w:color w:val="000000"/>
                <w:sz w:val="22"/>
                <w:szCs w:val="22"/>
              </w:rPr>
              <w:t>9</w:t>
            </w:r>
          </w:p>
        </w:tc>
        <w:tc>
          <w:tcPr>
            <w:tcW w:w="1480" w:type="dxa"/>
            <w:noWrap/>
            <w:hideMark/>
          </w:tcPr>
          <w:p w14:paraId="3698FB27" w14:textId="77777777" w:rsidR="00FE50E7" w:rsidRPr="00FE50E7" w:rsidRDefault="00FE50E7" w:rsidP="00592D36">
            <w:pPr>
              <w:jc w:val="center"/>
              <w:rPr>
                <w:color w:val="000000"/>
                <w:sz w:val="22"/>
                <w:szCs w:val="22"/>
              </w:rPr>
            </w:pPr>
            <w:r w:rsidRPr="00FE50E7">
              <w:rPr>
                <w:color w:val="000000"/>
                <w:sz w:val="22"/>
                <w:szCs w:val="22"/>
              </w:rPr>
              <w:t>17.77</w:t>
            </w:r>
          </w:p>
        </w:tc>
      </w:tr>
      <w:tr w:rsidR="00FE50E7" w:rsidRPr="00FE50E7" w14:paraId="18425EBE" w14:textId="77777777" w:rsidTr="00592D36">
        <w:trPr>
          <w:trHeight w:val="300"/>
          <w:jc w:val="center"/>
        </w:trPr>
        <w:tc>
          <w:tcPr>
            <w:tcW w:w="960" w:type="dxa"/>
            <w:noWrap/>
            <w:hideMark/>
          </w:tcPr>
          <w:p w14:paraId="4809A56E" w14:textId="77777777" w:rsidR="00FE50E7" w:rsidRPr="00FE50E7" w:rsidRDefault="00FE50E7" w:rsidP="00592D36">
            <w:pPr>
              <w:jc w:val="center"/>
              <w:rPr>
                <w:color w:val="000000"/>
                <w:sz w:val="22"/>
                <w:szCs w:val="22"/>
              </w:rPr>
            </w:pPr>
            <w:r w:rsidRPr="00FE50E7">
              <w:rPr>
                <w:color w:val="000000"/>
                <w:sz w:val="22"/>
                <w:szCs w:val="22"/>
              </w:rPr>
              <w:t>10</w:t>
            </w:r>
          </w:p>
        </w:tc>
        <w:tc>
          <w:tcPr>
            <w:tcW w:w="1480" w:type="dxa"/>
            <w:noWrap/>
            <w:hideMark/>
          </w:tcPr>
          <w:p w14:paraId="351C42FB" w14:textId="77777777" w:rsidR="00FE50E7" w:rsidRPr="00FE50E7" w:rsidRDefault="00FE50E7" w:rsidP="00592D36">
            <w:pPr>
              <w:jc w:val="center"/>
              <w:rPr>
                <w:color w:val="000000"/>
                <w:sz w:val="22"/>
                <w:szCs w:val="22"/>
              </w:rPr>
            </w:pPr>
            <w:r w:rsidRPr="00FE50E7">
              <w:rPr>
                <w:color w:val="000000"/>
                <w:sz w:val="22"/>
                <w:szCs w:val="22"/>
              </w:rPr>
              <w:t>18.27</w:t>
            </w:r>
          </w:p>
        </w:tc>
      </w:tr>
      <w:tr w:rsidR="00FE50E7" w:rsidRPr="00FE50E7" w14:paraId="02FBAF3F" w14:textId="77777777" w:rsidTr="00592D36">
        <w:trPr>
          <w:trHeight w:val="300"/>
          <w:jc w:val="center"/>
        </w:trPr>
        <w:tc>
          <w:tcPr>
            <w:tcW w:w="960" w:type="dxa"/>
            <w:noWrap/>
            <w:hideMark/>
          </w:tcPr>
          <w:p w14:paraId="45396468" w14:textId="3A5D816B" w:rsidR="00FE50E7" w:rsidRPr="00592D36" w:rsidRDefault="00592D36" w:rsidP="00592D36">
            <w:pPr>
              <w:jc w:val="center"/>
              <w:rPr>
                <w:b/>
                <w:bCs/>
                <w:color w:val="000000"/>
                <w:sz w:val="22"/>
                <w:szCs w:val="22"/>
              </w:rPr>
            </w:pPr>
            <w:r>
              <w:rPr>
                <w:b/>
                <w:bCs/>
                <w:color w:val="000000"/>
                <w:sz w:val="22"/>
                <w:szCs w:val="22"/>
              </w:rPr>
              <w:t>Avg.</w:t>
            </w:r>
          </w:p>
        </w:tc>
        <w:tc>
          <w:tcPr>
            <w:tcW w:w="1480" w:type="dxa"/>
            <w:noWrap/>
            <w:hideMark/>
          </w:tcPr>
          <w:p w14:paraId="45CDCB43" w14:textId="77777777" w:rsidR="00FE50E7" w:rsidRPr="00FE50E7" w:rsidRDefault="00FE50E7" w:rsidP="00592D36">
            <w:pPr>
              <w:keepNext/>
              <w:jc w:val="center"/>
              <w:rPr>
                <w:b/>
                <w:bCs/>
                <w:i/>
                <w:iCs/>
                <w:color w:val="000000"/>
                <w:sz w:val="22"/>
                <w:szCs w:val="22"/>
              </w:rPr>
            </w:pPr>
            <w:r w:rsidRPr="00FE50E7">
              <w:rPr>
                <w:b/>
                <w:bCs/>
                <w:i/>
                <w:iCs/>
                <w:color w:val="000000"/>
                <w:sz w:val="22"/>
                <w:szCs w:val="22"/>
              </w:rPr>
              <w:t>18.003</w:t>
            </w:r>
          </w:p>
        </w:tc>
      </w:tr>
    </w:tbl>
    <w:p w14:paraId="451BF5E8" w14:textId="4D2D4525" w:rsidR="00FE50E7" w:rsidRDefault="00FE50E7" w:rsidP="00FE50E7">
      <w:pPr>
        <w:pStyle w:val="Caption"/>
        <w:jc w:val="center"/>
      </w:pPr>
      <w:bookmarkStart w:id="189" w:name="_Toc142073043"/>
      <w:r>
        <w:t xml:space="preserve">Table </w:t>
      </w:r>
      <w:fldSimple w:instr=" SEQ Table \* ARABIC ">
        <w:r w:rsidR="005927F2">
          <w:rPr>
            <w:noProof/>
          </w:rPr>
          <w:t>6</w:t>
        </w:r>
      </w:fldSimple>
      <w:r>
        <w:t>: Door Closing Timing</w:t>
      </w:r>
      <w:bookmarkEnd w:id="189"/>
    </w:p>
    <w:p w14:paraId="6B5EBA0F" w14:textId="1B721924" w:rsidR="00FE50E7" w:rsidRPr="00FE50E7" w:rsidRDefault="00FE50E7" w:rsidP="006A624B">
      <w:pPr>
        <w:pStyle w:val="SE290Text"/>
        <w:jc w:val="both"/>
      </w:pPr>
      <w:r>
        <w:t>It was determined that for a 7-second set timeout, that the door would close around 18 seconds. For that to be extended to a 30-second timeout, the door closing itself would take roughly 11 seconds, which we determined to be an inconsequential value in our user experience.</w:t>
      </w:r>
      <w:r w:rsidR="006A624B">
        <w:t xml:space="preserve"> As </w:t>
      </w:r>
      <w:r w:rsidR="00114474">
        <w:t xml:space="preserve">further detailed </w:t>
      </w:r>
      <w:r w:rsidR="006A624B">
        <w:t xml:space="preserve">in </w:t>
      </w:r>
      <w:fldSimple w:instr=" REF _Ref142068408 ">
        <w:r w:rsidR="00814028">
          <w:t>Table</w:t>
        </w:r>
      </w:fldSimple>
      <w:r w:rsidR="00114474">
        <w:t xml:space="preserve"> below,</w:t>
      </w:r>
      <w:r w:rsidR="00814028">
        <w:t xml:space="preserve"> this value is primarily dependent on the length the door is opened.</w:t>
      </w:r>
    </w:p>
    <w:p w14:paraId="540352D7" w14:textId="30F9E7EB" w:rsidR="4986C2C9" w:rsidRDefault="4986C2C9" w:rsidP="6C2D90BC">
      <w:pPr>
        <w:pStyle w:val="Heading3"/>
        <w:spacing w:line="259" w:lineRule="auto"/>
        <w:jc w:val="both"/>
      </w:pPr>
      <w:bookmarkStart w:id="190" w:name="_Toc142072992"/>
      <w:r w:rsidRPr="6C2D90BC">
        <w:t>Electronics Testing</w:t>
      </w:r>
      <w:bookmarkEnd w:id="190"/>
    </w:p>
    <w:p w14:paraId="7BC95B04" w14:textId="7BB5AB9B" w:rsidR="77E10934" w:rsidRDefault="77E10934" w:rsidP="6C2D90BC">
      <w:pPr>
        <w:pStyle w:val="Heading4"/>
      </w:pPr>
      <w:r>
        <w:t>Motor Drive Testing</w:t>
      </w:r>
    </w:p>
    <w:p w14:paraId="252C2A29" w14:textId="61EEA35C" w:rsidR="6C2D90BC" w:rsidRDefault="41388B80" w:rsidP="250B3171">
      <w:pPr>
        <w:pStyle w:val="SE290Text"/>
        <w:jc w:val="both"/>
      </w:pPr>
      <w:r>
        <w:t xml:space="preserve">The motor drive system was tested using an array of four multimeters for measurement and one oscilloscope for signal confirmation of the PWM output. </w:t>
      </w:r>
      <w:r w:rsidR="144CB82F">
        <w:t xml:space="preserve">Two of the multimeters measured </w:t>
      </w:r>
      <w:r w:rsidR="144CB82F">
        <w:lastRenderedPageBreak/>
        <w:t>voltage: one with probes placed across the battery terminals to measure input power and the other with probes placed across the motor itself. The other two</w:t>
      </w:r>
      <w:r w:rsidR="5D500EA3">
        <w:t xml:space="preserve"> measured current and were placed in series out of the battery and into the motor. The “math” function was utilized to generate a full array of statistics during measurement on “fast” </w:t>
      </w:r>
      <w:r w:rsidR="3A74021F">
        <w:t>speed, allowing for the measurement of maximum values for both voltage and current. Additionally, the time of cabinet closure was measured using a stopwatch and the length of the open was</w:t>
      </w:r>
      <w:r w:rsidR="3D26B35E">
        <w:t xml:space="preserve"> measured using a ruler for the purpose of calculating RPM and energy consumption.</w:t>
      </w:r>
      <w:r w:rsidR="4BFE5E7B">
        <w:t xml:space="preserve"> </w:t>
      </w:r>
      <w:r w:rsidR="09FC63EC">
        <w:t>Each</w:t>
      </w:r>
      <w:r w:rsidR="2F737EE3">
        <w:t xml:space="preserve"> cabinet closure </w:t>
      </w:r>
      <w:r w:rsidR="09FC63EC">
        <w:t xml:space="preserve">length </w:t>
      </w:r>
      <w:r w:rsidR="2F737EE3">
        <w:t>was conducted ten times</w:t>
      </w:r>
      <w:r w:rsidR="09FC63EC">
        <w:t>,</w:t>
      </w:r>
      <w:r w:rsidR="2F737EE3">
        <w:t xml:space="preserve"> and the </w:t>
      </w:r>
      <w:r w:rsidR="09FC63EC">
        <w:t>parameters found averaged as shown in the two tables below.</w:t>
      </w:r>
      <w:r w:rsidR="288F0C18">
        <w:t xml:space="preserve"> </w:t>
      </w:r>
      <w:r w:rsidR="39798D43">
        <w:t>For conciseness, t</w:t>
      </w:r>
      <w:r w:rsidR="288F0C18">
        <w:t>he comprehensive trial data can be found in the appendix section at the end of the document.</w:t>
      </w:r>
    </w:p>
    <w:p w14:paraId="6B6FF553" w14:textId="27E8550E" w:rsidR="3D26B35E" w:rsidRDefault="3D26B35E" w:rsidP="4EDBE37C">
      <w:pPr>
        <w:pStyle w:val="SE290Text"/>
        <w:spacing w:line="259" w:lineRule="auto"/>
        <w:jc w:val="both"/>
      </w:pPr>
      <w:r>
        <w:t>The power peak was found using Ohm’s law,</w:t>
      </w:r>
      <w:r w:rsidR="3EEC8AC2">
        <w:t xml:space="preserve"> </w:t>
      </w:r>
      <w:r w:rsidR="3A4E8CC8">
        <w:t xml:space="preserve">with peak measurement to determine maximum potential consumption; a </w:t>
      </w:r>
      <w:r w:rsidR="77875202">
        <w:t xml:space="preserve">potential secondary method of using averages instead of peaks was considered, but </w:t>
      </w:r>
      <w:r w:rsidR="70E68039">
        <w:t>the use of “Time On” allowed the maximum</w:t>
      </w:r>
      <w:r w:rsidR="651702F9">
        <w:t xml:space="preserve"> potential</w:t>
      </w:r>
      <w:r w:rsidR="70E68039">
        <w:t xml:space="preserve"> energy consumption to be calculated for only the “</w:t>
      </w:r>
      <w:r w:rsidR="53D9BEE3">
        <w:t>high” state of the PWM signal</w:t>
      </w:r>
      <w:r w:rsidR="5EC19859">
        <w:t xml:space="preserve"> by dividing the closing time by two. “Time On” was equivalent to the closing time divided by two because the PWM signal operate</w:t>
      </w:r>
      <w:r w:rsidR="1AFA376F">
        <w:t>s</w:t>
      </w:r>
      <w:r w:rsidR="5EC19859">
        <w:t xml:space="preserve"> under conditions of 50</w:t>
      </w:r>
      <w:r w:rsidR="37CC8355">
        <w:t xml:space="preserve">% duty cycle. Energy consumption was calculated </w:t>
      </w:r>
      <w:r w:rsidR="6F875956">
        <w:t>by</w:t>
      </w:r>
      <w:r w:rsidR="37CC8355">
        <w:t xml:space="preserve"> convert</w:t>
      </w:r>
      <w:r w:rsidR="4C90A963">
        <w:t>ing power consumption</w:t>
      </w:r>
      <w:r w:rsidR="37CC8355">
        <w:t xml:space="preserve"> to </w:t>
      </w:r>
      <w:proofErr w:type="spellStart"/>
      <w:r w:rsidR="37CC8355">
        <w:t>mAh</w:t>
      </w:r>
      <w:proofErr w:type="spellEnd"/>
      <w:r w:rsidR="37CC8355">
        <w:t xml:space="preserve"> by the equation: </w:t>
      </w:r>
      <m:oMath>
        <m:sSub>
          <m:sSubPr>
            <m:ctrlPr>
              <w:rPr>
                <w:rFonts w:ascii="Cambria Math" w:hAnsi="Cambria Math"/>
              </w:rPr>
            </m:ctrlPr>
          </m:sSubPr>
          <m:e>
            <m:r>
              <w:rPr>
                <w:rFonts w:ascii="Cambria Math" w:hAnsi="Cambria Math"/>
              </w:rPr>
              <m:t>E</m:t>
            </m:r>
          </m:e>
          <m:sub>
            <m:r>
              <w:rPr>
                <w:rFonts w:ascii="Cambria Math" w:hAnsi="Cambria Math"/>
              </w:rPr>
              <m:t>mAh,peak</m:t>
            </m:r>
          </m:sub>
        </m:sSub>
        <m:r>
          <w:rPr>
            <w:rFonts w:ascii="Cambria Math" w:hAnsi="Cambria Math"/>
          </w:rPr>
          <m:t>=1000⋅</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peak</m:t>
                </m:r>
              </m:sub>
            </m:sSub>
          </m:num>
          <m:den>
            <m:sSub>
              <m:sSubPr>
                <m:ctrlPr>
                  <w:rPr>
                    <w:rFonts w:ascii="Cambria Math" w:hAnsi="Cambria Math"/>
                  </w:rPr>
                </m:ctrlPr>
              </m:sSubPr>
              <m:e>
                <m:r>
                  <w:rPr>
                    <w:rFonts w:ascii="Cambria Math" w:hAnsi="Cambria Math"/>
                  </w:rPr>
                  <m:t>V</m:t>
                </m:r>
              </m:e>
              <m:sub>
                <m:r>
                  <w:rPr>
                    <w:rFonts w:ascii="Cambria Math" w:hAnsi="Cambria Math"/>
                  </w:rPr>
                  <m:t>peak</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on</m:t>
                </m:r>
              </m:sub>
            </m:sSub>
          </m:den>
        </m:f>
      </m:oMath>
      <w:r w:rsidR="7978115C">
        <w:t>.</w:t>
      </w:r>
      <w:r w:rsidR="758219BA">
        <w:t xml:space="preserve"> RPM was found using the measured length of open using the following equation: </w:t>
      </w:r>
      <m:oMath>
        <m:r>
          <w:rPr>
            <w:rFonts w:ascii="Cambria Math" w:hAnsi="Cambria Math"/>
          </w:rPr>
          <m:t>RPM = </m:t>
        </m:r>
        <m:f>
          <m:fPr>
            <m:ctrlPr>
              <w:rPr>
                <w:rFonts w:ascii="Cambria Math" w:hAnsi="Cambria Math"/>
              </w:rPr>
            </m:ctrlPr>
          </m:fPr>
          <m:num>
            <m:r>
              <w:rPr>
                <w:rFonts w:ascii="Cambria Math" w:hAnsi="Cambria Math"/>
              </w:rPr>
              <m:t>60⋅</m:t>
            </m:r>
            <m:r>
              <m:rPr>
                <m:scr m:val="script"/>
              </m:rPr>
              <w:rPr>
                <w:rFonts w:ascii="Cambria Math" w:hAnsi="Cambria Math"/>
              </w:rPr>
              <m:t>l</m:t>
            </m:r>
          </m:num>
          <m:den>
            <m:sSub>
              <m:sSubPr>
                <m:ctrlPr>
                  <w:rPr>
                    <w:rFonts w:ascii="Cambria Math" w:hAnsi="Cambria Math"/>
                  </w:rPr>
                </m:ctrlPr>
              </m:sSubPr>
              <m:e>
                <m:r>
                  <w:rPr>
                    <w:rFonts w:ascii="Cambria Math" w:hAnsi="Cambria Math"/>
                  </w:rPr>
                  <m:t>t</m:t>
                </m:r>
              </m:e>
              <m:sub>
                <m:r>
                  <w:rPr>
                    <w:rFonts w:ascii="Cambria Math" w:hAnsi="Cambria Math"/>
                  </w:rPr>
                  <m:t>on</m:t>
                </m:r>
              </m:sub>
            </m:sSub>
            <m:r>
              <w:rPr>
                <w:rFonts w:ascii="Cambria Math" w:hAnsi="Cambria Math"/>
              </w:rPr>
              <m:t>⋅C</m:t>
            </m:r>
          </m:den>
        </m:f>
      </m:oMath>
      <w:r w:rsidR="53029AAF">
        <w:t>, where “C” is the circumference of the motor shaft. The torque produced by the motor was found by the e</w:t>
      </w:r>
      <w:proofErr w:type="spellStart"/>
      <w:r w:rsidR="5BA9EB61">
        <w:t>quation</w:t>
      </w:r>
      <w:proofErr w:type="spellEnd"/>
      <w:r w:rsidR="5BA9EB61">
        <w:t xml:space="preserve">: </w:t>
      </w:r>
      <m:oMath>
        <m:r>
          <w:rPr>
            <w:rFonts w:ascii="Cambria Math" w:hAnsi="Cambria Math"/>
          </w:rPr>
          <m:t>τ = </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peak</m:t>
                        </m:r>
                      </m:sub>
                    </m:sSub>
                  </m:e>
                </m:d>
              </m:e>
              <m:sup>
                <m:r>
                  <w:rPr>
                    <w:rFonts w:ascii="Cambria Math" w:hAnsi="Cambria Math"/>
                  </w:rPr>
                  <m:t>2</m:t>
                </m:r>
              </m:sup>
            </m:sSup>
          </m:num>
          <m:den>
            <m:sSub>
              <m:sSubPr>
                <m:ctrlPr>
                  <w:rPr>
                    <w:rFonts w:ascii="Cambria Math" w:hAnsi="Cambria Math"/>
                  </w:rPr>
                </m:ctrlPr>
              </m:sSubPr>
              <m:e>
                <m:r>
                  <w:rPr>
                    <w:rFonts w:ascii="Cambria Math" w:hAnsi="Cambria Math"/>
                  </w:rPr>
                  <m:t>R</m:t>
                </m:r>
              </m:e>
              <m:sub>
                <m:r>
                  <w:rPr>
                    <w:rFonts w:ascii="Cambria Math" w:hAnsi="Cambria Math"/>
                  </w:rPr>
                  <m:t>motor</m:t>
                </m:r>
              </m:sub>
            </m:sSub>
            <m:r>
              <w:rPr>
                <w:rFonts w:ascii="Cambria Math" w:hAnsi="Cambria Math"/>
              </w:rPr>
              <m:t>⋅ω</m:t>
            </m:r>
          </m:den>
        </m:f>
      </m:oMath>
      <w:r w:rsidR="72D479FF">
        <w:t xml:space="preserve"> once the rotational speed was converted to radians per second by multiplying the rotational speed in RPM by the factor </w:t>
      </w:r>
      <m:oMath>
        <m:f>
          <m:fPr>
            <m:ctrlPr>
              <w:rPr>
                <w:rFonts w:ascii="Cambria Math" w:hAnsi="Cambria Math"/>
              </w:rPr>
            </m:ctrlPr>
          </m:fPr>
          <m:num>
            <m:r>
              <w:rPr>
                <w:rFonts w:ascii="Cambria Math" w:hAnsi="Cambria Math"/>
              </w:rPr>
              <m:t>2π</m:t>
            </m:r>
          </m:num>
          <m:den>
            <m:r>
              <w:rPr>
                <w:rFonts w:ascii="Cambria Math" w:hAnsi="Cambria Math"/>
              </w:rPr>
              <m:t>60</m:t>
            </m:r>
          </m:den>
        </m:f>
      </m:oMath>
      <w:r w:rsidR="33C90BEF">
        <w:t>.</w:t>
      </w:r>
      <w:r w:rsidR="5B236AA4">
        <w:t xml:space="preserve"> This was done easily compared to the process an </w:t>
      </w:r>
      <w:bookmarkStart w:id="191" w:name="_Int_Uyt1ai1E"/>
      <w:r w:rsidR="5B236AA4">
        <w:t>AC</w:t>
      </w:r>
      <w:bookmarkEnd w:id="191"/>
      <w:r w:rsidR="5B236AA4">
        <w:t xml:space="preserve"> motor would require, as the DC motor operates under purely resistive conditions due to the lack of frequency of the power signal </w:t>
      </w:r>
      <w:r w:rsidR="1727D9C8">
        <w:t>generating inductance in the core</w:t>
      </w:r>
      <w:r w:rsidR="5B236AA4">
        <w:t>.</w:t>
      </w:r>
    </w:p>
    <w:p w14:paraId="7A4A545A" w14:textId="1DA2F564" w:rsidR="4FE3FB25" w:rsidRDefault="307C67B3" w:rsidP="4FE3FB25">
      <w:pPr>
        <w:pStyle w:val="SE290Text"/>
        <w:spacing w:line="259" w:lineRule="auto"/>
        <w:jc w:val="both"/>
      </w:pPr>
      <w:r>
        <w:t>Unlike power consumption, which was used to calculate the efficiency of the drive system, the energy consumption was found to judge the lifetime of the drive system itself off the battery bank. Recall the bank utilized</w:t>
      </w:r>
      <w:r w:rsidR="2CDABDBF">
        <w:t xml:space="preserve"> a series of six AA batteries with maximum potential of 8 V total and capacity 2 Ah. </w:t>
      </w:r>
      <w:r w:rsidR="535E9528">
        <w:t>Following the equation</w:t>
      </w:r>
      <w:r w:rsidR="550EE89A">
        <w:t>,</w:t>
      </w:r>
      <w:r w:rsidR="535E9528">
        <w:t xml:space="preserve"> </w:t>
      </w:r>
      <m:oMath>
        <m:sSub>
          <m:sSubPr>
            <m:ctrlPr>
              <w:rPr>
                <w:rFonts w:ascii="Cambria Math" w:hAnsi="Cambria Math"/>
              </w:rPr>
            </m:ctrlPr>
          </m:sSubPr>
          <m:e>
            <m:r>
              <w:rPr>
                <w:rFonts w:ascii="Cambria Math" w:hAnsi="Cambria Math"/>
              </w:rPr>
              <m:t>t</m:t>
            </m:r>
          </m:e>
          <m:sub>
            <m:r>
              <w:rPr>
                <w:rFonts w:ascii="Cambria Math" w:hAnsi="Cambria Math"/>
              </w:rPr>
              <m:t>hour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attery</m:t>
                </m:r>
              </m:sub>
            </m:sSub>
          </m:num>
          <m:den>
            <m:sSub>
              <m:sSubPr>
                <m:ctrlPr>
                  <w:rPr>
                    <w:rFonts w:ascii="Cambria Math" w:hAnsi="Cambria Math"/>
                  </w:rPr>
                </m:ctrlPr>
              </m:sSubPr>
              <m:e>
                <m:r>
                  <w:rPr>
                    <w:rFonts w:ascii="Cambria Math" w:hAnsi="Cambria Math"/>
                  </w:rPr>
                  <m:t>I</m:t>
                </m:r>
              </m:e>
              <m:sub>
                <m:r>
                  <w:rPr>
                    <w:rFonts w:ascii="Cambria Math" w:hAnsi="Cambria Math"/>
                  </w:rPr>
                  <m:t>A</m:t>
                </m:r>
              </m:sub>
            </m:sSub>
          </m:den>
        </m:f>
      </m:oMath>
      <w:r w:rsidR="187D9938">
        <w:t>,</w:t>
      </w:r>
      <w:r w:rsidR="535E9528">
        <w:t xml:space="preserve"> the lifetime of the battery suppl</w:t>
      </w:r>
      <w:r w:rsidR="37EB7CD5">
        <w:t>ying the drive system can be found</w:t>
      </w:r>
      <w:r w:rsidR="7497DB26">
        <w:t>.</w:t>
      </w:r>
      <w:r w:rsidR="2DBC461F">
        <w:t xml:space="preserve"> In this case</w:t>
      </w:r>
      <w:r w:rsidR="771E3977">
        <w:t>,</w:t>
      </w:r>
      <w:r w:rsidR="2DBC461F">
        <w:t xml:space="preserve"> the battery would last </w:t>
      </w:r>
      <w:r w:rsidR="771E3977">
        <w:t>approximately</w:t>
      </w:r>
      <w:r w:rsidR="2DBC461F">
        <w:t xml:space="preserve"> </w:t>
      </w:r>
      <w:r w:rsidR="488212B4">
        <w:t xml:space="preserve">ten hours at peak current draw under constant closing conditions, scaling up to </w:t>
      </w:r>
      <w:r w:rsidR="771E3977">
        <w:t>just above twelve</w:t>
      </w:r>
      <w:r w:rsidR="488212B4">
        <w:t xml:space="preserve"> hours at minimum current draw.</w:t>
      </w:r>
      <w:r w:rsidR="771E3977">
        <w:t xml:space="preserve"> </w:t>
      </w:r>
      <w:r w:rsidR="66796A7E">
        <w:t>Because of the length of operating time, draining the batteries to confirm this calculation was not possible under the course's circumstances. Future testing and iteration would allow for these numbers to be confirmed.</w:t>
      </w:r>
    </w:p>
    <w:p w14:paraId="20517E18" w14:textId="34240882" w:rsidR="33C90BEF" w:rsidRDefault="33C90BEF" w:rsidP="7844D39A">
      <w:pPr>
        <w:pStyle w:val="SE290Text"/>
        <w:spacing w:line="259" w:lineRule="auto"/>
        <w:jc w:val="both"/>
      </w:pPr>
      <w:r>
        <w:t>The percentage efficiency was calculated by dividin</w:t>
      </w:r>
      <w:r w:rsidR="7BFFA6BC">
        <w:t>g</w:t>
      </w:r>
      <w:r>
        <w:t xml:space="preserve"> the power input to the system by the power </w:t>
      </w:r>
      <w:r w:rsidR="121C697C">
        <w:t>input to the motor, while the percentage of rated current was calculated by dividing the average current input to motor by 0.2 A, the value listed on the datasheet.</w:t>
      </w:r>
      <w:r w:rsidR="4E20D89F">
        <w:t xml:space="preserve"> The percentages of rated speed and torque were s</w:t>
      </w:r>
      <w:r w:rsidR="5A78CB97">
        <w:t xml:space="preserve">imilarly found, dividing the calculated averages by 114 RPM and </w:t>
      </w:r>
      <w:bookmarkStart w:id="192" w:name="_Int_Yle9gADB"/>
      <w:r w:rsidR="5A78CB97">
        <w:t xml:space="preserve">150 </w:t>
      </w:r>
      <w:proofErr w:type="spellStart"/>
      <w:r w:rsidR="5A78CB97">
        <w:t>m</w:t>
      </w:r>
      <w:bookmarkEnd w:id="192"/>
      <w:r w:rsidR="5A78CB97">
        <w:t>N</w:t>
      </w:r>
      <w:proofErr w:type="spellEnd"/>
      <w:r w:rsidR="5A78CB97">
        <w:t>*m, respectively.</w:t>
      </w:r>
    </w:p>
    <w:p w14:paraId="4493212C" w14:textId="77777777" w:rsidR="0084031E" w:rsidRDefault="0084031E" w:rsidP="7844D39A">
      <w:pPr>
        <w:pStyle w:val="SE290Text"/>
        <w:spacing w:line="259" w:lineRule="auto"/>
        <w:jc w:val="both"/>
      </w:pPr>
    </w:p>
    <w:p w14:paraId="69BF0801" w14:textId="77777777" w:rsidR="0084031E" w:rsidRDefault="0084031E" w:rsidP="7844D39A">
      <w:pPr>
        <w:pStyle w:val="SE290Text"/>
        <w:spacing w:line="259" w:lineRule="auto"/>
        <w:jc w:val="both"/>
      </w:pPr>
    </w:p>
    <w:tbl>
      <w:tblPr>
        <w:tblStyle w:val="TableGrid"/>
        <w:tblW w:w="0" w:type="auto"/>
        <w:jc w:val="center"/>
        <w:tblLayout w:type="fixed"/>
        <w:tblLook w:val="06A0" w:firstRow="1" w:lastRow="0" w:firstColumn="1" w:lastColumn="0" w:noHBand="1" w:noVBand="1"/>
      </w:tblPr>
      <w:tblGrid>
        <w:gridCol w:w="889"/>
        <w:gridCol w:w="934"/>
        <w:gridCol w:w="948"/>
        <w:gridCol w:w="865"/>
        <w:gridCol w:w="806"/>
        <w:gridCol w:w="997"/>
        <w:gridCol w:w="897"/>
        <w:gridCol w:w="997"/>
        <w:gridCol w:w="1135"/>
        <w:gridCol w:w="1055"/>
      </w:tblGrid>
      <w:tr w:rsidR="6C2D90BC" w14:paraId="1B4ED3F2" w14:textId="77777777" w:rsidTr="6C2D90BC">
        <w:trPr>
          <w:trHeight w:val="300"/>
          <w:jc w:val="center"/>
        </w:trPr>
        <w:tc>
          <w:tcPr>
            <w:tcW w:w="9523" w:type="dxa"/>
            <w:gridSpan w:val="10"/>
          </w:tcPr>
          <w:p w14:paraId="315C4C35" w14:textId="051A46BE" w:rsidR="6C2D90BC" w:rsidRDefault="6C2D90BC" w:rsidP="6C2D90BC">
            <w:pPr>
              <w:jc w:val="center"/>
            </w:pPr>
            <w:r w:rsidRPr="6C2D90BC">
              <w:rPr>
                <w:rFonts w:ascii="Calibri" w:eastAsia="Calibri" w:hAnsi="Calibri" w:cs="Calibri"/>
                <w:b/>
                <w:bCs/>
                <w:color w:val="000000" w:themeColor="text1"/>
                <w:sz w:val="22"/>
                <w:szCs w:val="22"/>
                <w:u w:val="single"/>
              </w:rPr>
              <w:lastRenderedPageBreak/>
              <w:t>Averages for Varying Open Length (Motor Drive):</w:t>
            </w:r>
          </w:p>
        </w:tc>
      </w:tr>
      <w:tr w:rsidR="6C2D90BC" w14:paraId="0F6813F3" w14:textId="77777777" w:rsidTr="0EBFC727">
        <w:trPr>
          <w:trHeight w:val="961"/>
          <w:jc w:val="center"/>
        </w:trPr>
        <w:tc>
          <w:tcPr>
            <w:tcW w:w="889" w:type="dxa"/>
          </w:tcPr>
          <w:p w14:paraId="6AEF145D" w14:textId="68552729" w:rsidR="6C2D90BC" w:rsidRDefault="6C2D90BC" w:rsidP="6C2D90BC">
            <w:pPr>
              <w:jc w:val="center"/>
            </w:pPr>
            <w:r w:rsidRPr="6C2D90BC">
              <w:rPr>
                <w:rFonts w:ascii="Calibri" w:eastAsia="Calibri" w:hAnsi="Calibri" w:cs="Calibri"/>
                <w:b/>
                <w:bCs/>
                <w:color w:val="000000" w:themeColor="text1"/>
                <w:sz w:val="22"/>
                <w:szCs w:val="22"/>
              </w:rPr>
              <w:t>Length (in):</w:t>
            </w:r>
          </w:p>
        </w:tc>
        <w:tc>
          <w:tcPr>
            <w:tcW w:w="934" w:type="dxa"/>
          </w:tcPr>
          <w:p w14:paraId="2E809F0C" w14:textId="7C654D0C" w:rsidR="6C2D90BC" w:rsidRDefault="6C2D90BC" w:rsidP="6C2D90BC">
            <w:pPr>
              <w:jc w:val="center"/>
            </w:pPr>
            <w:r w:rsidRPr="6C2D90BC">
              <w:rPr>
                <w:rFonts w:ascii="Calibri" w:eastAsia="Calibri" w:hAnsi="Calibri" w:cs="Calibri"/>
                <w:b/>
                <w:bCs/>
                <w:color w:val="000000" w:themeColor="text1"/>
                <w:sz w:val="22"/>
                <w:szCs w:val="22"/>
              </w:rPr>
              <w:t>Voltage Peak (V)</w:t>
            </w:r>
          </w:p>
        </w:tc>
        <w:tc>
          <w:tcPr>
            <w:tcW w:w="948" w:type="dxa"/>
          </w:tcPr>
          <w:p w14:paraId="088B75A2" w14:textId="3E75A4B5" w:rsidR="6C2D90BC" w:rsidRDefault="6C2D90BC" w:rsidP="6C2D90BC">
            <w:pPr>
              <w:jc w:val="center"/>
            </w:pPr>
            <w:r w:rsidRPr="6C2D90BC">
              <w:rPr>
                <w:rFonts w:ascii="Calibri" w:eastAsia="Calibri" w:hAnsi="Calibri" w:cs="Calibri"/>
                <w:b/>
                <w:bCs/>
                <w:color w:val="000000" w:themeColor="text1"/>
                <w:sz w:val="22"/>
                <w:szCs w:val="22"/>
              </w:rPr>
              <w:t>Current Peak (A)</w:t>
            </w:r>
          </w:p>
        </w:tc>
        <w:tc>
          <w:tcPr>
            <w:tcW w:w="865" w:type="dxa"/>
          </w:tcPr>
          <w:p w14:paraId="311773C0" w14:textId="37206D8D" w:rsidR="6C2D90BC" w:rsidRDefault="6C2D90BC" w:rsidP="6C2D90BC">
            <w:pPr>
              <w:jc w:val="center"/>
            </w:pPr>
            <w:r w:rsidRPr="6C2D90BC">
              <w:rPr>
                <w:rFonts w:ascii="Calibri" w:eastAsia="Calibri" w:hAnsi="Calibri" w:cs="Calibri"/>
                <w:b/>
                <w:bCs/>
                <w:color w:val="000000" w:themeColor="text1"/>
                <w:sz w:val="22"/>
                <w:szCs w:val="22"/>
              </w:rPr>
              <w:t>Power Peak (W)</w:t>
            </w:r>
          </w:p>
        </w:tc>
        <w:tc>
          <w:tcPr>
            <w:tcW w:w="806" w:type="dxa"/>
          </w:tcPr>
          <w:p w14:paraId="4A560258" w14:textId="5BE6D4EF" w:rsidR="6C2D90BC" w:rsidRDefault="6C2D90BC" w:rsidP="6C2D90BC">
            <w:pPr>
              <w:jc w:val="center"/>
              <w:rPr>
                <w:rFonts w:ascii="Calibri" w:eastAsia="Calibri" w:hAnsi="Calibri" w:cs="Calibri"/>
                <w:b/>
                <w:bCs/>
                <w:color w:val="000000" w:themeColor="text1"/>
                <w:sz w:val="22"/>
                <w:szCs w:val="22"/>
              </w:rPr>
            </w:pPr>
            <w:r w:rsidRPr="6C2D90BC">
              <w:rPr>
                <w:rFonts w:ascii="Calibri" w:eastAsia="Calibri" w:hAnsi="Calibri" w:cs="Calibri"/>
                <w:b/>
                <w:bCs/>
                <w:color w:val="000000" w:themeColor="text1"/>
                <w:sz w:val="22"/>
                <w:szCs w:val="22"/>
              </w:rPr>
              <w:t>Time</w:t>
            </w:r>
            <w:r w:rsidR="7A3A084C" w:rsidRPr="6C2D90BC">
              <w:rPr>
                <w:rFonts w:ascii="Calibri" w:eastAsia="Calibri" w:hAnsi="Calibri" w:cs="Calibri"/>
                <w:b/>
                <w:bCs/>
                <w:color w:val="000000" w:themeColor="text1"/>
                <w:sz w:val="22"/>
                <w:szCs w:val="22"/>
              </w:rPr>
              <w:t xml:space="preserve"> O</w:t>
            </w:r>
            <w:r w:rsidRPr="6C2D90BC">
              <w:rPr>
                <w:rFonts w:ascii="Calibri" w:eastAsia="Calibri" w:hAnsi="Calibri" w:cs="Calibri"/>
                <w:b/>
                <w:bCs/>
                <w:color w:val="000000" w:themeColor="text1"/>
                <w:sz w:val="22"/>
                <w:szCs w:val="22"/>
              </w:rPr>
              <w:t>n (s)</w:t>
            </w:r>
          </w:p>
        </w:tc>
        <w:tc>
          <w:tcPr>
            <w:tcW w:w="997" w:type="dxa"/>
          </w:tcPr>
          <w:p w14:paraId="7FD332B0" w14:textId="006B5E1B" w:rsidR="6C2D90BC" w:rsidRDefault="6C2D90BC" w:rsidP="6C2D90BC">
            <w:pPr>
              <w:jc w:val="center"/>
            </w:pPr>
            <w:r w:rsidRPr="6C2D90BC">
              <w:rPr>
                <w:rFonts w:ascii="Calibri" w:eastAsia="Calibri" w:hAnsi="Calibri" w:cs="Calibri"/>
                <w:b/>
                <w:bCs/>
                <w:color w:val="000000" w:themeColor="text1"/>
                <w:sz w:val="22"/>
                <w:szCs w:val="22"/>
              </w:rPr>
              <w:t>Energy (</w:t>
            </w:r>
            <w:proofErr w:type="spellStart"/>
            <w:r w:rsidRPr="6C2D90BC">
              <w:rPr>
                <w:rFonts w:ascii="Calibri" w:eastAsia="Calibri" w:hAnsi="Calibri" w:cs="Calibri"/>
                <w:b/>
                <w:bCs/>
                <w:color w:val="000000" w:themeColor="text1"/>
                <w:sz w:val="22"/>
                <w:szCs w:val="22"/>
              </w:rPr>
              <w:t>mAh</w:t>
            </w:r>
            <w:proofErr w:type="spellEnd"/>
            <w:r w:rsidRPr="6C2D90BC">
              <w:rPr>
                <w:rFonts w:ascii="Calibri" w:eastAsia="Calibri" w:hAnsi="Calibri" w:cs="Calibri"/>
                <w:b/>
                <w:bCs/>
                <w:color w:val="000000" w:themeColor="text1"/>
                <w:sz w:val="22"/>
                <w:szCs w:val="22"/>
              </w:rPr>
              <w:t>)</w:t>
            </w:r>
          </w:p>
        </w:tc>
        <w:tc>
          <w:tcPr>
            <w:tcW w:w="897" w:type="dxa"/>
          </w:tcPr>
          <w:p w14:paraId="295215D5" w14:textId="281105DA" w:rsidR="6C2D90BC" w:rsidRDefault="6C2D90BC" w:rsidP="6C2D90BC">
            <w:pPr>
              <w:jc w:val="center"/>
            </w:pPr>
            <w:r w:rsidRPr="6C2D90BC">
              <w:rPr>
                <w:rFonts w:ascii="Calibri" w:eastAsia="Calibri" w:hAnsi="Calibri" w:cs="Calibri"/>
                <w:b/>
                <w:bCs/>
                <w:color w:val="000000" w:themeColor="text1"/>
                <w:sz w:val="22"/>
                <w:szCs w:val="22"/>
              </w:rPr>
              <w:t>Speed (RPM)</w:t>
            </w:r>
          </w:p>
        </w:tc>
        <w:tc>
          <w:tcPr>
            <w:tcW w:w="997" w:type="dxa"/>
          </w:tcPr>
          <w:p w14:paraId="32638273" w14:textId="2C75DB02" w:rsidR="6C2D90BC" w:rsidRDefault="6C2D90BC" w:rsidP="6C2D90BC">
            <w:pPr>
              <w:jc w:val="center"/>
            </w:pPr>
            <w:r w:rsidRPr="6C2D90BC">
              <w:rPr>
                <w:rFonts w:ascii="Calibri" w:eastAsia="Calibri" w:hAnsi="Calibri" w:cs="Calibri"/>
                <w:b/>
                <w:bCs/>
                <w:color w:val="000000" w:themeColor="text1"/>
                <w:sz w:val="22"/>
                <w:szCs w:val="22"/>
              </w:rPr>
              <w:t>Torque (</w:t>
            </w:r>
            <w:proofErr w:type="spellStart"/>
            <w:r w:rsidRPr="6C2D90BC">
              <w:rPr>
                <w:rFonts w:ascii="Calibri" w:eastAsia="Calibri" w:hAnsi="Calibri" w:cs="Calibri"/>
                <w:b/>
                <w:bCs/>
                <w:color w:val="000000" w:themeColor="text1"/>
                <w:sz w:val="22"/>
                <w:szCs w:val="22"/>
              </w:rPr>
              <w:t>mN</w:t>
            </w:r>
            <w:proofErr w:type="spellEnd"/>
            <w:r w:rsidRPr="6C2D90BC">
              <w:rPr>
                <w:rFonts w:ascii="Calibri" w:eastAsia="Calibri" w:hAnsi="Calibri" w:cs="Calibri"/>
                <w:b/>
                <w:bCs/>
                <w:color w:val="000000" w:themeColor="text1"/>
                <w:sz w:val="22"/>
                <w:szCs w:val="22"/>
              </w:rPr>
              <w:t>*m)</w:t>
            </w:r>
          </w:p>
        </w:tc>
        <w:tc>
          <w:tcPr>
            <w:tcW w:w="1135" w:type="dxa"/>
          </w:tcPr>
          <w:p w14:paraId="66B0EE89" w14:textId="740C3378" w:rsidR="6C2D90BC" w:rsidRDefault="6C2D90BC" w:rsidP="6C2D90BC">
            <w:pPr>
              <w:jc w:val="center"/>
            </w:pPr>
            <w:r w:rsidRPr="6C2D90BC">
              <w:rPr>
                <w:rFonts w:ascii="Calibri" w:eastAsia="Calibri" w:hAnsi="Calibri" w:cs="Calibri"/>
                <w:b/>
                <w:bCs/>
                <w:color w:val="000000" w:themeColor="text1"/>
                <w:sz w:val="22"/>
                <w:szCs w:val="22"/>
              </w:rPr>
              <w:t>% Efficiency</w:t>
            </w:r>
          </w:p>
        </w:tc>
        <w:tc>
          <w:tcPr>
            <w:tcW w:w="1055" w:type="dxa"/>
          </w:tcPr>
          <w:p w14:paraId="7A92D961" w14:textId="33AA138F" w:rsidR="6C2D90BC" w:rsidRDefault="6C2D90BC" w:rsidP="6C2D90BC">
            <w:pPr>
              <w:jc w:val="center"/>
            </w:pPr>
            <w:r w:rsidRPr="6C2D90BC">
              <w:rPr>
                <w:rFonts w:ascii="Calibri" w:eastAsia="Calibri" w:hAnsi="Calibri" w:cs="Calibri"/>
                <w:b/>
                <w:bCs/>
                <w:color w:val="000000" w:themeColor="text1"/>
                <w:sz w:val="22"/>
                <w:szCs w:val="22"/>
              </w:rPr>
              <w:t>% Rated Current</w:t>
            </w:r>
          </w:p>
        </w:tc>
      </w:tr>
      <w:tr w:rsidR="6C2D90BC" w14:paraId="2B1BF07F" w14:textId="77777777" w:rsidTr="6C2D90BC">
        <w:trPr>
          <w:trHeight w:val="300"/>
          <w:jc w:val="center"/>
        </w:trPr>
        <w:tc>
          <w:tcPr>
            <w:tcW w:w="889" w:type="dxa"/>
          </w:tcPr>
          <w:p w14:paraId="189EDBF8" w14:textId="4E6DC108" w:rsidR="6C2D90BC" w:rsidRDefault="6C2D90BC" w:rsidP="6C2D90BC">
            <w:pPr>
              <w:jc w:val="center"/>
            </w:pPr>
            <w:r w:rsidRPr="6C2D90BC">
              <w:rPr>
                <w:rFonts w:ascii="Calibri" w:eastAsia="Calibri" w:hAnsi="Calibri" w:cs="Calibri"/>
                <w:color w:val="000000" w:themeColor="text1"/>
                <w:sz w:val="22"/>
                <w:szCs w:val="22"/>
              </w:rPr>
              <w:t>12</w:t>
            </w:r>
          </w:p>
        </w:tc>
        <w:tc>
          <w:tcPr>
            <w:tcW w:w="934" w:type="dxa"/>
          </w:tcPr>
          <w:p w14:paraId="010D05F6" w14:textId="6D5B0612" w:rsidR="6C2D90BC" w:rsidRDefault="6C2D90BC" w:rsidP="6C2D90BC">
            <w:pPr>
              <w:jc w:val="center"/>
            </w:pPr>
            <w:r w:rsidRPr="6C2D90BC">
              <w:rPr>
                <w:rFonts w:ascii="Calibri" w:eastAsia="Calibri" w:hAnsi="Calibri" w:cs="Calibri"/>
                <w:color w:val="000000" w:themeColor="text1"/>
                <w:sz w:val="22"/>
                <w:szCs w:val="22"/>
              </w:rPr>
              <w:t>6.9331</w:t>
            </w:r>
          </w:p>
        </w:tc>
        <w:tc>
          <w:tcPr>
            <w:tcW w:w="948" w:type="dxa"/>
          </w:tcPr>
          <w:p w14:paraId="5190FF22" w14:textId="076D543D" w:rsidR="6C2D90BC" w:rsidRDefault="6C2D90BC" w:rsidP="6C2D90BC">
            <w:pPr>
              <w:jc w:val="center"/>
            </w:pPr>
            <w:r w:rsidRPr="6C2D90BC">
              <w:rPr>
                <w:rFonts w:ascii="Calibri" w:eastAsia="Calibri" w:hAnsi="Calibri" w:cs="Calibri"/>
                <w:color w:val="000000" w:themeColor="text1"/>
                <w:sz w:val="22"/>
                <w:szCs w:val="22"/>
              </w:rPr>
              <w:t>0.08</w:t>
            </w:r>
            <w:r w:rsidR="4697E4B4" w:rsidRPr="6C2D90BC">
              <w:rPr>
                <w:rFonts w:ascii="Calibri" w:eastAsia="Calibri" w:hAnsi="Calibri" w:cs="Calibri"/>
                <w:color w:val="000000" w:themeColor="text1"/>
                <w:sz w:val="22"/>
                <w:szCs w:val="22"/>
              </w:rPr>
              <w:t>7</w:t>
            </w:r>
          </w:p>
        </w:tc>
        <w:tc>
          <w:tcPr>
            <w:tcW w:w="865" w:type="dxa"/>
          </w:tcPr>
          <w:p w14:paraId="4C682DC7" w14:textId="5ECFC16E" w:rsidR="6C2D90BC" w:rsidRDefault="6C2D90BC" w:rsidP="6C2D90BC">
            <w:pPr>
              <w:jc w:val="center"/>
            </w:pPr>
            <w:r w:rsidRPr="6C2D90BC">
              <w:rPr>
                <w:rFonts w:ascii="Calibri" w:eastAsia="Calibri" w:hAnsi="Calibri" w:cs="Calibri"/>
                <w:color w:val="000000" w:themeColor="text1"/>
                <w:sz w:val="22"/>
                <w:szCs w:val="22"/>
              </w:rPr>
              <w:t>0.6011</w:t>
            </w:r>
          </w:p>
        </w:tc>
        <w:tc>
          <w:tcPr>
            <w:tcW w:w="806" w:type="dxa"/>
          </w:tcPr>
          <w:p w14:paraId="25FD3198" w14:textId="0CBCDEDC" w:rsidR="6C2D90BC" w:rsidRDefault="6C2D90BC" w:rsidP="6C2D90BC">
            <w:pPr>
              <w:jc w:val="center"/>
            </w:pPr>
            <w:r w:rsidRPr="6C2D90BC">
              <w:rPr>
                <w:rFonts w:ascii="Calibri" w:eastAsia="Calibri" w:hAnsi="Calibri" w:cs="Calibri"/>
                <w:color w:val="000000" w:themeColor="text1"/>
                <w:sz w:val="22"/>
                <w:szCs w:val="22"/>
              </w:rPr>
              <w:t>3.086</w:t>
            </w:r>
          </w:p>
        </w:tc>
        <w:tc>
          <w:tcPr>
            <w:tcW w:w="997" w:type="dxa"/>
          </w:tcPr>
          <w:p w14:paraId="091C4F01" w14:textId="08FB9083" w:rsidR="6C2D90BC" w:rsidRDefault="6C2D90BC" w:rsidP="6C2D90BC">
            <w:pPr>
              <w:jc w:val="center"/>
            </w:pPr>
            <w:r w:rsidRPr="6C2D90BC">
              <w:rPr>
                <w:rFonts w:ascii="Calibri" w:eastAsia="Calibri" w:hAnsi="Calibri" w:cs="Calibri"/>
                <w:color w:val="000000" w:themeColor="text1"/>
                <w:sz w:val="22"/>
                <w:szCs w:val="22"/>
              </w:rPr>
              <w:t>74.55</w:t>
            </w:r>
            <w:r w:rsidR="580693E3" w:rsidRPr="6C2D90BC">
              <w:rPr>
                <w:rFonts w:ascii="Calibri" w:eastAsia="Calibri" w:hAnsi="Calibri" w:cs="Calibri"/>
                <w:color w:val="000000" w:themeColor="text1"/>
                <w:sz w:val="22"/>
                <w:szCs w:val="22"/>
              </w:rPr>
              <w:t>4</w:t>
            </w:r>
          </w:p>
        </w:tc>
        <w:tc>
          <w:tcPr>
            <w:tcW w:w="897" w:type="dxa"/>
          </w:tcPr>
          <w:p w14:paraId="43D3700F" w14:textId="503D5480" w:rsidR="6C2D90BC" w:rsidRDefault="6C2D90BC" w:rsidP="6C2D90BC">
            <w:pPr>
              <w:jc w:val="center"/>
            </w:pPr>
            <w:r w:rsidRPr="6C2D90BC">
              <w:rPr>
                <w:rFonts w:ascii="Calibri" w:eastAsia="Calibri" w:hAnsi="Calibri" w:cs="Calibri"/>
                <w:color w:val="000000" w:themeColor="text1"/>
                <w:sz w:val="22"/>
                <w:szCs w:val="22"/>
              </w:rPr>
              <w:t>46.566</w:t>
            </w:r>
          </w:p>
        </w:tc>
        <w:tc>
          <w:tcPr>
            <w:tcW w:w="997" w:type="dxa"/>
          </w:tcPr>
          <w:p w14:paraId="33510A75" w14:textId="7F9BEC35" w:rsidR="6C2D90BC" w:rsidRDefault="6C2D90BC" w:rsidP="6C2D90BC">
            <w:pPr>
              <w:jc w:val="center"/>
            </w:pPr>
            <w:r w:rsidRPr="6C2D90BC">
              <w:rPr>
                <w:rFonts w:ascii="Calibri" w:eastAsia="Calibri" w:hAnsi="Calibri" w:cs="Calibri"/>
                <w:color w:val="000000" w:themeColor="text1"/>
                <w:sz w:val="22"/>
                <w:szCs w:val="22"/>
              </w:rPr>
              <w:t>124.06</w:t>
            </w:r>
            <w:r w:rsidR="5B0B049C" w:rsidRPr="6C2D90BC">
              <w:rPr>
                <w:rFonts w:ascii="Calibri" w:eastAsia="Calibri" w:hAnsi="Calibri" w:cs="Calibri"/>
                <w:color w:val="000000" w:themeColor="text1"/>
                <w:sz w:val="22"/>
                <w:szCs w:val="22"/>
              </w:rPr>
              <w:t>4</w:t>
            </w:r>
          </w:p>
        </w:tc>
        <w:tc>
          <w:tcPr>
            <w:tcW w:w="1135" w:type="dxa"/>
          </w:tcPr>
          <w:p w14:paraId="03875AE0" w14:textId="30863A4E" w:rsidR="6C2D90BC" w:rsidRDefault="6C2D90BC" w:rsidP="6C2D90BC">
            <w:pPr>
              <w:jc w:val="center"/>
            </w:pPr>
            <w:r w:rsidRPr="6C2D90BC">
              <w:rPr>
                <w:rFonts w:ascii="Calibri" w:eastAsia="Calibri" w:hAnsi="Calibri" w:cs="Calibri"/>
                <w:color w:val="000000" w:themeColor="text1"/>
                <w:sz w:val="22"/>
                <w:szCs w:val="22"/>
              </w:rPr>
              <w:t>46.64</w:t>
            </w:r>
            <w:r w:rsidR="4BCAB673" w:rsidRPr="6C2D90BC">
              <w:rPr>
                <w:rFonts w:ascii="Calibri" w:eastAsia="Calibri" w:hAnsi="Calibri" w:cs="Calibri"/>
                <w:color w:val="000000" w:themeColor="text1"/>
                <w:sz w:val="22"/>
                <w:szCs w:val="22"/>
              </w:rPr>
              <w:t>9</w:t>
            </w:r>
          </w:p>
        </w:tc>
        <w:tc>
          <w:tcPr>
            <w:tcW w:w="1055" w:type="dxa"/>
          </w:tcPr>
          <w:p w14:paraId="295EC08B" w14:textId="0B061F32" w:rsidR="6C2D90BC" w:rsidRDefault="6C2D90BC" w:rsidP="6C2D90BC">
            <w:pPr>
              <w:jc w:val="center"/>
            </w:pPr>
            <w:r w:rsidRPr="6C2D90BC">
              <w:rPr>
                <w:rFonts w:ascii="Calibri" w:eastAsia="Calibri" w:hAnsi="Calibri" w:cs="Calibri"/>
                <w:color w:val="000000" w:themeColor="text1"/>
                <w:sz w:val="22"/>
                <w:szCs w:val="22"/>
              </w:rPr>
              <w:t>43.</w:t>
            </w:r>
            <w:r w:rsidR="3405AA21" w:rsidRPr="6FC6C1E5">
              <w:rPr>
                <w:rFonts w:ascii="Calibri" w:eastAsia="Calibri" w:hAnsi="Calibri" w:cs="Calibri"/>
                <w:color w:val="000000" w:themeColor="text1"/>
                <w:sz w:val="22"/>
                <w:szCs w:val="22"/>
              </w:rPr>
              <w:t>35</w:t>
            </w:r>
            <w:r w:rsidR="5BF0D708" w:rsidRPr="6FC6C1E5">
              <w:rPr>
                <w:rFonts w:ascii="Calibri" w:eastAsia="Calibri" w:hAnsi="Calibri" w:cs="Calibri"/>
                <w:color w:val="000000" w:themeColor="text1"/>
                <w:sz w:val="22"/>
                <w:szCs w:val="22"/>
              </w:rPr>
              <w:t>0</w:t>
            </w:r>
          </w:p>
        </w:tc>
      </w:tr>
      <w:tr w:rsidR="6C2D90BC" w14:paraId="3C3D6D31" w14:textId="77777777" w:rsidTr="6C2D90BC">
        <w:trPr>
          <w:trHeight w:val="300"/>
          <w:jc w:val="center"/>
        </w:trPr>
        <w:tc>
          <w:tcPr>
            <w:tcW w:w="889" w:type="dxa"/>
          </w:tcPr>
          <w:p w14:paraId="0781F4B5" w14:textId="70C714C0" w:rsidR="6C2D90BC" w:rsidRDefault="6C2D90BC" w:rsidP="6C2D90BC">
            <w:pPr>
              <w:jc w:val="center"/>
            </w:pPr>
            <w:r w:rsidRPr="6C2D90BC">
              <w:rPr>
                <w:rFonts w:ascii="Calibri" w:eastAsia="Calibri" w:hAnsi="Calibri" w:cs="Calibri"/>
                <w:color w:val="000000" w:themeColor="text1"/>
                <w:sz w:val="22"/>
                <w:szCs w:val="22"/>
              </w:rPr>
              <w:t>15</w:t>
            </w:r>
          </w:p>
        </w:tc>
        <w:tc>
          <w:tcPr>
            <w:tcW w:w="934" w:type="dxa"/>
          </w:tcPr>
          <w:p w14:paraId="0CD760AD" w14:textId="4E58771C" w:rsidR="6C2D90BC" w:rsidRDefault="6C2D90BC" w:rsidP="6C2D90BC">
            <w:pPr>
              <w:jc w:val="center"/>
            </w:pPr>
            <w:r w:rsidRPr="6C2D90BC">
              <w:rPr>
                <w:rFonts w:ascii="Calibri" w:eastAsia="Calibri" w:hAnsi="Calibri" w:cs="Calibri"/>
                <w:color w:val="000000" w:themeColor="text1"/>
                <w:sz w:val="22"/>
                <w:szCs w:val="22"/>
              </w:rPr>
              <w:t>6.8814</w:t>
            </w:r>
          </w:p>
        </w:tc>
        <w:tc>
          <w:tcPr>
            <w:tcW w:w="948" w:type="dxa"/>
          </w:tcPr>
          <w:p w14:paraId="399CE2EC" w14:textId="134E96BF" w:rsidR="6C2D90BC" w:rsidRDefault="6C2D90BC" w:rsidP="6C2D90BC">
            <w:pPr>
              <w:jc w:val="center"/>
            </w:pPr>
            <w:r w:rsidRPr="6C2D90BC">
              <w:rPr>
                <w:rFonts w:ascii="Calibri" w:eastAsia="Calibri" w:hAnsi="Calibri" w:cs="Calibri"/>
                <w:color w:val="000000" w:themeColor="text1"/>
                <w:sz w:val="22"/>
                <w:szCs w:val="22"/>
              </w:rPr>
              <w:t>0.081</w:t>
            </w:r>
          </w:p>
        </w:tc>
        <w:tc>
          <w:tcPr>
            <w:tcW w:w="865" w:type="dxa"/>
          </w:tcPr>
          <w:p w14:paraId="587B3138" w14:textId="7E0C9840" w:rsidR="6C2D90BC" w:rsidRDefault="6C2D90BC" w:rsidP="6C2D90BC">
            <w:pPr>
              <w:jc w:val="center"/>
            </w:pPr>
            <w:r w:rsidRPr="6C2D90BC">
              <w:rPr>
                <w:rFonts w:ascii="Calibri" w:eastAsia="Calibri" w:hAnsi="Calibri" w:cs="Calibri"/>
                <w:color w:val="000000" w:themeColor="text1"/>
                <w:sz w:val="22"/>
                <w:szCs w:val="22"/>
              </w:rPr>
              <w:t>0.558</w:t>
            </w:r>
          </w:p>
        </w:tc>
        <w:tc>
          <w:tcPr>
            <w:tcW w:w="806" w:type="dxa"/>
          </w:tcPr>
          <w:p w14:paraId="67C54F25" w14:textId="2D5A51B2" w:rsidR="6C2D90BC" w:rsidRDefault="6C2D90BC" w:rsidP="6C2D90BC">
            <w:pPr>
              <w:jc w:val="center"/>
            </w:pPr>
            <w:r w:rsidRPr="6C2D90BC">
              <w:rPr>
                <w:rFonts w:ascii="Calibri" w:eastAsia="Calibri" w:hAnsi="Calibri" w:cs="Calibri"/>
                <w:color w:val="000000" w:themeColor="text1"/>
                <w:sz w:val="22"/>
                <w:szCs w:val="22"/>
              </w:rPr>
              <w:t>3.989</w:t>
            </w:r>
          </w:p>
        </w:tc>
        <w:tc>
          <w:tcPr>
            <w:tcW w:w="997" w:type="dxa"/>
          </w:tcPr>
          <w:p w14:paraId="09A6F169" w14:textId="43BC3B17" w:rsidR="6C2D90BC" w:rsidRDefault="6C2D90BC" w:rsidP="6C2D90BC">
            <w:pPr>
              <w:jc w:val="center"/>
            </w:pPr>
            <w:r w:rsidRPr="6C2D90BC">
              <w:rPr>
                <w:rFonts w:ascii="Calibri" w:eastAsia="Calibri" w:hAnsi="Calibri" w:cs="Calibri"/>
                <w:color w:val="000000" w:themeColor="text1"/>
                <w:sz w:val="22"/>
                <w:szCs w:val="22"/>
              </w:rPr>
              <w:t>89.93</w:t>
            </w:r>
            <w:r w:rsidR="0DCB3E88" w:rsidRPr="6C2D90BC">
              <w:rPr>
                <w:rFonts w:ascii="Calibri" w:eastAsia="Calibri" w:hAnsi="Calibri" w:cs="Calibri"/>
                <w:color w:val="000000" w:themeColor="text1"/>
                <w:sz w:val="22"/>
                <w:szCs w:val="22"/>
              </w:rPr>
              <w:t>7</w:t>
            </w:r>
          </w:p>
        </w:tc>
        <w:tc>
          <w:tcPr>
            <w:tcW w:w="897" w:type="dxa"/>
          </w:tcPr>
          <w:p w14:paraId="6EC251A2" w14:textId="08366516" w:rsidR="6C2D90BC" w:rsidRDefault="6C2D90BC" w:rsidP="6C2D90BC">
            <w:pPr>
              <w:jc w:val="center"/>
            </w:pPr>
            <w:r w:rsidRPr="6C2D90BC">
              <w:rPr>
                <w:rFonts w:ascii="Calibri" w:eastAsia="Calibri" w:hAnsi="Calibri" w:cs="Calibri"/>
                <w:color w:val="000000" w:themeColor="text1"/>
                <w:sz w:val="22"/>
                <w:szCs w:val="22"/>
              </w:rPr>
              <w:t>44.91</w:t>
            </w:r>
            <w:r w:rsidR="4DC5FCED" w:rsidRPr="6C2D90BC">
              <w:rPr>
                <w:rFonts w:ascii="Calibri" w:eastAsia="Calibri" w:hAnsi="Calibri" w:cs="Calibri"/>
                <w:color w:val="000000" w:themeColor="text1"/>
                <w:sz w:val="22"/>
                <w:szCs w:val="22"/>
              </w:rPr>
              <w:t>4</w:t>
            </w:r>
          </w:p>
        </w:tc>
        <w:tc>
          <w:tcPr>
            <w:tcW w:w="997" w:type="dxa"/>
          </w:tcPr>
          <w:p w14:paraId="1DC285A0" w14:textId="014C153C" w:rsidR="6C2D90BC" w:rsidRDefault="6C2D90BC" w:rsidP="6C2D90BC">
            <w:pPr>
              <w:jc w:val="center"/>
            </w:pPr>
            <w:r w:rsidRPr="6C2D90BC">
              <w:rPr>
                <w:rFonts w:ascii="Calibri" w:eastAsia="Calibri" w:hAnsi="Calibri" w:cs="Calibri"/>
                <w:color w:val="000000" w:themeColor="text1"/>
                <w:sz w:val="22"/>
                <w:szCs w:val="22"/>
              </w:rPr>
              <w:t>118.82</w:t>
            </w:r>
            <w:r w:rsidR="76171121" w:rsidRPr="6C2D90BC">
              <w:rPr>
                <w:rFonts w:ascii="Calibri" w:eastAsia="Calibri" w:hAnsi="Calibri" w:cs="Calibri"/>
                <w:color w:val="000000" w:themeColor="text1"/>
                <w:sz w:val="22"/>
                <w:szCs w:val="22"/>
              </w:rPr>
              <w:t>6</w:t>
            </w:r>
          </w:p>
        </w:tc>
        <w:tc>
          <w:tcPr>
            <w:tcW w:w="1135" w:type="dxa"/>
          </w:tcPr>
          <w:p w14:paraId="2FED3459" w14:textId="4CD0070B" w:rsidR="6C2D90BC" w:rsidRDefault="6C2D90BC" w:rsidP="6C2D90BC">
            <w:pPr>
              <w:jc w:val="center"/>
            </w:pPr>
            <w:r w:rsidRPr="6C2D90BC">
              <w:rPr>
                <w:rFonts w:ascii="Calibri" w:eastAsia="Calibri" w:hAnsi="Calibri" w:cs="Calibri"/>
                <w:color w:val="000000" w:themeColor="text1"/>
                <w:sz w:val="22"/>
                <w:szCs w:val="22"/>
              </w:rPr>
              <w:t>42.11</w:t>
            </w:r>
            <w:r w:rsidR="5ADACB01" w:rsidRPr="6C2D90BC">
              <w:rPr>
                <w:rFonts w:ascii="Calibri" w:eastAsia="Calibri" w:hAnsi="Calibri" w:cs="Calibri"/>
                <w:color w:val="000000" w:themeColor="text1"/>
                <w:sz w:val="22"/>
                <w:szCs w:val="22"/>
              </w:rPr>
              <w:t>6</w:t>
            </w:r>
          </w:p>
        </w:tc>
        <w:tc>
          <w:tcPr>
            <w:tcW w:w="1055" w:type="dxa"/>
          </w:tcPr>
          <w:p w14:paraId="5CA1CDD3" w14:textId="1AB3F414" w:rsidR="6C2D90BC" w:rsidRDefault="6C2D90BC" w:rsidP="6C2D90BC">
            <w:pPr>
              <w:jc w:val="center"/>
            </w:pPr>
            <w:r w:rsidRPr="6C2D90BC">
              <w:rPr>
                <w:rFonts w:ascii="Calibri" w:eastAsia="Calibri" w:hAnsi="Calibri" w:cs="Calibri"/>
                <w:color w:val="000000" w:themeColor="text1"/>
                <w:sz w:val="22"/>
                <w:szCs w:val="22"/>
              </w:rPr>
              <w:t>40.</w:t>
            </w:r>
            <w:r w:rsidR="3405AA21" w:rsidRPr="6FC6C1E5">
              <w:rPr>
                <w:rFonts w:ascii="Calibri" w:eastAsia="Calibri" w:hAnsi="Calibri" w:cs="Calibri"/>
                <w:color w:val="000000" w:themeColor="text1"/>
                <w:sz w:val="22"/>
                <w:szCs w:val="22"/>
              </w:rPr>
              <w:t>55</w:t>
            </w:r>
            <w:r w:rsidR="5BF0D708" w:rsidRPr="6FC6C1E5">
              <w:rPr>
                <w:rFonts w:ascii="Calibri" w:eastAsia="Calibri" w:hAnsi="Calibri" w:cs="Calibri"/>
                <w:color w:val="000000" w:themeColor="text1"/>
                <w:sz w:val="22"/>
                <w:szCs w:val="22"/>
              </w:rPr>
              <w:t>0</w:t>
            </w:r>
          </w:p>
        </w:tc>
      </w:tr>
      <w:tr w:rsidR="6C2D90BC" w14:paraId="0825493E" w14:textId="77777777" w:rsidTr="6C2D90BC">
        <w:trPr>
          <w:trHeight w:val="300"/>
          <w:jc w:val="center"/>
        </w:trPr>
        <w:tc>
          <w:tcPr>
            <w:tcW w:w="889" w:type="dxa"/>
          </w:tcPr>
          <w:p w14:paraId="438CD783" w14:textId="154A2AFC" w:rsidR="6C2D90BC" w:rsidRDefault="6C2D90BC" w:rsidP="6C2D90BC">
            <w:pPr>
              <w:jc w:val="center"/>
            </w:pPr>
            <w:r w:rsidRPr="6C2D90BC">
              <w:rPr>
                <w:rFonts w:ascii="Calibri" w:eastAsia="Calibri" w:hAnsi="Calibri" w:cs="Calibri"/>
                <w:color w:val="000000" w:themeColor="text1"/>
                <w:sz w:val="22"/>
                <w:szCs w:val="22"/>
              </w:rPr>
              <w:t>18</w:t>
            </w:r>
          </w:p>
        </w:tc>
        <w:tc>
          <w:tcPr>
            <w:tcW w:w="934" w:type="dxa"/>
          </w:tcPr>
          <w:p w14:paraId="72787AFE" w14:textId="2A70DA07" w:rsidR="6C2D90BC" w:rsidRDefault="6C2D90BC" w:rsidP="6C2D90BC">
            <w:pPr>
              <w:jc w:val="center"/>
            </w:pPr>
            <w:r w:rsidRPr="6C2D90BC">
              <w:rPr>
                <w:rFonts w:ascii="Calibri" w:eastAsia="Calibri" w:hAnsi="Calibri" w:cs="Calibri"/>
                <w:color w:val="000000" w:themeColor="text1"/>
                <w:sz w:val="22"/>
                <w:szCs w:val="22"/>
              </w:rPr>
              <w:t>6.8586</w:t>
            </w:r>
          </w:p>
        </w:tc>
        <w:tc>
          <w:tcPr>
            <w:tcW w:w="948" w:type="dxa"/>
          </w:tcPr>
          <w:p w14:paraId="65710D82" w14:textId="6B0F57AC" w:rsidR="6C2D90BC" w:rsidRDefault="6C2D90BC" w:rsidP="6C2D90BC">
            <w:pPr>
              <w:jc w:val="center"/>
            </w:pPr>
            <w:r w:rsidRPr="6C2D90BC">
              <w:rPr>
                <w:rFonts w:ascii="Calibri" w:eastAsia="Calibri" w:hAnsi="Calibri" w:cs="Calibri"/>
                <w:color w:val="000000" w:themeColor="text1"/>
                <w:sz w:val="22"/>
                <w:szCs w:val="22"/>
              </w:rPr>
              <w:t>0.09</w:t>
            </w:r>
            <w:r w:rsidR="54ABD0BC" w:rsidRPr="6C2D90BC">
              <w:rPr>
                <w:rFonts w:ascii="Calibri" w:eastAsia="Calibri" w:hAnsi="Calibri" w:cs="Calibri"/>
                <w:color w:val="000000" w:themeColor="text1"/>
                <w:sz w:val="22"/>
                <w:szCs w:val="22"/>
              </w:rPr>
              <w:t>1</w:t>
            </w:r>
          </w:p>
        </w:tc>
        <w:tc>
          <w:tcPr>
            <w:tcW w:w="865" w:type="dxa"/>
          </w:tcPr>
          <w:p w14:paraId="1FF1ECDB" w14:textId="096AEFFC" w:rsidR="6C2D90BC" w:rsidRDefault="6C2D90BC" w:rsidP="6C2D90BC">
            <w:pPr>
              <w:jc w:val="center"/>
            </w:pPr>
            <w:r w:rsidRPr="6C2D90BC">
              <w:rPr>
                <w:rFonts w:ascii="Calibri" w:eastAsia="Calibri" w:hAnsi="Calibri" w:cs="Calibri"/>
                <w:color w:val="000000" w:themeColor="text1"/>
                <w:sz w:val="22"/>
                <w:szCs w:val="22"/>
              </w:rPr>
              <w:t>0.62</w:t>
            </w:r>
            <w:r w:rsidR="4119B518" w:rsidRPr="6C2D90BC">
              <w:rPr>
                <w:rFonts w:ascii="Calibri" w:eastAsia="Calibri" w:hAnsi="Calibri" w:cs="Calibri"/>
                <w:color w:val="000000" w:themeColor="text1"/>
                <w:sz w:val="22"/>
                <w:szCs w:val="22"/>
              </w:rPr>
              <w:t>2</w:t>
            </w:r>
          </w:p>
        </w:tc>
        <w:tc>
          <w:tcPr>
            <w:tcW w:w="806" w:type="dxa"/>
          </w:tcPr>
          <w:p w14:paraId="09888853" w14:textId="43A1B605" w:rsidR="6C2D90BC" w:rsidRDefault="6C2D90BC" w:rsidP="6C2D90BC">
            <w:pPr>
              <w:jc w:val="center"/>
            </w:pPr>
            <w:r w:rsidRPr="6C2D90BC">
              <w:rPr>
                <w:rFonts w:ascii="Calibri" w:eastAsia="Calibri" w:hAnsi="Calibri" w:cs="Calibri"/>
                <w:color w:val="000000" w:themeColor="text1"/>
                <w:sz w:val="22"/>
                <w:szCs w:val="22"/>
              </w:rPr>
              <w:t>4.904</w:t>
            </w:r>
          </w:p>
        </w:tc>
        <w:tc>
          <w:tcPr>
            <w:tcW w:w="997" w:type="dxa"/>
          </w:tcPr>
          <w:p w14:paraId="036B6CCD" w14:textId="7DBDDBD9" w:rsidR="6C2D90BC" w:rsidRDefault="6C2D90BC" w:rsidP="6C2D90BC">
            <w:pPr>
              <w:jc w:val="center"/>
            </w:pPr>
            <w:r w:rsidRPr="6C2D90BC">
              <w:rPr>
                <w:rFonts w:ascii="Calibri" w:eastAsia="Calibri" w:hAnsi="Calibri" w:cs="Calibri"/>
                <w:color w:val="000000" w:themeColor="text1"/>
                <w:sz w:val="22"/>
                <w:szCs w:val="22"/>
              </w:rPr>
              <w:t>123.50</w:t>
            </w:r>
            <w:r w:rsidR="4D1E5420" w:rsidRPr="6C2D90BC">
              <w:rPr>
                <w:rFonts w:ascii="Calibri" w:eastAsia="Calibri" w:hAnsi="Calibri" w:cs="Calibri"/>
                <w:color w:val="000000" w:themeColor="text1"/>
                <w:sz w:val="22"/>
                <w:szCs w:val="22"/>
              </w:rPr>
              <w:t>8</w:t>
            </w:r>
          </w:p>
        </w:tc>
        <w:tc>
          <w:tcPr>
            <w:tcW w:w="897" w:type="dxa"/>
          </w:tcPr>
          <w:p w14:paraId="567A9151" w14:textId="6D93C690" w:rsidR="6C2D90BC" w:rsidRDefault="6C2D90BC" w:rsidP="6C2D90BC">
            <w:pPr>
              <w:jc w:val="center"/>
            </w:pPr>
            <w:r w:rsidRPr="6C2D90BC">
              <w:rPr>
                <w:rFonts w:ascii="Calibri" w:eastAsia="Calibri" w:hAnsi="Calibri" w:cs="Calibri"/>
                <w:color w:val="000000" w:themeColor="text1"/>
                <w:sz w:val="22"/>
                <w:szCs w:val="22"/>
              </w:rPr>
              <w:t>43.824</w:t>
            </w:r>
          </w:p>
        </w:tc>
        <w:tc>
          <w:tcPr>
            <w:tcW w:w="997" w:type="dxa"/>
          </w:tcPr>
          <w:p w14:paraId="68E68B81" w14:textId="5E5DED3E" w:rsidR="6C2D90BC" w:rsidRDefault="6C2D90BC" w:rsidP="6C2D90BC">
            <w:pPr>
              <w:jc w:val="center"/>
            </w:pPr>
            <w:r w:rsidRPr="6C2D90BC">
              <w:rPr>
                <w:rFonts w:ascii="Calibri" w:eastAsia="Calibri" w:hAnsi="Calibri" w:cs="Calibri"/>
                <w:color w:val="000000" w:themeColor="text1"/>
                <w:sz w:val="22"/>
                <w:szCs w:val="22"/>
              </w:rPr>
              <w:t>135.515</w:t>
            </w:r>
          </w:p>
        </w:tc>
        <w:tc>
          <w:tcPr>
            <w:tcW w:w="1135" w:type="dxa"/>
          </w:tcPr>
          <w:p w14:paraId="08BF5B27" w14:textId="6833699D" w:rsidR="6C2D90BC" w:rsidRDefault="6C2D90BC" w:rsidP="6C2D90BC">
            <w:pPr>
              <w:jc w:val="center"/>
            </w:pPr>
            <w:r w:rsidRPr="6C2D90BC">
              <w:rPr>
                <w:rFonts w:ascii="Calibri" w:eastAsia="Calibri" w:hAnsi="Calibri" w:cs="Calibri"/>
                <w:color w:val="000000" w:themeColor="text1"/>
                <w:sz w:val="22"/>
                <w:szCs w:val="22"/>
              </w:rPr>
              <w:t>38.676</w:t>
            </w:r>
          </w:p>
        </w:tc>
        <w:tc>
          <w:tcPr>
            <w:tcW w:w="1055" w:type="dxa"/>
          </w:tcPr>
          <w:p w14:paraId="1CF0550D" w14:textId="49F9F10A" w:rsidR="6C2D90BC" w:rsidRDefault="6C2D90BC" w:rsidP="6C2D90BC">
            <w:pPr>
              <w:jc w:val="center"/>
            </w:pPr>
            <w:r w:rsidRPr="6C2D90BC">
              <w:rPr>
                <w:rFonts w:ascii="Calibri" w:eastAsia="Calibri" w:hAnsi="Calibri" w:cs="Calibri"/>
                <w:color w:val="000000" w:themeColor="text1"/>
                <w:sz w:val="22"/>
                <w:szCs w:val="22"/>
              </w:rPr>
              <w:t>45.</w:t>
            </w:r>
            <w:r w:rsidR="3405AA21" w:rsidRPr="6FC6C1E5">
              <w:rPr>
                <w:rFonts w:ascii="Calibri" w:eastAsia="Calibri" w:hAnsi="Calibri" w:cs="Calibri"/>
                <w:color w:val="000000" w:themeColor="text1"/>
                <w:sz w:val="22"/>
                <w:szCs w:val="22"/>
              </w:rPr>
              <w:t>35</w:t>
            </w:r>
            <w:r w:rsidR="4BF1085E" w:rsidRPr="6FC6C1E5">
              <w:rPr>
                <w:rFonts w:ascii="Calibri" w:eastAsia="Calibri" w:hAnsi="Calibri" w:cs="Calibri"/>
                <w:color w:val="000000" w:themeColor="text1"/>
                <w:sz w:val="22"/>
                <w:szCs w:val="22"/>
              </w:rPr>
              <w:t>0</w:t>
            </w:r>
          </w:p>
        </w:tc>
      </w:tr>
      <w:tr w:rsidR="6C2D90BC" w14:paraId="07117467" w14:textId="77777777" w:rsidTr="6C2D90BC">
        <w:trPr>
          <w:trHeight w:val="300"/>
          <w:jc w:val="center"/>
        </w:trPr>
        <w:tc>
          <w:tcPr>
            <w:tcW w:w="889" w:type="dxa"/>
          </w:tcPr>
          <w:p w14:paraId="61BE457D" w14:textId="73599E63" w:rsidR="6C2D90BC" w:rsidRDefault="6C2D90BC" w:rsidP="6C2D90BC">
            <w:pPr>
              <w:jc w:val="center"/>
            </w:pPr>
            <w:r w:rsidRPr="6C2D90BC">
              <w:rPr>
                <w:rFonts w:ascii="Calibri" w:eastAsia="Calibri" w:hAnsi="Calibri" w:cs="Calibri"/>
                <w:color w:val="000000" w:themeColor="text1"/>
                <w:sz w:val="22"/>
                <w:szCs w:val="22"/>
              </w:rPr>
              <w:t>21</w:t>
            </w:r>
          </w:p>
        </w:tc>
        <w:tc>
          <w:tcPr>
            <w:tcW w:w="934" w:type="dxa"/>
          </w:tcPr>
          <w:p w14:paraId="0D5FDF8C" w14:textId="07549292" w:rsidR="6C2D90BC" w:rsidRDefault="6C2D90BC" w:rsidP="6C2D90BC">
            <w:pPr>
              <w:jc w:val="center"/>
            </w:pPr>
            <w:r w:rsidRPr="6C2D90BC">
              <w:rPr>
                <w:rFonts w:ascii="Calibri" w:eastAsia="Calibri" w:hAnsi="Calibri" w:cs="Calibri"/>
                <w:color w:val="000000" w:themeColor="text1"/>
                <w:sz w:val="22"/>
                <w:szCs w:val="22"/>
              </w:rPr>
              <w:t>6.8873</w:t>
            </w:r>
          </w:p>
        </w:tc>
        <w:tc>
          <w:tcPr>
            <w:tcW w:w="948" w:type="dxa"/>
          </w:tcPr>
          <w:p w14:paraId="1C3453CF" w14:textId="4B5388BA" w:rsidR="6C2D90BC" w:rsidRDefault="6C2D90BC" w:rsidP="6C2D90BC">
            <w:pPr>
              <w:jc w:val="center"/>
            </w:pPr>
            <w:r w:rsidRPr="6C2D90BC">
              <w:rPr>
                <w:rFonts w:ascii="Calibri" w:eastAsia="Calibri" w:hAnsi="Calibri" w:cs="Calibri"/>
                <w:color w:val="000000" w:themeColor="text1"/>
                <w:sz w:val="22"/>
                <w:szCs w:val="22"/>
              </w:rPr>
              <w:t>0.08</w:t>
            </w:r>
            <w:r w:rsidR="31DAEDBA" w:rsidRPr="6C2D90BC">
              <w:rPr>
                <w:rFonts w:ascii="Calibri" w:eastAsia="Calibri" w:hAnsi="Calibri" w:cs="Calibri"/>
                <w:color w:val="000000" w:themeColor="text1"/>
                <w:sz w:val="22"/>
                <w:szCs w:val="22"/>
              </w:rPr>
              <w:t>8</w:t>
            </w:r>
          </w:p>
        </w:tc>
        <w:tc>
          <w:tcPr>
            <w:tcW w:w="865" w:type="dxa"/>
          </w:tcPr>
          <w:p w14:paraId="014C481F" w14:textId="216D4395" w:rsidR="6C2D90BC" w:rsidRDefault="6C2D90BC" w:rsidP="6C2D90BC">
            <w:pPr>
              <w:jc w:val="center"/>
            </w:pPr>
            <w:r w:rsidRPr="6C2D90BC">
              <w:rPr>
                <w:rFonts w:ascii="Calibri" w:eastAsia="Calibri" w:hAnsi="Calibri" w:cs="Calibri"/>
                <w:color w:val="000000" w:themeColor="text1"/>
                <w:sz w:val="22"/>
                <w:szCs w:val="22"/>
              </w:rPr>
              <w:t>0.605</w:t>
            </w:r>
          </w:p>
        </w:tc>
        <w:tc>
          <w:tcPr>
            <w:tcW w:w="806" w:type="dxa"/>
          </w:tcPr>
          <w:p w14:paraId="6B12FD43" w14:textId="27DF0720" w:rsidR="6C2D90BC" w:rsidRDefault="6C2D90BC" w:rsidP="6C2D90BC">
            <w:pPr>
              <w:jc w:val="center"/>
            </w:pPr>
            <w:r w:rsidRPr="6C2D90BC">
              <w:rPr>
                <w:rFonts w:ascii="Calibri" w:eastAsia="Calibri" w:hAnsi="Calibri" w:cs="Calibri"/>
                <w:color w:val="000000" w:themeColor="text1"/>
                <w:sz w:val="22"/>
                <w:szCs w:val="22"/>
              </w:rPr>
              <w:t>5.861</w:t>
            </w:r>
          </w:p>
        </w:tc>
        <w:tc>
          <w:tcPr>
            <w:tcW w:w="997" w:type="dxa"/>
          </w:tcPr>
          <w:p w14:paraId="18633C91" w14:textId="1E39E0CA" w:rsidR="6C2D90BC" w:rsidRDefault="6C2D90BC" w:rsidP="6C2D90BC">
            <w:pPr>
              <w:jc w:val="center"/>
            </w:pPr>
            <w:r w:rsidRPr="6C2D90BC">
              <w:rPr>
                <w:rFonts w:ascii="Calibri" w:eastAsia="Calibri" w:hAnsi="Calibri" w:cs="Calibri"/>
                <w:color w:val="000000" w:themeColor="text1"/>
                <w:sz w:val="22"/>
                <w:szCs w:val="22"/>
              </w:rPr>
              <w:t>143.185</w:t>
            </w:r>
          </w:p>
        </w:tc>
        <w:tc>
          <w:tcPr>
            <w:tcW w:w="897" w:type="dxa"/>
          </w:tcPr>
          <w:p w14:paraId="070B780D" w14:textId="348D01FD" w:rsidR="6C2D90BC" w:rsidRDefault="6C2D90BC" w:rsidP="6C2D90BC">
            <w:pPr>
              <w:jc w:val="center"/>
            </w:pPr>
            <w:r w:rsidRPr="6C2D90BC">
              <w:rPr>
                <w:rFonts w:ascii="Calibri" w:eastAsia="Calibri" w:hAnsi="Calibri" w:cs="Calibri"/>
                <w:color w:val="000000" w:themeColor="text1"/>
                <w:sz w:val="22"/>
                <w:szCs w:val="22"/>
              </w:rPr>
              <w:t>42.792</w:t>
            </w:r>
          </w:p>
        </w:tc>
        <w:tc>
          <w:tcPr>
            <w:tcW w:w="997" w:type="dxa"/>
          </w:tcPr>
          <w:p w14:paraId="75ABD71F" w14:textId="3EC6D342" w:rsidR="6C2D90BC" w:rsidRDefault="6C2D90BC" w:rsidP="6C2D90BC">
            <w:pPr>
              <w:jc w:val="center"/>
            </w:pPr>
            <w:r w:rsidRPr="6C2D90BC">
              <w:rPr>
                <w:rFonts w:ascii="Calibri" w:eastAsia="Calibri" w:hAnsi="Calibri" w:cs="Calibri"/>
                <w:color w:val="000000" w:themeColor="text1"/>
                <w:sz w:val="22"/>
                <w:szCs w:val="22"/>
              </w:rPr>
              <w:t>136.49</w:t>
            </w:r>
            <w:r w:rsidR="41E4E54A" w:rsidRPr="6C2D90BC">
              <w:rPr>
                <w:rFonts w:ascii="Calibri" w:eastAsia="Calibri" w:hAnsi="Calibri" w:cs="Calibri"/>
                <w:color w:val="000000" w:themeColor="text1"/>
                <w:sz w:val="22"/>
                <w:szCs w:val="22"/>
              </w:rPr>
              <w:t>8</w:t>
            </w:r>
          </w:p>
        </w:tc>
        <w:tc>
          <w:tcPr>
            <w:tcW w:w="1135" w:type="dxa"/>
          </w:tcPr>
          <w:p w14:paraId="692E4BDC" w14:textId="5DBE52EC" w:rsidR="6C2D90BC" w:rsidRDefault="6C2D90BC" w:rsidP="6C2D90BC">
            <w:pPr>
              <w:jc w:val="center"/>
            </w:pPr>
            <w:r w:rsidRPr="6C2D90BC">
              <w:rPr>
                <w:rFonts w:ascii="Calibri" w:eastAsia="Calibri" w:hAnsi="Calibri" w:cs="Calibri"/>
                <w:color w:val="000000" w:themeColor="text1"/>
                <w:sz w:val="22"/>
                <w:szCs w:val="22"/>
              </w:rPr>
              <w:t>45.131</w:t>
            </w:r>
          </w:p>
        </w:tc>
        <w:tc>
          <w:tcPr>
            <w:tcW w:w="1055" w:type="dxa"/>
          </w:tcPr>
          <w:p w14:paraId="1F66CF44" w14:textId="4BDDAA8E" w:rsidR="6C2D90BC" w:rsidRDefault="6C2D90BC" w:rsidP="6C2D90BC">
            <w:pPr>
              <w:jc w:val="center"/>
            </w:pPr>
            <w:r w:rsidRPr="6C2D90BC">
              <w:rPr>
                <w:rFonts w:ascii="Calibri" w:eastAsia="Calibri" w:hAnsi="Calibri" w:cs="Calibri"/>
                <w:color w:val="000000" w:themeColor="text1"/>
                <w:sz w:val="22"/>
                <w:szCs w:val="22"/>
              </w:rPr>
              <w:t>43.</w:t>
            </w:r>
            <w:r w:rsidR="3405AA21" w:rsidRPr="6FC6C1E5">
              <w:rPr>
                <w:rFonts w:ascii="Calibri" w:eastAsia="Calibri" w:hAnsi="Calibri" w:cs="Calibri"/>
                <w:color w:val="000000" w:themeColor="text1"/>
                <w:sz w:val="22"/>
                <w:szCs w:val="22"/>
              </w:rPr>
              <w:t>95</w:t>
            </w:r>
            <w:r w:rsidR="4BF1085E" w:rsidRPr="6FC6C1E5">
              <w:rPr>
                <w:rFonts w:ascii="Calibri" w:eastAsia="Calibri" w:hAnsi="Calibri" w:cs="Calibri"/>
                <w:color w:val="000000" w:themeColor="text1"/>
                <w:sz w:val="22"/>
                <w:szCs w:val="22"/>
              </w:rPr>
              <w:t>0</w:t>
            </w:r>
          </w:p>
        </w:tc>
      </w:tr>
      <w:tr w:rsidR="6C2D90BC" w14:paraId="142CB137" w14:textId="77777777" w:rsidTr="0EBFC727">
        <w:trPr>
          <w:trHeight w:val="360"/>
          <w:jc w:val="center"/>
        </w:trPr>
        <w:tc>
          <w:tcPr>
            <w:tcW w:w="889" w:type="dxa"/>
          </w:tcPr>
          <w:p w14:paraId="7FD8554F" w14:textId="36D07433" w:rsidR="6C2D90BC" w:rsidRDefault="6C2D90BC" w:rsidP="6C2D90BC">
            <w:pPr>
              <w:jc w:val="center"/>
            </w:pPr>
            <w:r w:rsidRPr="6C2D90BC">
              <w:rPr>
                <w:rFonts w:ascii="Calibri" w:eastAsia="Calibri" w:hAnsi="Calibri" w:cs="Calibri"/>
                <w:color w:val="000000" w:themeColor="text1"/>
                <w:sz w:val="22"/>
                <w:szCs w:val="22"/>
              </w:rPr>
              <w:t>24</w:t>
            </w:r>
          </w:p>
        </w:tc>
        <w:tc>
          <w:tcPr>
            <w:tcW w:w="934" w:type="dxa"/>
          </w:tcPr>
          <w:p w14:paraId="7C2658F0" w14:textId="016E1F85" w:rsidR="6C2D90BC" w:rsidRDefault="6C2D90BC" w:rsidP="6C2D90BC">
            <w:pPr>
              <w:jc w:val="center"/>
            </w:pPr>
            <w:r w:rsidRPr="6C2D90BC">
              <w:rPr>
                <w:rFonts w:ascii="Calibri" w:eastAsia="Calibri" w:hAnsi="Calibri" w:cs="Calibri"/>
                <w:color w:val="000000" w:themeColor="text1"/>
                <w:sz w:val="22"/>
                <w:szCs w:val="22"/>
              </w:rPr>
              <w:t>6.899</w:t>
            </w:r>
          </w:p>
        </w:tc>
        <w:tc>
          <w:tcPr>
            <w:tcW w:w="948" w:type="dxa"/>
          </w:tcPr>
          <w:p w14:paraId="3D0010AC" w14:textId="0744B119" w:rsidR="6C2D90BC" w:rsidRDefault="6C2D90BC" w:rsidP="6C2D90BC">
            <w:pPr>
              <w:jc w:val="center"/>
            </w:pPr>
            <w:r w:rsidRPr="6C2D90BC">
              <w:rPr>
                <w:rFonts w:ascii="Calibri" w:eastAsia="Calibri" w:hAnsi="Calibri" w:cs="Calibri"/>
                <w:color w:val="000000" w:themeColor="text1"/>
                <w:sz w:val="22"/>
                <w:szCs w:val="22"/>
              </w:rPr>
              <w:t>0.19</w:t>
            </w:r>
            <w:r w:rsidR="04B45790" w:rsidRPr="6C2D90BC">
              <w:rPr>
                <w:rFonts w:ascii="Calibri" w:eastAsia="Calibri" w:hAnsi="Calibri" w:cs="Calibri"/>
                <w:color w:val="000000" w:themeColor="text1"/>
                <w:sz w:val="22"/>
                <w:szCs w:val="22"/>
              </w:rPr>
              <w:t>4</w:t>
            </w:r>
          </w:p>
        </w:tc>
        <w:tc>
          <w:tcPr>
            <w:tcW w:w="865" w:type="dxa"/>
          </w:tcPr>
          <w:p w14:paraId="1520B830" w14:textId="4DFE0338" w:rsidR="6C2D90BC" w:rsidRDefault="6C2D90BC" w:rsidP="6C2D90BC">
            <w:pPr>
              <w:jc w:val="center"/>
            </w:pPr>
            <w:r w:rsidRPr="6C2D90BC">
              <w:rPr>
                <w:rFonts w:ascii="Calibri" w:eastAsia="Calibri" w:hAnsi="Calibri" w:cs="Calibri"/>
                <w:color w:val="000000" w:themeColor="text1"/>
                <w:sz w:val="22"/>
                <w:szCs w:val="22"/>
              </w:rPr>
              <w:t>1.336</w:t>
            </w:r>
          </w:p>
        </w:tc>
        <w:tc>
          <w:tcPr>
            <w:tcW w:w="806" w:type="dxa"/>
          </w:tcPr>
          <w:p w14:paraId="05A829BC" w14:textId="30E38463" w:rsidR="6C2D90BC" w:rsidRDefault="6C2D90BC" w:rsidP="6C2D90BC">
            <w:pPr>
              <w:jc w:val="center"/>
            </w:pPr>
            <w:r w:rsidRPr="6C2D90BC">
              <w:rPr>
                <w:rFonts w:ascii="Calibri" w:eastAsia="Calibri" w:hAnsi="Calibri" w:cs="Calibri"/>
                <w:color w:val="000000" w:themeColor="text1"/>
                <w:sz w:val="22"/>
                <w:szCs w:val="22"/>
              </w:rPr>
              <w:t>6.861</w:t>
            </w:r>
          </w:p>
        </w:tc>
        <w:tc>
          <w:tcPr>
            <w:tcW w:w="997" w:type="dxa"/>
          </w:tcPr>
          <w:p w14:paraId="2755095E" w14:textId="57BB46F9" w:rsidR="6C2D90BC" w:rsidRDefault="6C2D90BC" w:rsidP="6C2D90BC">
            <w:pPr>
              <w:jc w:val="center"/>
            </w:pPr>
            <w:r w:rsidRPr="6C2D90BC">
              <w:rPr>
                <w:rFonts w:ascii="Calibri" w:eastAsia="Calibri" w:hAnsi="Calibri" w:cs="Calibri"/>
                <w:color w:val="000000" w:themeColor="text1"/>
                <w:sz w:val="22"/>
                <w:szCs w:val="22"/>
              </w:rPr>
              <w:t>369.158</w:t>
            </w:r>
          </w:p>
        </w:tc>
        <w:tc>
          <w:tcPr>
            <w:tcW w:w="897" w:type="dxa"/>
          </w:tcPr>
          <w:p w14:paraId="5EF7D33A" w14:textId="34C18775" w:rsidR="6C2D90BC" w:rsidRDefault="6C2D90BC" w:rsidP="6C2D90BC">
            <w:pPr>
              <w:jc w:val="center"/>
            </w:pPr>
            <w:r w:rsidRPr="6C2D90BC">
              <w:rPr>
                <w:rFonts w:ascii="Calibri" w:eastAsia="Calibri" w:hAnsi="Calibri" w:cs="Calibri"/>
                <w:color w:val="000000" w:themeColor="text1"/>
                <w:sz w:val="22"/>
                <w:szCs w:val="22"/>
              </w:rPr>
              <w:t>41.7</w:t>
            </w:r>
            <w:r w:rsidR="56C2BBF1" w:rsidRPr="6C2D90BC">
              <w:rPr>
                <w:rFonts w:ascii="Calibri" w:eastAsia="Calibri" w:hAnsi="Calibri" w:cs="Calibri"/>
                <w:color w:val="000000" w:themeColor="text1"/>
                <w:sz w:val="22"/>
                <w:szCs w:val="22"/>
              </w:rPr>
              <w:t>70</w:t>
            </w:r>
          </w:p>
        </w:tc>
        <w:tc>
          <w:tcPr>
            <w:tcW w:w="997" w:type="dxa"/>
          </w:tcPr>
          <w:p w14:paraId="4C7EEE6A" w14:textId="3CE2EB40" w:rsidR="6C2D90BC" w:rsidRDefault="6C2D90BC" w:rsidP="6C2D90BC">
            <w:pPr>
              <w:jc w:val="center"/>
            </w:pPr>
            <w:r w:rsidRPr="6C2D90BC">
              <w:rPr>
                <w:rFonts w:ascii="Calibri" w:eastAsia="Calibri" w:hAnsi="Calibri" w:cs="Calibri"/>
                <w:color w:val="000000" w:themeColor="text1"/>
                <w:sz w:val="22"/>
                <w:szCs w:val="22"/>
              </w:rPr>
              <w:t>305.618</w:t>
            </w:r>
          </w:p>
        </w:tc>
        <w:tc>
          <w:tcPr>
            <w:tcW w:w="1135" w:type="dxa"/>
          </w:tcPr>
          <w:p w14:paraId="6F12435C" w14:textId="11C0588D" w:rsidR="6C2D90BC" w:rsidRDefault="6C2D90BC" w:rsidP="6C2D90BC">
            <w:pPr>
              <w:jc w:val="center"/>
            </w:pPr>
            <w:r w:rsidRPr="6C2D90BC">
              <w:rPr>
                <w:rFonts w:ascii="Calibri" w:eastAsia="Calibri" w:hAnsi="Calibri" w:cs="Calibri"/>
                <w:color w:val="000000" w:themeColor="text1"/>
                <w:sz w:val="22"/>
                <w:szCs w:val="22"/>
              </w:rPr>
              <w:t>88.410</w:t>
            </w:r>
          </w:p>
        </w:tc>
        <w:tc>
          <w:tcPr>
            <w:tcW w:w="1055" w:type="dxa"/>
          </w:tcPr>
          <w:p w14:paraId="27F30E95" w14:textId="7191B3E3" w:rsidR="6C2D90BC" w:rsidRDefault="6C2D90BC" w:rsidP="0084031E">
            <w:pPr>
              <w:keepNext/>
              <w:jc w:val="center"/>
            </w:pPr>
            <w:r w:rsidRPr="6C2D90BC">
              <w:rPr>
                <w:rFonts w:ascii="Calibri" w:eastAsia="Calibri" w:hAnsi="Calibri" w:cs="Calibri"/>
                <w:color w:val="000000" w:themeColor="text1"/>
                <w:sz w:val="22"/>
                <w:szCs w:val="22"/>
              </w:rPr>
              <w:t>96.</w:t>
            </w:r>
            <w:r w:rsidR="3405AA21" w:rsidRPr="6FC6C1E5">
              <w:rPr>
                <w:rFonts w:ascii="Calibri" w:eastAsia="Calibri" w:hAnsi="Calibri" w:cs="Calibri"/>
                <w:color w:val="000000" w:themeColor="text1"/>
                <w:sz w:val="22"/>
                <w:szCs w:val="22"/>
              </w:rPr>
              <w:t>85</w:t>
            </w:r>
            <w:r w:rsidR="4BF1085E" w:rsidRPr="6FC6C1E5">
              <w:rPr>
                <w:rFonts w:ascii="Calibri" w:eastAsia="Calibri" w:hAnsi="Calibri" w:cs="Calibri"/>
                <w:color w:val="000000" w:themeColor="text1"/>
                <w:sz w:val="22"/>
                <w:szCs w:val="22"/>
              </w:rPr>
              <w:t>0</w:t>
            </w:r>
          </w:p>
        </w:tc>
      </w:tr>
    </w:tbl>
    <w:p w14:paraId="2297DBBC" w14:textId="5523F58A" w:rsidR="00B06522" w:rsidRDefault="0084031E" w:rsidP="0084031E">
      <w:pPr>
        <w:pStyle w:val="Caption"/>
        <w:jc w:val="center"/>
      </w:pPr>
      <w:bookmarkStart w:id="193" w:name="_Toc142073044"/>
      <w:r>
        <w:t xml:space="preserve">Table </w:t>
      </w:r>
      <w:fldSimple w:instr=" SEQ Table \* ARABIC "/>
      <w:r>
        <w:t xml:space="preserve">: </w:t>
      </w:r>
      <w:r w:rsidRPr="00BD5A57">
        <w:t>Motor Drive Testing Averages</w:t>
      </w:r>
      <w:bookmarkEnd w:id="193"/>
    </w:p>
    <w:p w14:paraId="6D66BDA3" w14:textId="77777777" w:rsidR="0084031E" w:rsidRPr="0084031E" w:rsidRDefault="0084031E" w:rsidP="0084031E">
      <w:pPr>
        <w:pStyle w:val="SE290Text"/>
      </w:pPr>
    </w:p>
    <w:tbl>
      <w:tblPr>
        <w:tblStyle w:val="TableGrid"/>
        <w:tblW w:w="0" w:type="auto"/>
        <w:jc w:val="center"/>
        <w:tblLook w:val="06A0" w:firstRow="1" w:lastRow="0" w:firstColumn="1" w:lastColumn="0" w:noHBand="1" w:noVBand="1"/>
      </w:tblPr>
      <w:tblGrid>
        <w:gridCol w:w="1327"/>
        <w:gridCol w:w="1790"/>
        <w:gridCol w:w="1817"/>
        <w:gridCol w:w="1801"/>
        <w:gridCol w:w="1057"/>
        <w:gridCol w:w="1558"/>
      </w:tblGrid>
      <w:tr w:rsidR="11F32E8A" w14:paraId="0094EB84" w14:textId="77777777" w:rsidTr="11F32E8A">
        <w:trPr>
          <w:trHeight w:val="300"/>
          <w:jc w:val="center"/>
        </w:trPr>
        <w:tc>
          <w:tcPr>
            <w:tcW w:w="9360" w:type="dxa"/>
            <w:gridSpan w:val="6"/>
          </w:tcPr>
          <w:p w14:paraId="31157D53" w14:textId="57D3AD31" w:rsidR="11F32E8A" w:rsidRDefault="11F32E8A" w:rsidP="11F32E8A">
            <w:pPr>
              <w:jc w:val="center"/>
            </w:pPr>
            <w:r w:rsidRPr="11F32E8A">
              <w:rPr>
                <w:rFonts w:ascii="Calibri" w:eastAsia="Calibri" w:hAnsi="Calibri" w:cs="Calibri"/>
                <w:b/>
                <w:bCs/>
                <w:color w:val="000000" w:themeColor="text1"/>
                <w:sz w:val="22"/>
                <w:szCs w:val="22"/>
                <w:u w:val="single"/>
              </w:rPr>
              <w:t>Averages for Varying Open Length (Battery):</w:t>
            </w:r>
          </w:p>
        </w:tc>
      </w:tr>
      <w:tr w:rsidR="11F32E8A" w14:paraId="70432C3C" w14:textId="77777777" w:rsidTr="11F32E8A">
        <w:trPr>
          <w:trHeight w:val="300"/>
          <w:jc w:val="center"/>
        </w:trPr>
        <w:tc>
          <w:tcPr>
            <w:tcW w:w="1328" w:type="dxa"/>
          </w:tcPr>
          <w:p w14:paraId="4B6AADE3" w14:textId="36CE95CD" w:rsidR="11F32E8A" w:rsidRDefault="11F32E8A" w:rsidP="11F32E8A">
            <w:pPr>
              <w:jc w:val="center"/>
            </w:pPr>
            <w:r w:rsidRPr="11F32E8A">
              <w:rPr>
                <w:rFonts w:ascii="Calibri" w:eastAsia="Calibri" w:hAnsi="Calibri" w:cs="Calibri"/>
                <w:b/>
                <w:bCs/>
                <w:color w:val="000000" w:themeColor="text1"/>
                <w:sz w:val="22"/>
                <w:szCs w:val="22"/>
              </w:rPr>
              <w:t>Length (in)</w:t>
            </w:r>
          </w:p>
        </w:tc>
        <w:tc>
          <w:tcPr>
            <w:tcW w:w="1792" w:type="dxa"/>
          </w:tcPr>
          <w:p w14:paraId="5CD74EB2" w14:textId="4FB8E6DF" w:rsidR="11F32E8A" w:rsidRDefault="11F32E8A" w:rsidP="11F32E8A">
            <w:pPr>
              <w:jc w:val="center"/>
            </w:pPr>
            <w:r w:rsidRPr="11F32E8A">
              <w:rPr>
                <w:rFonts w:ascii="Calibri" w:eastAsia="Calibri" w:hAnsi="Calibri" w:cs="Calibri"/>
                <w:b/>
                <w:bCs/>
                <w:color w:val="000000" w:themeColor="text1"/>
                <w:sz w:val="22"/>
                <w:szCs w:val="22"/>
              </w:rPr>
              <w:t>Voltage Peak (V)</w:t>
            </w:r>
          </w:p>
        </w:tc>
        <w:tc>
          <w:tcPr>
            <w:tcW w:w="1819" w:type="dxa"/>
          </w:tcPr>
          <w:p w14:paraId="082D3BD8" w14:textId="52189D98" w:rsidR="11F32E8A" w:rsidRDefault="11F32E8A" w:rsidP="11F32E8A">
            <w:pPr>
              <w:jc w:val="center"/>
            </w:pPr>
            <w:r w:rsidRPr="11F32E8A">
              <w:rPr>
                <w:rFonts w:ascii="Calibri" w:eastAsia="Calibri" w:hAnsi="Calibri" w:cs="Calibri"/>
                <w:b/>
                <w:bCs/>
                <w:color w:val="000000" w:themeColor="text1"/>
                <w:sz w:val="22"/>
                <w:szCs w:val="22"/>
              </w:rPr>
              <w:t>Current Peak (A)</w:t>
            </w:r>
          </w:p>
        </w:tc>
        <w:tc>
          <w:tcPr>
            <w:tcW w:w="1803" w:type="dxa"/>
          </w:tcPr>
          <w:p w14:paraId="47E9668C" w14:textId="4B1EF8BB" w:rsidR="11F32E8A" w:rsidRDefault="11F32E8A" w:rsidP="11F32E8A">
            <w:pPr>
              <w:jc w:val="center"/>
            </w:pPr>
            <w:r w:rsidRPr="11F32E8A">
              <w:rPr>
                <w:rFonts w:ascii="Calibri" w:eastAsia="Calibri" w:hAnsi="Calibri" w:cs="Calibri"/>
                <w:b/>
                <w:bCs/>
                <w:color w:val="000000" w:themeColor="text1"/>
                <w:sz w:val="22"/>
                <w:szCs w:val="22"/>
              </w:rPr>
              <w:t>Power Peak (W)</w:t>
            </w:r>
          </w:p>
        </w:tc>
        <w:tc>
          <w:tcPr>
            <w:tcW w:w="1058" w:type="dxa"/>
          </w:tcPr>
          <w:p w14:paraId="4AFE47FB" w14:textId="48F109A0" w:rsidR="11F32E8A" w:rsidRDefault="11F32E8A" w:rsidP="11F32E8A">
            <w:pPr>
              <w:jc w:val="center"/>
            </w:pPr>
            <w:r w:rsidRPr="11F32E8A">
              <w:rPr>
                <w:rFonts w:ascii="Calibri" w:eastAsia="Calibri" w:hAnsi="Calibri" w:cs="Calibri"/>
                <w:b/>
                <w:bCs/>
                <w:color w:val="000000" w:themeColor="text1"/>
                <w:sz w:val="22"/>
                <w:szCs w:val="22"/>
              </w:rPr>
              <w:t>Time (s)</w:t>
            </w:r>
          </w:p>
        </w:tc>
        <w:tc>
          <w:tcPr>
            <w:tcW w:w="1560" w:type="dxa"/>
          </w:tcPr>
          <w:p w14:paraId="107F30CB" w14:textId="62041C0D" w:rsidR="11F32E8A" w:rsidRDefault="11F32E8A" w:rsidP="11F32E8A">
            <w:pPr>
              <w:jc w:val="center"/>
            </w:pPr>
            <w:r w:rsidRPr="11F32E8A">
              <w:rPr>
                <w:rFonts w:ascii="Calibri" w:eastAsia="Calibri" w:hAnsi="Calibri" w:cs="Calibri"/>
                <w:b/>
                <w:bCs/>
                <w:color w:val="000000" w:themeColor="text1"/>
                <w:sz w:val="22"/>
                <w:szCs w:val="22"/>
              </w:rPr>
              <w:t>Energy (</w:t>
            </w:r>
            <w:proofErr w:type="spellStart"/>
            <w:r w:rsidRPr="11F32E8A">
              <w:rPr>
                <w:rFonts w:ascii="Calibri" w:eastAsia="Calibri" w:hAnsi="Calibri" w:cs="Calibri"/>
                <w:b/>
                <w:bCs/>
                <w:color w:val="000000" w:themeColor="text1"/>
                <w:sz w:val="22"/>
                <w:szCs w:val="22"/>
              </w:rPr>
              <w:t>mAh</w:t>
            </w:r>
            <w:proofErr w:type="spellEnd"/>
            <w:r w:rsidRPr="11F32E8A">
              <w:rPr>
                <w:rFonts w:ascii="Calibri" w:eastAsia="Calibri" w:hAnsi="Calibri" w:cs="Calibri"/>
                <w:b/>
                <w:bCs/>
                <w:color w:val="000000" w:themeColor="text1"/>
                <w:sz w:val="22"/>
                <w:szCs w:val="22"/>
              </w:rPr>
              <w:t>)</w:t>
            </w:r>
          </w:p>
        </w:tc>
      </w:tr>
      <w:tr w:rsidR="11F32E8A" w14:paraId="0038DE82" w14:textId="77777777" w:rsidTr="11F32E8A">
        <w:trPr>
          <w:trHeight w:val="300"/>
          <w:jc w:val="center"/>
        </w:trPr>
        <w:tc>
          <w:tcPr>
            <w:tcW w:w="1328" w:type="dxa"/>
          </w:tcPr>
          <w:p w14:paraId="008D3757" w14:textId="0C68148E" w:rsidR="11F32E8A" w:rsidRDefault="11F32E8A" w:rsidP="11F32E8A">
            <w:pPr>
              <w:jc w:val="center"/>
            </w:pPr>
            <w:r w:rsidRPr="11F32E8A">
              <w:rPr>
                <w:rFonts w:ascii="Calibri" w:eastAsia="Calibri" w:hAnsi="Calibri" w:cs="Calibri"/>
                <w:color w:val="000000" w:themeColor="text1"/>
                <w:sz w:val="22"/>
                <w:szCs w:val="22"/>
              </w:rPr>
              <w:t>12</w:t>
            </w:r>
          </w:p>
        </w:tc>
        <w:tc>
          <w:tcPr>
            <w:tcW w:w="1792" w:type="dxa"/>
          </w:tcPr>
          <w:p w14:paraId="2E1ABDD8" w14:textId="6A7C181F" w:rsidR="11F32E8A" w:rsidRDefault="11F32E8A" w:rsidP="11F32E8A">
            <w:pPr>
              <w:jc w:val="center"/>
            </w:pPr>
            <w:r w:rsidRPr="11F32E8A">
              <w:rPr>
                <w:rFonts w:ascii="Calibri" w:eastAsia="Calibri" w:hAnsi="Calibri" w:cs="Calibri"/>
                <w:color w:val="000000" w:themeColor="text1"/>
                <w:sz w:val="22"/>
                <w:szCs w:val="22"/>
              </w:rPr>
              <w:t>7.975</w:t>
            </w:r>
          </w:p>
        </w:tc>
        <w:tc>
          <w:tcPr>
            <w:tcW w:w="1819" w:type="dxa"/>
          </w:tcPr>
          <w:p w14:paraId="4FAE9EE6" w14:textId="2C9CC74F" w:rsidR="11F32E8A" w:rsidRDefault="11F32E8A" w:rsidP="11F32E8A">
            <w:pPr>
              <w:jc w:val="center"/>
            </w:pPr>
            <w:r w:rsidRPr="11F32E8A">
              <w:rPr>
                <w:rFonts w:ascii="Calibri" w:eastAsia="Calibri" w:hAnsi="Calibri" w:cs="Calibri"/>
                <w:color w:val="000000" w:themeColor="text1"/>
                <w:sz w:val="22"/>
                <w:szCs w:val="22"/>
              </w:rPr>
              <w:t>0.162</w:t>
            </w:r>
          </w:p>
        </w:tc>
        <w:tc>
          <w:tcPr>
            <w:tcW w:w="1803" w:type="dxa"/>
          </w:tcPr>
          <w:p w14:paraId="4273AD74" w14:textId="6900DB87" w:rsidR="11F32E8A" w:rsidRDefault="11F32E8A" w:rsidP="11F32E8A">
            <w:pPr>
              <w:jc w:val="center"/>
            </w:pPr>
            <w:r w:rsidRPr="11F32E8A">
              <w:rPr>
                <w:rFonts w:ascii="Calibri" w:eastAsia="Calibri" w:hAnsi="Calibri" w:cs="Calibri"/>
                <w:color w:val="000000" w:themeColor="text1"/>
                <w:sz w:val="22"/>
                <w:szCs w:val="22"/>
              </w:rPr>
              <w:t>1.289</w:t>
            </w:r>
          </w:p>
        </w:tc>
        <w:tc>
          <w:tcPr>
            <w:tcW w:w="1058" w:type="dxa"/>
          </w:tcPr>
          <w:p w14:paraId="2ACB8028" w14:textId="4B38037B" w:rsidR="11F32E8A" w:rsidRDefault="11F32E8A" w:rsidP="11F32E8A">
            <w:pPr>
              <w:jc w:val="center"/>
            </w:pPr>
            <w:r w:rsidRPr="11F32E8A">
              <w:rPr>
                <w:rFonts w:ascii="Calibri" w:eastAsia="Calibri" w:hAnsi="Calibri" w:cs="Calibri"/>
                <w:color w:val="000000" w:themeColor="text1"/>
                <w:sz w:val="22"/>
                <w:szCs w:val="22"/>
              </w:rPr>
              <w:t>6.713</w:t>
            </w:r>
          </w:p>
        </w:tc>
        <w:tc>
          <w:tcPr>
            <w:tcW w:w="1560" w:type="dxa"/>
          </w:tcPr>
          <w:p w14:paraId="7E24370F" w14:textId="6E299E24" w:rsidR="11F32E8A" w:rsidRDefault="11F32E8A" w:rsidP="11F32E8A">
            <w:pPr>
              <w:jc w:val="center"/>
            </w:pPr>
            <w:r w:rsidRPr="11F32E8A">
              <w:rPr>
                <w:rFonts w:ascii="Calibri" w:eastAsia="Calibri" w:hAnsi="Calibri" w:cs="Calibri"/>
                <w:color w:val="000000" w:themeColor="text1"/>
                <w:sz w:val="22"/>
                <w:szCs w:val="22"/>
              </w:rPr>
              <w:t>150.789</w:t>
            </w:r>
          </w:p>
        </w:tc>
      </w:tr>
      <w:tr w:rsidR="11F32E8A" w14:paraId="06D34EAC" w14:textId="77777777" w:rsidTr="11F32E8A">
        <w:trPr>
          <w:trHeight w:val="300"/>
          <w:jc w:val="center"/>
        </w:trPr>
        <w:tc>
          <w:tcPr>
            <w:tcW w:w="1328" w:type="dxa"/>
          </w:tcPr>
          <w:p w14:paraId="10CCBD2B" w14:textId="659FA3C4" w:rsidR="11F32E8A" w:rsidRDefault="11F32E8A" w:rsidP="11F32E8A">
            <w:pPr>
              <w:jc w:val="center"/>
            </w:pPr>
            <w:r w:rsidRPr="11F32E8A">
              <w:rPr>
                <w:rFonts w:ascii="Calibri" w:eastAsia="Calibri" w:hAnsi="Calibri" w:cs="Calibri"/>
                <w:color w:val="000000" w:themeColor="text1"/>
                <w:sz w:val="22"/>
                <w:szCs w:val="22"/>
              </w:rPr>
              <w:t>15</w:t>
            </w:r>
          </w:p>
        </w:tc>
        <w:tc>
          <w:tcPr>
            <w:tcW w:w="1792" w:type="dxa"/>
          </w:tcPr>
          <w:p w14:paraId="6E689B13" w14:textId="2412D062" w:rsidR="11F32E8A" w:rsidRDefault="11F32E8A" w:rsidP="11F32E8A">
            <w:pPr>
              <w:jc w:val="center"/>
            </w:pPr>
            <w:r w:rsidRPr="11F32E8A">
              <w:rPr>
                <w:rFonts w:ascii="Calibri" w:eastAsia="Calibri" w:hAnsi="Calibri" w:cs="Calibri"/>
                <w:color w:val="000000" w:themeColor="text1"/>
                <w:sz w:val="22"/>
                <w:szCs w:val="22"/>
              </w:rPr>
              <w:t>7.958</w:t>
            </w:r>
          </w:p>
        </w:tc>
        <w:tc>
          <w:tcPr>
            <w:tcW w:w="1819" w:type="dxa"/>
          </w:tcPr>
          <w:p w14:paraId="09CCF05A" w14:textId="31427B2C" w:rsidR="11F32E8A" w:rsidRDefault="11F32E8A" w:rsidP="11F32E8A">
            <w:pPr>
              <w:jc w:val="center"/>
            </w:pPr>
            <w:r w:rsidRPr="11F32E8A">
              <w:rPr>
                <w:rFonts w:ascii="Calibri" w:eastAsia="Calibri" w:hAnsi="Calibri" w:cs="Calibri"/>
                <w:color w:val="000000" w:themeColor="text1"/>
                <w:sz w:val="22"/>
                <w:szCs w:val="22"/>
              </w:rPr>
              <w:t>0.167</w:t>
            </w:r>
          </w:p>
        </w:tc>
        <w:tc>
          <w:tcPr>
            <w:tcW w:w="1803" w:type="dxa"/>
          </w:tcPr>
          <w:p w14:paraId="324F17C7" w14:textId="34E7CDF4" w:rsidR="11F32E8A" w:rsidRDefault="11F32E8A" w:rsidP="11F32E8A">
            <w:pPr>
              <w:jc w:val="center"/>
            </w:pPr>
            <w:r w:rsidRPr="11F32E8A">
              <w:rPr>
                <w:rFonts w:ascii="Calibri" w:eastAsia="Calibri" w:hAnsi="Calibri" w:cs="Calibri"/>
                <w:color w:val="000000" w:themeColor="text1"/>
                <w:sz w:val="22"/>
                <w:szCs w:val="22"/>
              </w:rPr>
              <w:t>1.325</w:t>
            </w:r>
          </w:p>
        </w:tc>
        <w:tc>
          <w:tcPr>
            <w:tcW w:w="1058" w:type="dxa"/>
          </w:tcPr>
          <w:p w14:paraId="7195EAD3" w14:textId="5451921E" w:rsidR="11F32E8A" w:rsidRDefault="11F32E8A" w:rsidP="11F32E8A">
            <w:pPr>
              <w:jc w:val="center"/>
            </w:pPr>
            <w:r w:rsidRPr="11F32E8A">
              <w:rPr>
                <w:rFonts w:ascii="Calibri" w:eastAsia="Calibri" w:hAnsi="Calibri" w:cs="Calibri"/>
                <w:color w:val="000000" w:themeColor="text1"/>
                <w:sz w:val="22"/>
                <w:szCs w:val="22"/>
              </w:rPr>
              <w:t>8.341</w:t>
            </w:r>
          </w:p>
        </w:tc>
        <w:tc>
          <w:tcPr>
            <w:tcW w:w="1560" w:type="dxa"/>
          </w:tcPr>
          <w:p w14:paraId="4004E68C" w14:textId="0D4DB7D9" w:rsidR="11F32E8A" w:rsidRDefault="11F32E8A" w:rsidP="11F32E8A">
            <w:pPr>
              <w:jc w:val="center"/>
            </w:pPr>
            <w:r w:rsidRPr="11F32E8A">
              <w:rPr>
                <w:rFonts w:ascii="Calibri" w:eastAsia="Calibri" w:hAnsi="Calibri" w:cs="Calibri"/>
                <w:color w:val="000000" w:themeColor="text1"/>
                <w:sz w:val="22"/>
                <w:szCs w:val="22"/>
              </w:rPr>
              <w:t>192.841</w:t>
            </w:r>
          </w:p>
        </w:tc>
      </w:tr>
      <w:tr w:rsidR="11F32E8A" w14:paraId="567948DB" w14:textId="77777777" w:rsidTr="11F32E8A">
        <w:trPr>
          <w:trHeight w:val="300"/>
          <w:jc w:val="center"/>
        </w:trPr>
        <w:tc>
          <w:tcPr>
            <w:tcW w:w="1328" w:type="dxa"/>
          </w:tcPr>
          <w:p w14:paraId="15552C54" w14:textId="0F74579E" w:rsidR="11F32E8A" w:rsidRDefault="11F32E8A" w:rsidP="11F32E8A">
            <w:pPr>
              <w:jc w:val="center"/>
            </w:pPr>
            <w:r w:rsidRPr="11F32E8A">
              <w:rPr>
                <w:rFonts w:ascii="Calibri" w:eastAsia="Calibri" w:hAnsi="Calibri" w:cs="Calibri"/>
                <w:color w:val="000000" w:themeColor="text1"/>
                <w:sz w:val="22"/>
                <w:szCs w:val="22"/>
              </w:rPr>
              <w:t>18</w:t>
            </w:r>
          </w:p>
        </w:tc>
        <w:tc>
          <w:tcPr>
            <w:tcW w:w="1792" w:type="dxa"/>
          </w:tcPr>
          <w:p w14:paraId="32C7EDEF" w14:textId="54BAAF76" w:rsidR="11F32E8A" w:rsidRDefault="11F32E8A" w:rsidP="11F32E8A">
            <w:pPr>
              <w:jc w:val="center"/>
            </w:pPr>
            <w:r w:rsidRPr="11F32E8A">
              <w:rPr>
                <w:rFonts w:ascii="Calibri" w:eastAsia="Calibri" w:hAnsi="Calibri" w:cs="Calibri"/>
                <w:color w:val="000000" w:themeColor="text1"/>
                <w:sz w:val="22"/>
                <w:szCs w:val="22"/>
              </w:rPr>
              <w:t>7.957</w:t>
            </w:r>
          </w:p>
        </w:tc>
        <w:tc>
          <w:tcPr>
            <w:tcW w:w="1819" w:type="dxa"/>
          </w:tcPr>
          <w:p w14:paraId="2A6B989E" w14:textId="6F345E7C" w:rsidR="11F32E8A" w:rsidRDefault="11F32E8A" w:rsidP="11F32E8A">
            <w:pPr>
              <w:jc w:val="center"/>
            </w:pPr>
            <w:r w:rsidRPr="11F32E8A">
              <w:rPr>
                <w:rFonts w:ascii="Calibri" w:eastAsia="Calibri" w:hAnsi="Calibri" w:cs="Calibri"/>
                <w:color w:val="000000" w:themeColor="text1"/>
                <w:sz w:val="22"/>
                <w:szCs w:val="22"/>
              </w:rPr>
              <w:t>0.202</w:t>
            </w:r>
          </w:p>
        </w:tc>
        <w:tc>
          <w:tcPr>
            <w:tcW w:w="1803" w:type="dxa"/>
          </w:tcPr>
          <w:p w14:paraId="109495CD" w14:textId="3FF605DD" w:rsidR="11F32E8A" w:rsidRDefault="11F32E8A" w:rsidP="11F32E8A">
            <w:pPr>
              <w:jc w:val="center"/>
            </w:pPr>
            <w:r w:rsidRPr="11F32E8A">
              <w:rPr>
                <w:rFonts w:ascii="Calibri" w:eastAsia="Calibri" w:hAnsi="Calibri" w:cs="Calibri"/>
                <w:color w:val="000000" w:themeColor="text1"/>
                <w:sz w:val="22"/>
                <w:szCs w:val="22"/>
              </w:rPr>
              <w:t>1.608</w:t>
            </w:r>
          </w:p>
        </w:tc>
        <w:tc>
          <w:tcPr>
            <w:tcW w:w="1058" w:type="dxa"/>
          </w:tcPr>
          <w:p w14:paraId="63B8C8C1" w14:textId="5482E4F0" w:rsidR="11F32E8A" w:rsidRDefault="11F32E8A" w:rsidP="11F32E8A">
            <w:pPr>
              <w:jc w:val="center"/>
            </w:pPr>
            <w:r w:rsidRPr="11F32E8A">
              <w:rPr>
                <w:rFonts w:ascii="Calibri" w:eastAsia="Calibri" w:hAnsi="Calibri" w:cs="Calibri"/>
                <w:color w:val="000000" w:themeColor="text1"/>
                <w:sz w:val="22"/>
                <w:szCs w:val="22"/>
              </w:rPr>
              <w:t>10.074</w:t>
            </w:r>
          </w:p>
        </w:tc>
        <w:tc>
          <w:tcPr>
            <w:tcW w:w="1560" w:type="dxa"/>
          </w:tcPr>
          <w:p w14:paraId="5142D55C" w14:textId="3BCFFB40" w:rsidR="11F32E8A" w:rsidRDefault="11F32E8A" w:rsidP="11F32E8A">
            <w:pPr>
              <w:jc w:val="center"/>
            </w:pPr>
            <w:r w:rsidRPr="11F32E8A">
              <w:rPr>
                <w:rFonts w:ascii="Calibri" w:eastAsia="Calibri" w:hAnsi="Calibri" w:cs="Calibri"/>
                <w:color w:val="000000" w:themeColor="text1"/>
                <w:sz w:val="22"/>
                <w:szCs w:val="22"/>
              </w:rPr>
              <w:t>282.749</w:t>
            </w:r>
          </w:p>
        </w:tc>
      </w:tr>
      <w:tr w:rsidR="11F32E8A" w14:paraId="063EBEBA" w14:textId="77777777" w:rsidTr="11F32E8A">
        <w:trPr>
          <w:trHeight w:val="300"/>
          <w:jc w:val="center"/>
        </w:trPr>
        <w:tc>
          <w:tcPr>
            <w:tcW w:w="1328" w:type="dxa"/>
          </w:tcPr>
          <w:p w14:paraId="42B96C6C" w14:textId="0C0AB640" w:rsidR="11F32E8A" w:rsidRDefault="11F32E8A" w:rsidP="11F32E8A">
            <w:pPr>
              <w:jc w:val="center"/>
            </w:pPr>
            <w:r w:rsidRPr="11F32E8A">
              <w:rPr>
                <w:rFonts w:ascii="Calibri" w:eastAsia="Calibri" w:hAnsi="Calibri" w:cs="Calibri"/>
                <w:color w:val="000000" w:themeColor="text1"/>
                <w:sz w:val="22"/>
                <w:szCs w:val="22"/>
              </w:rPr>
              <w:t>21</w:t>
            </w:r>
          </w:p>
        </w:tc>
        <w:tc>
          <w:tcPr>
            <w:tcW w:w="1792" w:type="dxa"/>
          </w:tcPr>
          <w:p w14:paraId="058E7A94" w14:textId="0640A6DB" w:rsidR="11F32E8A" w:rsidRDefault="11F32E8A" w:rsidP="11F32E8A">
            <w:pPr>
              <w:jc w:val="center"/>
            </w:pPr>
            <w:r w:rsidRPr="11F32E8A">
              <w:rPr>
                <w:rFonts w:ascii="Calibri" w:eastAsia="Calibri" w:hAnsi="Calibri" w:cs="Calibri"/>
                <w:color w:val="000000" w:themeColor="text1"/>
                <w:sz w:val="22"/>
                <w:szCs w:val="22"/>
              </w:rPr>
              <w:t>7.952</w:t>
            </w:r>
          </w:p>
        </w:tc>
        <w:tc>
          <w:tcPr>
            <w:tcW w:w="1819" w:type="dxa"/>
          </w:tcPr>
          <w:p w14:paraId="247A4DF0" w14:textId="2B52CF97" w:rsidR="11F32E8A" w:rsidRDefault="11F32E8A" w:rsidP="11F32E8A">
            <w:pPr>
              <w:jc w:val="center"/>
            </w:pPr>
            <w:r w:rsidRPr="11F32E8A">
              <w:rPr>
                <w:rFonts w:ascii="Calibri" w:eastAsia="Calibri" w:hAnsi="Calibri" w:cs="Calibri"/>
                <w:color w:val="000000" w:themeColor="text1"/>
                <w:sz w:val="22"/>
                <w:szCs w:val="22"/>
              </w:rPr>
              <w:t>0.169</w:t>
            </w:r>
          </w:p>
        </w:tc>
        <w:tc>
          <w:tcPr>
            <w:tcW w:w="1803" w:type="dxa"/>
          </w:tcPr>
          <w:p w14:paraId="57FAC6DB" w14:textId="2A378900" w:rsidR="11F32E8A" w:rsidRDefault="11F32E8A" w:rsidP="11F32E8A">
            <w:pPr>
              <w:jc w:val="center"/>
            </w:pPr>
            <w:r w:rsidRPr="11F32E8A">
              <w:rPr>
                <w:rFonts w:ascii="Calibri" w:eastAsia="Calibri" w:hAnsi="Calibri" w:cs="Calibri"/>
                <w:color w:val="000000" w:themeColor="text1"/>
                <w:sz w:val="22"/>
                <w:szCs w:val="22"/>
              </w:rPr>
              <w:t>1.342</w:t>
            </w:r>
          </w:p>
        </w:tc>
        <w:tc>
          <w:tcPr>
            <w:tcW w:w="1058" w:type="dxa"/>
          </w:tcPr>
          <w:p w14:paraId="37A9CC69" w14:textId="5BBAC4B7" w:rsidR="11F32E8A" w:rsidRDefault="11F32E8A" w:rsidP="11F32E8A">
            <w:pPr>
              <w:jc w:val="center"/>
            </w:pPr>
            <w:r w:rsidRPr="11F32E8A">
              <w:rPr>
                <w:rFonts w:ascii="Calibri" w:eastAsia="Calibri" w:hAnsi="Calibri" w:cs="Calibri"/>
                <w:color w:val="000000" w:themeColor="text1"/>
                <w:sz w:val="22"/>
                <w:szCs w:val="22"/>
              </w:rPr>
              <w:t>12.053</w:t>
            </w:r>
          </w:p>
        </w:tc>
        <w:tc>
          <w:tcPr>
            <w:tcW w:w="1560" w:type="dxa"/>
          </w:tcPr>
          <w:p w14:paraId="088902BA" w14:textId="1F3EF153" w:rsidR="11F32E8A" w:rsidRDefault="11F32E8A" w:rsidP="11F32E8A">
            <w:pPr>
              <w:jc w:val="center"/>
            </w:pPr>
            <w:r w:rsidRPr="11F32E8A">
              <w:rPr>
                <w:rFonts w:ascii="Calibri" w:eastAsia="Calibri" w:hAnsi="Calibri" w:cs="Calibri"/>
                <w:color w:val="000000" w:themeColor="text1"/>
                <w:sz w:val="22"/>
                <w:szCs w:val="22"/>
              </w:rPr>
              <w:t>282.323</w:t>
            </w:r>
          </w:p>
        </w:tc>
      </w:tr>
      <w:tr w:rsidR="11F32E8A" w14:paraId="232E6436" w14:textId="77777777" w:rsidTr="11F32E8A">
        <w:trPr>
          <w:trHeight w:val="300"/>
          <w:jc w:val="center"/>
        </w:trPr>
        <w:tc>
          <w:tcPr>
            <w:tcW w:w="1328" w:type="dxa"/>
          </w:tcPr>
          <w:p w14:paraId="16BEF78A" w14:textId="36B08191" w:rsidR="11F32E8A" w:rsidRDefault="11F32E8A" w:rsidP="11F32E8A">
            <w:pPr>
              <w:jc w:val="center"/>
            </w:pPr>
            <w:r w:rsidRPr="11F32E8A">
              <w:rPr>
                <w:rFonts w:ascii="Calibri" w:eastAsia="Calibri" w:hAnsi="Calibri" w:cs="Calibri"/>
                <w:color w:val="000000" w:themeColor="text1"/>
                <w:sz w:val="22"/>
                <w:szCs w:val="22"/>
              </w:rPr>
              <w:t>24</w:t>
            </w:r>
          </w:p>
        </w:tc>
        <w:tc>
          <w:tcPr>
            <w:tcW w:w="1792" w:type="dxa"/>
          </w:tcPr>
          <w:p w14:paraId="42656912" w14:textId="4F64C11C" w:rsidR="11F32E8A" w:rsidRDefault="11F32E8A" w:rsidP="11F32E8A">
            <w:pPr>
              <w:jc w:val="center"/>
            </w:pPr>
            <w:r w:rsidRPr="11F32E8A">
              <w:rPr>
                <w:rFonts w:ascii="Calibri" w:eastAsia="Calibri" w:hAnsi="Calibri" w:cs="Calibri"/>
                <w:color w:val="000000" w:themeColor="text1"/>
                <w:sz w:val="22"/>
                <w:szCs w:val="22"/>
              </w:rPr>
              <w:t>7.947</w:t>
            </w:r>
          </w:p>
        </w:tc>
        <w:tc>
          <w:tcPr>
            <w:tcW w:w="1819" w:type="dxa"/>
          </w:tcPr>
          <w:p w14:paraId="528C0774" w14:textId="1576C2DD" w:rsidR="11F32E8A" w:rsidRDefault="11F32E8A" w:rsidP="11F32E8A">
            <w:pPr>
              <w:jc w:val="center"/>
            </w:pPr>
            <w:r w:rsidRPr="11F32E8A">
              <w:rPr>
                <w:rFonts w:ascii="Calibri" w:eastAsia="Calibri" w:hAnsi="Calibri" w:cs="Calibri"/>
                <w:color w:val="000000" w:themeColor="text1"/>
                <w:sz w:val="22"/>
                <w:szCs w:val="22"/>
              </w:rPr>
              <w:t>0.190</w:t>
            </w:r>
          </w:p>
        </w:tc>
        <w:tc>
          <w:tcPr>
            <w:tcW w:w="1803" w:type="dxa"/>
          </w:tcPr>
          <w:p w14:paraId="4131ABC8" w14:textId="12ABC2DA" w:rsidR="11F32E8A" w:rsidRDefault="11F32E8A" w:rsidP="11F32E8A">
            <w:pPr>
              <w:jc w:val="center"/>
            </w:pPr>
            <w:r w:rsidRPr="11F32E8A">
              <w:rPr>
                <w:rFonts w:ascii="Calibri" w:eastAsia="Calibri" w:hAnsi="Calibri" w:cs="Calibri"/>
                <w:color w:val="000000" w:themeColor="text1"/>
                <w:sz w:val="22"/>
                <w:szCs w:val="22"/>
              </w:rPr>
              <w:t>1.512</w:t>
            </w:r>
          </w:p>
        </w:tc>
        <w:tc>
          <w:tcPr>
            <w:tcW w:w="1058" w:type="dxa"/>
          </w:tcPr>
          <w:p w14:paraId="5CAFBF1D" w14:textId="6E60E5EB" w:rsidR="11F32E8A" w:rsidRDefault="11F32E8A" w:rsidP="11F32E8A">
            <w:pPr>
              <w:jc w:val="center"/>
            </w:pPr>
            <w:r w:rsidRPr="11F32E8A">
              <w:rPr>
                <w:rFonts w:ascii="Calibri" w:eastAsia="Calibri" w:hAnsi="Calibri" w:cs="Calibri"/>
                <w:color w:val="000000" w:themeColor="text1"/>
                <w:sz w:val="22"/>
                <w:szCs w:val="22"/>
              </w:rPr>
              <w:t>14.182</w:t>
            </w:r>
          </w:p>
        </w:tc>
        <w:tc>
          <w:tcPr>
            <w:tcW w:w="1560" w:type="dxa"/>
          </w:tcPr>
          <w:p w14:paraId="3DFB47C2" w14:textId="708E59D5" w:rsidR="11F32E8A" w:rsidRDefault="11F32E8A" w:rsidP="00E00219">
            <w:pPr>
              <w:keepNext/>
              <w:jc w:val="center"/>
            </w:pPr>
            <w:r w:rsidRPr="11F32E8A">
              <w:rPr>
                <w:rFonts w:ascii="Calibri" w:eastAsia="Calibri" w:hAnsi="Calibri" w:cs="Calibri"/>
                <w:color w:val="000000" w:themeColor="text1"/>
                <w:sz w:val="22"/>
                <w:szCs w:val="22"/>
              </w:rPr>
              <w:t>374.655</w:t>
            </w:r>
          </w:p>
        </w:tc>
      </w:tr>
    </w:tbl>
    <w:p w14:paraId="7F6FD05A" w14:textId="0924D854" w:rsidR="00E00219" w:rsidRDefault="00E00219" w:rsidP="00E00219">
      <w:pPr>
        <w:pStyle w:val="Caption"/>
        <w:ind w:left="0" w:firstLine="720"/>
        <w:jc w:val="center"/>
      </w:pPr>
      <w:bookmarkStart w:id="194" w:name="_Ref142068408"/>
      <w:bookmarkStart w:id="195" w:name="_Ref142068404"/>
      <w:bookmarkStart w:id="196" w:name="_Toc142073045"/>
      <w:r>
        <w:t>Table</w:t>
      </w:r>
      <w:bookmarkEnd w:id="194"/>
      <w:r>
        <w:t xml:space="preserve"> </w:t>
      </w:r>
      <w:fldSimple w:instr=" SEQ Table \* ARABIC "/>
      <w:r w:rsidRPr="00164B74">
        <w:t>: Battery Testing Averages</w:t>
      </w:r>
      <w:bookmarkEnd w:id="195"/>
      <w:bookmarkEnd w:id="196"/>
    </w:p>
    <w:p w14:paraId="7F3FC7CD" w14:textId="037998D3" w:rsidR="007E7ED4" w:rsidRDefault="3CD30B0B" w:rsidP="007E7ED4">
      <w:pPr>
        <w:pStyle w:val="SE290Text"/>
        <w:spacing w:line="259" w:lineRule="auto"/>
        <w:jc w:val="both"/>
      </w:pPr>
      <w:r>
        <w:t xml:space="preserve">Below in </w:t>
      </w:r>
      <w:r w:rsidR="007E7ED4">
        <w:fldChar w:fldCharType="begin"/>
      </w:r>
      <w:r w:rsidR="007E7ED4">
        <w:instrText xml:space="preserve"> REF _Ref142064450 </w:instrText>
      </w:r>
      <w:r w:rsidR="007E7ED4">
        <w:fldChar w:fldCharType="separate"/>
      </w:r>
      <w:r w:rsidR="007E7ED4">
        <w:t xml:space="preserve">The torque-speed curve generated by the percentage of rated values does align with the ideal case in a DC motor: an ideal DC motor operates under linear torque-speed conditions, as the two parameters are indirectly related by equation </w:t>
      </w:r>
      <m:oMath>
        <m:r>
          <m:rPr>
            <m:sty m:val="p"/>
          </m:rPr>
          <w:rPr>
            <w:rFonts w:ascii="Cambria Math" w:hAnsi="Cambria Math"/>
          </w:rPr>
          <m:t> </m:t>
        </m:r>
      </m:oMath>
      <w:r w:rsidR="007E7ED4">
        <w:t>holding power constant. The stark drop between 37% and 38% of rated speed (occurring at lengths 21 and 24 inches, respectively) may be due to the same conditions discussed in the previous paragraph.</w:t>
      </w:r>
    </w:p>
    <w:p w14:paraId="57FC68E7" w14:textId="655366AE" w:rsidR="3CD30B0B" w:rsidRDefault="007E7ED4" w:rsidP="79EF73A3">
      <w:pPr>
        <w:pStyle w:val="SE290Text"/>
        <w:jc w:val="both"/>
      </w:pPr>
      <w:r>
        <w:t xml:space="preserve">Figure </w:t>
      </w:r>
      <w:r>
        <w:rPr>
          <w:noProof/>
        </w:rPr>
        <w:t>23</w:t>
      </w:r>
      <w:r>
        <w:fldChar w:fldCharType="end"/>
      </w:r>
      <w:r w:rsidR="3CD30B0B">
        <w:t xml:space="preserve"> and </w:t>
      </w:r>
      <w:fldSimple w:instr=" REF _Ref142064469 ">
        <w:r>
          <w:t xml:space="preserve">Figure </w:t>
        </w:r>
        <w:r>
          <w:rPr>
            <w:noProof/>
          </w:rPr>
          <w:t>24</w:t>
        </w:r>
      </w:fldSimple>
      <w:r w:rsidR="3CD30B0B">
        <w:t xml:space="preserve"> are plots of the drive system efficiency and torque-speed curve; a notable discovery when tabulating the data for the drive system was the </w:t>
      </w:r>
      <w:r w:rsidR="5817B196">
        <w:t>strong correlation between percent rated current and efficiency of the system. This in</w:t>
      </w:r>
      <w:r w:rsidR="3BE95F77">
        <w:t>dicates that the system itself loses a substantial amount of power during operation at lower power levels, which does align with motor operation itself</w:t>
      </w:r>
      <w:r w:rsidR="4CC1B1BC">
        <w:t xml:space="preserve"> but less so with the operation of the drive system.</w:t>
      </w:r>
    </w:p>
    <w:p w14:paraId="4B9D42AF" w14:textId="7133C317" w:rsidR="3CD30B0B" w:rsidRDefault="4CC1B1BC" w:rsidP="77520CC6">
      <w:pPr>
        <w:pStyle w:val="SE290Text"/>
        <w:spacing w:line="259" w:lineRule="auto"/>
        <w:jc w:val="both"/>
      </w:pPr>
      <w:r>
        <w:t>One reason this finding may have occurred is the loss of power through heat within the switching MOSFETs that control the states, as th</w:t>
      </w:r>
      <w:r w:rsidR="0F1A7C13">
        <w:t xml:space="preserve">ey were not chosen and ordered for the role like many of the other components, rather obtained and utilized from the supply of ICs within </w:t>
      </w:r>
      <w:proofErr w:type="spellStart"/>
      <w:r w:rsidR="0F1A7C13">
        <w:t>Benedum</w:t>
      </w:r>
      <w:proofErr w:type="spellEnd"/>
      <w:r w:rsidR="0F1A7C13">
        <w:t>. While th</w:t>
      </w:r>
      <w:r w:rsidR="3522B73C">
        <w:t>ey did serve their primary purpose, a definitive study and replacement of these components with a more robust relay system as originally intended may yield better efficiency at lower levels of power.</w:t>
      </w:r>
      <w:r w:rsidR="7726D75B">
        <w:t xml:space="preserve"> Another potential reason for decreased efficiency would be the charging of the regeneration capacitor during the “closing” state; a potential consequen</w:t>
      </w:r>
      <w:r w:rsidR="71FD313E">
        <w:t xml:space="preserve">ce of the switching network not performing ideally and allowing leakage. </w:t>
      </w:r>
      <w:r w:rsidR="535FA30B">
        <w:t>That does not address why efficiency increases at the 24-inch length; this may be due to the power draw</w:t>
      </w:r>
      <w:r w:rsidR="78A6187D">
        <w:t xml:space="preserve"> of the motors increasing to the point of preventing any leakage by utilizing a large enough percentage of the battery’s </w:t>
      </w:r>
      <w:r w:rsidR="34F49642">
        <w:t xml:space="preserve">potential output that </w:t>
      </w:r>
      <w:r w:rsidR="68F43A22">
        <w:t>most</w:t>
      </w:r>
      <w:r w:rsidR="34F49642">
        <w:t xml:space="preserve"> current flows to the path of least resistance. Ano</w:t>
      </w:r>
      <w:r w:rsidR="7DE54AEA">
        <w:t xml:space="preserve">ther </w:t>
      </w:r>
      <w:r w:rsidR="7F155A01">
        <w:t xml:space="preserve">set of trials beginning in </w:t>
      </w:r>
      <w:r w:rsidR="7F155A01">
        <w:lastRenderedPageBreak/>
        <w:t xml:space="preserve">reverse would also eliminate the possibility that the heated MOSFETs or </w:t>
      </w:r>
      <w:r w:rsidR="69512A7E">
        <w:t xml:space="preserve">shunted capacitor saw increased resistance due to system stress over many closes. </w:t>
      </w:r>
      <w:r w:rsidR="71FD313E">
        <w:t>The addition of a more comprehensive relay ne</w:t>
      </w:r>
      <w:r w:rsidR="0D41D7CA">
        <w:t xml:space="preserve">twork </w:t>
      </w:r>
      <w:r w:rsidR="561C5963">
        <w:t xml:space="preserve">with appropriately chosen current ratings </w:t>
      </w:r>
      <w:r w:rsidR="0D41D7CA">
        <w:t>will be discussed within the section dedicated to future considerations</w:t>
      </w:r>
      <w:r w:rsidR="222DCFA1">
        <w:t>, which would allow for testing to determine the cause of the phenomenon through type-II and type-III tests.</w:t>
      </w:r>
    </w:p>
    <w:p w14:paraId="39E2BFA2" w14:textId="3F3BD555" w:rsidR="189D4E68" w:rsidRDefault="6720AECA" w:rsidP="189D4E68">
      <w:pPr>
        <w:pStyle w:val="SE290Text"/>
        <w:spacing w:line="259" w:lineRule="auto"/>
        <w:jc w:val="both"/>
      </w:pPr>
      <w:bookmarkStart w:id="197" w:name="_Ref142064450"/>
      <w:r>
        <w:t xml:space="preserve">The torque-speed curve generated by the percentage of rated values does align with the ideal case in a DC motor: an ideal DC motor operates under </w:t>
      </w:r>
      <w:r w:rsidR="7BB2F200">
        <w:t>linear torque-speed conditions, as the two parameters are indirectly related by equation</w:t>
      </w:r>
      <w:r>
        <w:t xml:space="preserve"> </w:t>
      </w:r>
      <m:oMath>
        <m:r>
          <w:rPr>
            <w:rFonts w:ascii="Cambria Math" w:hAnsi="Cambria Math"/>
          </w:rPr>
          <m:t>P=τ⋅ω </m:t>
        </m:r>
      </m:oMath>
      <w:r w:rsidR="66966B44">
        <w:t xml:space="preserve">holding power constant. </w:t>
      </w:r>
      <w:r w:rsidR="396600F8">
        <w:t>T</w:t>
      </w:r>
      <w:r w:rsidR="66966B44">
        <w:t xml:space="preserve">he stark drop </w:t>
      </w:r>
      <w:r w:rsidR="0B4866A4">
        <w:t>between</w:t>
      </w:r>
      <w:r w:rsidR="66966B44">
        <w:t xml:space="preserve"> </w:t>
      </w:r>
      <w:r w:rsidR="288B8FD9">
        <w:t xml:space="preserve">37% </w:t>
      </w:r>
      <w:r w:rsidR="37D83AF2">
        <w:t>and 38%</w:t>
      </w:r>
      <w:r w:rsidR="288B8FD9">
        <w:t xml:space="preserve"> of rated speed (occurring at length</w:t>
      </w:r>
      <w:r w:rsidR="621B307B">
        <w:t>s 21 and</w:t>
      </w:r>
      <w:r w:rsidR="288B8FD9">
        <w:t xml:space="preserve"> 24</w:t>
      </w:r>
      <w:r w:rsidR="1AFB4629">
        <w:t xml:space="preserve"> inches, respectively</w:t>
      </w:r>
      <w:r w:rsidR="288B8FD9">
        <w:t>)</w:t>
      </w:r>
      <w:r w:rsidR="18AB529E">
        <w:t xml:space="preserve"> may be due to the same conditions discussed in the previous paragraph.</w:t>
      </w:r>
    </w:p>
    <w:p w14:paraId="60734DB5" w14:textId="77777777" w:rsidR="00A05EA7" w:rsidRDefault="33728244" w:rsidP="00A05EA7">
      <w:pPr>
        <w:keepNext/>
        <w:jc w:val="center"/>
      </w:pPr>
      <w:r>
        <w:rPr>
          <w:noProof/>
        </w:rPr>
        <w:drawing>
          <wp:inline distT="0" distB="0" distL="0" distR="0" wp14:anchorId="1834FC04" wp14:editId="36CD84BE">
            <wp:extent cx="3457575" cy="2219282"/>
            <wp:effectExtent l="0" t="0" r="0" b="0"/>
            <wp:docPr id="2065433350" name="Picture 2065433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5433350"/>
                    <pic:cNvPicPr/>
                  </pic:nvPicPr>
                  <pic:blipFill>
                    <a:blip r:embed="rId62">
                      <a:extLst>
                        <a:ext uri="{28A0092B-C50C-407E-A947-70E740481C1C}">
                          <a14:useLocalDpi xmlns:a14="http://schemas.microsoft.com/office/drawing/2010/main" val="0"/>
                        </a:ext>
                      </a:extLst>
                    </a:blip>
                    <a:stretch>
                      <a:fillRect/>
                    </a:stretch>
                  </pic:blipFill>
                  <pic:spPr>
                    <a:xfrm>
                      <a:off x="0" y="0"/>
                      <a:ext cx="3459736" cy="2220669"/>
                    </a:xfrm>
                    <a:prstGeom prst="rect">
                      <a:avLst/>
                    </a:prstGeom>
                  </pic:spPr>
                </pic:pic>
              </a:graphicData>
            </a:graphic>
          </wp:inline>
        </w:drawing>
      </w:r>
    </w:p>
    <w:p w14:paraId="2F59B630" w14:textId="4461D206" w:rsidR="00E00219" w:rsidRDefault="00A05EA7" w:rsidP="00A05EA7">
      <w:pPr>
        <w:pStyle w:val="Caption"/>
        <w:jc w:val="center"/>
      </w:pPr>
      <w:bookmarkStart w:id="198" w:name="_Toc142073036"/>
      <w:r>
        <w:t xml:space="preserve">Figure </w:t>
      </w:r>
      <w:fldSimple w:instr=" SEQ Figure \* ARABIC "/>
      <w:bookmarkEnd w:id="197"/>
      <w:r>
        <w:t>: Drive Efficiency</w:t>
      </w:r>
      <w:bookmarkEnd w:id="198"/>
    </w:p>
    <w:p w14:paraId="12304015" w14:textId="77777777" w:rsidR="00A05EA7" w:rsidRPr="00A05EA7" w:rsidRDefault="00A05EA7" w:rsidP="00A05EA7">
      <w:pPr>
        <w:pStyle w:val="SE290Text"/>
      </w:pPr>
    </w:p>
    <w:p w14:paraId="72A216D1" w14:textId="77777777" w:rsidR="00A05EA7" w:rsidRDefault="12263521" w:rsidP="00A05EA7">
      <w:pPr>
        <w:keepNext/>
        <w:jc w:val="center"/>
      </w:pPr>
      <w:r>
        <w:rPr>
          <w:noProof/>
        </w:rPr>
        <w:drawing>
          <wp:inline distT="0" distB="0" distL="0" distR="0" wp14:anchorId="3D9E503F" wp14:editId="68337C5B">
            <wp:extent cx="3390900" cy="2302988"/>
            <wp:effectExtent l="0" t="0" r="0" b="2540"/>
            <wp:docPr id="173052577" name="Picture 17305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052577"/>
                    <pic:cNvPicPr/>
                  </pic:nvPicPr>
                  <pic:blipFill>
                    <a:blip r:embed="rId63">
                      <a:extLst>
                        <a:ext uri="{28A0092B-C50C-407E-A947-70E740481C1C}">
                          <a14:useLocalDpi xmlns:a14="http://schemas.microsoft.com/office/drawing/2010/main" val="0"/>
                        </a:ext>
                      </a:extLst>
                    </a:blip>
                    <a:stretch>
                      <a:fillRect/>
                    </a:stretch>
                  </pic:blipFill>
                  <pic:spPr>
                    <a:xfrm>
                      <a:off x="0" y="0"/>
                      <a:ext cx="3397529" cy="2307491"/>
                    </a:xfrm>
                    <a:prstGeom prst="rect">
                      <a:avLst/>
                    </a:prstGeom>
                  </pic:spPr>
                </pic:pic>
              </a:graphicData>
            </a:graphic>
          </wp:inline>
        </w:drawing>
      </w:r>
    </w:p>
    <w:p w14:paraId="4A7B15A7" w14:textId="77C30419" w:rsidR="00E00219" w:rsidRDefault="00A05EA7" w:rsidP="00A05EA7">
      <w:pPr>
        <w:pStyle w:val="Caption"/>
        <w:jc w:val="center"/>
      </w:pPr>
      <w:bookmarkStart w:id="199" w:name="_Ref142064469"/>
      <w:bookmarkStart w:id="200" w:name="_Toc142073037"/>
      <w:r>
        <w:t xml:space="preserve">Figure </w:t>
      </w:r>
      <w:fldSimple w:instr=" SEQ Figure \* ARABIC "/>
      <w:bookmarkEnd w:id="199"/>
      <w:r>
        <w:t>: Torque-Speed Curve</w:t>
      </w:r>
      <w:bookmarkEnd w:id="200"/>
    </w:p>
    <w:p w14:paraId="401FFAC2" w14:textId="65E0A9BE" w:rsidR="553A623B" w:rsidRPr="00776208" w:rsidRDefault="553A623B" w:rsidP="7618964C">
      <w:pPr>
        <w:pStyle w:val="Heading3"/>
      </w:pPr>
      <w:bookmarkStart w:id="201" w:name="_Toc2043393695"/>
      <w:bookmarkStart w:id="202" w:name="_Toc142072993"/>
      <w:r w:rsidRPr="00776208">
        <w:t>Power Regeneration System Testing</w:t>
      </w:r>
      <w:bookmarkEnd w:id="201"/>
      <w:bookmarkEnd w:id="202"/>
    </w:p>
    <w:p w14:paraId="3C31A28A" w14:textId="77777777" w:rsidR="007B427D" w:rsidRDefault="000E4934" w:rsidP="00476347">
      <w:pPr>
        <w:pStyle w:val="SE290Text"/>
        <w:jc w:val="both"/>
      </w:pPr>
      <w:r>
        <w:t xml:space="preserve">Since the power regeneration system is </w:t>
      </w:r>
      <w:r w:rsidR="001F380A">
        <w:t>in effect t</w:t>
      </w:r>
      <w:r w:rsidR="00A47E38">
        <w:t xml:space="preserve">wo </w:t>
      </w:r>
      <w:r w:rsidR="004831F5">
        <w:t>cooperating sub</w:t>
      </w:r>
      <w:r w:rsidR="00110217">
        <w:t xml:space="preserve">-systems, </w:t>
      </w:r>
      <w:r w:rsidR="004804D4">
        <w:t xml:space="preserve">I </w:t>
      </w:r>
      <w:r w:rsidR="00185F8E">
        <w:t xml:space="preserve">needed to obtain testing results for both. </w:t>
      </w:r>
      <w:r w:rsidR="009444A5">
        <w:t>I will first</w:t>
      </w:r>
      <w:r w:rsidR="00F97AD1">
        <w:t xml:space="preserve"> </w:t>
      </w:r>
      <w:r w:rsidR="00C85601">
        <w:t>describe the</w:t>
      </w:r>
      <w:r w:rsidR="007332FC">
        <w:t xml:space="preserve"> testing method and results of the </w:t>
      </w:r>
      <w:r w:rsidR="00911DB1">
        <w:t>elect</w:t>
      </w:r>
      <w:r w:rsidR="00832054">
        <w:t>r</w:t>
      </w:r>
      <w:r w:rsidR="00911DB1">
        <w:t>o-me</w:t>
      </w:r>
      <w:r w:rsidR="009033F7">
        <w:t>chanical</w:t>
      </w:r>
      <w:r w:rsidR="00832054">
        <w:t xml:space="preserve"> </w:t>
      </w:r>
      <w:r w:rsidR="001E4FB1">
        <w:t xml:space="preserve">design, and then move on to the </w:t>
      </w:r>
      <w:r w:rsidR="007B427D">
        <w:t>regeneration circuit.</w:t>
      </w:r>
    </w:p>
    <w:p w14:paraId="0BCA4EF8" w14:textId="79344B25" w:rsidR="00F872A6" w:rsidRPr="00776208" w:rsidRDefault="00F872A6" w:rsidP="00F872A6">
      <w:pPr>
        <w:pStyle w:val="Heading4"/>
      </w:pPr>
      <w:r>
        <w:lastRenderedPageBreak/>
        <w:t xml:space="preserve">Motor </w:t>
      </w:r>
      <w:r w:rsidR="00C42C7B">
        <w:t>Mounting and Shaft Testing</w:t>
      </w:r>
    </w:p>
    <w:p w14:paraId="4B712760" w14:textId="0BD16588" w:rsidR="00495D08" w:rsidRDefault="00AE2E5E" w:rsidP="00EF0E28">
      <w:pPr>
        <w:pStyle w:val="SE290Text"/>
        <w:ind w:left="360" w:firstLine="360"/>
      </w:pPr>
      <w:r>
        <w:t xml:space="preserve">Recall that </w:t>
      </w:r>
      <w:r w:rsidR="006B5858">
        <w:t xml:space="preserve">output voltage </w:t>
      </w:r>
      <w:r w:rsidR="007A1D58">
        <w:t xml:space="preserve">of a generator is </w:t>
      </w:r>
      <w:r w:rsidR="00DB7EAE">
        <w:t>given by:</w:t>
      </w:r>
    </w:p>
    <w:p w14:paraId="2D8E649C" w14:textId="593C68EB" w:rsidR="00495D08" w:rsidRDefault="006140BF" w:rsidP="00111186">
      <w:pPr>
        <w:pStyle w:val="SE290Text"/>
      </w:pPr>
      <m:oMathPara>
        <m:oMath>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 xml:space="preserve"> × ω</m:t>
          </m:r>
        </m:oMath>
      </m:oMathPara>
    </w:p>
    <w:p w14:paraId="6B44434D" w14:textId="1CDAF42F" w:rsidR="00F872A6" w:rsidRDefault="00A83C8C" w:rsidP="00476347">
      <w:pPr>
        <w:pStyle w:val="SE290Text"/>
        <w:jc w:val="both"/>
      </w:pPr>
      <w:r>
        <w:t>Preliminary testing (done prior to the first checkoff) indicate</w:t>
      </w:r>
      <w:r w:rsidR="00593457">
        <w:t>d</w:t>
      </w:r>
      <w:r>
        <w:t xml:space="preserve"> that the </w:t>
      </w:r>
      <w:proofErr w:type="spellStart"/>
      <w:r w:rsidR="007E62DD">
        <w:t>K</w:t>
      </w:r>
      <w:r w:rsidR="007E62DD" w:rsidRPr="1FF88C6D">
        <w:rPr>
          <w:vertAlign w:val="subscript"/>
        </w:rPr>
        <w:t>e</w:t>
      </w:r>
      <w:proofErr w:type="spellEnd"/>
      <w:r w:rsidR="007E62DD">
        <w:t xml:space="preserve"> constant of our chosen DC motor was </w:t>
      </w:r>
      <w:r w:rsidR="00593457">
        <w:t>about 1.</w:t>
      </w:r>
      <w:r w:rsidR="00071B54">
        <w:t>5</w:t>
      </w:r>
      <w:r w:rsidR="00593457">
        <w:t>5</w:t>
      </w:r>
      <w:r w:rsidR="00E11976">
        <w:t xml:space="preserve"> mV/rpm.</w:t>
      </w:r>
      <w:r w:rsidR="007D1496">
        <w:t xml:space="preserve"> </w:t>
      </w:r>
      <w:r w:rsidR="00C53769">
        <w:t>The test consisted of opening the door twenty times</w:t>
      </w:r>
      <w:r w:rsidR="00B92079">
        <w:t xml:space="preserve">, while </w:t>
      </w:r>
      <w:r w:rsidR="00AB625C">
        <w:t>keeping</w:t>
      </w:r>
      <w:r w:rsidR="00093B62">
        <w:t xml:space="preserve"> track of </w:t>
      </w:r>
      <w:r w:rsidR="00F17BD6">
        <w:t>a particular set of measurements</w:t>
      </w:r>
      <w:r w:rsidR="00C53769">
        <w:t xml:space="preserve">. </w:t>
      </w:r>
      <w:r w:rsidR="649D97D2">
        <w:t>I obtained the number of rotations per open by measuring the travel of the cable and dividing it by the circumference of the built-up shaft (6.125 inches).</w:t>
      </w:r>
      <w:r w:rsidR="002D5097">
        <w:t xml:space="preserve"> I</w:t>
      </w:r>
      <w:r w:rsidR="0072074C">
        <w:t xml:space="preserve"> recorded the duration of each opening </w:t>
      </w:r>
      <w:r w:rsidR="000F6634">
        <w:t xml:space="preserve">as well. </w:t>
      </w:r>
      <w:r w:rsidR="002D5097">
        <w:t xml:space="preserve">Using this </w:t>
      </w:r>
      <w:r w:rsidR="000460E6">
        <w:t>data,</w:t>
      </w:r>
      <w:r w:rsidR="002D5097">
        <w:t xml:space="preserve"> I was able to</w:t>
      </w:r>
      <w:r w:rsidR="000460E6">
        <w:t xml:space="preserve"> calculate the </w:t>
      </w:r>
      <w:r w:rsidR="00696C59">
        <w:t xml:space="preserve">peak angular speed </w:t>
      </w:r>
      <w:r w:rsidR="000727F6">
        <w:t xml:space="preserve">of each opening cycle, and </w:t>
      </w:r>
      <w:r w:rsidR="004B60B9">
        <w:t xml:space="preserve">then use that value to calculate the maximum theoretical </w:t>
      </w:r>
      <w:r w:rsidR="003D3F7E">
        <w:t xml:space="preserve">output voltage. </w:t>
      </w:r>
      <w:r w:rsidR="00BA16FF">
        <w:t xml:space="preserve">I then compared this value to </w:t>
      </w:r>
      <w:r w:rsidR="006B126A">
        <w:t xml:space="preserve">the measured peak output voltage, </w:t>
      </w:r>
      <w:r w:rsidR="00CA4020">
        <w:t xml:space="preserve">read </w:t>
      </w:r>
      <w:r w:rsidR="6A2AF510">
        <w:t>off</w:t>
      </w:r>
      <w:r w:rsidR="00CA4020">
        <w:t xml:space="preserve"> a </w:t>
      </w:r>
      <w:r w:rsidR="00C951AB">
        <w:t>d</w:t>
      </w:r>
      <w:r w:rsidR="00525DDE">
        <w:t xml:space="preserve">igital multimeter </w:t>
      </w:r>
      <w:r w:rsidR="009B5D2B">
        <w:t xml:space="preserve">hooked up </w:t>
      </w:r>
      <w:r w:rsidR="0063478A">
        <w:t xml:space="preserve">across the motor. </w:t>
      </w:r>
      <w:r w:rsidR="000471F5">
        <w:t>The results were as follows:</w:t>
      </w:r>
    </w:p>
    <w:p w14:paraId="366C7311" w14:textId="77777777" w:rsidR="001256A7" w:rsidRDefault="001256A7" w:rsidP="00C42C7B">
      <w:pPr>
        <w:pStyle w:val="SE290Text"/>
        <w:ind w:left="360"/>
      </w:pPr>
    </w:p>
    <w:tbl>
      <w:tblPr>
        <w:tblStyle w:val="TableGrid"/>
        <w:tblW w:w="9113" w:type="dxa"/>
        <w:tblInd w:w="360" w:type="dxa"/>
        <w:tblLook w:val="04A0" w:firstRow="1" w:lastRow="0" w:firstColumn="1" w:lastColumn="0" w:noHBand="0" w:noVBand="1"/>
      </w:tblPr>
      <w:tblGrid>
        <w:gridCol w:w="1244"/>
        <w:gridCol w:w="1357"/>
        <w:gridCol w:w="1575"/>
        <w:gridCol w:w="945"/>
        <w:gridCol w:w="1325"/>
        <w:gridCol w:w="1379"/>
        <w:gridCol w:w="1288"/>
      </w:tblGrid>
      <w:tr w:rsidR="00600ED9" w14:paraId="031488F2" w14:textId="77777777" w:rsidTr="1FF88C6D">
        <w:tc>
          <w:tcPr>
            <w:tcW w:w="1244" w:type="dxa"/>
          </w:tcPr>
          <w:p w14:paraId="383FEF08" w14:textId="07A378AF" w:rsidR="00215CF6" w:rsidRPr="00B811D3" w:rsidRDefault="62944218"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b/>
                <w:bCs/>
                <w:sz w:val="22"/>
                <w:szCs w:val="22"/>
              </w:rPr>
              <w:t>TRIAL #</w:t>
            </w:r>
          </w:p>
        </w:tc>
        <w:tc>
          <w:tcPr>
            <w:tcW w:w="1357" w:type="dxa"/>
          </w:tcPr>
          <w:p w14:paraId="486BE962" w14:textId="77777777" w:rsidR="00035172" w:rsidRPr="00B811D3" w:rsidRDefault="62944218"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TRAV</w:t>
            </w:r>
            <w:r w:rsidR="000B50E7" w:rsidRPr="00B811D3">
              <w:rPr>
                <w:rFonts w:asciiTheme="minorHAnsi" w:hAnsiTheme="minorHAnsi" w:cstheme="minorHAnsi"/>
                <w:b/>
                <w:bCs/>
                <w:sz w:val="22"/>
                <w:szCs w:val="22"/>
              </w:rPr>
              <w:t>EL</w:t>
            </w:r>
          </w:p>
          <w:p w14:paraId="07C1DB67" w14:textId="5973BECF" w:rsidR="000B50E7" w:rsidRPr="00B811D3" w:rsidRDefault="00035172"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in)</w:t>
            </w:r>
          </w:p>
        </w:tc>
        <w:tc>
          <w:tcPr>
            <w:tcW w:w="1575" w:type="dxa"/>
          </w:tcPr>
          <w:p w14:paraId="355C6494" w14:textId="77777777" w:rsidR="00CC0E74" w:rsidRPr="00B811D3" w:rsidRDefault="62944218"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DURATION</w:t>
            </w:r>
          </w:p>
          <w:p w14:paraId="330ABB90" w14:textId="4289A3C4" w:rsidR="00215CF6" w:rsidRPr="00B811D3" w:rsidRDefault="00CC0E74" w:rsidP="00B811D3">
            <w:pPr>
              <w:pStyle w:val="SE290Text"/>
              <w:ind w:firstLine="0"/>
              <w:jc w:val="center"/>
              <w:rPr>
                <w:rFonts w:asciiTheme="minorHAnsi" w:hAnsiTheme="minorHAnsi" w:cstheme="minorHAnsi"/>
                <w:b/>
                <w:sz w:val="22"/>
                <w:szCs w:val="22"/>
              </w:rPr>
            </w:pPr>
            <w:r w:rsidRPr="00B811D3">
              <w:rPr>
                <w:rFonts w:asciiTheme="minorHAnsi" w:hAnsiTheme="minorHAnsi" w:cstheme="minorHAnsi"/>
                <w:b/>
                <w:bCs/>
                <w:sz w:val="22"/>
                <w:szCs w:val="22"/>
              </w:rPr>
              <w:t>(s)</w:t>
            </w:r>
          </w:p>
        </w:tc>
        <w:tc>
          <w:tcPr>
            <w:tcW w:w="945" w:type="dxa"/>
          </w:tcPr>
          <w:p w14:paraId="754A52F2" w14:textId="77777777" w:rsidR="007301E4" w:rsidRPr="00B811D3" w:rsidRDefault="00DA408C" w:rsidP="00B811D3">
            <w:pPr>
              <w:pStyle w:val="SE290Text"/>
              <w:ind w:firstLine="0"/>
              <w:jc w:val="center"/>
              <w:rPr>
                <w:rFonts w:asciiTheme="minorHAnsi" w:hAnsiTheme="minorHAnsi" w:cstheme="minorHAnsi"/>
                <w:b/>
                <w:sz w:val="22"/>
                <w:szCs w:val="22"/>
              </w:rPr>
            </w:pPr>
            <w:r w:rsidRPr="00B811D3">
              <w:rPr>
                <w:rFonts w:ascii="Cambria Math" w:hAnsi="Cambria Math" w:cs="Cambria Math"/>
                <w:b/>
                <w:sz w:val="22"/>
                <w:szCs w:val="22"/>
              </w:rPr>
              <w:t>⍵</w:t>
            </w:r>
          </w:p>
          <w:p w14:paraId="3DCA3F2E" w14:textId="078430A1" w:rsidR="00215CF6" w:rsidRPr="00B811D3" w:rsidRDefault="00CC0E74" w:rsidP="00B811D3">
            <w:pPr>
              <w:pStyle w:val="SE290Text"/>
              <w:ind w:firstLine="0"/>
              <w:jc w:val="center"/>
              <w:rPr>
                <w:rFonts w:asciiTheme="minorHAnsi" w:hAnsiTheme="minorHAnsi" w:cstheme="minorHAnsi"/>
                <w:b/>
                <w:sz w:val="22"/>
                <w:szCs w:val="22"/>
              </w:rPr>
            </w:pPr>
            <w:r w:rsidRPr="00B811D3">
              <w:rPr>
                <w:rFonts w:asciiTheme="minorHAnsi" w:hAnsiTheme="minorHAnsi" w:cstheme="minorHAnsi"/>
                <w:b/>
                <w:sz w:val="22"/>
                <w:szCs w:val="22"/>
              </w:rPr>
              <w:t>(</w:t>
            </w:r>
            <w:r w:rsidR="007301E4" w:rsidRPr="00B811D3">
              <w:rPr>
                <w:rFonts w:asciiTheme="minorHAnsi" w:hAnsiTheme="minorHAnsi" w:cstheme="minorHAnsi"/>
                <w:b/>
                <w:sz w:val="22"/>
                <w:szCs w:val="22"/>
              </w:rPr>
              <w:t>rpm</w:t>
            </w:r>
            <w:r w:rsidRPr="00B811D3">
              <w:rPr>
                <w:rFonts w:asciiTheme="minorHAnsi" w:hAnsiTheme="minorHAnsi" w:cstheme="minorHAnsi"/>
                <w:b/>
                <w:sz w:val="22"/>
                <w:szCs w:val="22"/>
              </w:rPr>
              <w:t>)</w:t>
            </w:r>
          </w:p>
        </w:tc>
        <w:tc>
          <w:tcPr>
            <w:tcW w:w="1325" w:type="dxa"/>
          </w:tcPr>
          <w:p w14:paraId="6C30FBF3" w14:textId="77777777" w:rsidR="00C77F59" w:rsidRPr="00B811D3" w:rsidRDefault="62944218"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CALC.V.</w:t>
            </w:r>
          </w:p>
          <w:p w14:paraId="12E6A693" w14:textId="389FF96F" w:rsidR="00215CF6" w:rsidRPr="00B811D3" w:rsidRDefault="00C77F59"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b/>
                <w:bCs/>
                <w:sz w:val="22"/>
                <w:szCs w:val="22"/>
              </w:rPr>
              <w:t>(V)</w:t>
            </w:r>
          </w:p>
        </w:tc>
        <w:tc>
          <w:tcPr>
            <w:tcW w:w="1379" w:type="dxa"/>
          </w:tcPr>
          <w:p w14:paraId="4368782C" w14:textId="77777777" w:rsidR="00600ED9" w:rsidRPr="00B811D3" w:rsidRDefault="62944218"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sz w:val="22"/>
                <w:szCs w:val="22"/>
              </w:rPr>
              <w:t>MEAS</w:t>
            </w:r>
            <w:r w:rsidRPr="00B811D3">
              <w:rPr>
                <w:rFonts w:asciiTheme="minorHAnsi" w:hAnsiTheme="minorHAnsi" w:cstheme="minorHAnsi"/>
                <w:b/>
                <w:bCs/>
                <w:sz w:val="22"/>
                <w:szCs w:val="22"/>
              </w:rPr>
              <w:t>.</w:t>
            </w:r>
            <w:r w:rsidR="00C77F59" w:rsidRPr="00B811D3">
              <w:rPr>
                <w:rFonts w:asciiTheme="minorHAnsi" w:hAnsiTheme="minorHAnsi" w:cstheme="minorHAnsi"/>
                <w:b/>
                <w:bCs/>
                <w:sz w:val="22"/>
                <w:szCs w:val="22"/>
              </w:rPr>
              <w:t>V</w:t>
            </w:r>
            <w:r w:rsidR="00600ED9" w:rsidRPr="00B811D3">
              <w:rPr>
                <w:rFonts w:asciiTheme="minorHAnsi" w:hAnsiTheme="minorHAnsi" w:cstheme="minorHAnsi"/>
                <w:b/>
                <w:bCs/>
                <w:sz w:val="22"/>
                <w:szCs w:val="22"/>
              </w:rPr>
              <w:t>.</w:t>
            </w:r>
          </w:p>
          <w:p w14:paraId="3591073B" w14:textId="5183ABF3" w:rsidR="00215CF6" w:rsidRPr="00B811D3" w:rsidRDefault="00600ED9"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b/>
                <w:bCs/>
                <w:sz w:val="22"/>
                <w:szCs w:val="22"/>
              </w:rPr>
              <w:t>(V)</w:t>
            </w:r>
          </w:p>
        </w:tc>
        <w:tc>
          <w:tcPr>
            <w:tcW w:w="1288" w:type="dxa"/>
          </w:tcPr>
          <w:p w14:paraId="42372CF1" w14:textId="66BEF434" w:rsidR="004D53B8" w:rsidRPr="00B811D3" w:rsidRDefault="62944218"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w:t>
            </w:r>
            <w:r w:rsidR="003057D6" w:rsidRPr="00B811D3">
              <w:rPr>
                <w:rFonts w:asciiTheme="minorHAnsi" w:hAnsiTheme="minorHAnsi" w:cstheme="minorHAnsi"/>
                <w:b/>
                <w:bCs/>
                <w:sz w:val="22"/>
                <w:szCs w:val="22"/>
              </w:rPr>
              <w:t xml:space="preserve"> </w:t>
            </w:r>
            <w:r w:rsidRPr="00B811D3">
              <w:rPr>
                <w:rFonts w:asciiTheme="minorHAnsi" w:hAnsiTheme="minorHAnsi" w:cstheme="minorHAnsi"/>
                <w:b/>
                <w:bCs/>
                <w:sz w:val="22"/>
                <w:szCs w:val="22"/>
              </w:rPr>
              <w:t>DIFF.</w:t>
            </w:r>
          </w:p>
          <w:p w14:paraId="17CF3442" w14:textId="11FA1653" w:rsidR="00215CF6" w:rsidRPr="00B811D3" w:rsidRDefault="004D53B8"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b/>
                <w:bCs/>
                <w:sz w:val="22"/>
                <w:szCs w:val="22"/>
              </w:rPr>
              <w:t>(%)</w:t>
            </w:r>
          </w:p>
        </w:tc>
      </w:tr>
      <w:tr w:rsidR="000C60F5" w14:paraId="115E1844" w14:textId="77777777" w:rsidTr="1FF88C6D">
        <w:tc>
          <w:tcPr>
            <w:tcW w:w="1244" w:type="dxa"/>
          </w:tcPr>
          <w:p w14:paraId="45D64B89" w14:textId="59C3FBA1"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w:t>
            </w:r>
          </w:p>
        </w:tc>
        <w:tc>
          <w:tcPr>
            <w:tcW w:w="1357" w:type="dxa"/>
          </w:tcPr>
          <w:p w14:paraId="491C9346" w14:textId="3C82EC58"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1.00</w:t>
            </w:r>
          </w:p>
        </w:tc>
        <w:tc>
          <w:tcPr>
            <w:tcW w:w="1575" w:type="dxa"/>
          </w:tcPr>
          <w:p w14:paraId="684AC05D" w14:textId="463A408D"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1</w:t>
            </w:r>
          </w:p>
        </w:tc>
        <w:tc>
          <w:tcPr>
            <w:tcW w:w="945" w:type="dxa"/>
          </w:tcPr>
          <w:p w14:paraId="16C2AB1F" w14:textId="0498A81F"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24.80</w:t>
            </w:r>
          </w:p>
        </w:tc>
        <w:tc>
          <w:tcPr>
            <w:tcW w:w="1325" w:type="dxa"/>
          </w:tcPr>
          <w:p w14:paraId="452B76FD" w14:textId="6F765293"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9.34</w:t>
            </w:r>
          </w:p>
        </w:tc>
        <w:tc>
          <w:tcPr>
            <w:tcW w:w="1379" w:type="dxa"/>
          </w:tcPr>
          <w:p w14:paraId="2F80A0A0" w14:textId="4A7C904E"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5.59</w:t>
            </w:r>
          </w:p>
        </w:tc>
        <w:tc>
          <w:tcPr>
            <w:tcW w:w="1288" w:type="dxa"/>
          </w:tcPr>
          <w:p w14:paraId="749EF65C" w14:textId="41BDBEEB"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32.29</w:t>
            </w:r>
          </w:p>
        </w:tc>
      </w:tr>
      <w:tr w:rsidR="000C60F5" w14:paraId="060C056B" w14:textId="77777777" w:rsidTr="1FF88C6D">
        <w:tc>
          <w:tcPr>
            <w:tcW w:w="1244" w:type="dxa"/>
          </w:tcPr>
          <w:p w14:paraId="61D5B175" w14:textId="4E9946C6"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2</w:t>
            </w:r>
          </w:p>
        </w:tc>
        <w:tc>
          <w:tcPr>
            <w:tcW w:w="1357" w:type="dxa"/>
          </w:tcPr>
          <w:p w14:paraId="5E05BDA7" w14:textId="3CB7A6AA"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0.50</w:t>
            </w:r>
          </w:p>
        </w:tc>
        <w:tc>
          <w:tcPr>
            <w:tcW w:w="1575" w:type="dxa"/>
          </w:tcPr>
          <w:p w14:paraId="1D499BF1" w14:textId="43CB3751"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26</w:t>
            </w:r>
          </w:p>
        </w:tc>
        <w:tc>
          <w:tcPr>
            <w:tcW w:w="945" w:type="dxa"/>
          </w:tcPr>
          <w:p w14:paraId="2BF03216" w14:textId="082B6A46"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46.10</w:t>
            </w:r>
          </w:p>
        </w:tc>
        <w:tc>
          <w:tcPr>
            <w:tcW w:w="1325" w:type="dxa"/>
          </w:tcPr>
          <w:p w14:paraId="38BE3F0C" w14:textId="437C0507"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2.65</w:t>
            </w:r>
          </w:p>
        </w:tc>
        <w:tc>
          <w:tcPr>
            <w:tcW w:w="1379" w:type="dxa"/>
          </w:tcPr>
          <w:p w14:paraId="75858D04" w14:textId="27B8D0D0"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31.02</w:t>
            </w:r>
          </w:p>
        </w:tc>
        <w:tc>
          <w:tcPr>
            <w:tcW w:w="1288" w:type="dxa"/>
          </w:tcPr>
          <w:p w14:paraId="1F7FD49B" w14:textId="1BCFE056"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36.98</w:t>
            </w:r>
          </w:p>
        </w:tc>
      </w:tr>
      <w:tr w:rsidR="000C60F5" w14:paraId="24839ADE" w14:textId="77777777" w:rsidTr="1FF88C6D">
        <w:tc>
          <w:tcPr>
            <w:tcW w:w="1244" w:type="dxa"/>
          </w:tcPr>
          <w:p w14:paraId="16389BD0" w14:textId="693CFA5C"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3</w:t>
            </w:r>
          </w:p>
        </w:tc>
        <w:tc>
          <w:tcPr>
            <w:tcW w:w="1357" w:type="dxa"/>
          </w:tcPr>
          <w:p w14:paraId="14BE280C" w14:textId="0C196737"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1.75</w:t>
            </w:r>
          </w:p>
        </w:tc>
        <w:tc>
          <w:tcPr>
            <w:tcW w:w="1575" w:type="dxa"/>
          </w:tcPr>
          <w:p w14:paraId="5E1311A6" w14:textId="6615ECF3"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0.78</w:t>
            </w:r>
          </w:p>
        </w:tc>
        <w:tc>
          <w:tcPr>
            <w:tcW w:w="945" w:type="dxa"/>
          </w:tcPr>
          <w:p w14:paraId="1C98FD7A" w14:textId="1CE13E9A"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35.30</w:t>
            </w:r>
          </w:p>
        </w:tc>
        <w:tc>
          <w:tcPr>
            <w:tcW w:w="1325" w:type="dxa"/>
          </w:tcPr>
          <w:p w14:paraId="3440E193" w14:textId="31F23DBB"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0.97</w:t>
            </w:r>
          </w:p>
        </w:tc>
        <w:tc>
          <w:tcPr>
            <w:tcW w:w="1379" w:type="dxa"/>
          </w:tcPr>
          <w:p w14:paraId="381A9D58" w14:textId="72E70A1A"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9.20</w:t>
            </w:r>
          </w:p>
        </w:tc>
        <w:tc>
          <w:tcPr>
            <w:tcW w:w="1288" w:type="dxa"/>
          </w:tcPr>
          <w:p w14:paraId="701303BF" w14:textId="20824C5B"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39.24</w:t>
            </w:r>
          </w:p>
        </w:tc>
      </w:tr>
      <w:tr w:rsidR="000C60F5" w14:paraId="5F3A8D1D" w14:textId="77777777" w:rsidTr="1FF88C6D">
        <w:tc>
          <w:tcPr>
            <w:tcW w:w="1244" w:type="dxa"/>
          </w:tcPr>
          <w:p w14:paraId="67D90073" w14:textId="635D92DB"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4</w:t>
            </w:r>
          </w:p>
        </w:tc>
        <w:tc>
          <w:tcPr>
            <w:tcW w:w="1357" w:type="dxa"/>
          </w:tcPr>
          <w:p w14:paraId="0AF338C3" w14:textId="4676A4B8"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6.40</w:t>
            </w:r>
          </w:p>
        </w:tc>
        <w:tc>
          <w:tcPr>
            <w:tcW w:w="1575" w:type="dxa"/>
          </w:tcPr>
          <w:p w14:paraId="2FD5436B" w14:textId="72300DE7"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0.93</w:t>
            </w:r>
          </w:p>
        </w:tc>
        <w:tc>
          <w:tcPr>
            <w:tcW w:w="945" w:type="dxa"/>
          </w:tcPr>
          <w:p w14:paraId="23882AA7" w14:textId="6AB0D4D1"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8.40</w:t>
            </w:r>
          </w:p>
        </w:tc>
        <w:tc>
          <w:tcPr>
            <w:tcW w:w="1325" w:type="dxa"/>
          </w:tcPr>
          <w:p w14:paraId="39D906C9" w14:textId="35370EFE"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4.55</w:t>
            </w:r>
          </w:p>
        </w:tc>
        <w:tc>
          <w:tcPr>
            <w:tcW w:w="1379" w:type="dxa"/>
          </w:tcPr>
          <w:p w14:paraId="55E616BF" w14:textId="4F3C5EDF"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5.59</w:t>
            </w:r>
          </w:p>
        </w:tc>
        <w:tc>
          <w:tcPr>
            <w:tcW w:w="1288" w:type="dxa"/>
          </w:tcPr>
          <w:p w14:paraId="77039365" w14:textId="3591BB15"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4.23</w:t>
            </w:r>
          </w:p>
        </w:tc>
      </w:tr>
      <w:tr w:rsidR="000C60F5" w14:paraId="0F8BA89A" w14:textId="77777777" w:rsidTr="1FF88C6D">
        <w:tc>
          <w:tcPr>
            <w:tcW w:w="1244" w:type="dxa"/>
          </w:tcPr>
          <w:p w14:paraId="64448273" w14:textId="17D7C9EE"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5</w:t>
            </w:r>
          </w:p>
        </w:tc>
        <w:tc>
          <w:tcPr>
            <w:tcW w:w="1357" w:type="dxa"/>
          </w:tcPr>
          <w:p w14:paraId="334D6BB7" w14:textId="2A0F1F8E"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0.05</w:t>
            </w:r>
          </w:p>
        </w:tc>
        <w:tc>
          <w:tcPr>
            <w:tcW w:w="1575" w:type="dxa"/>
          </w:tcPr>
          <w:p w14:paraId="3C2A2193" w14:textId="389238C6"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71</w:t>
            </w:r>
          </w:p>
        </w:tc>
        <w:tc>
          <w:tcPr>
            <w:tcW w:w="945" w:type="dxa"/>
          </w:tcPr>
          <w:p w14:paraId="3756D2EE" w14:textId="737500E9"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05.30</w:t>
            </w:r>
          </w:p>
        </w:tc>
        <w:tc>
          <w:tcPr>
            <w:tcW w:w="1325" w:type="dxa"/>
          </w:tcPr>
          <w:p w14:paraId="18E6B5BA" w14:textId="6A12F342"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6.32</w:t>
            </w:r>
          </w:p>
        </w:tc>
        <w:tc>
          <w:tcPr>
            <w:tcW w:w="1379" w:type="dxa"/>
          </w:tcPr>
          <w:p w14:paraId="65D65C10" w14:textId="4980F295"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1.50</w:t>
            </w:r>
          </w:p>
        </w:tc>
        <w:tc>
          <w:tcPr>
            <w:tcW w:w="1288" w:type="dxa"/>
          </w:tcPr>
          <w:p w14:paraId="6B96B431" w14:textId="7830A72E"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31.73</w:t>
            </w:r>
          </w:p>
        </w:tc>
      </w:tr>
      <w:tr w:rsidR="000C60F5" w14:paraId="79E972B0" w14:textId="77777777" w:rsidTr="1FF88C6D">
        <w:trPr>
          <w:trHeight w:val="53"/>
        </w:trPr>
        <w:tc>
          <w:tcPr>
            <w:tcW w:w="1244" w:type="dxa"/>
          </w:tcPr>
          <w:p w14:paraId="7BCFC587" w14:textId="4C6A784A"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6</w:t>
            </w:r>
          </w:p>
        </w:tc>
        <w:tc>
          <w:tcPr>
            <w:tcW w:w="1357" w:type="dxa"/>
          </w:tcPr>
          <w:p w14:paraId="6CD9C4FA" w14:textId="213A5AF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9.15</w:t>
            </w:r>
          </w:p>
        </w:tc>
        <w:tc>
          <w:tcPr>
            <w:tcW w:w="1575" w:type="dxa"/>
          </w:tcPr>
          <w:p w14:paraId="79668B40" w14:textId="5C98E675"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03</w:t>
            </w:r>
          </w:p>
        </w:tc>
        <w:tc>
          <w:tcPr>
            <w:tcW w:w="945" w:type="dxa"/>
          </w:tcPr>
          <w:p w14:paraId="6DF90DC2" w14:textId="1CCCAF7D"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4.70</w:t>
            </w:r>
          </w:p>
        </w:tc>
        <w:tc>
          <w:tcPr>
            <w:tcW w:w="1325" w:type="dxa"/>
          </w:tcPr>
          <w:p w14:paraId="0691C0E5" w14:textId="6535079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3.13</w:t>
            </w:r>
          </w:p>
        </w:tc>
        <w:tc>
          <w:tcPr>
            <w:tcW w:w="1379" w:type="dxa"/>
          </w:tcPr>
          <w:p w14:paraId="20A1B695" w14:textId="459D5F50"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7.05</w:t>
            </w:r>
          </w:p>
        </w:tc>
        <w:tc>
          <w:tcPr>
            <w:tcW w:w="1288" w:type="dxa"/>
          </w:tcPr>
          <w:p w14:paraId="76E63E1A" w14:textId="527B5C6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9.87</w:t>
            </w:r>
          </w:p>
        </w:tc>
      </w:tr>
      <w:tr w:rsidR="000C60F5" w14:paraId="4BA255E5" w14:textId="77777777" w:rsidTr="1FF88C6D">
        <w:tc>
          <w:tcPr>
            <w:tcW w:w="1244" w:type="dxa"/>
          </w:tcPr>
          <w:p w14:paraId="0BE1C4E6" w14:textId="2B959E01"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7</w:t>
            </w:r>
          </w:p>
        </w:tc>
        <w:tc>
          <w:tcPr>
            <w:tcW w:w="1357" w:type="dxa"/>
          </w:tcPr>
          <w:p w14:paraId="6F4B61E0" w14:textId="5099F0C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20</w:t>
            </w:r>
          </w:p>
        </w:tc>
        <w:tc>
          <w:tcPr>
            <w:tcW w:w="1575" w:type="dxa"/>
          </w:tcPr>
          <w:p w14:paraId="39F6C2AA" w14:textId="70CE113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3</w:t>
            </w:r>
          </w:p>
        </w:tc>
        <w:tc>
          <w:tcPr>
            <w:tcW w:w="945" w:type="dxa"/>
          </w:tcPr>
          <w:p w14:paraId="4A96CA00" w14:textId="3CC64187"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9.20</w:t>
            </w:r>
          </w:p>
        </w:tc>
        <w:tc>
          <w:tcPr>
            <w:tcW w:w="1325" w:type="dxa"/>
          </w:tcPr>
          <w:p w14:paraId="15D03E77" w14:textId="0C7891E4"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3.83</w:t>
            </w:r>
          </w:p>
        </w:tc>
        <w:tc>
          <w:tcPr>
            <w:tcW w:w="1379" w:type="dxa"/>
          </w:tcPr>
          <w:p w14:paraId="70F91440" w14:textId="415E515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9.56</w:t>
            </w:r>
          </w:p>
        </w:tc>
        <w:tc>
          <w:tcPr>
            <w:tcW w:w="1288" w:type="dxa"/>
          </w:tcPr>
          <w:p w14:paraId="1E8ABDDC" w14:textId="77164621"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41.47</w:t>
            </w:r>
          </w:p>
        </w:tc>
      </w:tr>
      <w:tr w:rsidR="000C60F5" w14:paraId="7D2DFFE2" w14:textId="77777777" w:rsidTr="1FF88C6D">
        <w:tc>
          <w:tcPr>
            <w:tcW w:w="1244" w:type="dxa"/>
          </w:tcPr>
          <w:p w14:paraId="6E36A030" w14:textId="25DB4E27"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8</w:t>
            </w:r>
          </w:p>
        </w:tc>
        <w:tc>
          <w:tcPr>
            <w:tcW w:w="1357" w:type="dxa"/>
          </w:tcPr>
          <w:p w14:paraId="40AC4893" w14:textId="507CC13B"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1.15</w:t>
            </w:r>
          </w:p>
        </w:tc>
        <w:tc>
          <w:tcPr>
            <w:tcW w:w="1575" w:type="dxa"/>
          </w:tcPr>
          <w:p w14:paraId="2C69020D" w14:textId="2C7818DE"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15</w:t>
            </w:r>
          </w:p>
        </w:tc>
        <w:tc>
          <w:tcPr>
            <w:tcW w:w="945" w:type="dxa"/>
          </w:tcPr>
          <w:p w14:paraId="53806D9C" w14:textId="7716B262"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7.10</w:t>
            </w:r>
          </w:p>
        </w:tc>
        <w:tc>
          <w:tcPr>
            <w:tcW w:w="1325" w:type="dxa"/>
          </w:tcPr>
          <w:p w14:paraId="00F9DF0E" w14:textId="7019FADB"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3.50</w:t>
            </w:r>
          </w:p>
        </w:tc>
        <w:tc>
          <w:tcPr>
            <w:tcW w:w="1379" w:type="dxa"/>
          </w:tcPr>
          <w:p w14:paraId="0CEEC659" w14:textId="5A641355"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7.79</w:t>
            </w:r>
          </w:p>
        </w:tc>
        <w:tc>
          <w:tcPr>
            <w:tcW w:w="1288" w:type="dxa"/>
          </w:tcPr>
          <w:p w14:paraId="3F3C08E5" w14:textId="57C51202"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31.77</w:t>
            </w:r>
          </w:p>
        </w:tc>
      </w:tr>
      <w:tr w:rsidR="000C60F5" w14:paraId="74DDFB62" w14:textId="77777777" w:rsidTr="1FF88C6D">
        <w:tc>
          <w:tcPr>
            <w:tcW w:w="1244" w:type="dxa"/>
          </w:tcPr>
          <w:p w14:paraId="68BE7C95" w14:textId="6951F413"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9</w:t>
            </w:r>
          </w:p>
        </w:tc>
        <w:tc>
          <w:tcPr>
            <w:tcW w:w="1357" w:type="dxa"/>
          </w:tcPr>
          <w:p w14:paraId="6EBE4727" w14:textId="5D0DE02E"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8.75</w:t>
            </w:r>
          </w:p>
        </w:tc>
        <w:tc>
          <w:tcPr>
            <w:tcW w:w="1575" w:type="dxa"/>
          </w:tcPr>
          <w:p w14:paraId="14BC9A02" w14:textId="165ED00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66</w:t>
            </w:r>
          </w:p>
        </w:tc>
        <w:tc>
          <w:tcPr>
            <w:tcW w:w="945" w:type="dxa"/>
          </w:tcPr>
          <w:p w14:paraId="226CF580" w14:textId="7DDBDF69"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63.30</w:t>
            </w:r>
          </w:p>
        </w:tc>
        <w:tc>
          <w:tcPr>
            <w:tcW w:w="1325" w:type="dxa"/>
          </w:tcPr>
          <w:p w14:paraId="491300DF" w14:textId="7BC44FF0"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9.81</w:t>
            </w:r>
          </w:p>
        </w:tc>
        <w:tc>
          <w:tcPr>
            <w:tcW w:w="1379" w:type="dxa"/>
          </w:tcPr>
          <w:p w14:paraId="79154EE3" w14:textId="4C4686B5"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44</w:t>
            </w:r>
          </w:p>
        </w:tc>
        <w:tc>
          <w:tcPr>
            <w:tcW w:w="1288" w:type="dxa"/>
          </w:tcPr>
          <w:p w14:paraId="41805F8A" w14:textId="237568A6"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57.37</w:t>
            </w:r>
          </w:p>
        </w:tc>
      </w:tr>
      <w:tr w:rsidR="000C60F5" w14:paraId="62B4AB08" w14:textId="77777777" w:rsidTr="1FF88C6D">
        <w:tc>
          <w:tcPr>
            <w:tcW w:w="1244" w:type="dxa"/>
          </w:tcPr>
          <w:p w14:paraId="0301DF08" w14:textId="057A4988"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0</w:t>
            </w:r>
          </w:p>
        </w:tc>
        <w:tc>
          <w:tcPr>
            <w:tcW w:w="1357" w:type="dxa"/>
          </w:tcPr>
          <w:p w14:paraId="79D5F644" w14:textId="785E2631"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8.05</w:t>
            </w:r>
          </w:p>
        </w:tc>
        <w:tc>
          <w:tcPr>
            <w:tcW w:w="1575" w:type="dxa"/>
          </w:tcPr>
          <w:p w14:paraId="20559009" w14:textId="4E601634"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15</w:t>
            </w:r>
          </w:p>
        </w:tc>
        <w:tc>
          <w:tcPr>
            <w:tcW w:w="945" w:type="dxa"/>
          </w:tcPr>
          <w:p w14:paraId="0D836118" w14:textId="0CA700F1"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75.40</w:t>
            </w:r>
          </w:p>
        </w:tc>
        <w:tc>
          <w:tcPr>
            <w:tcW w:w="1325" w:type="dxa"/>
          </w:tcPr>
          <w:p w14:paraId="04309590" w14:textId="1E1E302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1.69</w:t>
            </w:r>
          </w:p>
        </w:tc>
        <w:tc>
          <w:tcPr>
            <w:tcW w:w="1379" w:type="dxa"/>
          </w:tcPr>
          <w:p w14:paraId="56E65F7F" w14:textId="48AABDFF"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7.84</w:t>
            </w:r>
          </w:p>
        </w:tc>
        <w:tc>
          <w:tcPr>
            <w:tcW w:w="1288" w:type="dxa"/>
          </w:tcPr>
          <w:p w14:paraId="5EEA6F17" w14:textId="417B452D"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52.65</w:t>
            </w:r>
          </w:p>
        </w:tc>
      </w:tr>
      <w:tr w:rsidR="000C60F5" w14:paraId="6840A5AE" w14:textId="77777777" w:rsidTr="1FF88C6D">
        <w:tc>
          <w:tcPr>
            <w:tcW w:w="1244" w:type="dxa"/>
          </w:tcPr>
          <w:p w14:paraId="48123E67" w14:textId="6BA5DE2D"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1</w:t>
            </w:r>
          </w:p>
        </w:tc>
        <w:tc>
          <w:tcPr>
            <w:tcW w:w="1357" w:type="dxa"/>
          </w:tcPr>
          <w:p w14:paraId="7EF0CFDA" w14:textId="05B1B2DB"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2.40</w:t>
            </w:r>
          </w:p>
        </w:tc>
        <w:tc>
          <w:tcPr>
            <w:tcW w:w="1575" w:type="dxa"/>
          </w:tcPr>
          <w:p w14:paraId="7762E79C" w14:textId="5740AB6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35</w:t>
            </w:r>
          </w:p>
        </w:tc>
        <w:tc>
          <w:tcPr>
            <w:tcW w:w="945" w:type="dxa"/>
          </w:tcPr>
          <w:p w14:paraId="285C50F9" w14:textId="796757FA"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2.50</w:t>
            </w:r>
          </w:p>
        </w:tc>
        <w:tc>
          <w:tcPr>
            <w:tcW w:w="1325" w:type="dxa"/>
          </w:tcPr>
          <w:p w14:paraId="789B1953" w14:textId="06488E75"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2.79</w:t>
            </w:r>
          </w:p>
        </w:tc>
        <w:tc>
          <w:tcPr>
            <w:tcW w:w="1379" w:type="dxa"/>
          </w:tcPr>
          <w:p w14:paraId="7127802F" w14:textId="5947BD39"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0.25</w:t>
            </w:r>
          </w:p>
        </w:tc>
        <w:tc>
          <w:tcPr>
            <w:tcW w:w="1288" w:type="dxa"/>
          </w:tcPr>
          <w:p w14:paraId="136D6ECF" w14:textId="7CA8E969"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58.36</w:t>
            </w:r>
          </w:p>
        </w:tc>
      </w:tr>
      <w:tr w:rsidR="000C60F5" w14:paraId="57002FB0" w14:textId="77777777" w:rsidTr="1FF88C6D">
        <w:tc>
          <w:tcPr>
            <w:tcW w:w="1244" w:type="dxa"/>
          </w:tcPr>
          <w:p w14:paraId="1321040B" w14:textId="78D1C75A"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2</w:t>
            </w:r>
          </w:p>
        </w:tc>
        <w:tc>
          <w:tcPr>
            <w:tcW w:w="1357" w:type="dxa"/>
          </w:tcPr>
          <w:p w14:paraId="74A4C8D3" w14:textId="0D272898"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4.20</w:t>
            </w:r>
          </w:p>
        </w:tc>
        <w:tc>
          <w:tcPr>
            <w:tcW w:w="1575" w:type="dxa"/>
          </w:tcPr>
          <w:p w14:paraId="70B934A5" w14:textId="66FD229A"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1</w:t>
            </w:r>
          </w:p>
        </w:tc>
        <w:tc>
          <w:tcPr>
            <w:tcW w:w="945" w:type="dxa"/>
          </w:tcPr>
          <w:p w14:paraId="0C2590A9" w14:textId="1CA4CD5E"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4.50</w:t>
            </w:r>
          </w:p>
        </w:tc>
        <w:tc>
          <w:tcPr>
            <w:tcW w:w="1325" w:type="dxa"/>
          </w:tcPr>
          <w:p w14:paraId="182B5A78" w14:textId="30D71702"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3.10</w:t>
            </w:r>
          </w:p>
        </w:tc>
        <w:tc>
          <w:tcPr>
            <w:tcW w:w="1379" w:type="dxa"/>
          </w:tcPr>
          <w:p w14:paraId="523A747A" w14:textId="30330887"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8.07</w:t>
            </w:r>
          </w:p>
        </w:tc>
        <w:tc>
          <w:tcPr>
            <w:tcW w:w="1288" w:type="dxa"/>
          </w:tcPr>
          <w:p w14:paraId="27933FB8" w14:textId="5ECB0289"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37.97</w:t>
            </w:r>
          </w:p>
        </w:tc>
      </w:tr>
      <w:tr w:rsidR="000C60F5" w14:paraId="18A587A6" w14:textId="77777777" w:rsidTr="1FF88C6D">
        <w:tc>
          <w:tcPr>
            <w:tcW w:w="1244" w:type="dxa"/>
          </w:tcPr>
          <w:p w14:paraId="3D325578" w14:textId="6ACA53B0"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3</w:t>
            </w:r>
          </w:p>
        </w:tc>
        <w:tc>
          <w:tcPr>
            <w:tcW w:w="1357" w:type="dxa"/>
          </w:tcPr>
          <w:p w14:paraId="4F05B0F6" w14:textId="324D0911"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8.90</w:t>
            </w:r>
          </w:p>
        </w:tc>
        <w:tc>
          <w:tcPr>
            <w:tcW w:w="1575" w:type="dxa"/>
          </w:tcPr>
          <w:p w14:paraId="2862BB70" w14:textId="18255C05"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45</w:t>
            </w:r>
          </w:p>
        </w:tc>
        <w:tc>
          <w:tcPr>
            <w:tcW w:w="945" w:type="dxa"/>
          </w:tcPr>
          <w:p w14:paraId="6EBD8B01" w14:textId="4CF98D0B"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69.30</w:t>
            </w:r>
          </w:p>
        </w:tc>
        <w:tc>
          <w:tcPr>
            <w:tcW w:w="1325" w:type="dxa"/>
          </w:tcPr>
          <w:p w14:paraId="788AA4F7" w14:textId="3018ECF8"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0.74</w:t>
            </w:r>
          </w:p>
        </w:tc>
        <w:tc>
          <w:tcPr>
            <w:tcW w:w="1379" w:type="dxa"/>
          </w:tcPr>
          <w:p w14:paraId="79E77E74" w14:textId="30DAEE33"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7.21</w:t>
            </w:r>
          </w:p>
        </w:tc>
        <w:tc>
          <w:tcPr>
            <w:tcW w:w="1288" w:type="dxa"/>
          </w:tcPr>
          <w:p w14:paraId="40EB298B" w14:textId="74769744"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60.22</w:t>
            </w:r>
          </w:p>
        </w:tc>
      </w:tr>
      <w:tr w:rsidR="000C60F5" w14:paraId="4953C8D4" w14:textId="77777777" w:rsidTr="1FF88C6D">
        <w:tc>
          <w:tcPr>
            <w:tcW w:w="1244" w:type="dxa"/>
          </w:tcPr>
          <w:p w14:paraId="2151B017" w14:textId="74FBEAD2"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4</w:t>
            </w:r>
          </w:p>
        </w:tc>
        <w:tc>
          <w:tcPr>
            <w:tcW w:w="1357" w:type="dxa"/>
          </w:tcPr>
          <w:p w14:paraId="55DD3274" w14:textId="50618D58"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1.10</w:t>
            </w:r>
          </w:p>
        </w:tc>
        <w:tc>
          <w:tcPr>
            <w:tcW w:w="1575" w:type="dxa"/>
          </w:tcPr>
          <w:p w14:paraId="21E56CA7" w14:textId="6C47D8C5"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16</w:t>
            </w:r>
          </w:p>
        </w:tc>
        <w:tc>
          <w:tcPr>
            <w:tcW w:w="945" w:type="dxa"/>
          </w:tcPr>
          <w:p w14:paraId="7985F458" w14:textId="7384E95D"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6.00</w:t>
            </w:r>
          </w:p>
        </w:tc>
        <w:tc>
          <w:tcPr>
            <w:tcW w:w="1325" w:type="dxa"/>
          </w:tcPr>
          <w:p w14:paraId="22FBBE38" w14:textId="32AE1A05"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3.33</w:t>
            </w:r>
          </w:p>
        </w:tc>
        <w:tc>
          <w:tcPr>
            <w:tcW w:w="1379" w:type="dxa"/>
          </w:tcPr>
          <w:p w14:paraId="2EBD33B3" w14:textId="59F0D51F"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09</w:t>
            </w:r>
          </w:p>
        </w:tc>
        <w:tc>
          <w:tcPr>
            <w:tcW w:w="1288" w:type="dxa"/>
          </w:tcPr>
          <w:p w14:paraId="2B752D33" w14:textId="11BB248F"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3.20</w:t>
            </w:r>
          </w:p>
        </w:tc>
      </w:tr>
      <w:tr w:rsidR="000C60F5" w14:paraId="14C461EA" w14:textId="77777777" w:rsidTr="1FF88C6D">
        <w:tc>
          <w:tcPr>
            <w:tcW w:w="1244" w:type="dxa"/>
          </w:tcPr>
          <w:p w14:paraId="2E4C5BE9" w14:textId="7E4B1509"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5</w:t>
            </w:r>
          </w:p>
        </w:tc>
        <w:tc>
          <w:tcPr>
            <w:tcW w:w="1357" w:type="dxa"/>
          </w:tcPr>
          <w:p w14:paraId="426ECCE4" w14:textId="49783D56"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7.80</w:t>
            </w:r>
          </w:p>
        </w:tc>
        <w:tc>
          <w:tcPr>
            <w:tcW w:w="1575" w:type="dxa"/>
          </w:tcPr>
          <w:p w14:paraId="2FB7191A" w14:textId="1B53FD2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96</w:t>
            </w:r>
          </w:p>
        </w:tc>
        <w:tc>
          <w:tcPr>
            <w:tcW w:w="945" w:type="dxa"/>
          </w:tcPr>
          <w:p w14:paraId="1E4ABEDB" w14:textId="054ABE7A"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1.60</w:t>
            </w:r>
          </w:p>
        </w:tc>
        <w:tc>
          <w:tcPr>
            <w:tcW w:w="1325" w:type="dxa"/>
          </w:tcPr>
          <w:p w14:paraId="3488AB2E" w14:textId="47A1DEBF"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2.65</w:t>
            </w:r>
          </w:p>
        </w:tc>
        <w:tc>
          <w:tcPr>
            <w:tcW w:w="1379" w:type="dxa"/>
          </w:tcPr>
          <w:p w14:paraId="7A1BD275" w14:textId="072CE1C1"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6.34</w:t>
            </w:r>
          </w:p>
        </w:tc>
        <w:tc>
          <w:tcPr>
            <w:tcW w:w="1288" w:type="dxa"/>
          </w:tcPr>
          <w:p w14:paraId="1865CF0A" w14:textId="7F31BF0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9.19</w:t>
            </w:r>
          </w:p>
        </w:tc>
      </w:tr>
      <w:tr w:rsidR="000C60F5" w14:paraId="65787DB3" w14:textId="77777777" w:rsidTr="1FF88C6D">
        <w:tc>
          <w:tcPr>
            <w:tcW w:w="1244" w:type="dxa"/>
          </w:tcPr>
          <w:p w14:paraId="4672674D" w14:textId="535BC191"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lastRenderedPageBreak/>
              <w:t>16</w:t>
            </w:r>
          </w:p>
        </w:tc>
        <w:tc>
          <w:tcPr>
            <w:tcW w:w="1357" w:type="dxa"/>
          </w:tcPr>
          <w:p w14:paraId="2DF1C0E0" w14:textId="24D5FA50"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80</w:t>
            </w:r>
          </w:p>
        </w:tc>
        <w:tc>
          <w:tcPr>
            <w:tcW w:w="1575" w:type="dxa"/>
          </w:tcPr>
          <w:p w14:paraId="2E812B4A" w14:textId="0024415A"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73</w:t>
            </w:r>
          </w:p>
        </w:tc>
        <w:tc>
          <w:tcPr>
            <w:tcW w:w="945" w:type="dxa"/>
          </w:tcPr>
          <w:p w14:paraId="2C668E86" w14:textId="43E6B8C2"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2.00</w:t>
            </w:r>
          </w:p>
        </w:tc>
        <w:tc>
          <w:tcPr>
            <w:tcW w:w="1325" w:type="dxa"/>
          </w:tcPr>
          <w:p w14:paraId="75767FF2" w14:textId="2B4139C5"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2.71</w:t>
            </w:r>
          </w:p>
        </w:tc>
        <w:tc>
          <w:tcPr>
            <w:tcW w:w="1379" w:type="dxa"/>
          </w:tcPr>
          <w:p w14:paraId="5E175BE0" w14:textId="5FDD5445"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7.93</w:t>
            </w:r>
          </w:p>
        </w:tc>
        <w:tc>
          <w:tcPr>
            <w:tcW w:w="1288" w:type="dxa"/>
          </w:tcPr>
          <w:p w14:paraId="412C8F0B" w14:textId="164833EB"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41.07</w:t>
            </w:r>
          </w:p>
        </w:tc>
      </w:tr>
      <w:tr w:rsidR="000C60F5" w14:paraId="7692D708" w14:textId="77777777" w:rsidTr="1FF88C6D">
        <w:tc>
          <w:tcPr>
            <w:tcW w:w="1244" w:type="dxa"/>
          </w:tcPr>
          <w:p w14:paraId="643ED574" w14:textId="390B0CA1"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7</w:t>
            </w:r>
          </w:p>
        </w:tc>
        <w:tc>
          <w:tcPr>
            <w:tcW w:w="1357" w:type="dxa"/>
          </w:tcPr>
          <w:p w14:paraId="598FB927" w14:textId="08D51822"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4.1</w:t>
            </w:r>
          </w:p>
        </w:tc>
        <w:tc>
          <w:tcPr>
            <w:tcW w:w="1575" w:type="dxa"/>
          </w:tcPr>
          <w:p w14:paraId="79BEEA3A" w14:textId="09EBCE4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0.95</w:t>
            </w:r>
          </w:p>
        </w:tc>
        <w:tc>
          <w:tcPr>
            <w:tcW w:w="945" w:type="dxa"/>
          </w:tcPr>
          <w:p w14:paraId="2C2CA3D7" w14:textId="07702F58"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33.3</w:t>
            </w:r>
            <w:r w:rsidR="009C1DEB" w:rsidRPr="00B811D3">
              <w:rPr>
                <w:rFonts w:asciiTheme="minorHAnsi" w:hAnsiTheme="minorHAnsi" w:cstheme="minorHAnsi"/>
                <w:sz w:val="22"/>
                <w:szCs w:val="22"/>
              </w:rPr>
              <w:t>0</w:t>
            </w:r>
          </w:p>
        </w:tc>
        <w:tc>
          <w:tcPr>
            <w:tcW w:w="1325" w:type="dxa"/>
          </w:tcPr>
          <w:p w14:paraId="479630D1" w14:textId="0393F113"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0.6</w:t>
            </w:r>
            <w:r w:rsidR="006259ED" w:rsidRPr="00B811D3">
              <w:rPr>
                <w:rFonts w:asciiTheme="minorHAnsi" w:hAnsiTheme="minorHAnsi" w:cstheme="minorHAnsi"/>
                <w:sz w:val="22"/>
                <w:szCs w:val="22"/>
              </w:rPr>
              <w:t>7</w:t>
            </w:r>
          </w:p>
        </w:tc>
        <w:tc>
          <w:tcPr>
            <w:tcW w:w="1379" w:type="dxa"/>
          </w:tcPr>
          <w:p w14:paraId="67DBA73A" w14:textId="48F6CCE2"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6.61</w:t>
            </w:r>
          </w:p>
        </w:tc>
        <w:tc>
          <w:tcPr>
            <w:tcW w:w="1288" w:type="dxa"/>
          </w:tcPr>
          <w:p w14:paraId="70AB4C16" w14:textId="4C1A646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8.79</w:t>
            </w:r>
          </w:p>
        </w:tc>
      </w:tr>
      <w:tr w:rsidR="000C60F5" w14:paraId="6649CF49" w14:textId="77777777" w:rsidTr="1FF88C6D">
        <w:tc>
          <w:tcPr>
            <w:tcW w:w="1244" w:type="dxa"/>
          </w:tcPr>
          <w:p w14:paraId="50DCA071" w14:textId="5A942188"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8</w:t>
            </w:r>
          </w:p>
        </w:tc>
        <w:tc>
          <w:tcPr>
            <w:tcW w:w="1357" w:type="dxa"/>
          </w:tcPr>
          <w:p w14:paraId="3B03F7CD" w14:textId="720B827A"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4</w:t>
            </w:r>
          </w:p>
        </w:tc>
        <w:tc>
          <w:tcPr>
            <w:tcW w:w="1575" w:type="dxa"/>
          </w:tcPr>
          <w:p w14:paraId="22464AC4" w14:textId="365600B8"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3</w:t>
            </w:r>
          </w:p>
        </w:tc>
        <w:tc>
          <w:tcPr>
            <w:tcW w:w="945" w:type="dxa"/>
          </w:tcPr>
          <w:p w14:paraId="7DAF0C21" w14:textId="308F605A"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2.2</w:t>
            </w:r>
            <w:r w:rsidR="009C1DEB" w:rsidRPr="00B811D3">
              <w:rPr>
                <w:rFonts w:asciiTheme="minorHAnsi" w:hAnsiTheme="minorHAnsi" w:cstheme="minorHAnsi"/>
                <w:sz w:val="22"/>
                <w:szCs w:val="22"/>
              </w:rPr>
              <w:t>0</w:t>
            </w:r>
          </w:p>
        </w:tc>
        <w:tc>
          <w:tcPr>
            <w:tcW w:w="1325" w:type="dxa"/>
          </w:tcPr>
          <w:p w14:paraId="3F714067" w14:textId="5D941568"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2.74</w:t>
            </w:r>
          </w:p>
        </w:tc>
        <w:tc>
          <w:tcPr>
            <w:tcW w:w="1379" w:type="dxa"/>
          </w:tcPr>
          <w:p w14:paraId="76C09757" w14:textId="3F1ED092"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73</w:t>
            </w:r>
          </w:p>
        </w:tc>
        <w:tc>
          <w:tcPr>
            <w:tcW w:w="1288" w:type="dxa"/>
          </w:tcPr>
          <w:p w14:paraId="557AE256" w14:textId="164EB00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3.46</w:t>
            </w:r>
          </w:p>
        </w:tc>
      </w:tr>
      <w:tr w:rsidR="000C60F5" w14:paraId="3B85BB1B" w14:textId="77777777" w:rsidTr="1FF88C6D">
        <w:tc>
          <w:tcPr>
            <w:tcW w:w="1244" w:type="dxa"/>
          </w:tcPr>
          <w:p w14:paraId="7ED0B5DB" w14:textId="7F4D9247"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9</w:t>
            </w:r>
          </w:p>
        </w:tc>
        <w:tc>
          <w:tcPr>
            <w:tcW w:w="1357" w:type="dxa"/>
          </w:tcPr>
          <w:p w14:paraId="27DD97DC" w14:textId="3E997004"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1</w:t>
            </w:r>
          </w:p>
        </w:tc>
        <w:tc>
          <w:tcPr>
            <w:tcW w:w="1575" w:type="dxa"/>
          </w:tcPr>
          <w:p w14:paraId="7B178BCA" w14:textId="1C666329"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18</w:t>
            </w:r>
          </w:p>
        </w:tc>
        <w:tc>
          <w:tcPr>
            <w:tcW w:w="945" w:type="dxa"/>
          </w:tcPr>
          <w:p w14:paraId="515ABF6A" w14:textId="78FA2CA3"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62.2</w:t>
            </w:r>
            <w:r w:rsidR="009C1DEB" w:rsidRPr="00B811D3">
              <w:rPr>
                <w:rFonts w:asciiTheme="minorHAnsi" w:hAnsiTheme="minorHAnsi" w:cstheme="minorHAnsi"/>
                <w:sz w:val="22"/>
                <w:szCs w:val="22"/>
              </w:rPr>
              <w:t>0</w:t>
            </w:r>
          </w:p>
        </w:tc>
        <w:tc>
          <w:tcPr>
            <w:tcW w:w="1325" w:type="dxa"/>
          </w:tcPr>
          <w:p w14:paraId="216E293D" w14:textId="150616C4"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9.64</w:t>
            </w:r>
          </w:p>
        </w:tc>
        <w:tc>
          <w:tcPr>
            <w:tcW w:w="1379" w:type="dxa"/>
          </w:tcPr>
          <w:p w14:paraId="1A30D9EF" w14:textId="1C343C0B"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4.65</w:t>
            </w:r>
          </w:p>
        </w:tc>
        <w:tc>
          <w:tcPr>
            <w:tcW w:w="1288" w:type="dxa"/>
          </w:tcPr>
          <w:p w14:paraId="5F257852" w14:textId="57591EE0"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51.96</w:t>
            </w:r>
          </w:p>
        </w:tc>
      </w:tr>
      <w:tr w:rsidR="000C60F5" w14:paraId="778D2FF6" w14:textId="77777777" w:rsidTr="1FF88C6D">
        <w:tc>
          <w:tcPr>
            <w:tcW w:w="1244" w:type="dxa"/>
          </w:tcPr>
          <w:p w14:paraId="49852B9D" w14:textId="1C5959A0" w:rsidR="000C60F5" w:rsidRPr="00B811D3" w:rsidRDefault="000C60F5"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20</w:t>
            </w:r>
          </w:p>
        </w:tc>
        <w:tc>
          <w:tcPr>
            <w:tcW w:w="1357" w:type="dxa"/>
          </w:tcPr>
          <w:p w14:paraId="14E6F59D" w14:textId="1F6B204C"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9</w:t>
            </w:r>
          </w:p>
        </w:tc>
        <w:tc>
          <w:tcPr>
            <w:tcW w:w="1575" w:type="dxa"/>
          </w:tcPr>
          <w:p w14:paraId="7B6937C3" w14:textId="1EF6DBA9"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2.34</w:t>
            </w:r>
          </w:p>
        </w:tc>
        <w:tc>
          <w:tcPr>
            <w:tcW w:w="945" w:type="dxa"/>
          </w:tcPr>
          <w:p w14:paraId="0E8D28BB" w14:textId="5BD0EBFD"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73</w:t>
            </w:r>
            <w:r w:rsidR="009C1DEB" w:rsidRPr="00B811D3">
              <w:rPr>
                <w:rFonts w:asciiTheme="minorHAnsi" w:hAnsiTheme="minorHAnsi" w:cstheme="minorHAnsi"/>
                <w:sz w:val="22"/>
                <w:szCs w:val="22"/>
              </w:rPr>
              <w:t>.00</w:t>
            </w:r>
          </w:p>
        </w:tc>
        <w:tc>
          <w:tcPr>
            <w:tcW w:w="1325" w:type="dxa"/>
          </w:tcPr>
          <w:p w14:paraId="58604F32" w14:textId="25A42AD5"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1.31</w:t>
            </w:r>
          </w:p>
        </w:tc>
        <w:tc>
          <w:tcPr>
            <w:tcW w:w="1379" w:type="dxa"/>
          </w:tcPr>
          <w:p w14:paraId="01CB1306" w14:textId="247B8EB1" w:rsidR="000C60F5" w:rsidRPr="00B811D3" w:rsidRDefault="000C60F5"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40</w:t>
            </w:r>
          </w:p>
        </w:tc>
        <w:tc>
          <w:tcPr>
            <w:tcW w:w="1288" w:type="dxa"/>
          </w:tcPr>
          <w:p w14:paraId="66A58932" w14:textId="2B48F741" w:rsidR="000C60F5" w:rsidRPr="00B811D3" w:rsidRDefault="000C60F5" w:rsidP="00B811D3">
            <w:pPr>
              <w:pStyle w:val="SE290Text"/>
              <w:keepNext/>
              <w:ind w:firstLine="0"/>
              <w:jc w:val="center"/>
              <w:rPr>
                <w:rFonts w:asciiTheme="minorHAnsi" w:hAnsiTheme="minorHAnsi" w:cstheme="minorHAnsi"/>
                <w:sz w:val="22"/>
                <w:szCs w:val="22"/>
              </w:rPr>
            </w:pPr>
            <w:r w:rsidRPr="00B811D3">
              <w:rPr>
                <w:rFonts w:asciiTheme="minorHAnsi" w:hAnsiTheme="minorHAnsi" w:cstheme="minorHAnsi"/>
                <w:sz w:val="22"/>
                <w:szCs w:val="22"/>
              </w:rPr>
              <w:t>36.10</w:t>
            </w:r>
          </w:p>
        </w:tc>
      </w:tr>
    </w:tbl>
    <w:p w14:paraId="45D428D5" w14:textId="658BC729" w:rsidR="000471F5" w:rsidRDefault="00E00219" w:rsidP="00723022">
      <w:pPr>
        <w:pStyle w:val="Caption"/>
        <w:ind w:firstLine="720"/>
        <w:jc w:val="center"/>
      </w:pPr>
      <w:bookmarkStart w:id="203" w:name="_Toc142073046"/>
      <w:r>
        <w:t xml:space="preserve">Table </w:t>
      </w:r>
      <w:fldSimple w:instr=" SEQ Table \* ARABIC "/>
      <w:r>
        <w:t>: Regeneration</w:t>
      </w:r>
      <w:r w:rsidR="00421EF7">
        <w:t xml:space="preserve"> Potential</w:t>
      </w:r>
      <w:r>
        <w:t xml:space="preserve"> Testing</w:t>
      </w:r>
      <w:bookmarkEnd w:id="203"/>
    </w:p>
    <w:p w14:paraId="41BAE6DE" w14:textId="121B44A2" w:rsidR="00376002" w:rsidRDefault="00376002" w:rsidP="00EF0E28">
      <w:pPr>
        <w:pStyle w:val="SE290Text"/>
        <w:ind w:firstLine="360"/>
        <w:rPr>
          <w:b/>
          <w:bCs/>
        </w:rPr>
      </w:pPr>
      <w:r>
        <w:t xml:space="preserve">The average </w:t>
      </w:r>
      <w:r w:rsidR="0AA5189F">
        <w:t xml:space="preserve">percentage </w:t>
      </w:r>
      <w:r w:rsidR="00C633A4">
        <w:t xml:space="preserve">difference is </w:t>
      </w:r>
      <w:r w:rsidR="003539C9" w:rsidRPr="1FF88C6D">
        <w:rPr>
          <w:b/>
          <w:bCs/>
          <w:u w:val="single"/>
        </w:rPr>
        <w:t>37.38%</w:t>
      </w:r>
      <w:r w:rsidR="003539C9" w:rsidRPr="00D901A4">
        <w:t>.</w:t>
      </w:r>
    </w:p>
    <w:p w14:paraId="66AA5621" w14:textId="22685BC7" w:rsidR="00642FEC" w:rsidRDefault="00380D93" w:rsidP="00820701">
      <w:pPr>
        <w:pStyle w:val="SE290Text"/>
        <w:ind w:firstLine="360"/>
        <w:jc w:val="both"/>
      </w:pPr>
      <w:r>
        <w:t>A few comments: Th</w:t>
      </w:r>
      <w:r w:rsidR="001256A7">
        <w:t>e difference between the measure and calculated voltages is due to a variety of factors</w:t>
      </w:r>
      <w:r w:rsidR="00382E1C">
        <w:t xml:space="preserve">. </w:t>
      </w:r>
      <w:r w:rsidR="00697084">
        <w:t xml:space="preserve">The </w:t>
      </w:r>
      <w:r w:rsidR="0097655C">
        <w:t>walls of the cupboard are not perfectly stiff</w:t>
      </w:r>
      <w:r w:rsidR="006052E1">
        <w:t xml:space="preserve">, which results in a </w:t>
      </w:r>
      <w:r w:rsidR="00A935FD">
        <w:t>certain amount of give</w:t>
      </w:r>
      <w:r w:rsidR="009C6CEA">
        <w:t xml:space="preserve">. The </w:t>
      </w:r>
      <w:r w:rsidR="00194B49">
        <w:t>shaft itself has a bit of play</w:t>
      </w:r>
      <w:r w:rsidR="00E267CC">
        <w:t xml:space="preserve">, which </w:t>
      </w:r>
      <w:r w:rsidR="00BF2545">
        <w:t xml:space="preserve">steals </w:t>
      </w:r>
      <w:r w:rsidR="008F043F">
        <w:t xml:space="preserve">a few degrees of rotation </w:t>
      </w:r>
      <w:r w:rsidR="00AA783E">
        <w:t xml:space="preserve">from every open. </w:t>
      </w:r>
      <w:r w:rsidR="004C2154">
        <w:t>The cable</w:t>
      </w:r>
      <w:r w:rsidR="00576AEE">
        <w:t xml:space="preserve">, despite being </w:t>
      </w:r>
      <w:r w:rsidR="00AE3F23">
        <w:t>fifty-pound</w:t>
      </w:r>
      <w:r w:rsidR="00576AEE">
        <w:t xml:space="preserve"> test line, still stretches</w:t>
      </w:r>
      <w:r w:rsidR="001A25D9">
        <w:t>, and slides</w:t>
      </w:r>
      <w:r w:rsidR="0021054A">
        <w:t xml:space="preserve"> </w:t>
      </w:r>
      <w:r w:rsidR="00771908">
        <w:t>several</w:t>
      </w:r>
      <w:r w:rsidR="0021054A">
        <w:t xml:space="preserve"> millimeters</w:t>
      </w:r>
      <w:r w:rsidR="001A25D9">
        <w:t xml:space="preserve"> around the built-up shaft</w:t>
      </w:r>
      <w:r w:rsidR="00AE3F23">
        <w:t>.</w:t>
      </w:r>
      <w:r w:rsidR="00B42590">
        <w:t xml:space="preserve"> The </w:t>
      </w:r>
      <w:r w:rsidR="00FF0EEE">
        <w:t xml:space="preserve">body of the </w:t>
      </w:r>
      <w:r w:rsidR="00B42590">
        <w:t xml:space="preserve">motor itself </w:t>
      </w:r>
      <w:r w:rsidR="00D74C41">
        <w:t>undergoes</w:t>
      </w:r>
      <w:r w:rsidR="00B42590">
        <w:t xml:space="preserve"> </w:t>
      </w:r>
      <w:r w:rsidR="005D0A89">
        <w:t>a</w:t>
      </w:r>
      <w:r w:rsidR="003C7425">
        <w:t xml:space="preserve"> small</w:t>
      </w:r>
      <w:r w:rsidR="005D0A89">
        <w:t xml:space="preserve"> roll</w:t>
      </w:r>
      <w:r w:rsidR="0083405D">
        <w:t xml:space="preserve"> torque</w:t>
      </w:r>
      <w:r w:rsidR="00BA1925">
        <w:t xml:space="preserve">, or </w:t>
      </w:r>
      <w:r w:rsidR="005D0A89">
        <w:t>planar rotation</w:t>
      </w:r>
      <w:r w:rsidR="003C7425">
        <w:t>.</w:t>
      </w:r>
      <w:r w:rsidR="00094C2B">
        <w:t xml:space="preserve"> </w:t>
      </w:r>
      <w:r w:rsidR="78EB21B6">
        <w:t>Despite</w:t>
      </w:r>
      <w:r w:rsidR="00AF0FA1">
        <w:t xml:space="preserve"> the </w:t>
      </w:r>
      <w:r w:rsidR="00BA5E58">
        <w:t xml:space="preserve">techniques </w:t>
      </w:r>
      <w:r w:rsidR="00AF6DA8">
        <w:t>employed</w:t>
      </w:r>
      <w:r w:rsidR="00BA5E58">
        <w:t xml:space="preserve"> to mitigate these influences, eliminating </w:t>
      </w:r>
      <w:r w:rsidR="00D775AD">
        <w:t>them totally would be a formidable task.</w:t>
      </w:r>
      <w:r w:rsidR="23315140">
        <w:t xml:space="preserve"> </w:t>
      </w:r>
    </w:p>
    <w:p w14:paraId="351B35BA" w14:textId="1799ECCA" w:rsidR="007D4697" w:rsidRPr="00776208" w:rsidRDefault="000A1479" w:rsidP="00C54680">
      <w:pPr>
        <w:pStyle w:val="Heading4"/>
      </w:pPr>
      <w:r>
        <w:t xml:space="preserve">Current </w:t>
      </w:r>
      <w:r w:rsidR="00606318">
        <w:t>Supplied by Supercapacitor Testing</w:t>
      </w:r>
    </w:p>
    <w:p w14:paraId="405CA393" w14:textId="30687C31" w:rsidR="00D67E50" w:rsidRDefault="0019176A" w:rsidP="004656C3">
      <w:pPr>
        <w:pStyle w:val="SE290Text"/>
        <w:jc w:val="both"/>
      </w:pPr>
      <w:r>
        <w:t>The second sub</w:t>
      </w:r>
      <w:r w:rsidR="005D26CF">
        <w:t xml:space="preserve">-system </w:t>
      </w:r>
      <w:r w:rsidR="00C362B9">
        <w:t>of my design is the regeneration circuit</w:t>
      </w:r>
      <w:r w:rsidR="004E6350">
        <w:t xml:space="preserve">. </w:t>
      </w:r>
      <w:r w:rsidR="00DB1873">
        <w:t xml:space="preserve">Once the </w:t>
      </w:r>
      <w:r w:rsidR="00516609">
        <w:t xml:space="preserve">voltage </w:t>
      </w:r>
      <w:r w:rsidR="00714C6D">
        <w:t>across</w:t>
      </w:r>
      <w:r w:rsidR="00516609">
        <w:t xml:space="preserve"> the motor leads is generated, it </w:t>
      </w:r>
      <w:r w:rsidR="00A354D0">
        <w:t>is used to charge the supercapacitor</w:t>
      </w:r>
      <w:r w:rsidR="003045CC">
        <w:t xml:space="preserve">, which in turn “holds” </w:t>
      </w:r>
      <w:r w:rsidR="00CD2B91">
        <w:t xml:space="preserve">this charge until the </w:t>
      </w:r>
      <w:r w:rsidR="00D61183">
        <w:t>cupboard is in a closing state.</w:t>
      </w:r>
      <w:r w:rsidR="00AF58BD">
        <w:t xml:space="preserve"> </w:t>
      </w:r>
      <w:r w:rsidR="005F4415">
        <w:t xml:space="preserve">Once the </w:t>
      </w:r>
      <w:r w:rsidR="008878CD">
        <w:t xml:space="preserve">cupboard is in this state the capacitor </w:t>
      </w:r>
      <w:r w:rsidR="00A26D4F">
        <w:t>discharges</w:t>
      </w:r>
      <w:r w:rsidR="008878CD">
        <w:t xml:space="preserve"> </w:t>
      </w:r>
      <w:r w:rsidR="00A26D4F">
        <w:t>into the power bus</w:t>
      </w:r>
      <w:r w:rsidR="00126967">
        <w:t>.</w:t>
      </w:r>
      <w:r w:rsidR="00C64388">
        <w:t xml:space="preserve"> While this</w:t>
      </w:r>
      <w:r w:rsidR="009654C2">
        <w:t xml:space="preserve"> discharge</w:t>
      </w:r>
      <w:r w:rsidR="00C64388">
        <w:t xml:space="preserve"> occurs, less current is drawn from the batteries, </w:t>
      </w:r>
      <w:r w:rsidR="008E5C1E">
        <w:t xml:space="preserve">effectively extending their life. </w:t>
      </w:r>
      <w:r w:rsidR="009F431D">
        <w:t>I</w:t>
      </w:r>
      <w:r w:rsidR="00E32D53">
        <w:t xml:space="preserve"> tested this subsystem as follows: </w:t>
      </w:r>
      <w:r w:rsidR="0044515A">
        <w:t xml:space="preserve">I </w:t>
      </w:r>
      <w:r w:rsidR="00802ABC">
        <w:t xml:space="preserve">took three digital multimeters and hooked them up (inline) </w:t>
      </w:r>
      <w:r w:rsidR="079F9F96">
        <w:t>o</w:t>
      </w:r>
      <w:r w:rsidR="652AC6DA">
        <w:t>n</w:t>
      </w:r>
      <w:r w:rsidR="00802ABC">
        <w:t xml:space="preserve"> three separate </w:t>
      </w:r>
      <w:r w:rsidR="00CE23FC">
        <w:t xml:space="preserve">nodes: </w:t>
      </w:r>
      <w:r w:rsidR="00173D39">
        <w:t>(a) directly after the</w:t>
      </w:r>
      <w:r w:rsidR="009D31D0">
        <w:t xml:space="preserve"> positive terminal of the</w:t>
      </w:r>
      <w:r w:rsidR="00173D39">
        <w:t xml:space="preserve"> battery, (b)</w:t>
      </w:r>
      <w:r w:rsidR="005D7060">
        <w:t xml:space="preserve"> directly </w:t>
      </w:r>
      <w:r w:rsidR="009D31D0">
        <w:t>before the positive terminal of the motor, and (c)</w:t>
      </w:r>
      <w:r w:rsidR="00E25393">
        <w:t xml:space="preserve"> </w:t>
      </w:r>
      <w:r w:rsidR="00D873D9">
        <w:t xml:space="preserve">on the </w:t>
      </w:r>
      <w:r w:rsidR="003F67F0">
        <w:t>discharge node</w:t>
      </w:r>
      <w:r w:rsidR="00630E71">
        <w:t xml:space="preserve"> </w:t>
      </w:r>
      <w:r w:rsidR="00824954">
        <w:t>going from</w:t>
      </w:r>
      <w:r w:rsidR="00E56839">
        <w:t xml:space="preserve"> </w:t>
      </w:r>
      <w:r w:rsidR="00D873D9">
        <w:t xml:space="preserve">the </w:t>
      </w:r>
      <w:r w:rsidR="00ED3423">
        <w:t>cap</w:t>
      </w:r>
      <w:r w:rsidR="004E0558">
        <w:t>acitor into the power bus.</w:t>
      </w:r>
      <w:r w:rsidR="005255E8">
        <w:t xml:space="preserve"> I then </w:t>
      </w:r>
      <w:r w:rsidR="006A502F">
        <w:t>recorded the</w:t>
      </w:r>
      <w:r w:rsidR="00897A82">
        <w:t xml:space="preserve"> measured</w:t>
      </w:r>
      <w:r w:rsidR="006A502F">
        <w:t xml:space="preserve"> </w:t>
      </w:r>
      <w:r w:rsidR="009834D5">
        <w:t>current readings over twenty</w:t>
      </w:r>
      <w:r w:rsidR="00940FA2">
        <w:t xml:space="preserve"> closing cycles</w:t>
      </w:r>
      <w:r w:rsidR="004B3533">
        <w:t>.</w:t>
      </w:r>
      <w:r w:rsidR="004E0558">
        <w:t xml:space="preserve"> All the multimeters were </w:t>
      </w:r>
      <w:r w:rsidR="00130895">
        <w:t xml:space="preserve">set to sample current </w:t>
      </w:r>
      <w:r w:rsidR="00265D94">
        <w:t>in</w:t>
      </w:r>
      <w:r w:rsidR="00130895">
        <w:t xml:space="preserve"> the fast-rate </w:t>
      </w:r>
      <w:r w:rsidR="00265D94">
        <w:t>mode</w:t>
      </w:r>
      <w:r w:rsidR="00C63C1C">
        <w:t xml:space="preserve">, which allowed me to </w:t>
      </w:r>
      <w:r w:rsidR="00956B51">
        <w:t>record a</w:t>
      </w:r>
      <w:r w:rsidR="0057155E">
        <w:t>n accurate average for each trial</w:t>
      </w:r>
      <w:r w:rsidR="00892727">
        <w:t xml:space="preserve">. </w:t>
      </w:r>
      <w:r w:rsidR="00824954">
        <w:t>The results were as follows:</w:t>
      </w:r>
    </w:p>
    <w:p w14:paraId="46A59847" w14:textId="77777777" w:rsidR="004656C3" w:rsidRDefault="004656C3" w:rsidP="004656C3">
      <w:pPr>
        <w:pStyle w:val="SE290Text"/>
        <w:ind w:firstLine="0"/>
        <w:jc w:val="both"/>
      </w:pPr>
    </w:p>
    <w:tbl>
      <w:tblPr>
        <w:tblStyle w:val="TableGrid"/>
        <w:tblW w:w="9280" w:type="dxa"/>
        <w:tblLook w:val="04A0" w:firstRow="1" w:lastRow="0" w:firstColumn="1" w:lastColumn="0" w:noHBand="0" w:noVBand="1"/>
      </w:tblPr>
      <w:tblGrid>
        <w:gridCol w:w="1500"/>
        <w:gridCol w:w="2246"/>
        <w:gridCol w:w="2591"/>
        <w:gridCol w:w="2943"/>
      </w:tblGrid>
      <w:tr w:rsidR="007D0CE2" w14:paraId="12E3D7C1" w14:textId="77777777" w:rsidTr="5005FC95">
        <w:trPr>
          <w:trHeight w:val="888"/>
        </w:trPr>
        <w:tc>
          <w:tcPr>
            <w:tcW w:w="1500" w:type="dxa"/>
          </w:tcPr>
          <w:p w14:paraId="564440B0" w14:textId="35041C37" w:rsidR="00432EE7" w:rsidRPr="00B811D3" w:rsidRDefault="000C4EA0"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T</w:t>
            </w:r>
            <w:r w:rsidR="00A1324E" w:rsidRPr="00B811D3">
              <w:rPr>
                <w:rFonts w:asciiTheme="minorHAnsi" w:hAnsiTheme="minorHAnsi" w:cstheme="minorHAnsi"/>
                <w:b/>
                <w:bCs/>
                <w:sz w:val="22"/>
                <w:szCs w:val="22"/>
              </w:rPr>
              <w:t xml:space="preserve">RIAL </w:t>
            </w:r>
            <w:r w:rsidR="00A8785E" w:rsidRPr="00B811D3">
              <w:rPr>
                <w:rFonts w:asciiTheme="minorHAnsi" w:hAnsiTheme="minorHAnsi" w:cstheme="minorHAnsi"/>
                <w:b/>
                <w:bCs/>
                <w:sz w:val="22"/>
                <w:szCs w:val="22"/>
              </w:rPr>
              <w:t>#</w:t>
            </w:r>
          </w:p>
        </w:tc>
        <w:tc>
          <w:tcPr>
            <w:tcW w:w="2246" w:type="dxa"/>
          </w:tcPr>
          <w:p w14:paraId="27B735C4" w14:textId="1413A2EA" w:rsidR="00432EE7" w:rsidRPr="00B811D3" w:rsidRDefault="00A1324E"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i/>
                <w:iCs/>
                <w:sz w:val="22"/>
                <w:szCs w:val="22"/>
              </w:rPr>
              <w:t>I</w:t>
            </w:r>
            <w:r w:rsidR="00FD63C4" w:rsidRPr="00B811D3">
              <w:rPr>
                <w:rFonts w:asciiTheme="minorHAnsi" w:hAnsiTheme="minorHAnsi" w:cstheme="minorHAnsi"/>
                <w:b/>
                <w:bCs/>
                <w:i/>
                <w:iCs/>
                <w:sz w:val="22"/>
                <w:szCs w:val="22"/>
              </w:rPr>
              <w:t>.</w:t>
            </w:r>
            <w:r w:rsidRPr="00B811D3">
              <w:rPr>
                <w:rFonts w:asciiTheme="minorHAnsi" w:hAnsiTheme="minorHAnsi" w:cstheme="minorHAnsi"/>
                <w:b/>
                <w:bCs/>
                <w:sz w:val="22"/>
                <w:szCs w:val="22"/>
              </w:rPr>
              <w:t xml:space="preserve"> SUPP</w:t>
            </w:r>
            <w:r w:rsidR="00AD2073" w:rsidRPr="00B811D3">
              <w:rPr>
                <w:rFonts w:asciiTheme="minorHAnsi" w:hAnsiTheme="minorHAnsi" w:cstheme="minorHAnsi"/>
                <w:b/>
                <w:bCs/>
                <w:sz w:val="22"/>
                <w:szCs w:val="22"/>
              </w:rPr>
              <w:t>.</w:t>
            </w:r>
            <w:r w:rsidRPr="00B811D3">
              <w:rPr>
                <w:rFonts w:asciiTheme="minorHAnsi" w:hAnsiTheme="minorHAnsi" w:cstheme="minorHAnsi"/>
                <w:b/>
                <w:bCs/>
                <w:sz w:val="22"/>
                <w:szCs w:val="22"/>
              </w:rPr>
              <w:t xml:space="preserve"> BY BATT.</w:t>
            </w:r>
          </w:p>
          <w:p w14:paraId="137280E6" w14:textId="2B35D7BC" w:rsidR="007D3F37" w:rsidRPr="00B811D3" w:rsidRDefault="007D3F3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mA)</w:t>
            </w:r>
          </w:p>
        </w:tc>
        <w:tc>
          <w:tcPr>
            <w:tcW w:w="2591" w:type="dxa"/>
          </w:tcPr>
          <w:p w14:paraId="216BC09A" w14:textId="505DB509" w:rsidR="00432EE7" w:rsidRPr="00B811D3" w:rsidRDefault="00A1324E"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i/>
                <w:iCs/>
                <w:sz w:val="22"/>
                <w:szCs w:val="22"/>
              </w:rPr>
              <w:t>I</w:t>
            </w:r>
            <w:r w:rsidR="00FD63C4" w:rsidRPr="00B811D3">
              <w:rPr>
                <w:rFonts w:asciiTheme="minorHAnsi" w:hAnsiTheme="minorHAnsi" w:cstheme="minorHAnsi"/>
                <w:b/>
                <w:bCs/>
                <w:i/>
                <w:iCs/>
                <w:sz w:val="22"/>
                <w:szCs w:val="22"/>
              </w:rPr>
              <w:t>.</w:t>
            </w:r>
            <w:r w:rsidRPr="00B811D3">
              <w:rPr>
                <w:rFonts w:asciiTheme="minorHAnsi" w:hAnsiTheme="minorHAnsi" w:cstheme="minorHAnsi"/>
                <w:b/>
                <w:bCs/>
                <w:sz w:val="22"/>
                <w:szCs w:val="22"/>
              </w:rPr>
              <w:t xml:space="preserve"> SUPP. BY CAP.</w:t>
            </w:r>
          </w:p>
          <w:p w14:paraId="2AC7ACAE" w14:textId="219EE8AA" w:rsidR="007D3F37" w:rsidRPr="00B811D3" w:rsidRDefault="007D3F3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mA)</w:t>
            </w:r>
          </w:p>
        </w:tc>
        <w:tc>
          <w:tcPr>
            <w:tcW w:w="2943" w:type="dxa"/>
          </w:tcPr>
          <w:p w14:paraId="745791D1" w14:textId="35F705CB" w:rsidR="00432EE7" w:rsidRPr="00B811D3" w:rsidRDefault="00A1324E"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i/>
                <w:iCs/>
                <w:sz w:val="22"/>
                <w:szCs w:val="22"/>
              </w:rPr>
              <w:t>I</w:t>
            </w:r>
            <w:r w:rsidR="00FD63C4" w:rsidRPr="00B811D3">
              <w:rPr>
                <w:rFonts w:asciiTheme="minorHAnsi" w:hAnsiTheme="minorHAnsi" w:cstheme="minorHAnsi"/>
                <w:b/>
                <w:bCs/>
                <w:i/>
                <w:iCs/>
                <w:sz w:val="22"/>
                <w:szCs w:val="22"/>
              </w:rPr>
              <w:t>.</w:t>
            </w:r>
            <w:r w:rsidRPr="00B811D3">
              <w:rPr>
                <w:rFonts w:asciiTheme="minorHAnsi" w:hAnsiTheme="minorHAnsi" w:cstheme="minorHAnsi"/>
                <w:b/>
                <w:bCs/>
                <w:sz w:val="22"/>
                <w:szCs w:val="22"/>
              </w:rPr>
              <w:t xml:space="preserve"> DRAWN BY MOTOR</w:t>
            </w:r>
          </w:p>
          <w:p w14:paraId="493860BC" w14:textId="53F15229" w:rsidR="007D3F37" w:rsidRPr="00B811D3" w:rsidRDefault="007D3F3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mA)</w:t>
            </w:r>
          </w:p>
        </w:tc>
      </w:tr>
      <w:tr w:rsidR="007D0CE2" w14:paraId="3971895F" w14:textId="77777777" w:rsidTr="5005FC95">
        <w:trPr>
          <w:trHeight w:val="495"/>
        </w:trPr>
        <w:tc>
          <w:tcPr>
            <w:tcW w:w="1500" w:type="dxa"/>
          </w:tcPr>
          <w:p w14:paraId="49D8B738" w14:textId="60A60952"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w:t>
            </w:r>
          </w:p>
        </w:tc>
        <w:tc>
          <w:tcPr>
            <w:tcW w:w="2246" w:type="dxa"/>
          </w:tcPr>
          <w:p w14:paraId="19F9AA5A" w14:textId="2B6BC590"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41.21</w:t>
            </w:r>
          </w:p>
        </w:tc>
        <w:tc>
          <w:tcPr>
            <w:tcW w:w="2591" w:type="dxa"/>
          </w:tcPr>
          <w:p w14:paraId="1A08EB5B" w14:textId="24CA3F3A"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5 .71</w:t>
            </w:r>
          </w:p>
        </w:tc>
        <w:tc>
          <w:tcPr>
            <w:tcW w:w="2943" w:type="dxa"/>
          </w:tcPr>
          <w:p w14:paraId="6339BF6C" w14:textId="27E1ED72"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91.62</w:t>
            </w:r>
          </w:p>
        </w:tc>
      </w:tr>
      <w:tr w:rsidR="007D0CE2" w14:paraId="32D52704" w14:textId="77777777" w:rsidTr="5005FC95">
        <w:trPr>
          <w:trHeight w:val="495"/>
        </w:trPr>
        <w:tc>
          <w:tcPr>
            <w:tcW w:w="1500" w:type="dxa"/>
          </w:tcPr>
          <w:p w14:paraId="53AFD402" w14:textId="5CC0810E"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2</w:t>
            </w:r>
          </w:p>
        </w:tc>
        <w:tc>
          <w:tcPr>
            <w:tcW w:w="2246" w:type="dxa"/>
          </w:tcPr>
          <w:p w14:paraId="1B652A0B" w14:textId="3492DCE1"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0.39</w:t>
            </w:r>
          </w:p>
        </w:tc>
        <w:tc>
          <w:tcPr>
            <w:tcW w:w="2591" w:type="dxa"/>
          </w:tcPr>
          <w:p w14:paraId="130AAF42" w14:textId="55243F7A"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36</w:t>
            </w:r>
          </w:p>
        </w:tc>
        <w:tc>
          <w:tcPr>
            <w:tcW w:w="2943" w:type="dxa"/>
          </w:tcPr>
          <w:p w14:paraId="1BF2207D" w14:textId="52122238"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92.34</w:t>
            </w:r>
          </w:p>
        </w:tc>
      </w:tr>
      <w:tr w:rsidR="007D0CE2" w14:paraId="35739908" w14:textId="77777777" w:rsidTr="5005FC95">
        <w:trPr>
          <w:trHeight w:val="495"/>
        </w:trPr>
        <w:tc>
          <w:tcPr>
            <w:tcW w:w="1500" w:type="dxa"/>
          </w:tcPr>
          <w:p w14:paraId="3646827F" w14:textId="6023D000"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3</w:t>
            </w:r>
          </w:p>
        </w:tc>
        <w:tc>
          <w:tcPr>
            <w:tcW w:w="2246" w:type="dxa"/>
          </w:tcPr>
          <w:p w14:paraId="4A0904E6" w14:textId="3854D638"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4.88</w:t>
            </w:r>
          </w:p>
        </w:tc>
        <w:tc>
          <w:tcPr>
            <w:tcW w:w="2591" w:type="dxa"/>
          </w:tcPr>
          <w:p w14:paraId="570DBF53" w14:textId="3172470D"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5.35</w:t>
            </w:r>
          </w:p>
        </w:tc>
        <w:tc>
          <w:tcPr>
            <w:tcW w:w="2943" w:type="dxa"/>
          </w:tcPr>
          <w:p w14:paraId="4571AFD7" w14:textId="4E16298D"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01.78</w:t>
            </w:r>
          </w:p>
        </w:tc>
      </w:tr>
      <w:tr w:rsidR="007D0CE2" w14:paraId="5D88B2DD" w14:textId="77777777" w:rsidTr="5005FC95">
        <w:trPr>
          <w:trHeight w:val="495"/>
        </w:trPr>
        <w:tc>
          <w:tcPr>
            <w:tcW w:w="1500" w:type="dxa"/>
          </w:tcPr>
          <w:p w14:paraId="2EC29E26" w14:textId="58EF68A4"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4</w:t>
            </w:r>
          </w:p>
        </w:tc>
        <w:tc>
          <w:tcPr>
            <w:tcW w:w="2246" w:type="dxa"/>
          </w:tcPr>
          <w:p w14:paraId="7B39F443" w14:textId="1FB0732E"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49.04</w:t>
            </w:r>
          </w:p>
        </w:tc>
        <w:tc>
          <w:tcPr>
            <w:tcW w:w="2591" w:type="dxa"/>
          </w:tcPr>
          <w:p w14:paraId="795CB415" w14:textId="49659E36"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7.57</w:t>
            </w:r>
          </w:p>
        </w:tc>
        <w:tc>
          <w:tcPr>
            <w:tcW w:w="2943" w:type="dxa"/>
          </w:tcPr>
          <w:p w14:paraId="747592AB" w14:textId="44F5903E"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3.6</w:t>
            </w:r>
          </w:p>
        </w:tc>
      </w:tr>
      <w:tr w:rsidR="007D0CE2" w14:paraId="6D8E1A6A" w14:textId="77777777" w:rsidTr="5005FC95">
        <w:trPr>
          <w:trHeight w:val="495"/>
        </w:trPr>
        <w:tc>
          <w:tcPr>
            <w:tcW w:w="1500" w:type="dxa"/>
          </w:tcPr>
          <w:p w14:paraId="6042B528" w14:textId="738E30D8"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5</w:t>
            </w:r>
          </w:p>
        </w:tc>
        <w:tc>
          <w:tcPr>
            <w:tcW w:w="2246" w:type="dxa"/>
          </w:tcPr>
          <w:p w14:paraId="7A2C9672" w14:textId="4CBDAB69"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47.28</w:t>
            </w:r>
          </w:p>
        </w:tc>
        <w:tc>
          <w:tcPr>
            <w:tcW w:w="2591" w:type="dxa"/>
          </w:tcPr>
          <w:p w14:paraId="1B94883B" w14:textId="1775E397"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4.63</w:t>
            </w:r>
          </w:p>
        </w:tc>
        <w:tc>
          <w:tcPr>
            <w:tcW w:w="2943" w:type="dxa"/>
          </w:tcPr>
          <w:p w14:paraId="2C3AF9CE" w14:textId="1B73A745"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94.18</w:t>
            </w:r>
          </w:p>
        </w:tc>
      </w:tr>
      <w:tr w:rsidR="007D0CE2" w14:paraId="6F06D94D" w14:textId="77777777" w:rsidTr="5005FC95">
        <w:trPr>
          <w:trHeight w:val="495"/>
        </w:trPr>
        <w:tc>
          <w:tcPr>
            <w:tcW w:w="1500" w:type="dxa"/>
          </w:tcPr>
          <w:p w14:paraId="7F9858C1" w14:textId="30F4C36F"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lastRenderedPageBreak/>
              <w:t>6</w:t>
            </w:r>
          </w:p>
        </w:tc>
        <w:tc>
          <w:tcPr>
            <w:tcW w:w="2246" w:type="dxa"/>
          </w:tcPr>
          <w:p w14:paraId="1291D4E2" w14:textId="121EBF3A"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5.96</w:t>
            </w:r>
          </w:p>
        </w:tc>
        <w:tc>
          <w:tcPr>
            <w:tcW w:w="2591" w:type="dxa"/>
          </w:tcPr>
          <w:p w14:paraId="7FA0A3CF" w14:textId="08BAF477"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4.14</w:t>
            </w:r>
          </w:p>
        </w:tc>
        <w:tc>
          <w:tcPr>
            <w:tcW w:w="2943" w:type="dxa"/>
          </w:tcPr>
          <w:p w14:paraId="50B947DD" w14:textId="69E9C693"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79.99</w:t>
            </w:r>
          </w:p>
        </w:tc>
      </w:tr>
      <w:tr w:rsidR="007D0CE2" w14:paraId="08C68063" w14:textId="77777777" w:rsidTr="5005FC95">
        <w:trPr>
          <w:trHeight w:val="495"/>
        </w:trPr>
        <w:tc>
          <w:tcPr>
            <w:tcW w:w="1500" w:type="dxa"/>
          </w:tcPr>
          <w:p w14:paraId="74CB4E03" w14:textId="38FA41A1"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7</w:t>
            </w:r>
          </w:p>
        </w:tc>
        <w:tc>
          <w:tcPr>
            <w:tcW w:w="2246" w:type="dxa"/>
          </w:tcPr>
          <w:p w14:paraId="367CD0C9" w14:textId="0F2D9D48"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60.72</w:t>
            </w:r>
          </w:p>
        </w:tc>
        <w:tc>
          <w:tcPr>
            <w:tcW w:w="2591" w:type="dxa"/>
          </w:tcPr>
          <w:p w14:paraId="6D62870F" w14:textId="6B376398"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7.49</w:t>
            </w:r>
          </w:p>
        </w:tc>
        <w:tc>
          <w:tcPr>
            <w:tcW w:w="2943" w:type="dxa"/>
          </w:tcPr>
          <w:p w14:paraId="77E434B2" w14:textId="2329526A"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06.37</w:t>
            </w:r>
          </w:p>
        </w:tc>
      </w:tr>
      <w:tr w:rsidR="00C73B57" w14:paraId="0A215734" w14:textId="77777777" w:rsidTr="5005FC95">
        <w:trPr>
          <w:trHeight w:val="495"/>
        </w:trPr>
        <w:tc>
          <w:tcPr>
            <w:tcW w:w="1500" w:type="dxa"/>
          </w:tcPr>
          <w:p w14:paraId="1DF4D65E" w14:textId="73B4A230"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8</w:t>
            </w:r>
          </w:p>
        </w:tc>
        <w:tc>
          <w:tcPr>
            <w:tcW w:w="2246" w:type="dxa"/>
          </w:tcPr>
          <w:p w14:paraId="54D089A5" w14:textId="2B001A7F"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8.85</w:t>
            </w:r>
          </w:p>
        </w:tc>
        <w:tc>
          <w:tcPr>
            <w:tcW w:w="2591" w:type="dxa"/>
          </w:tcPr>
          <w:p w14:paraId="5F3D734E" w14:textId="3537529F"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51</w:t>
            </w:r>
          </w:p>
        </w:tc>
        <w:tc>
          <w:tcPr>
            <w:tcW w:w="2943" w:type="dxa"/>
          </w:tcPr>
          <w:p w14:paraId="537D548C" w14:textId="008DF71E"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01.07</w:t>
            </w:r>
          </w:p>
        </w:tc>
      </w:tr>
      <w:tr w:rsidR="00C73B57" w14:paraId="50D5F292" w14:textId="77777777" w:rsidTr="5005FC95">
        <w:trPr>
          <w:trHeight w:val="495"/>
        </w:trPr>
        <w:tc>
          <w:tcPr>
            <w:tcW w:w="1500" w:type="dxa"/>
          </w:tcPr>
          <w:p w14:paraId="500B4C97" w14:textId="73BF106F"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9</w:t>
            </w:r>
          </w:p>
        </w:tc>
        <w:tc>
          <w:tcPr>
            <w:tcW w:w="2246" w:type="dxa"/>
          </w:tcPr>
          <w:p w14:paraId="5C861EA3" w14:textId="6D708F9E"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44.45</w:t>
            </w:r>
          </w:p>
        </w:tc>
        <w:tc>
          <w:tcPr>
            <w:tcW w:w="2591" w:type="dxa"/>
          </w:tcPr>
          <w:p w14:paraId="20522EA1" w14:textId="362F8B5A"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6.11</w:t>
            </w:r>
          </w:p>
        </w:tc>
        <w:tc>
          <w:tcPr>
            <w:tcW w:w="2943" w:type="dxa"/>
          </w:tcPr>
          <w:p w14:paraId="0BD3A10C" w14:textId="02A7466E"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92.54</w:t>
            </w:r>
          </w:p>
        </w:tc>
      </w:tr>
      <w:tr w:rsidR="00C73B57" w14:paraId="49DE60F0" w14:textId="77777777" w:rsidTr="5005FC95">
        <w:trPr>
          <w:trHeight w:val="495"/>
        </w:trPr>
        <w:tc>
          <w:tcPr>
            <w:tcW w:w="1500" w:type="dxa"/>
          </w:tcPr>
          <w:p w14:paraId="3AC7A122" w14:textId="37661D97"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0</w:t>
            </w:r>
          </w:p>
        </w:tc>
        <w:tc>
          <w:tcPr>
            <w:tcW w:w="2246" w:type="dxa"/>
          </w:tcPr>
          <w:p w14:paraId="177D63E1" w14:textId="21A4DF48"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49.2</w:t>
            </w:r>
          </w:p>
        </w:tc>
        <w:tc>
          <w:tcPr>
            <w:tcW w:w="2591" w:type="dxa"/>
          </w:tcPr>
          <w:p w14:paraId="406D7000" w14:textId="35DCE0C7"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86</w:t>
            </w:r>
          </w:p>
        </w:tc>
        <w:tc>
          <w:tcPr>
            <w:tcW w:w="2943" w:type="dxa"/>
          </w:tcPr>
          <w:p w14:paraId="416E91DB" w14:textId="1A0008FB"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2.75</w:t>
            </w:r>
          </w:p>
        </w:tc>
      </w:tr>
      <w:tr w:rsidR="00C73B57" w14:paraId="3042E8A9" w14:textId="77777777" w:rsidTr="5005FC95">
        <w:trPr>
          <w:trHeight w:val="495"/>
        </w:trPr>
        <w:tc>
          <w:tcPr>
            <w:tcW w:w="1500" w:type="dxa"/>
          </w:tcPr>
          <w:p w14:paraId="7339C3FB" w14:textId="3D445D4C"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1</w:t>
            </w:r>
          </w:p>
        </w:tc>
        <w:tc>
          <w:tcPr>
            <w:tcW w:w="2246" w:type="dxa"/>
          </w:tcPr>
          <w:p w14:paraId="0A206A80" w14:textId="777C088A"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0.62</w:t>
            </w:r>
          </w:p>
        </w:tc>
        <w:tc>
          <w:tcPr>
            <w:tcW w:w="2591" w:type="dxa"/>
          </w:tcPr>
          <w:p w14:paraId="18A25CC9" w14:textId="4C591557"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2.22</w:t>
            </w:r>
          </w:p>
        </w:tc>
        <w:tc>
          <w:tcPr>
            <w:tcW w:w="2943" w:type="dxa"/>
          </w:tcPr>
          <w:p w14:paraId="27CE4BE9" w14:textId="601B3073"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93.7</w:t>
            </w:r>
          </w:p>
        </w:tc>
      </w:tr>
      <w:tr w:rsidR="00C73B57" w14:paraId="5D3BC54C" w14:textId="77777777" w:rsidTr="5005FC95">
        <w:trPr>
          <w:trHeight w:val="509"/>
        </w:trPr>
        <w:tc>
          <w:tcPr>
            <w:tcW w:w="1500" w:type="dxa"/>
          </w:tcPr>
          <w:p w14:paraId="11E46C05" w14:textId="035B8F6D"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2</w:t>
            </w:r>
          </w:p>
        </w:tc>
        <w:tc>
          <w:tcPr>
            <w:tcW w:w="2246" w:type="dxa"/>
          </w:tcPr>
          <w:p w14:paraId="0310C061" w14:textId="513A89FD"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1.78</w:t>
            </w:r>
          </w:p>
        </w:tc>
        <w:tc>
          <w:tcPr>
            <w:tcW w:w="2591" w:type="dxa"/>
          </w:tcPr>
          <w:p w14:paraId="34B1046F" w14:textId="2D6D524B"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51</w:t>
            </w:r>
          </w:p>
        </w:tc>
        <w:tc>
          <w:tcPr>
            <w:tcW w:w="2943" w:type="dxa"/>
          </w:tcPr>
          <w:p w14:paraId="0603DCD7" w14:textId="438E74DB"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5.63</w:t>
            </w:r>
          </w:p>
        </w:tc>
      </w:tr>
      <w:tr w:rsidR="00C73B57" w14:paraId="7AE230D9" w14:textId="77777777" w:rsidTr="5005FC95">
        <w:trPr>
          <w:trHeight w:val="495"/>
        </w:trPr>
        <w:tc>
          <w:tcPr>
            <w:tcW w:w="1500" w:type="dxa"/>
          </w:tcPr>
          <w:p w14:paraId="590CE05B" w14:textId="30656DB3"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3</w:t>
            </w:r>
          </w:p>
        </w:tc>
        <w:tc>
          <w:tcPr>
            <w:tcW w:w="2246" w:type="dxa"/>
          </w:tcPr>
          <w:p w14:paraId="5E07E48A" w14:textId="3DF9D924"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48.36</w:t>
            </w:r>
          </w:p>
        </w:tc>
        <w:tc>
          <w:tcPr>
            <w:tcW w:w="2591" w:type="dxa"/>
          </w:tcPr>
          <w:p w14:paraId="6FD76808" w14:textId="12C82F9E"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6.14</w:t>
            </w:r>
          </w:p>
        </w:tc>
        <w:tc>
          <w:tcPr>
            <w:tcW w:w="2943" w:type="dxa"/>
          </w:tcPr>
          <w:p w14:paraId="35BEFC4F" w14:textId="045BB030"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2.49</w:t>
            </w:r>
          </w:p>
        </w:tc>
      </w:tr>
      <w:tr w:rsidR="00C73B57" w14:paraId="5D574AC4" w14:textId="77777777" w:rsidTr="5005FC95">
        <w:trPr>
          <w:trHeight w:val="495"/>
        </w:trPr>
        <w:tc>
          <w:tcPr>
            <w:tcW w:w="1500" w:type="dxa"/>
          </w:tcPr>
          <w:p w14:paraId="5278DFFB" w14:textId="0D21CB05"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4</w:t>
            </w:r>
          </w:p>
        </w:tc>
        <w:tc>
          <w:tcPr>
            <w:tcW w:w="2246" w:type="dxa"/>
          </w:tcPr>
          <w:p w14:paraId="02357070" w14:textId="2C7EA35F"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61.45</w:t>
            </w:r>
          </w:p>
        </w:tc>
        <w:tc>
          <w:tcPr>
            <w:tcW w:w="2591" w:type="dxa"/>
          </w:tcPr>
          <w:p w14:paraId="57271A67" w14:textId="7AC4102E"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0.85</w:t>
            </w:r>
          </w:p>
        </w:tc>
        <w:tc>
          <w:tcPr>
            <w:tcW w:w="2943" w:type="dxa"/>
          </w:tcPr>
          <w:p w14:paraId="122CD796" w14:textId="525A04BD"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0.17</w:t>
            </w:r>
          </w:p>
        </w:tc>
      </w:tr>
      <w:tr w:rsidR="00C73B57" w14:paraId="292D523F" w14:textId="77777777" w:rsidTr="5005FC95">
        <w:trPr>
          <w:trHeight w:val="495"/>
        </w:trPr>
        <w:tc>
          <w:tcPr>
            <w:tcW w:w="1500" w:type="dxa"/>
          </w:tcPr>
          <w:p w14:paraId="78DC20A9" w14:textId="235D90FA"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5</w:t>
            </w:r>
          </w:p>
        </w:tc>
        <w:tc>
          <w:tcPr>
            <w:tcW w:w="2246" w:type="dxa"/>
          </w:tcPr>
          <w:p w14:paraId="2FDDDCF8" w14:textId="00E0EB11"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7.12</w:t>
            </w:r>
          </w:p>
        </w:tc>
        <w:tc>
          <w:tcPr>
            <w:tcW w:w="2591" w:type="dxa"/>
          </w:tcPr>
          <w:p w14:paraId="6D72ED62" w14:textId="7628279A"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5.19</w:t>
            </w:r>
          </w:p>
        </w:tc>
        <w:tc>
          <w:tcPr>
            <w:tcW w:w="2943" w:type="dxa"/>
          </w:tcPr>
          <w:p w14:paraId="6D09B9E4" w14:textId="3168E737"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05.15</w:t>
            </w:r>
          </w:p>
        </w:tc>
      </w:tr>
      <w:tr w:rsidR="00C73B57" w14:paraId="19747CFF" w14:textId="77777777" w:rsidTr="5005FC95">
        <w:trPr>
          <w:trHeight w:val="495"/>
        </w:trPr>
        <w:tc>
          <w:tcPr>
            <w:tcW w:w="1500" w:type="dxa"/>
          </w:tcPr>
          <w:p w14:paraId="4AB8FC73" w14:textId="3625895A"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6</w:t>
            </w:r>
          </w:p>
        </w:tc>
        <w:tc>
          <w:tcPr>
            <w:tcW w:w="2246" w:type="dxa"/>
          </w:tcPr>
          <w:p w14:paraId="35B99F25" w14:textId="440A9665"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43.74</w:t>
            </w:r>
          </w:p>
        </w:tc>
        <w:tc>
          <w:tcPr>
            <w:tcW w:w="2591" w:type="dxa"/>
          </w:tcPr>
          <w:p w14:paraId="2D1B2057" w14:textId="52556A8F"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4.90</w:t>
            </w:r>
          </w:p>
        </w:tc>
        <w:tc>
          <w:tcPr>
            <w:tcW w:w="2943" w:type="dxa"/>
          </w:tcPr>
          <w:p w14:paraId="04B4718A" w14:textId="25E0D53C"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77.91</w:t>
            </w:r>
          </w:p>
        </w:tc>
      </w:tr>
      <w:tr w:rsidR="00C73B57" w14:paraId="1ACAF29C" w14:textId="77777777" w:rsidTr="5005FC95">
        <w:trPr>
          <w:trHeight w:val="495"/>
        </w:trPr>
        <w:tc>
          <w:tcPr>
            <w:tcW w:w="1500" w:type="dxa"/>
          </w:tcPr>
          <w:p w14:paraId="061B1978" w14:textId="4B64FBD7"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7</w:t>
            </w:r>
          </w:p>
        </w:tc>
        <w:tc>
          <w:tcPr>
            <w:tcW w:w="2246" w:type="dxa"/>
          </w:tcPr>
          <w:p w14:paraId="58ACB349" w14:textId="444B535C"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49.02</w:t>
            </w:r>
          </w:p>
        </w:tc>
        <w:tc>
          <w:tcPr>
            <w:tcW w:w="2591" w:type="dxa"/>
          </w:tcPr>
          <w:p w14:paraId="7466D52D" w14:textId="57419EA4"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3.28</w:t>
            </w:r>
          </w:p>
        </w:tc>
        <w:tc>
          <w:tcPr>
            <w:tcW w:w="2943" w:type="dxa"/>
          </w:tcPr>
          <w:p w14:paraId="280D2180" w14:textId="554AFC72"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90.93</w:t>
            </w:r>
          </w:p>
        </w:tc>
      </w:tr>
      <w:tr w:rsidR="00C73B57" w14:paraId="35C6DDD4" w14:textId="77777777" w:rsidTr="5005FC95">
        <w:trPr>
          <w:trHeight w:val="495"/>
        </w:trPr>
        <w:tc>
          <w:tcPr>
            <w:tcW w:w="1500" w:type="dxa"/>
          </w:tcPr>
          <w:p w14:paraId="76CA0C9B" w14:textId="3043CEDD"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8</w:t>
            </w:r>
          </w:p>
        </w:tc>
        <w:tc>
          <w:tcPr>
            <w:tcW w:w="2246" w:type="dxa"/>
          </w:tcPr>
          <w:p w14:paraId="40529084" w14:textId="11F0CC0A"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4.93</w:t>
            </w:r>
          </w:p>
        </w:tc>
        <w:tc>
          <w:tcPr>
            <w:tcW w:w="2591" w:type="dxa"/>
          </w:tcPr>
          <w:p w14:paraId="3A7EFBAF" w14:textId="5CD7B87D"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0.62</w:t>
            </w:r>
          </w:p>
        </w:tc>
        <w:tc>
          <w:tcPr>
            <w:tcW w:w="2943" w:type="dxa"/>
          </w:tcPr>
          <w:p w14:paraId="348A3959" w14:textId="41DA3611"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75.68</w:t>
            </w:r>
          </w:p>
        </w:tc>
      </w:tr>
      <w:tr w:rsidR="00C73B57" w14:paraId="6F8CD1FB" w14:textId="77777777" w:rsidTr="5005FC95">
        <w:trPr>
          <w:trHeight w:val="495"/>
        </w:trPr>
        <w:tc>
          <w:tcPr>
            <w:tcW w:w="1500" w:type="dxa"/>
          </w:tcPr>
          <w:p w14:paraId="2938E755" w14:textId="707D9A9C"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9</w:t>
            </w:r>
          </w:p>
        </w:tc>
        <w:tc>
          <w:tcPr>
            <w:tcW w:w="2246" w:type="dxa"/>
          </w:tcPr>
          <w:p w14:paraId="070F6F24" w14:textId="1BCB1319"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61.26</w:t>
            </w:r>
          </w:p>
        </w:tc>
        <w:tc>
          <w:tcPr>
            <w:tcW w:w="2591" w:type="dxa"/>
          </w:tcPr>
          <w:p w14:paraId="76276196" w14:textId="1896E2E3"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8.50</w:t>
            </w:r>
          </w:p>
        </w:tc>
        <w:tc>
          <w:tcPr>
            <w:tcW w:w="2943" w:type="dxa"/>
          </w:tcPr>
          <w:p w14:paraId="5FD7A975" w14:textId="4E91DAEE"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18.06</w:t>
            </w:r>
          </w:p>
        </w:tc>
      </w:tr>
      <w:tr w:rsidR="00C73B57" w14:paraId="03A3FDEF" w14:textId="77777777" w:rsidTr="5005FC95">
        <w:trPr>
          <w:trHeight w:val="495"/>
        </w:trPr>
        <w:tc>
          <w:tcPr>
            <w:tcW w:w="1500" w:type="dxa"/>
          </w:tcPr>
          <w:p w14:paraId="08607A48" w14:textId="06BF8BC9"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20</w:t>
            </w:r>
          </w:p>
        </w:tc>
        <w:tc>
          <w:tcPr>
            <w:tcW w:w="2246" w:type="dxa"/>
          </w:tcPr>
          <w:p w14:paraId="783FC570" w14:textId="4CC5BD07"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152.81</w:t>
            </w:r>
          </w:p>
        </w:tc>
        <w:tc>
          <w:tcPr>
            <w:tcW w:w="2591" w:type="dxa"/>
          </w:tcPr>
          <w:p w14:paraId="41865D1D" w14:textId="3CD58E84"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7.02</w:t>
            </w:r>
          </w:p>
        </w:tc>
        <w:tc>
          <w:tcPr>
            <w:tcW w:w="2943" w:type="dxa"/>
          </w:tcPr>
          <w:p w14:paraId="5AAEEC16" w14:textId="3444F3F5" w:rsidR="00C73B57" w:rsidRPr="00B811D3" w:rsidRDefault="00C73B57" w:rsidP="00B811D3">
            <w:pPr>
              <w:pStyle w:val="SE290Text"/>
              <w:ind w:firstLine="0"/>
              <w:jc w:val="center"/>
              <w:rPr>
                <w:rFonts w:asciiTheme="minorHAnsi" w:hAnsiTheme="minorHAnsi" w:cstheme="minorHAnsi"/>
                <w:sz w:val="22"/>
                <w:szCs w:val="22"/>
              </w:rPr>
            </w:pPr>
            <w:r w:rsidRPr="00B811D3">
              <w:rPr>
                <w:rFonts w:asciiTheme="minorHAnsi" w:hAnsiTheme="minorHAnsi" w:cstheme="minorHAnsi"/>
                <w:sz w:val="22"/>
                <w:szCs w:val="22"/>
              </w:rPr>
              <w:t>96.81</w:t>
            </w:r>
          </w:p>
        </w:tc>
      </w:tr>
      <w:tr w:rsidR="00C73B57" w14:paraId="7D86D087" w14:textId="77777777" w:rsidTr="5005FC95">
        <w:trPr>
          <w:trHeight w:val="495"/>
        </w:trPr>
        <w:tc>
          <w:tcPr>
            <w:tcW w:w="1500" w:type="dxa"/>
          </w:tcPr>
          <w:p w14:paraId="526DA636" w14:textId="342095B5"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AVERAGE</w:t>
            </w:r>
          </w:p>
        </w:tc>
        <w:tc>
          <w:tcPr>
            <w:tcW w:w="2246" w:type="dxa"/>
          </w:tcPr>
          <w:p w14:paraId="538E34A1" w14:textId="49A52D81"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52.15</w:t>
            </w:r>
          </w:p>
        </w:tc>
        <w:tc>
          <w:tcPr>
            <w:tcW w:w="2591" w:type="dxa"/>
          </w:tcPr>
          <w:p w14:paraId="1185DFE7" w14:textId="2B23D2CD" w:rsidR="00C73B57" w:rsidRPr="00B811D3" w:rsidRDefault="00C73B57" w:rsidP="00B811D3">
            <w:pPr>
              <w:pStyle w:val="SE290T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11.99</w:t>
            </w:r>
          </w:p>
        </w:tc>
        <w:tc>
          <w:tcPr>
            <w:tcW w:w="2943" w:type="dxa"/>
          </w:tcPr>
          <w:p w14:paraId="57EB6B78" w14:textId="2CAA7723" w:rsidR="00C73B57" w:rsidRPr="00B811D3" w:rsidRDefault="00C73B57" w:rsidP="00B811D3">
            <w:pPr>
              <w:pStyle w:val="SE290Text"/>
              <w:keepNext/>
              <w:ind w:firstLine="0"/>
              <w:jc w:val="center"/>
              <w:rPr>
                <w:rFonts w:asciiTheme="minorHAnsi" w:hAnsiTheme="minorHAnsi" w:cstheme="minorHAnsi"/>
                <w:b/>
                <w:bCs/>
                <w:sz w:val="22"/>
                <w:szCs w:val="22"/>
              </w:rPr>
            </w:pPr>
            <w:r w:rsidRPr="00B811D3">
              <w:rPr>
                <w:rFonts w:asciiTheme="minorHAnsi" w:hAnsiTheme="minorHAnsi" w:cstheme="minorHAnsi"/>
                <w:b/>
                <w:bCs/>
                <w:sz w:val="22"/>
                <w:szCs w:val="22"/>
              </w:rPr>
              <w:t>91.64</w:t>
            </w:r>
          </w:p>
        </w:tc>
      </w:tr>
    </w:tbl>
    <w:p w14:paraId="1E1CF0B1" w14:textId="3E645606" w:rsidR="00A53FF1" w:rsidRDefault="00421EF7" w:rsidP="00820701">
      <w:pPr>
        <w:pStyle w:val="Caption"/>
        <w:jc w:val="center"/>
      </w:pPr>
      <w:bookmarkStart w:id="204" w:name="_Toc142073047"/>
      <w:r>
        <w:t xml:space="preserve">Table </w:t>
      </w:r>
      <w:fldSimple w:instr=" SEQ Table \* ARABIC "/>
      <w:r>
        <w:t>: Regeneration Current Testing</w:t>
      </w:r>
      <w:bookmarkEnd w:id="204"/>
    </w:p>
    <w:p w14:paraId="79DDE3C6" w14:textId="49E6B19B" w:rsidR="006903C6" w:rsidRDefault="00C73404" w:rsidP="00E953E6">
      <w:pPr>
        <w:pStyle w:val="SE290Text"/>
        <w:ind w:firstLine="432"/>
        <w:jc w:val="both"/>
      </w:pPr>
      <w:r>
        <w:t xml:space="preserve">A few comments: </w:t>
      </w:r>
      <w:r w:rsidR="00DA4BDD">
        <w:t xml:space="preserve">The capacitor discharges straight into </w:t>
      </w:r>
      <w:r w:rsidR="00E70FA8">
        <w:t>power bus</w:t>
      </w:r>
      <w:r w:rsidR="00760444">
        <w:t>, so</w:t>
      </w:r>
      <w:r w:rsidR="00F04115">
        <w:t xml:space="preserve"> the</w:t>
      </w:r>
      <w:r w:rsidR="004C3021">
        <w:t xml:space="preserve"> </w:t>
      </w:r>
      <w:r w:rsidR="00C13D99">
        <w:t>current supplied by it</w:t>
      </w:r>
      <w:r w:rsidR="00F0621C">
        <w:t xml:space="preserve"> is likely </w:t>
      </w:r>
      <w:r w:rsidR="003733A0">
        <w:t>being dispersed to the ESP camera and other peripherals in addition to the motor</w:t>
      </w:r>
      <w:r w:rsidR="00F96D9D">
        <w:t>;</w:t>
      </w:r>
      <w:r w:rsidR="00B50E22">
        <w:t xml:space="preserve"> ho</w:t>
      </w:r>
      <w:r w:rsidR="00140CAE">
        <w:t>we</w:t>
      </w:r>
      <w:r w:rsidR="00B50E22">
        <w:t>ver, d</w:t>
      </w:r>
      <w:r w:rsidR="00330F15">
        <w:t>uring the closing sta</w:t>
      </w:r>
      <w:r w:rsidR="00B50E22">
        <w:t>t</w:t>
      </w:r>
      <w:r w:rsidR="00330F15">
        <w:t>e</w:t>
      </w:r>
      <w:r w:rsidR="00B50E22">
        <w:t>,</w:t>
      </w:r>
      <w:r w:rsidR="00330F15">
        <w:t xml:space="preserve"> the motor draws the </w:t>
      </w:r>
      <w:r w:rsidR="00140CAE">
        <w:t>majority of the</w:t>
      </w:r>
      <w:r w:rsidR="00435FE5">
        <w:t xml:space="preserve"> current</w:t>
      </w:r>
      <w:r w:rsidR="00B50E22">
        <w:t>, so it was appropriate to measure the input there</w:t>
      </w:r>
      <w:r w:rsidR="00DA7A18">
        <w:t xml:space="preserve"> specifically (in any event, the </w:t>
      </w:r>
      <w:r w:rsidR="00455AFC">
        <w:t xml:space="preserve">discharged current simply has nowhere other than the power bus to discharge to </w:t>
      </w:r>
      <w:r w:rsidR="009E3B4F">
        <w:t>–</w:t>
      </w:r>
      <w:r w:rsidR="00455AFC">
        <w:t xml:space="preserve"> </w:t>
      </w:r>
      <w:r w:rsidR="009E3B4F">
        <w:t xml:space="preserve">whether by </w:t>
      </w:r>
      <w:r w:rsidR="002D13B1">
        <w:t>the motor or some other module, it is being used, which reduces the draw on the batteries</w:t>
      </w:r>
      <w:r w:rsidR="00DA7A18">
        <w:t>)</w:t>
      </w:r>
      <w:r w:rsidR="00BF6CC4">
        <w:t xml:space="preserve">. </w:t>
      </w:r>
      <w:r w:rsidR="00C12187">
        <w:t xml:space="preserve">With this in mind, </w:t>
      </w:r>
      <w:r w:rsidR="0042537B">
        <w:t>we can reasonably conclude that</w:t>
      </w:r>
      <w:r w:rsidR="006903C6">
        <w:t>, on average,</w:t>
      </w:r>
      <w:r w:rsidR="0042537B">
        <w:t xml:space="preserve"> the</w:t>
      </w:r>
      <w:r w:rsidR="00E41B73">
        <w:t xml:space="preserve"> percentage-</w:t>
      </w:r>
      <w:r w:rsidR="001A391B">
        <w:t xml:space="preserve">contribution of the capacitor </w:t>
      </w:r>
      <w:r w:rsidR="003749D7">
        <w:t>is</w:t>
      </w:r>
      <w:r w:rsidR="001A391B">
        <w:t>:</w:t>
      </w:r>
    </w:p>
    <w:p w14:paraId="2BE49D2B" w14:textId="2C630239" w:rsidR="009A5D10" w:rsidRPr="00820701" w:rsidRDefault="006140BF" w:rsidP="00820701">
      <w:pPr>
        <w:pStyle w:val="SE290Text"/>
        <w:ind w:firstLine="432"/>
        <w:jc w:val="center"/>
        <w:rPr>
          <w:sz w:val="28"/>
          <w:szCs w:val="28"/>
        </w:rPr>
      </w:pPr>
      <m:oMathPara>
        <m:oMath>
          <m:f>
            <m:fPr>
              <m:ctrlPr>
                <w:rPr>
                  <w:rFonts w:ascii="Cambria Math" w:hAnsi="Cambria Math"/>
                  <w:i/>
                  <w:sz w:val="28"/>
                  <w:szCs w:val="28"/>
                </w:rPr>
              </m:ctrlPr>
            </m:fPr>
            <m:num>
              <m:r>
                <w:rPr>
                  <w:rFonts w:ascii="Cambria Math" w:hAnsi="Cambria Math"/>
                  <w:sz w:val="28"/>
                  <w:szCs w:val="28"/>
                </w:rPr>
                <m:t>11.99</m:t>
              </m:r>
            </m:num>
            <m:den>
              <m:r>
                <w:rPr>
                  <w:rFonts w:ascii="Cambria Math" w:hAnsi="Cambria Math"/>
                  <w:sz w:val="28"/>
                  <w:szCs w:val="28"/>
                </w:rPr>
                <m:t>91.64</m:t>
              </m:r>
            </m:den>
          </m:f>
          <m:r>
            <w:rPr>
              <w:rFonts w:ascii="Cambria Math" w:hAnsi="Cambria Math"/>
              <w:sz w:val="28"/>
              <w:szCs w:val="28"/>
            </w:rPr>
            <m:t>×100%=</m:t>
          </m:r>
          <m:r>
            <m:rPr>
              <m:sty m:val="bi"/>
            </m:rPr>
            <w:rPr>
              <w:rFonts w:ascii="Cambria Math" w:hAnsi="Cambria Math"/>
              <w:sz w:val="28"/>
              <w:szCs w:val="28"/>
            </w:rPr>
            <m:t>13.08%</m:t>
          </m:r>
        </m:oMath>
      </m:oMathPara>
    </w:p>
    <w:p w14:paraId="72954760" w14:textId="165D040F" w:rsidR="001A391B" w:rsidRDefault="0033230D" w:rsidP="00D901A4">
      <w:pPr>
        <w:pStyle w:val="SE290Text"/>
        <w:ind w:firstLine="0"/>
      </w:pPr>
      <w:r>
        <w:t xml:space="preserve">This </w:t>
      </w:r>
      <w:r w:rsidR="00723022">
        <w:t>shows an increase in</w:t>
      </w:r>
      <w:r>
        <w:t xml:space="preserve"> the </w:t>
      </w:r>
      <w:r w:rsidR="0026619C">
        <w:t xml:space="preserve">overall lifetime of a set of batteries </w:t>
      </w:r>
      <w:r w:rsidR="009A5D10">
        <w:t>by</w:t>
      </w:r>
      <w:r w:rsidR="366973F5">
        <w:t xml:space="preserve"> more than</w:t>
      </w:r>
      <w:r w:rsidR="009A5D10">
        <w:t xml:space="preserve"> 10%.</w:t>
      </w:r>
    </w:p>
    <w:p w14:paraId="2650400E" w14:textId="402DE58C" w:rsidR="00603BD9" w:rsidRDefault="00836947" w:rsidP="5FE7D5EB">
      <w:pPr>
        <w:pStyle w:val="Heading1"/>
      </w:pPr>
      <w:bookmarkStart w:id="205" w:name="_Toc142072994"/>
      <w:r>
        <w:lastRenderedPageBreak/>
        <w:t>New Skills Acquired and Learning Strategies</w:t>
      </w:r>
      <w:bookmarkEnd w:id="205"/>
    </w:p>
    <w:p w14:paraId="473B11D7" w14:textId="18B6C5A5" w:rsidR="00177479" w:rsidRDefault="00177479" w:rsidP="00177479">
      <w:pPr>
        <w:pStyle w:val="Heading2"/>
      </w:pPr>
      <w:bookmarkStart w:id="206" w:name="_Toc142072995"/>
      <w:r w:rsidRPr="6CC133D2">
        <w:t xml:space="preserve">Matt </w:t>
      </w:r>
      <w:proofErr w:type="spellStart"/>
      <w:r w:rsidRPr="6CC133D2">
        <w:t>Spering</w:t>
      </w:r>
      <w:bookmarkEnd w:id="206"/>
      <w:proofErr w:type="spellEnd"/>
    </w:p>
    <w:p w14:paraId="43985C86" w14:textId="348E7F56" w:rsidR="53E25D88" w:rsidRDefault="53E25D88" w:rsidP="6CC133D2">
      <w:pPr>
        <w:pStyle w:val="SE290Text"/>
        <w:jc w:val="both"/>
      </w:pPr>
      <w:r w:rsidRPr="6CC133D2">
        <w:t xml:space="preserve">I am in an admittedly </w:t>
      </w:r>
      <w:r w:rsidR="4225C74A" w:rsidRPr="6CC133D2">
        <w:t>different</w:t>
      </w:r>
      <w:r w:rsidRPr="6CC133D2">
        <w:t xml:space="preserve"> position relative to most students taking this course. </w:t>
      </w:r>
      <w:r w:rsidR="152F3F3D" w:rsidRPr="6CC133D2">
        <w:t>Much of my coursework has dealt with power systems and power electronics; however, I had not yet delved into motor drives before taking this course</w:t>
      </w:r>
      <w:r w:rsidR="5D66E977" w:rsidRPr="6CC133D2">
        <w:t>, as those classes are limited to the graduate field</w:t>
      </w:r>
      <w:r w:rsidR="009669B9">
        <w:t xml:space="preserve"> of study </w:t>
      </w:r>
      <w:r w:rsidR="00E14254">
        <w:t>in ECE at the university</w:t>
      </w:r>
      <w:r w:rsidR="152F3F3D" w:rsidRPr="6CC133D2">
        <w:t xml:space="preserve">. While my drive system itself was </w:t>
      </w:r>
      <w:r w:rsidR="307E9A84" w:rsidRPr="6CC133D2">
        <w:t>quite simple compared with most because of my motor selection, the overall implementation and learning process is scalable to larg</w:t>
      </w:r>
      <w:r w:rsidR="06300EFA" w:rsidRPr="6CC133D2">
        <w:t>er motors or motors with different operating conditions such as alternating current.</w:t>
      </w:r>
      <w:r w:rsidR="33AAC929" w:rsidRPr="6CC133D2">
        <w:t xml:space="preserve"> </w:t>
      </w:r>
      <w:r w:rsidR="1E32B668" w:rsidRPr="6CC133D2">
        <w:t>Control through signal generation was not something I had encountered directly prior to this summer, and experimenting with different iterations of the PWM signal controlling my drive system</w:t>
      </w:r>
      <w:r w:rsidR="1E450282" w:rsidRPr="6CC133D2">
        <w:t xml:space="preserve"> was </w:t>
      </w:r>
      <w:r w:rsidR="30F4938C" w:rsidRPr="6CC133D2">
        <w:t>enlightening from a power consumption perspective</w:t>
      </w:r>
      <w:r w:rsidR="00D278AB">
        <w:t xml:space="preserve"> specifically</w:t>
      </w:r>
      <w:r w:rsidR="30F4938C" w:rsidRPr="6CC133D2">
        <w:t xml:space="preserve">. </w:t>
      </w:r>
      <w:r w:rsidR="316A8C94" w:rsidRPr="6CC133D2">
        <w:t>I am more interested in continuing my learning about control systems now than prior to taking the class, especially because of how shallow I needed to go for this prototype in relation to the depth of the field.</w:t>
      </w:r>
      <w:r w:rsidR="6FF62F97" w:rsidRPr="6CC133D2">
        <w:t xml:space="preserve"> The knowledge I gained here will be an important building block for my future work in the distribution sector, as relays and control sys</w:t>
      </w:r>
      <w:r w:rsidR="7F0EA208" w:rsidRPr="6CC133D2">
        <w:t xml:space="preserve">tems are a necessity for management of </w:t>
      </w:r>
      <w:r w:rsidR="1D05F9D3" w:rsidRPr="6CC133D2">
        <w:t>power laterals going to residential, commercial, and industrial buyers.</w:t>
      </w:r>
      <w:r w:rsidR="40A0DD31" w:rsidRPr="6CC133D2">
        <w:t xml:space="preserve"> The primary source for much of this information came from Dr. Grainger and some of his graduate students, many of whom I met before this semester in some capacity</w:t>
      </w:r>
      <w:r w:rsidR="11E0F962" w:rsidRPr="6CC133D2">
        <w:t xml:space="preserve">. </w:t>
      </w:r>
      <w:r w:rsidR="12DB248C" w:rsidRPr="6CC133D2">
        <w:t>Outside of them, I used datasheets and guides</w:t>
      </w:r>
      <w:r w:rsidR="02544B6A">
        <w:t xml:space="preserve"> </w:t>
      </w:r>
      <w:r w:rsidR="15765BBB">
        <w:t>online</w:t>
      </w:r>
      <w:r w:rsidR="12DB248C" w:rsidRPr="6CC133D2">
        <w:t xml:space="preserve"> created by part manufacturers such as Texas Instruments for individual IC usage and device manufacturers such as Eaton for more high-level understanding of the system.</w:t>
      </w:r>
      <w:r w:rsidR="38EB4302">
        <w:t xml:space="preserve"> Additionally, research conducted for the conceptual design such as sources [16][17][18][19] were used to familiarize or review concepts of motor drive design and control</w:t>
      </w:r>
      <w:r w:rsidR="64FD196D">
        <w:t>, including drive topology, PWM control, and capacitor choice for energy storage purposes</w:t>
      </w:r>
      <w:r w:rsidR="38EB4302">
        <w:t>.</w:t>
      </w:r>
    </w:p>
    <w:p w14:paraId="0D8E834C" w14:textId="26AA6F6E" w:rsidR="54F0BDBE" w:rsidRDefault="54F0BDBE" w:rsidP="6C2D90BC">
      <w:pPr>
        <w:pStyle w:val="SE290Text"/>
        <w:jc w:val="both"/>
      </w:pPr>
      <w:r>
        <w:t xml:space="preserve">I made a </w:t>
      </w:r>
      <w:r w:rsidR="7697E09F">
        <w:t>major stride</w:t>
      </w:r>
      <w:r>
        <w:t xml:space="preserve"> on my mental</w:t>
      </w:r>
      <w:r w:rsidR="094771AA">
        <w:t xml:space="preserve">ity </w:t>
      </w:r>
      <w:r>
        <w:t>management this semester with regards to the process of R&amp;D</w:t>
      </w:r>
      <w:r w:rsidR="51FC80F7">
        <w:t xml:space="preserve"> and learning</w:t>
      </w:r>
      <w:r>
        <w:t xml:space="preserve">. I have a history of being temperamental </w:t>
      </w:r>
      <w:r w:rsidR="38224ED5">
        <w:t>and becoming frustrated quickly</w:t>
      </w:r>
      <w:r w:rsidR="6E6C75C0">
        <w:t xml:space="preserve"> when things are not going well</w:t>
      </w:r>
      <w:r w:rsidR="7D3E8678">
        <w:t xml:space="preserve">; </w:t>
      </w:r>
      <w:r w:rsidR="38224ED5">
        <w:t>while those traits flared up occasionally</w:t>
      </w:r>
      <w:r w:rsidR="53891397">
        <w:t>,</w:t>
      </w:r>
      <w:r w:rsidR="38224ED5">
        <w:t xml:space="preserve"> the combination of my group’s support and strides I made myself </w:t>
      </w:r>
      <w:r w:rsidR="7702E469">
        <w:t xml:space="preserve">prior to and during the summer </w:t>
      </w:r>
      <w:r w:rsidR="38224ED5">
        <w:t>allowed me to refocus and buckle down to keep grinding away when things were not going as smoothly as</w:t>
      </w:r>
      <w:r w:rsidR="1E291958">
        <w:t xml:space="preserve"> the ideal.</w:t>
      </w:r>
      <w:r w:rsidR="3748C881">
        <w:t xml:space="preserve"> The last week was especially challenging in this regard, with last-minute changes being made to ensure the prototype was operational by the final presentation.</w:t>
      </w:r>
      <w:r w:rsidR="6CB7F7CC">
        <w:t xml:space="preserve"> Brian specifically was crucial to helping me recenter and get back to doing what needed to be done.</w:t>
      </w:r>
      <w:r w:rsidR="27EF7E1E">
        <w:t xml:space="preserve"> Other sources that helped me through this process include my personal</w:t>
      </w:r>
      <w:r w:rsidR="71663790">
        <w:t xml:space="preserve"> and medical</w:t>
      </w:r>
      <w:r w:rsidR="27EF7E1E">
        <w:t xml:space="preserve"> support system</w:t>
      </w:r>
      <w:r w:rsidR="0ADCA7C6">
        <w:t xml:space="preserve"> I developed during my semester off in the spring </w:t>
      </w:r>
      <w:r w:rsidR="27EF7E1E">
        <w:t>and fellow students in class who were gracious enough to provide help when I encountered a prob</w:t>
      </w:r>
      <w:r w:rsidR="25B5910B">
        <w:t>lem I had not seen before.</w:t>
      </w:r>
      <w:r w:rsidR="27EF7E1E">
        <w:t xml:space="preserve"> </w:t>
      </w:r>
      <w:r w:rsidR="6CB7F7CC">
        <w:t>This may be a</w:t>
      </w:r>
      <w:r w:rsidR="021C4F8E">
        <w:t xml:space="preserve"> different type of learning than a student may usually report, but it was important to my future as </w:t>
      </w:r>
      <w:r w:rsidR="002AA5A9">
        <w:t>an engineer in industry.</w:t>
      </w:r>
    </w:p>
    <w:p w14:paraId="70238204" w14:textId="60DF6F87" w:rsidR="0573AA93" w:rsidRDefault="0573AA93" w:rsidP="6CC133D2">
      <w:pPr>
        <w:pStyle w:val="SE290Text"/>
        <w:jc w:val="both"/>
      </w:pPr>
      <w:r w:rsidRPr="6CC133D2">
        <w:t xml:space="preserve">The last learning step I took </w:t>
      </w:r>
      <w:r w:rsidR="1AB646AD" w:rsidRPr="6CC133D2">
        <w:t>that pairs with the prior is increasing my troubleshooting knowledge. Electronics troubleshooting can be tedious, but th</w:t>
      </w:r>
      <w:r w:rsidR="74E3CCC1" w:rsidRPr="6CC133D2">
        <w:t>rough the manuals for the testing equipment,</w:t>
      </w:r>
      <w:r w:rsidR="1AB646AD" w:rsidRPr="6CC133D2">
        <w:t xml:space="preserve"> Brian’s </w:t>
      </w:r>
      <w:r w:rsidR="3BA44A0E" w:rsidRPr="6CC133D2">
        <w:t>aid,</w:t>
      </w:r>
      <w:r w:rsidR="1AB646AD" w:rsidRPr="6CC133D2">
        <w:t xml:space="preserve"> and the input from other students in othe</w:t>
      </w:r>
      <w:r w:rsidR="4287E236" w:rsidRPr="6CC133D2">
        <w:t>r groups, I was able to hammer down a process of testing my circuits through multimeters and scopes that expanded my knowledge of those devices and</w:t>
      </w:r>
      <w:r w:rsidR="7AC63103" w:rsidRPr="6CC133D2">
        <w:t xml:space="preserve"> how I could apply that knowledge to future projects. Small gains such as </w:t>
      </w:r>
      <w:r w:rsidR="24927814" w:rsidRPr="6CC133D2">
        <w:t xml:space="preserve">discovering ways to measure transients, peaks and valleys of voltage and current, and </w:t>
      </w:r>
      <w:r w:rsidR="16075331" w:rsidRPr="6CC133D2">
        <w:t xml:space="preserve">finding new functions on every piece of equipment I used (power supply, function generator, </w:t>
      </w:r>
      <w:r w:rsidR="632E66E1" w:rsidRPr="6CC133D2">
        <w:t xml:space="preserve">multimeter, and scope) allowed for faster testing and more insight into what problems were </w:t>
      </w:r>
      <w:r w:rsidR="632E66E1" w:rsidRPr="6CC133D2">
        <w:lastRenderedPageBreak/>
        <w:t>occurring by comparing what I saw to datasheets.</w:t>
      </w:r>
      <w:r w:rsidR="5E37F4AF" w:rsidRPr="6CC133D2">
        <w:t xml:space="preserve"> Using this information, I made significant strides in the final week to condense and ready the prototype for the demonstration. Overall, I increased my visualization of </w:t>
      </w:r>
      <w:r w:rsidR="43F0FDAC" w:rsidRPr="6CC133D2">
        <w:t>circuit design by providing numbers and therefore analytical context to what I was doing at the time.</w:t>
      </w:r>
    </w:p>
    <w:p w14:paraId="473F0481" w14:textId="50AC2E99" w:rsidR="00177479" w:rsidRDefault="61945E81" w:rsidP="00177479">
      <w:pPr>
        <w:pStyle w:val="Heading2"/>
      </w:pPr>
      <w:bookmarkStart w:id="207" w:name="_Toc142072996"/>
      <w:r w:rsidRPr="74E18DB3">
        <w:t>Sierra Gordon</w:t>
      </w:r>
      <w:bookmarkEnd w:id="207"/>
    </w:p>
    <w:p w14:paraId="6A7CF912" w14:textId="10178665" w:rsidR="391CF879" w:rsidRDefault="391CF879" w:rsidP="0518B4B4">
      <w:pPr>
        <w:pStyle w:val="SE290Text"/>
        <w:jc w:val="both"/>
      </w:pPr>
      <w:r>
        <w:t xml:space="preserve">There were a couple </w:t>
      </w:r>
      <w:r w:rsidR="58862355">
        <w:t xml:space="preserve">of </w:t>
      </w:r>
      <w:r>
        <w:t>things I learned</w:t>
      </w:r>
      <w:r w:rsidR="562025A0">
        <w:t xml:space="preserve">, the primary thing was about machine learning and computer vision. While I </w:t>
      </w:r>
      <w:r w:rsidR="6C06F476">
        <w:t>did not</w:t>
      </w:r>
      <w:r w:rsidR="562025A0">
        <w:t xml:space="preserve"> use it, I learned about optical </w:t>
      </w:r>
      <w:r w:rsidR="75A2D31B">
        <w:t>flow for cameras to see motion. I learned abou</w:t>
      </w:r>
      <w:r w:rsidR="534076AD">
        <w:t>t</w:t>
      </w:r>
      <w:r w:rsidR="75A2D31B">
        <w:t xml:space="preserve"> the histogram of </w:t>
      </w:r>
      <w:r w:rsidR="61A6775F">
        <w:t>gradients</w:t>
      </w:r>
      <w:r w:rsidR="75A2D31B">
        <w:t xml:space="preserve"> and what it is along with the </w:t>
      </w:r>
      <w:r w:rsidR="22C4A910">
        <w:t>process</w:t>
      </w:r>
      <w:r w:rsidR="75A2D31B">
        <w:t xml:space="preserve"> of how to create a model that de</w:t>
      </w:r>
      <w:r w:rsidR="139504B4">
        <w:t>tects objects</w:t>
      </w:r>
      <w:r w:rsidR="0A20F1BA">
        <w:t>.</w:t>
      </w:r>
      <w:r w:rsidR="512D2A16">
        <w:t xml:space="preserve"> I had to learn how to save the CVSs, work with images, and save models.</w:t>
      </w:r>
      <w:r w:rsidR="0A20F1BA">
        <w:t xml:space="preserve"> I also got more experience with</w:t>
      </w:r>
      <w:r w:rsidR="6F48E22F">
        <w:t xml:space="preserve"> hardware, I had to relearn how to wire a button</w:t>
      </w:r>
      <w:r w:rsidR="617052E8">
        <w:t xml:space="preserve">, and program </w:t>
      </w:r>
      <w:bookmarkStart w:id="208" w:name="_Int_aXBOs8Sn"/>
      <w:r w:rsidR="13B601E9">
        <w:t>the Arduino</w:t>
      </w:r>
      <w:bookmarkEnd w:id="208"/>
      <w:r w:rsidR="617052E8">
        <w:t xml:space="preserve"> Uno to read and write </w:t>
      </w:r>
      <w:r w:rsidR="14EA1050">
        <w:t>pins</w:t>
      </w:r>
      <w:r w:rsidR="617052E8">
        <w:t xml:space="preserve">. </w:t>
      </w:r>
    </w:p>
    <w:p w14:paraId="4EB6DF54" w14:textId="050BAEFC" w:rsidR="0C58A1D2" w:rsidRDefault="0C58A1D2" w:rsidP="0518B4B4">
      <w:pPr>
        <w:pStyle w:val="SE290Text"/>
        <w:spacing w:line="259" w:lineRule="auto"/>
        <w:jc w:val="both"/>
      </w:pPr>
      <w:r>
        <w:t>I would say the primary thing I had to learn w</w:t>
      </w:r>
      <w:r w:rsidR="0E34AF5F">
        <w:t>as</w:t>
      </w:r>
      <w:r>
        <w:t xml:space="preserve"> how to train a model. I had some background knowledge but </w:t>
      </w:r>
      <w:r w:rsidR="69794018">
        <w:t xml:space="preserve">doing it from scratch was </w:t>
      </w:r>
      <w:r w:rsidR="4A44913F">
        <w:t>quite</w:t>
      </w:r>
      <w:r w:rsidR="55007929">
        <w:t xml:space="preserve"> different th</w:t>
      </w:r>
      <w:r w:rsidR="01B734C6">
        <w:t>a</w:t>
      </w:r>
      <w:r w:rsidR="55007929">
        <w:t>n in class</w:t>
      </w:r>
      <w:r w:rsidR="3B6F900C">
        <w:t xml:space="preserve">. </w:t>
      </w:r>
      <w:r w:rsidR="35F31C6B">
        <w:t xml:space="preserve">To figure out how to do everything I first talked to Dr. </w:t>
      </w:r>
      <w:proofErr w:type="spellStart"/>
      <w:r w:rsidR="35F31C6B">
        <w:t>Dallal</w:t>
      </w:r>
      <w:proofErr w:type="spellEnd"/>
      <w:r w:rsidR="35F31C6B">
        <w:t xml:space="preserve">. He helped me get a direction and know what I needed to research to accomplish my goal. </w:t>
      </w:r>
      <w:r w:rsidR="0995D741">
        <w:t>I also continued to ask him questions the first couple week</w:t>
      </w:r>
      <w:r w:rsidR="5D31F1D7">
        <w:t>s</w:t>
      </w:r>
      <w:r w:rsidR="0995D741">
        <w:t xml:space="preserve"> to help me set up the pre</w:t>
      </w:r>
      <w:r w:rsidR="581EFA87">
        <w:t xml:space="preserve"> and model creation. </w:t>
      </w:r>
      <w:r w:rsidR="782FF60D">
        <w:t>I used a variety of other sources to understand the concepts</w:t>
      </w:r>
      <w:r w:rsidR="64266E76">
        <w:t xml:space="preserve"> - histogram of gradients, neural networks, support vector machines, and </w:t>
      </w:r>
      <w:r w:rsidR="322BDBCB">
        <w:t>optical flow</w:t>
      </w:r>
      <w:r w:rsidR="64266E76">
        <w:t xml:space="preserve"> - </w:t>
      </w:r>
      <w:r w:rsidR="782FF60D">
        <w:t xml:space="preserve">that I was implementing. In terms of </w:t>
      </w:r>
      <w:r w:rsidR="25FED3A7">
        <w:t>coding,</w:t>
      </w:r>
      <w:r w:rsidR="782FF60D">
        <w:t xml:space="preserve"> I found we</w:t>
      </w:r>
      <w:r w:rsidR="672C98F0">
        <w:t xml:space="preserve">bsites like </w:t>
      </w:r>
      <w:proofErr w:type="spellStart"/>
      <w:r w:rsidR="672C98F0">
        <w:t>geeksforgeeks</w:t>
      </w:r>
      <w:proofErr w:type="spellEnd"/>
      <w:r w:rsidR="672C98F0">
        <w:t>, w3schools, scikit-image, among other</w:t>
      </w:r>
      <w:r w:rsidR="17C7CBF0">
        <w:t xml:space="preserve">s, </w:t>
      </w:r>
      <w:r w:rsidR="672C98F0">
        <w:t>hel</w:t>
      </w:r>
      <w:r w:rsidR="4EE56DF7">
        <w:t>pful in learning how to do everything I needed to</w:t>
      </w:r>
      <w:r w:rsidR="2AB1BF41">
        <w:t xml:space="preserve"> </w:t>
      </w:r>
      <w:r w:rsidR="1987F948">
        <w:t>do.</w:t>
      </w:r>
    </w:p>
    <w:p w14:paraId="2CBEA185" w14:textId="4C4962A1" w:rsidR="59A43EC5" w:rsidRDefault="59A43EC5" w:rsidP="0518B4B4">
      <w:pPr>
        <w:pStyle w:val="SE290Text"/>
        <w:spacing w:line="259" w:lineRule="auto"/>
        <w:jc w:val="both"/>
      </w:pPr>
      <w:r>
        <w:t xml:space="preserve">I initially felt very lost on where to start with how to make the model until I spoke to Dr. </w:t>
      </w:r>
      <w:proofErr w:type="spellStart"/>
      <w:r>
        <w:t>Dallal</w:t>
      </w:r>
      <w:proofErr w:type="spellEnd"/>
      <w:r>
        <w:t xml:space="preserve">. He helped give me </w:t>
      </w:r>
      <w:r w:rsidR="0835D135">
        <w:t>directions</w:t>
      </w:r>
      <w:r w:rsidR="0A602C81">
        <w:t>,</w:t>
      </w:r>
      <w:r>
        <w:t xml:space="preserve"> so I could build a</w:t>
      </w:r>
      <w:r w:rsidR="5BB1A4AD">
        <w:t>n</w:t>
      </w:r>
      <w:r>
        <w:t xml:space="preserve"> outline of what I</w:t>
      </w:r>
      <w:r w:rsidR="672614F6">
        <w:t xml:space="preserve"> </w:t>
      </w:r>
      <w:r w:rsidR="59F767EC">
        <w:t>needed to do and research.</w:t>
      </w:r>
      <w:r w:rsidR="0CC730AB">
        <w:t xml:space="preserve"> Once I had an idea of what I needed to do, I was able to start making it happen.</w:t>
      </w:r>
      <w:r w:rsidR="59F767EC">
        <w:t xml:space="preserve"> </w:t>
      </w:r>
      <w:r w:rsidR="565CC26D">
        <w:t xml:space="preserve">The knowledge, especially from guides on </w:t>
      </w:r>
      <w:r w:rsidR="40BBBA27">
        <w:t>doing</w:t>
      </w:r>
      <w:r w:rsidR="565CC26D">
        <w:t xml:space="preserve"> certain </w:t>
      </w:r>
      <w:r w:rsidR="07A2EEDD">
        <w:t>things in python</w:t>
      </w:r>
      <w:r w:rsidR="565CC26D">
        <w:t xml:space="preserve">, </w:t>
      </w:r>
      <w:r w:rsidR="214A34CD">
        <w:t>was</w:t>
      </w:r>
      <w:r w:rsidR="565CC26D">
        <w:t xml:space="preserve"> used to </w:t>
      </w:r>
      <w:r w:rsidR="2F482DDC">
        <w:t xml:space="preserve">solve the design </w:t>
      </w:r>
      <w:r w:rsidR="3DD0973B">
        <w:t>problem</w:t>
      </w:r>
      <w:r w:rsidR="565CC26D">
        <w:t xml:space="preserve">. </w:t>
      </w:r>
      <w:r w:rsidR="663D5467">
        <w:t xml:space="preserve">Things like saving a CSV file, setting up the neural network for training, and saving the model, were all things I </w:t>
      </w:r>
      <w:r w:rsidR="1E781B03">
        <w:t>did not</w:t>
      </w:r>
      <w:r w:rsidR="663D5467">
        <w:t xml:space="preserve"> know how to do. </w:t>
      </w:r>
      <w:r w:rsidR="7A88F6AC">
        <w:t xml:space="preserve">With both Dr. </w:t>
      </w:r>
      <w:proofErr w:type="spellStart"/>
      <w:r w:rsidR="7A88F6AC">
        <w:t>Dallal</w:t>
      </w:r>
      <w:proofErr w:type="spellEnd"/>
      <w:r w:rsidR="7A88F6AC">
        <w:t xml:space="preserve"> and the internet as a resource I was able to make my module successful and learn </w:t>
      </w:r>
      <w:r w:rsidR="5B3C0700">
        <w:t xml:space="preserve">how to do what I needed to do. </w:t>
      </w:r>
    </w:p>
    <w:p w14:paraId="44C7E594" w14:textId="0EBF36E3" w:rsidR="009F15C4" w:rsidRPr="00A13E2C" w:rsidRDefault="61945E81" w:rsidP="009F15C4">
      <w:pPr>
        <w:pStyle w:val="Heading2"/>
        <w:rPr>
          <w:color w:val="000000" w:themeColor="text1"/>
        </w:rPr>
      </w:pPr>
      <w:bookmarkStart w:id="209" w:name="_Toc142072997"/>
      <w:r w:rsidRPr="00A13E2C">
        <w:rPr>
          <w:color w:val="000000" w:themeColor="text1"/>
        </w:rPr>
        <w:t>Madeline Love</w:t>
      </w:r>
      <w:bookmarkEnd w:id="209"/>
    </w:p>
    <w:p w14:paraId="6FF2A5C2" w14:textId="57F5FB9E" w:rsidR="00083A95" w:rsidRDefault="00083A95" w:rsidP="00455974">
      <w:pPr>
        <w:pStyle w:val="SE290Text"/>
        <w:jc w:val="both"/>
      </w:pPr>
      <w:r>
        <w:t xml:space="preserve">The biggest thing I took away from the development of this project was my ability to use AWS confidently. I was able to create a custom AWS suite, which suited our needs for communication, data storage, and triggered events, through AWS IoT, S3, and Lambda. I spent quite a bit of time ensuring that the path between these components was correct, because once the camera was operating correctly, I could focus on saving the camera data itself, instead of the paths I needed to refine. </w:t>
      </w:r>
    </w:p>
    <w:p w14:paraId="1F578DC3" w14:textId="71A8698E" w:rsidR="00083A95" w:rsidRDefault="00083A95" w:rsidP="00455974">
      <w:pPr>
        <w:pStyle w:val="SE290Text"/>
        <w:jc w:val="both"/>
      </w:pPr>
      <w:r>
        <w:t xml:space="preserve">Additionally, in creating rules and triggers for these AWS functions to deploy, I learned quite a bit about security, and why AWS has protocols in place to prevent malicious activity. It was helpful to see how these </w:t>
      </w:r>
      <w:r w:rsidR="00455974">
        <w:t>security</w:t>
      </w:r>
      <w:r>
        <w:t xml:space="preserve"> rules could scale up to a large manufacturing process and ensure that each device is operating on its own channel, with its own rules. This setup, however, would have to be created for each individual device, and we were limited in our development of a single prototype, but that functionality was definitely visible in my exploration within AWS.</w:t>
      </w:r>
    </w:p>
    <w:p w14:paraId="27AC094B" w14:textId="0698142D" w:rsidR="00083A95" w:rsidRDefault="00083A95" w:rsidP="00455974">
      <w:pPr>
        <w:pStyle w:val="SE290Text"/>
        <w:jc w:val="both"/>
      </w:pPr>
      <w:r>
        <w:lastRenderedPageBreak/>
        <w:t>In observing Sierra’s image classification algorithm, I was able to learn about how our hands were being classified correctly, and it was interesting to see the iterations she developed and how well they worked within our model.</w:t>
      </w:r>
    </w:p>
    <w:p w14:paraId="6CF6EA4F" w14:textId="0D6761FD" w:rsidR="009F15C4" w:rsidRPr="009F15C4" w:rsidRDefault="00083A95" w:rsidP="00455974">
      <w:pPr>
        <w:pStyle w:val="SE290Text"/>
        <w:jc w:val="both"/>
      </w:pPr>
      <w:r>
        <w:t xml:space="preserve">Finally, I worked on my UX design skills by creating the companion app. I am very interested in front-end and user-driven development, so it was very rewarding to approach this problem with a user, use case, and </w:t>
      </w:r>
      <w:r w:rsidR="00A13E2C">
        <w:t xml:space="preserve">constraints in mind, in order to create an app designed directly for our users. While I would have liked to implement more features, </w:t>
      </w:r>
      <w:r w:rsidR="00455974">
        <w:t>pivoting</w:t>
      </w:r>
      <w:r w:rsidR="00A13E2C">
        <w:t xml:space="preserve"> to a Python executable set me back, but if this were to go to market, I would love to refine that design.</w:t>
      </w:r>
    </w:p>
    <w:p w14:paraId="0F700826" w14:textId="3FD5264C" w:rsidR="00836947" w:rsidRDefault="61945E81" w:rsidP="00836947">
      <w:pPr>
        <w:pStyle w:val="Heading2"/>
      </w:pPr>
      <w:bookmarkStart w:id="210" w:name="_Toc142072998"/>
      <w:r w:rsidRPr="00E72D8F">
        <w:t>Brian Danielson</w:t>
      </w:r>
      <w:bookmarkEnd w:id="210"/>
    </w:p>
    <w:p w14:paraId="17FD5DDA" w14:textId="73AD1CE4" w:rsidR="00E83C3B" w:rsidRDefault="00D138B5" w:rsidP="0084031E">
      <w:pPr>
        <w:pStyle w:val="SE290Text"/>
        <w:jc w:val="both"/>
      </w:pPr>
      <w:r>
        <w:t>Coming into the semester</w:t>
      </w:r>
      <w:r w:rsidR="002A1014">
        <w:t xml:space="preserve"> I</w:t>
      </w:r>
      <w:r w:rsidR="0009069A">
        <w:t xml:space="preserve"> was</w:t>
      </w:r>
      <w:r w:rsidR="002A1014">
        <w:t xml:space="preserve"> </w:t>
      </w:r>
      <w:r w:rsidR="004B14F3">
        <w:t>broadly</w:t>
      </w:r>
      <w:r w:rsidR="002A1014">
        <w:t xml:space="preserve"> </w:t>
      </w:r>
      <w:r w:rsidR="006D5BD1">
        <w:t>familiar with</w:t>
      </w:r>
      <w:r w:rsidR="0009069A">
        <w:t xml:space="preserve"> motor/generator duality</w:t>
      </w:r>
      <w:r w:rsidR="00076F93">
        <w:t xml:space="preserve">. </w:t>
      </w:r>
      <w:r w:rsidR="004B14F3">
        <w:t xml:space="preserve">I was totally ignorant of </w:t>
      </w:r>
      <w:r w:rsidR="00B3039E">
        <w:t>the</w:t>
      </w:r>
      <w:r w:rsidR="004B14F3">
        <w:t xml:space="preserve"> specifics </w:t>
      </w:r>
      <w:r w:rsidR="0084031E">
        <w:t>however and</w:t>
      </w:r>
      <w:r w:rsidR="004B14F3">
        <w:t xml:space="preserve"> </w:t>
      </w:r>
      <w:r w:rsidR="00294C8F">
        <w:t xml:space="preserve">wasn’t sure </w:t>
      </w:r>
      <w:r w:rsidR="00155A65">
        <w:t>if</w:t>
      </w:r>
      <w:r w:rsidR="00294C8F">
        <w:t xml:space="preserve"> </w:t>
      </w:r>
      <w:r w:rsidR="00FD4609">
        <w:t xml:space="preserve">a given </w:t>
      </w:r>
      <w:r w:rsidR="00A27BCA">
        <w:t xml:space="preserve">motor could </w:t>
      </w:r>
      <w:r w:rsidR="00851729">
        <w:t xml:space="preserve">also </w:t>
      </w:r>
      <w:r w:rsidR="00A27BCA">
        <w:t xml:space="preserve">be used </w:t>
      </w:r>
      <w:r w:rsidR="00851729">
        <w:t xml:space="preserve">as a generator in the same </w:t>
      </w:r>
      <w:r w:rsidR="00503FF2">
        <w:t>system.</w:t>
      </w:r>
      <w:r w:rsidR="00FD4609">
        <w:t xml:space="preserve"> </w:t>
      </w:r>
      <w:r w:rsidR="00416BF0">
        <w:t>My primary outside source of information was “Running a Brushed DC Motor as a Generator”</w:t>
      </w:r>
      <w:r w:rsidR="008E1DB1">
        <w:t xml:space="preserve">. [42] This white paper went into great detail </w:t>
      </w:r>
      <w:r w:rsidR="00CA4C9E">
        <w:t xml:space="preserve">describing the mathematics of using a motor as a generator – it was here that I first encountered the </w:t>
      </w:r>
      <w:r w:rsidR="00CC0003">
        <w:t>imp</w:t>
      </w:r>
      <w:r w:rsidR="00A01732">
        <w:t xml:space="preserve">ortant </w:t>
      </w:r>
      <w:r w:rsidR="00CA4C9E">
        <w:t xml:space="preserve"> constant </w:t>
      </w:r>
      <w:proofErr w:type="spellStart"/>
      <w:r w:rsidR="00CA4C9E">
        <w:t>K</w:t>
      </w:r>
      <w:r w:rsidR="00CA4C9E">
        <w:rPr>
          <w:vertAlign w:val="subscript"/>
        </w:rPr>
        <w:t>e</w:t>
      </w:r>
      <w:proofErr w:type="spellEnd"/>
      <w:r w:rsidR="009D78B1">
        <w:rPr>
          <w:vertAlign w:val="subscript"/>
        </w:rPr>
        <w:t xml:space="preserve">, </w:t>
      </w:r>
      <w:r w:rsidR="009D669E">
        <w:t xml:space="preserve">for instance. </w:t>
      </w:r>
      <w:r w:rsidR="00B52E3E">
        <w:t xml:space="preserve">From here I immediately turned to our motor’s data sheet to </w:t>
      </w:r>
      <w:r w:rsidR="00800D2A">
        <w:t xml:space="preserve">check </w:t>
      </w:r>
      <w:r w:rsidR="00177EE9">
        <w:t>the value of ours</w:t>
      </w:r>
      <w:r w:rsidR="004E2CF5">
        <w:t xml:space="preserve">, but alas, it was not listed. </w:t>
      </w:r>
      <w:r w:rsidR="00AE53B8">
        <w:t>It turned out I was going to have to do a bit of independent research. Once the motor</w:t>
      </w:r>
      <w:r w:rsidR="00EF278A">
        <w:t xml:space="preserve">s came in, I </w:t>
      </w:r>
      <w:r w:rsidR="00FF0218">
        <w:t>took one and placed its shaft into the end of a cordless drill</w:t>
      </w:r>
      <w:r w:rsidR="00143034">
        <w:t xml:space="preserve"> and </w:t>
      </w:r>
      <w:r w:rsidR="000A5C44">
        <w:t>cinched</w:t>
      </w:r>
      <w:r w:rsidR="00143034">
        <w:t xml:space="preserve"> </w:t>
      </w:r>
      <w:r w:rsidR="000B157C">
        <w:t xml:space="preserve">the </w:t>
      </w:r>
      <w:r w:rsidR="006F73C4">
        <w:t xml:space="preserve">jaws of the </w:t>
      </w:r>
      <w:r w:rsidR="00FC559B">
        <w:t xml:space="preserve">drill </w:t>
      </w:r>
      <w:r w:rsidR="00005A93">
        <w:t xml:space="preserve">up </w:t>
      </w:r>
      <w:r w:rsidR="00FC559B">
        <w:t>around it</w:t>
      </w:r>
      <w:r w:rsidR="00143034">
        <w:t xml:space="preserve">. </w:t>
      </w:r>
      <w:r w:rsidR="00011856">
        <w:t xml:space="preserve">I attached </w:t>
      </w:r>
      <w:r w:rsidR="00623A23">
        <w:t xml:space="preserve">one end of a pair of alligator </w:t>
      </w:r>
      <w:r w:rsidR="003237B1">
        <w:t xml:space="preserve">clips to </w:t>
      </w:r>
      <w:r w:rsidR="00011856">
        <w:t>the</w:t>
      </w:r>
      <w:r w:rsidR="00800D2A">
        <w:t xml:space="preserve"> </w:t>
      </w:r>
      <w:r w:rsidR="0098745E">
        <w:t>leads of the motor (now generator)</w:t>
      </w:r>
      <w:r w:rsidR="003237B1">
        <w:t xml:space="preserve">, and the other to a multimeter. </w:t>
      </w:r>
      <w:r w:rsidR="009743FF">
        <w:t>I began spinning the drill at a constant pace</w:t>
      </w:r>
      <w:r w:rsidR="00E03697">
        <w:t>, counting the revolutions of the shaft (with the aid of a dot drawn on by a Sharpie)</w:t>
      </w:r>
      <w:r w:rsidR="001C40C9">
        <w:t>, and monitored</w:t>
      </w:r>
      <w:r w:rsidR="006A31D0">
        <w:t xml:space="preserve"> the</w:t>
      </w:r>
      <w:r w:rsidR="001C40C9">
        <w:t xml:space="preserve"> produced voltage on the meter. </w:t>
      </w:r>
      <w:r w:rsidR="006A31D0">
        <w:t xml:space="preserve">I did this many times, at many different speeds, and </w:t>
      </w:r>
      <w:r w:rsidR="00694CBB">
        <w:t xml:space="preserve">with the data </w:t>
      </w:r>
      <w:r w:rsidR="004A2E00">
        <w:t xml:space="preserve">from these trials was able to calculate </w:t>
      </w:r>
      <w:proofErr w:type="spellStart"/>
      <w:r w:rsidR="003016AE">
        <w:t>K</w:t>
      </w:r>
      <w:r w:rsidR="003016AE">
        <w:rPr>
          <w:vertAlign w:val="subscript"/>
        </w:rPr>
        <w:t>e</w:t>
      </w:r>
      <w:proofErr w:type="spellEnd"/>
      <w:r w:rsidR="003016AE">
        <w:rPr>
          <w:vertAlign w:val="subscript"/>
        </w:rPr>
        <w:t xml:space="preserve"> </w:t>
      </w:r>
      <w:r w:rsidR="003016AE">
        <w:t xml:space="preserve">for our particular motor. </w:t>
      </w:r>
      <w:r w:rsidR="00F95045">
        <w:t xml:space="preserve"> </w:t>
      </w:r>
      <w:r w:rsidR="00210BA8">
        <w:tab/>
      </w:r>
    </w:p>
    <w:p w14:paraId="45841708" w14:textId="048030F9" w:rsidR="00210BA8" w:rsidRPr="00CA4C9E" w:rsidRDefault="00210BA8" w:rsidP="0084031E">
      <w:pPr>
        <w:pStyle w:val="SE290Text"/>
        <w:jc w:val="both"/>
      </w:pPr>
      <w:r>
        <w:t xml:space="preserve">Knowing this value was vital to the </w:t>
      </w:r>
      <w:r w:rsidR="005C5F0D">
        <w:t xml:space="preserve">power regeneration subsystem – if </w:t>
      </w:r>
      <w:r w:rsidR="00F55108">
        <w:t xml:space="preserve">it had happened to be too low, we would not have generated enough power to charge the capacitor. </w:t>
      </w:r>
      <w:r w:rsidR="003D1037">
        <w:t xml:space="preserve">It of course also allowed me to </w:t>
      </w:r>
      <w:r w:rsidR="001E5D3E">
        <w:t xml:space="preserve">calculate expected </w:t>
      </w:r>
      <w:r w:rsidR="006665B9">
        <w:t>(or theoretically ideal)</w:t>
      </w:r>
      <w:r w:rsidR="001E5D3E">
        <w:t xml:space="preserve"> values in my testing regime, </w:t>
      </w:r>
      <w:r w:rsidR="000C4EB0">
        <w:t xml:space="preserve">giving me </w:t>
      </w:r>
      <w:r w:rsidR="00AE5765">
        <w:t>the necessary</w:t>
      </w:r>
      <w:r w:rsidR="000C4EB0">
        <w:t xml:space="preserve"> </w:t>
      </w:r>
      <w:r w:rsidR="00450B2A">
        <w:t>data to compare my measure</w:t>
      </w:r>
      <w:r w:rsidR="00997F9F">
        <w:t>d</w:t>
      </w:r>
      <w:r w:rsidR="00450B2A">
        <w:t xml:space="preserve"> values against.</w:t>
      </w:r>
      <w:r w:rsidR="00F55108">
        <w:t xml:space="preserve"> </w:t>
      </w:r>
      <w:r w:rsidR="00DB0FAC">
        <w:t xml:space="preserve">Although a very modest experiment, </w:t>
      </w:r>
      <w:r w:rsidR="00A55AD7">
        <w:t xml:space="preserve">it nevertheless was my </w:t>
      </w:r>
      <w:r w:rsidR="001F6BB9">
        <w:t xml:space="preserve">own little introduction into </w:t>
      </w:r>
      <w:r w:rsidR="00100E31">
        <w:t xml:space="preserve">research, and </w:t>
      </w:r>
      <w:r w:rsidR="00A54DC7">
        <w:t xml:space="preserve">it was very cool to be able to operationalize my results. </w:t>
      </w:r>
    </w:p>
    <w:p w14:paraId="018DD0B9" w14:textId="3401277F" w:rsidR="00E83C3B" w:rsidRDefault="000A694D" w:rsidP="0084031E">
      <w:pPr>
        <w:pStyle w:val="SE290Text"/>
        <w:jc w:val="both"/>
      </w:pPr>
      <w:r>
        <w:t xml:space="preserve">The circuit design-work was </w:t>
      </w:r>
      <w:r w:rsidR="006F39C8">
        <w:t xml:space="preserve">entirely informed by coursework </w:t>
      </w:r>
      <w:r w:rsidR="00B86DC5">
        <w:t>–</w:t>
      </w:r>
      <w:r w:rsidR="006F39C8">
        <w:t xml:space="preserve"> </w:t>
      </w:r>
      <w:r w:rsidR="00B86DC5">
        <w:t xml:space="preserve">ECE 101 and ECE 102 in particular </w:t>
      </w:r>
      <w:r w:rsidR="00D228F0">
        <w:t>were key here.</w:t>
      </w:r>
      <w:r>
        <w:t xml:space="preserve"> </w:t>
      </w:r>
      <w:r w:rsidR="00DF7A3C">
        <w:t>I picked up a few other skills over the course of the semester</w:t>
      </w:r>
      <w:r w:rsidR="00501297">
        <w:t xml:space="preserve"> as well</w:t>
      </w:r>
      <w:r w:rsidR="00F6412C">
        <w:t xml:space="preserve">, </w:t>
      </w:r>
      <w:r w:rsidR="00501297">
        <w:t>though</w:t>
      </w:r>
      <w:r w:rsidR="00F6412C">
        <w:t xml:space="preserve"> these were mostly related to wood working – mounting the motor required the use of a power-saw and </w:t>
      </w:r>
      <w:r w:rsidR="003F1A77">
        <w:t>a few other tools</w:t>
      </w:r>
      <w:r w:rsidR="005378D6">
        <w:t>, for instance</w:t>
      </w:r>
      <w:r w:rsidR="003F1A77">
        <w:t xml:space="preserve">. </w:t>
      </w:r>
    </w:p>
    <w:p w14:paraId="2E483D5D" w14:textId="7E715E8B" w:rsidR="009569C9" w:rsidRPr="0084031E" w:rsidRDefault="00836947" w:rsidP="003F320D">
      <w:pPr>
        <w:pStyle w:val="Heading1"/>
      </w:pPr>
      <w:r>
        <w:t xml:space="preserve"> </w:t>
      </w:r>
      <w:bookmarkStart w:id="211" w:name="_Toc142072999"/>
      <w:r>
        <w:t>Conclusions and Future Work</w:t>
      </w:r>
      <w:bookmarkEnd w:id="211"/>
    </w:p>
    <w:p w14:paraId="630603D0" w14:textId="0C7836EE" w:rsidR="00C72741" w:rsidRDefault="009569C9" w:rsidP="003D7284">
      <w:pPr>
        <w:pStyle w:val="Heading2"/>
      </w:pPr>
      <w:bookmarkStart w:id="212" w:name="_Toc142073000"/>
      <w:r>
        <w:t>Team Conclusions</w:t>
      </w:r>
      <w:r w:rsidR="001A50EF">
        <w:t xml:space="preserve">, </w:t>
      </w:r>
      <w:r w:rsidR="00D365F4">
        <w:t xml:space="preserve">Potential Changes, and </w:t>
      </w:r>
      <w:r w:rsidR="001A50EF">
        <w:t xml:space="preserve">Future </w:t>
      </w:r>
      <w:r>
        <w:t>C</w:t>
      </w:r>
      <w:r w:rsidR="00C9261D">
        <w:t>onsiderations</w:t>
      </w:r>
      <w:bookmarkEnd w:id="212"/>
    </w:p>
    <w:p w14:paraId="58BCE778" w14:textId="719B76AF" w:rsidR="6DF0132A" w:rsidRPr="00660094" w:rsidRDefault="003D7284" w:rsidP="0084031E">
      <w:pPr>
        <w:pStyle w:val="SE290Text"/>
        <w:jc w:val="both"/>
      </w:pPr>
      <w:r>
        <w:t xml:space="preserve">Brian would have </w:t>
      </w:r>
      <w:r w:rsidR="007F2970">
        <w:t xml:space="preserve">spent more time choosing </w:t>
      </w:r>
      <w:r w:rsidR="00783C1A">
        <w:t xml:space="preserve">the motor </w:t>
      </w:r>
      <w:r w:rsidR="00767363">
        <w:t>–</w:t>
      </w:r>
      <w:r w:rsidR="00783C1A">
        <w:t xml:space="preserve"> </w:t>
      </w:r>
      <w:r w:rsidR="00767363">
        <w:t>although the one</w:t>
      </w:r>
      <w:r w:rsidR="00783C1A">
        <w:t xml:space="preserve"> </w:t>
      </w:r>
      <w:r w:rsidR="00262C37">
        <w:t xml:space="preserve">we ultimately ended up with </w:t>
      </w:r>
      <w:r w:rsidR="00CE16D4">
        <w:t xml:space="preserve">functioned as desired, </w:t>
      </w:r>
      <w:r w:rsidR="00283A4F">
        <w:t xml:space="preserve">to spin it backwards </w:t>
      </w:r>
      <w:r w:rsidR="004056CA">
        <w:t>(</w:t>
      </w:r>
      <w:proofErr w:type="gramStart"/>
      <w:r w:rsidR="004056CA">
        <w:t>i.e.</w:t>
      </w:r>
      <w:proofErr w:type="gramEnd"/>
      <w:r w:rsidR="004056CA">
        <w:t xml:space="preserve"> open the door) </w:t>
      </w:r>
      <w:r w:rsidR="00812AC4">
        <w:t xml:space="preserve">requires a bit more force than </w:t>
      </w:r>
      <w:r w:rsidR="007E665A">
        <w:t>one would like.</w:t>
      </w:r>
      <w:r w:rsidR="00CE16D4">
        <w:t xml:space="preserve"> </w:t>
      </w:r>
      <w:r w:rsidR="009A560A">
        <w:t xml:space="preserve">Were another iteration of the cupboard produced, </w:t>
      </w:r>
      <w:r w:rsidR="000B7476">
        <w:t xml:space="preserve">whether to bring to market or </w:t>
      </w:r>
      <w:r w:rsidR="000B5615">
        <w:t xml:space="preserve">simply </w:t>
      </w:r>
      <w:r w:rsidR="005D6288">
        <w:t>because of</w:t>
      </w:r>
      <w:r w:rsidR="000B5615">
        <w:t xml:space="preserve"> </w:t>
      </w:r>
      <w:r w:rsidR="005D6288">
        <w:t>a longer</w:t>
      </w:r>
      <w:r w:rsidR="000B5615">
        <w:t xml:space="preserve"> semester,</w:t>
      </w:r>
      <w:r w:rsidR="009A560A">
        <w:t xml:space="preserve"> </w:t>
      </w:r>
      <w:r w:rsidR="000034A7">
        <w:t xml:space="preserve">minimizing its footprint would </w:t>
      </w:r>
      <w:r w:rsidR="00BA56D7">
        <w:t>be his</w:t>
      </w:r>
      <w:r w:rsidR="00405C1F">
        <w:t xml:space="preserve"> </w:t>
      </w:r>
      <w:r w:rsidR="001933AF">
        <w:t xml:space="preserve">primary goal. </w:t>
      </w:r>
      <w:r w:rsidR="00D9129B">
        <w:t xml:space="preserve">Many components of the design were brought in to mitigate the effects of choosing </w:t>
      </w:r>
      <w:r w:rsidR="006503FA">
        <w:t xml:space="preserve">such large </w:t>
      </w:r>
      <w:r w:rsidR="006503FA">
        <w:lastRenderedPageBreak/>
        <w:t>components</w:t>
      </w:r>
      <w:r w:rsidR="00EA0E76">
        <w:t>. A smaller and less</w:t>
      </w:r>
      <w:r w:rsidR="00F120D0">
        <w:t xml:space="preserve"> </w:t>
      </w:r>
      <w:r w:rsidR="00822C74">
        <w:t>muscular</w:t>
      </w:r>
      <w:r w:rsidR="00EA0E76">
        <w:t xml:space="preserve"> motor would’ve necessitated a smaller </w:t>
      </w:r>
      <w:r w:rsidR="0084031E">
        <w:t>mount and</w:t>
      </w:r>
      <w:r w:rsidR="00EA0E76">
        <w:t xml:space="preserve"> </w:t>
      </w:r>
      <w:r w:rsidR="00947EAA">
        <w:t xml:space="preserve">allowed for an easier opening cycle. </w:t>
      </w:r>
    </w:p>
    <w:p w14:paraId="2E8B73EF" w14:textId="0AD4029F" w:rsidR="00C72741" w:rsidRPr="00C72741" w:rsidRDefault="08B1BEB6" w:rsidP="0084031E">
      <w:pPr>
        <w:pStyle w:val="SE290Text"/>
        <w:jc w:val="both"/>
      </w:pPr>
      <w:r>
        <w:t>Sierra</w:t>
      </w:r>
      <w:r w:rsidR="29C4B74D">
        <w:t xml:space="preserve"> would do more research into the components at the start and have gotten the ESP32-cam and </w:t>
      </w:r>
      <w:r w:rsidR="415578B3">
        <w:t>Arduino motion detector in the first place.</w:t>
      </w:r>
      <w:r w:rsidR="0F00BE86">
        <w:t xml:space="preserve"> If </w:t>
      </w:r>
      <w:r w:rsidR="6B9444BC">
        <w:t>Sierra</w:t>
      </w:r>
      <w:r w:rsidR="0F00BE86">
        <w:t xml:space="preserve"> had the ESP32 camera setup earlier, </w:t>
      </w:r>
      <w:r w:rsidR="085C41CC">
        <w:t>she</w:t>
      </w:r>
      <w:r w:rsidR="0F00BE86">
        <w:t xml:space="preserve"> could have taken pictures for the algorithm sooner and taken more of them to make a </w:t>
      </w:r>
      <w:r w:rsidR="7D442847">
        <w:t>better model.</w:t>
      </w:r>
      <w:r w:rsidR="5F2D20FF">
        <w:t xml:space="preserve"> Even if </w:t>
      </w:r>
      <w:r w:rsidR="3A9B79AE">
        <w:t>Sierra</w:t>
      </w:r>
      <w:r w:rsidR="5F2D20FF">
        <w:t xml:space="preserve"> </w:t>
      </w:r>
      <w:r w:rsidR="28BFB356">
        <w:t>could not</w:t>
      </w:r>
      <w:r w:rsidR="5F2D20FF">
        <w:t xml:space="preserve"> take the images </w:t>
      </w:r>
      <w:r w:rsidR="1DD20631">
        <w:t>earlier,</w:t>
      </w:r>
      <w:r w:rsidR="5F2D20FF">
        <w:t xml:space="preserve"> </w:t>
      </w:r>
      <w:r w:rsidR="194ACD43">
        <w:t>she</w:t>
      </w:r>
      <w:r w:rsidR="5F2D20FF">
        <w:t xml:space="preserve"> would want to take even more images since that would significantly increase the</w:t>
      </w:r>
      <w:r w:rsidR="4598D2CD">
        <w:t xml:space="preserve"> accuracy.</w:t>
      </w:r>
      <w:r w:rsidR="415578B3">
        <w:t xml:space="preserve"> </w:t>
      </w:r>
      <w:r w:rsidR="2971874E">
        <w:t>She</w:t>
      </w:r>
      <w:r w:rsidR="415578B3">
        <w:t xml:space="preserve"> would have </w:t>
      </w:r>
      <w:r w:rsidR="3590B02F">
        <w:t>documented</w:t>
      </w:r>
      <w:r w:rsidR="415578B3">
        <w:t xml:space="preserve"> the MCU and ESP pins better and </w:t>
      </w:r>
      <w:r w:rsidR="1FD3C73B">
        <w:t>their connections.</w:t>
      </w:r>
      <w:r w:rsidR="0418827D">
        <w:t xml:space="preserve"> </w:t>
      </w:r>
      <w:r w:rsidR="0B039EB9">
        <w:t xml:space="preserve">If </w:t>
      </w:r>
      <w:r w:rsidR="66F7AF35">
        <w:t>she</w:t>
      </w:r>
      <w:r w:rsidR="0B039EB9">
        <w:t xml:space="preserve"> </w:t>
      </w:r>
      <w:r w:rsidR="0418827D">
        <w:t>drew out the connections</w:t>
      </w:r>
      <w:r w:rsidR="0B039EB9">
        <w:t>,</w:t>
      </w:r>
      <w:r w:rsidR="0418827D">
        <w:t xml:space="preserve"> there could have been </w:t>
      </w:r>
      <w:r w:rsidR="0B039EB9">
        <w:t>much</w:t>
      </w:r>
      <w:r w:rsidR="0418827D">
        <w:t xml:space="preserve"> less confusion.</w:t>
      </w:r>
    </w:p>
    <w:p w14:paraId="4139B60D" w14:textId="11D9F2A2" w:rsidR="60783144" w:rsidRDefault="00A13E2C" w:rsidP="0084031E">
      <w:pPr>
        <w:pStyle w:val="SE290Text"/>
        <w:ind w:firstLine="0"/>
        <w:jc w:val="both"/>
        <w:rPr>
          <w:b/>
          <w:bCs/>
        </w:rPr>
      </w:pPr>
      <w:r>
        <w:rPr>
          <w:b/>
          <w:bCs/>
        </w:rPr>
        <w:tab/>
      </w:r>
      <w:r>
        <w:t>Maddie would spend less time configuring the ESP32-</w:t>
      </w:r>
      <w:r w:rsidR="00455974">
        <w:t>Cam now that</w:t>
      </w:r>
      <w:r>
        <w:t xml:space="preserve"> she understands the functionality of the camera. Quite a lot of development time was spent debugging the functionality of the camera, especially with a Mac computer, but now that the learning curve has been bridged, the companion app could have more design work done. Additionally, she would have worked with the </w:t>
      </w:r>
      <w:proofErr w:type="spellStart"/>
      <w:r>
        <w:t>ATMega</w:t>
      </w:r>
      <w:proofErr w:type="spellEnd"/>
      <w:r>
        <w:t xml:space="preserve"> design more closely, in order to determine if the </w:t>
      </w:r>
      <w:proofErr w:type="spellStart"/>
      <w:r>
        <w:t>ATMega</w:t>
      </w:r>
      <w:proofErr w:type="spellEnd"/>
      <w:r>
        <w:t xml:space="preserve"> was necessary in this project, or if we could just operate the device on the ESP32-Cam.</w:t>
      </w:r>
    </w:p>
    <w:p w14:paraId="6722EEAF" w14:textId="6F6128DA" w:rsidR="60783144" w:rsidRDefault="60783144" w:rsidP="0084031E">
      <w:pPr>
        <w:pStyle w:val="SE290Text"/>
        <w:spacing w:line="259" w:lineRule="auto"/>
        <w:jc w:val="both"/>
      </w:pPr>
      <w:r>
        <w:t xml:space="preserve">Matt would make researching and developing the power bus a greater priority to the project with potential backup options; the supply to the prototype just barely covered the needs </w:t>
      </w:r>
      <w:r w:rsidR="0451ED51">
        <w:t xml:space="preserve">of the system, and having other options to pivot to would have made for more future functionality. </w:t>
      </w:r>
      <w:r w:rsidR="64EE2DE6">
        <w:t>Matt</w:t>
      </w:r>
      <w:r w:rsidR="0451ED51">
        <w:t xml:space="preserve"> would also </w:t>
      </w:r>
      <w:r w:rsidR="3474A403">
        <w:t xml:space="preserve">change the way </w:t>
      </w:r>
      <w:r w:rsidR="21024246">
        <w:t>he</w:t>
      </w:r>
      <w:r w:rsidR="3474A403">
        <w:t xml:space="preserve"> went about developing the PCB: while </w:t>
      </w:r>
      <w:r w:rsidR="4C958A2A">
        <w:t>he</w:t>
      </w:r>
      <w:r w:rsidR="3474A403">
        <w:t xml:space="preserve"> would also spend more time designing the PCB itself, </w:t>
      </w:r>
      <w:r w:rsidR="1412F28F">
        <w:t>he</w:t>
      </w:r>
      <w:r w:rsidR="3474A403">
        <w:t xml:space="preserve"> would have made strides to fully integrate the circuit on </w:t>
      </w:r>
      <w:r w:rsidR="2E923FC1">
        <w:t>breadboard before sending in the order. Some of the dovetailing was done to save time due to the time constraint, but completing the breadboard first would have ironed out sever</w:t>
      </w:r>
      <w:r w:rsidR="46230127">
        <w:t>al problems that cropped up once the PCB arrived.</w:t>
      </w:r>
      <w:r w:rsidR="56D909E1">
        <w:t xml:space="preserve"> </w:t>
      </w:r>
      <w:r w:rsidR="5FB7FEF7">
        <w:t xml:space="preserve">Given the chance to fine-tune the prototype over another semester, </w:t>
      </w:r>
      <w:r w:rsidR="6BBBE78A">
        <w:t>Matt</w:t>
      </w:r>
      <w:r w:rsidR="5FB7FEF7">
        <w:t xml:space="preserve"> would redesign the PCB to account for the new components used after considering a different topology for my drive system. </w:t>
      </w:r>
      <w:r w:rsidR="05FA8CAE">
        <w:t xml:space="preserve">Ironically, the final implementation of the drive system used a method </w:t>
      </w:r>
      <w:r w:rsidR="668DEC2B">
        <w:t>remarkably like</w:t>
      </w:r>
      <w:r w:rsidR="05FA8CAE">
        <w:t xml:space="preserve"> an H-bridge to control the polarity of the motors in different states.</w:t>
      </w:r>
    </w:p>
    <w:p w14:paraId="0FC2A1BE" w14:textId="37CDA100" w:rsidR="6CC133D2" w:rsidRDefault="0F8D51B7" w:rsidP="0084031E">
      <w:pPr>
        <w:pStyle w:val="SE290Text"/>
        <w:jc w:val="both"/>
      </w:pPr>
      <w:r>
        <w:t xml:space="preserve">A full H-bridge controlled by the MCU would allow for more robust control of the drive system and provide the same or better energy-saving if the switches were chosen and ordered instead of scavenged from </w:t>
      </w:r>
      <w:proofErr w:type="spellStart"/>
      <w:r>
        <w:t>Benedum</w:t>
      </w:r>
      <w:proofErr w:type="spellEnd"/>
      <w:r>
        <w:t>.</w:t>
      </w:r>
      <w:r w:rsidR="657DF34D">
        <w:t xml:space="preserve"> Alternatively, a relay array more suited to the higher power levels could be used as a replacement for the switching network.</w:t>
      </w:r>
      <w:r w:rsidR="5ABE6EEB">
        <w:t xml:space="preserve"> Future work would consider and implement these changes and complete testing to best judge the power savings when compared to the original finished prototype. This wo</w:t>
      </w:r>
      <w:r w:rsidR="024C101D">
        <w:t xml:space="preserve">uld be paramount to bringing the device to market, as </w:t>
      </w:r>
      <w:r w:rsidR="76F61042">
        <w:t>a</w:t>
      </w:r>
      <w:r w:rsidR="024C101D">
        <w:t xml:space="preserve"> more concrete understanding of power consumption within the drive itself would allow for better future iterations, saving the potential buyer </w:t>
      </w:r>
      <w:r w:rsidR="15BD51FB">
        <w:t>money on replacement batteries.</w:t>
      </w:r>
      <w:r w:rsidR="3CA5D354">
        <w:t xml:space="preserve"> Overall, more time would allow for greater scope of testing the prototype</w:t>
      </w:r>
      <w:r w:rsidR="5CA46483">
        <w:t>,</w:t>
      </w:r>
      <w:r w:rsidR="3CA5D354">
        <w:t xml:space="preserve"> and its potential as a product going to market</w:t>
      </w:r>
      <w:r w:rsidR="5CA46483">
        <w:t xml:space="preserve"> could be determined once iterations on both the hardware and software </w:t>
      </w:r>
      <w:r w:rsidR="5D1DE1E9">
        <w:t>provide more functionality for the potential user</w:t>
      </w:r>
      <w:r w:rsidR="5CA46483">
        <w:t>.</w:t>
      </w:r>
    </w:p>
    <w:p w14:paraId="2DE1A807" w14:textId="4D773267" w:rsidR="13511D94" w:rsidRDefault="009569C9" w:rsidP="0084031E">
      <w:pPr>
        <w:pStyle w:val="Heading2"/>
        <w:jc w:val="both"/>
      </w:pPr>
      <w:bookmarkStart w:id="213" w:name="_Toc142073001"/>
      <w:r>
        <w:t>Evaluation of Prototype</w:t>
      </w:r>
      <w:r w:rsidR="13511D94">
        <w:t>:</w:t>
      </w:r>
      <w:bookmarkEnd w:id="213"/>
    </w:p>
    <w:p w14:paraId="3383F769" w14:textId="0008213D" w:rsidR="00C72741" w:rsidRDefault="514E64A9" w:rsidP="0084031E">
      <w:pPr>
        <w:ind w:firstLine="432"/>
        <w:jc w:val="both"/>
      </w:pPr>
      <w:r>
        <w:t xml:space="preserve">The group feels the prototype ended development in an appropriate position given the constraints of the course. </w:t>
      </w:r>
      <w:r w:rsidR="1BD2F26F">
        <w:t xml:space="preserve">There were a lot of unexpected hiccups for the project along the way. Often there were things that </w:t>
      </w:r>
      <w:r w:rsidR="00476471">
        <w:t>the group</w:t>
      </w:r>
      <w:r w:rsidR="323D5B6F">
        <w:t xml:space="preserve"> thought</w:t>
      </w:r>
      <w:r w:rsidR="1BD2F26F">
        <w:t xml:space="preserve"> be </w:t>
      </w:r>
      <w:r w:rsidR="1003752F">
        <w:t xml:space="preserve">straightforward </w:t>
      </w:r>
      <w:r w:rsidR="4F17230A">
        <w:t>but</w:t>
      </w:r>
      <w:r w:rsidR="1003752F">
        <w:t xml:space="preserve"> were often not</w:t>
      </w:r>
      <w:r w:rsidR="00A2636F">
        <w:t>:</w:t>
      </w:r>
      <w:r w:rsidR="1003752F">
        <w:t xml:space="preserve"> setting up the camera</w:t>
      </w:r>
      <w:r w:rsidR="592AEBEE">
        <w:t>,</w:t>
      </w:r>
      <w:r w:rsidR="00A2636F">
        <w:t xml:space="preserve"> </w:t>
      </w:r>
      <w:r w:rsidR="1003752F">
        <w:t xml:space="preserve">opening the door, and </w:t>
      </w:r>
      <w:r w:rsidR="461344DF">
        <w:t>running the image classification on AWS</w:t>
      </w:r>
      <w:r w:rsidR="00A2636F">
        <w:t xml:space="preserve"> were a few of the </w:t>
      </w:r>
      <w:r w:rsidR="00A2636F">
        <w:lastRenderedPageBreak/>
        <w:t xml:space="preserve">major </w:t>
      </w:r>
      <w:r w:rsidR="007F23EC">
        <w:t>hurdles</w:t>
      </w:r>
      <w:r w:rsidR="1003752F">
        <w:t>.</w:t>
      </w:r>
      <w:r w:rsidR="77597ECC">
        <w:t xml:space="preserve"> </w:t>
      </w:r>
      <w:r w:rsidR="007F23EC">
        <w:t>The group</w:t>
      </w:r>
      <w:r w:rsidR="287EE124">
        <w:t xml:space="preserve"> often had to pivot, finding a new way </w:t>
      </w:r>
      <w:r w:rsidR="353DE544">
        <w:t>t</w:t>
      </w:r>
      <w:r w:rsidR="287EE124">
        <w:t xml:space="preserve">o accomplish the same thing with each </w:t>
      </w:r>
      <w:r w:rsidR="328B3405">
        <w:t>problem</w:t>
      </w:r>
      <w:r w:rsidR="287EE124">
        <w:t>.</w:t>
      </w:r>
      <w:r w:rsidR="3BE41AB6">
        <w:t xml:space="preserve"> Given all these small to big problems </w:t>
      </w:r>
      <w:r w:rsidR="00564E40">
        <w:t>they</w:t>
      </w:r>
      <w:r w:rsidR="3BE41AB6">
        <w:t xml:space="preserve"> were </w:t>
      </w:r>
      <w:r w:rsidR="0084031E">
        <w:t>still able to</w:t>
      </w:r>
      <w:r w:rsidR="0A12D46D">
        <w:t xml:space="preserve"> accomplish a working prototype</w:t>
      </w:r>
      <w:r w:rsidR="00564E40">
        <w:t>;</w:t>
      </w:r>
      <w:r w:rsidR="5911CAA3">
        <w:t xml:space="preserve"> given </w:t>
      </w:r>
      <w:r w:rsidR="00564E40">
        <w:t>the challenges overcome</w:t>
      </w:r>
      <w:r w:rsidR="0A12D46D">
        <w:t xml:space="preserve"> and</w:t>
      </w:r>
      <w:r w:rsidR="1003752F">
        <w:t xml:space="preserve"> </w:t>
      </w:r>
      <w:r w:rsidR="5911CAA3">
        <w:t>the time constrain</w:t>
      </w:r>
      <w:r w:rsidR="00564E40">
        <w:t>t</w:t>
      </w:r>
      <w:r w:rsidR="5911CAA3">
        <w:t xml:space="preserve"> of the</w:t>
      </w:r>
      <w:r w:rsidR="1003752F">
        <w:t xml:space="preserve"> </w:t>
      </w:r>
      <w:r w:rsidR="29E5006E">
        <w:t xml:space="preserve">project, </w:t>
      </w:r>
      <w:r w:rsidR="00564E40">
        <w:t>the</w:t>
      </w:r>
      <w:r w:rsidR="29E5006E">
        <w:t xml:space="preserve"> team is proud of what </w:t>
      </w:r>
      <w:r w:rsidR="00564E40">
        <w:t>they</w:t>
      </w:r>
      <w:r w:rsidR="29E5006E">
        <w:t xml:space="preserve"> have accomplished. </w:t>
      </w:r>
    </w:p>
    <w:p w14:paraId="1BC743ED" w14:textId="1E6740CE" w:rsidR="00C72741" w:rsidRDefault="514E64A9" w:rsidP="690475C9">
      <w:pPr>
        <w:ind w:firstLine="432"/>
        <w:jc w:val="both"/>
      </w:pPr>
      <w:r>
        <w:t>Naturally</w:t>
      </w:r>
      <w:r w:rsidR="604A108E">
        <w:t>,</w:t>
      </w:r>
      <w:r>
        <w:t xml:space="preserve"> the </w:t>
      </w:r>
      <w:r w:rsidR="2B54B756">
        <w:t>marketability</w:t>
      </w:r>
      <w:r>
        <w:t xml:space="preserve"> of the d</w:t>
      </w:r>
      <w:r w:rsidR="40B686B1">
        <w:t>evice</w:t>
      </w:r>
      <w:r w:rsidR="6C208354">
        <w:t xml:space="preserve"> would be dependent on the differences in functionality compared with the current mechanics-based designs available at this time; the group believes that </w:t>
      </w:r>
      <w:r w:rsidR="1EE44104">
        <w:t>given more time in development and greater economies-of-scale, the price of the product could be brought down into competitive range with the mechanical solutions while providing sig</w:t>
      </w:r>
      <w:r w:rsidR="1F5DBE6A">
        <w:t xml:space="preserve">nificantly greater user functionality in the vein of “smart home” technology. </w:t>
      </w:r>
      <w:r w:rsidR="2C203676">
        <w:t xml:space="preserve">The addition of functionality like remote closing, hand gestures, greater power sustainability solutions, and </w:t>
      </w:r>
      <w:r w:rsidR="2050B936">
        <w:t>modularization of the mechanics would prove marketable to an audience of consumers who are interested in automating their home for increased convenience.</w:t>
      </w:r>
      <w:r w:rsidR="0C576AC1">
        <w:t xml:space="preserve"> Considering mechanical solutions are priced starting at $10 USD, the pricing goal per-unit would be </w:t>
      </w:r>
      <w:r w:rsidR="2A31D29E">
        <w:t>under $50 USD with attempts to push</w:t>
      </w:r>
      <w:r w:rsidR="00564E40">
        <w:t xml:space="preserve"> down</w:t>
      </w:r>
      <w:r w:rsidR="2A31D29E">
        <w:t xml:space="preserve"> to $30 USD.</w:t>
      </w:r>
      <w:r w:rsidR="00564E40">
        <w:t xml:space="preserve"> Given the economies of scale for electronics design and manufacturing, the hardware component would </w:t>
      </w:r>
      <w:r w:rsidR="007D5FFD">
        <w:t>decrease in price relative to units produced</w:t>
      </w:r>
      <w:r w:rsidR="00575B57">
        <w:t>; t</w:t>
      </w:r>
      <w:r w:rsidR="007D5FFD">
        <w:t xml:space="preserve">he software component would be </w:t>
      </w:r>
      <w:r w:rsidR="00575B57">
        <w:t xml:space="preserve">solely </w:t>
      </w:r>
      <w:r w:rsidR="007D5FFD">
        <w:t>reliant upon increased server space within AWS</w:t>
      </w:r>
      <w:r w:rsidR="00575B57">
        <w:t>. The major hurdle to overcome would be the aforementioned mechanical design and a streamlined modular mounting system</w:t>
      </w:r>
      <w:r w:rsidR="00B54A40">
        <w:t>.</w:t>
      </w:r>
      <w:r w:rsidR="00C72AF3">
        <w:t xml:space="preserve"> </w:t>
      </w:r>
      <w:r w:rsidR="00B54A40">
        <w:t>H</w:t>
      </w:r>
      <w:r w:rsidR="00C72AF3">
        <w:t>owever</w:t>
      </w:r>
      <w:r w:rsidR="00B54A40">
        <w:t>,</w:t>
      </w:r>
      <w:r w:rsidR="00C72AF3">
        <w:t xml:space="preserve"> given the increasing prevalence and decreasing cost of printing a </w:t>
      </w:r>
      <w:r w:rsidR="00B54A40">
        <w:t xml:space="preserve">3D model a reasonable design solution could be achieved for most </w:t>
      </w:r>
      <w:r w:rsidR="00805F96">
        <w:t>cabinets.</w:t>
      </w:r>
    </w:p>
    <w:p w14:paraId="107DDB50" w14:textId="10AA843C" w:rsidR="7DDB5D32" w:rsidRDefault="7DDB5D32" w:rsidP="50EE185B">
      <w:pPr>
        <w:pStyle w:val="Heading1"/>
        <w:numPr>
          <w:ilvl w:val="0"/>
          <w:numId w:val="0"/>
        </w:numPr>
      </w:pPr>
      <w:bookmarkStart w:id="214" w:name="_Toc142073002"/>
      <w:r>
        <w:t>Appendix</w:t>
      </w:r>
      <w:bookmarkEnd w:id="214"/>
    </w:p>
    <w:tbl>
      <w:tblPr>
        <w:tblStyle w:val="TableGrid"/>
        <w:tblW w:w="9360" w:type="dxa"/>
        <w:tblLayout w:type="fixed"/>
        <w:tblLook w:val="06A0" w:firstRow="1" w:lastRow="0" w:firstColumn="1" w:lastColumn="0" w:noHBand="1" w:noVBand="1"/>
      </w:tblPr>
      <w:tblGrid>
        <w:gridCol w:w="1035"/>
        <w:gridCol w:w="1045"/>
        <w:gridCol w:w="1040"/>
        <w:gridCol w:w="1040"/>
        <w:gridCol w:w="1040"/>
        <w:gridCol w:w="1040"/>
        <w:gridCol w:w="1040"/>
        <w:gridCol w:w="1040"/>
        <w:gridCol w:w="1040"/>
      </w:tblGrid>
      <w:tr w:rsidR="68E2B6BB" w14:paraId="3F7AA23D" w14:textId="77777777" w:rsidTr="4A6B7A93">
        <w:trPr>
          <w:trHeight w:val="300"/>
        </w:trPr>
        <w:tc>
          <w:tcPr>
            <w:tcW w:w="9360" w:type="dxa"/>
            <w:gridSpan w:val="9"/>
          </w:tcPr>
          <w:p w14:paraId="2186C1E7" w14:textId="18CF5558" w:rsidR="68E2B6BB" w:rsidRDefault="68E2B6BB" w:rsidP="68E2B6BB">
            <w:pPr>
              <w:jc w:val="center"/>
            </w:pPr>
            <w:r w:rsidRPr="68E2B6BB">
              <w:rPr>
                <w:rFonts w:ascii="Calibri" w:eastAsia="Calibri" w:hAnsi="Calibri" w:cs="Calibri"/>
                <w:b/>
                <w:bCs/>
                <w:color w:val="000000" w:themeColor="text1"/>
                <w:sz w:val="22"/>
                <w:szCs w:val="22"/>
                <w:u w:val="single"/>
              </w:rPr>
              <w:t>Motor Drive Testing</w:t>
            </w:r>
          </w:p>
        </w:tc>
      </w:tr>
      <w:tr w:rsidR="68E2B6BB" w14:paraId="61789806" w14:textId="77777777" w:rsidTr="4A6B7A93">
        <w:trPr>
          <w:trHeight w:val="300"/>
        </w:trPr>
        <w:tc>
          <w:tcPr>
            <w:tcW w:w="1035" w:type="dxa"/>
          </w:tcPr>
          <w:p w14:paraId="16896780" w14:textId="7E831BEC" w:rsidR="68E2B6BB" w:rsidRDefault="68E2B6BB" w:rsidP="68E2B6BB">
            <w:pPr>
              <w:jc w:val="center"/>
            </w:pPr>
            <w:r w:rsidRPr="68E2B6BB">
              <w:rPr>
                <w:rFonts w:ascii="Calibri" w:eastAsia="Calibri" w:hAnsi="Calibri" w:cs="Calibri"/>
                <w:b/>
                <w:bCs/>
                <w:color w:val="000000" w:themeColor="text1"/>
                <w:sz w:val="22"/>
                <w:szCs w:val="22"/>
              </w:rPr>
              <w:t>Trial</w:t>
            </w:r>
          </w:p>
        </w:tc>
        <w:tc>
          <w:tcPr>
            <w:tcW w:w="1045" w:type="dxa"/>
          </w:tcPr>
          <w:p w14:paraId="2156EF91" w14:textId="64D89710" w:rsidR="68E2B6BB" w:rsidRDefault="68E2B6BB" w:rsidP="68E2B6BB">
            <w:pPr>
              <w:jc w:val="center"/>
            </w:pPr>
            <w:r w:rsidRPr="68E2B6BB">
              <w:rPr>
                <w:rFonts w:ascii="Calibri" w:eastAsia="Calibri" w:hAnsi="Calibri" w:cs="Calibri"/>
                <w:b/>
                <w:bCs/>
                <w:color w:val="000000" w:themeColor="text1"/>
                <w:sz w:val="22"/>
                <w:szCs w:val="22"/>
              </w:rPr>
              <w:t>Voltage Peak (V)</w:t>
            </w:r>
          </w:p>
        </w:tc>
        <w:tc>
          <w:tcPr>
            <w:tcW w:w="1040" w:type="dxa"/>
          </w:tcPr>
          <w:p w14:paraId="63FCC6E8" w14:textId="36FA1C9D" w:rsidR="68E2B6BB" w:rsidRDefault="68E2B6BB" w:rsidP="68E2B6BB">
            <w:pPr>
              <w:jc w:val="center"/>
            </w:pPr>
            <w:r w:rsidRPr="68E2B6BB">
              <w:rPr>
                <w:rFonts w:ascii="Calibri" w:eastAsia="Calibri" w:hAnsi="Calibri" w:cs="Calibri"/>
                <w:b/>
                <w:bCs/>
                <w:color w:val="000000" w:themeColor="text1"/>
                <w:sz w:val="22"/>
                <w:szCs w:val="22"/>
              </w:rPr>
              <w:t>Current Peak (A)</w:t>
            </w:r>
          </w:p>
        </w:tc>
        <w:tc>
          <w:tcPr>
            <w:tcW w:w="1040" w:type="dxa"/>
          </w:tcPr>
          <w:p w14:paraId="6F191DA9" w14:textId="3082A326" w:rsidR="68E2B6BB" w:rsidRDefault="68E2B6BB" w:rsidP="68E2B6BB">
            <w:pPr>
              <w:jc w:val="center"/>
            </w:pPr>
            <w:r w:rsidRPr="68E2B6BB">
              <w:rPr>
                <w:rFonts w:ascii="Calibri" w:eastAsia="Calibri" w:hAnsi="Calibri" w:cs="Calibri"/>
                <w:b/>
                <w:bCs/>
                <w:color w:val="000000" w:themeColor="text1"/>
                <w:sz w:val="22"/>
                <w:szCs w:val="22"/>
              </w:rPr>
              <w:t>Power Peak (W)</w:t>
            </w:r>
          </w:p>
        </w:tc>
        <w:tc>
          <w:tcPr>
            <w:tcW w:w="1040" w:type="dxa"/>
          </w:tcPr>
          <w:p w14:paraId="7DC80623" w14:textId="7665267C" w:rsidR="68E2B6BB" w:rsidRDefault="68E2B6BB" w:rsidP="68E2B6BB">
            <w:pPr>
              <w:jc w:val="center"/>
              <w:rPr>
                <w:rFonts w:ascii="Calibri" w:eastAsia="Calibri" w:hAnsi="Calibri" w:cs="Calibri"/>
                <w:b/>
                <w:color w:val="000000" w:themeColor="text1"/>
                <w:sz w:val="22"/>
                <w:szCs w:val="22"/>
              </w:rPr>
            </w:pPr>
            <w:r w:rsidRPr="68E2B6BB">
              <w:rPr>
                <w:rFonts w:ascii="Calibri" w:eastAsia="Calibri" w:hAnsi="Calibri" w:cs="Calibri"/>
                <w:b/>
                <w:bCs/>
                <w:color w:val="000000" w:themeColor="text1"/>
                <w:sz w:val="22"/>
                <w:szCs w:val="22"/>
              </w:rPr>
              <w:t>Time</w:t>
            </w:r>
            <w:r w:rsidR="15BCFE26" w:rsidRPr="4032EFBA">
              <w:rPr>
                <w:rFonts w:ascii="Calibri" w:eastAsia="Calibri" w:hAnsi="Calibri" w:cs="Calibri"/>
                <w:b/>
                <w:bCs/>
                <w:color w:val="000000" w:themeColor="text1"/>
                <w:sz w:val="22"/>
                <w:szCs w:val="22"/>
              </w:rPr>
              <w:t xml:space="preserve"> On</w:t>
            </w:r>
            <w:r w:rsidRPr="68E2B6BB">
              <w:rPr>
                <w:rFonts w:ascii="Calibri" w:eastAsia="Calibri" w:hAnsi="Calibri" w:cs="Calibri"/>
                <w:b/>
                <w:bCs/>
                <w:color w:val="000000" w:themeColor="text1"/>
                <w:sz w:val="22"/>
                <w:szCs w:val="22"/>
              </w:rPr>
              <w:t xml:space="preserve"> (s)</w:t>
            </w:r>
          </w:p>
        </w:tc>
        <w:tc>
          <w:tcPr>
            <w:tcW w:w="1040" w:type="dxa"/>
          </w:tcPr>
          <w:p w14:paraId="2B698905" w14:textId="1D32A409" w:rsidR="68E2B6BB" w:rsidRDefault="68E2B6BB" w:rsidP="68E2B6BB">
            <w:pPr>
              <w:jc w:val="center"/>
            </w:pPr>
            <w:r w:rsidRPr="68E2B6BB">
              <w:rPr>
                <w:rFonts w:ascii="Calibri" w:eastAsia="Calibri" w:hAnsi="Calibri" w:cs="Calibri"/>
                <w:b/>
                <w:bCs/>
                <w:color w:val="000000" w:themeColor="text1"/>
                <w:sz w:val="22"/>
                <w:szCs w:val="22"/>
              </w:rPr>
              <w:t>Energy (</w:t>
            </w:r>
            <w:proofErr w:type="spellStart"/>
            <w:r w:rsidRPr="68E2B6BB">
              <w:rPr>
                <w:rFonts w:ascii="Calibri" w:eastAsia="Calibri" w:hAnsi="Calibri" w:cs="Calibri"/>
                <w:b/>
                <w:bCs/>
                <w:color w:val="000000" w:themeColor="text1"/>
                <w:sz w:val="22"/>
                <w:szCs w:val="22"/>
              </w:rPr>
              <w:t>mAh</w:t>
            </w:r>
            <w:proofErr w:type="spellEnd"/>
            <w:r w:rsidRPr="68E2B6BB">
              <w:rPr>
                <w:rFonts w:ascii="Calibri" w:eastAsia="Calibri" w:hAnsi="Calibri" w:cs="Calibri"/>
                <w:b/>
                <w:bCs/>
                <w:color w:val="000000" w:themeColor="text1"/>
                <w:sz w:val="22"/>
                <w:szCs w:val="22"/>
              </w:rPr>
              <w:t>)</w:t>
            </w:r>
          </w:p>
        </w:tc>
        <w:tc>
          <w:tcPr>
            <w:tcW w:w="1040" w:type="dxa"/>
          </w:tcPr>
          <w:p w14:paraId="2413EDD4" w14:textId="7F9512A7" w:rsidR="68E2B6BB" w:rsidRDefault="68E2B6BB" w:rsidP="68E2B6BB">
            <w:pPr>
              <w:jc w:val="center"/>
            </w:pPr>
            <w:r w:rsidRPr="68E2B6BB">
              <w:rPr>
                <w:rFonts w:ascii="Calibri" w:eastAsia="Calibri" w:hAnsi="Calibri" w:cs="Calibri"/>
                <w:b/>
                <w:bCs/>
                <w:color w:val="000000" w:themeColor="text1"/>
                <w:sz w:val="22"/>
                <w:szCs w:val="22"/>
              </w:rPr>
              <w:t>Length (in)</w:t>
            </w:r>
          </w:p>
        </w:tc>
        <w:tc>
          <w:tcPr>
            <w:tcW w:w="1040" w:type="dxa"/>
          </w:tcPr>
          <w:p w14:paraId="1D89676D" w14:textId="41AED13C" w:rsidR="68E2B6BB" w:rsidRDefault="68E2B6BB" w:rsidP="68E2B6BB">
            <w:pPr>
              <w:jc w:val="center"/>
            </w:pPr>
            <w:r w:rsidRPr="68E2B6BB">
              <w:rPr>
                <w:rFonts w:ascii="Calibri" w:eastAsia="Calibri" w:hAnsi="Calibri" w:cs="Calibri"/>
                <w:b/>
                <w:bCs/>
                <w:color w:val="000000" w:themeColor="text1"/>
                <w:sz w:val="22"/>
                <w:szCs w:val="22"/>
              </w:rPr>
              <w:t>Speed (RPM)</w:t>
            </w:r>
          </w:p>
        </w:tc>
        <w:tc>
          <w:tcPr>
            <w:tcW w:w="1040" w:type="dxa"/>
          </w:tcPr>
          <w:p w14:paraId="4F6A3AF5" w14:textId="72D70600" w:rsidR="68E2B6BB" w:rsidRDefault="68E2B6BB" w:rsidP="68E2B6BB">
            <w:pPr>
              <w:jc w:val="center"/>
            </w:pPr>
            <w:r w:rsidRPr="68E2B6BB">
              <w:rPr>
                <w:rFonts w:ascii="Calibri" w:eastAsia="Calibri" w:hAnsi="Calibri" w:cs="Calibri"/>
                <w:b/>
                <w:bCs/>
                <w:color w:val="000000" w:themeColor="text1"/>
                <w:sz w:val="22"/>
                <w:szCs w:val="22"/>
              </w:rPr>
              <w:t>Torque (</w:t>
            </w:r>
            <w:proofErr w:type="spellStart"/>
            <w:r w:rsidRPr="68E2B6BB">
              <w:rPr>
                <w:rFonts w:ascii="Calibri" w:eastAsia="Calibri" w:hAnsi="Calibri" w:cs="Calibri"/>
                <w:b/>
                <w:bCs/>
                <w:color w:val="000000" w:themeColor="text1"/>
                <w:sz w:val="22"/>
                <w:szCs w:val="22"/>
              </w:rPr>
              <w:t>mN</w:t>
            </w:r>
            <w:proofErr w:type="spellEnd"/>
            <w:r w:rsidRPr="68E2B6BB">
              <w:rPr>
                <w:rFonts w:ascii="Calibri" w:eastAsia="Calibri" w:hAnsi="Calibri" w:cs="Calibri"/>
                <w:b/>
                <w:bCs/>
                <w:color w:val="000000" w:themeColor="text1"/>
                <w:sz w:val="22"/>
                <w:szCs w:val="22"/>
              </w:rPr>
              <w:t>*m)</w:t>
            </w:r>
          </w:p>
        </w:tc>
      </w:tr>
      <w:tr w:rsidR="68E2B6BB" w14:paraId="76E9A451" w14:textId="77777777" w:rsidTr="4A6B7A93">
        <w:trPr>
          <w:trHeight w:val="300"/>
        </w:trPr>
        <w:tc>
          <w:tcPr>
            <w:tcW w:w="1035" w:type="dxa"/>
          </w:tcPr>
          <w:p w14:paraId="7253087C" w14:textId="19CA9839" w:rsidR="68E2B6BB" w:rsidRDefault="68E2B6BB" w:rsidP="68E2B6BB">
            <w:pPr>
              <w:jc w:val="center"/>
            </w:pPr>
            <w:r w:rsidRPr="68E2B6BB">
              <w:rPr>
                <w:rFonts w:ascii="Calibri" w:eastAsia="Calibri" w:hAnsi="Calibri" w:cs="Calibri"/>
                <w:color w:val="000000" w:themeColor="text1"/>
                <w:sz w:val="22"/>
                <w:szCs w:val="22"/>
              </w:rPr>
              <w:t>1</w:t>
            </w:r>
          </w:p>
        </w:tc>
        <w:tc>
          <w:tcPr>
            <w:tcW w:w="1045" w:type="dxa"/>
          </w:tcPr>
          <w:p w14:paraId="6789C0D7" w14:textId="72135706" w:rsidR="68E2B6BB" w:rsidRDefault="68E2B6BB" w:rsidP="68E2B6BB">
            <w:pPr>
              <w:jc w:val="center"/>
            </w:pPr>
            <w:r w:rsidRPr="68E2B6BB">
              <w:rPr>
                <w:rFonts w:ascii="Calibri" w:eastAsia="Calibri" w:hAnsi="Calibri" w:cs="Calibri"/>
                <w:color w:val="000000" w:themeColor="text1"/>
                <w:sz w:val="22"/>
                <w:szCs w:val="22"/>
              </w:rPr>
              <w:t>6.877</w:t>
            </w:r>
          </w:p>
        </w:tc>
        <w:tc>
          <w:tcPr>
            <w:tcW w:w="1040" w:type="dxa"/>
          </w:tcPr>
          <w:p w14:paraId="65E1803C" w14:textId="7D25A5A4" w:rsidR="68E2B6BB" w:rsidRDefault="68E2B6BB" w:rsidP="68E2B6BB">
            <w:pPr>
              <w:jc w:val="center"/>
            </w:pPr>
            <w:r w:rsidRPr="68E2B6BB">
              <w:rPr>
                <w:rFonts w:ascii="Calibri" w:eastAsia="Calibri" w:hAnsi="Calibri" w:cs="Calibri"/>
                <w:color w:val="000000" w:themeColor="text1"/>
                <w:sz w:val="22"/>
                <w:szCs w:val="22"/>
              </w:rPr>
              <w:t>0.081</w:t>
            </w:r>
          </w:p>
        </w:tc>
        <w:tc>
          <w:tcPr>
            <w:tcW w:w="1040" w:type="dxa"/>
          </w:tcPr>
          <w:p w14:paraId="216540C8" w14:textId="3CF4346D" w:rsidR="68E2B6BB" w:rsidRDefault="68E2B6BB" w:rsidP="68E2B6BB">
            <w:pPr>
              <w:jc w:val="center"/>
            </w:pPr>
            <w:r w:rsidRPr="68E2B6BB">
              <w:rPr>
                <w:rFonts w:ascii="Calibri" w:eastAsia="Calibri" w:hAnsi="Calibri" w:cs="Calibri"/>
                <w:color w:val="000000" w:themeColor="text1"/>
                <w:sz w:val="22"/>
                <w:szCs w:val="22"/>
              </w:rPr>
              <w:t>0.557</w:t>
            </w:r>
          </w:p>
        </w:tc>
        <w:tc>
          <w:tcPr>
            <w:tcW w:w="1040" w:type="dxa"/>
          </w:tcPr>
          <w:p w14:paraId="2D1CFEE1" w14:textId="0A0617C0" w:rsidR="68E2B6BB" w:rsidRDefault="68E2B6BB" w:rsidP="68E2B6BB">
            <w:pPr>
              <w:jc w:val="center"/>
            </w:pPr>
            <w:r w:rsidRPr="68E2B6BB">
              <w:rPr>
                <w:rFonts w:ascii="Calibri" w:eastAsia="Calibri" w:hAnsi="Calibri" w:cs="Calibri"/>
                <w:color w:val="000000" w:themeColor="text1"/>
                <w:sz w:val="22"/>
                <w:szCs w:val="22"/>
              </w:rPr>
              <w:t>3.</w:t>
            </w:r>
            <w:r w:rsidR="7B4EC89B" w:rsidRPr="7AE53876">
              <w:rPr>
                <w:rFonts w:ascii="Calibri" w:eastAsia="Calibri" w:hAnsi="Calibri" w:cs="Calibri"/>
                <w:color w:val="000000" w:themeColor="text1"/>
                <w:sz w:val="22"/>
                <w:szCs w:val="22"/>
              </w:rPr>
              <w:t>05</w:t>
            </w:r>
            <w:r w:rsidR="02336026" w:rsidRPr="7AE53876">
              <w:rPr>
                <w:rFonts w:ascii="Calibri" w:eastAsia="Calibri" w:hAnsi="Calibri" w:cs="Calibri"/>
                <w:color w:val="000000" w:themeColor="text1"/>
                <w:sz w:val="22"/>
                <w:szCs w:val="22"/>
              </w:rPr>
              <w:t>0</w:t>
            </w:r>
          </w:p>
        </w:tc>
        <w:tc>
          <w:tcPr>
            <w:tcW w:w="1040" w:type="dxa"/>
          </w:tcPr>
          <w:p w14:paraId="570556B2" w14:textId="654269C3" w:rsidR="68E2B6BB" w:rsidRDefault="68E2B6BB" w:rsidP="68E2B6BB">
            <w:pPr>
              <w:jc w:val="center"/>
            </w:pPr>
            <w:r w:rsidRPr="68E2B6BB">
              <w:rPr>
                <w:rFonts w:ascii="Calibri" w:eastAsia="Calibri" w:hAnsi="Calibri" w:cs="Calibri"/>
                <w:color w:val="000000" w:themeColor="text1"/>
                <w:sz w:val="22"/>
                <w:szCs w:val="22"/>
              </w:rPr>
              <w:t>68.625</w:t>
            </w:r>
          </w:p>
        </w:tc>
        <w:tc>
          <w:tcPr>
            <w:tcW w:w="1040" w:type="dxa"/>
          </w:tcPr>
          <w:p w14:paraId="7B8DE32C" w14:textId="463A571C" w:rsidR="68E2B6BB" w:rsidRDefault="68E2B6BB" w:rsidP="68E2B6BB">
            <w:pPr>
              <w:jc w:val="center"/>
            </w:pPr>
            <w:r w:rsidRPr="68E2B6BB">
              <w:rPr>
                <w:rFonts w:ascii="Calibri" w:eastAsia="Calibri" w:hAnsi="Calibri" w:cs="Calibri"/>
                <w:color w:val="000000" w:themeColor="text1"/>
                <w:sz w:val="22"/>
                <w:szCs w:val="22"/>
              </w:rPr>
              <w:t>12</w:t>
            </w:r>
          </w:p>
        </w:tc>
        <w:tc>
          <w:tcPr>
            <w:tcW w:w="1040" w:type="dxa"/>
          </w:tcPr>
          <w:p w14:paraId="29E5E109" w14:textId="7E9D7C9D" w:rsidR="68E2B6BB" w:rsidRDefault="7B4EC89B" w:rsidP="68E2B6BB">
            <w:pPr>
              <w:jc w:val="center"/>
            </w:pPr>
            <w:r w:rsidRPr="7B4EC89B">
              <w:rPr>
                <w:rFonts w:ascii="Calibri" w:eastAsia="Calibri" w:hAnsi="Calibri" w:cs="Calibri"/>
                <w:color w:val="000000" w:themeColor="text1"/>
                <w:sz w:val="22"/>
                <w:szCs w:val="22"/>
              </w:rPr>
              <w:t>46.96</w:t>
            </w:r>
            <w:r w:rsidR="67184B8C" w:rsidRPr="7B4EC89B">
              <w:rPr>
                <w:rFonts w:ascii="Calibri" w:eastAsia="Calibri" w:hAnsi="Calibri" w:cs="Calibri"/>
                <w:color w:val="000000" w:themeColor="text1"/>
                <w:sz w:val="22"/>
                <w:szCs w:val="22"/>
              </w:rPr>
              <w:t>4</w:t>
            </w:r>
          </w:p>
        </w:tc>
        <w:tc>
          <w:tcPr>
            <w:tcW w:w="1040" w:type="dxa"/>
          </w:tcPr>
          <w:p w14:paraId="161A7E22" w14:textId="3A562D13" w:rsidR="68E2B6BB" w:rsidRDefault="68E2B6BB" w:rsidP="68E2B6BB">
            <w:pPr>
              <w:jc w:val="center"/>
            </w:pPr>
            <w:r w:rsidRPr="68E2B6BB">
              <w:rPr>
                <w:rFonts w:ascii="Calibri" w:eastAsia="Calibri" w:hAnsi="Calibri" w:cs="Calibri"/>
                <w:color w:val="000000" w:themeColor="text1"/>
                <w:sz w:val="22"/>
                <w:szCs w:val="22"/>
              </w:rPr>
              <w:t>113.</w:t>
            </w:r>
            <w:r w:rsidR="7B4EC89B" w:rsidRPr="06465E31">
              <w:rPr>
                <w:rFonts w:ascii="Calibri" w:eastAsia="Calibri" w:hAnsi="Calibri" w:cs="Calibri"/>
                <w:color w:val="000000" w:themeColor="text1"/>
                <w:sz w:val="22"/>
                <w:szCs w:val="22"/>
              </w:rPr>
              <w:t>264</w:t>
            </w:r>
          </w:p>
        </w:tc>
      </w:tr>
      <w:tr w:rsidR="68E2B6BB" w14:paraId="6B7A6AF9" w14:textId="77777777" w:rsidTr="4A6B7A93">
        <w:trPr>
          <w:trHeight w:val="300"/>
        </w:trPr>
        <w:tc>
          <w:tcPr>
            <w:tcW w:w="1035" w:type="dxa"/>
          </w:tcPr>
          <w:p w14:paraId="7F50E4A0" w14:textId="43C73192" w:rsidR="68E2B6BB" w:rsidRDefault="68E2B6BB" w:rsidP="68E2B6BB">
            <w:pPr>
              <w:jc w:val="center"/>
            </w:pPr>
            <w:r w:rsidRPr="68E2B6BB">
              <w:rPr>
                <w:rFonts w:ascii="Calibri" w:eastAsia="Calibri" w:hAnsi="Calibri" w:cs="Calibri"/>
                <w:color w:val="000000" w:themeColor="text1"/>
                <w:sz w:val="22"/>
                <w:szCs w:val="22"/>
              </w:rPr>
              <w:t>2</w:t>
            </w:r>
          </w:p>
        </w:tc>
        <w:tc>
          <w:tcPr>
            <w:tcW w:w="1045" w:type="dxa"/>
          </w:tcPr>
          <w:p w14:paraId="23B41C6B" w14:textId="044CE02C" w:rsidR="68E2B6BB" w:rsidRDefault="68E2B6BB" w:rsidP="68E2B6BB">
            <w:pPr>
              <w:jc w:val="center"/>
            </w:pPr>
            <w:r w:rsidRPr="68E2B6BB">
              <w:rPr>
                <w:rFonts w:ascii="Calibri" w:eastAsia="Calibri" w:hAnsi="Calibri" w:cs="Calibri"/>
                <w:color w:val="000000" w:themeColor="text1"/>
                <w:sz w:val="22"/>
                <w:szCs w:val="22"/>
              </w:rPr>
              <w:t>6.888</w:t>
            </w:r>
          </w:p>
        </w:tc>
        <w:tc>
          <w:tcPr>
            <w:tcW w:w="1040" w:type="dxa"/>
          </w:tcPr>
          <w:p w14:paraId="6C4F64A4" w14:textId="11A9E114" w:rsidR="68E2B6BB" w:rsidRDefault="68E2B6BB" w:rsidP="68E2B6BB">
            <w:pPr>
              <w:jc w:val="center"/>
            </w:pPr>
            <w:r w:rsidRPr="68E2B6BB">
              <w:rPr>
                <w:rFonts w:ascii="Calibri" w:eastAsia="Calibri" w:hAnsi="Calibri" w:cs="Calibri"/>
                <w:color w:val="000000" w:themeColor="text1"/>
                <w:sz w:val="22"/>
                <w:szCs w:val="22"/>
              </w:rPr>
              <w:t>0.096</w:t>
            </w:r>
          </w:p>
        </w:tc>
        <w:tc>
          <w:tcPr>
            <w:tcW w:w="1040" w:type="dxa"/>
          </w:tcPr>
          <w:p w14:paraId="3B16B63B" w14:textId="24551CFC" w:rsidR="68E2B6BB" w:rsidRDefault="68E2B6BB" w:rsidP="68E2B6BB">
            <w:pPr>
              <w:jc w:val="center"/>
            </w:pPr>
            <w:r w:rsidRPr="68E2B6BB">
              <w:rPr>
                <w:rFonts w:ascii="Calibri" w:eastAsia="Calibri" w:hAnsi="Calibri" w:cs="Calibri"/>
                <w:color w:val="000000" w:themeColor="text1"/>
                <w:sz w:val="22"/>
                <w:szCs w:val="22"/>
              </w:rPr>
              <w:t>0.661</w:t>
            </w:r>
          </w:p>
        </w:tc>
        <w:tc>
          <w:tcPr>
            <w:tcW w:w="1040" w:type="dxa"/>
          </w:tcPr>
          <w:p w14:paraId="03161B2D" w14:textId="6AC449C8" w:rsidR="68E2B6BB" w:rsidRDefault="68E2B6BB" w:rsidP="68E2B6BB">
            <w:pPr>
              <w:jc w:val="center"/>
            </w:pPr>
            <w:r w:rsidRPr="68E2B6BB">
              <w:rPr>
                <w:rFonts w:ascii="Calibri" w:eastAsia="Calibri" w:hAnsi="Calibri" w:cs="Calibri"/>
                <w:color w:val="000000" w:themeColor="text1"/>
                <w:sz w:val="22"/>
                <w:szCs w:val="22"/>
              </w:rPr>
              <w:t>3.</w:t>
            </w:r>
            <w:r w:rsidR="7B4EC89B" w:rsidRPr="7AE53876">
              <w:rPr>
                <w:rFonts w:ascii="Calibri" w:eastAsia="Calibri" w:hAnsi="Calibri" w:cs="Calibri"/>
                <w:color w:val="000000" w:themeColor="text1"/>
                <w:sz w:val="22"/>
                <w:szCs w:val="22"/>
              </w:rPr>
              <w:t>32</w:t>
            </w:r>
            <w:r w:rsidR="02336026" w:rsidRPr="7AE53876">
              <w:rPr>
                <w:rFonts w:ascii="Calibri" w:eastAsia="Calibri" w:hAnsi="Calibri" w:cs="Calibri"/>
                <w:color w:val="000000" w:themeColor="text1"/>
                <w:sz w:val="22"/>
                <w:szCs w:val="22"/>
              </w:rPr>
              <w:t>0</w:t>
            </w:r>
          </w:p>
        </w:tc>
        <w:tc>
          <w:tcPr>
            <w:tcW w:w="1040" w:type="dxa"/>
          </w:tcPr>
          <w:p w14:paraId="4004AD50" w14:textId="405599F8" w:rsidR="68E2B6BB" w:rsidRDefault="68E2B6BB" w:rsidP="68E2B6BB">
            <w:pPr>
              <w:jc w:val="center"/>
            </w:pPr>
            <w:r w:rsidRPr="68E2B6BB">
              <w:rPr>
                <w:rFonts w:ascii="Calibri" w:eastAsia="Calibri" w:hAnsi="Calibri" w:cs="Calibri"/>
                <w:color w:val="000000" w:themeColor="text1"/>
                <w:sz w:val="22"/>
                <w:szCs w:val="22"/>
              </w:rPr>
              <w:t>88.533</w:t>
            </w:r>
          </w:p>
        </w:tc>
        <w:tc>
          <w:tcPr>
            <w:tcW w:w="1040" w:type="dxa"/>
          </w:tcPr>
          <w:p w14:paraId="680C864E" w14:textId="1CDA6978" w:rsidR="68E2B6BB" w:rsidRDefault="68E2B6BB" w:rsidP="68E2B6BB">
            <w:pPr>
              <w:jc w:val="center"/>
            </w:pPr>
            <w:r w:rsidRPr="68E2B6BB">
              <w:rPr>
                <w:rFonts w:ascii="Calibri" w:eastAsia="Calibri" w:hAnsi="Calibri" w:cs="Calibri"/>
                <w:color w:val="000000" w:themeColor="text1"/>
                <w:sz w:val="22"/>
                <w:szCs w:val="22"/>
              </w:rPr>
              <w:t>12</w:t>
            </w:r>
          </w:p>
        </w:tc>
        <w:tc>
          <w:tcPr>
            <w:tcW w:w="1040" w:type="dxa"/>
          </w:tcPr>
          <w:p w14:paraId="7A50E5F0" w14:textId="63053EA0" w:rsidR="68E2B6BB" w:rsidRDefault="7B4EC89B" w:rsidP="68E2B6BB">
            <w:pPr>
              <w:jc w:val="center"/>
            </w:pPr>
            <w:r w:rsidRPr="7B4EC89B">
              <w:rPr>
                <w:rFonts w:ascii="Calibri" w:eastAsia="Calibri" w:hAnsi="Calibri" w:cs="Calibri"/>
                <w:color w:val="000000" w:themeColor="text1"/>
                <w:sz w:val="22"/>
                <w:szCs w:val="22"/>
              </w:rPr>
              <w:t>43.</w:t>
            </w:r>
            <w:r w:rsidRPr="06465E31">
              <w:rPr>
                <w:rFonts w:ascii="Calibri" w:eastAsia="Calibri" w:hAnsi="Calibri" w:cs="Calibri"/>
                <w:color w:val="000000" w:themeColor="text1"/>
                <w:sz w:val="22"/>
                <w:szCs w:val="22"/>
              </w:rPr>
              <w:t>144</w:t>
            </w:r>
          </w:p>
        </w:tc>
        <w:tc>
          <w:tcPr>
            <w:tcW w:w="1040" w:type="dxa"/>
          </w:tcPr>
          <w:p w14:paraId="4FE6226A" w14:textId="4C751463" w:rsidR="68E2B6BB" w:rsidRDefault="68E2B6BB" w:rsidP="68E2B6BB">
            <w:pPr>
              <w:jc w:val="center"/>
            </w:pPr>
            <w:r w:rsidRPr="68E2B6BB">
              <w:rPr>
                <w:rFonts w:ascii="Calibri" w:eastAsia="Calibri" w:hAnsi="Calibri" w:cs="Calibri"/>
                <w:color w:val="000000" w:themeColor="text1"/>
                <w:sz w:val="22"/>
                <w:szCs w:val="22"/>
              </w:rPr>
              <w:t>146.</w:t>
            </w:r>
            <w:r w:rsidR="7B4EC89B" w:rsidRPr="06465E31">
              <w:rPr>
                <w:rFonts w:ascii="Calibri" w:eastAsia="Calibri" w:hAnsi="Calibri" w:cs="Calibri"/>
                <w:color w:val="000000" w:themeColor="text1"/>
                <w:sz w:val="22"/>
                <w:szCs w:val="22"/>
              </w:rPr>
              <w:t>356</w:t>
            </w:r>
          </w:p>
        </w:tc>
      </w:tr>
      <w:tr w:rsidR="68E2B6BB" w14:paraId="6CDD9FE2" w14:textId="77777777" w:rsidTr="4A6B7A93">
        <w:trPr>
          <w:trHeight w:val="300"/>
        </w:trPr>
        <w:tc>
          <w:tcPr>
            <w:tcW w:w="1035" w:type="dxa"/>
          </w:tcPr>
          <w:p w14:paraId="5FF3B174" w14:textId="080645AB" w:rsidR="68E2B6BB" w:rsidRDefault="68E2B6BB" w:rsidP="68E2B6BB">
            <w:pPr>
              <w:jc w:val="center"/>
            </w:pPr>
            <w:r w:rsidRPr="68E2B6BB">
              <w:rPr>
                <w:rFonts w:ascii="Calibri" w:eastAsia="Calibri" w:hAnsi="Calibri" w:cs="Calibri"/>
                <w:color w:val="000000" w:themeColor="text1"/>
                <w:sz w:val="22"/>
                <w:szCs w:val="22"/>
              </w:rPr>
              <w:t>3</w:t>
            </w:r>
          </w:p>
        </w:tc>
        <w:tc>
          <w:tcPr>
            <w:tcW w:w="1045" w:type="dxa"/>
          </w:tcPr>
          <w:p w14:paraId="64E60E09" w14:textId="73E560E8" w:rsidR="68E2B6BB" w:rsidRDefault="68E2B6BB" w:rsidP="68E2B6BB">
            <w:pPr>
              <w:jc w:val="center"/>
            </w:pPr>
            <w:r w:rsidRPr="68E2B6BB">
              <w:rPr>
                <w:rFonts w:ascii="Calibri" w:eastAsia="Calibri" w:hAnsi="Calibri" w:cs="Calibri"/>
                <w:color w:val="000000" w:themeColor="text1"/>
                <w:sz w:val="22"/>
                <w:szCs w:val="22"/>
              </w:rPr>
              <w:t>6.905</w:t>
            </w:r>
          </w:p>
        </w:tc>
        <w:tc>
          <w:tcPr>
            <w:tcW w:w="1040" w:type="dxa"/>
          </w:tcPr>
          <w:p w14:paraId="6F176E6B" w14:textId="0CB2D42F" w:rsidR="68E2B6BB" w:rsidRDefault="68E2B6BB" w:rsidP="68E2B6BB">
            <w:pPr>
              <w:jc w:val="center"/>
            </w:pPr>
            <w:r w:rsidRPr="68E2B6BB">
              <w:rPr>
                <w:rFonts w:ascii="Calibri" w:eastAsia="Calibri" w:hAnsi="Calibri" w:cs="Calibri"/>
                <w:color w:val="000000" w:themeColor="text1"/>
                <w:sz w:val="22"/>
                <w:szCs w:val="22"/>
              </w:rPr>
              <w:t>0.086</w:t>
            </w:r>
          </w:p>
        </w:tc>
        <w:tc>
          <w:tcPr>
            <w:tcW w:w="1040" w:type="dxa"/>
          </w:tcPr>
          <w:p w14:paraId="2F20FB56" w14:textId="767C0977" w:rsidR="68E2B6BB" w:rsidRDefault="68E2B6BB" w:rsidP="68E2B6BB">
            <w:pPr>
              <w:jc w:val="center"/>
            </w:pPr>
            <w:r w:rsidRPr="68E2B6BB">
              <w:rPr>
                <w:rFonts w:ascii="Calibri" w:eastAsia="Calibri" w:hAnsi="Calibri" w:cs="Calibri"/>
                <w:color w:val="000000" w:themeColor="text1"/>
                <w:sz w:val="22"/>
                <w:szCs w:val="22"/>
              </w:rPr>
              <w:t>0.59</w:t>
            </w:r>
            <w:r w:rsidR="45AC81EC" w:rsidRPr="68E2B6BB">
              <w:rPr>
                <w:rFonts w:ascii="Calibri" w:eastAsia="Calibri" w:hAnsi="Calibri" w:cs="Calibri"/>
                <w:color w:val="000000" w:themeColor="text1"/>
                <w:sz w:val="22"/>
                <w:szCs w:val="22"/>
              </w:rPr>
              <w:t>4</w:t>
            </w:r>
          </w:p>
        </w:tc>
        <w:tc>
          <w:tcPr>
            <w:tcW w:w="1040" w:type="dxa"/>
          </w:tcPr>
          <w:p w14:paraId="4A185D5F" w14:textId="444F419A" w:rsidR="68E2B6BB" w:rsidRDefault="68E2B6BB" w:rsidP="68E2B6BB">
            <w:pPr>
              <w:jc w:val="center"/>
            </w:pPr>
            <w:r w:rsidRPr="68E2B6BB">
              <w:rPr>
                <w:rFonts w:ascii="Calibri" w:eastAsia="Calibri" w:hAnsi="Calibri" w:cs="Calibri"/>
                <w:color w:val="000000" w:themeColor="text1"/>
                <w:sz w:val="22"/>
                <w:szCs w:val="22"/>
              </w:rPr>
              <w:t>2.</w:t>
            </w:r>
            <w:r w:rsidR="7B4EC89B" w:rsidRPr="7AE53876">
              <w:rPr>
                <w:rFonts w:ascii="Calibri" w:eastAsia="Calibri" w:hAnsi="Calibri" w:cs="Calibri"/>
                <w:color w:val="000000" w:themeColor="text1"/>
                <w:sz w:val="22"/>
                <w:szCs w:val="22"/>
              </w:rPr>
              <w:t>89</w:t>
            </w:r>
            <w:r w:rsidR="6EDD042C" w:rsidRPr="7AE53876">
              <w:rPr>
                <w:rFonts w:ascii="Calibri" w:eastAsia="Calibri" w:hAnsi="Calibri" w:cs="Calibri"/>
                <w:color w:val="000000" w:themeColor="text1"/>
                <w:sz w:val="22"/>
                <w:szCs w:val="22"/>
              </w:rPr>
              <w:t>0</w:t>
            </w:r>
          </w:p>
        </w:tc>
        <w:tc>
          <w:tcPr>
            <w:tcW w:w="1040" w:type="dxa"/>
          </w:tcPr>
          <w:p w14:paraId="521ACC6F" w14:textId="6BD7D102" w:rsidR="68E2B6BB" w:rsidRDefault="68E2B6BB" w:rsidP="68E2B6BB">
            <w:pPr>
              <w:jc w:val="center"/>
            </w:pPr>
            <w:r w:rsidRPr="68E2B6BB">
              <w:rPr>
                <w:rFonts w:ascii="Calibri" w:eastAsia="Calibri" w:hAnsi="Calibri" w:cs="Calibri"/>
                <w:color w:val="000000" w:themeColor="text1"/>
                <w:sz w:val="22"/>
                <w:szCs w:val="22"/>
              </w:rPr>
              <w:t>69.03</w:t>
            </w:r>
            <w:r w:rsidR="2E6D80E9" w:rsidRPr="68E2B6BB">
              <w:rPr>
                <w:rFonts w:ascii="Calibri" w:eastAsia="Calibri" w:hAnsi="Calibri" w:cs="Calibri"/>
                <w:color w:val="000000" w:themeColor="text1"/>
                <w:sz w:val="22"/>
                <w:szCs w:val="22"/>
              </w:rPr>
              <w:t>9</w:t>
            </w:r>
          </w:p>
        </w:tc>
        <w:tc>
          <w:tcPr>
            <w:tcW w:w="1040" w:type="dxa"/>
          </w:tcPr>
          <w:p w14:paraId="54C013E2" w14:textId="450D6870" w:rsidR="68E2B6BB" w:rsidRDefault="68E2B6BB" w:rsidP="68E2B6BB">
            <w:pPr>
              <w:jc w:val="center"/>
            </w:pPr>
            <w:r w:rsidRPr="68E2B6BB">
              <w:rPr>
                <w:rFonts w:ascii="Calibri" w:eastAsia="Calibri" w:hAnsi="Calibri" w:cs="Calibri"/>
                <w:color w:val="000000" w:themeColor="text1"/>
                <w:sz w:val="22"/>
                <w:szCs w:val="22"/>
              </w:rPr>
              <w:t>12</w:t>
            </w:r>
          </w:p>
        </w:tc>
        <w:tc>
          <w:tcPr>
            <w:tcW w:w="1040" w:type="dxa"/>
          </w:tcPr>
          <w:p w14:paraId="4FDC5F69" w14:textId="4D29E634" w:rsidR="68E2B6BB" w:rsidRDefault="7B4EC89B" w:rsidP="68E2B6BB">
            <w:pPr>
              <w:jc w:val="center"/>
            </w:pPr>
            <w:r w:rsidRPr="06465E31">
              <w:rPr>
                <w:rFonts w:ascii="Calibri" w:eastAsia="Calibri" w:hAnsi="Calibri" w:cs="Calibri"/>
                <w:color w:val="000000" w:themeColor="text1"/>
                <w:sz w:val="22"/>
                <w:szCs w:val="22"/>
              </w:rPr>
              <w:t>49.56</w:t>
            </w:r>
            <w:r w:rsidR="172598C7" w:rsidRPr="06465E31">
              <w:rPr>
                <w:rFonts w:ascii="Calibri" w:eastAsia="Calibri" w:hAnsi="Calibri" w:cs="Calibri"/>
                <w:color w:val="000000" w:themeColor="text1"/>
                <w:sz w:val="22"/>
                <w:szCs w:val="22"/>
              </w:rPr>
              <w:t>4</w:t>
            </w:r>
          </w:p>
        </w:tc>
        <w:tc>
          <w:tcPr>
            <w:tcW w:w="1040" w:type="dxa"/>
          </w:tcPr>
          <w:p w14:paraId="09ED9851" w14:textId="11F272E2" w:rsidR="68E2B6BB" w:rsidRDefault="68E2B6BB" w:rsidP="68E2B6BB">
            <w:pPr>
              <w:jc w:val="center"/>
            </w:pPr>
            <w:r w:rsidRPr="68E2B6BB">
              <w:rPr>
                <w:rFonts w:ascii="Calibri" w:eastAsia="Calibri" w:hAnsi="Calibri" w:cs="Calibri"/>
                <w:color w:val="000000" w:themeColor="text1"/>
                <w:sz w:val="22"/>
                <w:szCs w:val="22"/>
              </w:rPr>
              <w:t>114.</w:t>
            </w:r>
            <w:r w:rsidR="7B4EC89B" w:rsidRPr="06465E31">
              <w:rPr>
                <w:rFonts w:ascii="Calibri" w:eastAsia="Calibri" w:hAnsi="Calibri" w:cs="Calibri"/>
                <w:color w:val="000000" w:themeColor="text1"/>
                <w:sz w:val="22"/>
                <w:szCs w:val="22"/>
              </w:rPr>
              <w:t>411</w:t>
            </w:r>
          </w:p>
        </w:tc>
      </w:tr>
      <w:tr w:rsidR="68E2B6BB" w14:paraId="11D7932D" w14:textId="77777777" w:rsidTr="4A6B7A93">
        <w:trPr>
          <w:trHeight w:val="300"/>
        </w:trPr>
        <w:tc>
          <w:tcPr>
            <w:tcW w:w="1035" w:type="dxa"/>
          </w:tcPr>
          <w:p w14:paraId="1BF49432" w14:textId="57A85CCC" w:rsidR="68E2B6BB" w:rsidRDefault="68E2B6BB" w:rsidP="68E2B6BB">
            <w:pPr>
              <w:jc w:val="center"/>
            </w:pPr>
            <w:r w:rsidRPr="68E2B6BB">
              <w:rPr>
                <w:rFonts w:ascii="Calibri" w:eastAsia="Calibri" w:hAnsi="Calibri" w:cs="Calibri"/>
                <w:color w:val="000000" w:themeColor="text1"/>
                <w:sz w:val="22"/>
                <w:szCs w:val="22"/>
              </w:rPr>
              <w:t>4</w:t>
            </w:r>
          </w:p>
        </w:tc>
        <w:tc>
          <w:tcPr>
            <w:tcW w:w="1045" w:type="dxa"/>
          </w:tcPr>
          <w:p w14:paraId="0E8E9299" w14:textId="1361224C" w:rsidR="68E2B6BB" w:rsidRDefault="68E2B6BB" w:rsidP="68E2B6BB">
            <w:pPr>
              <w:jc w:val="center"/>
            </w:pPr>
            <w:r w:rsidRPr="68E2B6BB">
              <w:rPr>
                <w:rFonts w:ascii="Calibri" w:eastAsia="Calibri" w:hAnsi="Calibri" w:cs="Calibri"/>
                <w:color w:val="000000" w:themeColor="text1"/>
                <w:sz w:val="22"/>
                <w:szCs w:val="22"/>
              </w:rPr>
              <w:t>6.911</w:t>
            </w:r>
          </w:p>
        </w:tc>
        <w:tc>
          <w:tcPr>
            <w:tcW w:w="1040" w:type="dxa"/>
          </w:tcPr>
          <w:p w14:paraId="1196D7EE" w14:textId="759483A3" w:rsidR="68E2B6BB" w:rsidRDefault="68E2B6BB" w:rsidP="68E2B6BB">
            <w:pPr>
              <w:jc w:val="center"/>
            </w:pPr>
            <w:r w:rsidRPr="68E2B6BB">
              <w:rPr>
                <w:rFonts w:ascii="Calibri" w:eastAsia="Calibri" w:hAnsi="Calibri" w:cs="Calibri"/>
                <w:color w:val="000000" w:themeColor="text1"/>
                <w:sz w:val="22"/>
                <w:szCs w:val="22"/>
              </w:rPr>
              <w:t>0.086</w:t>
            </w:r>
          </w:p>
        </w:tc>
        <w:tc>
          <w:tcPr>
            <w:tcW w:w="1040" w:type="dxa"/>
          </w:tcPr>
          <w:p w14:paraId="75DC4036" w14:textId="7BB4F101" w:rsidR="68E2B6BB" w:rsidRDefault="68E2B6BB" w:rsidP="68E2B6BB">
            <w:pPr>
              <w:jc w:val="center"/>
            </w:pPr>
            <w:r w:rsidRPr="68E2B6BB">
              <w:rPr>
                <w:rFonts w:ascii="Calibri" w:eastAsia="Calibri" w:hAnsi="Calibri" w:cs="Calibri"/>
                <w:color w:val="000000" w:themeColor="text1"/>
                <w:sz w:val="22"/>
                <w:szCs w:val="22"/>
              </w:rPr>
              <w:t>0.594</w:t>
            </w:r>
          </w:p>
        </w:tc>
        <w:tc>
          <w:tcPr>
            <w:tcW w:w="1040" w:type="dxa"/>
          </w:tcPr>
          <w:p w14:paraId="11279A41" w14:textId="759A6A4A" w:rsidR="68E2B6BB" w:rsidRDefault="68E2B6BB" w:rsidP="68E2B6BB">
            <w:pPr>
              <w:jc w:val="center"/>
            </w:pPr>
            <w:r w:rsidRPr="68E2B6BB">
              <w:rPr>
                <w:rFonts w:ascii="Calibri" w:eastAsia="Calibri" w:hAnsi="Calibri" w:cs="Calibri"/>
                <w:color w:val="000000" w:themeColor="text1"/>
                <w:sz w:val="22"/>
                <w:szCs w:val="22"/>
              </w:rPr>
              <w:t>3.</w:t>
            </w:r>
            <w:r w:rsidR="7B4EC89B" w:rsidRPr="7AE53876">
              <w:rPr>
                <w:rFonts w:ascii="Calibri" w:eastAsia="Calibri" w:hAnsi="Calibri" w:cs="Calibri"/>
                <w:color w:val="000000" w:themeColor="text1"/>
                <w:sz w:val="22"/>
                <w:szCs w:val="22"/>
              </w:rPr>
              <w:t>15</w:t>
            </w:r>
            <w:r w:rsidR="6EDD042C" w:rsidRPr="7AE53876">
              <w:rPr>
                <w:rFonts w:ascii="Calibri" w:eastAsia="Calibri" w:hAnsi="Calibri" w:cs="Calibri"/>
                <w:color w:val="000000" w:themeColor="text1"/>
                <w:sz w:val="22"/>
                <w:szCs w:val="22"/>
              </w:rPr>
              <w:t>0</w:t>
            </w:r>
          </w:p>
        </w:tc>
        <w:tc>
          <w:tcPr>
            <w:tcW w:w="1040" w:type="dxa"/>
          </w:tcPr>
          <w:p w14:paraId="6CA46A71" w14:textId="51D3887E" w:rsidR="68E2B6BB" w:rsidRDefault="68E2B6BB" w:rsidP="68E2B6BB">
            <w:pPr>
              <w:jc w:val="center"/>
            </w:pPr>
            <w:r w:rsidRPr="68E2B6BB">
              <w:rPr>
                <w:rFonts w:ascii="Calibri" w:eastAsia="Calibri" w:hAnsi="Calibri" w:cs="Calibri"/>
                <w:color w:val="000000" w:themeColor="text1"/>
                <w:sz w:val="22"/>
                <w:szCs w:val="22"/>
              </w:rPr>
              <w:t>75.25</w:t>
            </w:r>
            <w:r w:rsidR="19E4B3E3" w:rsidRPr="68E2B6BB">
              <w:rPr>
                <w:rFonts w:ascii="Calibri" w:eastAsia="Calibri" w:hAnsi="Calibri" w:cs="Calibri"/>
                <w:color w:val="000000" w:themeColor="text1"/>
                <w:sz w:val="22"/>
                <w:szCs w:val="22"/>
              </w:rPr>
              <w:t>0</w:t>
            </w:r>
          </w:p>
        </w:tc>
        <w:tc>
          <w:tcPr>
            <w:tcW w:w="1040" w:type="dxa"/>
          </w:tcPr>
          <w:p w14:paraId="38A1935B" w14:textId="7E733D1A" w:rsidR="68E2B6BB" w:rsidRDefault="68E2B6BB" w:rsidP="68E2B6BB">
            <w:pPr>
              <w:jc w:val="center"/>
            </w:pPr>
            <w:r w:rsidRPr="68E2B6BB">
              <w:rPr>
                <w:rFonts w:ascii="Calibri" w:eastAsia="Calibri" w:hAnsi="Calibri" w:cs="Calibri"/>
                <w:color w:val="000000" w:themeColor="text1"/>
                <w:sz w:val="22"/>
                <w:szCs w:val="22"/>
              </w:rPr>
              <w:t>12</w:t>
            </w:r>
          </w:p>
        </w:tc>
        <w:tc>
          <w:tcPr>
            <w:tcW w:w="1040" w:type="dxa"/>
          </w:tcPr>
          <w:p w14:paraId="442132EE" w14:textId="064B4516" w:rsidR="68E2B6BB" w:rsidRDefault="7B4EC89B" w:rsidP="68E2B6BB">
            <w:pPr>
              <w:jc w:val="center"/>
            </w:pPr>
            <w:r w:rsidRPr="06465E31">
              <w:rPr>
                <w:rFonts w:ascii="Calibri" w:eastAsia="Calibri" w:hAnsi="Calibri" w:cs="Calibri"/>
                <w:color w:val="000000" w:themeColor="text1"/>
                <w:sz w:val="22"/>
                <w:szCs w:val="22"/>
              </w:rPr>
              <w:t>45.47</w:t>
            </w:r>
            <w:r w:rsidR="3E5FEF0C" w:rsidRPr="06465E31">
              <w:rPr>
                <w:rFonts w:ascii="Calibri" w:eastAsia="Calibri" w:hAnsi="Calibri" w:cs="Calibri"/>
                <w:color w:val="000000" w:themeColor="text1"/>
                <w:sz w:val="22"/>
                <w:szCs w:val="22"/>
              </w:rPr>
              <w:t>3</w:t>
            </w:r>
          </w:p>
        </w:tc>
        <w:tc>
          <w:tcPr>
            <w:tcW w:w="1040" w:type="dxa"/>
          </w:tcPr>
          <w:p w14:paraId="53AE373C" w14:textId="0E7CF7F1" w:rsidR="68E2B6BB" w:rsidRDefault="68E2B6BB" w:rsidP="68E2B6BB">
            <w:pPr>
              <w:jc w:val="center"/>
            </w:pPr>
            <w:r w:rsidRPr="68E2B6BB">
              <w:rPr>
                <w:rFonts w:ascii="Calibri" w:eastAsia="Calibri" w:hAnsi="Calibri" w:cs="Calibri"/>
                <w:color w:val="000000" w:themeColor="text1"/>
                <w:sz w:val="22"/>
                <w:szCs w:val="22"/>
              </w:rPr>
              <w:t>124.</w:t>
            </w:r>
            <w:r w:rsidR="7B4EC89B" w:rsidRPr="06465E31">
              <w:rPr>
                <w:rFonts w:ascii="Calibri" w:eastAsia="Calibri" w:hAnsi="Calibri" w:cs="Calibri"/>
                <w:color w:val="000000" w:themeColor="text1"/>
                <w:sz w:val="22"/>
                <w:szCs w:val="22"/>
              </w:rPr>
              <w:t>812</w:t>
            </w:r>
          </w:p>
        </w:tc>
      </w:tr>
      <w:tr w:rsidR="68E2B6BB" w14:paraId="39380988" w14:textId="77777777" w:rsidTr="4A6B7A93">
        <w:trPr>
          <w:trHeight w:val="300"/>
        </w:trPr>
        <w:tc>
          <w:tcPr>
            <w:tcW w:w="1035" w:type="dxa"/>
          </w:tcPr>
          <w:p w14:paraId="31DA6AA1" w14:textId="404522D5" w:rsidR="68E2B6BB" w:rsidRDefault="68E2B6BB" w:rsidP="68E2B6BB">
            <w:pPr>
              <w:jc w:val="center"/>
            </w:pPr>
            <w:r w:rsidRPr="68E2B6BB">
              <w:rPr>
                <w:rFonts w:ascii="Calibri" w:eastAsia="Calibri" w:hAnsi="Calibri" w:cs="Calibri"/>
                <w:color w:val="000000" w:themeColor="text1"/>
                <w:sz w:val="22"/>
                <w:szCs w:val="22"/>
              </w:rPr>
              <w:t>5</w:t>
            </w:r>
          </w:p>
        </w:tc>
        <w:tc>
          <w:tcPr>
            <w:tcW w:w="1045" w:type="dxa"/>
          </w:tcPr>
          <w:p w14:paraId="077D4823" w14:textId="55F6AE51" w:rsidR="68E2B6BB" w:rsidRDefault="68E2B6BB" w:rsidP="68E2B6BB">
            <w:pPr>
              <w:jc w:val="center"/>
            </w:pPr>
            <w:r w:rsidRPr="68E2B6BB">
              <w:rPr>
                <w:rFonts w:ascii="Calibri" w:eastAsia="Calibri" w:hAnsi="Calibri" w:cs="Calibri"/>
                <w:color w:val="000000" w:themeColor="text1"/>
                <w:sz w:val="22"/>
                <w:szCs w:val="22"/>
              </w:rPr>
              <w:t>6.975</w:t>
            </w:r>
          </w:p>
        </w:tc>
        <w:tc>
          <w:tcPr>
            <w:tcW w:w="1040" w:type="dxa"/>
          </w:tcPr>
          <w:p w14:paraId="05669434" w14:textId="68259BE5" w:rsidR="68E2B6BB" w:rsidRDefault="68E2B6BB" w:rsidP="68E2B6BB">
            <w:pPr>
              <w:jc w:val="center"/>
            </w:pPr>
            <w:r w:rsidRPr="68E2B6BB">
              <w:rPr>
                <w:rFonts w:ascii="Calibri" w:eastAsia="Calibri" w:hAnsi="Calibri" w:cs="Calibri"/>
                <w:color w:val="000000" w:themeColor="text1"/>
                <w:sz w:val="22"/>
                <w:szCs w:val="22"/>
              </w:rPr>
              <w:t>0.082</w:t>
            </w:r>
          </w:p>
        </w:tc>
        <w:tc>
          <w:tcPr>
            <w:tcW w:w="1040" w:type="dxa"/>
          </w:tcPr>
          <w:p w14:paraId="01388C4A" w14:textId="06780207" w:rsidR="68E2B6BB" w:rsidRDefault="68E2B6BB" w:rsidP="68E2B6BB">
            <w:pPr>
              <w:jc w:val="center"/>
            </w:pPr>
            <w:r w:rsidRPr="68E2B6BB">
              <w:rPr>
                <w:rFonts w:ascii="Calibri" w:eastAsia="Calibri" w:hAnsi="Calibri" w:cs="Calibri"/>
                <w:color w:val="000000" w:themeColor="text1"/>
                <w:sz w:val="22"/>
                <w:szCs w:val="22"/>
              </w:rPr>
              <w:t>0.57</w:t>
            </w:r>
            <w:r w:rsidR="2C3F0CC5" w:rsidRPr="68E2B6BB">
              <w:rPr>
                <w:rFonts w:ascii="Calibri" w:eastAsia="Calibri" w:hAnsi="Calibri" w:cs="Calibri"/>
                <w:color w:val="000000" w:themeColor="text1"/>
                <w:sz w:val="22"/>
                <w:szCs w:val="22"/>
              </w:rPr>
              <w:t>2</w:t>
            </w:r>
          </w:p>
        </w:tc>
        <w:tc>
          <w:tcPr>
            <w:tcW w:w="1040" w:type="dxa"/>
          </w:tcPr>
          <w:p w14:paraId="72F1809E" w14:textId="71E6F0D2" w:rsidR="68E2B6BB" w:rsidRDefault="68E2B6BB" w:rsidP="68E2B6BB">
            <w:pPr>
              <w:jc w:val="center"/>
            </w:pPr>
            <w:r w:rsidRPr="68E2B6BB">
              <w:rPr>
                <w:rFonts w:ascii="Calibri" w:eastAsia="Calibri" w:hAnsi="Calibri" w:cs="Calibri"/>
                <w:color w:val="000000" w:themeColor="text1"/>
                <w:sz w:val="22"/>
                <w:szCs w:val="22"/>
              </w:rPr>
              <w:t>3.225</w:t>
            </w:r>
          </w:p>
        </w:tc>
        <w:tc>
          <w:tcPr>
            <w:tcW w:w="1040" w:type="dxa"/>
          </w:tcPr>
          <w:p w14:paraId="23777A9A" w14:textId="24A0EC97" w:rsidR="68E2B6BB" w:rsidRDefault="68E2B6BB" w:rsidP="68E2B6BB">
            <w:pPr>
              <w:jc w:val="center"/>
            </w:pPr>
            <w:r w:rsidRPr="68E2B6BB">
              <w:rPr>
                <w:rFonts w:ascii="Calibri" w:eastAsia="Calibri" w:hAnsi="Calibri" w:cs="Calibri"/>
                <w:color w:val="000000" w:themeColor="text1"/>
                <w:sz w:val="22"/>
                <w:szCs w:val="22"/>
              </w:rPr>
              <w:t>73.458</w:t>
            </w:r>
          </w:p>
        </w:tc>
        <w:tc>
          <w:tcPr>
            <w:tcW w:w="1040" w:type="dxa"/>
          </w:tcPr>
          <w:p w14:paraId="0E5D7461" w14:textId="304A2BF8" w:rsidR="68E2B6BB" w:rsidRDefault="68E2B6BB" w:rsidP="68E2B6BB">
            <w:pPr>
              <w:jc w:val="center"/>
            </w:pPr>
            <w:r w:rsidRPr="68E2B6BB">
              <w:rPr>
                <w:rFonts w:ascii="Calibri" w:eastAsia="Calibri" w:hAnsi="Calibri" w:cs="Calibri"/>
                <w:color w:val="000000" w:themeColor="text1"/>
                <w:sz w:val="22"/>
                <w:szCs w:val="22"/>
              </w:rPr>
              <w:t>12</w:t>
            </w:r>
          </w:p>
        </w:tc>
        <w:tc>
          <w:tcPr>
            <w:tcW w:w="1040" w:type="dxa"/>
          </w:tcPr>
          <w:p w14:paraId="0837EE41" w14:textId="43B66D51" w:rsidR="68E2B6BB" w:rsidRDefault="7B4EC89B" w:rsidP="68E2B6BB">
            <w:pPr>
              <w:jc w:val="center"/>
            </w:pPr>
            <w:r w:rsidRPr="06465E31">
              <w:rPr>
                <w:rFonts w:ascii="Calibri" w:eastAsia="Calibri" w:hAnsi="Calibri" w:cs="Calibri"/>
                <w:color w:val="000000" w:themeColor="text1"/>
                <w:sz w:val="22"/>
                <w:szCs w:val="22"/>
              </w:rPr>
              <w:t>44.415</w:t>
            </w:r>
          </w:p>
        </w:tc>
        <w:tc>
          <w:tcPr>
            <w:tcW w:w="1040" w:type="dxa"/>
          </w:tcPr>
          <w:p w14:paraId="11481487" w14:textId="1A16442D" w:rsidR="68E2B6BB" w:rsidRDefault="68E2B6BB" w:rsidP="68E2B6BB">
            <w:pPr>
              <w:jc w:val="center"/>
            </w:pPr>
            <w:r w:rsidRPr="68E2B6BB">
              <w:rPr>
                <w:rFonts w:ascii="Calibri" w:eastAsia="Calibri" w:hAnsi="Calibri" w:cs="Calibri"/>
                <w:color w:val="000000" w:themeColor="text1"/>
                <w:sz w:val="22"/>
                <w:szCs w:val="22"/>
              </w:rPr>
              <w:t>122.</w:t>
            </w:r>
            <w:r w:rsidR="7B4EC89B" w:rsidRPr="06465E31">
              <w:rPr>
                <w:rFonts w:ascii="Calibri" w:eastAsia="Calibri" w:hAnsi="Calibri" w:cs="Calibri"/>
                <w:color w:val="000000" w:themeColor="text1"/>
                <w:sz w:val="22"/>
                <w:szCs w:val="22"/>
              </w:rPr>
              <w:t>969</w:t>
            </w:r>
          </w:p>
        </w:tc>
      </w:tr>
      <w:tr w:rsidR="68E2B6BB" w14:paraId="635C2697" w14:textId="77777777" w:rsidTr="4A6B7A93">
        <w:trPr>
          <w:trHeight w:val="300"/>
        </w:trPr>
        <w:tc>
          <w:tcPr>
            <w:tcW w:w="1035" w:type="dxa"/>
          </w:tcPr>
          <w:p w14:paraId="2692E1D6" w14:textId="3130E61F" w:rsidR="68E2B6BB" w:rsidRDefault="68E2B6BB" w:rsidP="68E2B6BB">
            <w:pPr>
              <w:jc w:val="center"/>
            </w:pPr>
            <w:r w:rsidRPr="68E2B6BB">
              <w:rPr>
                <w:rFonts w:ascii="Calibri" w:eastAsia="Calibri" w:hAnsi="Calibri" w:cs="Calibri"/>
                <w:color w:val="000000" w:themeColor="text1"/>
                <w:sz w:val="22"/>
                <w:szCs w:val="22"/>
              </w:rPr>
              <w:t>6</w:t>
            </w:r>
          </w:p>
        </w:tc>
        <w:tc>
          <w:tcPr>
            <w:tcW w:w="1045" w:type="dxa"/>
          </w:tcPr>
          <w:p w14:paraId="5C3CD268" w14:textId="463C6E39" w:rsidR="68E2B6BB" w:rsidRDefault="68E2B6BB" w:rsidP="68E2B6BB">
            <w:pPr>
              <w:jc w:val="center"/>
            </w:pPr>
            <w:r w:rsidRPr="68E2B6BB">
              <w:rPr>
                <w:rFonts w:ascii="Calibri" w:eastAsia="Calibri" w:hAnsi="Calibri" w:cs="Calibri"/>
                <w:color w:val="000000" w:themeColor="text1"/>
                <w:sz w:val="22"/>
                <w:szCs w:val="22"/>
              </w:rPr>
              <w:t>6.946</w:t>
            </w:r>
          </w:p>
        </w:tc>
        <w:tc>
          <w:tcPr>
            <w:tcW w:w="1040" w:type="dxa"/>
          </w:tcPr>
          <w:p w14:paraId="37AA3407" w14:textId="2DE87C22" w:rsidR="68E2B6BB" w:rsidRDefault="68E2B6BB" w:rsidP="68E2B6BB">
            <w:pPr>
              <w:jc w:val="center"/>
            </w:pPr>
            <w:r w:rsidRPr="68E2B6BB">
              <w:rPr>
                <w:rFonts w:ascii="Calibri" w:eastAsia="Calibri" w:hAnsi="Calibri" w:cs="Calibri"/>
                <w:color w:val="000000" w:themeColor="text1"/>
                <w:sz w:val="22"/>
                <w:szCs w:val="22"/>
              </w:rPr>
              <w:t>0.079</w:t>
            </w:r>
          </w:p>
        </w:tc>
        <w:tc>
          <w:tcPr>
            <w:tcW w:w="1040" w:type="dxa"/>
          </w:tcPr>
          <w:p w14:paraId="7819BEB7" w14:textId="6721DF6F" w:rsidR="68E2B6BB" w:rsidRDefault="68E2B6BB" w:rsidP="68E2B6BB">
            <w:pPr>
              <w:jc w:val="center"/>
            </w:pPr>
            <w:r w:rsidRPr="68E2B6BB">
              <w:rPr>
                <w:rFonts w:ascii="Calibri" w:eastAsia="Calibri" w:hAnsi="Calibri" w:cs="Calibri"/>
                <w:color w:val="000000" w:themeColor="text1"/>
                <w:sz w:val="22"/>
                <w:szCs w:val="22"/>
              </w:rPr>
              <w:t>0.54</w:t>
            </w:r>
            <w:r w:rsidR="3A818BB2" w:rsidRPr="68E2B6BB">
              <w:rPr>
                <w:rFonts w:ascii="Calibri" w:eastAsia="Calibri" w:hAnsi="Calibri" w:cs="Calibri"/>
                <w:color w:val="000000" w:themeColor="text1"/>
                <w:sz w:val="22"/>
                <w:szCs w:val="22"/>
              </w:rPr>
              <w:t>9</w:t>
            </w:r>
          </w:p>
        </w:tc>
        <w:tc>
          <w:tcPr>
            <w:tcW w:w="1040" w:type="dxa"/>
          </w:tcPr>
          <w:p w14:paraId="421E5957" w14:textId="30107261" w:rsidR="68E2B6BB" w:rsidRDefault="68E2B6BB" w:rsidP="68E2B6BB">
            <w:pPr>
              <w:jc w:val="center"/>
            </w:pPr>
            <w:r w:rsidRPr="68E2B6BB">
              <w:rPr>
                <w:rFonts w:ascii="Calibri" w:eastAsia="Calibri" w:hAnsi="Calibri" w:cs="Calibri"/>
                <w:color w:val="000000" w:themeColor="text1"/>
                <w:sz w:val="22"/>
                <w:szCs w:val="22"/>
              </w:rPr>
              <w:t>2.</w:t>
            </w:r>
            <w:r w:rsidR="7B4EC89B" w:rsidRPr="7AE53876">
              <w:rPr>
                <w:rFonts w:ascii="Calibri" w:eastAsia="Calibri" w:hAnsi="Calibri" w:cs="Calibri"/>
                <w:color w:val="000000" w:themeColor="text1"/>
                <w:sz w:val="22"/>
                <w:szCs w:val="22"/>
              </w:rPr>
              <w:t>84</w:t>
            </w:r>
            <w:r w:rsidR="20D51DC7" w:rsidRPr="7AE53876">
              <w:rPr>
                <w:rFonts w:ascii="Calibri" w:eastAsia="Calibri" w:hAnsi="Calibri" w:cs="Calibri"/>
                <w:color w:val="000000" w:themeColor="text1"/>
                <w:sz w:val="22"/>
                <w:szCs w:val="22"/>
              </w:rPr>
              <w:t>0</w:t>
            </w:r>
          </w:p>
        </w:tc>
        <w:tc>
          <w:tcPr>
            <w:tcW w:w="1040" w:type="dxa"/>
          </w:tcPr>
          <w:p w14:paraId="24990CED" w14:textId="11D79850" w:rsidR="68E2B6BB" w:rsidRDefault="7B4EC89B" w:rsidP="68E2B6BB">
            <w:pPr>
              <w:jc w:val="center"/>
            </w:pPr>
            <w:r w:rsidRPr="7B4EC89B">
              <w:rPr>
                <w:rFonts w:ascii="Calibri" w:eastAsia="Calibri" w:hAnsi="Calibri" w:cs="Calibri"/>
                <w:color w:val="000000" w:themeColor="text1"/>
                <w:sz w:val="22"/>
                <w:szCs w:val="22"/>
              </w:rPr>
              <w:t>62.322</w:t>
            </w:r>
          </w:p>
        </w:tc>
        <w:tc>
          <w:tcPr>
            <w:tcW w:w="1040" w:type="dxa"/>
          </w:tcPr>
          <w:p w14:paraId="68F639AE" w14:textId="4C0DFB46" w:rsidR="68E2B6BB" w:rsidRDefault="68E2B6BB" w:rsidP="68E2B6BB">
            <w:pPr>
              <w:jc w:val="center"/>
            </w:pPr>
            <w:r w:rsidRPr="68E2B6BB">
              <w:rPr>
                <w:rFonts w:ascii="Calibri" w:eastAsia="Calibri" w:hAnsi="Calibri" w:cs="Calibri"/>
                <w:color w:val="000000" w:themeColor="text1"/>
                <w:sz w:val="22"/>
                <w:szCs w:val="22"/>
              </w:rPr>
              <w:t>12</w:t>
            </w:r>
          </w:p>
        </w:tc>
        <w:tc>
          <w:tcPr>
            <w:tcW w:w="1040" w:type="dxa"/>
          </w:tcPr>
          <w:p w14:paraId="3B6138CF" w14:textId="506ED577" w:rsidR="68E2B6BB" w:rsidRDefault="7B4EC89B" w:rsidP="68E2B6BB">
            <w:pPr>
              <w:jc w:val="center"/>
            </w:pPr>
            <w:r w:rsidRPr="06465E31">
              <w:rPr>
                <w:rFonts w:ascii="Calibri" w:eastAsia="Calibri" w:hAnsi="Calibri" w:cs="Calibri"/>
                <w:color w:val="000000" w:themeColor="text1"/>
                <w:sz w:val="22"/>
                <w:szCs w:val="22"/>
              </w:rPr>
              <w:t>50.436</w:t>
            </w:r>
          </w:p>
        </w:tc>
        <w:tc>
          <w:tcPr>
            <w:tcW w:w="1040" w:type="dxa"/>
          </w:tcPr>
          <w:p w14:paraId="34C658E5" w14:textId="01863DAA" w:rsidR="68E2B6BB" w:rsidRDefault="68E2B6BB" w:rsidP="68E2B6BB">
            <w:pPr>
              <w:jc w:val="center"/>
            </w:pPr>
            <w:r w:rsidRPr="68E2B6BB">
              <w:rPr>
                <w:rFonts w:ascii="Calibri" w:eastAsia="Calibri" w:hAnsi="Calibri" w:cs="Calibri"/>
                <w:color w:val="000000" w:themeColor="text1"/>
                <w:sz w:val="22"/>
                <w:szCs w:val="22"/>
              </w:rPr>
              <w:t>103.</w:t>
            </w:r>
            <w:r w:rsidR="7B4EC89B" w:rsidRPr="06465E31">
              <w:rPr>
                <w:rFonts w:ascii="Calibri" w:eastAsia="Calibri" w:hAnsi="Calibri" w:cs="Calibri"/>
                <w:color w:val="000000" w:themeColor="text1"/>
                <w:sz w:val="22"/>
                <w:szCs w:val="22"/>
              </w:rPr>
              <w:t>89</w:t>
            </w:r>
            <w:r w:rsidR="52ACD8BF" w:rsidRPr="06465E31">
              <w:rPr>
                <w:rFonts w:ascii="Calibri" w:eastAsia="Calibri" w:hAnsi="Calibri" w:cs="Calibri"/>
                <w:color w:val="000000" w:themeColor="text1"/>
                <w:sz w:val="22"/>
                <w:szCs w:val="22"/>
              </w:rPr>
              <w:t>4</w:t>
            </w:r>
          </w:p>
        </w:tc>
      </w:tr>
      <w:tr w:rsidR="68E2B6BB" w14:paraId="55D1581F" w14:textId="77777777" w:rsidTr="4A6B7A93">
        <w:trPr>
          <w:trHeight w:val="300"/>
        </w:trPr>
        <w:tc>
          <w:tcPr>
            <w:tcW w:w="1035" w:type="dxa"/>
          </w:tcPr>
          <w:p w14:paraId="0510C1AC" w14:textId="78F52F88" w:rsidR="68E2B6BB" w:rsidRDefault="68E2B6BB" w:rsidP="68E2B6BB">
            <w:pPr>
              <w:jc w:val="center"/>
            </w:pPr>
            <w:r w:rsidRPr="68E2B6BB">
              <w:rPr>
                <w:rFonts w:ascii="Calibri" w:eastAsia="Calibri" w:hAnsi="Calibri" w:cs="Calibri"/>
                <w:color w:val="000000" w:themeColor="text1"/>
                <w:sz w:val="22"/>
                <w:szCs w:val="22"/>
              </w:rPr>
              <w:t>7</w:t>
            </w:r>
          </w:p>
        </w:tc>
        <w:tc>
          <w:tcPr>
            <w:tcW w:w="1045" w:type="dxa"/>
          </w:tcPr>
          <w:p w14:paraId="04FB4590" w14:textId="5BDF3B57" w:rsidR="68E2B6BB" w:rsidRDefault="68E2B6BB" w:rsidP="68E2B6BB">
            <w:pPr>
              <w:jc w:val="center"/>
            </w:pPr>
            <w:r w:rsidRPr="68E2B6BB">
              <w:rPr>
                <w:rFonts w:ascii="Calibri" w:eastAsia="Calibri" w:hAnsi="Calibri" w:cs="Calibri"/>
                <w:color w:val="000000" w:themeColor="text1"/>
                <w:sz w:val="22"/>
                <w:szCs w:val="22"/>
              </w:rPr>
              <w:t>6.934</w:t>
            </w:r>
          </w:p>
        </w:tc>
        <w:tc>
          <w:tcPr>
            <w:tcW w:w="1040" w:type="dxa"/>
          </w:tcPr>
          <w:p w14:paraId="680C2678" w14:textId="195051B2" w:rsidR="68E2B6BB" w:rsidRDefault="68E2B6BB" w:rsidP="68E2B6BB">
            <w:pPr>
              <w:jc w:val="center"/>
            </w:pPr>
            <w:r w:rsidRPr="68E2B6BB">
              <w:rPr>
                <w:rFonts w:ascii="Calibri" w:eastAsia="Calibri" w:hAnsi="Calibri" w:cs="Calibri"/>
                <w:color w:val="000000" w:themeColor="text1"/>
                <w:sz w:val="22"/>
                <w:szCs w:val="22"/>
              </w:rPr>
              <w:t>0.077</w:t>
            </w:r>
          </w:p>
        </w:tc>
        <w:tc>
          <w:tcPr>
            <w:tcW w:w="1040" w:type="dxa"/>
          </w:tcPr>
          <w:p w14:paraId="2D992EFD" w14:textId="609BCFC7" w:rsidR="68E2B6BB" w:rsidRDefault="68E2B6BB" w:rsidP="68E2B6BB">
            <w:pPr>
              <w:jc w:val="center"/>
            </w:pPr>
            <w:r w:rsidRPr="68E2B6BB">
              <w:rPr>
                <w:rFonts w:ascii="Calibri" w:eastAsia="Calibri" w:hAnsi="Calibri" w:cs="Calibri"/>
                <w:color w:val="000000" w:themeColor="text1"/>
                <w:sz w:val="22"/>
                <w:szCs w:val="22"/>
              </w:rPr>
              <w:t>0.53</w:t>
            </w:r>
            <w:r w:rsidR="12F5C59E" w:rsidRPr="68E2B6BB">
              <w:rPr>
                <w:rFonts w:ascii="Calibri" w:eastAsia="Calibri" w:hAnsi="Calibri" w:cs="Calibri"/>
                <w:color w:val="000000" w:themeColor="text1"/>
                <w:sz w:val="22"/>
                <w:szCs w:val="22"/>
              </w:rPr>
              <w:t>4</w:t>
            </w:r>
          </w:p>
        </w:tc>
        <w:tc>
          <w:tcPr>
            <w:tcW w:w="1040" w:type="dxa"/>
          </w:tcPr>
          <w:p w14:paraId="08226344" w14:textId="3AB451DB" w:rsidR="68E2B6BB" w:rsidRDefault="68E2B6BB" w:rsidP="68E2B6BB">
            <w:pPr>
              <w:jc w:val="center"/>
            </w:pPr>
            <w:r w:rsidRPr="68E2B6BB">
              <w:rPr>
                <w:rFonts w:ascii="Calibri" w:eastAsia="Calibri" w:hAnsi="Calibri" w:cs="Calibri"/>
                <w:color w:val="000000" w:themeColor="text1"/>
                <w:sz w:val="22"/>
                <w:szCs w:val="22"/>
              </w:rPr>
              <w:t>2.</w:t>
            </w:r>
            <w:r w:rsidR="7B4EC89B" w:rsidRPr="7AE53876">
              <w:rPr>
                <w:rFonts w:ascii="Calibri" w:eastAsia="Calibri" w:hAnsi="Calibri" w:cs="Calibri"/>
                <w:color w:val="000000" w:themeColor="text1"/>
                <w:sz w:val="22"/>
                <w:szCs w:val="22"/>
              </w:rPr>
              <w:t>89</w:t>
            </w:r>
            <w:r w:rsidR="797EEEF7" w:rsidRPr="7AE53876">
              <w:rPr>
                <w:rFonts w:ascii="Calibri" w:eastAsia="Calibri" w:hAnsi="Calibri" w:cs="Calibri"/>
                <w:color w:val="000000" w:themeColor="text1"/>
                <w:sz w:val="22"/>
                <w:szCs w:val="22"/>
              </w:rPr>
              <w:t>0</w:t>
            </w:r>
          </w:p>
        </w:tc>
        <w:tc>
          <w:tcPr>
            <w:tcW w:w="1040" w:type="dxa"/>
          </w:tcPr>
          <w:p w14:paraId="4EE9F0B9" w14:textId="788808C7" w:rsidR="68E2B6BB" w:rsidRDefault="7B4EC89B" w:rsidP="68E2B6BB">
            <w:pPr>
              <w:jc w:val="center"/>
            </w:pPr>
            <w:r w:rsidRPr="7B4EC89B">
              <w:rPr>
                <w:rFonts w:ascii="Calibri" w:eastAsia="Calibri" w:hAnsi="Calibri" w:cs="Calibri"/>
                <w:color w:val="000000" w:themeColor="text1"/>
                <w:sz w:val="22"/>
                <w:szCs w:val="22"/>
              </w:rPr>
              <w:t>61.81</w:t>
            </w:r>
            <w:r w:rsidR="2A7F3481" w:rsidRPr="7B4EC89B">
              <w:rPr>
                <w:rFonts w:ascii="Calibri" w:eastAsia="Calibri" w:hAnsi="Calibri" w:cs="Calibri"/>
                <w:color w:val="000000" w:themeColor="text1"/>
                <w:sz w:val="22"/>
                <w:szCs w:val="22"/>
              </w:rPr>
              <w:t>4</w:t>
            </w:r>
          </w:p>
        </w:tc>
        <w:tc>
          <w:tcPr>
            <w:tcW w:w="1040" w:type="dxa"/>
          </w:tcPr>
          <w:p w14:paraId="3EF1F955" w14:textId="00BA0CE0" w:rsidR="68E2B6BB" w:rsidRDefault="68E2B6BB" w:rsidP="68E2B6BB">
            <w:pPr>
              <w:jc w:val="center"/>
            </w:pPr>
            <w:r w:rsidRPr="68E2B6BB">
              <w:rPr>
                <w:rFonts w:ascii="Calibri" w:eastAsia="Calibri" w:hAnsi="Calibri" w:cs="Calibri"/>
                <w:color w:val="000000" w:themeColor="text1"/>
                <w:sz w:val="22"/>
                <w:szCs w:val="22"/>
              </w:rPr>
              <w:t>12</w:t>
            </w:r>
          </w:p>
        </w:tc>
        <w:tc>
          <w:tcPr>
            <w:tcW w:w="1040" w:type="dxa"/>
          </w:tcPr>
          <w:p w14:paraId="11022FE9" w14:textId="4A008C78" w:rsidR="68E2B6BB" w:rsidRDefault="7B4EC89B" w:rsidP="68E2B6BB">
            <w:pPr>
              <w:jc w:val="center"/>
            </w:pPr>
            <w:r w:rsidRPr="06465E31">
              <w:rPr>
                <w:rFonts w:ascii="Calibri" w:eastAsia="Calibri" w:hAnsi="Calibri" w:cs="Calibri"/>
                <w:color w:val="000000" w:themeColor="text1"/>
                <w:sz w:val="22"/>
                <w:szCs w:val="22"/>
              </w:rPr>
              <w:t>49.56</w:t>
            </w:r>
            <w:r w:rsidR="57823DC0" w:rsidRPr="06465E31">
              <w:rPr>
                <w:rFonts w:ascii="Calibri" w:eastAsia="Calibri" w:hAnsi="Calibri" w:cs="Calibri"/>
                <w:color w:val="000000" w:themeColor="text1"/>
                <w:sz w:val="22"/>
                <w:szCs w:val="22"/>
              </w:rPr>
              <w:t>4</w:t>
            </w:r>
          </w:p>
        </w:tc>
        <w:tc>
          <w:tcPr>
            <w:tcW w:w="1040" w:type="dxa"/>
          </w:tcPr>
          <w:p w14:paraId="7463F166" w14:textId="75542251" w:rsidR="68E2B6BB" w:rsidRDefault="68E2B6BB" w:rsidP="68E2B6BB">
            <w:pPr>
              <w:jc w:val="center"/>
            </w:pPr>
            <w:r w:rsidRPr="68E2B6BB">
              <w:rPr>
                <w:rFonts w:ascii="Calibri" w:eastAsia="Calibri" w:hAnsi="Calibri" w:cs="Calibri"/>
                <w:color w:val="000000" w:themeColor="text1"/>
                <w:sz w:val="22"/>
                <w:szCs w:val="22"/>
              </w:rPr>
              <w:t>102.</w:t>
            </w:r>
            <w:r w:rsidR="7B4EC89B" w:rsidRPr="06465E31">
              <w:rPr>
                <w:rFonts w:ascii="Calibri" w:eastAsia="Calibri" w:hAnsi="Calibri" w:cs="Calibri"/>
                <w:color w:val="000000" w:themeColor="text1"/>
                <w:sz w:val="22"/>
                <w:szCs w:val="22"/>
              </w:rPr>
              <w:t>868</w:t>
            </w:r>
          </w:p>
        </w:tc>
      </w:tr>
      <w:tr w:rsidR="68E2B6BB" w14:paraId="139F0A4A" w14:textId="77777777" w:rsidTr="4A6B7A93">
        <w:trPr>
          <w:trHeight w:val="300"/>
        </w:trPr>
        <w:tc>
          <w:tcPr>
            <w:tcW w:w="1035" w:type="dxa"/>
          </w:tcPr>
          <w:p w14:paraId="391C862B" w14:textId="0722BE37" w:rsidR="68E2B6BB" w:rsidRDefault="68E2B6BB" w:rsidP="68E2B6BB">
            <w:pPr>
              <w:jc w:val="center"/>
            </w:pPr>
            <w:r w:rsidRPr="68E2B6BB">
              <w:rPr>
                <w:rFonts w:ascii="Calibri" w:eastAsia="Calibri" w:hAnsi="Calibri" w:cs="Calibri"/>
                <w:color w:val="000000" w:themeColor="text1"/>
                <w:sz w:val="22"/>
                <w:szCs w:val="22"/>
              </w:rPr>
              <w:t>8</w:t>
            </w:r>
          </w:p>
        </w:tc>
        <w:tc>
          <w:tcPr>
            <w:tcW w:w="1045" w:type="dxa"/>
          </w:tcPr>
          <w:p w14:paraId="47F10AA1" w14:textId="22489399" w:rsidR="68E2B6BB" w:rsidRDefault="68E2B6BB" w:rsidP="68E2B6BB">
            <w:pPr>
              <w:jc w:val="center"/>
            </w:pPr>
            <w:r w:rsidRPr="68E2B6BB">
              <w:rPr>
                <w:rFonts w:ascii="Calibri" w:eastAsia="Calibri" w:hAnsi="Calibri" w:cs="Calibri"/>
                <w:color w:val="000000" w:themeColor="text1"/>
                <w:sz w:val="22"/>
                <w:szCs w:val="22"/>
              </w:rPr>
              <w:t>6.973</w:t>
            </w:r>
          </w:p>
        </w:tc>
        <w:tc>
          <w:tcPr>
            <w:tcW w:w="1040" w:type="dxa"/>
          </w:tcPr>
          <w:p w14:paraId="177127C1" w14:textId="217E3B60" w:rsidR="68E2B6BB" w:rsidRDefault="68E2B6BB" w:rsidP="68E2B6BB">
            <w:pPr>
              <w:jc w:val="center"/>
            </w:pPr>
            <w:r w:rsidRPr="68E2B6BB">
              <w:rPr>
                <w:rFonts w:ascii="Calibri" w:eastAsia="Calibri" w:hAnsi="Calibri" w:cs="Calibri"/>
                <w:color w:val="000000" w:themeColor="text1"/>
                <w:sz w:val="22"/>
                <w:szCs w:val="22"/>
              </w:rPr>
              <w:t>0.082</w:t>
            </w:r>
          </w:p>
        </w:tc>
        <w:tc>
          <w:tcPr>
            <w:tcW w:w="1040" w:type="dxa"/>
          </w:tcPr>
          <w:p w14:paraId="40925947" w14:textId="49D95195" w:rsidR="68E2B6BB" w:rsidRDefault="68E2B6BB" w:rsidP="68E2B6BB">
            <w:pPr>
              <w:jc w:val="center"/>
            </w:pPr>
            <w:r w:rsidRPr="68E2B6BB">
              <w:rPr>
                <w:rFonts w:ascii="Calibri" w:eastAsia="Calibri" w:hAnsi="Calibri" w:cs="Calibri"/>
                <w:color w:val="000000" w:themeColor="text1"/>
                <w:sz w:val="22"/>
                <w:szCs w:val="22"/>
              </w:rPr>
              <w:t>0.57</w:t>
            </w:r>
            <w:r w:rsidR="41544CAC" w:rsidRPr="68E2B6BB">
              <w:rPr>
                <w:rFonts w:ascii="Calibri" w:eastAsia="Calibri" w:hAnsi="Calibri" w:cs="Calibri"/>
                <w:color w:val="000000" w:themeColor="text1"/>
                <w:sz w:val="22"/>
                <w:szCs w:val="22"/>
              </w:rPr>
              <w:t>2</w:t>
            </w:r>
          </w:p>
        </w:tc>
        <w:tc>
          <w:tcPr>
            <w:tcW w:w="1040" w:type="dxa"/>
          </w:tcPr>
          <w:p w14:paraId="4A107AB3" w14:textId="7CE97DCB" w:rsidR="68E2B6BB" w:rsidRDefault="68E2B6BB" w:rsidP="68E2B6BB">
            <w:pPr>
              <w:jc w:val="center"/>
            </w:pPr>
            <w:r w:rsidRPr="68E2B6BB">
              <w:rPr>
                <w:rFonts w:ascii="Calibri" w:eastAsia="Calibri" w:hAnsi="Calibri" w:cs="Calibri"/>
                <w:color w:val="000000" w:themeColor="text1"/>
                <w:sz w:val="22"/>
                <w:szCs w:val="22"/>
              </w:rPr>
              <w:t>2.</w:t>
            </w:r>
            <w:r w:rsidR="7B4EC89B" w:rsidRPr="7AE53876">
              <w:rPr>
                <w:rFonts w:ascii="Calibri" w:eastAsia="Calibri" w:hAnsi="Calibri" w:cs="Calibri"/>
                <w:color w:val="000000" w:themeColor="text1"/>
                <w:sz w:val="22"/>
                <w:szCs w:val="22"/>
              </w:rPr>
              <w:t>96</w:t>
            </w:r>
            <w:r w:rsidR="59D30C1A" w:rsidRPr="7AE53876">
              <w:rPr>
                <w:rFonts w:ascii="Calibri" w:eastAsia="Calibri" w:hAnsi="Calibri" w:cs="Calibri"/>
                <w:color w:val="000000" w:themeColor="text1"/>
                <w:sz w:val="22"/>
                <w:szCs w:val="22"/>
              </w:rPr>
              <w:t>0</w:t>
            </w:r>
          </w:p>
        </w:tc>
        <w:tc>
          <w:tcPr>
            <w:tcW w:w="1040" w:type="dxa"/>
          </w:tcPr>
          <w:p w14:paraId="74BB5AB4" w14:textId="181136D1" w:rsidR="68E2B6BB" w:rsidRDefault="7B4EC89B" w:rsidP="68E2B6BB">
            <w:pPr>
              <w:jc w:val="center"/>
            </w:pPr>
            <w:r w:rsidRPr="7B4EC89B">
              <w:rPr>
                <w:rFonts w:ascii="Calibri" w:eastAsia="Calibri" w:hAnsi="Calibri" w:cs="Calibri"/>
                <w:color w:val="000000" w:themeColor="text1"/>
                <w:sz w:val="22"/>
                <w:szCs w:val="22"/>
              </w:rPr>
              <w:t>67.422</w:t>
            </w:r>
          </w:p>
        </w:tc>
        <w:tc>
          <w:tcPr>
            <w:tcW w:w="1040" w:type="dxa"/>
          </w:tcPr>
          <w:p w14:paraId="4350C3C7" w14:textId="41FA8788" w:rsidR="68E2B6BB" w:rsidRDefault="68E2B6BB" w:rsidP="68E2B6BB">
            <w:pPr>
              <w:jc w:val="center"/>
            </w:pPr>
            <w:r w:rsidRPr="68E2B6BB">
              <w:rPr>
                <w:rFonts w:ascii="Calibri" w:eastAsia="Calibri" w:hAnsi="Calibri" w:cs="Calibri"/>
                <w:color w:val="000000" w:themeColor="text1"/>
                <w:sz w:val="22"/>
                <w:szCs w:val="22"/>
              </w:rPr>
              <w:t>12</w:t>
            </w:r>
          </w:p>
        </w:tc>
        <w:tc>
          <w:tcPr>
            <w:tcW w:w="1040" w:type="dxa"/>
          </w:tcPr>
          <w:p w14:paraId="16A66851" w14:textId="793AE1F3" w:rsidR="68E2B6BB" w:rsidRDefault="7B4EC89B" w:rsidP="68E2B6BB">
            <w:pPr>
              <w:jc w:val="center"/>
            </w:pPr>
            <w:r w:rsidRPr="06465E31">
              <w:rPr>
                <w:rFonts w:ascii="Calibri" w:eastAsia="Calibri" w:hAnsi="Calibri" w:cs="Calibri"/>
                <w:color w:val="000000" w:themeColor="text1"/>
                <w:sz w:val="22"/>
                <w:szCs w:val="22"/>
              </w:rPr>
              <w:t>48.39</w:t>
            </w:r>
            <w:r w:rsidR="34B92166" w:rsidRPr="06465E31">
              <w:rPr>
                <w:rFonts w:ascii="Calibri" w:eastAsia="Calibri" w:hAnsi="Calibri" w:cs="Calibri"/>
                <w:color w:val="000000" w:themeColor="text1"/>
                <w:sz w:val="22"/>
                <w:szCs w:val="22"/>
              </w:rPr>
              <w:t>2</w:t>
            </w:r>
          </w:p>
        </w:tc>
        <w:tc>
          <w:tcPr>
            <w:tcW w:w="1040" w:type="dxa"/>
          </w:tcPr>
          <w:p w14:paraId="5F9C50E7" w14:textId="2CC6A1A8" w:rsidR="68E2B6BB" w:rsidRDefault="68E2B6BB" w:rsidP="68E2B6BB">
            <w:pPr>
              <w:jc w:val="center"/>
            </w:pPr>
            <w:r w:rsidRPr="68E2B6BB">
              <w:rPr>
                <w:rFonts w:ascii="Calibri" w:eastAsia="Calibri" w:hAnsi="Calibri" w:cs="Calibri"/>
                <w:color w:val="000000" w:themeColor="text1"/>
                <w:sz w:val="22"/>
                <w:szCs w:val="22"/>
              </w:rPr>
              <w:t>112.</w:t>
            </w:r>
            <w:r w:rsidR="7B4EC89B" w:rsidRPr="06465E31">
              <w:rPr>
                <w:rFonts w:ascii="Calibri" w:eastAsia="Calibri" w:hAnsi="Calibri" w:cs="Calibri"/>
                <w:color w:val="000000" w:themeColor="text1"/>
                <w:sz w:val="22"/>
                <w:szCs w:val="22"/>
              </w:rPr>
              <w:t>832</w:t>
            </w:r>
          </w:p>
        </w:tc>
      </w:tr>
      <w:tr w:rsidR="68E2B6BB" w14:paraId="562EF821" w14:textId="77777777" w:rsidTr="4A6B7A93">
        <w:trPr>
          <w:trHeight w:val="300"/>
        </w:trPr>
        <w:tc>
          <w:tcPr>
            <w:tcW w:w="1035" w:type="dxa"/>
          </w:tcPr>
          <w:p w14:paraId="4344686F" w14:textId="65F694AF" w:rsidR="68E2B6BB" w:rsidRDefault="68E2B6BB" w:rsidP="68E2B6BB">
            <w:pPr>
              <w:jc w:val="center"/>
            </w:pPr>
            <w:r w:rsidRPr="68E2B6BB">
              <w:rPr>
                <w:rFonts w:ascii="Calibri" w:eastAsia="Calibri" w:hAnsi="Calibri" w:cs="Calibri"/>
                <w:color w:val="000000" w:themeColor="text1"/>
                <w:sz w:val="22"/>
                <w:szCs w:val="22"/>
              </w:rPr>
              <w:t>9</w:t>
            </w:r>
          </w:p>
        </w:tc>
        <w:tc>
          <w:tcPr>
            <w:tcW w:w="1045" w:type="dxa"/>
          </w:tcPr>
          <w:p w14:paraId="6C7C6AD6" w14:textId="013D8EE4" w:rsidR="68E2B6BB" w:rsidRDefault="68E2B6BB" w:rsidP="68E2B6BB">
            <w:pPr>
              <w:jc w:val="center"/>
            </w:pPr>
            <w:r w:rsidRPr="68E2B6BB">
              <w:rPr>
                <w:rFonts w:ascii="Calibri" w:eastAsia="Calibri" w:hAnsi="Calibri" w:cs="Calibri"/>
                <w:color w:val="000000" w:themeColor="text1"/>
                <w:sz w:val="22"/>
                <w:szCs w:val="22"/>
              </w:rPr>
              <w:t>6.97</w:t>
            </w:r>
          </w:p>
        </w:tc>
        <w:tc>
          <w:tcPr>
            <w:tcW w:w="1040" w:type="dxa"/>
          </w:tcPr>
          <w:p w14:paraId="0C47CA69" w14:textId="5C5E0052" w:rsidR="68E2B6BB" w:rsidRDefault="68E2B6BB" w:rsidP="68E2B6BB">
            <w:pPr>
              <w:jc w:val="center"/>
            </w:pPr>
            <w:r w:rsidRPr="68E2B6BB">
              <w:rPr>
                <w:rFonts w:ascii="Calibri" w:eastAsia="Calibri" w:hAnsi="Calibri" w:cs="Calibri"/>
                <w:color w:val="000000" w:themeColor="text1"/>
                <w:sz w:val="22"/>
                <w:szCs w:val="22"/>
              </w:rPr>
              <w:t>0.116</w:t>
            </w:r>
          </w:p>
        </w:tc>
        <w:tc>
          <w:tcPr>
            <w:tcW w:w="1040" w:type="dxa"/>
          </w:tcPr>
          <w:p w14:paraId="245B46B0" w14:textId="7D30A11A" w:rsidR="68E2B6BB" w:rsidRDefault="68E2B6BB" w:rsidP="68E2B6BB">
            <w:pPr>
              <w:jc w:val="center"/>
            </w:pPr>
            <w:r w:rsidRPr="68E2B6BB">
              <w:rPr>
                <w:rFonts w:ascii="Calibri" w:eastAsia="Calibri" w:hAnsi="Calibri" w:cs="Calibri"/>
                <w:color w:val="000000" w:themeColor="text1"/>
                <w:sz w:val="22"/>
                <w:szCs w:val="22"/>
              </w:rPr>
              <w:t>0.80</w:t>
            </w:r>
            <w:r w:rsidR="6222226A" w:rsidRPr="68E2B6BB">
              <w:rPr>
                <w:rFonts w:ascii="Calibri" w:eastAsia="Calibri" w:hAnsi="Calibri" w:cs="Calibri"/>
                <w:color w:val="000000" w:themeColor="text1"/>
                <w:sz w:val="22"/>
                <w:szCs w:val="22"/>
              </w:rPr>
              <w:t>9</w:t>
            </w:r>
          </w:p>
        </w:tc>
        <w:tc>
          <w:tcPr>
            <w:tcW w:w="1040" w:type="dxa"/>
          </w:tcPr>
          <w:p w14:paraId="5D825969" w14:textId="270C8B54" w:rsidR="68E2B6BB" w:rsidRDefault="68E2B6BB" w:rsidP="68E2B6BB">
            <w:pPr>
              <w:jc w:val="center"/>
            </w:pPr>
            <w:r w:rsidRPr="68E2B6BB">
              <w:rPr>
                <w:rFonts w:ascii="Calibri" w:eastAsia="Calibri" w:hAnsi="Calibri" w:cs="Calibri"/>
                <w:color w:val="000000" w:themeColor="text1"/>
                <w:sz w:val="22"/>
                <w:szCs w:val="22"/>
              </w:rPr>
              <w:t>3.</w:t>
            </w:r>
            <w:r w:rsidR="7B4EC89B" w:rsidRPr="7AE53876">
              <w:rPr>
                <w:rFonts w:ascii="Calibri" w:eastAsia="Calibri" w:hAnsi="Calibri" w:cs="Calibri"/>
                <w:color w:val="000000" w:themeColor="text1"/>
                <w:sz w:val="22"/>
                <w:szCs w:val="22"/>
              </w:rPr>
              <w:t>2</w:t>
            </w:r>
            <w:r w:rsidR="59D30C1A" w:rsidRPr="7AE53876">
              <w:rPr>
                <w:rFonts w:ascii="Calibri" w:eastAsia="Calibri" w:hAnsi="Calibri" w:cs="Calibri"/>
                <w:color w:val="000000" w:themeColor="text1"/>
                <w:sz w:val="22"/>
                <w:szCs w:val="22"/>
              </w:rPr>
              <w:t>0</w:t>
            </w:r>
          </w:p>
        </w:tc>
        <w:tc>
          <w:tcPr>
            <w:tcW w:w="1040" w:type="dxa"/>
          </w:tcPr>
          <w:p w14:paraId="0FEE8043" w14:textId="024BFBA9" w:rsidR="68E2B6BB" w:rsidRDefault="68E2B6BB" w:rsidP="68E2B6BB">
            <w:pPr>
              <w:jc w:val="center"/>
            </w:pPr>
            <w:r w:rsidRPr="68E2B6BB">
              <w:rPr>
                <w:rFonts w:ascii="Calibri" w:eastAsia="Calibri" w:hAnsi="Calibri" w:cs="Calibri"/>
                <w:color w:val="000000" w:themeColor="text1"/>
                <w:sz w:val="22"/>
                <w:szCs w:val="22"/>
              </w:rPr>
              <w:t>103.</w:t>
            </w:r>
            <w:r w:rsidR="7B4EC89B" w:rsidRPr="7B4EC89B">
              <w:rPr>
                <w:rFonts w:ascii="Calibri" w:eastAsia="Calibri" w:hAnsi="Calibri" w:cs="Calibri"/>
                <w:color w:val="000000" w:themeColor="text1"/>
                <w:sz w:val="22"/>
                <w:szCs w:val="22"/>
              </w:rPr>
              <w:t>111</w:t>
            </w:r>
          </w:p>
        </w:tc>
        <w:tc>
          <w:tcPr>
            <w:tcW w:w="1040" w:type="dxa"/>
          </w:tcPr>
          <w:p w14:paraId="491A2F1C" w14:textId="5C5A5F4C" w:rsidR="68E2B6BB" w:rsidRDefault="68E2B6BB" w:rsidP="68E2B6BB">
            <w:pPr>
              <w:jc w:val="center"/>
            </w:pPr>
            <w:r w:rsidRPr="68E2B6BB">
              <w:rPr>
                <w:rFonts w:ascii="Calibri" w:eastAsia="Calibri" w:hAnsi="Calibri" w:cs="Calibri"/>
                <w:color w:val="000000" w:themeColor="text1"/>
                <w:sz w:val="22"/>
                <w:szCs w:val="22"/>
              </w:rPr>
              <w:t>12</w:t>
            </w:r>
          </w:p>
        </w:tc>
        <w:tc>
          <w:tcPr>
            <w:tcW w:w="1040" w:type="dxa"/>
          </w:tcPr>
          <w:p w14:paraId="5E55080B" w14:textId="2460885A" w:rsidR="68E2B6BB" w:rsidRDefault="7B4EC89B" w:rsidP="68E2B6BB">
            <w:pPr>
              <w:jc w:val="center"/>
            </w:pPr>
            <w:r w:rsidRPr="06465E31">
              <w:rPr>
                <w:rFonts w:ascii="Calibri" w:eastAsia="Calibri" w:hAnsi="Calibri" w:cs="Calibri"/>
                <w:color w:val="000000" w:themeColor="text1"/>
                <w:sz w:val="22"/>
                <w:szCs w:val="22"/>
              </w:rPr>
              <w:t>44.762</w:t>
            </w:r>
          </w:p>
        </w:tc>
        <w:tc>
          <w:tcPr>
            <w:tcW w:w="1040" w:type="dxa"/>
          </w:tcPr>
          <w:p w14:paraId="45118A21" w14:textId="20C3BD66" w:rsidR="68E2B6BB" w:rsidRDefault="68E2B6BB" w:rsidP="68E2B6BB">
            <w:pPr>
              <w:jc w:val="center"/>
            </w:pPr>
            <w:r w:rsidRPr="68E2B6BB">
              <w:rPr>
                <w:rFonts w:ascii="Calibri" w:eastAsia="Calibri" w:hAnsi="Calibri" w:cs="Calibri"/>
                <w:color w:val="000000" w:themeColor="text1"/>
                <w:sz w:val="22"/>
                <w:szCs w:val="22"/>
              </w:rPr>
              <w:t>172.</w:t>
            </w:r>
            <w:r w:rsidR="7B4EC89B" w:rsidRPr="06465E31">
              <w:rPr>
                <w:rFonts w:ascii="Calibri" w:eastAsia="Calibri" w:hAnsi="Calibri" w:cs="Calibri"/>
                <w:color w:val="000000" w:themeColor="text1"/>
                <w:sz w:val="22"/>
                <w:szCs w:val="22"/>
              </w:rPr>
              <w:t>484</w:t>
            </w:r>
          </w:p>
        </w:tc>
      </w:tr>
      <w:tr w:rsidR="68E2B6BB" w14:paraId="07650086" w14:textId="77777777" w:rsidTr="4A6B7A93">
        <w:trPr>
          <w:trHeight w:val="300"/>
        </w:trPr>
        <w:tc>
          <w:tcPr>
            <w:tcW w:w="1035" w:type="dxa"/>
          </w:tcPr>
          <w:p w14:paraId="22A52E36" w14:textId="3983C090" w:rsidR="68E2B6BB" w:rsidRDefault="68E2B6BB" w:rsidP="68E2B6BB">
            <w:pPr>
              <w:jc w:val="center"/>
            </w:pPr>
            <w:r w:rsidRPr="68E2B6BB">
              <w:rPr>
                <w:rFonts w:ascii="Calibri" w:eastAsia="Calibri" w:hAnsi="Calibri" w:cs="Calibri"/>
                <w:color w:val="000000" w:themeColor="text1"/>
                <w:sz w:val="22"/>
                <w:szCs w:val="22"/>
              </w:rPr>
              <w:t>10</w:t>
            </w:r>
          </w:p>
        </w:tc>
        <w:tc>
          <w:tcPr>
            <w:tcW w:w="1045" w:type="dxa"/>
          </w:tcPr>
          <w:p w14:paraId="27F74088" w14:textId="72A26A4D" w:rsidR="68E2B6BB" w:rsidRDefault="68E2B6BB" w:rsidP="68E2B6BB">
            <w:pPr>
              <w:jc w:val="center"/>
            </w:pPr>
            <w:r w:rsidRPr="68E2B6BB">
              <w:rPr>
                <w:rFonts w:ascii="Calibri" w:eastAsia="Calibri" w:hAnsi="Calibri" w:cs="Calibri"/>
                <w:color w:val="000000" w:themeColor="text1"/>
                <w:sz w:val="22"/>
                <w:szCs w:val="22"/>
              </w:rPr>
              <w:t>6.952</w:t>
            </w:r>
          </w:p>
        </w:tc>
        <w:tc>
          <w:tcPr>
            <w:tcW w:w="1040" w:type="dxa"/>
          </w:tcPr>
          <w:p w14:paraId="26815BC6" w14:textId="267C54E6" w:rsidR="68E2B6BB" w:rsidRDefault="68E2B6BB" w:rsidP="68E2B6BB">
            <w:pPr>
              <w:jc w:val="center"/>
            </w:pPr>
            <w:r w:rsidRPr="68E2B6BB">
              <w:rPr>
                <w:rFonts w:ascii="Calibri" w:eastAsia="Calibri" w:hAnsi="Calibri" w:cs="Calibri"/>
                <w:color w:val="000000" w:themeColor="text1"/>
                <w:sz w:val="22"/>
                <w:szCs w:val="22"/>
              </w:rPr>
              <w:t>0.082</w:t>
            </w:r>
          </w:p>
        </w:tc>
        <w:tc>
          <w:tcPr>
            <w:tcW w:w="1040" w:type="dxa"/>
          </w:tcPr>
          <w:p w14:paraId="0451A19B" w14:textId="6471BC4D" w:rsidR="68E2B6BB" w:rsidRDefault="68E2B6BB" w:rsidP="68E2B6BB">
            <w:pPr>
              <w:jc w:val="center"/>
            </w:pPr>
            <w:r w:rsidRPr="68E2B6BB">
              <w:rPr>
                <w:rFonts w:ascii="Calibri" w:eastAsia="Calibri" w:hAnsi="Calibri" w:cs="Calibri"/>
                <w:color w:val="000000" w:themeColor="text1"/>
                <w:sz w:val="22"/>
                <w:szCs w:val="22"/>
              </w:rPr>
              <w:t>0.570</w:t>
            </w:r>
          </w:p>
        </w:tc>
        <w:tc>
          <w:tcPr>
            <w:tcW w:w="1040" w:type="dxa"/>
          </w:tcPr>
          <w:p w14:paraId="3EFECA5A" w14:textId="2471E337" w:rsidR="68E2B6BB" w:rsidRDefault="68E2B6BB" w:rsidP="68E2B6BB">
            <w:pPr>
              <w:jc w:val="center"/>
            </w:pPr>
            <w:r w:rsidRPr="68E2B6BB">
              <w:rPr>
                <w:rFonts w:ascii="Calibri" w:eastAsia="Calibri" w:hAnsi="Calibri" w:cs="Calibri"/>
                <w:color w:val="000000" w:themeColor="text1"/>
                <w:sz w:val="22"/>
                <w:szCs w:val="22"/>
              </w:rPr>
              <w:t>3.335</w:t>
            </w:r>
          </w:p>
        </w:tc>
        <w:tc>
          <w:tcPr>
            <w:tcW w:w="1040" w:type="dxa"/>
          </w:tcPr>
          <w:p w14:paraId="59FFCD14" w14:textId="74FC2BCF" w:rsidR="68E2B6BB" w:rsidRDefault="7B4EC89B" w:rsidP="68E2B6BB">
            <w:pPr>
              <w:jc w:val="center"/>
            </w:pPr>
            <w:r w:rsidRPr="7B4EC89B">
              <w:rPr>
                <w:rFonts w:ascii="Calibri" w:eastAsia="Calibri" w:hAnsi="Calibri" w:cs="Calibri"/>
                <w:color w:val="000000" w:themeColor="text1"/>
                <w:sz w:val="22"/>
                <w:szCs w:val="22"/>
              </w:rPr>
              <w:t>75.96</w:t>
            </w:r>
            <w:r w:rsidR="0B6B9BA1" w:rsidRPr="7B4EC89B">
              <w:rPr>
                <w:rFonts w:ascii="Calibri" w:eastAsia="Calibri" w:hAnsi="Calibri" w:cs="Calibri"/>
                <w:color w:val="000000" w:themeColor="text1"/>
                <w:sz w:val="22"/>
                <w:szCs w:val="22"/>
              </w:rPr>
              <w:t>4</w:t>
            </w:r>
          </w:p>
        </w:tc>
        <w:tc>
          <w:tcPr>
            <w:tcW w:w="1040" w:type="dxa"/>
          </w:tcPr>
          <w:p w14:paraId="61492110" w14:textId="30E169A2" w:rsidR="68E2B6BB" w:rsidRDefault="68E2B6BB" w:rsidP="68E2B6BB">
            <w:pPr>
              <w:jc w:val="center"/>
            </w:pPr>
            <w:r w:rsidRPr="68E2B6BB">
              <w:rPr>
                <w:rFonts w:ascii="Calibri" w:eastAsia="Calibri" w:hAnsi="Calibri" w:cs="Calibri"/>
                <w:color w:val="000000" w:themeColor="text1"/>
                <w:sz w:val="22"/>
                <w:szCs w:val="22"/>
              </w:rPr>
              <w:t>12</w:t>
            </w:r>
          </w:p>
        </w:tc>
        <w:tc>
          <w:tcPr>
            <w:tcW w:w="1040" w:type="dxa"/>
          </w:tcPr>
          <w:p w14:paraId="2801137D" w14:textId="7D00B497" w:rsidR="68E2B6BB" w:rsidRDefault="7B4EC89B" w:rsidP="68E2B6BB">
            <w:pPr>
              <w:jc w:val="center"/>
            </w:pPr>
            <w:r w:rsidRPr="06465E31">
              <w:rPr>
                <w:rFonts w:ascii="Calibri" w:eastAsia="Calibri" w:hAnsi="Calibri" w:cs="Calibri"/>
                <w:color w:val="000000" w:themeColor="text1"/>
                <w:sz w:val="22"/>
                <w:szCs w:val="22"/>
              </w:rPr>
              <w:t>42.950</w:t>
            </w:r>
          </w:p>
        </w:tc>
        <w:tc>
          <w:tcPr>
            <w:tcW w:w="1040" w:type="dxa"/>
          </w:tcPr>
          <w:p w14:paraId="46AB79C9" w14:textId="537A1C57" w:rsidR="68E2B6BB" w:rsidRDefault="68E2B6BB" w:rsidP="68E2B6BB">
            <w:pPr>
              <w:jc w:val="center"/>
            </w:pPr>
            <w:r w:rsidRPr="68E2B6BB">
              <w:rPr>
                <w:rFonts w:ascii="Calibri" w:eastAsia="Calibri" w:hAnsi="Calibri" w:cs="Calibri"/>
                <w:color w:val="000000" w:themeColor="text1"/>
                <w:sz w:val="22"/>
                <w:szCs w:val="22"/>
              </w:rPr>
              <w:t>126.</w:t>
            </w:r>
            <w:r w:rsidR="7B4EC89B" w:rsidRPr="06465E31">
              <w:rPr>
                <w:rFonts w:ascii="Calibri" w:eastAsia="Calibri" w:hAnsi="Calibri" w:cs="Calibri"/>
                <w:color w:val="000000" w:themeColor="text1"/>
                <w:sz w:val="22"/>
                <w:szCs w:val="22"/>
              </w:rPr>
              <w:t>744</w:t>
            </w:r>
          </w:p>
        </w:tc>
      </w:tr>
      <w:tr w:rsidR="68E2B6BB" w14:paraId="48BC2934" w14:textId="77777777" w:rsidTr="4A6B7A93">
        <w:trPr>
          <w:trHeight w:val="300"/>
        </w:trPr>
        <w:tc>
          <w:tcPr>
            <w:tcW w:w="1035" w:type="dxa"/>
          </w:tcPr>
          <w:p w14:paraId="0D52CDCF" w14:textId="7BBFD6CD" w:rsidR="68E2B6BB" w:rsidRDefault="68E2B6BB" w:rsidP="68E2B6BB">
            <w:pPr>
              <w:jc w:val="center"/>
            </w:pPr>
            <w:r w:rsidRPr="68E2B6BB">
              <w:rPr>
                <w:rFonts w:ascii="Calibri" w:eastAsia="Calibri" w:hAnsi="Calibri" w:cs="Calibri"/>
                <w:b/>
                <w:bCs/>
                <w:color w:val="000000" w:themeColor="text1"/>
                <w:sz w:val="22"/>
                <w:szCs w:val="22"/>
              </w:rPr>
              <w:t>Average</w:t>
            </w:r>
          </w:p>
        </w:tc>
        <w:tc>
          <w:tcPr>
            <w:tcW w:w="1045" w:type="dxa"/>
          </w:tcPr>
          <w:p w14:paraId="265C9941" w14:textId="31D25CA0" w:rsidR="68E2B6BB" w:rsidRDefault="68E2B6BB" w:rsidP="68E2B6BB">
            <w:pPr>
              <w:jc w:val="center"/>
            </w:pPr>
            <w:r w:rsidRPr="68E2B6BB">
              <w:rPr>
                <w:rFonts w:ascii="Calibri" w:eastAsia="Calibri" w:hAnsi="Calibri" w:cs="Calibri"/>
                <w:b/>
                <w:bCs/>
                <w:color w:val="000000" w:themeColor="text1"/>
                <w:sz w:val="22"/>
                <w:szCs w:val="22"/>
              </w:rPr>
              <w:t>6.9331</w:t>
            </w:r>
          </w:p>
        </w:tc>
        <w:tc>
          <w:tcPr>
            <w:tcW w:w="1040" w:type="dxa"/>
          </w:tcPr>
          <w:p w14:paraId="17833EC4" w14:textId="3D13AE51" w:rsidR="68E2B6BB" w:rsidRDefault="68E2B6BB" w:rsidP="68E2B6BB">
            <w:pPr>
              <w:jc w:val="center"/>
            </w:pPr>
            <w:r w:rsidRPr="68E2B6BB">
              <w:rPr>
                <w:rFonts w:ascii="Calibri" w:eastAsia="Calibri" w:hAnsi="Calibri" w:cs="Calibri"/>
                <w:b/>
                <w:bCs/>
                <w:color w:val="000000" w:themeColor="text1"/>
                <w:sz w:val="22"/>
                <w:szCs w:val="22"/>
              </w:rPr>
              <w:t>0.0867</w:t>
            </w:r>
          </w:p>
        </w:tc>
        <w:tc>
          <w:tcPr>
            <w:tcW w:w="1040" w:type="dxa"/>
          </w:tcPr>
          <w:p w14:paraId="3BFEBE4A" w14:textId="68030925" w:rsidR="68E2B6BB" w:rsidRDefault="68E2B6BB" w:rsidP="68E2B6BB">
            <w:pPr>
              <w:jc w:val="center"/>
            </w:pPr>
            <w:r w:rsidRPr="68E2B6BB">
              <w:rPr>
                <w:rFonts w:ascii="Calibri" w:eastAsia="Calibri" w:hAnsi="Calibri" w:cs="Calibri"/>
                <w:b/>
                <w:bCs/>
                <w:color w:val="000000" w:themeColor="text1"/>
                <w:sz w:val="22"/>
                <w:szCs w:val="22"/>
              </w:rPr>
              <w:t>0.601</w:t>
            </w:r>
          </w:p>
        </w:tc>
        <w:tc>
          <w:tcPr>
            <w:tcW w:w="1040" w:type="dxa"/>
          </w:tcPr>
          <w:p w14:paraId="0E092146" w14:textId="0174157F" w:rsidR="68E2B6BB" w:rsidRDefault="68E2B6BB" w:rsidP="68E2B6BB">
            <w:pPr>
              <w:jc w:val="center"/>
            </w:pPr>
            <w:r w:rsidRPr="68E2B6BB">
              <w:rPr>
                <w:rFonts w:ascii="Calibri" w:eastAsia="Calibri" w:hAnsi="Calibri" w:cs="Calibri"/>
                <w:b/>
                <w:bCs/>
                <w:color w:val="000000" w:themeColor="text1"/>
                <w:sz w:val="22"/>
                <w:szCs w:val="22"/>
              </w:rPr>
              <w:t>3.086</w:t>
            </w:r>
          </w:p>
        </w:tc>
        <w:tc>
          <w:tcPr>
            <w:tcW w:w="1040" w:type="dxa"/>
          </w:tcPr>
          <w:p w14:paraId="4C48C5AD" w14:textId="534EC3C7" w:rsidR="68E2B6BB" w:rsidRDefault="7B4EC89B" w:rsidP="68E2B6BB">
            <w:pPr>
              <w:jc w:val="center"/>
            </w:pPr>
            <w:r w:rsidRPr="7B4EC89B">
              <w:rPr>
                <w:rFonts w:ascii="Calibri" w:eastAsia="Calibri" w:hAnsi="Calibri" w:cs="Calibri"/>
                <w:b/>
                <w:bCs/>
                <w:color w:val="000000" w:themeColor="text1"/>
                <w:sz w:val="22"/>
                <w:szCs w:val="22"/>
              </w:rPr>
              <w:t>74.55</w:t>
            </w:r>
            <w:r w:rsidR="5C0EEA9A" w:rsidRPr="7B4EC89B">
              <w:rPr>
                <w:rFonts w:ascii="Calibri" w:eastAsia="Calibri" w:hAnsi="Calibri" w:cs="Calibri"/>
                <w:b/>
                <w:bCs/>
                <w:color w:val="000000" w:themeColor="text1"/>
                <w:sz w:val="22"/>
                <w:szCs w:val="22"/>
              </w:rPr>
              <w:t>4</w:t>
            </w:r>
          </w:p>
        </w:tc>
        <w:tc>
          <w:tcPr>
            <w:tcW w:w="1040" w:type="dxa"/>
          </w:tcPr>
          <w:p w14:paraId="0CE1EB33" w14:textId="254143F1" w:rsidR="68E2B6BB" w:rsidRDefault="68E2B6BB" w:rsidP="68E2B6BB">
            <w:pPr>
              <w:jc w:val="center"/>
            </w:pPr>
            <w:r w:rsidRPr="68E2B6BB">
              <w:rPr>
                <w:rFonts w:ascii="Calibri" w:eastAsia="Calibri" w:hAnsi="Calibri" w:cs="Calibri"/>
                <w:b/>
                <w:bCs/>
                <w:color w:val="000000" w:themeColor="text1"/>
                <w:sz w:val="22"/>
                <w:szCs w:val="22"/>
              </w:rPr>
              <w:t>12</w:t>
            </w:r>
          </w:p>
        </w:tc>
        <w:tc>
          <w:tcPr>
            <w:tcW w:w="1040" w:type="dxa"/>
          </w:tcPr>
          <w:p w14:paraId="68DC1225" w14:textId="47F4B651" w:rsidR="68E2B6BB" w:rsidRDefault="7B4EC89B" w:rsidP="68E2B6BB">
            <w:pPr>
              <w:jc w:val="center"/>
            </w:pPr>
            <w:r w:rsidRPr="06465E31">
              <w:rPr>
                <w:rFonts w:ascii="Calibri" w:eastAsia="Calibri" w:hAnsi="Calibri" w:cs="Calibri"/>
                <w:b/>
                <w:bCs/>
                <w:color w:val="000000" w:themeColor="text1"/>
                <w:sz w:val="22"/>
                <w:szCs w:val="22"/>
              </w:rPr>
              <w:t>46.566</w:t>
            </w:r>
          </w:p>
        </w:tc>
        <w:tc>
          <w:tcPr>
            <w:tcW w:w="1040" w:type="dxa"/>
          </w:tcPr>
          <w:p w14:paraId="332E5A67" w14:textId="49CC2514" w:rsidR="68E2B6BB" w:rsidRDefault="68E2B6BB" w:rsidP="68E2B6BB">
            <w:pPr>
              <w:jc w:val="center"/>
            </w:pPr>
            <w:r w:rsidRPr="68E2B6BB">
              <w:rPr>
                <w:rFonts w:ascii="Calibri" w:eastAsia="Calibri" w:hAnsi="Calibri" w:cs="Calibri"/>
                <w:b/>
                <w:bCs/>
                <w:color w:val="000000" w:themeColor="text1"/>
                <w:sz w:val="22"/>
                <w:szCs w:val="22"/>
              </w:rPr>
              <w:t>124.</w:t>
            </w:r>
            <w:r w:rsidR="7B4EC89B" w:rsidRPr="06465E31">
              <w:rPr>
                <w:rFonts w:ascii="Calibri" w:eastAsia="Calibri" w:hAnsi="Calibri" w:cs="Calibri"/>
                <w:b/>
                <w:bCs/>
                <w:color w:val="000000" w:themeColor="text1"/>
                <w:sz w:val="22"/>
                <w:szCs w:val="22"/>
              </w:rPr>
              <w:t>06</w:t>
            </w:r>
            <w:r w:rsidR="20C11DBB" w:rsidRPr="06465E31">
              <w:rPr>
                <w:rFonts w:ascii="Calibri" w:eastAsia="Calibri" w:hAnsi="Calibri" w:cs="Calibri"/>
                <w:b/>
                <w:bCs/>
                <w:color w:val="000000" w:themeColor="text1"/>
                <w:sz w:val="22"/>
                <w:szCs w:val="22"/>
              </w:rPr>
              <w:t>4</w:t>
            </w:r>
          </w:p>
        </w:tc>
      </w:tr>
      <w:tr w:rsidR="68E2B6BB" w14:paraId="6D139045" w14:textId="77777777" w:rsidTr="4A6B7A93">
        <w:trPr>
          <w:trHeight w:val="300"/>
        </w:trPr>
        <w:tc>
          <w:tcPr>
            <w:tcW w:w="1035" w:type="dxa"/>
          </w:tcPr>
          <w:p w14:paraId="3F05B596" w14:textId="5260DAB3" w:rsidR="68E2B6BB" w:rsidRDefault="68E2B6BB"/>
        </w:tc>
        <w:tc>
          <w:tcPr>
            <w:tcW w:w="1045" w:type="dxa"/>
          </w:tcPr>
          <w:p w14:paraId="1F704E8E" w14:textId="3A7C6F5E" w:rsidR="68E2B6BB" w:rsidRDefault="68E2B6BB"/>
        </w:tc>
        <w:tc>
          <w:tcPr>
            <w:tcW w:w="1040" w:type="dxa"/>
          </w:tcPr>
          <w:p w14:paraId="4F1D0D5E" w14:textId="17983606" w:rsidR="68E2B6BB" w:rsidRDefault="68E2B6BB"/>
        </w:tc>
        <w:tc>
          <w:tcPr>
            <w:tcW w:w="1040" w:type="dxa"/>
          </w:tcPr>
          <w:p w14:paraId="268A1CCC" w14:textId="68137134" w:rsidR="68E2B6BB" w:rsidRDefault="68E2B6BB"/>
        </w:tc>
        <w:tc>
          <w:tcPr>
            <w:tcW w:w="1040" w:type="dxa"/>
          </w:tcPr>
          <w:p w14:paraId="1D50D431" w14:textId="554EC64B" w:rsidR="68E2B6BB" w:rsidRDefault="68E2B6BB"/>
        </w:tc>
        <w:tc>
          <w:tcPr>
            <w:tcW w:w="1040" w:type="dxa"/>
          </w:tcPr>
          <w:p w14:paraId="169B0BF4" w14:textId="1C1F0590" w:rsidR="68E2B6BB" w:rsidRDefault="68E2B6BB"/>
        </w:tc>
        <w:tc>
          <w:tcPr>
            <w:tcW w:w="1040" w:type="dxa"/>
          </w:tcPr>
          <w:p w14:paraId="4D956E82" w14:textId="41BB613B" w:rsidR="68E2B6BB" w:rsidRDefault="68E2B6BB"/>
        </w:tc>
        <w:tc>
          <w:tcPr>
            <w:tcW w:w="1040" w:type="dxa"/>
          </w:tcPr>
          <w:p w14:paraId="4FB8D2F1" w14:textId="4800CDE4" w:rsidR="68E2B6BB" w:rsidRDefault="68E2B6BB"/>
        </w:tc>
        <w:tc>
          <w:tcPr>
            <w:tcW w:w="1040" w:type="dxa"/>
          </w:tcPr>
          <w:p w14:paraId="670E62B8" w14:textId="37B26D48" w:rsidR="68E2B6BB" w:rsidRDefault="68E2B6BB"/>
        </w:tc>
      </w:tr>
      <w:tr w:rsidR="68E2B6BB" w14:paraId="3E1B5037" w14:textId="77777777" w:rsidTr="4A6B7A93">
        <w:trPr>
          <w:trHeight w:val="300"/>
        </w:trPr>
        <w:tc>
          <w:tcPr>
            <w:tcW w:w="1035" w:type="dxa"/>
          </w:tcPr>
          <w:p w14:paraId="13092BF7" w14:textId="08BD2C25" w:rsidR="68E2B6BB" w:rsidRDefault="68E2B6BB" w:rsidP="68E2B6BB">
            <w:pPr>
              <w:jc w:val="center"/>
            </w:pPr>
            <w:r w:rsidRPr="68E2B6BB">
              <w:rPr>
                <w:rFonts w:ascii="Calibri" w:eastAsia="Calibri" w:hAnsi="Calibri" w:cs="Calibri"/>
                <w:color w:val="000000" w:themeColor="text1"/>
                <w:sz w:val="22"/>
                <w:szCs w:val="22"/>
              </w:rPr>
              <w:t>11</w:t>
            </w:r>
          </w:p>
        </w:tc>
        <w:tc>
          <w:tcPr>
            <w:tcW w:w="1045" w:type="dxa"/>
          </w:tcPr>
          <w:p w14:paraId="23506799" w14:textId="7363CABA" w:rsidR="68E2B6BB" w:rsidRDefault="68E2B6BB" w:rsidP="68E2B6BB">
            <w:pPr>
              <w:jc w:val="center"/>
            </w:pPr>
            <w:r w:rsidRPr="68E2B6BB">
              <w:rPr>
                <w:rFonts w:ascii="Calibri" w:eastAsia="Calibri" w:hAnsi="Calibri" w:cs="Calibri"/>
                <w:color w:val="000000" w:themeColor="text1"/>
                <w:sz w:val="22"/>
                <w:szCs w:val="22"/>
              </w:rPr>
              <w:t>6.937</w:t>
            </w:r>
          </w:p>
        </w:tc>
        <w:tc>
          <w:tcPr>
            <w:tcW w:w="1040" w:type="dxa"/>
          </w:tcPr>
          <w:p w14:paraId="60F4D669" w14:textId="2F52F227" w:rsidR="68E2B6BB" w:rsidRDefault="68E2B6BB" w:rsidP="68E2B6BB">
            <w:pPr>
              <w:jc w:val="center"/>
            </w:pPr>
            <w:r w:rsidRPr="68E2B6BB">
              <w:rPr>
                <w:rFonts w:ascii="Calibri" w:eastAsia="Calibri" w:hAnsi="Calibri" w:cs="Calibri"/>
                <w:color w:val="000000" w:themeColor="text1"/>
                <w:sz w:val="22"/>
                <w:szCs w:val="22"/>
              </w:rPr>
              <w:t>0.082</w:t>
            </w:r>
          </w:p>
        </w:tc>
        <w:tc>
          <w:tcPr>
            <w:tcW w:w="1040" w:type="dxa"/>
          </w:tcPr>
          <w:p w14:paraId="54B11F06" w14:textId="3720B727" w:rsidR="68E2B6BB" w:rsidRDefault="7B4EC89B" w:rsidP="68E2B6BB">
            <w:pPr>
              <w:jc w:val="center"/>
            </w:pPr>
            <w:r w:rsidRPr="5341D256">
              <w:rPr>
                <w:rFonts w:ascii="Calibri" w:eastAsia="Calibri" w:hAnsi="Calibri" w:cs="Calibri"/>
                <w:color w:val="000000" w:themeColor="text1"/>
                <w:sz w:val="22"/>
                <w:szCs w:val="22"/>
              </w:rPr>
              <w:t>0.56</w:t>
            </w:r>
            <w:r w:rsidR="555BB54E" w:rsidRPr="5341D256">
              <w:rPr>
                <w:rFonts w:ascii="Calibri" w:eastAsia="Calibri" w:hAnsi="Calibri" w:cs="Calibri"/>
                <w:color w:val="000000" w:themeColor="text1"/>
                <w:sz w:val="22"/>
                <w:szCs w:val="22"/>
              </w:rPr>
              <w:t>9</w:t>
            </w:r>
          </w:p>
        </w:tc>
        <w:tc>
          <w:tcPr>
            <w:tcW w:w="1040" w:type="dxa"/>
          </w:tcPr>
          <w:p w14:paraId="6FA5FF36" w14:textId="6BC9928F" w:rsidR="68E2B6BB" w:rsidRDefault="68E2B6BB" w:rsidP="68E2B6BB">
            <w:pPr>
              <w:jc w:val="center"/>
            </w:pPr>
            <w:r w:rsidRPr="68E2B6BB">
              <w:rPr>
                <w:rFonts w:ascii="Calibri" w:eastAsia="Calibri" w:hAnsi="Calibri" w:cs="Calibri"/>
                <w:color w:val="000000" w:themeColor="text1"/>
                <w:sz w:val="22"/>
                <w:szCs w:val="22"/>
              </w:rPr>
              <w:t>4.005</w:t>
            </w:r>
          </w:p>
        </w:tc>
        <w:tc>
          <w:tcPr>
            <w:tcW w:w="1040" w:type="dxa"/>
          </w:tcPr>
          <w:p w14:paraId="411D208E" w14:textId="334FF8FE" w:rsidR="68E2B6BB" w:rsidRDefault="68E2B6BB" w:rsidP="68E2B6BB">
            <w:pPr>
              <w:jc w:val="center"/>
            </w:pPr>
            <w:r w:rsidRPr="68E2B6BB">
              <w:rPr>
                <w:rFonts w:ascii="Calibri" w:eastAsia="Calibri" w:hAnsi="Calibri" w:cs="Calibri"/>
                <w:color w:val="000000" w:themeColor="text1"/>
                <w:sz w:val="22"/>
                <w:szCs w:val="22"/>
              </w:rPr>
              <w:t>91.225</w:t>
            </w:r>
          </w:p>
        </w:tc>
        <w:tc>
          <w:tcPr>
            <w:tcW w:w="1040" w:type="dxa"/>
          </w:tcPr>
          <w:p w14:paraId="57830ADC" w14:textId="2CD453F8" w:rsidR="68E2B6BB" w:rsidRDefault="68E2B6BB" w:rsidP="68E2B6BB">
            <w:pPr>
              <w:jc w:val="center"/>
            </w:pPr>
            <w:r w:rsidRPr="68E2B6BB">
              <w:rPr>
                <w:rFonts w:ascii="Calibri" w:eastAsia="Calibri" w:hAnsi="Calibri" w:cs="Calibri"/>
                <w:color w:val="000000" w:themeColor="text1"/>
                <w:sz w:val="22"/>
                <w:szCs w:val="22"/>
              </w:rPr>
              <w:t>15</w:t>
            </w:r>
          </w:p>
        </w:tc>
        <w:tc>
          <w:tcPr>
            <w:tcW w:w="1040" w:type="dxa"/>
          </w:tcPr>
          <w:p w14:paraId="1D75D586" w14:textId="10B820E0" w:rsidR="68E2B6BB" w:rsidRDefault="7B4EC89B" w:rsidP="68E2B6BB">
            <w:pPr>
              <w:jc w:val="center"/>
            </w:pPr>
            <w:r w:rsidRPr="67FC50D1">
              <w:rPr>
                <w:rFonts w:ascii="Calibri" w:eastAsia="Calibri" w:hAnsi="Calibri" w:cs="Calibri"/>
                <w:color w:val="000000" w:themeColor="text1"/>
                <w:sz w:val="22"/>
                <w:szCs w:val="22"/>
              </w:rPr>
              <w:t>44.706</w:t>
            </w:r>
          </w:p>
        </w:tc>
        <w:tc>
          <w:tcPr>
            <w:tcW w:w="1040" w:type="dxa"/>
          </w:tcPr>
          <w:p w14:paraId="558CAD12" w14:textId="3BE06ACE" w:rsidR="68E2B6BB" w:rsidRDefault="68E2B6BB" w:rsidP="68E2B6BB">
            <w:pPr>
              <w:jc w:val="center"/>
            </w:pPr>
            <w:r w:rsidRPr="68E2B6BB">
              <w:rPr>
                <w:rFonts w:ascii="Calibri" w:eastAsia="Calibri" w:hAnsi="Calibri" w:cs="Calibri"/>
                <w:color w:val="000000" w:themeColor="text1"/>
                <w:sz w:val="22"/>
                <w:szCs w:val="22"/>
              </w:rPr>
              <w:t>121.</w:t>
            </w:r>
            <w:r w:rsidR="7B4EC89B" w:rsidRPr="29F37D7A">
              <w:rPr>
                <w:rFonts w:ascii="Calibri" w:eastAsia="Calibri" w:hAnsi="Calibri" w:cs="Calibri"/>
                <w:color w:val="000000" w:themeColor="text1"/>
                <w:sz w:val="22"/>
                <w:szCs w:val="22"/>
              </w:rPr>
              <w:t>502</w:t>
            </w:r>
          </w:p>
        </w:tc>
      </w:tr>
      <w:tr w:rsidR="68E2B6BB" w14:paraId="4D59D83D" w14:textId="77777777" w:rsidTr="4A6B7A93">
        <w:trPr>
          <w:trHeight w:val="300"/>
        </w:trPr>
        <w:tc>
          <w:tcPr>
            <w:tcW w:w="1035" w:type="dxa"/>
          </w:tcPr>
          <w:p w14:paraId="24813D54" w14:textId="1E626056" w:rsidR="68E2B6BB" w:rsidRDefault="68E2B6BB" w:rsidP="68E2B6BB">
            <w:pPr>
              <w:jc w:val="center"/>
            </w:pPr>
            <w:r w:rsidRPr="68E2B6BB">
              <w:rPr>
                <w:rFonts w:ascii="Calibri" w:eastAsia="Calibri" w:hAnsi="Calibri" w:cs="Calibri"/>
                <w:color w:val="000000" w:themeColor="text1"/>
                <w:sz w:val="22"/>
                <w:szCs w:val="22"/>
              </w:rPr>
              <w:t>12</w:t>
            </w:r>
          </w:p>
        </w:tc>
        <w:tc>
          <w:tcPr>
            <w:tcW w:w="1045" w:type="dxa"/>
          </w:tcPr>
          <w:p w14:paraId="3DB4F1F8" w14:textId="6190CB8B" w:rsidR="68E2B6BB" w:rsidRDefault="68E2B6BB" w:rsidP="68E2B6BB">
            <w:pPr>
              <w:jc w:val="center"/>
            </w:pPr>
            <w:r w:rsidRPr="68E2B6BB">
              <w:rPr>
                <w:rFonts w:ascii="Calibri" w:eastAsia="Calibri" w:hAnsi="Calibri" w:cs="Calibri"/>
                <w:color w:val="000000" w:themeColor="text1"/>
                <w:sz w:val="22"/>
                <w:szCs w:val="22"/>
              </w:rPr>
              <w:t>6.923</w:t>
            </w:r>
          </w:p>
        </w:tc>
        <w:tc>
          <w:tcPr>
            <w:tcW w:w="1040" w:type="dxa"/>
          </w:tcPr>
          <w:p w14:paraId="35B7CFB8" w14:textId="7772E634" w:rsidR="68E2B6BB" w:rsidRDefault="68E2B6BB" w:rsidP="68E2B6BB">
            <w:pPr>
              <w:jc w:val="center"/>
            </w:pPr>
            <w:r w:rsidRPr="68E2B6BB">
              <w:rPr>
                <w:rFonts w:ascii="Calibri" w:eastAsia="Calibri" w:hAnsi="Calibri" w:cs="Calibri"/>
                <w:color w:val="000000" w:themeColor="text1"/>
                <w:sz w:val="22"/>
                <w:szCs w:val="22"/>
              </w:rPr>
              <w:t>0.086</w:t>
            </w:r>
          </w:p>
        </w:tc>
        <w:tc>
          <w:tcPr>
            <w:tcW w:w="1040" w:type="dxa"/>
          </w:tcPr>
          <w:p w14:paraId="08872D48" w14:textId="271AFFA1" w:rsidR="68E2B6BB" w:rsidRDefault="7B4EC89B" w:rsidP="68E2B6BB">
            <w:pPr>
              <w:jc w:val="center"/>
            </w:pPr>
            <w:r w:rsidRPr="5341D256">
              <w:rPr>
                <w:rFonts w:ascii="Calibri" w:eastAsia="Calibri" w:hAnsi="Calibri" w:cs="Calibri"/>
                <w:color w:val="000000" w:themeColor="text1"/>
                <w:sz w:val="22"/>
                <w:szCs w:val="22"/>
              </w:rPr>
              <w:t>0.595</w:t>
            </w:r>
          </w:p>
        </w:tc>
        <w:tc>
          <w:tcPr>
            <w:tcW w:w="1040" w:type="dxa"/>
          </w:tcPr>
          <w:p w14:paraId="09E60365" w14:textId="0DD22F36" w:rsidR="68E2B6BB" w:rsidRDefault="68E2B6BB" w:rsidP="68E2B6BB">
            <w:pPr>
              <w:jc w:val="center"/>
            </w:pPr>
            <w:r w:rsidRPr="68E2B6BB">
              <w:rPr>
                <w:rFonts w:ascii="Calibri" w:eastAsia="Calibri" w:hAnsi="Calibri" w:cs="Calibri"/>
                <w:color w:val="000000" w:themeColor="text1"/>
                <w:sz w:val="22"/>
                <w:szCs w:val="22"/>
              </w:rPr>
              <w:t>4.095</w:t>
            </w:r>
          </w:p>
        </w:tc>
        <w:tc>
          <w:tcPr>
            <w:tcW w:w="1040" w:type="dxa"/>
          </w:tcPr>
          <w:p w14:paraId="74041BEA" w14:textId="6CA23C53" w:rsidR="68E2B6BB" w:rsidRDefault="68E2B6BB" w:rsidP="68E2B6BB">
            <w:pPr>
              <w:jc w:val="center"/>
            </w:pPr>
            <w:r w:rsidRPr="68E2B6BB">
              <w:rPr>
                <w:rFonts w:ascii="Calibri" w:eastAsia="Calibri" w:hAnsi="Calibri" w:cs="Calibri"/>
                <w:color w:val="000000" w:themeColor="text1"/>
                <w:sz w:val="22"/>
                <w:szCs w:val="22"/>
              </w:rPr>
              <w:t>97.825</w:t>
            </w:r>
          </w:p>
        </w:tc>
        <w:tc>
          <w:tcPr>
            <w:tcW w:w="1040" w:type="dxa"/>
          </w:tcPr>
          <w:p w14:paraId="248458A5" w14:textId="1AA3A970" w:rsidR="68E2B6BB" w:rsidRDefault="68E2B6BB" w:rsidP="68E2B6BB">
            <w:pPr>
              <w:jc w:val="center"/>
            </w:pPr>
            <w:r w:rsidRPr="68E2B6BB">
              <w:rPr>
                <w:rFonts w:ascii="Calibri" w:eastAsia="Calibri" w:hAnsi="Calibri" w:cs="Calibri"/>
                <w:color w:val="000000" w:themeColor="text1"/>
                <w:sz w:val="22"/>
                <w:szCs w:val="22"/>
              </w:rPr>
              <w:t>15</w:t>
            </w:r>
          </w:p>
        </w:tc>
        <w:tc>
          <w:tcPr>
            <w:tcW w:w="1040" w:type="dxa"/>
          </w:tcPr>
          <w:p w14:paraId="028F8565" w14:textId="617E9F15" w:rsidR="68E2B6BB" w:rsidRDefault="7B4EC89B" w:rsidP="68E2B6BB">
            <w:pPr>
              <w:jc w:val="center"/>
            </w:pPr>
            <w:r w:rsidRPr="67FC50D1">
              <w:rPr>
                <w:rFonts w:ascii="Calibri" w:eastAsia="Calibri" w:hAnsi="Calibri" w:cs="Calibri"/>
                <w:color w:val="000000" w:themeColor="text1"/>
                <w:sz w:val="22"/>
                <w:szCs w:val="22"/>
              </w:rPr>
              <w:t>43.72</w:t>
            </w:r>
            <w:r w:rsidR="7B52F644" w:rsidRPr="67FC50D1">
              <w:rPr>
                <w:rFonts w:ascii="Calibri" w:eastAsia="Calibri" w:hAnsi="Calibri" w:cs="Calibri"/>
                <w:color w:val="000000" w:themeColor="text1"/>
                <w:sz w:val="22"/>
                <w:szCs w:val="22"/>
              </w:rPr>
              <w:t>4</w:t>
            </w:r>
          </w:p>
        </w:tc>
        <w:tc>
          <w:tcPr>
            <w:tcW w:w="1040" w:type="dxa"/>
          </w:tcPr>
          <w:p w14:paraId="7CEF69C0" w14:textId="738547B6" w:rsidR="68E2B6BB" w:rsidRDefault="68E2B6BB" w:rsidP="68E2B6BB">
            <w:pPr>
              <w:jc w:val="center"/>
            </w:pPr>
            <w:r w:rsidRPr="68E2B6BB">
              <w:rPr>
                <w:rFonts w:ascii="Calibri" w:eastAsia="Calibri" w:hAnsi="Calibri" w:cs="Calibri"/>
                <w:color w:val="000000" w:themeColor="text1"/>
                <w:sz w:val="22"/>
                <w:szCs w:val="22"/>
              </w:rPr>
              <w:t>130.</w:t>
            </w:r>
            <w:r w:rsidR="7B4EC89B" w:rsidRPr="0D36B60D">
              <w:rPr>
                <w:rFonts w:ascii="Calibri" w:eastAsia="Calibri" w:hAnsi="Calibri" w:cs="Calibri"/>
                <w:color w:val="000000" w:themeColor="text1"/>
                <w:sz w:val="22"/>
                <w:szCs w:val="22"/>
              </w:rPr>
              <w:t>03</w:t>
            </w:r>
            <w:r w:rsidR="311EEAB5" w:rsidRPr="0D36B60D">
              <w:rPr>
                <w:rFonts w:ascii="Calibri" w:eastAsia="Calibri" w:hAnsi="Calibri" w:cs="Calibri"/>
                <w:color w:val="000000" w:themeColor="text1"/>
                <w:sz w:val="22"/>
                <w:szCs w:val="22"/>
              </w:rPr>
              <w:t>1</w:t>
            </w:r>
          </w:p>
        </w:tc>
      </w:tr>
      <w:tr w:rsidR="68E2B6BB" w14:paraId="30DA8E87" w14:textId="77777777" w:rsidTr="4A6B7A93">
        <w:trPr>
          <w:trHeight w:val="300"/>
        </w:trPr>
        <w:tc>
          <w:tcPr>
            <w:tcW w:w="1035" w:type="dxa"/>
          </w:tcPr>
          <w:p w14:paraId="7BA8E54F" w14:textId="29FED5F9" w:rsidR="68E2B6BB" w:rsidRDefault="68E2B6BB" w:rsidP="68E2B6BB">
            <w:pPr>
              <w:jc w:val="center"/>
            </w:pPr>
            <w:r w:rsidRPr="68E2B6BB">
              <w:rPr>
                <w:rFonts w:ascii="Calibri" w:eastAsia="Calibri" w:hAnsi="Calibri" w:cs="Calibri"/>
                <w:color w:val="000000" w:themeColor="text1"/>
                <w:sz w:val="22"/>
                <w:szCs w:val="22"/>
              </w:rPr>
              <w:t>13</w:t>
            </w:r>
          </w:p>
        </w:tc>
        <w:tc>
          <w:tcPr>
            <w:tcW w:w="1045" w:type="dxa"/>
          </w:tcPr>
          <w:p w14:paraId="20433978" w14:textId="7C33F129" w:rsidR="68E2B6BB" w:rsidRDefault="68E2B6BB" w:rsidP="68E2B6BB">
            <w:pPr>
              <w:jc w:val="center"/>
            </w:pPr>
            <w:r w:rsidRPr="68E2B6BB">
              <w:rPr>
                <w:rFonts w:ascii="Calibri" w:eastAsia="Calibri" w:hAnsi="Calibri" w:cs="Calibri"/>
                <w:color w:val="000000" w:themeColor="text1"/>
                <w:sz w:val="22"/>
                <w:szCs w:val="22"/>
              </w:rPr>
              <w:t>6.931</w:t>
            </w:r>
          </w:p>
        </w:tc>
        <w:tc>
          <w:tcPr>
            <w:tcW w:w="1040" w:type="dxa"/>
          </w:tcPr>
          <w:p w14:paraId="26CFDFD4" w14:textId="6D9EC565" w:rsidR="68E2B6BB" w:rsidRDefault="68E2B6BB" w:rsidP="68E2B6BB">
            <w:pPr>
              <w:jc w:val="center"/>
            </w:pPr>
            <w:r w:rsidRPr="68E2B6BB">
              <w:rPr>
                <w:rFonts w:ascii="Calibri" w:eastAsia="Calibri" w:hAnsi="Calibri" w:cs="Calibri"/>
                <w:color w:val="000000" w:themeColor="text1"/>
                <w:sz w:val="22"/>
                <w:szCs w:val="22"/>
              </w:rPr>
              <w:t>0.076</w:t>
            </w:r>
          </w:p>
        </w:tc>
        <w:tc>
          <w:tcPr>
            <w:tcW w:w="1040" w:type="dxa"/>
          </w:tcPr>
          <w:p w14:paraId="106C2672" w14:textId="61EB41E3" w:rsidR="68E2B6BB" w:rsidRDefault="7B4EC89B" w:rsidP="68E2B6BB">
            <w:pPr>
              <w:jc w:val="center"/>
            </w:pPr>
            <w:r w:rsidRPr="5341D256">
              <w:rPr>
                <w:rFonts w:ascii="Calibri" w:eastAsia="Calibri" w:hAnsi="Calibri" w:cs="Calibri"/>
                <w:color w:val="000000" w:themeColor="text1"/>
                <w:sz w:val="22"/>
                <w:szCs w:val="22"/>
              </w:rPr>
              <w:t>0.52</w:t>
            </w:r>
            <w:r w:rsidR="76DAC985" w:rsidRPr="5341D256">
              <w:rPr>
                <w:rFonts w:ascii="Calibri" w:eastAsia="Calibri" w:hAnsi="Calibri" w:cs="Calibri"/>
                <w:color w:val="000000" w:themeColor="text1"/>
                <w:sz w:val="22"/>
                <w:szCs w:val="22"/>
              </w:rPr>
              <w:t>7</w:t>
            </w:r>
          </w:p>
        </w:tc>
        <w:tc>
          <w:tcPr>
            <w:tcW w:w="1040" w:type="dxa"/>
          </w:tcPr>
          <w:p w14:paraId="3AB6431B" w14:textId="40CC2F74" w:rsidR="68E2B6BB" w:rsidRDefault="68E2B6BB" w:rsidP="68E2B6BB">
            <w:pPr>
              <w:jc w:val="center"/>
            </w:pPr>
            <w:r w:rsidRPr="68E2B6BB">
              <w:rPr>
                <w:rFonts w:ascii="Calibri" w:eastAsia="Calibri" w:hAnsi="Calibri" w:cs="Calibri"/>
                <w:color w:val="000000" w:themeColor="text1"/>
                <w:sz w:val="22"/>
                <w:szCs w:val="22"/>
              </w:rPr>
              <w:t>3.885</w:t>
            </w:r>
          </w:p>
        </w:tc>
        <w:tc>
          <w:tcPr>
            <w:tcW w:w="1040" w:type="dxa"/>
          </w:tcPr>
          <w:p w14:paraId="11AEA68B" w14:textId="09E545D6" w:rsidR="68E2B6BB" w:rsidRDefault="7B4EC89B" w:rsidP="68E2B6BB">
            <w:pPr>
              <w:jc w:val="center"/>
            </w:pPr>
            <w:r w:rsidRPr="5F8F248C">
              <w:rPr>
                <w:rFonts w:ascii="Calibri" w:eastAsia="Calibri" w:hAnsi="Calibri" w:cs="Calibri"/>
                <w:color w:val="000000" w:themeColor="text1"/>
                <w:sz w:val="22"/>
                <w:szCs w:val="22"/>
              </w:rPr>
              <w:t>82.</w:t>
            </w:r>
            <w:r w:rsidRPr="54B1819D">
              <w:rPr>
                <w:rFonts w:ascii="Calibri" w:eastAsia="Calibri" w:hAnsi="Calibri" w:cs="Calibri"/>
                <w:color w:val="000000" w:themeColor="text1"/>
                <w:sz w:val="22"/>
                <w:szCs w:val="22"/>
              </w:rPr>
              <w:t>01</w:t>
            </w:r>
            <w:r w:rsidR="617A0E95" w:rsidRPr="54B1819D">
              <w:rPr>
                <w:rFonts w:ascii="Calibri" w:eastAsia="Calibri" w:hAnsi="Calibri" w:cs="Calibri"/>
                <w:color w:val="000000" w:themeColor="text1"/>
                <w:sz w:val="22"/>
                <w:szCs w:val="22"/>
              </w:rPr>
              <w:t>7</w:t>
            </w:r>
          </w:p>
        </w:tc>
        <w:tc>
          <w:tcPr>
            <w:tcW w:w="1040" w:type="dxa"/>
          </w:tcPr>
          <w:p w14:paraId="0291B092" w14:textId="5B722ED4" w:rsidR="68E2B6BB" w:rsidRDefault="68E2B6BB" w:rsidP="68E2B6BB">
            <w:pPr>
              <w:jc w:val="center"/>
            </w:pPr>
            <w:r w:rsidRPr="68E2B6BB">
              <w:rPr>
                <w:rFonts w:ascii="Calibri" w:eastAsia="Calibri" w:hAnsi="Calibri" w:cs="Calibri"/>
                <w:color w:val="000000" w:themeColor="text1"/>
                <w:sz w:val="22"/>
                <w:szCs w:val="22"/>
              </w:rPr>
              <w:t>15</w:t>
            </w:r>
          </w:p>
        </w:tc>
        <w:tc>
          <w:tcPr>
            <w:tcW w:w="1040" w:type="dxa"/>
          </w:tcPr>
          <w:p w14:paraId="4AD2A3D7" w14:textId="21FC928B" w:rsidR="68E2B6BB" w:rsidRDefault="7B4EC89B" w:rsidP="68E2B6BB">
            <w:pPr>
              <w:jc w:val="center"/>
            </w:pPr>
            <w:r w:rsidRPr="67FC50D1">
              <w:rPr>
                <w:rFonts w:ascii="Calibri" w:eastAsia="Calibri" w:hAnsi="Calibri" w:cs="Calibri"/>
                <w:color w:val="000000" w:themeColor="text1"/>
                <w:sz w:val="22"/>
                <w:szCs w:val="22"/>
              </w:rPr>
              <w:t>46.087</w:t>
            </w:r>
          </w:p>
        </w:tc>
        <w:tc>
          <w:tcPr>
            <w:tcW w:w="1040" w:type="dxa"/>
          </w:tcPr>
          <w:p w14:paraId="7FE03F6F" w14:textId="059FC3C1" w:rsidR="68E2B6BB" w:rsidRDefault="68E2B6BB" w:rsidP="68E2B6BB">
            <w:pPr>
              <w:jc w:val="center"/>
            </w:pPr>
            <w:r w:rsidRPr="68E2B6BB">
              <w:rPr>
                <w:rFonts w:ascii="Calibri" w:eastAsia="Calibri" w:hAnsi="Calibri" w:cs="Calibri"/>
                <w:color w:val="000000" w:themeColor="text1"/>
                <w:sz w:val="22"/>
                <w:szCs w:val="22"/>
              </w:rPr>
              <w:t>109.</w:t>
            </w:r>
            <w:r w:rsidR="7B4EC89B" w:rsidRPr="0D36B60D">
              <w:rPr>
                <w:rFonts w:ascii="Calibri" w:eastAsia="Calibri" w:hAnsi="Calibri" w:cs="Calibri"/>
                <w:color w:val="000000" w:themeColor="text1"/>
                <w:sz w:val="22"/>
                <w:szCs w:val="22"/>
              </w:rPr>
              <w:t>14</w:t>
            </w:r>
            <w:r w:rsidR="63BF2A69" w:rsidRPr="0D36B60D">
              <w:rPr>
                <w:rFonts w:ascii="Calibri" w:eastAsia="Calibri" w:hAnsi="Calibri" w:cs="Calibri"/>
                <w:color w:val="000000" w:themeColor="text1"/>
                <w:sz w:val="22"/>
                <w:szCs w:val="22"/>
              </w:rPr>
              <w:t>4</w:t>
            </w:r>
          </w:p>
        </w:tc>
      </w:tr>
      <w:tr w:rsidR="68E2B6BB" w14:paraId="11446ADA" w14:textId="77777777" w:rsidTr="4A6B7A93">
        <w:trPr>
          <w:trHeight w:val="300"/>
        </w:trPr>
        <w:tc>
          <w:tcPr>
            <w:tcW w:w="1035" w:type="dxa"/>
          </w:tcPr>
          <w:p w14:paraId="1853723F" w14:textId="23116AEB" w:rsidR="68E2B6BB" w:rsidRDefault="68E2B6BB" w:rsidP="68E2B6BB">
            <w:pPr>
              <w:jc w:val="center"/>
            </w:pPr>
            <w:r w:rsidRPr="68E2B6BB">
              <w:rPr>
                <w:rFonts w:ascii="Calibri" w:eastAsia="Calibri" w:hAnsi="Calibri" w:cs="Calibri"/>
                <w:color w:val="000000" w:themeColor="text1"/>
                <w:sz w:val="22"/>
                <w:szCs w:val="22"/>
              </w:rPr>
              <w:t>14</w:t>
            </w:r>
          </w:p>
        </w:tc>
        <w:tc>
          <w:tcPr>
            <w:tcW w:w="1045" w:type="dxa"/>
          </w:tcPr>
          <w:p w14:paraId="3EB77C91" w14:textId="271C310D" w:rsidR="68E2B6BB" w:rsidRDefault="68E2B6BB" w:rsidP="68E2B6BB">
            <w:pPr>
              <w:jc w:val="center"/>
            </w:pPr>
            <w:r w:rsidRPr="68E2B6BB">
              <w:rPr>
                <w:rFonts w:ascii="Calibri" w:eastAsia="Calibri" w:hAnsi="Calibri" w:cs="Calibri"/>
                <w:color w:val="000000" w:themeColor="text1"/>
                <w:sz w:val="22"/>
                <w:szCs w:val="22"/>
              </w:rPr>
              <w:t>6.97</w:t>
            </w:r>
          </w:p>
        </w:tc>
        <w:tc>
          <w:tcPr>
            <w:tcW w:w="1040" w:type="dxa"/>
          </w:tcPr>
          <w:p w14:paraId="73571940" w14:textId="113150C2" w:rsidR="68E2B6BB" w:rsidRDefault="68E2B6BB" w:rsidP="68E2B6BB">
            <w:pPr>
              <w:jc w:val="center"/>
            </w:pPr>
            <w:r w:rsidRPr="68E2B6BB">
              <w:rPr>
                <w:rFonts w:ascii="Calibri" w:eastAsia="Calibri" w:hAnsi="Calibri" w:cs="Calibri"/>
                <w:color w:val="000000" w:themeColor="text1"/>
                <w:sz w:val="22"/>
                <w:szCs w:val="22"/>
              </w:rPr>
              <w:t>0.082</w:t>
            </w:r>
          </w:p>
        </w:tc>
        <w:tc>
          <w:tcPr>
            <w:tcW w:w="1040" w:type="dxa"/>
          </w:tcPr>
          <w:p w14:paraId="7C82E278" w14:textId="25C410C7" w:rsidR="68E2B6BB" w:rsidRDefault="68E2B6BB" w:rsidP="68E2B6BB">
            <w:pPr>
              <w:jc w:val="center"/>
            </w:pPr>
            <w:r w:rsidRPr="68E2B6BB">
              <w:rPr>
                <w:rFonts w:ascii="Calibri" w:eastAsia="Calibri" w:hAnsi="Calibri" w:cs="Calibri"/>
                <w:color w:val="000000" w:themeColor="text1"/>
                <w:sz w:val="22"/>
                <w:szCs w:val="22"/>
              </w:rPr>
              <w:t>0.</w:t>
            </w:r>
            <w:r w:rsidR="7B4EC89B" w:rsidRPr="5341D256">
              <w:rPr>
                <w:rFonts w:ascii="Calibri" w:eastAsia="Calibri" w:hAnsi="Calibri" w:cs="Calibri"/>
                <w:color w:val="000000" w:themeColor="text1"/>
                <w:sz w:val="22"/>
                <w:szCs w:val="22"/>
              </w:rPr>
              <w:t>57</w:t>
            </w:r>
            <w:r w:rsidR="4F3F5F69" w:rsidRPr="5341D256">
              <w:rPr>
                <w:rFonts w:ascii="Calibri" w:eastAsia="Calibri" w:hAnsi="Calibri" w:cs="Calibri"/>
                <w:color w:val="000000" w:themeColor="text1"/>
                <w:sz w:val="22"/>
                <w:szCs w:val="22"/>
              </w:rPr>
              <w:t>2</w:t>
            </w:r>
          </w:p>
        </w:tc>
        <w:tc>
          <w:tcPr>
            <w:tcW w:w="1040" w:type="dxa"/>
          </w:tcPr>
          <w:p w14:paraId="3C26CC50" w14:textId="05A9BC76" w:rsidR="68E2B6BB" w:rsidRDefault="68E2B6BB" w:rsidP="68E2B6BB">
            <w:pPr>
              <w:jc w:val="center"/>
            </w:pPr>
            <w:r w:rsidRPr="68E2B6BB">
              <w:rPr>
                <w:rFonts w:ascii="Calibri" w:eastAsia="Calibri" w:hAnsi="Calibri" w:cs="Calibri"/>
                <w:color w:val="000000" w:themeColor="text1"/>
                <w:sz w:val="22"/>
                <w:szCs w:val="22"/>
              </w:rPr>
              <w:t>4.105</w:t>
            </w:r>
          </w:p>
        </w:tc>
        <w:tc>
          <w:tcPr>
            <w:tcW w:w="1040" w:type="dxa"/>
          </w:tcPr>
          <w:p w14:paraId="229DBD4A" w14:textId="7B2286E0" w:rsidR="68E2B6BB" w:rsidRDefault="7B4EC89B" w:rsidP="68E2B6BB">
            <w:pPr>
              <w:jc w:val="center"/>
            </w:pPr>
            <w:r w:rsidRPr="54B1819D">
              <w:rPr>
                <w:rFonts w:ascii="Calibri" w:eastAsia="Calibri" w:hAnsi="Calibri" w:cs="Calibri"/>
                <w:color w:val="000000" w:themeColor="text1"/>
                <w:sz w:val="22"/>
                <w:szCs w:val="22"/>
              </w:rPr>
              <w:t>93.50</w:t>
            </w:r>
            <w:r w:rsidR="7023F7F4" w:rsidRPr="54B1819D">
              <w:rPr>
                <w:rFonts w:ascii="Calibri" w:eastAsia="Calibri" w:hAnsi="Calibri" w:cs="Calibri"/>
                <w:color w:val="000000" w:themeColor="text1"/>
                <w:sz w:val="22"/>
                <w:szCs w:val="22"/>
              </w:rPr>
              <w:t>3</w:t>
            </w:r>
          </w:p>
        </w:tc>
        <w:tc>
          <w:tcPr>
            <w:tcW w:w="1040" w:type="dxa"/>
          </w:tcPr>
          <w:p w14:paraId="711D0394" w14:textId="54567241" w:rsidR="68E2B6BB" w:rsidRDefault="68E2B6BB" w:rsidP="68E2B6BB">
            <w:pPr>
              <w:jc w:val="center"/>
            </w:pPr>
            <w:r w:rsidRPr="68E2B6BB">
              <w:rPr>
                <w:rFonts w:ascii="Calibri" w:eastAsia="Calibri" w:hAnsi="Calibri" w:cs="Calibri"/>
                <w:color w:val="000000" w:themeColor="text1"/>
                <w:sz w:val="22"/>
                <w:szCs w:val="22"/>
              </w:rPr>
              <w:t>15</w:t>
            </w:r>
          </w:p>
        </w:tc>
        <w:tc>
          <w:tcPr>
            <w:tcW w:w="1040" w:type="dxa"/>
          </w:tcPr>
          <w:p w14:paraId="70191FC5" w14:textId="62F7971D" w:rsidR="68E2B6BB" w:rsidRDefault="7B4EC89B" w:rsidP="68E2B6BB">
            <w:pPr>
              <w:jc w:val="center"/>
            </w:pPr>
            <w:r w:rsidRPr="67FC50D1">
              <w:rPr>
                <w:rFonts w:ascii="Calibri" w:eastAsia="Calibri" w:hAnsi="Calibri" w:cs="Calibri"/>
                <w:color w:val="000000" w:themeColor="text1"/>
                <w:sz w:val="22"/>
                <w:szCs w:val="22"/>
              </w:rPr>
              <w:t>43.617</w:t>
            </w:r>
          </w:p>
        </w:tc>
        <w:tc>
          <w:tcPr>
            <w:tcW w:w="1040" w:type="dxa"/>
          </w:tcPr>
          <w:p w14:paraId="312A740A" w14:textId="37B251EF" w:rsidR="68E2B6BB" w:rsidRDefault="68E2B6BB" w:rsidP="68E2B6BB">
            <w:pPr>
              <w:jc w:val="center"/>
            </w:pPr>
            <w:r w:rsidRPr="68E2B6BB">
              <w:rPr>
                <w:rFonts w:ascii="Calibri" w:eastAsia="Calibri" w:hAnsi="Calibri" w:cs="Calibri"/>
                <w:color w:val="000000" w:themeColor="text1"/>
                <w:sz w:val="22"/>
                <w:szCs w:val="22"/>
              </w:rPr>
              <w:t>125.</w:t>
            </w:r>
            <w:r w:rsidR="7B4EC89B" w:rsidRPr="0D36B60D">
              <w:rPr>
                <w:rFonts w:ascii="Calibri" w:eastAsia="Calibri" w:hAnsi="Calibri" w:cs="Calibri"/>
                <w:color w:val="000000" w:themeColor="text1"/>
                <w:sz w:val="22"/>
                <w:szCs w:val="22"/>
              </w:rPr>
              <w:t>129</w:t>
            </w:r>
          </w:p>
        </w:tc>
      </w:tr>
      <w:tr w:rsidR="68E2B6BB" w14:paraId="3CDC013B" w14:textId="77777777" w:rsidTr="4A6B7A93">
        <w:trPr>
          <w:trHeight w:val="300"/>
        </w:trPr>
        <w:tc>
          <w:tcPr>
            <w:tcW w:w="1035" w:type="dxa"/>
          </w:tcPr>
          <w:p w14:paraId="6F86B5D7" w14:textId="613496B0" w:rsidR="68E2B6BB" w:rsidRDefault="68E2B6BB" w:rsidP="68E2B6BB">
            <w:pPr>
              <w:jc w:val="center"/>
            </w:pPr>
            <w:r w:rsidRPr="68E2B6BB">
              <w:rPr>
                <w:rFonts w:ascii="Calibri" w:eastAsia="Calibri" w:hAnsi="Calibri" w:cs="Calibri"/>
                <w:color w:val="000000" w:themeColor="text1"/>
                <w:sz w:val="22"/>
                <w:szCs w:val="22"/>
              </w:rPr>
              <w:t>15</w:t>
            </w:r>
          </w:p>
        </w:tc>
        <w:tc>
          <w:tcPr>
            <w:tcW w:w="1045" w:type="dxa"/>
          </w:tcPr>
          <w:p w14:paraId="7C3CA82B" w14:textId="0A555C88" w:rsidR="68E2B6BB" w:rsidRDefault="68E2B6BB" w:rsidP="68E2B6BB">
            <w:pPr>
              <w:jc w:val="center"/>
            </w:pPr>
            <w:r w:rsidRPr="68E2B6BB">
              <w:rPr>
                <w:rFonts w:ascii="Calibri" w:eastAsia="Calibri" w:hAnsi="Calibri" w:cs="Calibri"/>
                <w:color w:val="000000" w:themeColor="text1"/>
                <w:sz w:val="22"/>
                <w:szCs w:val="22"/>
              </w:rPr>
              <w:t>6.879</w:t>
            </w:r>
          </w:p>
        </w:tc>
        <w:tc>
          <w:tcPr>
            <w:tcW w:w="1040" w:type="dxa"/>
          </w:tcPr>
          <w:p w14:paraId="31620D17" w14:textId="4FBE66A5" w:rsidR="68E2B6BB" w:rsidRDefault="68E2B6BB" w:rsidP="68E2B6BB">
            <w:pPr>
              <w:jc w:val="center"/>
            </w:pPr>
            <w:r w:rsidRPr="68E2B6BB">
              <w:rPr>
                <w:rFonts w:ascii="Calibri" w:eastAsia="Calibri" w:hAnsi="Calibri" w:cs="Calibri"/>
                <w:color w:val="000000" w:themeColor="text1"/>
                <w:sz w:val="22"/>
                <w:szCs w:val="22"/>
              </w:rPr>
              <w:t>0.076</w:t>
            </w:r>
          </w:p>
        </w:tc>
        <w:tc>
          <w:tcPr>
            <w:tcW w:w="1040" w:type="dxa"/>
          </w:tcPr>
          <w:p w14:paraId="0CAA35DB" w14:textId="7FB0D377" w:rsidR="68E2B6BB" w:rsidRDefault="7B4EC89B" w:rsidP="68E2B6BB">
            <w:pPr>
              <w:jc w:val="center"/>
            </w:pPr>
            <w:r w:rsidRPr="5341D256">
              <w:rPr>
                <w:rFonts w:ascii="Calibri" w:eastAsia="Calibri" w:hAnsi="Calibri" w:cs="Calibri"/>
                <w:color w:val="000000" w:themeColor="text1"/>
                <w:sz w:val="22"/>
                <w:szCs w:val="22"/>
              </w:rPr>
              <w:t>0.52</w:t>
            </w:r>
            <w:r w:rsidR="1E72B678" w:rsidRPr="5341D256">
              <w:rPr>
                <w:rFonts w:ascii="Calibri" w:eastAsia="Calibri" w:hAnsi="Calibri" w:cs="Calibri"/>
                <w:color w:val="000000" w:themeColor="text1"/>
                <w:sz w:val="22"/>
                <w:szCs w:val="22"/>
              </w:rPr>
              <w:t>3</w:t>
            </w:r>
          </w:p>
        </w:tc>
        <w:tc>
          <w:tcPr>
            <w:tcW w:w="1040" w:type="dxa"/>
          </w:tcPr>
          <w:p w14:paraId="6CEDA981" w14:textId="2450FA6C" w:rsidR="68E2B6BB" w:rsidRDefault="68E2B6BB" w:rsidP="68E2B6BB">
            <w:pPr>
              <w:jc w:val="center"/>
            </w:pPr>
            <w:r w:rsidRPr="68E2B6BB">
              <w:rPr>
                <w:rFonts w:ascii="Calibri" w:eastAsia="Calibri" w:hAnsi="Calibri" w:cs="Calibri"/>
                <w:color w:val="000000" w:themeColor="text1"/>
                <w:sz w:val="22"/>
                <w:szCs w:val="22"/>
              </w:rPr>
              <w:t>3.</w:t>
            </w:r>
            <w:r w:rsidR="7B4EC89B" w:rsidRPr="7AE53876">
              <w:rPr>
                <w:rFonts w:ascii="Calibri" w:eastAsia="Calibri" w:hAnsi="Calibri" w:cs="Calibri"/>
                <w:color w:val="000000" w:themeColor="text1"/>
                <w:sz w:val="22"/>
                <w:szCs w:val="22"/>
              </w:rPr>
              <w:t>77</w:t>
            </w:r>
            <w:r w:rsidR="6AAE55B5" w:rsidRPr="7AE53876">
              <w:rPr>
                <w:rFonts w:ascii="Calibri" w:eastAsia="Calibri" w:hAnsi="Calibri" w:cs="Calibri"/>
                <w:color w:val="000000" w:themeColor="text1"/>
                <w:sz w:val="22"/>
                <w:szCs w:val="22"/>
              </w:rPr>
              <w:t>0</w:t>
            </w:r>
          </w:p>
        </w:tc>
        <w:tc>
          <w:tcPr>
            <w:tcW w:w="1040" w:type="dxa"/>
          </w:tcPr>
          <w:p w14:paraId="3E1F16E6" w14:textId="31E3FAB7" w:rsidR="68E2B6BB" w:rsidRDefault="7B4EC89B" w:rsidP="68E2B6BB">
            <w:pPr>
              <w:jc w:val="center"/>
            </w:pPr>
            <w:r w:rsidRPr="54B1819D">
              <w:rPr>
                <w:rFonts w:ascii="Calibri" w:eastAsia="Calibri" w:hAnsi="Calibri" w:cs="Calibri"/>
                <w:color w:val="000000" w:themeColor="text1"/>
                <w:sz w:val="22"/>
                <w:szCs w:val="22"/>
              </w:rPr>
              <w:t>79.58</w:t>
            </w:r>
            <w:r w:rsidR="5BCB1284" w:rsidRPr="54B1819D">
              <w:rPr>
                <w:rFonts w:ascii="Calibri" w:eastAsia="Calibri" w:hAnsi="Calibri" w:cs="Calibri"/>
                <w:color w:val="000000" w:themeColor="text1"/>
                <w:sz w:val="22"/>
                <w:szCs w:val="22"/>
              </w:rPr>
              <w:t>9</w:t>
            </w:r>
          </w:p>
        </w:tc>
        <w:tc>
          <w:tcPr>
            <w:tcW w:w="1040" w:type="dxa"/>
          </w:tcPr>
          <w:p w14:paraId="505EF6EC" w14:textId="1D52EFDB" w:rsidR="68E2B6BB" w:rsidRDefault="68E2B6BB" w:rsidP="68E2B6BB">
            <w:pPr>
              <w:jc w:val="center"/>
            </w:pPr>
            <w:r w:rsidRPr="68E2B6BB">
              <w:rPr>
                <w:rFonts w:ascii="Calibri" w:eastAsia="Calibri" w:hAnsi="Calibri" w:cs="Calibri"/>
                <w:color w:val="000000" w:themeColor="text1"/>
                <w:sz w:val="22"/>
                <w:szCs w:val="22"/>
              </w:rPr>
              <w:t>15</w:t>
            </w:r>
          </w:p>
        </w:tc>
        <w:tc>
          <w:tcPr>
            <w:tcW w:w="1040" w:type="dxa"/>
          </w:tcPr>
          <w:p w14:paraId="754D5359" w14:textId="32044F26" w:rsidR="68E2B6BB" w:rsidRDefault="7B4EC89B" w:rsidP="68E2B6BB">
            <w:pPr>
              <w:jc w:val="center"/>
            </w:pPr>
            <w:r w:rsidRPr="67FC50D1">
              <w:rPr>
                <w:rFonts w:ascii="Calibri" w:eastAsia="Calibri" w:hAnsi="Calibri" w:cs="Calibri"/>
                <w:color w:val="000000" w:themeColor="text1"/>
                <w:sz w:val="22"/>
                <w:szCs w:val="22"/>
              </w:rPr>
              <w:t>47.</w:t>
            </w:r>
            <w:r w:rsidRPr="3243B91F">
              <w:rPr>
                <w:rFonts w:ascii="Calibri" w:eastAsia="Calibri" w:hAnsi="Calibri" w:cs="Calibri"/>
                <w:color w:val="000000" w:themeColor="text1"/>
                <w:sz w:val="22"/>
                <w:szCs w:val="22"/>
              </w:rPr>
              <w:t>493</w:t>
            </w:r>
          </w:p>
        </w:tc>
        <w:tc>
          <w:tcPr>
            <w:tcW w:w="1040" w:type="dxa"/>
          </w:tcPr>
          <w:p w14:paraId="5ED09AE2" w14:textId="4529571F" w:rsidR="68E2B6BB" w:rsidRDefault="68E2B6BB" w:rsidP="68E2B6BB">
            <w:pPr>
              <w:jc w:val="center"/>
            </w:pPr>
            <w:r w:rsidRPr="68E2B6BB">
              <w:rPr>
                <w:rFonts w:ascii="Calibri" w:eastAsia="Calibri" w:hAnsi="Calibri" w:cs="Calibri"/>
                <w:color w:val="000000" w:themeColor="text1"/>
                <w:sz w:val="22"/>
                <w:szCs w:val="22"/>
              </w:rPr>
              <w:t>105.</w:t>
            </w:r>
            <w:r w:rsidR="7B4EC89B" w:rsidRPr="0D36B60D">
              <w:rPr>
                <w:rFonts w:ascii="Calibri" w:eastAsia="Calibri" w:hAnsi="Calibri" w:cs="Calibri"/>
                <w:color w:val="000000" w:themeColor="text1"/>
                <w:sz w:val="22"/>
                <w:szCs w:val="22"/>
              </w:rPr>
              <w:t>118</w:t>
            </w:r>
          </w:p>
        </w:tc>
      </w:tr>
      <w:tr w:rsidR="68E2B6BB" w14:paraId="2E39E207" w14:textId="77777777" w:rsidTr="4A6B7A93">
        <w:trPr>
          <w:trHeight w:val="300"/>
        </w:trPr>
        <w:tc>
          <w:tcPr>
            <w:tcW w:w="1035" w:type="dxa"/>
          </w:tcPr>
          <w:p w14:paraId="72C2864B" w14:textId="63E41C07" w:rsidR="68E2B6BB" w:rsidRDefault="68E2B6BB" w:rsidP="68E2B6BB">
            <w:pPr>
              <w:jc w:val="center"/>
            </w:pPr>
            <w:r w:rsidRPr="68E2B6BB">
              <w:rPr>
                <w:rFonts w:ascii="Calibri" w:eastAsia="Calibri" w:hAnsi="Calibri" w:cs="Calibri"/>
                <w:color w:val="000000" w:themeColor="text1"/>
                <w:sz w:val="22"/>
                <w:szCs w:val="22"/>
              </w:rPr>
              <w:lastRenderedPageBreak/>
              <w:t>16</w:t>
            </w:r>
          </w:p>
        </w:tc>
        <w:tc>
          <w:tcPr>
            <w:tcW w:w="1045" w:type="dxa"/>
          </w:tcPr>
          <w:p w14:paraId="49B30BB1" w14:textId="23E14431" w:rsidR="68E2B6BB" w:rsidRDefault="68E2B6BB" w:rsidP="68E2B6BB">
            <w:pPr>
              <w:jc w:val="center"/>
            </w:pPr>
            <w:r w:rsidRPr="68E2B6BB">
              <w:rPr>
                <w:rFonts w:ascii="Calibri" w:eastAsia="Calibri" w:hAnsi="Calibri" w:cs="Calibri"/>
                <w:color w:val="000000" w:themeColor="text1"/>
                <w:sz w:val="22"/>
                <w:szCs w:val="22"/>
              </w:rPr>
              <w:t>6.827</w:t>
            </w:r>
          </w:p>
        </w:tc>
        <w:tc>
          <w:tcPr>
            <w:tcW w:w="1040" w:type="dxa"/>
          </w:tcPr>
          <w:p w14:paraId="1F6E64CD" w14:textId="64666C6B" w:rsidR="68E2B6BB" w:rsidRDefault="68E2B6BB" w:rsidP="68E2B6BB">
            <w:pPr>
              <w:jc w:val="center"/>
            </w:pPr>
            <w:r w:rsidRPr="68E2B6BB">
              <w:rPr>
                <w:rFonts w:ascii="Calibri" w:eastAsia="Calibri" w:hAnsi="Calibri" w:cs="Calibri"/>
                <w:color w:val="000000" w:themeColor="text1"/>
                <w:sz w:val="22"/>
                <w:szCs w:val="22"/>
              </w:rPr>
              <w:t>0.079</w:t>
            </w:r>
          </w:p>
        </w:tc>
        <w:tc>
          <w:tcPr>
            <w:tcW w:w="1040" w:type="dxa"/>
          </w:tcPr>
          <w:p w14:paraId="099A3136" w14:textId="6A55BC60" w:rsidR="68E2B6BB" w:rsidRDefault="7B4EC89B" w:rsidP="68E2B6BB">
            <w:pPr>
              <w:jc w:val="center"/>
            </w:pPr>
            <w:r w:rsidRPr="5341D256">
              <w:rPr>
                <w:rFonts w:ascii="Calibri" w:eastAsia="Calibri" w:hAnsi="Calibri" w:cs="Calibri"/>
                <w:color w:val="000000" w:themeColor="text1"/>
                <w:sz w:val="22"/>
                <w:szCs w:val="22"/>
              </w:rPr>
              <w:t>0.539</w:t>
            </w:r>
          </w:p>
        </w:tc>
        <w:tc>
          <w:tcPr>
            <w:tcW w:w="1040" w:type="dxa"/>
          </w:tcPr>
          <w:p w14:paraId="06503374" w14:textId="068ABC79" w:rsidR="68E2B6BB" w:rsidRDefault="68E2B6BB" w:rsidP="68E2B6BB">
            <w:pPr>
              <w:jc w:val="center"/>
            </w:pPr>
            <w:r w:rsidRPr="68E2B6BB">
              <w:rPr>
                <w:rFonts w:ascii="Calibri" w:eastAsia="Calibri" w:hAnsi="Calibri" w:cs="Calibri"/>
                <w:color w:val="000000" w:themeColor="text1"/>
                <w:sz w:val="22"/>
                <w:szCs w:val="22"/>
              </w:rPr>
              <w:t>3.</w:t>
            </w:r>
            <w:r w:rsidR="7B4EC89B" w:rsidRPr="7AE53876">
              <w:rPr>
                <w:rFonts w:ascii="Calibri" w:eastAsia="Calibri" w:hAnsi="Calibri" w:cs="Calibri"/>
                <w:color w:val="000000" w:themeColor="text1"/>
                <w:sz w:val="22"/>
                <w:szCs w:val="22"/>
              </w:rPr>
              <w:t>95</w:t>
            </w:r>
            <w:r w:rsidR="6AAE55B5" w:rsidRPr="7AE53876">
              <w:rPr>
                <w:rFonts w:ascii="Calibri" w:eastAsia="Calibri" w:hAnsi="Calibri" w:cs="Calibri"/>
                <w:color w:val="000000" w:themeColor="text1"/>
                <w:sz w:val="22"/>
                <w:szCs w:val="22"/>
              </w:rPr>
              <w:t>0</w:t>
            </w:r>
          </w:p>
        </w:tc>
        <w:tc>
          <w:tcPr>
            <w:tcW w:w="1040" w:type="dxa"/>
          </w:tcPr>
          <w:p w14:paraId="5CCE722D" w14:textId="692B6CF1" w:rsidR="68E2B6BB" w:rsidRDefault="7B4EC89B" w:rsidP="68E2B6BB">
            <w:pPr>
              <w:jc w:val="center"/>
            </w:pPr>
            <w:r w:rsidRPr="54B1819D">
              <w:rPr>
                <w:rFonts w:ascii="Calibri" w:eastAsia="Calibri" w:hAnsi="Calibri" w:cs="Calibri"/>
                <w:color w:val="000000" w:themeColor="text1"/>
                <w:sz w:val="22"/>
                <w:szCs w:val="22"/>
              </w:rPr>
              <w:t>86.</w:t>
            </w:r>
            <w:r w:rsidRPr="670138CB">
              <w:rPr>
                <w:rFonts w:ascii="Calibri" w:eastAsia="Calibri" w:hAnsi="Calibri" w:cs="Calibri"/>
                <w:color w:val="000000" w:themeColor="text1"/>
                <w:sz w:val="22"/>
                <w:szCs w:val="22"/>
              </w:rPr>
              <w:t>68</w:t>
            </w:r>
            <w:r w:rsidR="0DC8A775" w:rsidRPr="670138CB">
              <w:rPr>
                <w:rFonts w:ascii="Calibri" w:eastAsia="Calibri" w:hAnsi="Calibri" w:cs="Calibri"/>
                <w:color w:val="000000" w:themeColor="text1"/>
                <w:sz w:val="22"/>
                <w:szCs w:val="22"/>
              </w:rPr>
              <w:t>1</w:t>
            </w:r>
          </w:p>
        </w:tc>
        <w:tc>
          <w:tcPr>
            <w:tcW w:w="1040" w:type="dxa"/>
          </w:tcPr>
          <w:p w14:paraId="4022C190" w14:textId="66014EEC" w:rsidR="68E2B6BB" w:rsidRDefault="68E2B6BB" w:rsidP="68E2B6BB">
            <w:pPr>
              <w:jc w:val="center"/>
            </w:pPr>
            <w:r w:rsidRPr="68E2B6BB">
              <w:rPr>
                <w:rFonts w:ascii="Calibri" w:eastAsia="Calibri" w:hAnsi="Calibri" w:cs="Calibri"/>
                <w:color w:val="000000" w:themeColor="text1"/>
                <w:sz w:val="22"/>
                <w:szCs w:val="22"/>
              </w:rPr>
              <w:t>15</w:t>
            </w:r>
          </w:p>
        </w:tc>
        <w:tc>
          <w:tcPr>
            <w:tcW w:w="1040" w:type="dxa"/>
          </w:tcPr>
          <w:p w14:paraId="0FEC17E4" w14:textId="7C6CCEDB" w:rsidR="68E2B6BB" w:rsidRDefault="7B4EC89B" w:rsidP="68E2B6BB">
            <w:pPr>
              <w:jc w:val="center"/>
            </w:pPr>
            <w:r w:rsidRPr="3243B91F">
              <w:rPr>
                <w:rFonts w:ascii="Calibri" w:eastAsia="Calibri" w:hAnsi="Calibri" w:cs="Calibri"/>
                <w:color w:val="000000" w:themeColor="text1"/>
                <w:sz w:val="22"/>
                <w:szCs w:val="22"/>
              </w:rPr>
              <w:t>45.32</w:t>
            </w:r>
            <w:r w:rsidR="11A55B2A" w:rsidRPr="3243B91F">
              <w:rPr>
                <w:rFonts w:ascii="Calibri" w:eastAsia="Calibri" w:hAnsi="Calibri" w:cs="Calibri"/>
                <w:color w:val="000000" w:themeColor="text1"/>
                <w:sz w:val="22"/>
                <w:szCs w:val="22"/>
              </w:rPr>
              <w:t>9</w:t>
            </w:r>
          </w:p>
        </w:tc>
        <w:tc>
          <w:tcPr>
            <w:tcW w:w="1040" w:type="dxa"/>
          </w:tcPr>
          <w:p w14:paraId="7493218C" w14:textId="52B873BC" w:rsidR="68E2B6BB" w:rsidRDefault="68E2B6BB" w:rsidP="68E2B6BB">
            <w:pPr>
              <w:jc w:val="center"/>
            </w:pPr>
            <w:r w:rsidRPr="68E2B6BB">
              <w:rPr>
                <w:rFonts w:ascii="Calibri" w:eastAsia="Calibri" w:hAnsi="Calibri" w:cs="Calibri"/>
                <w:color w:val="000000" w:themeColor="text1"/>
                <w:sz w:val="22"/>
                <w:szCs w:val="22"/>
              </w:rPr>
              <w:t>113.</w:t>
            </w:r>
            <w:r w:rsidR="7B4EC89B" w:rsidRPr="623E0660">
              <w:rPr>
                <w:rFonts w:ascii="Calibri" w:eastAsia="Calibri" w:hAnsi="Calibri" w:cs="Calibri"/>
                <w:color w:val="000000" w:themeColor="text1"/>
                <w:sz w:val="22"/>
                <w:szCs w:val="22"/>
              </w:rPr>
              <w:t>619</w:t>
            </w:r>
          </w:p>
        </w:tc>
      </w:tr>
      <w:tr w:rsidR="68E2B6BB" w14:paraId="43562DA3" w14:textId="77777777" w:rsidTr="4A6B7A93">
        <w:trPr>
          <w:trHeight w:val="300"/>
        </w:trPr>
        <w:tc>
          <w:tcPr>
            <w:tcW w:w="1035" w:type="dxa"/>
          </w:tcPr>
          <w:p w14:paraId="2F9BF0F3" w14:textId="656AC1AD" w:rsidR="68E2B6BB" w:rsidRDefault="68E2B6BB" w:rsidP="68E2B6BB">
            <w:pPr>
              <w:jc w:val="center"/>
            </w:pPr>
            <w:r w:rsidRPr="68E2B6BB">
              <w:rPr>
                <w:rFonts w:ascii="Calibri" w:eastAsia="Calibri" w:hAnsi="Calibri" w:cs="Calibri"/>
                <w:color w:val="000000" w:themeColor="text1"/>
                <w:sz w:val="22"/>
                <w:szCs w:val="22"/>
              </w:rPr>
              <w:t>17</w:t>
            </w:r>
          </w:p>
        </w:tc>
        <w:tc>
          <w:tcPr>
            <w:tcW w:w="1045" w:type="dxa"/>
          </w:tcPr>
          <w:p w14:paraId="3ED632F8" w14:textId="45FD0A79" w:rsidR="68E2B6BB" w:rsidRDefault="68E2B6BB" w:rsidP="68E2B6BB">
            <w:pPr>
              <w:jc w:val="center"/>
            </w:pPr>
            <w:r w:rsidRPr="68E2B6BB">
              <w:rPr>
                <w:rFonts w:ascii="Calibri" w:eastAsia="Calibri" w:hAnsi="Calibri" w:cs="Calibri"/>
                <w:color w:val="000000" w:themeColor="text1"/>
                <w:sz w:val="22"/>
                <w:szCs w:val="22"/>
              </w:rPr>
              <w:t>6.87</w:t>
            </w:r>
          </w:p>
        </w:tc>
        <w:tc>
          <w:tcPr>
            <w:tcW w:w="1040" w:type="dxa"/>
          </w:tcPr>
          <w:p w14:paraId="65838A59" w14:textId="196F24B2" w:rsidR="68E2B6BB" w:rsidRDefault="68E2B6BB" w:rsidP="68E2B6BB">
            <w:pPr>
              <w:jc w:val="center"/>
            </w:pPr>
            <w:r w:rsidRPr="68E2B6BB">
              <w:rPr>
                <w:rFonts w:ascii="Calibri" w:eastAsia="Calibri" w:hAnsi="Calibri" w:cs="Calibri"/>
                <w:color w:val="000000" w:themeColor="text1"/>
                <w:sz w:val="22"/>
                <w:szCs w:val="22"/>
              </w:rPr>
              <w:t>0.077</w:t>
            </w:r>
          </w:p>
        </w:tc>
        <w:tc>
          <w:tcPr>
            <w:tcW w:w="1040" w:type="dxa"/>
          </w:tcPr>
          <w:p w14:paraId="647A84D6" w14:textId="25D68837" w:rsidR="68E2B6BB" w:rsidRDefault="68E2B6BB" w:rsidP="68E2B6BB">
            <w:pPr>
              <w:jc w:val="center"/>
            </w:pPr>
            <w:r w:rsidRPr="68E2B6BB">
              <w:rPr>
                <w:rFonts w:ascii="Calibri" w:eastAsia="Calibri" w:hAnsi="Calibri" w:cs="Calibri"/>
                <w:color w:val="000000" w:themeColor="text1"/>
                <w:sz w:val="22"/>
                <w:szCs w:val="22"/>
              </w:rPr>
              <w:t>0.</w:t>
            </w:r>
            <w:r w:rsidR="7B4EC89B" w:rsidRPr="5341D256">
              <w:rPr>
                <w:rFonts w:ascii="Calibri" w:eastAsia="Calibri" w:hAnsi="Calibri" w:cs="Calibri"/>
                <w:color w:val="000000" w:themeColor="text1"/>
                <w:sz w:val="22"/>
                <w:szCs w:val="22"/>
              </w:rPr>
              <w:t>52</w:t>
            </w:r>
            <w:r w:rsidR="7863DB37" w:rsidRPr="5341D256">
              <w:rPr>
                <w:rFonts w:ascii="Calibri" w:eastAsia="Calibri" w:hAnsi="Calibri" w:cs="Calibri"/>
                <w:color w:val="000000" w:themeColor="text1"/>
                <w:sz w:val="22"/>
                <w:szCs w:val="22"/>
              </w:rPr>
              <w:t>9</w:t>
            </w:r>
          </w:p>
        </w:tc>
        <w:tc>
          <w:tcPr>
            <w:tcW w:w="1040" w:type="dxa"/>
          </w:tcPr>
          <w:p w14:paraId="0A0545A9" w14:textId="176678C5" w:rsidR="68E2B6BB" w:rsidRDefault="68E2B6BB" w:rsidP="68E2B6BB">
            <w:pPr>
              <w:jc w:val="center"/>
            </w:pPr>
            <w:r w:rsidRPr="68E2B6BB">
              <w:rPr>
                <w:rFonts w:ascii="Calibri" w:eastAsia="Calibri" w:hAnsi="Calibri" w:cs="Calibri"/>
                <w:color w:val="000000" w:themeColor="text1"/>
                <w:sz w:val="22"/>
                <w:szCs w:val="22"/>
              </w:rPr>
              <w:t>4.</w:t>
            </w:r>
            <w:r w:rsidR="7B4EC89B" w:rsidRPr="7AE53876">
              <w:rPr>
                <w:rFonts w:ascii="Calibri" w:eastAsia="Calibri" w:hAnsi="Calibri" w:cs="Calibri"/>
                <w:color w:val="000000" w:themeColor="text1"/>
                <w:sz w:val="22"/>
                <w:szCs w:val="22"/>
              </w:rPr>
              <w:t>03</w:t>
            </w:r>
            <w:r w:rsidR="31ED65E4" w:rsidRPr="7AE53876">
              <w:rPr>
                <w:rFonts w:ascii="Calibri" w:eastAsia="Calibri" w:hAnsi="Calibri" w:cs="Calibri"/>
                <w:color w:val="000000" w:themeColor="text1"/>
                <w:sz w:val="22"/>
                <w:szCs w:val="22"/>
              </w:rPr>
              <w:t>0</w:t>
            </w:r>
          </w:p>
        </w:tc>
        <w:tc>
          <w:tcPr>
            <w:tcW w:w="1040" w:type="dxa"/>
          </w:tcPr>
          <w:p w14:paraId="7F830F73" w14:textId="7FD14462" w:rsidR="68E2B6BB" w:rsidRDefault="7B4EC89B" w:rsidP="68E2B6BB">
            <w:pPr>
              <w:jc w:val="center"/>
            </w:pPr>
            <w:r w:rsidRPr="670138CB">
              <w:rPr>
                <w:rFonts w:ascii="Calibri" w:eastAsia="Calibri" w:hAnsi="Calibri" w:cs="Calibri"/>
                <w:color w:val="000000" w:themeColor="text1"/>
                <w:sz w:val="22"/>
                <w:szCs w:val="22"/>
              </w:rPr>
              <w:t>86.197</w:t>
            </w:r>
          </w:p>
        </w:tc>
        <w:tc>
          <w:tcPr>
            <w:tcW w:w="1040" w:type="dxa"/>
          </w:tcPr>
          <w:p w14:paraId="14B279FC" w14:textId="358C70C1" w:rsidR="68E2B6BB" w:rsidRDefault="68E2B6BB" w:rsidP="68E2B6BB">
            <w:pPr>
              <w:jc w:val="center"/>
            </w:pPr>
            <w:r w:rsidRPr="68E2B6BB">
              <w:rPr>
                <w:rFonts w:ascii="Calibri" w:eastAsia="Calibri" w:hAnsi="Calibri" w:cs="Calibri"/>
                <w:color w:val="000000" w:themeColor="text1"/>
                <w:sz w:val="22"/>
                <w:szCs w:val="22"/>
              </w:rPr>
              <w:t>15</w:t>
            </w:r>
          </w:p>
        </w:tc>
        <w:tc>
          <w:tcPr>
            <w:tcW w:w="1040" w:type="dxa"/>
          </w:tcPr>
          <w:p w14:paraId="7ECEA73B" w14:textId="2D7C8410" w:rsidR="68E2B6BB" w:rsidRDefault="7B4EC89B" w:rsidP="68E2B6BB">
            <w:pPr>
              <w:jc w:val="center"/>
            </w:pPr>
            <w:r w:rsidRPr="3243B91F">
              <w:rPr>
                <w:rFonts w:ascii="Calibri" w:eastAsia="Calibri" w:hAnsi="Calibri" w:cs="Calibri"/>
                <w:color w:val="000000" w:themeColor="text1"/>
                <w:sz w:val="22"/>
                <w:szCs w:val="22"/>
              </w:rPr>
              <w:t>44.429</w:t>
            </w:r>
          </w:p>
        </w:tc>
        <w:tc>
          <w:tcPr>
            <w:tcW w:w="1040" w:type="dxa"/>
          </w:tcPr>
          <w:p w14:paraId="5D6E2978" w14:textId="6E11E89C" w:rsidR="68E2B6BB" w:rsidRDefault="68E2B6BB" w:rsidP="68E2B6BB">
            <w:pPr>
              <w:jc w:val="center"/>
            </w:pPr>
            <w:r w:rsidRPr="68E2B6BB">
              <w:rPr>
                <w:rFonts w:ascii="Calibri" w:eastAsia="Calibri" w:hAnsi="Calibri" w:cs="Calibri"/>
                <w:color w:val="000000" w:themeColor="text1"/>
                <w:sz w:val="22"/>
                <w:szCs w:val="22"/>
              </w:rPr>
              <w:t>113.</w:t>
            </w:r>
            <w:r w:rsidR="7B4EC89B" w:rsidRPr="623E0660">
              <w:rPr>
                <w:rFonts w:ascii="Calibri" w:eastAsia="Calibri" w:hAnsi="Calibri" w:cs="Calibri"/>
                <w:color w:val="000000" w:themeColor="text1"/>
                <w:sz w:val="22"/>
                <w:szCs w:val="22"/>
              </w:rPr>
              <w:t>69</w:t>
            </w:r>
            <w:r w:rsidR="6A0FDD6C" w:rsidRPr="623E0660">
              <w:rPr>
                <w:rFonts w:ascii="Calibri" w:eastAsia="Calibri" w:hAnsi="Calibri" w:cs="Calibri"/>
                <w:color w:val="000000" w:themeColor="text1"/>
                <w:sz w:val="22"/>
                <w:szCs w:val="22"/>
              </w:rPr>
              <w:t>8</w:t>
            </w:r>
          </w:p>
        </w:tc>
      </w:tr>
      <w:tr w:rsidR="68E2B6BB" w14:paraId="372584B5" w14:textId="77777777" w:rsidTr="4A6B7A93">
        <w:trPr>
          <w:trHeight w:val="300"/>
        </w:trPr>
        <w:tc>
          <w:tcPr>
            <w:tcW w:w="1035" w:type="dxa"/>
          </w:tcPr>
          <w:p w14:paraId="5F8A5C00" w14:textId="295523B7" w:rsidR="68E2B6BB" w:rsidRDefault="68E2B6BB" w:rsidP="68E2B6BB">
            <w:pPr>
              <w:jc w:val="center"/>
            </w:pPr>
            <w:r w:rsidRPr="68E2B6BB">
              <w:rPr>
                <w:rFonts w:ascii="Calibri" w:eastAsia="Calibri" w:hAnsi="Calibri" w:cs="Calibri"/>
                <w:color w:val="000000" w:themeColor="text1"/>
                <w:sz w:val="22"/>
                <w:szCs w:val="22"/>
              </w:rPr>
              <w:t>18</w:t>
            </w:r>
          </w:p>
        </w:tc>
        <w:tc>
          <w:tcPr>
            <w:tcW w:w="1045" w:type="dxa"/>
          </w:tcPr>
          <w:p w14:paraId="2DD5B799" w14:textId="2DBCA77F" w:rsidR="68E2B6BB" w:rsidRDefault="68E2B6BB" w:rsidP="68E2B6BB">
            <w:pPr>
              <w:jc w:val="center"/>
            </w:pPr>
            <w:r w:rsidRPr="68E2B6BB">
              <w:rPr>
                <w:rFonts w:ascii="Calibri" w:eastAsia="Calibri" w:hAnsi="Calibri" w:cs="Calibri"/>
                <w:color w:val="000000" w:themeColor="text1"/>
                <w:sz w:val="22"/>
                <w:szCs w:val="22"/>
              </w:rPr>
              <w:t>6.838</w:t>
            </w:r>
          </w:p>
        </w:tc>
        <w:tc>
          <w:tcPr>
            <w:tcW w:w="1040" w:type="dxa"/>
          </w:tcPr>
          <w:p w14:paraId="4FE47738" w14:textId="60887C13" w:rsidR="68E2B6BB" w:rsidRDefault="68E2B6BB" w:rsidP="68E2B6BB">
            <w:pPr>
              <w:jc w:val="center"/>
            </w:pPr>
            <w:r w:rsidRPr="68E2B6BB">
              <w:rPr>
                <w:rFonts w:ascii="Calibri" w:eastAsia="Calibri" w:hAnsi="Calibri" w:cs="Calibri"/>
                <w:color w:val="000000" w:themeColor="text1"/>
                <w:sz w:val="22"/>
                <w:szCs w:val="22"/>
              </w:rPr>
              <w:t>0.082</w:t>
            </w:r>
          </w:p>
        </w:tc>
        <w:tc>
          <w:tcPr>
            <w:tcW w:w="1040" w:type="dxa"/>
          </w:tcPr>
          <w:p w14:paraId="182CBC46" w14:textId="68A5E0DA" w:rsidR="68E2B6BB" w:rsidRDefault="7B4EC89B" w:rsidP="68E2B6BB">
            <w:pPr>
              <w:jc w:val="center"/>
            </w:pPr>
            <w:r w:rsidRPr="5341D256">
              <w:rPr>
                <w:rFonts w:ascii="Calibri" w:eastAsia="Calibri" w:hAnsi="Calibri" w:cs="Calibri"/>
                <w:color w:val="000000" w:themeColor="text1"/>
                <w:sz w:val="22"/>
                <w:szCs w:val="22"/>
              </w:rPr>
              <w:t>0.56</w:t>
            </w:r>
            <w:r w:rsidR="331EE3F6" w:rsidRPr="5341D256">
              <w:rPr>
                <w:rFonts w:ascii="Calibri" w:eastAsia="Calibri" w:hAnsi="Calibri" w:cs="Calibri"/>
                <w:color w:val="000000" w:themeColor="text1"/>
                <w:sz w:val="22"/>
                <w:szCs w:val="22"/>
              </w:rPr>
              <w:t>1</w:t>
            </w:r>
          </w:p>
        </w:tc>
        <w:tc>
          <w:tcPr>
            <w:tcW w:w="1040" w:type="dxa"/>
          </w:tcPr>
          <w:p w14:paraId="5DF25A7C" w14:textId="11EB8F0A" w:rsidR="68E2B6BB" w:rsidRDefault="68E2B6BB" w:rsidP="68E2B6BB">
            <w:pPr>
              <w:jc w:val="center"/>
            </w:pPr>
            <w:r w:rsidRPr="68E2B6BB">
              <w:rPr>
                <w:rFonts w:ascii="Calibri" w:eastAsia="Calibri" w:hAnsi="Calibri" w:cs="Calibri"/>
                <w:color w:val="000000" w:themeColor="text1"/>
                <w:sz w:val="22"/>
                <w:szCs w:val="22"/>
              </w:rPr>
              <w:t>3.</w:t>
            </w:r>
            <w:r w:rsidR="7B4EC89B" w:rsidRPr="7AE53876">
              <w:rPr>
                <w:rFonts w:ascii="Calibri" w:eastAsia="Calibri" w:hAnsi="Calibri" w:cs="Calibri"/>
                <w:color w:val="000000" w:themeColor="text1"/>
                <w:sz w:val="22"/>
                <w:szCs w:val="22"/>
              </w:rPr>
              <w:t>98</w:t>
            </w:r>
            <w:r w:rsidR="31ED65E4" w:rsidRPr="7AE53876">
              <w:rPr>
                <w:rFonts w:ascii="Calibri" w:eastAsia="Calibri" w:hAnsi="Calibri" w:cs="Calibri"/>
                <w:color w:val="000000" w:themeColor="text1"/>
                <w:sz w:val="22"/>
                <w:szCs w:val="22"/>
              </w:rPr>
              <w:t>0</w:t>
            </w:r>
          </w:p>
        </w:tc>
        <w:tc>
          <w:tcPr>
            <w:tcW w:w="1040" w:type="dxa"/>
          </w:tcPr>
          <w:p w14:paraId="1480E0EC" w14:textId="4DDF290E" w:rsidR="68E2B6BB" w:rsidRDefault="7B4EC89B" w:rsidP="68E2B6BB">
            <w:pPr>
              <w:jc w:val="center"/>
            </w:pPr>
            <w:r w:rsidRPr="670138CB">
              <w:rPr>
                <w:rFonts w:ascii="Calibri" w:eastAsia="Calibri" w:hAnsi="Calibri" w:cs="Calibri"/>
                <w:color w:val="000000" w:themeColor="text1"/>
                <w:sz w:val="22"/>
                <w:szCs w:val="22"/>
              </w:rPr>
              <w:t>90.65</w:t>
            </w:r>
            <w:r w:rsidR="7C83724A" w:rsidRPr="670138CB">
              <w:rPr>
                <w:rFonts w:ascii="Calibri" w:eastAsia="Calibri" w:hAnsi="Calibri" w:cs="Calibri"/>
                <w:color w:val="000000" w:themeColor="text1"/>
                <w:sz w:val="22"/>
                <w:szCs w:val="22"/>
              </w:rPr>
              <w:t>6</w:t>
            </w:r>
          </w:p>
        </w:tc>
        <w:tc>
          <w:tcPr>
            <w:tcW w:w="1040" w:type="dxa"/>
          </w:tcPr>
          <w:p w14:paraId="7AFC683E" w14:textId="5012C0DE" w:rsidR="68E2B6BB" w:rsidRDefault="68E2B6BB" w:rsidP="68E2B6BB">
            <w:pPr>
              <w:jc w:val="center"/>
            </w:pPr>
            <w:r w:rsidRPr="68E2B6BB">
              <w:rPr>
                <w:rFonts w:ascii="Calibri" w:eastAsia="Calibri" w:hAnsi="Calibri" w:cs="Calibri"/>
                <w:color w:val="000000" w:themeColor="text1"/>
                <w:sz w:val="22"/>
                <w:szCs w:val="22"/>
              </w:rPr>
              <w:t>15</w:t>
            </w:r>
          </w:p>
        </w:tc>
        <w:tc>
          <w:tcPr>
            <w:tcW w:w="1040" w:type="dxa"/>
          </w:tcPr>
          <w:p w14:paraId="5FB696EF" w14:textId="179F4EED" w:rsidR="68E2B6BB" w:rsidRDefault="7B4EC89B" w:rsidP="68E2B6BB">
            <w:pPr>
              <w:jc w:val="center"/>
            </w:pPr>
            <w:r w:rsidRPr="3243B91F">
              <w:rPr>
                <w:rFonts w:ascii="Calibri" w:eastAsia="Calibri" w:hAnsi="Calibri" w:cs="Calibri"/>
                <w:color w:val="000000" w:themeColor="text1"/>
                <w:sz w:val="22"/>
                <w:szCs w:val="22"/>
              </w:rPr>
              <w:t>44.987</w:t>
            </w:r>
          </w:p>
        </w:tc>
        <w:tc>
          <w:tcPr>
            <w:tcW w:w="1040" w:type="dxa"/>
          </w:tcPr>
          <w:p w14:paraId="35BCB296" w14:textId="628CDEE0" w:rsidR="68E2B6BB" w:rsidRDefault="68E2B6BB" w:rsidP="68E2B6BB">
            <w:pPr>
              <w:jc w:val="center"/>
            </w:pPr>
            <w:r w:rsidRPr="68E2B6BB">
              <w:rPr>
                <w:rFonts w:ascii="Calibri" w:eastAsia="Calibri" w:hAnsi="Calibri" w:cs="Calibri"/>
                <w:color w:val="000000" w:themeColor="text1"/>
                <w:sz w:val="22"/>
                <w:szCs w:val="22"/>
              </w:rPr>
              <w:t>119.</w:t>
            </w:r>
            <w:r w:rsidR="7B4EC89B" w:rsidRPr="623E0660">
              <w:rPr>
                <w:rFonts w:ascii="Calibri" w:eastAsia="Calibri" w:hAnsi="Calibri" w:cs="Calibri"/>
                <w:color w:val="000000" w:themeColor="text1"/>
                <w:sz w:val="22"/>
                <w:szCs w:val="22"/>
              </w:rPr>
              <w:t>02</w:t>
            </w:r>
            <w:r w:rsidR="5E67E925" w:rsidRPr="623E0660">
              <w:rPr>
                <w:rFonts w:ascii="Calibri" w:eastAsia="Calibri" w:hAnsi="Calibri" w:cs="Calibri"/>
                <w:color w:val="000000" w:themeColor="text1"/>
                <w:sz w:val="22"/>
                <w:szCs w:val="22"/>
              </w:rPr>
              <w:t>1</w:t>
            </w:r>
          </w:p>
        </w:tc>
      </w:tr>
      <w:tr w:rsidR="68E2B6BB" w14:paraId="78923119" w14:textId="77777777" w:rsidTr="4A6B7A93">
        <w:trPr>
          <w:trHeight w:val="300"/>
        </w:trPr>
        <w:tc>
          <w:tcPr>
            <w:tcW w:w="1035" w:type="dxa"/>
          </w:tcPr>
          <w:p w14:paraId="38AE62EB" w14:textId="1F3C7AC2" w:rsidR="68E2B6BB" w:rsidRDefault="68E2B6BB" w:rsidP="68E2B6BB">
            <w:pPr>
              <w:jc w:val="center"/>
            </w:pPr>
            <w:r w:rsidRPr="68E2B6BB">
              <w:rPr>
                <w:rFonts w:ascii="Calibri" w:eastAsia="Calibri" w:hAnsi="Calibri" w:cs="Calibri"/>
                <w:color w:val="000000" w:themeColor="text1"/>
                <w:sz w:val="22"/>
                <w:szCs w:val="22"/>
              </w:rPr>
              <w:t>19</w:t>
            </w:r>
          </w:p>
        </w:tc>
        <w:tc>
          <w:tcPr>
            <w:tcW w:w="1045" w:type="dxa"/>
          </w:tcPr>
          <w:p w14:paraId="787DB6EE" w14:textId="324C6ED0" w:rsidR="68E2B6BB" w:rsidRDefault="68E2B6BB" w:rsidP="68E2B6BB">
            <w:pPr>
              <w:jc w:val="center"/>
            </w:pPr>
            <w:r w:rsidRPr="68E2B6BB">
              <w:rPr>
                <w:rFonts w:ascii="Calibri" w:eastAsia="Calibri" w:hAnsi="Calibri" w:cs="Calibri"/>
                <w:color w:val="000000" w:themeColor="text1"/>
                <w:sz w:val="22"/>
                <w:szCs w:val="22"/>
              </w:rPr>
              <w:t>6.854</w:t>
            </w:r>
          </w:p>
        </w:tc>
        <w:tc>
          <w:tcPr>
            <w:tcW w:w="1040" w:type="dxa"/>
          </w:tcPr>
          <w:p w14:paraId="71220298" w14:textId="4375DAA5" w:rsidR="68E2B6BB" w:rsidRDefault="68E2B6BB" w:rsidP="68E2B6BB">
            <w:pPr>
              <w:jc w:val="center"/>
            </w:pPr>
            <w:r w:rsidRPr="68E2B6BB">
              <w:rPr>
                <w:rFonts w:ascii="Calibri" w:eastAsia="Calibri" w:hAnsi="Calibri" w:cs="Calibri"/>
                <w:color w:val="000000" w:themeColor="text1"/>
                <w:sz w:val="22"/>
                <w:szCs w:val="22"/>
              </w:rPr>
              <w:t>0.086</w:t>
            </w:r>
          </w:p>
        </w:tc>
        <w:tc>
          <w:tcPr>
            <w:tcW w:w="1040" w:type="dxa"/>
          </w:tcPr>
          <w:p w14:paraId="26216241" w14:textId="4B000104" w:rsidR="68E2B6BB" w:rsidRDefault="7B4EC89B" w:rsidP="68E2B6BB">
            <w:pPr>
              <w:jc w:val="center"/>
            </w:pPr>
            <w:r w:rsidRPr="5341D256">
              <w:rPr>
                <w:rFonts w:ascii="Calibri" w:eastAsia="Calibri" w:hAnsi="Calibri" w:cs="Calibri"/>
                <w:color w:val="000000" w:themeColor="text1"/>
                <w:sz w:val="22"/>
                <w:szCs w:val="22"/>
              </w:rPr>
              <w:t>0.</w:t>
            </w:r>
            <w:r w:rsidRPr="2279CF38">
              <w:rPr>
                <w:rFonts w:ascii="Calibri" w:eastAsia="Calibri" w:hAnsi="Calibri" w:cs="Calibri"/>
                <w:color w:val="000000" w:themeColor="text1"/>
                <w:sz w:val="22"/>
                <w:szCs w:val="22"/>
              </w:rPr>
              <w:t>589</w:t>
            </w:r>
          </w:p>
        </w:tc>
        <w:tc>
          <w:tcPr>
            <w:tcW w:w="1040" w:type="dxa"/>
          </w:tcPr>
          <w:p w14:paraId="1E24D1B7" w14:textId="55DECB83" w:rsidR="68E2B6BB" w:rsidRDefault="68E2B6BB" w:rsidP="68E2B6BB">
            <w:pPr>
              <w:jc w:val="center"/>
            </w:pPr>
            <w:r w:rsidRPr="68E2B6BB">
              <w:rPr>
                <w:rFonts w:ascii="Calibri" w:eastAsia="Calibri" w:hAnsi="Calibri" w:cs="Calibri"/>
                <w:color w:val="000000" w:themeColor="text1"/>
                <w:sz w:val="22"/>
                <w:szCs w:val="22"/>
              </w:rPr>
              <w:t>4.085</w:t>
            </w:r>
          </w:p>
        </w:tc>
        <w:tc>
          <w:tcPr>
            <w:tcW w:w="1040" w:type="dxa"/>
          </w:tcPr>
          <w:p w14:paraId="67B73A13" w14:textId="289A80D7" w:rsidR="68E2B6BB" w:rsidRDefault="7B4EC89B" w:rsidP="68E2B6BB">
            <w:pPr>
              <w:jc w:val="center"/>
            </w:pPr>
            <w:r w:rsidRPr="670138CB">
              <w:rPr>
                <w:rFonts w:ascii="Calibri" w:eastAsia="Calibri" w:hAnsi="Calibri" w:cs="Calibri"/>
                <w:color w:val="000000" w:themeColor="text1"/>
                <w:sz w:val="22"/>
                <w:szCs w:val="22"/>
              </w:rPr>
              <w:t>97.586</w:t>
            </w:r>
          </w:p>
        </w:tc>
        <w:tc>
          <w:tcPr>
            <w:tcW w:w="1040" w:type="dxa"/>
          </w:tcPr>
          <w:p w14:paraId="2DB567CD" w14:textId="2506CF73" w:rsidR="68E2B6BB" w:rsidRDefault="68E2B6BB" w:rsidP="68E2B6BB">
            <w:pPr>
              <w:jc w:val="center"/>
            </w:pPr>
            <w:r w:rsidRPr="68E2B6BB">
              <w:rPr>
                <w:rFonts w:ascii="Calibri" w:eastAsia="Calibri" w:hAnsi="Calibri" w:cs="Calibri"/>
                <w:color w:val="000000" w:themeColor="text1"/>
                <w:sz w:val="22"/>
                <w:szCs w:val="22"/>
              </w:rPr>
              <w:t>15</w:t>
            </w:r>
          </w:p>
        </w:tc>
        <w:tc>
          <w:tcPr>
            <w:tcW w:w="1040" w:type="dxa"/>
          </w:tcPr>
          <w:p w14:paraId="3A868A46" w14:textId="5F78D27C" w:rsidR="68E2B6BB" w:rsidRDefault="7B4EC89B" w:rsidP="68E2B6BB">
            <w:pPr>
              <w:jc w:val="center"/>
            </w:pPr>
            <w:r w:rsidRPr="3243B91F">
              <w:rPr>
                <w:rFonts w:ascii="Calibri" w:eastAsia="Calibri" w:hAnsi="Calibri" w:cs="Calibri"/>
                <w:color w:val="000000" w:themeColor="text1"/>
                <w:sz w:val="22"/>
                <w:szCs w:val="22"/>
              </w:rPr>
              <w:t>43.</w:t>
            </w:r>
            <w:r w:rsidRPr="103A9BB2">
              <w:rPr>
                <w:rFonts w:ascii="Calibri" w:eastAsia="Calibri" w:hAnsi="Calibri" w:cs="Calibri"/>
                <w:color w:val="000000" w:themeColor="text1"/>
                <w:sz w:val="22"/>
                <w:szCs w:val="22"/>
              </w:rPr>
              <w:t>83</w:t>
            </w:r>
            <w:r w:rsidR="56E16761" w:rsidRPr="103A9BB2">
              <w:rPr>
                <w:rFonts w:ascii="Calibri" w:eastAsia="Calibri" w:hAnsi="Calibri" w:cs="Calibri"/>
                <w:color w:val="000000" w:themeColor="text1"/>
                <w:sz w:val="22"/>
                <w:szCs w:val="22"/>
              </w:rPr>
              <w:t>1</w:t>
            </w:r>
          </w:p>
        </w:tc>
        <w:tc>
          <w:tcPr>
            <w:tcW w:w="1040" w:type="dxa"/>
          </w:tcPr>
          <w:p w14:paraId="56DCC063" w14:textId="5ED58E47" w:rsidR="68E2B6BB" w:rsidRDefault="68E2B6BB" w:rsidP="68E2B6BB">
            <w:pPr>
              <w:jc w:val="center"/>
            </w:pPr>
            <w:r w:rsidRPr="68E2B6BB">
              <w:rPr>
                <w:rFonts w:ascii="Calibri" w:eastAsia="Calibri" w:hAnsi="Calibri" w:cs="Calibri"/>
                <w:color w:val="000000" w:themeColor="text1"/>
                <w:sz w:val="22"/>
                <w:szCs w:val="22"/>
              </w:rPr>
              <w:t>128.</w:t>
            </w:r>
            <w:r w:rsidR="7B4EC89B" w:rsidRPr="623E0660">
              <w:rPr>
                <w:rFonts w:ascii="Calibri" w:eastAsia="Calibri" w:hAnsi="Calibri" w:cs="Calibri"/>
                <w:color w:val="000000" w:themeColor="text1"/>
                <w:sz w:val="22"/>
                <w:szCs w:val="22"/>
              </w:rPr>
              <w:t>420</w:t>
            </w:r>
          </w:p>
        </w:tc>
      </w:tr>
      <w:tr w:rsidR="68E2B6BB" w14:paraId="3BE291E9" w14:textId="77777777" w:rsidTr="4A6B7A93">
        <w:trPr>
          <w:trHeight w:val="300"/>
        </w:trPr>
        <w:tc>
          <w:tcPr>
            <w:tcW w:w="1035" w:type="dxa"/>
          </w:tcPr>
          <w:p w14:paraId="071B9C20" w14:textId="3AB2499B" w:rsidR="68E2B6BB" w:rsidRDefault="68E2B6BB" w:rsidP="68E2B6BB">
            <w:pPr>
              <w:jc w:val="center"/>
            </w:pPr>
            <w:r w:rsidRPr="68E2B6BB">
              <w:rPr>
                <w:rFonts w:ascii="Calibri" w:eastAsia="Calibri" w:hAnsi="Calibri" w:cs="Calibri"/>
                <w:color w:val="000000" w:themeColor="text1"/>
                <w:sz w:val="22"/>
                <w:szCs w:val="22"/>
              </w:rPr>
              <w:t>20</w:t>
            </w:r>
          </w:p>
        </w:tc>
        <w:tc>
          <w:tcPr>
            <w:tcW w:w="1045" w:type="dxa"/>
          </w:tcPr>
          <w:p w14:paraId="0669020A" w14:textId="41E6A62E" w:rsidR="68E2B6BB" w:rsidRDefault="68E2B6BB" w:rsidP="68E2B6BB">
            <w:pPr>
              <w:jc w:val="center"/>
            </w:pPr>
            <w:r w:rsidRPr="68E2B6BB">
              <w:rPr>
                <w:rFonts w:ascii="Calibri" w:eastAsia="Calibri" w:hAnsi="Calibri" w:cs="Calibri"/>
                <w:color w:val="000000" w:themeColor="text1"/>
                <w:sz w:val="22"/>
                <w:szCs w:val="22"/>
              </w:rPr>
              <w:t>6.785</w:t>
            </w:r>
          </w:p>
        </w:tc>
        <w:tc>
          <w:tcPr>
            <w:tcW w:w="1040" w:type="dxa"/>
          </w:tcPr>
          <w:p w14:paraId="13394858" w14:textId="5DAFF9B9" w:rsidR="68E2B6BB" w:rsidRDefault="68E2B6BB" w:rsidP="68E2B6BB">
            <w:pPr>
              <w:jc w:val="center"/>
            </w:pPr>
            <w:r w:rsidRPr="68E2B6BB">
              <w:rPr>
                <w:rFonts w:ascii="Calibri" w:eastAsia="Calibri" w:hAnsi="Calibri" w:cs="Calibri"/>
                <w:color w:val="000000" w:themeColor="text1"/>
                <w:sz w:val="22"/>
                <w:szCs w:val="22"/>
              </w:rPr>
              <w:t>0.085</w:t>
            </w:r>
          </w:p>
        </w:tc>
        <w:tc>
          <w:tcPr>
            <w:tcW w:w="1040" w:type="dxa"/>
          </w:tcPr>
          <w:p w14:paraId="44D588BD" w14:textId="401FD6D7" w:rsidR="68E2B6BB" w:rsidRDefault="7B4EC89B" w:rsidP="68E2B6BB">
            <w:pPr>
              <w:jc w:val="center"/>
            </w:pPr>
            <w:r w:rsidRPr="2279CF38">
              <w:rPr>
                <w:rFonts w:ascii="Calibri" w:eastAsia="Calibri" w:hAnsi="Calibri" w:cs="Calibri"/>
                <w:color w:val="000000" w:themeColor="text1"/>
                <w:sz w:val="22"/>
                <w:szCs w:val="22"/>
              </w:rPr>
              <w:t>0.57</w:t>
            </w:r>
            <w:r w:rsidR="6213789E" w:rsidRPr="2279CF38">
              <w:rPr>
                <w:rFonts w:ascii="Calibri" w:eastAsia="Calibri" w:hAnsi="Calibri" w:cs="Calibri"/>
                <w:color w:val="000000" w:themeColor="text1"/>
                <w:sz w:val="22"/>
                <w:szCs w:val="22"/>
              </w:rPr>
              <w:t>7</w:t>
            </w:r>
          </w:p>
        </w:tc>
        <w:tc>
          <w:tcPr>
            <w:tcW w:w="1040" w:type="dxa"/>
          </w:tcPr>
          <w:p w14:paraId="27B43300" w14:textId="31864D2B" w:rsidR="68E2B6BB" w:rsidRDefault="68E2B6BB" w:rsidP="68E2B6BB">
            <w:pPr>
              <w:jc w:val="center"/>
            </w:pPr>
            <w:r w:rsidRPr="68E2B6BB">
              <w:rPr>
                <w:rFonts w:ascii="Calibri" w:eastAsia="Calibri" w:hAnsi="Calibri" w:cs="Calibri"/>
                <w:color w:val="000000" w:themeColor="text1"/>
                <w:sz w:val="22"/>
                <w:szCs w:val="22"/>
              </w:rPr>
              <w:t>3.985</w:t>
            </w:r>
          </w:p>
        </w:tc>
        <w:tc>
          <w:tcPr>
            <w:tcW w:w="1040" w:type="dxa"/>
          </w:tcPr>
          <w:p w14:paraId="2EE45526" w14:textId="726D3429" w:rsidR="68E2B6BB" w:rsidRDefault="7B4EC89B" w:rsidP="68E2B6BB">
            <w:pPr>
              <w:jc w:val="center"/>
            </w:pPr>
            <w:r w:rsidRPr="670138CB">
              <w:rPr>
                <w:rFonts w:ascii="Calibri" w:eastAsia="Calibri" w:hAnsi="Calibri" w:cs="Calibri"/>
                <w:color w:val="000000" w:themeColor="text1"/>
                <w:sz w:val="22"/>
                <w:szCs w:val="22"/>
              </w:rPr>
              <w:t>94.090</w:t>
            </w:r>
          </w:p>
        </w:tc>
        <w:tc>
          <w:tcPr>
            <w:tcW w:w="1040" w:type="dxa"/>
          </w:tcPr>
          <w:p w14:paraId="7C3E70FF" w14:textId="3913C57E" w:rsidR="68E2B6BB" w:rsidRDefault="68E2B6BB" w:rsidP="68E2B6BB">
            <w:pPr>
              <w:jc w:val="center"/>
            </w:pPr>
            <w:r w:rsidRPr="68E2B6BB">
              <w:rPr>
                <w:rFonts w:ascii="Calibri" w:eastAsia="Calibri" w:hAnsi="Calibri" w:cs="Calibri"/>
                <w:color w:val="000000" w:themeColor="text1"/>
                <w:sz w:val="22"/>
                <w:szCs w:val="22"/>
              </w:rPr>
              <w:t>15</w:t>
            </w:r>
          </w:p>
        </w:tc>
        <w:tc>
          <w:tcPr>
            <w:tcW w:w="1040" w:type="dxa"/>
          </w:tcPr>
          <w:p w14:paraId="3DCF44A1" w14:textId="0C95CEE7" w:rsidR="68E2B6BB" w:rsidRDefault="7B4EC89B" w:rsidP="68E2B6BB">
            <w:pPr>
              <w:jc w:val="center"/>
            </w:pPr>
            <w:r w:rsidRPr="103A9BB2">
              <w:rPr>
                <w:rFonts w:ascii="Calibri" w:eastAsia="Calibri" w:hAnsi="Calibri" w:cs="Calibri"/>
                <w:color w:val="000000" w:themeColor="text1"/>
                <w:sz w:val="22"/>
                <w:szCs w:val="22"/>
              </w:rPr>
              <w:t>44.93</w:t>
            </w:r>
            <w:r w:rsidR="77A12FF9" w:rsidRPr="103A9BB2">
              <w:rPr>
                <w:rFonts w:ascii="Calibri" w:eastAsia="Calibri" w:hAnsi="Calibri" w:cs="Calibri"/>
                <w:color w:val="000000" w:themeColor="text1"/>
                <w:sz w:val="22"/>
                <w:szCs w:val="22"/>
              </w:rPr>
              <w:t>1</w:t>
            </w:r>
          </w:p>
        </w:tc>
        <w:tc>
          <w:tcPr>
            <w:tcW w:w="1040" w:type="dxa"/>
          </w:tcPr>
          <w:p w14:paraId="57D87397" w14:textId="21B39645" w:rsidR="68E2B6BB" w:rsidRDefault="68E2B6BB" w:rsidP="68E2B6BB">
            <w:pPr>
              <w:jc w:val="center"/>
            </w:pPr>
            <w:r w:rsidRPr="68E2B6BB">
              <w:rPr>
                <w:rFonts w:ascii="Calibri" w:eastAsia="Calibri" w:hAnsi="Calibri" w:cs="Calibri"/>
                <w:color w:val="000000" w:themeColor="text1"/>
                <w:sz w:val="22"/>
                <w:szCs w:val="22"/>
              </w:rPr>
              <w:t>122.</w:t>
            </w:r>
            <w:r w:rsidR="7B4EC89B" w:rsidRPr="20837E7A">
              <w:rPr>
                <w:rFonts w:ascii="Calibri" w:eastAsia="Calibri" w:hAnsi="Calibri" w:cs="Calibri"/>
                <w:color w:val="000000" w:themeColor="text1"/>
                <w:sz w:val="22"/>
                <w:szCs w:val="22"/>
              </w:rPr>
              <w:t>573</w:t>
            </w:r>
          </w:p>
        </w:tc>
      </w:tr>
      <w:tr w:rsidR="68E2B6BB" w14:paraId="592A6335" w14:textId="77777777" w:rsidTr="4A6B7A93">
        <w:trPr>
          <w:trHeight w:val="300"/>
        </w:trPr>
        <w:tc>
          <w:tcPr>
            <w:tcW w:w="1035" w:type="dxa"/>
          </w:tcPr>
          <w:p w14:paraId="260BBBAF" w14:textId="7549F83F" w:rsidR="68E2B6BB" w:rsidRDefault="68E2B6BB" w:rsidP="68E2B6BB">
            <w:pPr>
              <w:jc w:val="center"/>
            </w:pPr>
            <w:r w:rsidRPr="68E2B6BB">
              <w:rPr>
                <w:rFonts w:ascii="Calibri" w:eastAsia="Calibri" w:hAnsi="Calibri" w:cs="Calibri"/>
                <w:b/>
                <w:bCs/>
                <w:color w:val="000000" w:themeColor="text1"/>
                <w:sz w:val="22"/>
                <w:szCs w:val="22"/>
              </w:rPr>
              <w:t>Average</w:t>
            </w:r>
          </w:p>
        </w:tc>
        <w:tc>
          <w:tcPr>
            <w:tcW w:w="1045" w:type="dxa"/>
          </w:tcPr>
          <w:p w14:paraId="3F05BB69" w14:textId="1057F82C" w:rsidR="68E2B6BB" w:rsidRDefault="68E2B6BB" w:rsidP="68E2B6BB">
            <w:pPr>
              <w:jc w:val="center"/>
            </w:pPr>
            <w:r w:rsidRPr="68E2B6BB">
              <w:rPr>
                <w:rFonts w:ascii="Calibri" w:eastAsia="Calibri" w:hAnsi="Calibri" w:cs="Calibri"/>
                <w:b/>
                <w:bCs/>
                <w:color w:val="000000" w:themeColor="text1"/>
                <w:sz w:val="22"/>
                <w:szCs w:val="22"/>
              </w:rPr>
              <w:t>6.8814</w:t>
            </w:r>
          </w:p>
        </w:tc>
        <w:tc>
          <w:tcPr>
            <w:tcW w:w="1040" w:type="dxa"/>
          </w:tcPr>
          <w:p w14:paraId="30A94F11" w14:textId="48350535" w:rsidR="68E2B6BB" w:rsidRDefault="68E2B6BB" w:rsidP="68E2B6BB">
            <w:pPr>
              <w:jc w:val="center"/>
            </w:pPr>
            <w:r w:rsidRPr="68E2B6BB">
              <w:rPr>
                <w:rFonts w:ascii="Calibri" w:eastAsia="Calibri" w:hAnsi="Calibri" w:cs="Calibri"/>
                <w:b/>
                <w:bCs/>
                <w:color w:val="000000" w:themeColor="text1"/>
                <w:sz w:val="22"/>
                <w:szCs w:val="22"/>
              </w:rPr>
              <w:t>0.0811</w:t>
            </w:r>
          </w:p>
        </w:tc>
        <w:tc>
          <w:tcPr>
            <w:tcW w:w="1040" w:type="dxa"/>
          </w:tcPr>
          <w:p w14:paraId="2B05B2D8" w14:textId="09495B37" w:rsidR="68E2B6BB" w:rsidRDefault="7B4EC89B" w:rsidP="68E2B6BB">
            <w:pPr>
              <w:jc w:val="center"/>
            </w:pPr>
            <w:r w:rsidRPr="2279CF38">
              <w:rPr>
                <w:rFonts w:ascii="Calibri" w:eastAsia="Calibri" w:hAnsi="Calibri" w:cs="Calibri"/>
                <w:b/>
                <w:bCs/>
                <w:color w:val="000000" w:themeColor="text1"/>
                <w:sz w:val="22"/>
                <w:szCs w:val="22"/>
              </w:rPr>
              <w:t>0.558</w:t>
            </w:r>
          </w:p>
        </w:tc>
        <w:tc>
          <w:tcPr>
            <w:tcW w:w="1040" w:type="dxa"/>
          </w:tcPr>
          <w:p w14:paraId="35C5D763" w14:textId="62776369" w:rsidR="68E2B6BB" w:rsidRDefault="68E2B6BB" w:rsidP="68E2B6BB">
            <w:pPr>
              <w:jc w:val="center"/>
            </w:pPr>
            <w:r w:rsidRPr="68E2B6BB">
              <w:rPr>
                <w:rFonts w:ascii="Calibri" w:eastAsia="Calibri" w:hAnsi="Calibri" w:cs="Calibri"/>
                <w:b/>
                <w:bCs/>
                <w:color w:val="000000" w:themeColor="text1"/>
                <w:sz w:val="22"/>
                <w:szCs w:val="22"/>
              </w:rPr>
              <w:t>3.989</w:t>
            </w:r>
          </w:p>
        </w:tc>
        <w:tc>
          <w:tcPr>
            <w:tcW w:w="1040" w:type="dxa"/>
          </w:tcPr>
          <w:p w14:paraId="3296A9AF" w14:textId="03C483ED" w:rsidR="68E2B6BB" w:rsidRDefault="7B4EC89B" w:rsidP="68E2B6BB">
            <w:pPr>
              <w:jc w:val="center"/>
            </w:pPr>
            <w:r w:rsidRPr="670138CB">
              <w:rPr>
                <w:rFonts w:ascii="Calibri" w:eastAsia="Calibri" w:hAnsi="Calibri" w:cs="Calibri"/>
                <w:b/>
                <w:bCs/>
                <w:color w:val="000000" w:themeColor="text1"/>
                <w:sz w:val="22"/>
                <w:szCs w:val="22"/>
              </w:rPr>
              <w:t>89.93</w:t>
            </w:r>
            <w:r w:rsidR="0B2FB7DC" w:rsidRPr="670138CB">
              <w:rPr>
                <w:rFonts w:ascii="Calibri" w:eastAsia="Calibri" w:hAnsi="Calibri" w:cs="Calibri"/>
                <w:b/>
                <w:bCs/>
                <w:color w:val="000000" w:themeColor="text1"/>
                <w:sz w:val="22"/>
                <w:szCs w:val="22"/>
              </w:rPr>
              <w:t>7</w:t>
            </w:r>
          </w:p>
        </w:tc>
        <w:tc>
          <w:tcPr>
            <w:tcW w:w="1040" w:type="dxa"/>
          </w:tcPr>
          <w:p w14:paraId="6829BD53" w14:textId="25C835EB" w:rsidR="68E2B6BB" w:rsidRDefault="68E2B6BB" w:rsidP="68E2B6BB">
            <w:pPr>
              <w:jc w:val="center"/>
            </w:pPr>
            <w:r w:rsidRPr="68E2B6BB">
              <w:rPr>
                <w:rFonts w:ascii="Calibri" w:eastAsia="Calibri" w:hAnsi="Calibri" w:cs="Calibri"/>
                <w:b/>
                <w:bCs/>
                <w:color w:val="000000" w:themeColor="text1"/>
                <w:sz w:val="22"/>
                <w:szCs w:val="22"/>
              </w:rPr>
              <w:t>15</w:t>
            </w:r>
          </w:p>
        </w:tc>
        <w:tc>
          <w:tcPr>
            <w:tcW w:w="1040" w:type="dxa"/>
          </w:tcPr>
          <w:p w14:paraId="1982A938" w14:textId="31FA0FCD" w:rsidR="68E2B6BB" w:rsidRDefault="7B4EC89B" w:rsidP="68E2B6BB">
            <w:pPr>
              <w:jc w:val="center"/>
            </w:pPr>
            <w:r w:rsidRPr="103A9BB2">
              <w:rPr>
                <w:rFonts w:ascii="Calibri" w:eastAsia="Calibri" w:hAnsi="Calibri" w:cs="Calibri"/>
                <w:b/>
                <w:bCs/>
                <w:color w:val="000000" w:themeColor="text1"/>
                <w:sz w:val="22"/>
                <w:szCs w:val="22"/>
              </w:rPr>
              <w:t>44.91</w:t>
            </w:r>
            <w:r w:rsidR="1D694B98" w:rsidRPr="103A9BB2">
              <w:rPr>
                <w:rFonts w:ascii="Calibri" w:eastAsia="Calibri" w:hAnsi="Calibri" w:cs="Calibri"/>
                <w:b/>
                <w:bCs/>
                <w:color w:val="000000" w:themeColor="text1"/>
                <w:sz w:val="22"/>
                <w:szCs w:val="22"/>
              </w:rPr>
              <w:t>4</w:t>
            </w:r>
          </w:p>
        </w:tc>
        <w:tc>
          <w:tcPr>
            <w:tcW w:w="1040" w:type="dxa"/>
          </w:tcPr>
          <w:p w14:paraId="55143C12" w14:textId="71016510" w:rsidR="68E2B6BB" w:rsidRDefault="68E2B6BB" w:rsidP="68E2B6BB">
            <w:pPr>
              <w:jc w:val="center"/>
            </w:pPr>
            <w:r w:rsidRPr="68E2B6BB">
              <w:rPr>
                <w:rFonts w:ascii="Calibri" w:eastAsia="Calibri" w:hAnsi="Calibri" w:cs="Calibri"/>
                <w:b/>
                <w:bCs/>
                <w:color w:val="000000" w:themeColor="text1"/>
                <w:sz w:val="22"/>
                <w:szCs w:val="22"/>
              </w:rPr>
              <w:t>118.</w:t>
            </w:r>
            <w:r w:rsidR="7B4EC89B" w:rsidRPr="20837E7A">
              <w:rPr>
                <w:rFonts w:ascii="Calibri" w:eastAsia="Calibri" w:hAnsi="Calibri" w:cs="Calibri"/>
                <w:b/>
                <w:bCs/>
                <w:color w:val="000000" w:themeColor="text1"/>
                <w:sz w:val="22"/>
                <w:szCs w:val="22"/>
              </w:rPr>
              <w:t>82</w:t>
            </w:r>
            <w:r w:rsidR="41E501C9" w:rsidRPr="20837E7A">
              <w:rPr>
                <w:rFonts w:ascii="Calibri" w:eastAsia="Calibri" w:hAnsi="Calibri" w:cs="Calibri"/>
                <w:b/>
                <w:bCs/>
                <w:color w:val="000000" w:themeColor="text1"/>
                <w:sz w:val="22"/>
                <w:szCs w:val="22"/>
              </w:rPr>
              <w:t>6</w:t>
            </w:r>
          </w:p>
        </w:tc>
      </w:tr>
      <w:tr w:rsidR="68E2B6BB" w14:paraId="39B205B7" w14:textId="77777777" w:rsidTr="4A6B7A93">
        <w:trPr>
          <w:trHeight w:val="300"/>
        </w:trPr>
        <w:tc>
          <w:tcPr>
            <w:tcW w:w="1035" w:type="dxa"/>
          </w:tcPr>
          <w:p w14:paraId="4FE69872" w14:textId="7325F940" w:rsidR="68E2B6BB" w:rsidRDefault="68E2B6BB"/>
        </w:tc>
        <w:tc>
          <w:tcPr>
            <w:tcW w:w="1045" w:type="dxa"/>
          </w:tcPr>
          <w:p w14:paraId="2BB44E00" w14:textId="5E86B25B" w:rsidR="68E2B6BB" w:rsidRDefault="68E2B6BB"/>
        </w:tc>
        <w:tc>
          <w:tcPr>
            <w:tcW w:w="1040" w:type="dxa"/>
          </w:tcPr>
          <w:p w14:paraId="36EE08F6" w14:textId="7B3162BE" w:rsidR="68E2B6BB" w:rsidRDefault="68E2B6BB"/>
        </w:tc>
        <w:tc>
          <w:tcPr>
            <w:tcW w:w="1040" w:type="dxa"/>
          </w:tcPr>
          <w:p w14:paraId="7BAE572E" w14:textId="2353039F" w:rsidR="68E2B6BB" w:rsidRDefault="68E2B6BB"/>
        </w:tc>
        <w:tc>
          <w:tcPr>
            <w:tcW w:w="1040" w:type="dxa"/>
          </w:tcPr>
          <w:p w14:paraId="1081DAB0" w14:textId="50448CD1" w:rsidR="68E2B6BB" w:rsidRDefault="68E2B6BB"/>
        </w:tc>
        <w:tc>
          <w:tcPr>
            <w:tcW w:w="1040" w:type="dxa"/>
          </w:tcPr>
          <w:p w14:paraId="7207C4DE" w14:textId="3D395804" w:rsidR="68E2B6BB" w:rsidRDefault="68E2B6BB"/>
        </w:tc>
        <w:tc>
          <w:tcPr>
            <w:tcW w:w="1040" w:type="dxa"/>
          </w:tcPr>
          <w:p w14:paraId="3B1E7199" w14:textId="4765596E" w:rsidR="68E2B6BB" w:rsidRDefault="68E2B6BB"/>
        </w:tc>
        <w:tc>
          <w:tcPr>
            <w:tcW w:w="1040" w:type="dxa"/>
          </w:tcPr>
          <w:p w14:paraId="7E5C2323" w14:textId="6C53E275" w:rsidR="68E2B6BB" w:rsidRDefault="68E2B6BB"/>
        </w:tc>
        <w:tc>
          <w:tcPr>
            <w:tcW w:w="1040" w:type="dxa"/>
          </w:tcPr>
          <w:p w14:paraId="694C611D" w14:textId="6395AD03" w:rsidR="68E2B6BB" w:rsidRDefault="68E2B6BB"/>
        </w:tc>
      </w:tr>
      <w:tr w:rsidR="68E2B6BB" w14:paraId="6ED3221C" w14:textId="77777777" w:rsidTr="4A6B7A93">
        <w:trPr>
          <w:trHeight w:val="300"/>
        </w:trPr>
        <w:tc>
          <w:tcPr>
            <w:tcW w:w="1035" w:type="dxa"/>
          </w:tcPr>
          <w:p w14:paraId="42FF4B26" w14:textId="0909935F" w:rsidR="68E2B6BB" w:rsidRDefault="68E2B6BB" w:rsidP="68E2B6BB">
            <w:pPr>
              <w:jc w:val="center"/>
            </w:pPr>
            <w:r w:rsidRPr="68E2B6BB">
              <w:rPr>
                <w:rFonts w:ascii="Calibri" w:eastAsia="Calibri" w:hAnsi="Calibri" w:cs="Calibri"/>
                <w:color w:val="000000" w:themeColor="text1"/>
                <w:sz w:val="22"/>
                <w:szCs w:val="22"/>
              </w:rPr>
              <w:t>21</w:t>
            </w:r>
          </w:p>
        </w:tc>
        <w:tc>
          <w:tcPr>
            <w:tcW w:w="1045" w:type="dxa"/>
          </w:tcPr>
          <w:p w14:paraId="712996D6" w14:textId="1688D021" w:rsidR="68E2B6BB" w:rsidRDefault="68E2B6BB" w:rsidP="68E2B6BB">
            <w:pPr>
              <w:jc w:val="center"/>
            </w:pPr>
            <w:r w:rsidRPr="68E2B6BB">
              <w:rPr>
                <w:rFonts w:ascii="Calibri" w:eastAsia="Calibri" w:hAnsi="Calibri" w:cs="Calibri"/>
                <w:color w:val="000000" w:themeColor="text1"/>
                <w:sz w:val="22"/>
                <w:szCs w:val="22"/>
              </w:rPr>
              <w:t>6.828</w:t>
            </w:r>
          </w:p>
        </w:tc>
        <w:tc>
          <w:tcPr>
            <w:tcW w:w="1040" w:type="dxa"/>
          </w:tcPr>
          <w:p w14:paraId="0503C801" w14:textId="295B3623" w:rsidR="68E2B6BB" w:rsidRDefault="68E2B6BB" w:rsidP="68E2B6BB">
            <w:pPr>
              <w:jc w:val="center"/>
            </w:pPr>
            <w:r w:rsidRPr="68E2B6BB">
              <w:rPr>
                <w:rFonts w:ascii="Calibri" w:eastAsia="Calibri" w:hAnsi="Calibri" w:cs="Calibri"/>
                <w:color w:val="000000" w:themeColor="text1"/>
                <w:sz w:val="22"/>
                <w:szCs w:val="22"/>
              </w:rPr>
              <w:t>0.087</w:t>
            </w:r>
          </w:p>
        </w:tc>
        <w:tc>
          <w:tcPr>
            <w:tcW w:w="1040" w:type="dxa"/>
          </w:tcPr>
          <w:p w14:paraId="1100C0EF" w14:textId="7B0EEFB1" w:rsidR="68E2B6BB" w:rsidRDefault="7B4EC89B" w:rsidP="68E2B6BB">
            <w:pPr>
              <w:jc w:val="center"/>
            </w:pPr>
            <w:r w:rsidRPr="2279CF38">
              <w:rPr>
                <w:rFonts w:ascii="Calibri" w:eastAsia="Calibri" w:hAnsi="Calibri" w:cs="Calibri"/>
                <w:color w:val="000000" w:themeColor="text1"/>
                <w:sz w:val="22"/>
                <w:szCs w:val="22"/>
              </w:rPr>
              <w:t>0.594</w:t>
            </w:r>
          </w:p>
        </w:tc>
        <w:tc>
          <w:tcPr>
            <w:tcW w:w="1040" w:type="dxa"/>
          </w:tcPr>
          <w:p w14:paraId="7F695E4B" w14:textId="68F2E050" w:rsidR="68E2B6BB" w:rsidRDefault="68E2B6BB" w:rsidP="68E2B6BB">
            <w:pPr>
              <w:jc w:val="center"/>
            </w:pPr>
            <w:r w:rsidRPr="68E2B6BB">
              <w:rPr>
                <w:rFonts w:ascii="Calibri" w:eastAsia="Calibri" w:hAnsi="Calibri" w:cs="Calibri"/>
                <w:color w:val="000000" w:themeColor="text1"/>
                <w:sz w:val="22"/>
                <w:szCs w:val="22"/>
              </w:rPr>
              <w:t>4.875</w:t>
            </w:r>
          </w:p>
        </w:tc>
        <w:tc>
          <w:tcPr>
            <w:tcW w:w="1040" w:type="dxa"/>
          </w:tcPr>
          <w:p w14:paraId="0594F2C4" w14:textId="06E1CC64" w:rsidR="68E2B6BB" w:rsidRDefault="68E2B6BB" w:rsidP="68E2B6BB">
            <w:pPr>
              <w:jc w:val="center"/>
            </w:pPr>
            <w:r w:rsidRPr="68E2B6BB">
              <w:rPr>
                <w:rFonts w:ascii="Calibri" w:eastAsia="Calibri" w:hAnsi="Calibri" w:cs="Calibri"/>
                <w:color w:val="000000" w:themeColor="text1"/>
                <w:sz w:val="22"/>
                <w:szCs w:val="22"/>
              </w:rPr>
              <w:t>117.</w:t>
            </w:r>
            <w:r w:rsidR="7B4EC89B" w:rsidRPr="670138CB">
              <w:rPr>
                <w:rFonts w:ascii="Calibri" w:eastAsia="Calibri" w:hAnsi="Calibri" w:cs="Calibri"/>
                <w:color w:val="000000" w:themeColor="text1"/>
                <w:sz w:val="22"/>
                <w:szCs w:val="22"/>
              </w:rPr>
              <w:t>81</w:t>
            </w:r>
            <w:r w:rsidR="1035B209" w:rsidRPr="670138CB">
              <w:rPr>
                <w:rFonts w:ascii="Calibri" w:eastAsia="Calibri" w:hAnsi="Calibri" w:cs="Calibri"/>
                <w:color w:val="000000" w:themeColor="text1"/>
                <w:sz w:val="22"/>
                <w:szCs w:val="22"/>
              </w:rPr>
              <w:t>2</w:t>
            </w:r>
          </w:p>
        </w:tc>
        <w:tc>
          <w:tcPr>
            <w:tcW w:w="1040" w:type="dxa"/>
          </w:tcPr>
          <w:p w14:paraId="35741D28" w14:textId="4CFE2EBE" w:rsidR="68E2B6BB" w:rsidRDefault="68E2B6BB" w:rsidP="68E2B6BB">
            <w:pPr>
              <w:jc w:val="center"/>
            </w:pPr>
            <w:r w:rsidRPr="68E2B6BB">
              <w:rPr>
                <w:rFonts w:ascii="Calibri" w:eastAsia="Calibri" w:hAnsi="Calibri" w:cs="Calibri"/>
                <w:color w:val="000000" w:themeColor="text1"/>
                <w:sz w:val="22"/>
                <w:szCs w:val="22"/>
              </w:rPr>
              <w:t>18</w:t>
            </w:r>
          </w:p>
        </w:tc>
        <w:tc>
          <w:tcPr>
            <w:tcW w:w="1040" w:type="dxa"/>
          </w:tcPr>
          <w:p w14:paraId="298F9C15" w14:textId="14F6BC39" w:rsidR="68E2B6BB" w:rsidRDefault="7B4EC89B" w:rsidP="68E2B6BB">
            <w:pPr>
              <w:jc w:val="center"/>
            </w:pPr>
            <w:r w:rsidRPr="103A9BB2">
              <w:rPr>
                <w:rFonts w:ascii="Calibri" w:eastAsia="Calibri" w:hAnsi="Calibri" w:cs="Calibri"/>
                <w:color w:val="000000" w:themeColor="text1"/>
                <w:sz w:val="22"/>
                <w:szCs w:val="22"/>
              </w:rPr>
              <w:t>44.07</w:t>
            </w:r>
            <w:r w:rsidR="58BBEEE7" w:rsidRPr="103A9BB2">
              <w:rPr>
                <w:rFonts w:ascii="Calibri" w:eastAsia="Calibri" w:hAnsi="Calibri" w:cs="Calibri"/>
                <w:color w:val="000000" w:themeColor="text1"/>
                <w:sz w:val="22"/>
                <w:szCs w:val="22"/>
              </w:rPr>
              <w:t>4</w:t>
            </w:r>
          </w:p>
        </w:tc>
        <w:tc>
          <w:tcPr>
            <w:tcW w:w="1040" w:type="dxa"/>
          </w:tcPr>
          <w:p w14:paraId="23343561" w14:textId="0B534F2C" w:rsidR="68E2B6BB" w:rsidRDefault="68E2B6BB" w:rsidP="68E2B6BB">
            <w:pPr>
              <w:jc w:val="center"/>
            </w:pPr>
            <w:r w:rsidRPr="68E2B6BB">
              <w:rPr>
                <w:rFonts w:ascii="Calibri" w:eastAsia="Calibri" w:hAnsi="Calibri" w:cs="Calibri"/>
                <w:color w:val="000000" w:themeColor="text1"/>
                <w:sz w:val="22"/>
                <w:szCs w:val="22"/>
              </w:rPr>
              <w:t>128.</w:t>
            </w:r>
            <w:r w:rsidR="7B4EC89B" w:rsidRPr="20837E7A">
              <w:rPr>
                <w:rFonts w:ascii="Calibri" w:eastAsia="Calibri" w:hAnsi="Calibri" w:cs="Calibri"/>
                <w:color w:val="000000" w:themeColor="text1"/>
                <w:sz w:val="22"/>
                <w:szCs w:val="22"/>
              </w:rPr>
              <w:t>70</w:t>
            </w:r>
            <w:r w:rsidR="22B0C948" w:rsidRPr="20837E7A">
              <w:rPr>
                <w:rFonts w:ascii="Calibri" w:eastAsia="Calibri" w:hAnsi="Calibri" w:cs="Calibri"/>
                <w:color w:val="000000" w:themeColor="text1"/>
                <w:sz w:val="22"/>
                <w:szCs w:val="22"/>
              </w:rPr>
              <w:t>8</w:t>
            </w:r>
          </w:p>
        </w:tc>
      </w:tr>
      <w:tr w:rsidR="68E2B6BB" w14:paraId="3E1D3AD3" w14:textId="77777777" w:rsidTr="4A6B7A93">
        <w:trPr>
          <w:trHeight w:val="300"/>
        </w:trPr>
        <w:tc>
          <w:tcPr>
            <w:tcW w:w="1035" w:type="dxa"/>
          </w:tcPr>
          <w:p w14:paraId="06D4AA60" w14:textId="52B3B4CC" w:rsidR="68E2B6BB" w:rsidRDefault="68E2B6BB" w:rsidP="68E2B6BB">
            <w:pPr>
              <w:jc w:val="center"/>
            </w:pPr>
            <w:r w:rsidRPr="68E2B6BB">
              <w:rPr>
                <w:rFonts w:ascii="Calibri" w:eastAsia="Calibri" w:hAnsi="Calibri" w:cs="Calibri"/>
                <w:color w:val="000000" w:themeColor="text1"/>
                <w:sz w:val="22"/>
                <w:szCs w:val="22"/>
              </w:rPr>
              <w:t>22</w:t>
            </w:r>
          </w:p>
        </w:tc>
        <w:tc>
          <w:tcPr>
            <w:tcW w:w="1045" w:type="dxa"/>
          </w:tcPr>
          <w:p w14:paraId="36DCDFEB" w14:textId="1638489C" w:rsidR="68E2B6BB" w:rsidRDefault="68E2B6BB" w:rsidP="68E2B6BB">
            <w:pPr>
              <w:jc w:val="center"/>
            </w:pPr>
            <w:r w:rsidRPr="68E2B6BB">
              <w:rPr>
                <w:rFonts w:ascii="Calibri" w:eastAsia="Calibri" w:hAnsi="Calibri" w:cs="Calibri"/>
                <w:color w:val="000000" w:themeColor="text1"/>
                <w:sz w:val="22"/>
                <w:szCs w:val="22"/>
              </w:rPr>
              <w:t>6.895</w:t>
            </w:r>
          </w:p>
        </w:tc>
        <w:tc>
          <w:tcPr>
            <w:tcW w:w="1040" w:type="dxa"/>
          </w:tcPr>
          <w:p w14:paraId="6860EBB3" w14:textId="07B2B026" w:rsidR="68E2B6BB" w:rsidRDefault="68E2B6BB" w:rsidP="68E2B6BB">
            <w:pPr>
              <w:jc w:val="center"/>
            </w:pPr>
            <w:r w:rsidRPr="68E2B6BB">
              <w:rPr>
                <w:rFonts w:ascii="Calibri" w:eastAsia="Calibri" w:hAnsi="Calibri" w:cs="Calibri"/>
                <w:color w:val="000000" w:themeColor="text1"/>
                <w:sz w:val="22"/>
                <w:szCs w:val="22"/>
              </w:rPr>
              <w:t>0.091</w:t>
            </w:r>
          </w:p>
        </w:tc>
        <w:tc>
          <w:tcPr>
            <w:tcW w:w="1040" w:type="dxa"/>
          </w:tcPr>
          <w:p w14:paraId="304C65E5" w14:textId="376D2E92" w:rsidR="68E2B6BB" w:rsidRDefault="7B4EC89B" w:rsidP="68E2B6BB">
            <w:pPr>
              <w:jc w:val="center"/>
            </w:pPr>
            <w:r w:rsidRPr="2279CF38">
              <w:rPr>
                <w:rFonts w:ascii="Calibri" w:eastAsia="Calibri" w:hAnsi="Calibri" w:cs="Calibri"/>
                <w:color w:val="000000" w:themeColor="text1"/>
                <w:sz w:val="22"/>
                <w:szCs w:val="22"/>
              </w:rPr>
              <w:t>0.627</w:t>
            </w:r>
          </w:p>
        </w:tc>
        <w:tc>
          <w:tcPr>
            <w:tcW w:w="1040" w:type="dxa"/>
          </w:tcPr>
          <w:p w14:paraId="40C8EB18" w14:textId="09E1C5D9" w:rsidR="68E2B6BB" w:rsidRDefault="68E2B6BB" w:rsidP="68E2B6BB">
            <w:pPr>
              <w:jc w:val="center"/>
            </w:pPr>
            <w:r w:rsidRPr="68E2B6BB">
              <w:rPr>
                <w:rFonts w:ascii="Calibri" w:eastAsia="Calibri" w:hAnsi="Calibri" w:cs="Calibri"/>
                <w:color w:val="000000" w:themeColor="text1"/>
                <w:sz w:val="22"/>
                <w:szCs w:val="22"/>
              </w:rPr>
              <w:t>4.</w:t>
            </w:r>
            <w:r w:rsidR="7B4EC89B" w:rsidRPr="7AE53876">
              <w:rPr>
                <w:rFonts w:ascii="Calibri" w:eastAsia="Calibri" w:hAnsi="Calibri" w:cs="Calibri"/>
                <w:color w:val="000000" w:themeColor="text1"/>
                <w:sz w:val="22"/>
                <w:szCs w:val="22"/>
              </w:rPr>
              <w:t>88</w:t>
            </w:r>
            <w:r w:rsidR="440C9643" w:rsidRPr="7AE53876">
              <w:rPr>
                <w:rFonts w:ascii="Calibri" w:eastAsia="Calibri" w:hAnsi="Calibri" w:cs="Calibri"/>
                <w:color w:val="000000" w:themeColor="text1"/>
                <w:sz w:val="22"/>
                <w:szCs w:val="22"/>
              </w:rPr>
              <w:t>0</w:t>
            </w:r>
          </w:p>
        </w:tc>
        <w:tc>
          <w:tcPr>
            <w:tcW w:w="1040" w:type="dxa"/>
          </w:tcPr>
          <w:p w14:paraId="34A06073" w14:textId="0C478BEA" w:rsidR="68E2B6BB" w:rsidRDefault="68E2B6BB" w:rsidP="68E2B6BB">
            <w:pPr>
              <w:jc w:val="center"/>
            </w:pPr>
            <w:r w:rsidRPr="68E2B6BB">
              <w:rPr>
                <w:rFonts w:ascii="Calibri" w:eastAsia="Calibri" w:hAnsi="Calibri" w:cs="Calibri"/>
                <w:color w:val="000000" w:themeColor="text1"/>
                <w:sz w:val="22"/>
                <w:szCs w:val="22"/>
              </w:rPr>
              <w:t>123.</w:t>
            </w:r>
            <w:r w:rsidR="7B4EC89B" w:rsidRPr="670138CB">
              <w:rPr>
                <w:rFonts w:ascii="Calibri" w:eastAsia="Calibri" w:hAnsi="Calibri" w:cs="Calibri"/>
                <w:color w:val="000000" w:themeColor="text1"/>
                <w:sz w:val="22"/>
                <w:szCs w:val="22"/>
              </w:rPr>
              <w:t>35</w:t>
            </w:r>
            <w:r w:rsidR="5AB273C6" w:rsidRPr="670138CB">
              <w:rPr>
                <w:rFonts w:ascii="Calibri" w:eastAsia="Calibri" w:hAnsi="Calibri" w:cs="Calibri"/>
                <w:color w:val="000000" w:themeColor="text1"/>
                <w:sz w:val="22"/>
                <w:szCs w:val="22"/>
              </w:rPr>
              <w:t>6</w:t>
            </w:r>
          </w:p>
        </w:tc>
        <w:tc>
          <w:tcPr>
            <w:tcW w:w="1040" w:type="dxa"/>
          </w:tcPr>
          <w:p w14:paraId="2A01C0E7" w14:textId="5D90ABB2" w:rsidR="68E2B6BB" w:rsidRDefault="68E2B6BB" w:rsidP="68E2B6BB">
            <w:pPr>
              <w:jc w:val="center"/>
            </w:pPr>
            <w:r w:rsidRPr="68E2B6BB">
              <w:rPr>
                <w:rFonts w:ascii="Calibri" w:eastAsia="Calibri" w:hAnsi="Calibri" w:cs="Calibri"/>
                <w:color w:val="000000" w:themeColor="text1"/>
                <w:sz w:val="22"/>
                <w:szCs w:val="22"/>
              </w:rPr>
              <w:t>18</w:t>
            </w:r>
          </w:p>
        </w:tc>
        <w:tc>
          <w:tcPr>
            <w:tcW w:w="1040" w:type="dxa"/>
          </w:tcPr>
          <w:p w14:paraId="0914A13A" w14:textId="734818C8" w:rsidR="68E2B6BB" w:rsidRDefault="7B4EC89B" w:rsidP="68E2B6BB">
            <w:pPr>
              <w:jc w:val="center"/>
            </w:pPr>
            <w:r w:rsidRPr="103A9BB2">
              <w:rPr>
                <w:rFonts w:ascii="Calibri" w:eastAsia="Calibri" w:hAnsi="Calibri" w:cs="Calibri"/>
                <w:color w:val="000000" w:themeColor="text1"/>
                <w:sz w:val="22"/>
                <w:szCs w:val="22"/>
              </w:rPr>
              <w:t>44.</w:t>
            </w:r>
            <w:r w:rsidRPr="62993054">
              <w:rPr>
                <w:rFonts w:ascii="Calibri" w:eastAsia="Calibri" w:hAnsi="Calibri" w:cs="Calibri"/>
                <w:color w:val="000000" w:themeColor="text1"/>
                <w:sz w:val="22"/>
                <w:szCs w:val="22"/>
              </w:rPr>
              <w:t>02</w:t>
            </w:r>
            <w:r w:rsidR="00F39E21" w:rsidRPr="62993054">
              <w:rPr>
                <w:rFonts w:ascii="Calibri" w:eastAsia="Calibri" w:hAnsi="Calibri" w:cs="Calibri"/>
                <w:color w:val="000000" w:themeColor="text1"/>
                <w:sz w:val="22"/>
                <w:szCs w:val="22"/>
              </w:rPr>
              <w:t>9</w:t>
            </w:r>
          </w:p>
        </w:tc>
        <w:tc>
          <w:tcPr>
            <w:tcW w:w="1040" w:type="dxa"/>
          </w:tcPr>
          <w:p w14:paraId="75BD18C7" w14:textId="15B76E6D" w:rsidR="68E2B6BB" w:rsidRDefault="68E2B6BB" w:rsidP="68E2B6BB">
            <w:pPr>
              <w:jc w:val="center"/>
            </w:pPr>
            <w:r w:rsidRPr="68E2B6BB">
              <w:rPr>
                <w:rFonts w:ascii="Calibri" w:eastAsia="Calibri" w:hAnsi="Calibri" w:cs="Calibri"/>
                <w:color w:val="000000" w:themeColor="text1"/>
                <w:sz w:val="22"/>
                <w:szCs w:val="22"/>
              </w:rPr>
              <w:t>136.</w:t>
            </w:r>
            <w:r w:rsidR="7B4EC89B" w:rsidRPr="20837E7A">
              <w:rPr>
                <w:rFonts w:ascii="Calibri" w:eastAsia="Calibri" w:hAnsi="Calibri" w:cs="Calibri"/>
                <w:color w:val="000000" w:themeColor="text1"/>
                <w:sz w:val="22"/>
                <w:szCs w:val="22"/>
              </w:rPr>
              <w:t>08</w:t>
            </w:r>
            <w:r w:rsidR="3BFAC109" w:rsidRPr="20837E7A">
              <w:rPr>
                <w:rFonts w:ascii="Calibri" w:eastAsia="Calibri" w:hAnsi="Calibri" w:cs="Calibri"/>
                <w:color w:val="000000" w:themeColor="text1"/>
                <w:sz w:val="22"/>
                <w:szCs w:val="22"/>
              </w:rPr>
              <w:t>6</w:t>
            </w:r>
          </w:p>
        </w:tc>
      </w:tr>
      <w:tr w:rsidR="68E2B6BB" w14:paraId="77361C50" w14:textId="77777777" w:rsidTr="4A6B7A93">
        <w:trPr>
          <w:trHeight w:val="300"/>
        </w:trPr>
        <w:tc>
          <w:tcPr>
            <w:tcW w:w="1035" w:type="dxa"/>
          </w:tcPr>
          <w:p w14:paraId="09621285" w14:textId="7C5C83B7" w:rsidR="68E2B6BB" w:rsidRDefault="68E2B6BB" w:rsidP="68E2B6BB">
            <w:pPr>
              <w:jc w:val="center"/>
            </w:pPr>
            <w:r w:rsidRPr="68E2B6BB">
              <w:rPr>
                <w:rFonts w:ascii="Calibri" w:eastAsia="Calibri" w:hAnsi="Calibri" w:cs="Calibri"/>
                <w:color w:val="000000" w:themeColor="text1"/>
                <w:sz w:val="22"/>
                <w:szCs w:val="22"/>
              </w:rPr>
              <w:t>23</w:t>
            </w:r>
          </w:p>
        </w:tc>
        <w:tc>
          <w:tcPr>
            <w:tcW w:w="1045" w:type="dxa"/>
          </w:tcPr>
          <w:p w14:paraId="08BC5191" w14:textId="4C63E745" w:rsidR="68E2B6BB" w:rsidRDefault="68E2B6BB" w:rsidP="68E2B6BB">
            <w:pPr>
              <w:jc w:val="center"/>
            </w:pPr>
            <w:r w:rsidRPr="68E2B6BB">
              <w:rPr>
                <w:rFonts w:ascii="Calibri" w:eastAsia="Calibri" w:hAnsi="Calibri" w:cs="Calibri"/>
                <w:color w:val="000000" w:themeColor="text1"/>
                <w:sz w:val="22"/>
                <w:szCs w:val="22"/>
              </w:rPr>
              <w:t>6.858</w:t>
            </w:r>
          </w:p>
        </w:tc>
        <w:tc>
          <w:tcPr>
            <w:tcW w:w="1040" w:type="dxa"/>
          </w:tcPr>
          <w:p w14:paraId="3DFCE3C5" w14:textId="11A50347" w:rsidR="68E2B6BB" w:rsidRDefault="68E2B6BB" w:rsidP="68E2B6BB">
            <w:pPr>
              <w:jc w:val="center"/>
            </w:pPr>
            <w:r w:rsidRPr="68E2B6BB">
              <w:rPr>
                <w:rFonts w:ascii="Calibri" w:eastAsia="Calibri" w:hAnsi="Calibri" w:cs="Calibri"/>
                <w:color w:val="000000" w:themeColor="text1"/>
                <w:sz w:val="22"/>
                <w:szCs w:val="22"/>
              </w:rPr>
              <w:t>0.102</w:t>
            </w:r>
          </w:p>
        </w:tc>
        <w:tc>
          <w:tcPr>
            <w:tcW w:w="1040" w:type="dxa"/>
          </w:tcPr>
          <w:p w14:paraId="10DC098B" w14:textId="5FE95B48" w:rsidR="68E2B6BB" w:rsidRDefault="7B4EC89B" w:rsidP="68E2B6BB">
            <w:pPr>
              <w:jc w:val="center"/>
              <w:rPr>
                <w:rFonts w:ascii="Calibri" w:eastAsia="Calibri" w:hAnsi="Calibri" w:cs="Calibri"/>
                <w:color w:val="000000" w:themeColor="text1"/>
                <w:sz w:val="22"/>
                <w:szCs w:val="22"/>
              </w:rPr>
            </w:pPr>
            <w:r w:rsidRPr="2279CF38">
              <w:rPr>
                <w:rFonts w:ascii="Calibri" w:eastAsia="Calibri" w:hAnsi="Calibri" w:cs="Calibri"/>
                <w:color w:val="000000" w:themeColor="text1"/>
                <w:sz w:val="22"/>
                <w:szCs w:val="22"/>
              </w:rPr>
              <w:t>0.</w:t>
            </w:r>
            <w:r w:rsidR="18FB48B2" w:rsidRPr="2279CF38">
              <w:rPr>
                <w:rFonts w:ascii="Calibri" w:eastAsia="Calibri" w:hAnsi="Calibri" w:cs="Calibri"/>
                <w:color w:val="000000" w:themeColor="text1"/>
                <w:sz w:val="22"/>
                <w:szCs w:val="22"/>
              </w:rPr>
              <w:t>700</w:t>
            </w:r>
          </w:p>
        </w:tc>
        <w:tc>
          <w:tcPr>
            <w:tcW w:w="1040" w:type="dxa"/>
          </w:tcPr>
          <w:p w14:paraId="614657E3" w14:textId="5A420D12" w:rsidR="68E2B6BB" w:rsidRDefault="68E2B6BB" w:rsidP="68E2B6BB">
            <w:pPr>
              <w:jc w:val="center"/>
            </w:pPr>
            <w:r w:rsidRPr="68E2B6BB">
              <w:rPr>
                <w:rFonts w:ascii="Calibri" w:eastAsia="Calibri" w:hAnsi="Calibri" w:cs="Calibri"/>
                <w:color w:val="000000" w:themeColor="text1"/>
                <w:sz w:val="22"/>
                <w:szCs w:val="22"/>
              </w:rPr>
              <w:t>4.805</w:t>
            </w:r>
          </w:p>
        </w:tc>
        <w:tc>
          <w:tcPr>
            <w:tcW w:w="1040" w:type="dxa"/>
          </w:tcPr>
          <w:p w14:paraId="0C18FBF9" w14:textId="78F8C728" w:rsidR="68E2B6BB" w:rsidRDefault="68E2B6BB" w:rsidP="68E2B6BB">
            <w:pPr>
              <w:jc w:val="center"/>
            </w:pPr>
            <w:r w:rsidRPr="68E2B6BB">
              <w:rPr>
                <w:rFonts w:ascii="Calibri" w:eastAsia="Calibri" w:hAnsi="Calibri" w:cs="Calibri"/>
                <w:color w:val="000000" w:themeColor="text1"/>
                <w:sz w:val="22"/>
                <w:szCs w:val="22"/>
              </w:rPr>
              <w:t>136.</w:t>
            </w:r>
            <w:r w:rsidR="7B4EC89B" w:rsidRPr="227949DF">
              <w:rPr>
                <w:rFonts w:ascii="Calibri" w:eastAsia="Calibri" w:hAnsi="Calibri" w:cs="Calibri"/>
                <w:color w:val="000000" w:themeColor="text1"/>
                <w:sz w:val="22"/>
                <w:szCs w:val="22"/>
              </w:rPr>
              <w:t>14</w:t>
            </w:r>
            <w:r w:rsidR="38387B1A" w:rsidRPr="227949DF">
              <w:rPr>
                <w:rFonts w:ascii="Calibri" w:eastAsia="Calibri" w:hAnsi="Calibri" w:cs="Calibri"/>
                <w:color w:val="000000" w:themeColor="text1"/>
                <w:sz w:val="22"/>
                <w:szCs w:val="22"/>
              </w:rPr>
              <w:t>2</w:t>
            </w:r>
          </w:p>
        </w:tc>
        <w:tc>
          <w:tcPr>
            <w:tcW w:w="1040" w:type="dxa"/>
          </w:tcPr>
          <w:p w14:paraId="4AEFFA8E" w14:textId="370D37C0" w:rsidR="68E2B6BB" w:rsidRDefault="68E2B6BB" w:rsidP="68E2B6BB">
            <w:pPr>
              <w:jc w:val="center"/>
            </w:pPr>
            <w:r w:rsidRPr="68E2B6BB">
              <w:rPr>
                <w:rFonts w:ascii="Calibri" w:eastAsia="Calibri" w:hAnsi="Calibri" w:cs="Calibri"/>
                <w:color w:val="000000" w:themeColor="text1"/>
                <w:sz w:val="22"/>
                <w:szCs w:val="22"/>
              </w:rPr>
              <w:t>18</w:t>
            </w:r>
          </w:p>
        </w:tc>
        <w:tc>
          <w:tcPr>
            <w:tcW w:w="1040" w:type="dxa"/>
          </w:tcPr>
          <w:p w14:paraId="08C539AB" w14:textId="47A5183D" w:rsidR="68E2B6BB" w:rsidRDefault="7B4EC89B" w:rsidP="68E2B6BB">
            <w:pPr>
              <w:jc w:val="center"/>
            </w:pPr>
            <w:r w:rsidRPr="62993054">
              <w:rPr>
                <w:rFonts w:ascii="Calibri" w:eastAsia="Calibri" w:hAnsi="Calibri" w:cs="Calibri"/>
                <w:color w:val="000000" w:themeColor="text1"/>
                <w:sz w:val="22"/>
                <w:szCs w:val="22"/>
              </w:rPr>
              <w:t>44.71</w:t>
            </w:r>
            <w:r w:rsidR="50BC373E" w:rsidRPr="62993054">
              <w:rPr>
                <w:rFonts w:ascii="Calibri" w:eastAsia="Calibri" w:hAnsi="Calibri" w:cs="Calibri"/>
                <w:color w:val="000000" w:themeColor="text1"/>
                <w:sz w:val="22"/>
                <w:szCs w:val="22"/>
              </w:rPr>
              <w:t>6</w:t>
            </w:r>
          </w:p>
        </w:tc>
        <w:tc>
          <w:tcPr>
            <w:tcW w:w="1040" w:type="dxa"/>
          </w:tcPr>
          <w:p w14:paraId="6D229B83" w14:textId="7605EE0A" w:rsidR="68E2B6BB" w:rsidRDefault="68E2B6BB" w:rsidP="68E2B6BB">
            <w:pPr>
              <w:jc w:val="center"/>
            </w:pPr>
            <w:r w:rsidRPr="68E2B6BB">
              <w:rPr>
                <w:rFonts w:ascii="Calibri" w:eastAsia="Calibri" w:hAnsi="Calibri" w:cs="Calibri"/>
                <w:color w:val="000000" w:themeColor="text1"/>
                <w:sz w:val="22"/>
                <w:szCs w:val="22"/>
              </w:rPr>
              <w:t>149.</w:t>
            </w:r>
            <w:r w:rsidR="7B4EC89B" w:rsidRPr="10EA63D5">
              <w:rPr>
                <w:rFonts w:ascii="Calibri" w:eastAsia="Calibri" w:hAnsi="Calibri" w:cs="Calibri"/>
                <w:color w:val="000000" w:themeColor="text1"/>
                <w:sz w:val="22"/>
                <w:szCs w:val="22"/>
              </w:rPr>
              <w:t>38</w:t>
            </w:r>
            <w:r w:rsidR="0F4FF0BA" w:rsidRPr="10EA63D5">
              <w:rPr>
                <w:rFonts w:ascii="Calibri" w:eastAsia="Calibri" w:hAnsi="Calibri" w:cs="Calibri"/>
                <w:color w:val="000000" w:themeColor="text1"/>
                <w:sz w:val="22"/>
                <w:szCs w:val="22"/>
              </w:rPr>
              <w:t>6</w:t>
            </w:r>
          </w:p>
        </w:tc>
      </w:tr>
      <w:tr w:rsidR="68E2B6BB" w14:paraId="32B57EF7" w14:textId="77777777" w:rsidTr="4A6B7A93">
        <w:trPr>
          <w:trHeight w:val="300"/>
        </w:trPr>
        <w:tc>
          <w:tcPr>
            <w:tcW w:w="1035" w:type="dxa"/>
          </w:tcPr>
          <w:p w14:paraId="7CC070D4" w14:textId="73CD8D29" w:rsidR="68E2B6BB" w:rsidRDefault="68E2B6BB" w:rsidP="68E2B6BB">
            <w:pPr>
              <w:jc w:val="center"/>
            </w:pPr>
            <w:r w:rsidRPr="68E2B6BB">
              <w:rPr>
                <w:rFonts w:ascii="Calibri" w:eastAsia="Calibri" w:hAnsi="Calibri" w:cs="Calibri"/>
                <w:color w:val="000000" w:themeColor="text1"/>
                <w:sz w:val="22"/>
                <w:szCs w:val="22"/>
              </w:rPr>
              <w:t>24</w:t>
            </w:r>
          </w:p>
        </w:tc>
        <w:tc>
          <w:tcPr>
            <w:tcW w:w="1045" w:type="dxa"/>
          </w:tcPr>
          <w:p w14:paraId="789DB12B" w14:textId="44589A47" w:rsidR="68E2B6BB" w:rsidRDefault="68E2B6BB" w:rsidP="68E2B6BB">
            <w:pPr>
              <w:jc w:val="center"/>
            </w:pPr>
            <w:r w:rsidRPr="68E2B6BB">
              <w:rPr>
                <w:rFonts w:ascii="Calibri" w:eastAsia="Calibri" w:hAnsi="Calibri" w:cs="Calibri"/>
                <w:color w:val="000000" w:themeColor="text1"/>
                <w:sz w:val="22"/>
                <w:szCs w:val="22"/>
              </w:rPr>
              <w:t>6.821</w:t>
            </w:r>
          </w:p>
        </w:tc>
        <w:tc>
          <w:tcPr>
            <w:tcW w:w="1040" w:type="dxa"/>
          </w:tcPr>
          <w:p w14:paraId="5C4BD879" w14:textId="0B488D3F" w:rsidR="68E2B6BB" w:rsidRDefault="68E2B6BB" w:rsidP="68E2B6BB">
            <w:pPr>
              <w:jc w:val="center"/>
            </w:pPr>
            <w:r w:rsidRPr="68E2B6BB">
              <w:rPr>
                <w:rFonts w:ascii="Calibri" w:eastAsia="Calibri" w:hAnsi="Calibri" w:cs="Calibri"/>
                <w:color w:val="000000" w:themeColor="text1"/>
                <w:sz w:val="22"/>
                <w:szCs w:val="22"/>
              </w:rPr>
              <w:t>0.1</w:t>
            </w:r>
          </w:p>
        </w:tc>
        <w:tc>
          <w:tcPr>
            <w:tcW w:w="1040" w:type="dxa"/>
          </w:tcPr>
          <w:p w14:paraId="4F0AFAEC" w14:textId="6E656B49" w:rsidR="68E2B6BB" w:rsidRDefault="68E2B6BB" w:rsidP="68E2B6BB">
            <w:pPr>
              <w:jc w:val="center"/>
            </w:pPr>
            <w:r w:rsidRPr="68E2B6BB">
              <w:rPr>
                <w:rFonts w:ascii="Calibri" w:eastAsia="Calibri" w:hAnsi="Calibri" w:cs="Calibri"/>
                <w:color w:val="000000" w:themeColor="text1"/>
                <w:sz w:val="22"/>
                <w:szCs w:val="22"/>
              </w:rPr>
              <w:t>0.</w:t>
            </w:r>
            <w:r w:rsidR="7B4EC89B" w:rsidRPr="2279CF38">
              <w:rPr>
                <w:rFonts w:ascii="Calibri" w:eastAsia="Calibri" w:hAnsi="Calibri" w:cs="Calibri"/>
                <w:color w:val="000000" w:themeColor="text1"/>
                <w:sz w:val="22"/>
                <w:szCs w:val="22"/>
              </w:rPr>
              <w:t>68</w:t>
            </w:r>
            <w:r w:rsidR="5939D646" w:rsidRPr="2279CF38">
              <w:rPr>
                <w:rFonts w:ascii="Calibri" w:eastAsia="Calibri" w:hAnsi="Calibri" w:cs="Calibri"/>
                <w:color w:val="000000" w:themeColor="text1"/>
                <w:sz w:val="22"/>
                <w:szCs w:val="22"/>
              </w:rPr>
              <w:t>2</w:t>
            </w:r>
          </w:p>
        </w:tc>
        <w:tc>
          <w:tcPr>
            <w:tcW w:w="1040" w:type="dxa"/>
          </w:tcPr>
          <w:p w14:paraId="27371790" w14:textId="34494201" w:rsidR="68E2B6BB" w:rsidRDefault="68E2B6BB" w:rsidP="68E2B6BB">
            <w:pPr>
              <w:jc w:val="center"/>
            </w:pPr>
            <w:r w:rsidRPr="68E2B6BB">
              <w:rPr>
                <w:rFonts w:ascii="Calibri" w:eastAsia="Calibri" w:hAnsi="Calibri" w:cs="Calibri"/>
                <w:color w:val="000000" w:themeColor="text1"/>
                <w:sz w:val="22"/>
                <w:szCs w:val="22"/>
              </w:rPr>
              <w:t>4.945</w:t>
            </w:r>
          </w:p>
        </w:tc>
        <w:tc>
          <w:tcPr>
            <w:tcW w:w="1040" w:type="dxa"/>
          </w:tcPr>
          <w:p w14:paraId="633AFF61" w14:textId="6E74CB05" w:rsidR="68E2B6BB" w:rsidRDefault="68E2B6BB" w:rsidP="68E2B6BB">
            <w:pPr>
              <w:jc w:val="center"/>
            </w:pPr>
            <w:r w:rsidRPr="68E2B6BB">
              <w:rPr>
                <w:rFonts w:ascii="Calibri" w:eastAsia="Calibri" w:hAnsi="Calibri" w:cs="Calibri"/>
                <w:color w:val="000000" w:themeColor="text1"/>
                <w:sz w:val="22"/>
                <w:szCs w:val="22"/>
              </w:rPr>
              <w:t>137.</w:t>
            </w:r>
            <w:r w:rsidR="7B4EC89B" w:rsidRPr="227949DF">
              <w:rPr>
                <w:rFonts w:ascii="Calibri" w:eastAsia="Calibri" w:hAnsi="Calibri" w:cs="Calibri"/>
                <w:color w:val="000000" w:themeColor="text1"/>
                <w:sz w:val="22"/>
                <w:szCs w:val="22"/>
              </w:rPr>
              <w:t>361</w:t>
            </w:r>
          </w:p>
        </w:tc>
        <w:tc>
          <w:tcPr>
            <w:tcW w:w="1040" w:type="dxa"/>
          </w:tcPr>
          <w:p w14:paraId="39F93E70" w14:textId="41F0BE80" w:rsidR="68E2B6BB" w:rsidRDefault="68E2B6BB" w:rsidP="68E2B6BB">
            <w:pPr>
              <w:jc w:val="center"/>
            </w:pPr>
            <w:r w:rsidRPr="68E2B6BB">
              <w:rPr>
                <w:rFonts w:ascii="Calibri" w:eastAsia="Calibri" w:hAnsi="Calibri" w:cs="Calibri"/>
                <w:color w:val="000000" w:themeColor="text1"/>
                <w:sz w:val="22"/>
                <w:szCs w:val="22"/>
              </w:rPr>
              <w:t>18</w:t>
            </w:r>
          </w:p>
        </w:tc>
        <w:tc>
          <w:tcPr>
            <w:tcW w:w="1040" w:type="dxa"/>
          </w:tcPr>
          <w:p w14:paraId="412A5288" w14:textId="6501A77E" w:rsidR="68E2B6BB" w:rsidRDefault="7B4EC89B" w:rsidP="68E2B6BB">
            <w:pPr>
              <w:jc w:val="center"/>
              <w:rPr>
                <w:rFonts w:ascii="Calibri" w:eastAsia="Calibri" w:hAnsi="Calibri" w:cs="Calibri"/>
                <w:color w:val="000000" w:themeColor="text1"/>
                <w:sz w:val="22"/>
                <w:szCs w:val="22"/>
              </w:rPr>
            </w:pPr>
            <w:r w:rsidRPr="62993054">
              <w:rPr>
                <w:rFonts w:ascii="Calibri" w:eastAsia="Calibri" w:hAnsi="Calibri" w:cs="Calibri"/>
                <w:color w:val="000000" w:themeColor="text1"/>
                <w:sz w:val="22"/>
                <w:szCs w:val="22"/>
              </w:rPr>
              <w:t>43.4</w:t>
            </w:r>
            <w:r w:rsidR="6146CEDD" w:rsidRPr="62993054">
              <w:rPr>
                <w:rFonts w:ascii="Calibri" w:eastAsia="Calibri" w:hAnsi="Calibri" w:cs="Calibri"/>
                <w:color w:val="000000" w:themeColor="text1"/>
                <w:sz w:val="22"/>
                <w:szCs w:val="22"/>
              </w:rPr>
              <w:t>50</w:t>
            </w:r>
          </w:p>
        </w:tc>
        <w:tc>
          <w:tcPr>
            <w:tcW w:w="1040" w:type="dxa"/>
          </w:tcPr>
          <w:p w14:paraId="05F803CB" w14:textId="1FE316B8" w:rsidR="68E2B6BB" w:rsidRDefault="68E2B6BB" w:rsidP="68E2B6BB">
            <w:pPr>
              <w:jc w:val="center"/>
            </w:pPr>
            <w:r w:rsidRPr="68E2B6BB">
              <w:rPr>
                <w:rFonts w:ascii="Calibri" w:eastAsia="Calibri" w:hAnsi="Calibri" w:cs="Calibri"/>
                <w:color w:val="000000" w:themeColor="text1"/>
                <w:sz w:val="22"/>
                <w:szCs w:val="22"/>
              </w:rPr>
              <w:t>149.</w:t>
            </w:r>
            <w:r w:rsidR="7B4EC89B" w:rsidRPr="10EA63D5">
              <w:rPr>
                <w:rFonts w:ascii="Calibri" w:eastAsia="Calibri" w:hAnsi="Calibri" w:cs="Calibri"/>
                <w:color w:val="000000" w:themeColor="text1"/>
                <w:sz w:val="22"/>
                <w:szCs w:val="22"/>
              </w:rPr>
              <w:t>910</w:t>
            </w:r>
          </w:p>
        </w:tc>
      </w:tr>
      <w:tr w:rsidR="68E2B6BB" w14:paraId="2D9402D0" w14:textId="77777777" w:rsidTr="4A6B7A93">
        <w:trPr>
          <w:trHeight w:val="300"/>
        </w:trPr>
        <w:tc>
          <w:tcPr>
            <w:tcW w:w="1035" w:type="dxa"/>
          </w:tcPr>
          <w:p w14:paraId="3354DBC3" w14:textId="50977901" w:rsidR="68E2B6BB" w:rsidRDefault="68E2B6BB" w:rsidP="68E2B6BB">
            <w:pPr>
              <w:jc w:val="center"/>
            </w:pPr>
            <w:r w:rsidRPr="68E2B6BB">
              <w:rPr>
                <w:rFonts w:ascii="Calibri" w:eastAsia="Calibri" w:hAnsi="Calibri" w:cs="Calibri"/>
                <w:color w:val="000000" w:themeColor="text1"/>
                <w:sz w:val="22"/>
                <w:szCs w:val="22"/>
              </w:rPr>
              <w:t>25</w:t>
            </w:r>
          </w:p>
        </w:tc>
        <w:tc>
          <w:tcPr>
            <w:tcW w:w="1045" w:type="dxa"/>
          </w:tcPr>
          <w:p w14:paraId="7BEB8C1B" w14:textId="6068DD7F" w:rsidR="68E2B6BB" w:rsidRDefault="68E2B6BB" w:rsidP="68E2B6BB">
            <w:pPr>
              <w:jc w:val="center"/>
            </w:pPr>
            <w:r w:rsidRPr="68E2B6BB">
              <w:rPr>
                <w:rFonts w:ascii="Calibri" w:eastAsia="Calibri" w:hAnsi="Calibri" w:cs="Calibri"/>
                <w:color w:val="000000" w:themeColor="text1"/>
                <w:sz w:val="22"/>
                <w:szCs w:val="22"/>
              </w:rPr>
              <w:t>6.823</w:t>
            </w:r>
          </w:p>
        </w:tc>
        <w:tc>
          <w:tcPr>
            <w:tcW w:w="1040" w:type="dxa"/>
          </w:tcPr>
          <w:p w14:paraId="50C0F018" w14:textId="06902E50" w:rsidR="68E2B6BB" w:rsidRDefault="68E2B6BB" w:rsidP="68E2B6BB">
            <w:pPr>
              <w:jc w:val="center"/>
            </w:pPr>
            <w:r w:rsidRPr="68E2B6BB">
              <w:rPr>
                <w:rFonts w:ascii="Calibri" w:eastAsia="Calibri" w:hAnsi="Calibri" w:cs="Calibri"/>
                <w:color w:val="000000" w:themeColor="text1"/>
                <w:sz w:val="22"/>
                <w:szCs w:val="22"/>
              </w:rPr>
              <w:t>0.081</w:t>
            </w:r>
          </w:p>
        </w:tc>
        <w:tc>
          <w:tcPr>
            <w:tcW w:w="1040" w:type="dxa"/>
          </w:tcPr>
          <w:p w14:paraId="583FFC7B" w14:textId="6428F17E" w:rsidR="68E2B6BB" w:rsidRDefault="7B4EC89B" w:rsidP="68E2B6BB">
            <w:pPr>
              <w:jc w:val="center"/>
            </w:pPr>
            <w:r w:rsidRPr="2279CF38">
              <w:rPr>
                <w:rFonts w:ascii="Calibri" w:eastAsia="Calibri" w:hAnsi="Calibri" w:cs="Calibri"/>
                <w:color w:val="000000" w:themeColor="text1"/>
                <w:sz w:val="22"/>
                <w:szCs w:val="22"/>
              </w:rPr>
              <w:t>0.55</w:t>
            </w:r>
            <w:r w:rsidR="44FAB7E2" w:rsidRPr="2279CF38">
              <w:rPr>
                <w:rFonts w:ascii="Calibri" w:eastAsia="Calibri" w:hAnsi="Calibri" w:cs="Calibri"/>
                <w:color w:val="000000" w:themeColor="text1"/>
                <w:sz w:val="22"/>
                <w:szCs w:val="22"/>
              </w:rPr>
              <w:t>3</w:t>
            </w:r>
          </w:p>
        </w:tc>
        <w:tc>
          <w:tcPr>
            <w:tcW w:w="1040" w:type="dxa"/>
          </w:tcPr>
          <w:p w14:paraId="48D84D1F" w14:textId="00F7F926" w:rsidR="68E2B6BB" w:rsidRDefault="68E2B6BB" w:rsidP="68E2B6BB">
            <w:pPr>
              <w:jc w:val="center"/>
            </w:pPr>
            <w:r w:rsidRPr="68E2B6BB">
              <w:rPr>
                <w:rFonts w:ascii="Calibri" w:eastAsia="Calibri" w:hAnsi="Calibri" w:cs="Calibri"/>
                <w:color w:val="000000" w:themeColor="text1"/>
                <w:sz w:val="22"/>
                <w:szCs w:val="22"/>
              </w:rPr>
              <w:t>4.</w:t>
            </w:r>
            <w:r w:rsidR="7B4EC89B" w:rsidRPr="3FD6C9A7">
              <w:rPr>
                <w:rFonts w:ascii="Calibri" w:eastAsia="Calibri" w:hAnsi="Calibri" w:cs="Calibri"/>
                <w:color w:val="000000" w:themeColor="text1"/>
                <w:sz w:val="22"/>
                <w:szCs w:val="22"/>
              </w:rPr>
              <w:t>77</w:t>
            </w:r>
            <w:r w:rsidR="3C9BD5E2" w:rsidRPr="3FD6C9A7">
              <w:rPr>
                <w:rFonts w:ascii="Calibri" w:eastAsia="Calibri" w:hAnsi="Calibri" w:cs="Calibri"/>
                <w:color w:val="000000" w:themeColor="text1"/>
                <w:sz w:val="22"/>
                <w:szCs w:val="22"/>
              </w:rPr>
              <w:t>0</w:t>
            </w:r>
          </w:p>
        </w:tc>
        <w:tc>
          <w:tcPr>
            <w:tcW w:w="1040" w:type="dxa"/>
          </w:tcPr>
          <w:p w14:paraId="2D3ECB08" w14:textId="4F25F8B6" w:rsidR="68E2B6BB" w:rsidRDefault="68E2B6BB" w:rsidP="68E2B6BB">
            <w:pPr>
              <w:jc w:val="center"/>
            </w:pPr>
            <w:r w:rsidRPr="68E2B6BB">
              <w:rPr>
                <w:rFonts w:ascii="Calibri" w:eastAsia="Calibri" w:hAnsi="Calibri" w:cs="Calibri"/>
                <w:color w:val="000000" w:themeColor="text1"/>
                <w:sz w:val="22"/>
                <w:szCs w:val="22"/>
              </w:rPr>
              <w:t>107.325</w:t>
            </w:r>
          </w:p>
        </w:tc>
        <w:tc>
          <w:tcPr>
            <w:tcW w:w="1040" w:type="dxa"/>
          </w:tcPr>
          <w:p w14:paraId="5D3BAC6E" w14:textId="650E1919" w:rsidR="68E2B6BB" w:rsidRDefault="68E2B6BB" w:rsidP="68E2B6BB">
            <w:pPr>
              <w:jc w:val="center"/>
            </w:pPr>
            <w:r w:rsidRPr="68E2B6BB">
              <w:rPr>
                <w:rFonts w:ascii="Calibri" w:eastAsia="Calibri" w:hAnsi="Calibri" w:cs="Calibri"/>
                <w:color w:val="000000" w:themeColor="text1"/>
                <w:sz w:val="22"/>
                <w:szCs w:val="22"/>
              </w:rPr>
              <w:t>18</w:t>
            </w:r>
          </w:p>
        </w:tc>
        <w:tc>
          <w:tcPr>
            <w:tcW w:w="1040" w:type="dxa"/>
          </w:tcPr>
          <w:p w14:paraId="0F7966EF" w14:textId="41B4B8F5" w:rsidR="68E2B6BB" w:rsidRDefault="7B4EC89B" w:rsidP="68E2B6BB">
            <w:pPr>
              <w:jc w:val="center"/>
              <w:rPr>
                <w:rFonts w:ascii="Calibri" w:eastAsia="Calibri" w:hAnsi="Calibri" w:cs="Calibri"/>
                <w:color w:val="000000" w:themeColor="text1"/>
                <w:sz w:val="22"/>
                <w:szCs w:val="22"/>
              </w:rPr>
            </w:pPr>
            <w:r w:rsidRPr="62993054">
              <w:rPr>
                <w:rFonts w:ascii="Calibri" w:eastAsia="Calibri" w:hAnsi="Calibri" w:cs="Calibri"/>
                <w:color w:val="000000" w:themeColor="text1"/>
                <w:sz w:val="22"/>
                <w:szCs w:val="22"/>
              </w:rPr>
              <w:t>45.</w:t>
            </w:r>
            <w:r w:rsidRPr="4D2050B4">
              <w:rPr>
                <w:rFonts w:ascii="Calibri" w:eastAsia="Calibri" w:hAnsi="Calibri" w:cs="Calibri"/>
                <w:color w:val="000000" w:themeColor="text1"/>
                <w:sz w:val="22"/>
                <w:szCs w:val="22"/>
              </w:rPr>
              <w:t>04</w:t>
            </w:r>
            <w:r w:rsidR="4270010A" w:rsidRPr="4D2050B4">
              <w:rPr>
                <w:rFonts w:ascii="Calibri" w:eastAsia="Calibri" w:hAnsi="Calibri" w:cs="Calibri"/>
                <w:color w:val="000000" w:themeColor="text1"/>
                <w:sz w:val="22"/>
                <w:szCs w:val="22"/>
              </w:rPr>
              <w:t>4</w:t>
            </w:r>
          </w:p>
        </w:tc>
        <w:tc>
          <w:tcPr>
            <w:tcW w:w="1040" w:type="dxa"/>
          </w:tcPr>
          <w:p w14:paraId="5D47124C" w14:textId="1BA052B4" w:rsidR="68E2B6BB" w:rsidRDefault="68E2B6BB" w:rsidP="68E2B6BB">
            <w:pPr>
              <w:jc w:val="center"/>
            </w:pPr>
            <w:r w:rsidRPr="68E2B6BB">
              <w:rPr>
                <w:rFonts w:ascii="Calibri" w:eastAsia="Calibri" w:hAnsi="Calibri" w:cs="Calibri"/>
                <w:color w:val="000000" w:themeColor="text1"/>
                <w:sz w:val="22"/>
                <w:szCs w:val="22"/>
              </w:rPr>
              <w:t>117.</w:t>
            </w:r>
            <w:r w:rsidR="7B4EC89B" w:rsidRPr="10EA63D5">
              <w:rPr>
                <w:rFonts w:ascii="Calibri" w:eastAsia="Calibri" w:hAnsi="Calibri" w:cs="Calibri"/>
                <w:color w:val="000000" w:themeColor="text1"/>
                <w:sz w:val="22"/>
                <w:szCs w:val="22"/>
              </w:rPr>
              <w:t>16</w:t>
            </w:r>
            <w:r w:rsidR="39184A22" w:rsidRPr="10EA63D5">
              <w:rPr>
                <w:rFonts w:ascii="Calibri" w:eastAsia="Calibri" w:hAnsi="Calibri" w:cs="Calibri"/>
                <w:color w:val="000000" w:themeColor="text1"/>
                <w:sz w:val="22"/>
                <w:szCs w:val="22"/>
              </w:rPr>
              <w:t>5</w:t>
            </w:r>
          </w:p>
        </w:tc>
      </w:tr>
      <w:tr w:rsidR="68E2B6BB" w14:paraId="565B0293" w14:textId="77777777" w:rsidTr="4A6B7A93">
        <w:trPr>
          <w:trHeight w:val="300"/>
        </w:trPr>
        <w:tc>
          <w:tcPr>
            <w:tcW w:w="1035" w:type="dxa"/>
          </w:tcPr>
          <w:p w14:paraId="05022BBD" w14:textId="0A5F352B" w:rsidR="68E2B6BB" w:rsidRDefault="68E2B6BB" w:rsidP="68E2B6BB">
            <w:pPr>
              <w:jc w:val="center"/>
            </w:pPr>
            <w:r w:rsidRPr="68E2B6BB">
              <w:rPr>
                <w:rFonts w:ascii="Calibri" w:eastAsia="Calibri" w:hAnsi="Calibri" w:cs="Calibri"/>
                <w:color w:val="000000" w:themeColor="text1"/>
                <w:sz w:val="22"/>
                <w:szCs w:val="22"/>
              </w:rPr>
              <w:t>26</w:t>
            </w:r>
          </w:p>
        </w:tc>
        <w:tc>
          <w:tcPr>
            <w:tcW w:w="1045" w:type="dxa"/>
          </w:tcPr>
          <w:p w14:paraId="7370C47D" w14:textId="1950BEAB" w:rsidR="68E2B6BB" w:rsidRDefault="68E2B6BB" w:rsidP="68E2B6BB">
            <w:pPr>
              <w:jc w:val="center"/>
            </w:pPr>
            <w:r w:rsidRPr="68E2B6BB">
              <w:rPr>
                <w:rFonts w:ascii="Calibri" w:eastAsia="Calibri" w:hAnsi="Calibri" w:cs="Calibri"/>
                <w:color w:val="000000" w:themeColor="text1"/>
                <w:sz w:val="22"/>
                <w:szCs w:val="22"/>
              </w:rPr>
              <w:t>6.832</w:t>
            </w:r>
          </w:p>
        </w:tc>
        <w:tc>
          <w:tcPr>
            <w:tcW w:w="1040" w:type="dxa"/>
          </w:tcPr>
          <w:p w14:paraId="2E0476E3" w14:textId="5DA4414C" w:rsidR="68E2B6BB" w:rsidRDefault="68E2B6BB" w:rsidP="68E2B6BB">
            <w:pPr>
              <w:jc w:val="center"/>
            </w:pPr>
            <w:r w:rsidRPr="68E2B6BB">
              <w:rPr>
                <w:rFonts w:ascii="Calibri" w:eastAsia="Calibri" w:hAnsi="Calibri" w:cs="Calibri"/>
                <w:color w:val="000000" w:themeColor="text1"/>
                <w:sz w:val="22"/>
                <w:szCs w:val="22"/>
              </w:rPr>
              <w:t>0.107</w:t>
            </w:r>
          </w:p>
        </w:tc>
        <w:tc>
          <w:tcPr>
            <w:tcW w:w="1040" w:type="dxa"/>
          </w:tcPr>
          <w:p w14:paraId="17B3EE88" w14:textId="1FEA6DDC" w:rsidR="68E2B6BB" w:rsidRDefault="7B4EC89B" w:rsidP="68E2B6BB">
            <w:pPr>
              <w:jc w:val="center"/>
            </w:pPr>
            <w:r w:rsidRPr="2279CF38">
              <w:rPr>
                <w:rFonts w:ascii="Calibri" w:eastAsia="Calibri" w:hAnsi="Calibri" w:cs="Calibri"/>
                <w:color w:val="000000" w:themeColor="text1"/>
                <w:sz w:val="22"/>
                <w:szCs w:val="22"/>
              </w:rPr>
              <w:t>0.731</w:t>
            </w:r>
          </w:p>
        </w:tc>
        <w:tc>
          <w:tcPr>
            <w:tcW w:w="1040" w:type="dxa"/>
          </w:tcPr>
          <w:p w14:paraId="15A373B4" w14:textId="14F4E13C" w:rsidR="68E2B6BB" w:rsidRDefault="68E2B6BB" w:rsidP="68E2B6BB">
            <w:pPr>
              <w:jc w:val="center"/>
            </w:pPr>
            <w:r w:rsidRPr="68E2B6BB">
              <w:rPr>
                <w:rFonts w:ascii="Calibri" w:eastAsia="Calibri" w:hAnsi="Calibri" w:cs="Calibri"/>
                <w:color w:val="000000" w:themeColor="text1"/>
                <w:sz w:val="22"/>
                <w:szCs w:val="22"/>
              </w:rPr>
              <w:t>4.865</w:t>
            </w:r>
          </w:p>
        </w:tc>
        <w:tc>
          <w:tcPr>
            <w:tcW w:w="1040" w:type="dxa"/>
          </w:tcPr>
          <w:p w14:paraId="6653B09B" w14:textId="28ADB0B4" w:rsidR="68E2B6BB" w:rsidRDefault="68E2B6BB" w:rsidP="68E2B6BB">
            <w:pPr>
              <w:jc w:val="center"/>
            </w:pPr>
            <w:r w:rsidRPr="68E2B6BB">
              <w:rPr>
                <w:rFonts w:ascii="Calibri" w:eastAsia="Calibri" w:hAnsi="Calibri" w:cs="Calibri"/>
                <w:color w:val="000000" w:themeColor="text1"/>
                <w:sz w:val="22"/>
                <w:szCs w:val="22"/>
              </w:rPr>
              <w:t>144.</w:t>
            </w:r>
            <w:r w:rsidR="7B4EC89B" w:rsidRPr="227949DF">
              <w:rPr>
                <w:rFonts w:ascii="Calibri" w:eastAsia="Calibri" w:hAnsi="Calibri" w:cs="Calibri"/>
                <w:color w:val="000000" w:themeColor="text1"/>
                <w:sz w:val="22"/>
                <w:szCs w:val="22"/>
              </w:rPr>
              <w:t>59</w:t>
            </w:r>
            <w:r w:rsidR="612EB43E" w:rsidRPr="227949DF">
              <w:rPr>
                <w:rFonts w:ascii="Calibri" w:eastAsia="Calibri" w:hAnsi="Calibri" w:cs="Calibri"/>
                <w:color w:val="000000" w:themeColor="text1"/>
                <w:sz w:val="22"/>
                <w:szCs w:val="22"/>
              </w:rPr>
              <w:t>9</w:t>
            </w:r>
          </w:p>
        </w:tc>
        <w:tc>
          <w:tcPr>
            <w:tcW w:w="1040" w:type="dxa"/>
          </w:tcPr>
          <w:p w14:paraId="5689621E" w14:textId="26357F4C" w:rsidR="68E2B6BB" w:rsidRDefault="68E2B6BB" w:rsidP="68E2B6BB">
            <w:pPr>
              <w:jc w:val="center"/>
            </w:pPr>
            <w:r w:rsidRPr="68E2B6BB">
              <w:rPr>
                <w:rFonts w:ascii="Calibri" w:eastAsia="Calibri" w:hAnsi="Calibri" w:cs="Calibri"/>
                <w:color w:val="000000" w:themeColor="text1"/>
                <w:sz w:val="22"/>
                <w:szCs w:val="22"/>
              </w:rPr>
              <w:t>18</w:t>
            </w:r>
          </w:p>
        </w:tc>
        <w:tc>
          <w:tcPr>
            <w:tcW w:w="1040" w:type="dxa"/>
          </w:tcPr>
          <w:p w14:paraId="4C9C303F" w14:textId="06564B22" w:rsidR="68E2B6BB" w:rsidRDefault="7B4EC89B" w:rsidP="68E2B6BB">
            <w:pPr>
              <w:jc w:val="center"/>
            </w:pPr>
            <w:r w:rsidRPr="4D2050B4">
              <w:rPr>
                <w:rFonts w:ascii="Calibri" w:eastAsia="Calibri" w:hAnsi="Calibri" w:cs="Calibri"/>
                <w:color w:val="000000" w:themeColor="text1"/>
                <w:sz w:val="22"/>
                <w:szCs w:val="22"/>
              </w:rPr>
              <w:t>44.164</w:t>
            </w:r>
          </w:p>
        </w:tc>
        <w:tc>
          <w:tcPr>
            <w:tcW w:w="1040" w:type="dxa"/>
          </w:tcPr>
          <w:p w14:paraId="087F71C4" w14:textId="68327843" w:rsidR="68E2B6BB" w:rsidRDefault="68E2B6BB" w:rsidP="68E2B6BB">
            <w:pPr>
              <w:jc w:val="center"/>
            </w:pPr>
            <w:r w:rsidRPr="68E2B6BB">
              <w:rPr>
                <w:rFonts w:ascii="Calibri" w:eastAsia="Calibri" w:hAnsi="Calibri" w:cs="Calibri"/>
                <w:color w:val="000000" w:themeColor="text1"/>
                <w:sz w:val="22"/>
                <w:szCs w:val="22"/>
              </w:rPr>
              <w:t>158.</w:t>
            </w:r>
            <w:r w:rsidR="7B4EC89B" w:rsidRPr="10EA63D5">
              <w:rPr>
                <w:rFonts w:ascii="Calibri" w:eastAsia="Calibri" w:hAnsi="Calibri" w:cs="Calibri"/>
                <w:color w:val="000000" w:themeColor="text1"/>
                <w:sz w:val="22"/>
                <w:szCs w:val="22"/>
              </w:rPr>
              <w:t>06</w:t>
            </w:r>
            <w:r w:rsidR="72486574" w:rsidRPr="10EA63D5">
              <w:rPr>
                <w:rFonts w:ascii="Calibri" w:eastAsia="Calibri" w:hAnsi="Calibri" w:cs="Calibri"/>
                <w:color w:val="000000" w:themeColor="text1"/>
                <w:sz w:val="22"/>
                <w:szCs w:val="22"/>
              </w:rPr>
              <w:t>4</w:t>
            </w:r>
          </w:p>
        </w:tc>
      </w:tr>
      <w:tr w:rsidR="68E2B6BB" w14:paraId="552C225E" w14:textId="77777777" w:rsidTr="4A6B7A93">
        <w:trPr>
          <w:trHeight w:val="300"/>
        </w:trPr>
        <w:tc>
          <w:tcPr>
            <w:tcW w:w="1035" w:type="dxa"/>
          </w:tcPr>
          <w:p w14:paraId="64D01E26" w14:textId="658DAC6D" w:rsidR="68E2B6BB" w:rsidRDefault="68E2B6BB" w:rsidP="68E2B6BB">
            <w:pPr>
              <w:jc w:val="center"/>
            </w:pPr>
            <w:r w:rsidRPr="68E2B6BB">
              <w:rPr>
                <w:rFonts w:ascii="Calibri" w:eastAsia="Calibri" w:hAnsi="Calibri" w:cs="Calibri"/>
                <w:color w:val="000000" w:themeColor="text1"/>
                <w:sz w:val="22"/>
                <w:szCs w:val="22"/>
              </w:rPr>
              <w:t>27</w:t>
            </w:r>
          </w:p>
        </w:tc>
        <w:tc>
          <w:tcPr>
            <w:tcW w:w="1045" w:type="dxa"/>
          </w:tcPr>
          <w:p w14:paraId="5396A3FA" w14:textId="52C64273" w:rsidR="68E2B6BB" w:rsidRDefault="68E2B6BB" w:rsidP="68E2B6BB">
            <w:pPr>
              <w:jc w:val="center"/>
            </w:pPr>
            <w:r w:rsidRPr="68E2B6BB">
              <w:rPr>
                <w:rFonts w:ascii="Calibri" w:eastAsia="Calibri" w:hAnsi="Calibri" w:cs="Calibri"/>
                <w:color w:val="000000" w:themeColor="text1"/>
                <w:sz w:val="22"/>
                <w:szCs w:val="22"/>
              </w:rPr>
              <w:t>6.831</w:t>
            </w:r>
          </w:p>
        </w:tc>
        <w:tc>
          <w:tcPr>
            <w:tcW w:w="1040" w:type="dxa"/>
          </w:tcPr>
          <w:p w14:paraId="725387F1" w14:textId="63AF386E" w:rsidR="68E2B6BB" w:rsidRDefault="68E2B6BB" w:rsidP="68E2B6BB">
            <w:pPr>
              <w:jc w:val="center"/>
            </w:pPr>
            <w:r w:rsidRPr="68E2B6BB">
              <w:rPr>
                <w:rFonts w:ascii="Calibri" w:eastAsia="Calibri" w:hAnsi="Calibri" w:cs="Calibri"/>
                <w:color w:val="000000" w:themeColor="text1"/>
                <w:sz w:val="22"/>
                <w:szCs w:val="22"/>
              </w:rPr>
              <w:t>0.084</w:t>
            </w:r>
          </w:p>
        </w:tc>
        <w:tc>
          <w:tcPr>
            <w:tcW w:w="1040" w:type="dxa"/>
          </w:tcPr>
          <w:p w14:paraId="120A550E" w14:textId="730641AC" w:rsidR="68E2B6BB" w:rsidRDefault="7B4EC89B" w:rsidP="68E2B6BB">
            <w:pPr>
              <w:jc w:val="center"/>
            </w:pPr>
            <w:r w:rsidRPr="2279CF38">
              <w:rPr>
                <w:rFonts w:ascii="Calibri" w:eastAsia="Calibri" w:hAnsi="Calibri" w:cs="Calibri"/>
                <w:color w:val="000000" w:themeColor="text1"/>
                <w:sz w:val="22"/>
                <w:szCs w:val="22"/>
              </w:rPr>
              <w:t>0.57</w:t>
            </w:r>
            <w:r w:rsidR="29E3DD18" w:rsidRPr="2279CF38">
              <w:rPr>
                <w:rFonts w:ascii="Calibri" w:eastAsia="Calibri" w:hAnsi="Calibri" w:cs="Calibri"/>
                <w:color w:val="000000" w:themeColor="text1"/>
                <w:sz w:val="22"/>
                <w:szCs w:val="22"/>
              </w:rPr>
              <w:t>4</w:t>
            </w:r>
          </w:p>
        </w:tc>
        <w:tc>
          <w:tcPr>
            <w:tcW w:w="1040" w:type="dxa"/>
          </w:tcPr>
          <w:p w14:paraId="329BD17F" w14:textId="4A6C31DB" w:rsidR="68E2B6BB" w:rsidRDefault="68E2B6BB" w:rsidP="68E2B6BB">
            <w:pPr>
              <w:jc w:val="center"/>
            </w:pPr>
            <w:r w:rsidRPr="68E2B6BB">
              <w:rPr>
                <w:rFonts w:ascii="Calibri" w:eastAsia="Calibri" w:hAnsi="Calibri" w:cs="Calibri"/>
                <w:color w:val="000000" w:themeColor="text1"/>
                <w:sz w:val="22"/>
                <w:szCs w:val="22"/>
              </w:rPr>
              <w:t>5.</w:t>
            </w:r>
            <w:r w:rsidR="7B4EC89B" w:rsidRPr="3FD6C9A7">
              <w:rPr>
                <w:rFonts w:ascii="Calibri" w:eastAsia="Calibri" w:hAnsi="Calibri" w:cs="Calibri"/>
                <w:color w:val="000000" w:themeColor="text1"/>
                <w:sz w:val="22"/>
                <w:szCs w:val="22"/>
              </w:rPr>
              <w:t>04</w:t>
            </w:r>
            <w:r w:rsidR="68A9C1E5" w:rsidRPr="3FD6C9A7">
              <w:rPr>
                <w:rFonts w:ascii="Calibri" w:eastAsia="Calibri" w:hAnsi="Calibri" w:cs="Calibri"/>
                <w:color w:val="000000" w:themeColor="text1"/>
                <w:sz w:val="22"/>
                <w:szCs w:val="22"/>
              </w:rPr>
              <w:t>0</w:t>
            </w:r>
          </w:p>
        </w:tc>
        <w:tc>
          <w:tcPr>
            <w:tcW w:w="1040" w:type="dxa"/>
          </w:tcPr>
          <w:p w14:paraId="46BC1B69" w14:textId="69BA69B9" w:rsidR="68E2B6BB" w:rsidRDefault="68E2B6BB" w:rsidP="68E2B6BB">
            <w:pPr>
              <w:jc w:val="center"/>
            </w:pPr>
            <w:r w:rsidRPr="68E2B6BB">
              <w:rPr>
                <w:rFonts w:ascii="Calibri" w:eastAsia="Calibri" w:hAnsi="Calibri" w:cs="Calibri"/>
                <w:color w:val="000000" w:themeColor="text1"/>
                <w:sz w:val="22"/>
                <w:szCs w:val="22"/>
              </w:rPr>
              <w:t>117.</w:t>
            </w:r>
            <w:r w:rsidR="7B4EC89B" w:rsidRPr="227949DF">
              <w:rPr>
                <w:rFonts w:ascii="Calibri" w:eastAsia="Calibri" w:hAnsi="Calibri" w:cs="Calibri"/>
                <w:color w:val="000000" w:themeColor="text1"/>
                <w:sz w:val="22"/>
                <w:szCs w:val="22"/>
              </w:rPr>
              <w:t>6</w:t>
            </w:r>
            <w:r w:rsidR="677B819E" w:rsidRPr="227949DF">
              <w:rPr>
                <w:rFonts w:ascii="Calibri" w:eastAsia="Calibri" w:hAnsi="Calibri" w:cs="Calibri"/>
                <w:color w:val="000000" w:themeColor="text1"/>
                <w:sz w:val="22"/>
                <w:szCs w:val="22"/>
              </w:rPr>
              <w:t>00</w:t>
            </w:r>
          </w:p>
        </w:tc>
        <w:tc>
          <w:tcPr>
            <w:tcW w:w="1040" w:type="dxa"/>
          </w:tcPr>
          <w:p w14:paraId="2CBD5632" w14:textId="20621D9F" w:rsidR="68E2B6BB" w:rsidRDefault="68E2B6BB" w:rsidP="68E2B6BB">
            <w:pPr>
              <w:jc w:val="center"/>
            </w:pPr>
            <w:r w:rsidRPr="68E2B6BB">
              <w:rPr>
                <w:rFonts w:ascii="Calibri" w:eastAsia="Calibri" w:hAnsi="Calibri" w:cs="Calibri"/>
                <w:color w:val="000000" w:themeColor="text1"/>
                <w:sz w:val="22"/>
                <w:szCs w:val="22"/>
              </w:rPr>
              <w:t>18</w:t>
            </w:r>
          </w:p>
        </w:tc>
        <w:tc>
          <w:tcPr>
            <w:tcW w:w="1040" w:type="dxa"/>
          </w:tcPr>
          <w:p w14:paraId="329EEFBD" w14:textId="183C6040" w:rsidR="68E2B6BB" w:rsidRDefault="7B4EC89B" w:rsidP="68E2B6BB">
            <w:pPr>
              <w:jc w:val="center"/>
            </w:pPr>
            <w:r w:rsidRPr="4D2050B4">
              <w:rPr>
                <w:rFonts w:ascii="Calibri" w:eastAsia="Calibri" w:hAnsi="Calibri" w:cs="Calibri"/>
                <w:color w:val="000000" w:themeColor="text1"/>
                <w:sz w:val="22"/>
                <w:szCs w:val="22"/>
              </w:rPr>
              <w:t>42.63</w:t>
            </w:r>
            <w:r w:rsidR="5CDD8D49" w:rsidRPr="4D2050B4">
              <w:rPr>
                <w:rFonts w:ascii="Calibri" w:eastAsia="Calibri" w:hAnsi="Calibri" w:cs="Calibri"/>
                <w:color w:val="000000" w:themeColor="text1"/>
                <w:sz w:val="22"/>
                <w:szCs w:val="22"/>
              </w:rPr>
              <w:t>1</w:t>
            </w:r>
          </w:p>
        </w:tc>
        <w:tc>
          <w:tcPr>
            <w:tcW w:w="1040" w:type="dxa"/>
          </w:tcPr>
          <w:p w14:paraId="5951450F" w14:textId="3A289043" w:rsidR="68E2B6BB" w:rsidRDefault="68E2B6BB" w:rsidP="68E2B6BB">
            <w:pPr>
              <w:jc w:val="center"/>
            </w:pPr>
            <w:r w:rsidRPr="68E2B6BB">
              <w:rPr>
                <w:rFonts w:ascii="Calibri" w:eastAsia="Calibri" w:hAnsi="Calibri" w:cs="Calibri"/>
                <w:color w:val="000000" w:themeColor="text1"/>
                <w:sz w:val="22"/>
                <w:szCs w:val="22"/>
              </w:rPr>
              <w:t>128.</w:t>
            </w:r>
            <w:r w:rsidR="7B4EC89B" w:rsidRPr="10EA63D5">
              <w:rPr>
                <w:rFonts w:ascii="Calibri" w:eastAsia="Calibri" w:hAnsi="Calibri" w:cs="Calibri"/>
                <w:color w:val="000000" w:themeColor="text1"/>
                <w:sz w:val="22"/>
                <w:szCs w:val="22"/>
              </w:rPr>
              <w:t>532</w:t>
            </w:r>
          </w:p>
        </w:tc>
      </w:tr>
      <w:tr w:rsidR="68E2B6BB" w14:paraId="4AE45393" w14:textId="77777777" w:rsidTr="4A6B7A93">
        <w:trPr>
          <w:trHeight w:val="300"/>
        </w:trPr>
        <w:tc>
          <w:tcPr>
            <w:tcW w:w="1035" w:type="dxa"/>
          </w:tcPr>
          <w:p w14:paraId="76BB9A74" w14:textId="50E6A56C" w:rsidR="68E2B6BB" w:rsidRDefault="68E2B6BB" w:rsidP="68E2B6BB">
            <w:pPr>
              <w:jc w:val="center"/>
            </w:pPr>
            <w:r w:rsidRPr="68E2B6BB">
              <w:rPr>
                <w:rFonts w:ascii="Calibri" w:eastAsia="Calibri" w:hAnsi="Calibri" w:cs="Calibri"/>
                <w:color w:val="000000" w:themeColor="text1"/>
                <w:sz w:val="22"/>
                <w:szCs w:val="22"/>
              </w:rPr>
              <w:t>28</w:t>
            </w:r>
          </w:p>
        </w:tc>
        <w:tc>
          <w:tcPr>
            <w:tcW w:w="1045" w:type="dxa"/>
          </w:tcPr>
          <w:p w14:paraId="613C36A0" w14:textId="4B79AD47" w:rsidR="68E2B6BB" w:rsidRDefault="68E2B6BB" w:rsidP="68E2B6BB">
            <w:pPr>
              <w:jc w:val="center"/>
            </w:pPr>
            <w:r w:rsidRPr="68E2B6BB">
              <w:rPr>
                <w:rFonts w:ascii="Calibri" w:eastAsia="Calibri" w:hAnsi="Calibri" w:cs="Calibri"/>
                <w:color w:val="000000" w:themeColor="text1"/>
                <w:sz w:val="22"/>
                <w:szCs w:val="22"/>
              </w:rPr>
              <w:t>6.937</w:t>
            </w:r>
          </w:p>
        </w:tc>
        <w:tc>
          <w:tcPr>
            <w:tcW w:w="1040" w:type="dxa"/>
          </w:tcPr>
          <w:p w14:paraId="4C25A06E" w14:textId="7DDB5AC1" w:rsidR="68E2B6BB" w:rsidRDefault="68E2B6BB" w:rsidP="68E2B6BB">
            <w:pPr>
              <w:jc w:val="center"/>
            </w:pPr>
            <w:r w:rsidRPr="68E2B6BB">
              <w:rPr>
                <w:rFonts w:ascii="Calibri" w:eastAsia="Calibri" w:hAnsi="Calibri" w:cs="Calibri"/>
                <w:color w:val="000000" w:themeColor="text1"/>
                <w:sz w:val="22"/>
                <w:szCs w:val="22"/>
              </w:rPr>
              <w:t>0.083</w:t>
            </w:r>
          </w:p>
        </w:tc>
        <w:tc>
          <w:tcPr>
            <w:tcW w:w="1040" w:type="dxa"/>
          </w:tcPr>
          <w:p w14:paraId="55A019B2" w14:textId="3AB36698" w:rsidR="68E2B6BB" w:rsidRDefault="7B4EC89B" w:rsidP="68E2B6BB">
            <w:pPr>
              <w:jc w:val="center"/>
            </w:pPr>
            <w:r w:rsidRPr="2279CF38">
              <w:rPr>
                <w:rFonts w:ascii="Calibri" w:eastAsia="Calibri" w:hAnsi="Calibri" w:cs="Calibri"/>
                <w:color w:val="000000" w:themeColor="text1"/>
                <w:sz w:val="22"/>
                <w:szCs w:val="22"/>
              </w:rPr>
              <w:t>0.57</w:t>
            </w:r>
            <w:r w:rsidR="573A052E" w:rsidRPr="2279CF38">
              <w:rPr>
                <w:rFonts w:ascii="Calibri" w:eastAsia="Calibri" w:hAnsi="Calibri" w:cs="Calibri"/>
                <w:color w:val="000000" w:themeColor="text1"/>
                <w:sz w:val="22"/>
                <w:szCs w:val="22"/>
              </w:rPr>
              <w:t>6</w:t>
            </w:r>
          </w:p>
        </w:tc>
        <w:tc>
          <w:tcPr>
            <w:tcW w:w="1040" w:type="dxa"/>
          </w:tcPr>
          <w:p w14:paraId="2EF0B543" w14:textId="54E354D9" w:rsidR="68E2B6BB" w:rsidRDefault="68E2B6BB" w:rsidP="68E2B6BB">
            <w:pPr>
              <w:jc w:val="center"/>
            </w:pPr>
            <w:r w:rsidRPr="68E2B6BB">
              <w:rPr>
                <w:rFonts w:ascii="Calibri" w:eastAsia="Calibri" w:hAnsi="Calibri" w:cs="Calibri"/>
                <w:color w:val="000000" w:themeColor="text1"/>
                <w:sz w:val="22"/>
                <w:szCs w:val="22"/>
              </w:rPr>
              <w:t>4.</w:t>
            </w:r>
            <w:r w:rsidR="7B4EC89B" w:rsidRPr="3FD6C9A7">
              <w:rPr>
                <w:rFonts w:ascii="Calibri" w:eastAsia="Calibri" w:hAnsi="Calibri" w:cs="Calibri"/>
                <w:color w:val="000000" w:themeColor="text1"/>
                <w:sz w:val="22"/>
                <w:szCs w:val="22"/>
              </w:rPr>
              <w:t>93</w:t>
            </w:r>
            <w:r w:rsidR="68A9C1E5" w:rsidRPr="3FD6C9A7">
              <w:rPr>
                <w:rFonts w:ascii="Calibri" w:eastAsia="Calibri" w:hAnsi="Calibri" w:cs="Calibri"/>
                <w:color w:val="000000" w:themeColor="text1"/>
                <w:sz w:val="22"/>
                <w:szCs w:val="22"/>
              </w:rPr>
              <w:t>0</w:t>
            </w:r>
          </w:p>
        </w:tc>
        <w:tc>
          <w:tcPr>
            <w:tcW w:w="1040" w:type="dxa"/>
          </w:tcPr>
          <w:p w14:paraId="6ABC4B97" w14:textId="3C05D770" w:rsidR="68E2B6BB" w:rsidRDefault="68E2B6BB" w:rsidP="68E2B6BB">
            <w:pPr>
              <w:jc w:val="center"/>
            </w:pPr>
            <w:r w:rsidRPr="68E2B6BB">
              <w:rPr>
                <w:rFonts w:ascii="Calibri" w:eastAsia="Calibri" w:hAnsi="Calibri" w:cs="Calibri"/>
                <w:color w:val="000000" w:themeColor="text1"/>
                <w:sz w:val="22"/>
                <w:szCs w:val="22"/>
              </w:rPr>
              <w:t>113.</w:t>
            </w:r>
            <w:r w:rsidR="7B4EC89B" w:rsidRPr="4B213703">
              <w:rPr>
                <w:rFonts w:ascii="Calibri" w:eastAsia="Calibri" w:hAnsi="Calibri" w:cs="Calibri"/>
                <w:color w:val="000000" w:themeColor="text1"/>
                <w:sz w:val="22"/>
                <w:szCs w:val="22"/>
              </w:rPr>
              <w:t>663</w:t>
            </w:r>
          </w:p>
        </w:tc>
        <w:tc>
          <w:tcPr>
            <w:tcW w:w="1040" w:type="dxa"/>
          </w:tcPr>
          <w:p w14:paraId="4EEA41C1" w14:textId="486263DD" w:rsidR="68E2B6BB" w:rsidRDefault="68E2B6BB" w:rsidP="68E2B6BB">
            <w:pPr>
              <w:jc w:val="center"/>
            </w:pPr>
            <w:r w:rsidRPr="68E2B6BB">
              <w:rPr>
                <w:rFonts w:ascii="Calibri" w:eastAsia="Calibri" w:hAnsi="Calibri" w:cs="Calibri"/>
                <w:color w:val="000000" w:themeColor="text1"/>
                <w:sz w:val="22"/>
                <w:szCs w:val="22"/>
              </w:rPr>
              <w:t>18</w:t>
            </w:r>
          </w:p>
        </w:tc>
        <w:tc>
          <w:tcPr>
            <w:tcW w:w="1040" w:type="dxa"/>
          </w:tcPr>
          <w:p w14:paraId="5253577B" w14:textId="6F1ABD4D" w:rsidR="68E2B6BB" w:rsidRDefault="7B4EC89B" w:rsidP="68E2B6BB">
            <w:pPr>
              <w:jc w:val="center"/>
            </w:pPr>
            <w:r w:rsidRPr="4D2050B4">
              <w:rPr>
                <w:rFonts w:ascii="Calibri" w:eastAsia="Calibri" w:hAnsi="Calibri" w:cs="Calibri"/>
                <w:color w:val="000000" w:themeColor="text1"/>
                <w:sz w:val="22"/>
                <w:szCs w:val="22"/>
              </w:rPr>
              <w:t>43.</w:t>
            </w:r>
            <w:r w:rsidRPr="3CF3C714">
              <w:rPr>
                <w:rFonts w:ascii="Calibri" w:eastAsia="Calibri" w:hAnsi="Calibri" w:cs="Calibri"/>
                <w:color w:val="000000" w:themeColor="text1"/>
                <w:sz w:val="22"/>
                <w:szCs w:val="22"/>
              </w:rPr>
              <w:t>58</w:t>
            </w:r>
            <w:r w:rsidR="36906773" w:rsidRPr="3CF3C714">
              <w:rPr>
                <w:rFonts w:ascii="Calibri" w:eastAsia="Calibri" w:hAnsi="Calibri" w:cs="Calibri"/>
                <w:color w:val="000000" w:themeColor="text1"/>
                <w:sz w:val="22"/>
                <w:szCs w:val="22"/>
              </w:rPr>
              <w:t>2</w:t>
            </w:r>
          </w:p>
        </w:tc>
        <w:tc>
          <w:tcPr>
            <w:tcW w:w="1040" w:type="dxa"/>
          </w:tcPr>
          <w:p w14:paraId="6C9C67C7" w14:textId="68B76F16" w:rsidR="68E2B6BB" w:rsidRDefault="68E2B6BB" w:rsidP="68E2B6BB">
            <w:pPr>
              <w:jc w:val="center"/>
            </w:pPr>
            <w:r w:rsidRPr="68E2B6BB">
              <w:rPr>
                <w:rFonts w:ascii="Calibri" w:eastAsia="Calibri" w:hAnsi="Calibri" w:cs="Calibri"/>
                <w:color w:val="000000" w:themeColor="text1"/>
                <w:sz w:val="22"/>
                <w:szCs w:val="22"/>
              </w:rPr>
              <w:t>126.</w:t>
            </w:r>
            <w:r w:rsidR="7B4EC89B" w:rsidRPr="10EA63D5">
              <w:rPr>
                <w:rFonts w:ascii="Calibri" w:eastAsia="Calibri" w:hAnsi="Calibri" w:cs="Calibri"/>
                <w:color w:val="000000" w:themeColor="text1"/>
                <w:sz w:val="22"/>
                <w:szCs w:val="22"/>
              </w:rPr>
              <w:t>15</w:t>
            </w:r>
            <w:r w:rsidR="488BC197" w:rsidRPr="10EA63D5">
              <w:rPr>
                <w:rFonts w:ascii="Calibri" w:eastAsia="Calibri" w:hAnsi="Calibri" w:cs="Calibri"/>
                <w:color w:val="000000" w:themeColor="text1"/>
                <w:sz w:val="22"/>
                <w:szCs w:val="22"/>
              </w:rPr>
              <w:t>8</w:t>
            </w:r>
          </w:p>
        </w:tc>
      </w:tr>
      <w:tr w:rsidR="68E2B6BB" w14:paraId="39FED74C" w14:textId="77777777" w:rsidTr="4A6B7A93">
        <w:trPr>
          <w:trHeight w:val="300"/>
        </w:trPr>
        <w:tc>
          <w:tcPr>
            <w:tcW w:w="1035" w:type="dxa"/>
          </w:tcPr>
          <w:p w14:paraId="6DCAC93B" w14:textId="2BC0881D" w:rsidR="68E2B6BB" w:rsidRDefault="68E2B6BB" w:rsidP="68E2B6BB">
            <w:pPr>
              <w:jc w:val="center"/>
            </w:pPr>
            <w:r w:rsidRPr="68E2B6BB">
              <w:rPr>
                <w:rFonts w:ascii="Calibri" w:eastAsia="Calibri" w:hAnsi="Calibri" w:cs="Calibri"/>
                <w:color w:val="000000" w:themeColor="text1"/>
                <w:sz w:val="22"/>
                <w:szCs w:val="22"/>
              </w:rPr>
              <w:t>29</w:t>
            </w:r>
          </w:p>
        </w:tc>
        <w:tc>
          <w:tcPr>
            <w:tcW w:w="1045" w:type="dxa"/>
          </w:tcPr>
          <w:p w14:paraId="54423D0E" w14:textId="7DFD0E3A" w:rsidR="68E2B6BB" w:rsidRDefault="68E2B6BB" w:rsidP="68E2B6BB">
            <w:pPr>
              <w:jc w:val="center"/>
            </w:pPr>
            <w:r w:rsidRPr="68E2B6BB">
              <w:rPr>
                <w:rFonts w:ascii="Calibri" w:eastAsia="Calibri" w:hAnsi="Calibri" w:cs="Calibri"/>
                <w:color w:val="000000" w:themeColor="text1"/>
                <w:sz w:val="22"/>
                <w:szCs w:val="22"/>
              </w:rPr>
              <w:t>6.881</w:t>
            </w:r>
          </w:p>
        </w:tc>
        <w:tc>
          <w:tcPr>
            <w:tcW w:w="1040" w:type="dxa"/>
          </w:tcPr>
          <w:p w14:paraId="53D163B3" w14:textId="1E99FE5B" w:rsidR="68E2B6BB" w:rsidRDefault="68E2B6BB" w:rsidP="68E2B6BB">
            <w:pPr>
              <w:jc w:val="center"/>
            </w:pPr>
            <w:r w:rsidRPr="68E2B6BB">
              <w:rPr>
                <w:rFonts w:ascii="Calibri" w:eastAsia="Calibri" w:hAnsi="Calibri" w:cs="Calibri"/>
                <w:color w:val="000000" w:themeColor="text1"/>
                <w:sz w:val="22"/>
                <w:szCs w:val="22"/>
              </w:rPr>
              <w:t>0.086</w:t>
            </w:r>
          </w:p>
        </w:tc>
        <w:tc>
          <w:tcPr>
            <w:tcW w:w="1040" w:type="dxa"/>
          </w:tcPr>
          <w:p w14:paraId="351AA856" w14:textId="778292D0" w:rsidR="68E2B6BB" w:rsidRDefault="7B4EC89B" w:rsidP="68E2B6BB">
            <w:pPr>
              <w:jc w:val="center"/>
            </w:pPr>
            <w:r w:rsidRPr="2279CF38">
              <w:rPr>
                <w:rFonts w:ascii="Calibri" w:eastAsia="Calibri" w:hAnsi="Calibri" w:cs="Calibri"/>
                <w:color w:val="000000" w:themeColor="text1"/>
                <w:sz w:val="22"/>
                <w:szCs w:val="22"/>
              </w:rPr>
              <w:t>0.59</w:t>
            </w:r>
            <w:r w:rsidR="2E8C74B9" w:rsidRPr="2279CF38">
              <w:rPr>
                <w:rFonts w:ascii="Calibri" w:eastAsia="Calibri" w:hAnsi="Calibri" w:cs="Calibri"/>
                <w:color w:val="000000" w:themeColor="text1"/>
                <w:sz w:val="22"/>
                <w:szCs w:val="22"/>
              </w:rPr>
              <w:t>2</w:t>
            </w:r>
          </w:p>
        </w:tc>
        <w:tc>
          <w:tcPr>
            <w:tcW w:w="1040" w:type="dxa"/>
          </w:tcPr>
          <w:p w14:paraId="0065AC0D" w14:textId="727B4228" w:rsidR="68E2B6BB" w:rsidRDefault="68E2B6BB" w:rsidP="68E2B6BB">
            <w:pPr>
              <w:jc w:val="center"/>
            </w:pPr>
            <w:r w:rsidRPr="68E2B6BB">
              <w:rPr>
                <w:rFonts w:ascii="Calibri" w:eastAsia="Calibri" w:hAnsi="Calibri" w:cs="Calibri"/>
                <w:color w:val="000000" w:themeColor="text1"/>
                <w:sz w:val="22"/>
                <w:szCs w:val="22"/>
              </w:rPr>
              <w:t>4.</w:t>
            </w:r>
            <w:r w:rsidR="7B4EC89B" w:rsidRPr="3FD6C9A7">
              <w:rPr>
                <w:rFonts w:ascii="Calibri" w:eastAsia="Calibri" w:hAnsi="Calibri" w:cs="Calibri"/>
                <w:color w:val="000000" w:themeColor="text1"/>
                <w:sz w:val="22"/>
                <w:szCs w:val="22"/>
              </w:rPr>
              <w:t>99</w:t>
            </w:r>
            <w:r w:rsidR="4766B051" w:rsidRPr="3FD6C9A7">
              <w:rPr>
                <w:rFonts w:ascii="Calibri" w:eastAsia="Calibri" w:hAnsi="Calibri" w:cs="Calibri"/>
                <w:color w:val="000000" w:themeColor="text1"/>
                <w:sz w:val="22"/>
                <w:szCs w:val="22"/>
              </w:rPr>
              <w:t>0</w:t>
            </w:r>
          </w:p>
        </w:tc>
        <w:tc>
          <w:tcPr>
            <w:tcW w:w="1040" w:type="dxa"/>
          </w:tcPr>
          <w:p w14:paraId="5C1C9F8E" w14:textId="47461CE3" w:rsidR="68E2B6BB" w:rsidRDefault="68E2B6BB" w:rsidP="68E2B6BB">
            <w:pPr>
              <w:jc w:val="center"/>
            </w:pPr>
            <w:r w:rsidRPr="68E2B6BB">
              <w:rPr>
                <w:rFonts w:ascii="Calibri" w:eastAsia="Calibri" w:hAnsi="Calibri" w:cs="Calibri"/>
                <w:color w:val="000000" w:themeColor="text1"/>
                <w:sz w:val="22"/>
                <w:szCs w:val="22"/>
              </w:rPr>
              <w:t>119.</w:t>
            </w:r>
            <w:r w:rsidR="7B4EC89B" w:rsidRPr="4B213703">
              <w:rPr>
                <w:rFonts w:ascii="Calibri" w:eastAsia="Calibri" w:hAnsi="Calibri" w:cs="Calibri"/>
                <w:color w:val="000000" w:themeColor="text1"/>
                <w:sz w:val="22"/>
                <w:szCs w:val="22"/>
              </w:rPr>
              <w:t>20</w:t>
            </w:r>
            <w:r w:rsidR="5B98B9C0" w:rsidRPr="4B213703">
              <w:rPr>
                <w:rFonts w:ascii="Calibri" w:eastAsia="Calibri" w:hAnsi="Calibri" w:cs="Calibri"/>
                <w:color w:val="000000" w:themeColor="text1"/>
                <w:sz w:val="22"/>
                <w:szCs w:val="22"/>
              </w:rPr>
              <w:t>6</w:t>
            </w:r>
          </w:p>
        </w:tc>
        <w:tc>
          <w:tcPr>
            <w:tcW w:w="1040" w:type="dxa"/>
          </w:tcPr>
          <w:p w14:paraId="072E6804" w14:textId="6D657226" w:rsidR="68E2B6BB" w:rsidRDefault="68E2B6BB" w:rsidP="68E2B6BB">
            <w:pPr>
              <w:jc w:val="center"/>
            </w:pPr>
            <w:r w:rsidRPr="68E2B6BB">
              <w:rPr>
                <w:rFonts w:ascii="Calibri" w:eastAsia="Calibri" w:hAnsi="Calibri" w:cs="Calibri"/>
                <w:color w:val="000000" w:themeColor="text1"/>
                <w:sz w:val="22"/>
                <w:szCs w:val="22"/>
              </w:rPr>
              <w:t>18</w:t>
            </w:r>
          </w:p>
        </w:tc>
        <w:tc>
          <w:tcPr>
            <w:tcW w:w="1040" w:type="dxa"/>
          </w:tcPr>
          <w:p w14:paraId="6E77A21B" w14:textId="55D92E62" w:rsidR="68E2B6BB" w:rsidRDefault="7B4EC89B" w:rsidP="68E2B6BB">
            <w:pPr>
              <w:jc w:val="center"/>
            </w:pPr>
            <w:r w:rsidRPr="3CF3C714">
              <w:rPr>
                <w:rFonts w:ascii="Calibri" w:eastAsia="Calibri" w:hAnsi="Calibri" w:cs="Calibri"/>
                <w:color w:val="000000" w:themeColor="text1"/>
                <w:sz w:val="22"/>
                <w:szCs w:val="22"/>
              </w:rPr>
              <w:t>43.05</w:t>
            </w:r>
            <w:r w:rsidR="732D5E1B" w:rsidRPr="3CF3C714">
              <w:rPr>
                <w:rFonts w:ascii="Calibri" w:eastAsia="Calibri" w:hAnsi="Calibri" w:cs="Calibri"/>
                <w:color w:val="000000" w:themeColor="text1"/>
                <w:sz w:val="22"/>
                <w:szCs w:val="22"/>
              </w:rPr>
              <w:t>8</w:t>
            </w:r>
          </w:p>
        </w:tc>
        <w:tc>
          <w:tcPr>
            <w:tcW w:w="1040" w:type="dxa"/>
          </w:tcPr>
          <w:p w14:paraId="0CF8B421" w14:textId="556B5692" w:rsidR="68E2B6BB" w:rsidRDefault="68E2B6BB" w:rsidP="68E2B6BB">
            <w:pPr>
              <w:jc w:val="center"/>
            </w:pPr>
            <w:r w:rsidRPr="68E2B6BB">
              <w:rPr>
                <w:rFonts w:ascii="Calibri" w:eastAsia="Calibri" w:hAnsi="Calibri" w:cs="Calibri"/>
                <w:color w:val="000000" w:themeColor="text1"/>
                <w:sz w:val="22"/>
                <w:szCs w:val="22"/>
              </w:rPr>
              <w:t>131.</w:t>
            </w:r>
            <w:r w:rsidR="7B4EC89B" w:rsidRPr="10EA63D5">
              <w:rPr>
                <w:rFonts w:ascii="Calibri" w:eastAsia="Calibri" w:hAnsi="Calibri" w:cs="Calibri"/>
                <w:color w:val="000000" w:themeColor="text1"/>
                <w:sz w:val="22"/>
                <w:szCs w:val="22"/>
              </w:rPr>
              <w:t>24</w:t>
            </w:r>
            <w:r w:rsidR="5355CA89" w:rsidRPr="10EA63D5">
              <w:rPr>
                <w:rFonts w:ascii="Calibri" w:eastAsia="Calibri" w:hAnsi="Calibri" w:cs="Calibri"/>
                <w:color w:val="000000" w:themeColor="text1"/>
                <w:sz w:val="22"/>
                <w:szCs w:val="22"/>
              </w:rPr>
              <w:t>1</w:t>
            </w:r>
          </w:p>
        </w:tc>
      </w:tr>
      <w:tr w:rsidR="68E2B6BB" w14:paraId="67DEAB29" w14:textId="77777777" w:rsidTr="4A6B7A93">
        <w:trPr>
          <w:trHeight w:val="300"/>
        </w:trPr>
        <w:tc>
          <w:tcPr>
            <w:tcW w:w="1035" w:type="dxa"/>
          </w:tcPr>
          <w:p w14:paraId="012610EB" w14:textId="63448F16" w:rsidR="68E2B6BB" w:rsidRDefault="68E2B6BB" w:rsidP="68E2B6BB">
            <w:pPr>
              <w:jc w:val="center"/>
            </w:pPr>
            <w:r w:rsidRPr="68E2B6BB">
              <w:rPr>
                <w:rFonts w:ascii="Calibri" w:eastAsia="Calibri" w:hAnsi="Calibri" w:cs="Calibri"/>
                <w:color w:val="000000" w:themeColor="text1"/>
                <w:sz w:val="22"/>
                <w:szCs w:val="22"/>
              </w:rPr>
              <w:t>30</w:t>
            </w:r>
          </w:p>
        </w:tc>
        <w:tc>
          <w:tcPr>
            <w:tcW w:w="1045" w:type="dxa"/>
          </w:tcPr>
          <w:p w14:paraId="3D1B2E3E" w14:textId="64D465A0" w:rsidR="68E2B6BB" w:rsidRDefault="68E2B6BB" w:rsidP="68E2B6BB">
            <w:pPr>
              <w:jc w:val="center"/>
            </w:pPr>
            <w:r w:rsidRPr="68E2B6BB">
              <w:rPr>
                <w:rFonts w:ascii="Calibri" w:eastAsia="Calibri" w:hAnsi="Calibri" w:cs="Calibri"/>
                <w:color w:val="000000" w:themeColor="text1"/>
                <w:sz w:val="22"/>
                <w:szCs w:val="22"/>
              </w:rPr>
              <w:t>6.88</w:t>
            </w:r>
          </w:p>
        </w:tc>
        <w:tc>
          <w:tcPr>
            <w:tcW w:w="1040" w:type="dxa"/>
          </w:tcPr>
          <w:p w14:paraId="7A385DB8" w14:textId="546FA895" w:rsidR="68E2B6BB" w:rsidRDefault="68E2B6BB" w:rsidP="68E2B6BB">
            <w:pPr>
              <w:jc w:val="center"/>
            </w:pPr>
            <w:r w:rsidRPr="68E2B6BB">
              <w:rPr>
                <w:rFonts w:ascii="Calibri" w:eastAsia="Calibri" w:hAnsi="Calibri" w:cs="Calibri"/>
                <w:color w:val="000000" w:themeColor="text1"/>
                <w:sz w:val="22"/>
                <w:szCs w:val="22"/>
              </w:rPr>
              <w:t>0.086</w:t>
            </w:r>
          </w:p>
        </w:tc>
        <w:tc>
          <w:tcPr>
            <w:tcW w:w="1040" w:type="dxa"/>
          </w:tcPr>
          <w:p w14:paraId="2C585F85" w14:textId="2FFE702F" w:rsidR="68E2B6BB" w:rsidRDefault="68E2B6BB" w:rsidP="68E2B6BB">
            <w:pPr>
              <w:jc w:val="center"/>
            </w:pPr>
            <w:r w:rsidRPr="68E2B6BB">
              <w:rPr>
                <w:rFonts w:ascii="Calibri" w:eastAsia="Calibri" w:hAnsi="Calibri" w:cs="Calibri"/>
                <w:color w:val="000000" w:themeColor="text1"/>
                <w:sz w:val="22"/>
                <w:szCs w:val="22"/>
              </w:rPr>
              <w:t>0.</w:t>
            </w:r>
            <w:r w:rsidR="7B4EC89B" w:rsidRPr="2279CF38">
              <w:rPr>
                <w:rFonts w:ascii="Calibri" w:eastAsia="Calibri" w:hAnsi="Calibri" w:cs="Calibri"/>
                <w:color w:val="000000" w:themeColor="text1"/>
                <w:sz w:val="22"/>
                <w:szCs w:val="22"/>
              </w:rPr>
              <w:t>59</w:t>
            </w:r>
            <w:r w:rsidR="113FC821" w:rsidRPr="2279CF38">
              <w:rPr>
                <w:rFonts w:ascii="Calibri" w:eastAsia="Calibri" w:hAnsi="Calibri" w:cs="Calibri"/>
                <w:color w:val="000000" w:themeColor="text1"/>
                <w:sz w:val="22"/>
                <w:szCs w:val="22"/>
              </w:rPr>
              <w:t>2</w:t>
            </w:r>
          </w:p>
        </w:tc>
        <w:tc>
          <w:tcPr>
            <w:tcW w:w="1040" w:type="dxa"/>
          </w:tcPr>
          <w:p w14:paraId="5AEE9770" w14:textId="03EA8033" w:rsidR="68E2B6BB" w:rsidRDefault="68E2B6BB" w:rsidP="68E2B6BB">
            <w:pPr>
              <w:jc w:val="center"/>
            </w:pPr>
            <w:r w:rsidRPr="68E2B6BB">
              <w:rPr>
                <w:rFonts w:ascii="Calibri" w:eastAsia="Calibri" w:hAnsi="Calibri" w:cs="Calibri"/>
                <w:color w:val="000000" w:themeColor="text1"/>
                <w:sz w:val="22"/>
                <w:szCs w:val="22"/>
              </w:rPr>
              <w:t>4.</w:t>
            </w:r>
            <w:r w:rsidR="7B4EC89B" w:rsidRPr="3FD6C9A7">
              <w:rPr>
                <w:rFonts w:ascii="Calibri" w:eastAsia="Calibri" w:hAnsi="Calibri" w:cs="Calibri"/>
                <w:color w:val="000000" w:themeColor="text1"/>
                <w:sz w:val="22"/>
                <w:szCs w:val="22"/>
              </w:rPr>
              <w:t>94</w:t>
            </w:r>
            <w:r w:rsidR="4766B051" w:rsidRPr="3FD6C9A7">
              <w:rPr>
                <w:rFonts w:ascii="Calibri" w:eastAsia="Calibri" w:hAnsi="Calibri" w:cs="Calibri"/>
                <w:color w:val="000000" w:themeColor="text1"/>
                <w:sz w:val="22"/>
                <w:szCs w:val="22"/>
              </w:rPr>
              <w:t>0</w:t>
            </w:r>
          </w:p>
        </w:tc>
        <w:tc>
          <w:tcPr>
            <w:tcW w:w="1040" w:type="dxa"/>
          </w:tcPr>
          <w:p w14:paraId="1098E07F" w14:textId="789FDA9F" w:rsidR="68E2B6BB" w:rsidRDefault="68E2B6BB" w:rsidP="68E2B6BB">
            <w:pPr>
              <w:jc w:val="center"/>
            </w:pPr>
            <w:r w:rsidRPr="68E2B6BB">
              <w:rPr>
                <w:rFonts w:ascii="Calibri" w:eastAsia="Calibri" w:hAnsi="Calibri" w:cs="Calibri"/>
                <w:color w:val="000000" w:themeColor="text1"/>
                <w:sz w:val="22"/>
                <w:szCs w:val="22"/>
              </w:rPr>
              <w:t>118.</w:t>
            </w:r>
            <w:r w:rsidR="7B4EC89B" w:rsidRPr="4B213703">
              <w:rPr>
                <w:rFonts w:ascii="Calibri" w:eastAsia="Calibri" w:hAnsi="Calibri" w:cs="Calibri"/>
                <w:color w:val="000000" w:themeColor="text1"/>
                <w:sz w:val="22"/>
                <w:szCs w:val="22"/>
              </w:rPr>
              <w:t>011</w:t>
            </w:r>
          </w:p>
        </w:tc>
        <w:tc>
          <w:tcPr>
            <w:tcW w:w="1040" w:type="dxa"/>
          </w:tcPr>
          <w:p w14:paraId="122DC140" w14:textId="7FC868E9" w:rsidR="68E2B6BB" w:rsidRDefault="68E2B6BB" w:rsidP="68E2B6BB">
            <w:pPr>
              <w:jc w:val="center"/>
            </w:pPr>
            <w:r w:rsidRPr="68E2B6BB">
              <w:rPr>
                <w:rFonts w:ascii="Calibri" w:eastAsia="Calibri" w:hAnsi="Calibri" w:cs="Calibri"/>
                <w:color w:val="000000" w:themeColor="text1"/>
                <w:sz w:val="22"/>
                <w:szCs w:val="22"/>
              </w:rPr>
              <w:t>18</w:t>
            </w:r>
          </w:p>
        </w:tc>
        <w:tc>
          <w:tcPr>
            <w:tcW w:w="1040" w:type="dxa"/>
          </w:tcPr>
          <w:p w14:paraId="6DF698DC" w14:textId="3772B4AD" w:rsidR="68E2B6BB" w:rsidRDefault="7B4EC89B" w:rsidP="68E2B6BB">
            <w:pPr>
              <w:jc w:val="center"/>
            </w:pPr>
            <w:r w:rsidRPr="3CF3C714">
              <w:rPr>
                <w:rFonts w:ascii="Calibri" w:eastAsia="Calibri" w:hAnsi="Calibri" w:cs="Calibri"/>
                <w:color w:val="000000" w:themeColor="text1"/>
                <w:sz w:val="22"/>
                <w:szCs w:val="22"/>
              </w:rPr>
              <w:t>43.49</w:t>
            </w:r>
            <w:r w:rsidR="3E2D67B5" w:rsidRPr="3CF3C714">
              <w:rPr>
                <w:rFonts w:ascii="Calibri" w:eastAsia="Calibri" w:hAnsi="Calibri" w:cs="Calibri"/>
                <w:color w:val="000000" w:themeColor="text1"/>
                <w:sz w:val="22"/>
                <w:szCs w:val="22"/>
              </w:rPr>
              <w:t>4</w:t>
            </w:r>
          </w:p>
        </w:tc>
        <w:tc>
          <w:tcPr>
            <w:tcW w:w="1040" w:type="dxa"/>
          </w:tcPr>
          <w:p w14:paraId="791A40BB" w14:textId="2168911C" w:rsidR="68E2B6BB" w:rsidRDefault="68E2B6BB" w:rsidP="68E2B6BB">
            <w:pPr>
              <w:jc w:val="center"/>
            </w:pPr>
            <w:r w:rsidRPr="68E2B6BB">
              <w:rPr>
                <w:rFonts w:ascii="Calibri" w:eastAsia="Calibri" w:hAnsi="Calibri" w:cs="Calibri"/>
                <w:color w:val="000000" w:themeColor="text1"/>
                <w:sz w:val="22"/>
                <w:szCs w:val="22"/>
              </w:rPr>
              <w:t>129.</w:t>
            </w:r>
            <w:r w:rsidR="7B4EC89B" w:rsidRPr="10EA63D5">
              <w:rPr>
                <w:rFonts w:ascii="Calibri" w:eastAsia="Calibri" w:hAnsi="Calibri" w:cs="Calibri"/>
                <w:color w:val="000000" w:themeColor="text1"/>
                <w:sz w:val="22"/>
                <w:szCs w:val="22"/>
              </w:rPr>
              <w:t>90</w:t>
            </w:r>
            <w:r w:rsidR="6BF40A41" w:rsidRPr="10EA63D5">
              <w:rPr>
                <w:rFonts w:ascii="Calibri" w:eastAsia="Calibri" w:hAnsi="Calibri" w:cs="Calibri"/>
                <w:color w:val="000000" w:themeColor="text1"/>
                <w:sz w:val="22"/>
                <w:szCs w:val="22"/>
              </w:rPr>
              <w:t>7</w:t>
            </w:r>
          </w:p>
        </w:tc>
      </w:tr>
      <w:tr w:rsidR="68E2B6BB" w14:paraId="5D3DA206" w14:textId="77777777" w:rsidTr="4A6B7A93">
        <w:trPr>
          <w:trHeight w:val="300"/>
        </w:trPr>
        <w:tc>
          <w:tcPr>
            <w:tcW w:w="1035" w:type="dxa"/>
          </w:tcPr>
          <w:p w14:paraId="4568FBB9" w14:textId="5FB694E5" w:rsidR="68E2B6BB" w:rsidRDefault="68E2B6BB" w:rsidP="68E2B6BB">
            <w:pPr>
              <w:jc w:val="center"/>
            </w:pPr>
            <w:r w:rsidRPr="68E2B6BB">
              <w:rPr>
                <w:rFonts w:ascii="Calibri" w:eastAsia="Calibri" w:hAnsi="Calibri" w:cs="Calibri"/>
                <w:b/>
                <w:bCs/>
                <w:color w:val="000000" w:themeColor="text1"/>
                <w:sz w:val="22"/>
                <w:szCs w:val="22"/>
              </w:rPr>
              <w:t>Average</w:t>
            </w:r>
          </w:p>
        </w:tc>
        <w:tc>
          <w:tcPr>
            <w:tcW w:w="1045" w:type="dxa"/>
          </w:tcPr>
          <w:p w14:paraId="31F57C42" w14:textId="794EF2A6" w:rsidR="68E2B6BB" w:rsidRDefault="68E2B6BB" w:rsidP="68E2B6BB">
            <w:pPr>
              <w:jc w:val="center"/>
            </w:pPr>
            <w:r w:rsidRPr="68E2B6BB">
              <w:rPr>
                <w:rFonts w:ascii="Calibri" w:eastAsia="Calibri" w:hAnsi="Calibri" w:cs="Calibri"/>
                <w:b/>
                <w:bCs/>
                <w:color w:val="000000" w:themeColor="text1"/>
                <w:sz w:val="22"/>
                <w:szCs w:val="22"/>
              </w:rPr>
              <w:t>6.8586</w:t>
            </w:r>
          </w:p>
        </w:tc>
        <w:tc>
          <w:tcPr>
            <w:tcW w:w="1040" w:type="dxa"/>
          </w:tcPr>
          <w:p w14:paraId="178D0E1F" w14:textId="4BEDA8B8" w:rsidR="68E2B6BB" w:rsidRDefault="68E2B6BB" w:rsidP="68E2B6BB">
            <w:pPr>
              <w:jc w:val="center"/>
            </w:pPr>
            <w:r w:rsidRPr="68E2B6BB">
              <w:rPr>
                <w:rFonts w:ascii="Calibri" w:eastAsia="Calibri" w:hAnsi="Calibri" w:cs="Calibri"/>
                <w:b/>
                <w:bCs/>
                <w:color w:val="000000" w:themeColor="text1"/>
                <w:sz w:val="22"/>
                <w:szCs w:val="22"/>
              </w:rPr>
              <w:t>0.0907</w:t>
            </w:r>
          </w:p>
        </w:tc>
        <w:tc>
          <w:tcPr>
            <w:tcW w:w="1040" w:type="dxa"/>
          </w:tcPr>
          <w:p w14:paraId="60073720" w14:textId="4716E23C" w:rsidR="68E2B6BB" w:rsidRDefault="7B4EC89B" w:rsidP="68E2B6BB">
            <w:pPr>
              <w:jc w:val="center"/>
            </w:pPr>
            <w:r w:rsidRPr="2279CF38">
              <w:rPr>
                <w:rFonts w:ascii="Calibri" w:eastAsia="Calibri" w:hAnsi="Calibri" w:cs="Calibri"/>
                <w:b/>
                <w:bCs/>
                <w:color w:val="000000" w:themeColor="text1"/>
                <w:sz w:val="22"/>
                <w:szCs w:val="22"/>
              </w:rPr>
              <w:t>0.62</w:t>
            </w:r>
            <w:r w:rsidR="09839A04" w:rsidRPr="2279CF38">
              <w:rPr>
                <w:rFonts w:ascii="Calibri" w:eastAsia="Calibri" w:hAnsi="Calibri" w:cs="Calibri"/>
                <w:b/>
                <w:bCs/>
                <w:color w:val="000000" w:themeColor="text1"/>
                <w:sz w:val="22"/>
                <w:szCs w:val="22"/>
              </w:rPr>
              <w:t>2</w:t>
            </w:r>
          </w:p>
        </w:tc>
        <w:tc>
          <w:tcPr>
            <w:tcW w:w="1040" w:type="dxa"/>
          </w:tcPr>
          <w:p w14:paraId="7D7312EB" w14:textId="702FE1BE" w:rsidR="68E2B6BB" w:rsidRDefault="68E2B6BB" w:rsidP="68E2B6BB">
            <w:pPr>
              <w:jc w:val="center"/>
            </w:pPr>
            <w:r w:rsidRPr="68E2B6BB">
              <w:rPr>
                <w:rFonts w:ascii="Calibri" w:eastAsia="Calibri" w:hAnsi="Calibri" w:cs="Calibri"/>
                <w:b/>
                <w:bCs/>
                <w:color w:val="000000" w:themeColor="text1"/>
                <w:sz w:val="22"/>
                <w:szCs w:val="22"/>
              </w:rPr>
              <w:t>4.904</w:t>
            </w:r>
          </w:p>
        </w:tc>
        <w:tc>
          <w:tcPr>
            <w:tcW w:w="1040" w:type="dxa"/>
          </w:tcPr>
          <w:p w14:paraId="69120235" w14:textId="0670756E" w:rsidR="68E2B6BB" w:rsidRDefault="68E2B6BB" w:rsidP="68E2B6BB">
            <w:pPr>
              <w:jc w:val="center"/>
            </w:pPr>
            <w:r w:rsidRPr="68E2B6BB">
              <w:rPr>
                <w:rFonts w:ascii="Calibri" w:eastAsia="Calibri" w:hAnsi="Calibri" w:cs="Calibri"/>
                <w:b/>
                <w:bCs/>
                <w:color w:val="000000" w:themeColor="text1"/>
                <w:sz w:val="22"/>
                <w:szCs w:val="22"/>
              </w:rPr>
              <w:t>123.</w:t>
            </w:r>
            <w:r w:rsidR="7B4EC89B" w:rsidRPr="4B213703">
              <w:rPr>
                <w:rFonts w:ascii="Calibri" w:eastAsia="Calibri" w:hAnsi="Calibri" w:cs="Calibri"/>
                <w:b/>
                <w:bCs/>
                <w:color w:val="000000" w:themeColor="text1"/>
                <w:sz w:val="22"/>
                <w:szCs w:val="22"/>
              </w:rPr>
              <w:t>50</w:t>
            </w:r>
            <w:r w:rsidR="6CDA8D03" w:rsidRPr="4B213703">
              <w:rPr>
                <w:rFonts w:ascii="Calibri" w:eastAsia="Calibri" w:hAnsi="Calibri" w:cs="Calibri"/>
                <w:b/>
                <w:bCs/>
                <w:color w:val="000000" w:themeColor="text1"/>
                <w:sz w:val="22"/>
                <w:szCs w:val="22"/>
              </w:rPr>
              <w:t>8</w:t>
            </w:r>
          </w:p>
        </w:tc>
        <w:tc>
          <w:tcPr>
            <w:tcW w:w="1040" w:type="dxa"/>
          </w:tcPr>
          <w:p w14:paraId="22B7E268" w14:textId="2F69C566" w:rsidR="68E2B6BB" w:rsidRDefault="68E2B6BB" w:rsidP="68E2B6BB">
            <w:pPr>
              <w:jc w:val="center"/>
            </w:pPr>
            <w:r w:rsidRPr="68E2B6BB">
              <w:rPr>
                <w:rFonts w:ascii="Calibri" w:eastAsia="Calibri" w:hAnsi="Calibri" w:cs="Calibri"/>
                <w:b/>
                <w:bCs/>
                <w:color w:val="000000" w:themeColor="text1"/>
                <w:sz w:val="22"/>
                <w:szCs w:val="22"/>
              </w:rPr>
              <w:t>18</w:t>
            </w:r>
          </w:p>
        </w:tc>
        <w:tc>
          <w:tcPr>
            <w:tcW w:w="1040" w:type="dxa"/>
          </w:tcPr>
          <w:p w14:paraId="32497DAC" w14:textId="1D7A2EB2" w:rsidR="68E2B6BB" w:rsidRDefault="7B4EC89B" w:rsidP="68E2B6BB">
            <w:pPr>
              <w:jc w:val="center"/>
            </w:pPr>
            <w:r w:rsidRPr="3CF3C714">
              <w:rPr>
                <w:rFonts w:ascii="Calibri" w:eastAsia="Calibri" w:hAnsi="Calibri" w:cs="Calibri"/>
                <w:b/>
                <w:bCs/>
                <w:color w:val="000000" w:themeColor="text1"/>
                <w:sz w:val="22"/>
                <w:szCs w:val="22"/>
              </w:rPr>
              <w:t>43.824</w:t>
            </w:r>
          </w:p>
        </w:tc>
        <w:tc>
          <w:tcPr>
            <w:tcW w:w="1040" w:type="dxa"/>
          </w:tcPr>
          <w:p w14:paraId="05D5367A" w14:textId="47F77317" w:rsidR="68E2B6BB" w:rsidRDefault="68E2B6BB" w:rsidP="68E2B6BB">
            <w:pPr>
              <w:jc w:val="center"/>
            </w:pPr>
            <w:r w:rsidRPr="68E2B6BB">
              <w:rPr>
                <w:rFonts w:ascii="Calibri" w:eastAsia="Calibri" w:hAnsi="Calibri" w:cs="Calibri"/>
                <w:b/>
                <w:bCs/>
                <w:color w:val="000000" w:themeColor="text1"/>
                <w:sz w:val="22"/>
                <w:szCs w:val="22"/>
              </w:rPr>
              <w:t>135.</w:t>
            </w:r>
            <w:r w:rsidR="7B4EC89B" w:rsidRPr="10EA63D5">
              <w:rPr>
                <w:rFonts w:ascii="Calibri" w:eastAsia="Calibri" w:hAnsi="Calibri" w:cs="Calibri"/>
                <w:b/>
                <w:bCs/>
                <w:color w:val="000000" w:themeColor="text1"/>
                <w:sz w:val="22"/>
                <w:szCs w:val="22"/>
              </w:rPr>
              <w:t>515</w:t>
            </w:r>
          </w:p>
        </w:tc>
      </w:tr>
      <w:tr w:rsidR="68E2B6BB" w14:paraId="1F1AB54C" w14:textId="77777777" w:rsidTr="4A6B7A93">
        <w:trPr>
          <w:trHeight w:val="300"/>
        </w:trPr>
        <w:tc>
          <w:tcPr>
            <w:tcW w:w="1035" w:type="dxa"/>
          </w:tcPr>
          <w:p w14:paraId="57FD4F10" w14:textId="4CF0E32A" w:rsidR="68E2B6BB" w:rsidRDefault="68E2B6BB"/>
        </w:tc>
        <w:tc>
          <w:tcPr>
            <w:tcW w:w="1045" w:type="dxa"/>
          </w:tcPr>
          <w:p w14:paraId="5AF99B7E" w14:textId="6AD5FD32" w:rsidR="68E2B6BB" w:rsidRDefault="68E2B6BB"/>
        </w:tc>
        <w:tc>
          <w:tcPr>
            <w:tcW w:w="1040" w:type="dxa"/>
          </w:tcPr>
          <w:p w14:paraId="153AE74A" w14:textId="3A0C2027" w:rsidR="68E2B6BB" w:rsidRDefault="68E2B6BB"/>
        </w:tc>
        <w:tc>
          <w:tcPr>
            <w:tcW w:w="1040" w:type="dxa"/>
          </w:tcPr>
          <w:p w14:paraId="177B64A2" w14:textId="6DD4980F" w:rsidR="68E2B6BB" w:rsidRDefault="68E2B6BB"/>
        </w:tc>
        <w:tc>
          <w:tcPr>
            <w:tcW w:w="1040" w:type="dxa"/>
          </w:tcPr>
          <w:p w14:paraId="0516E887" w14:textId="0018C45E" w:rsidR="68E2B6BB" w:rsidRDefault="68E2B6BB"/>
        </w:tc>
        <w:tc>
          <w:tcPr>
            <w:tcW w:w="1040" w:type="dxa"/>
          </w:tcPr>
          <w:p w14:paraId="7F4A6138" w14:textId="13668A1F" w:rsidR="68E2B6BB" w:rsidRDefault="68E2B6BB"/>
        </w:tc>
        <w:tc>
          <w:tcPr>
            <w:tcW w:w="1040" w:type="dxa"/>
          </w:tcPr>
          <w:p w14:paraId="5A6B0EC2" w14:textId="0B7BF9F3" w:rsidR="68E2B6BB" w:rsidRDefault="68E2B6BB"/>
        </w:tc>
        <w:tc>
          <w:tcPr>
            <w:tcW w:w="1040" w:type="dxa"/>
          </w:tcPr>
          <w:p w14:paraId="105419C5" w14:textId="49AFF441" w:rsidR="68E2B6BB" w:rsidRDefault="68E2B6BB"/>
        </w:tc>
        <w:tc>
          <w:tcPr>
            <w:tcW w:w="1040" w:type="dxa"/>
          </w:tcPr>
          <w:p w14:paraId="75CDAD9F" w14:textId="1C932936" w:rsidR="68E2B6BB" w:rsidRDefault="68E2B6BB"/>
        </w:tc>
      </w:tr>
      <w:tr w:rsidR="68E2B6BB" w14:paraId="3CB406FD" w14:textId="77777777" w:rsidTr="4A6B7A93">
        <w:trPr>
          <w:trHeight w:val="300"/>
        </w:trPr>
        <w:tc>
          <w:tcPr>
            <w:tcW w:w="1035" w:type="dxa"/>
          </w:tcPr>
          <w:p w14:paraId="6C3D4CD7" w14:textId="4FBAB392" w:rsidR="68E2B6BB" w:rsidRDefault="68E2B6BB" w:rsidP="68E2B6BB">
            <w:pPr>
              <w:jc w:val="center"/>
            </w:pPr>
            <w:r w:rsidRPr="68E2B6BB">
              <w:rPr>
                <w:rFonts w:ascii="Calibri" w:eastAsia="Calibri" w:hAnsi="Calibri" w:cs="Calibri"/>
                <w:color w:val="000000" w:themeColor="text1"/>
                <w:sz w:val="22"/>
                <w:szCs w:val="22"/>
              </w:rPr>
              <w:t>31</w:t>
            </w:r>
          </w:p>
        </w:tc>
        <w:tc>
          <w:tcPr>
            <w:tcW w:w="1045" w:type="dxa"/>
          </w:tcPr>
          <w:p w14:paraId="0E4020B0" w14:textId="219D8D08" w:rsidR="68E2B6BB" w:rsidRDefault="68E2B6BB" w:rsidP="68E2B6BB">
            <w:pPr>
              <w:jc w:val="center"/>
            </w:pPr>
            <w:r w:rsidRPr="68E2B6BB">
              <w:rPr>
                <w:rFonts w:ascii="Calibri" w:eastAsia="Calibri" w:hAnsi="Calibri" w:cs="Calibri"/>
                <w:color w:val="000000" w:themeColor="text1"/>
                <w:sz w:val="22"/>
                <w:szCs w:val="22"/>
              </w:rPr>
              <w:t>6.905</w:t>
            </w:r>
          </w:p>
        </w:tc>
        <w:tc>
          <w:tcPr>
            <w:tcW w:w="1040" w:type="dxa"/>
          </w:tcPr>
          <w:p w14:paraId="47153417" w14:textId="233CF5CB" w:rsidR="68E2B6BB" w:rsidRDefault="68E2B6BB" w:rsidP="68E2B6BB">
            <w:pPr>
              <w:jc w:val="center"/>
            </w:pPr>
            <w:r w:rsidRPr="68E2B6BB">
              <w:rPr>
                <w:rFonts w:ascii="Calibri" w:eastAsia="Calibri" w:hAnsi="Calibri" w:cs="Calibri"/>
                <w:color w:val="000000" w:themeColor="text1"/>
                <w:sz w:val="22"/>
                <w:szCs w:val="22"/>
              </w:rPr>
              <w:t>0.103</w:t>
            </w:r>
          </w:p>
        </w:tc>
        <w:tc>
          <w:tcPr>
            <w:tcW w:w="1040" w:type="dxa"/>
          </w:tcPr>
          <w:p w14:paraId="3F2B2882" w14:textId="4D063CAD" w:rsidR="68E2B6BB" w:rsidRDefault="7B4EC89B" w:rsidP="68E2B6BB">
            <w:pPr>
              <w:jc w:val="center"/>
            </w:pPr>
            <w:r w:rsidRPr="7BBA7637">
              <w:rPr>
                <w:rFonts w:ascii="Calibri" w:eastAsia="Calibri" w:hAnsi="Calibri" w:cs="Calibri"/>
                <w:color w:val="000000" w:themeColor="text1"/>
                <w:sz w:val="22"/>
                <w:szCs w:val="22"/>
              </w:rPr>
              <w:t>0.711</w:t>
            </w:r>
          </w:p>
        </w:tc>
        <w:tc>
          <w:tcPr>
            <w:tcW w:w="1040" w:type="dxa"/>
          </w:tcPr>
          <w:p w14:paraId="4B5B803C" w14:textId="2D3DB723" w:rsidR="68E2B6BB" w:rsidRDefault="68E2B6BB" w:rsidP="68E2B6BB">
            <w:pPr>
              <w:jc w:val="center"/>
            </w:pPr>
            <w:r w:rsidRPr="68E2B6BB">
              <w:rPr>
                <w:rFonts w:ascii="Calibri" w:eastAsia="Calibri" w:hAnsi="Calibri" w:cs="Calibri"/>
                <w:color w:val="000000" w:themeColor="text1"/>
                <w:sz w:val="22"/>
                <w:szCs w:val="22"/>
              </w:rPr>
              <w:t>5.</w:t>
            </w:r>
            <w:r w:rsidR="7B4EC89B" w:rsidRPr="16C53A3F">
              <w:rPr>
                <w:rFonts w:ascii="Calibri" w:eastAsia="Calibri" w:hAnsi="Calibri" w:cs="Calibri"/>
                <w:color w:val="000000" w:themeColor="text1"/>
                <w:sz w:val="22"/>
                <w:szCs w:val="22"/>
              </w:rPr>
              <w:t>89</w:t>
            </w:r>
            <w:r w:rsidR="31CA5E41" w:rsidRPr="16C53A3F">
              <w:rPr>
                <w:rFonts w:ascii="Calibri" w:eastAsia="Calibri" w:hAnsi="Calibri" w:cs="Calibri"/>
                <w:color w:val="000000" w:themeColor="text1"/>
                <w:sz w:val="22"/>
                <w:szCs w:val="22"/>
              </w:rPr>
              <w:t>0</w:t>
            </w:r>
          </w:p>
        </w:tc>
        <w:tc>
          <w:tcPr>
            <w:tcW w:w="1040" w:type="dxa"/>
          </w:tcPr>
          <w:p w14:paraId="207EAF26" w14:textId="38411364" w:rsidR="68E2B6BB" w:rsidRDefault="68E2B6BB" w:rsidP="68E2B6BB">
            <w:pPr>
              <w:jc w:val="center"/>
            </w:pPr>
            <w:r w:rsidRPr="68E2B6BB">
              <w:rPr>
                <w:rFonts w:ascii="Calibri" w:eastAsia="Calibri" w:hAnsi="Calibri" w:cs="Calibri"/>
                <w:color w:val="000000" w:themeColor="text1"/>
                <w:sz w:val="22"/>
                <w:szCs w:val="22"/>
              </w:rPr>
              <w:t>168.</w:t>
            </w:r>
            <w:r w:rsidR="7B4EC89B" w:rsidRPr="3D9D6914">
              <w:rPr>
                <w:rFonts w:ascii="Calibri" w:eastAsia="Calibri" w:hAnsi="Calibri" w:cs="Calibri"/>
                <w:color w:val="000000" w:themeColor="text1"/>
                <w:sz w:val="22"/>
                <w:szCs w:val="22"/>
              </w:rPr>
              <w:t>519</w:t>
            </w:r>
          </w:p>
        </w:tc>
        <w:tc>
          <w:tcPr>
            <w:tcW w:w="1040" w:type="dxa"/>
          </w:tcPr>
          <w:p w14:paraId="362992D3" w14:textId="5B0B5819" w:rsidR="68E2B6BB" w:rsidRDefault="68E2B6BB" w:rsidP="68E2B6BB">
            <w:pPr>
              <w:jc w:val="center"/>
            </w:pPr>
            <w:r w:rsidRPr="68E2B6BB">
              <w:rPr>
                <w:rFonts w:ascii="Calibri" w:eastAsia="Calibri" w:hAnsi="Calibri" w:cs="Calibri"/>
                <w:color w:val="000000" w:themeColor="text1"/>
                <w:sz w:val="22"/>
                <w:szCs w:val="22"/>
              </w:rPr>
              <w:t>21</w:t>
            </w:r>
          </w:p>
        </w:tc>
        <w:tc>
          <w:tcPr>
            <w:tcW w:w="1040" w:type="dxa"/>
          </w:tcPr>
          <w:p w14:paraId="0AF57F6F" w14:textId="50E0AABE" w:rsidR="68E2B6BB" w:rsidRDefault="7B4EC89B" w:rsidP="68E2B6BB">
            <w:pPr>
              <w:jc w:val="center"/>
            </w:pPr>
            <w:r w:rsidRPr="3CF3C714">
              <w:rPr>
                <w:rFonts w:ascii="Calibri" w:eastAsia="Calibri" w:hAnsi="Calibri" w:cs="Calibri"/>
                <w:color w:val="000000" w:themeColor="text1"/>
                <w:sz w:val="22"/>
                <w:szCs w:val="22"/>
              </w:rPr>
              <w:t>42.</w:t>
            </w:r>
            <w:r w:rsidRPr="27BFDE63">
              <w:rPr>
                <w:rFonts w:ascii="Calibri" w:eastAsia="Calibri" w:hAnsi="Calibri" w:cs="Calibri"/>
                <w:color w:val="000000" w:themeColor="text1"/>
                <w:sz w:val="22"/>
                <w:szCs w:val="22"/>
              </w:rPr>
              <w:t>558</w:t>
            </w:r>
          </w:p>
        </w:tc>
        <w:tc>
          <w:tcPr>
            <w:tcW w:w="1040" w:type="dxa"/>
          </w:tcPr>
          <w:p w14:paraId="158E523D" w14:textId="055738B1" w:rsidR="68E2B6BB" w:rsidRDefault="68E2B6BB" w:rsidP="68E2B6BB">
            <w:pPr>
              <w:jc w:val="center"/>
            </w:pPr>
            <w:r w:rsidRPr="68E2B6BB">
              <w:rPr>
                <w:rFonts w:ascii="Calibri" w:eastAsia="Calibri" w:hAnsi="Calibri" w:cs="Calibri"/>
                <w:color w:val="000000" w:themeColor="text1"/>
                <w:sz w:val="22"/>
                <w:szCs w:val="22"/>
              </w:rPr>
              <w:t>159.</w:t>
            </w:r>
            <w:r w:rsidR="7B4EC89B" w:rsidRPr="4837DB7C">
              <w:rPr>
                <w:rFonts w:ascii="Calibri" w:eastAsia="Calibri" w:hAnsi="Calibri" w:cs="Calibri"/>
                <w:color w:val="000000" w:themeColor="text1"/>
                <w:sz w:val="22"/>
                <w:szCs w:val="22"/>
              </w:rPr>
              <w:t>58</w:t>
            </w:r>
            <w:r w:rsidR="57E36F17" w:rsidRPr="4837DB7C">
              <w:rPr>
                <w:rFonts w:ascii="Calibri" w:eastAsia="Calibri" w:hAnsi="Calibri" w:cs="Calibri"/>
                <w:color w:val="000000" w:themeColor="text1"/>
                <w:sz w:val="22"/>
                <w:szCs w:val="22"/>
              </w:rPr>
              <w:t>3</w:t>
            </w:r>
          </w:p>
        </w:tc>
      </w:tr>
      <w:tr w:rsidR="68E2B6BB" w14:paraId="7D11A8BD" w14:textId="77777777" w:rsidTr="4A6B7A93">
        <w:trPr>
          <w:trHeight w:val="300"/>
        </w:trPr>
        <w:tc>
          <w:tcPr>
            <w:tcW w:w="1035" w:type="dxa"/>
          </w:tcPr>
          <w:p w14:paraId="5222626C" w14:textId="23F33246" w:rsidR="68E2B6BB" w:rsidRDefault="68E2B6BB" w:rsidP="68E2B6BB">
            <w:pPr>
              <w:jc w:val="center"/>
            </w:pPr>
            <w:r w:rsidRPr="68E2B6BB">
              <w:rPr>
                <w:rFonts w:ascii="Calibri" w:eastAsia="Calibri" w:hAnsi="Calibri" w:cs="Calibri"/>
                <w:color w:val="000000" w:themeColor="text1"/>
                <w:sz w:val="22"/>
                <w:szCs w:val="22"/>
              </w:rPr>
              <w:t>32</w:t>
            </w:r>
          </w:p>
        </w:tc>
        <w:tc>
          <w:tcPr>
            <w:tcW w:w="1045" w:type="dxa"/>
          </w:tcPr>
          <w:p w14:paraId="66D8DE68" w14:textId="1D62F365" w:rsidR="68E2B6BB" w:rsidRDefault="68E2B6BB" w:rsidP="68E2B6BB">
            <w:pPr>
              <w:jc w:val="center"/>
            </w:pPr>
            <w:r w:rsidRPr="68E2B6BB">
              <w:rPr>
                <w:rFonts w:ascii="Calibri" w:eastAsia="Calibri" w:hAnsi="Calibri" w:cs="Calibri"/>
                <w:color w:val="000000" w:themeColor="text1"/>
                <w:sz w:val="22"/>
                <w:szCs w:val="22"/>
              </w:rPr>
              <w:t>6.909</w:t>
            </w:r>
          </w:p>
        </w:tc>
        <w:tc>
          <w:tcPr>
            <w:tcW w:w="1040" w:type="dxa"/>
          </w:tcPr>
          <w:p w14:paraId="11BE95DF" w14:textId="77D47896" w:rsidR="68E2B6BB" w:rsidRDefault="68E2B6BB" w:rsidP="68E2B6BB">
            <w:pPr>
              <w:jc w:val="center"/>
            </w:pPr>
            <w:r w:rsidRPr="68E2B6BB">
              <w:rPr>
                <w:rFonts w:ascii="Calibri" w:eastAsia="Calibri" w:hAnsi="Calibri" w:cs="Calibri"/>
                <w:color w:val="000000" w:themeColor="text1"/>
                <w:sz w:val="22"/>
                <w:szCs w:val="22"/>
              </w:rPr>
              <w:t>0.084</w:t>
            </w:r>
          </w:p>
        </w:tc>
        <w:tc>
          <w:tcPr>
            <w:tcW w:w="1040" w:type="dxa"/>
          </w:tcPr>
          <w:p w14:paraId="32C04BAC" w14:textId="43DECECC" w:rsidR="68E2B6BB" w:rsidRDefault="7B4EC89B" w:rsidP="68E2B6BB">
            <w:pPr>
              <w:jc w:val="center"/>
            </w:pPr>
            <w:r w:rsidRPr="7BBA7637">
              <w:rPr>
                <w:rFonts w:ascii="Calibri" w:eastAsia="Calibri" w:hAnsi="Calibri" w:cs="Calibri"/>
                <w:color w:val="000000" w:themeColor="text1"/>
                <w:sz w:val="22"/>
                <w:szCs w:val="22"/>
              </w:rPr>
              <w:t>0.580</w:t>
            </w:r>
          </w:p>
        </w:tc>
        <w:tc>
          <w:tcPr>
            <w:tcW w:w="1040" w:type="dxa"/>
          </w:tcPr>
          <w:p w14:paraId="727D5C64" w14:textId="07781852" w:rsidR="68E2B6BB" w:rsidRDefault="68E2B6BB" w:rsidP="68E2B6BB">
            <w:pPr>
              <w:jc w:val="center"/>
            </w:pPr>
            <w:r w:rsidRPr="68E2B6BB">
              <w:rPr>
                <w:rFonts w:ascii="Calibri" w:eastAsia="Calibri" w:hAnsi="Calibri" w:cs="Calibri"/>
                <w:color w:val="000000" w:themeColor="text1"/>
                <w:sz w:val="22"/>
                <w:szCs w:val="22"/>
              </w:rPr>
              <w:t>5.675</w:t>
            </w:r>
          </w:p>
        </w:tc>
        <w:tc>
          <w:tcPr>
            <w:tcW w:w="1040" w:type="dxa"/>
          </w:tcPr>
          <w:p w14:paraId="5FF38225" w14:textId="428BECC2" w:rsidR="68E2B6BB" w:rsidRDefault="68E2B6BB" w:rsidP="68E2B6BB">
            <w:pPr>
              <w:jc w:val="center"/>
            </w:pPr>
            <w:r w:rsidRPr="68E2B6BB">
              <w:rPr>
                <w:rFonts w:ascii="Calibri" w:eastAsia="Calibri" w:hAnsi="Calibri" w:cs="Calibri"/>
                <w:color w:val="000000" w:themeColor="text1"/>
                <w:sz w:val="22"/>
                <w:szCs w:val="22"/>
              </w:rPr>
              <w:t>132.</w:t>
            </w:r>
            <w:r w:rsidR="7B4EC89B" w:rsidRPr="3D9D6914">
              <w:rPr>
                <w:rFonts w:ascii="Calibri" w:eastAsia="Calibri" w:hAnsi="Calibri" w:cs="Calibri"/>
                <w:color w:val="000000" w:themeColor="text1"/>
                <w:sz w:val="22"/>
                <w:szCs w:val="22"/>
              </w:rPr>
              <w:t>41</w:t>
            </w:r>
            <w:r w:rsidR="3DD5F4AF" w:rsidRPr="3D9D6914">
              <w:rPr>
                <w:rFonts w:ascii="Calibri" w:eastAsia="Calibri" w:hAnsi="Calibri" w:cs="Calibri"/>
                <w:color w:val="000000" w:themeColor="text1"/>
                <w:sz w:val="22"/>
                <w:szCs w:val="22"/>
              </w:rPr>
              <w:t>7</w:t>
            </w:r>
          </w:p>
        </w:tc>
        <w:tc>
          <w:tcPr>
            <w:tcW w:w="1040" w:type="dxa"/>
          </w:tcPr>
          <w:p w14:paraId="7C595F79" w14:textId="7151312F" w:rsidR="68E2B6BB" w:rsidRDefault="68E2B6BB" w:rsidP="68E2B6BB">
            <w:pPr>
              <w:jc w:val="center"/>
            </w:pPr>
            <w:r w:rsidRPr="68E2B6BB">
              <w:rPr>
                <w:rFonts w:ascii="Calibri" w:eastAsia="Calibri" w:hAnsi="Calibri" w:cs="Calibri"/>
                <w:color w:val="000000" w:themeColor="text1"/>
                <w:sz w:val="22"/>
                <w:szCs w:val="22"/>
              </w:rPr>
              <w:t>21</w:t>
            </w:r>
          </w:p>
        </w:tc>
        <w:tc>
          <w:tcPr>
            <w:tcW w:w="1040" w:type="dxa"/>
          </w:tcPr>
          <w:p w14:paraId="2A2A594F" w14:textId="0CBCED13" w:rsidR="68E2B6BB" w:rsidRDefault="7B4EC89B" w:rsidP="68E2B6BB">
            <w:pPr>
              <w:jc w:val="center"/>
            </w:pPr>
            <w:r w:rsidRPr="27BFDE63">
              <w:rPr>
                <w:rFonts w:ascii="Calibri" w:eastAsia="Calibri" w:hAnsi="Calibri" w:cs="Calibri"/>
                <w:color w:val="000000" w:themeColor="text1"/>
                <w:sz w:val="22"/>
                <w:szCs w:val="22"/>
              </w:rPr>
              <w:t>44.</w:t>
            </w:r>
            <w:r w:rsidRPr="4B393070">
              <w:rPr>
                <w:rFonts w:ascii="Calibri" w:eastAsia="Calibri" w:hAnsi="Calibri" w:cs="Calibri"/>
                <w:color w:val="000000" w:themeColor="text1"/>
                <w:sz w:val="22"/>
                <w:szCs w:val="22"/>
              </w:rPr>
              <w:t>17</w:t>
            </w:r>
            <w:r w:rsidR="5C2BF8CC" w:rsidRPr="4B393070">
              <w:rPr>
                <w:rFonts w:ascii="Calibri" w:eastAsia="Calibri" w:hAnsi="Calibri" w:cs="Calibri"/>
                <w:color w:val="000000" w:themeColor="text1"/>
                <w:sz w:val="22"/>
                <w:szCs w:val="22"/>
              </w:rPr>
              <w:t>1</w:t>
            </w:r>
          </w:p>
        </w:tc>
        <w:tc>
          <w:tcPr>
            <w:tcW w:w="1040" w:type="dxa"/>
          </w:tcPr>
          <w:p w14:paraId="1C501198" w14:textId="585AC7D8" w:rsidR="68E2B6BB" w:rsidRDefault="68E2B6BB" w:rsidP="68E2B6BB">
            <w:pPr>
              <w:jc w:val="center"/>
            </w:pPr>
            <w:r w:rsidRPr="68E2B6BB">
              <w:rPr>
                <w:rFonts w:ascii="Calibri" w:eastAsia="Calibri" w:hAnsi="Calibri" w:cs="Calibri"/>
                <w:color w:val="000000" w:themeColor="text1"/>
                <w:sz w:val="22"/>
                <w:szCs w:val="22"/>
              </w:rPr>
              <w:t>125.</w:t>
            </w:r>
            <w:r w:rsidR="7B4EC89B" w:rsidRPr="4837DB7C">
              <w:rPr>
                <w:rFonts w:ascii="Calibri" w:eastAsia="Calibri" w:hAnsi="Calibri" w:cs="Calibri"/>
                <w:color w:val="000000" w:themeColor="text1"/>
                <w:sz w:val="22"/>
                <w:szCs w:val="22"/>
              </w:rPr>
              <w:t>467</w:t>
            </w:r>
          </w:p>
        </w:tc>
      </w:tr>
      <w:tr w:rsidR="68E2B6BB" w14:paraId="0C46E29C" w14:textId="77777777" w:rsidTr="4A6B7A93">
        <w:trPr>
          <w:trHeight w:val="300"/>
        </w:trPr>
        <w:tc>
          <w:tcPr>
            <w:tcW w:w="1035" w:type="dxa"/>
          </w:tcPr>
          <w:p w14:paraId="131744E0" w14:textId="7A683E64" w:rsidR="68E2B6BB" w:rsidRDefault="68E2B6BB" w:rsidP="68E2B6BB">
            <w:pPr>
              <w:jc w:val="center"/>
            </w:pPr>
            <w:r w:rsidRPr="68E2B6BB">
              <w:rPr>
                <w:rFonts w:ascii="Calibri" w:eastAsia="Calibri" w:hAnsi="Calibri" w:cs="Calibri"/>
                <w:color w:val="000000" w:themeColor="text1"/>
                <w:sz w:val="22"/>
                <w:szCs w:val="22"/>
              </w:rPr>
              <w:t>33</w:t>
            </w:r>
          </w:p>
        </w:tc>
        <w:tc>
          <w:tcPr>
            <w:tcW w:w="1045" w:type="dxa"/>
          </w:tcPr>
          <w:p w14:paraId="4A91C6D5" w14:textId="658124EF" w:rsidR="68E2B6BB" w:rsidRDefault="68E2B6BB" w:rsidP="68E2B6BB">
            <w:pPr>
              <w:jc w:val="center"/>
            </w:pPr>
            <w:r w:rsidRPr="68E2B6BB">
              <w:rPr>
                <w:rFonts w:ascii="Calibri" w:eastAsia="Calibri" w:hAnsi="Calibri" w:cs="Calibri"/>
                <w:color w:val="000000" w:themeColor="text1"/>
                <w:sz w:val="22"/>
                <w:szCs w:val="22"/>
              </w:rPr>
              <w:t>6.893</w:t>
            </w:r>
          </w:p>
        </w:tc>
        <w:tc>
          <w:tcPr>
            <w:tcW w:w="1040" w:type="dxa"/>
          </w:tcPr>
          <w:p w14:paraId="3AF75D78" w14:textId="3A5A3F0D" w:rsidR="68E2B6BB" w:rsidRDefault="68E2B6BB" w:rsidP="68E2B6BB">
            <w:pPr>
              <w:jc w:val="center"/>
            </w:pPr>
            <w:r w:rsidRPr="68E2B6BB">
              <w:rPr>
                <w:rFonts w:ascii="Calibri" w:eastAsia="Calibri" w:hAnsi="Calibri" w:cs="Calibri"/>
                <w:color w:val="000000" w:themeColor="text1"/>
                <w:sz w:val="22"/>
                <w:szCs w:val="22"/>
              </w:rPr>
              <w:t>0.081</w:t>
            </w:r>
          </w:p>
        </w:tc>
        <w:tc>
          <w:tcPr>
            <w:tcW w:w="1040" w:type="dxa"/>
          </w:tcPr>
          <w:p w14:paraId="6429A1D3" w14:textId="47D14788" w:rsidR="68E2B6BB" w:rsidRDefault="7B4EC89B" w:rsidP="68E2B6BB">
            <w:pPr>
              <w:jc w:val="center"/>
            </w:pPr>
            <w:r w:rsidRPr="7BBA7637">
              <w:rPr>
                <w:rFonts w:ascii="Calibri" w:eastAsia="Calibri" w:hAnsi="Calibri" w:cs="Calibri"/>
                <w:color w:val="000000" w:themeColor="text1"/>
                <w:sz w:val="22"/>
                <w:szCs w:val="22"/>
              </w:rPr>
              <w:t>0.558</w:t>
            </w:r>
          </w:p>
        </w:tc>
        <w:tc>
          <w:tcPr>
            <w:tcW w:w="1040" w:type="dxa"/>
          </w:tcPr>
          <w:p w14:paraId="4A66C68E" w14:textId="5D6C24D5" w:rsidR="68E2B6BB" w:rsidRDefault="68E2B6BB" w:rsidP="68E2B6BB">
            <w:pPr>
              <w:jc w:val="center"/>
            </w:pPr>
            <w:r w:rsidRPr="68E2B6BB">
              <w:rPr>
                <w:rFonts w:ascii="Calibri" w:eastAsia="Calibri" w:hAnsi="Calibri" w:cs="Calibri"/>
                <w:color w:val="000000" w:themeColor="text1"/>
                <w:sz w:val="22"/>
                <w:szCs w:val="22"/>
              </w:rPr>
              <w:t>5.</w:t>
            </w:r>
            <w:r w:rsidR="7B4EC89B" w:rsidRPr="16C53A3F">
              <w:rPr>
                <w:rFonts w:ascii="Calibri" w:eastAsia="Calibri" w:hAnsi="Calibri" w:cs="Calibri"/>
                <w:color w:val="000000" w:themeColor="text1"/>
                <w:sz w:val="22"/>
                <w:szCs w:val="22"/>
              </w:rPr>
              <w:t>65</w:t>
            </w:r>
            <w:r w:rsidR="12382938" w:rsidRPr="16C53A3F">
              <w:rPr>
                <w:rFonts w:ascii="Calibri" w:eastAsia="Calibri" w:hAnsi="Calibri" w:cs="Calibri"/>
                <w:color w:val="000000" w:themeColor="text1"/>
                <w:sz w:val="22"/>
                <w:szCs w:val="22"/>
              </w:rPr>
              <w:t>0</w:t>
            </w:r>
          </w:p>
        </w:tc>
        <w:tc>
          <w:tcPr>
            <w:tcW w:w="1040" w:type="dxa"/>
          </w:tcPr>
          <w:p w14:paraId="3DDB6E4C" w14:textId="43E8EE34" w:rsidR="68E2B6BB" w:rsidRDefault="68E2B6BB" w:rsidP="68E2B6BB">
            <w:pPr>
              <w:jc w:val="center"/>
            </w:pPr>
            <w:r w:rsidRPr="68E2B6BB">
              <w:rPr>
                <w:rFonts w:ascii="Calibri" w:eastAsia="Calibri" w:hAnsi="Calibri" w:cs="Calibri"/>
                <w:color w:val="000000" w:themeColor="text1"/>
                <w:sz w:val="22"/>
                <w:szCs w:val="22"/>
              </w:rPr>
              <w:t>127.125</w:t>
            </w:r>
          </w:p>
        </w:tc>
        <w:tc>
          <w:tcPr>
            <w:tcW w:w="1040" w:type="dxa"/>
          </w:tcPr>
          <w:p w14:paraId="22DEB29A" w14:textId="2E3F31A5" w:rsidR="68E2B6BB" w:rsidRDefault="68E2B6BB" w:rsidP="68E2B6BB">
            <w:pPr>
              <w:jc w:val="center"/>
            </w:pPr>
            <w:r w:rsidRPr="68E2B6BB">
              <w:rPr>
                <w:rFonts w:ascii="Calibri" w:eastAsia="Calibri" w:hAnsi="Calibri" w:cs="Calibri"/>
                <w:color w:val="000000" w:themeColor="text1"/>
                <w:sz w:val="22"/>
                <w:szCs w:val="22"/>
              </w:rPr>
              <w:t>21</w:t>
            </w:r>
          </w:p>
        </w:tc>
        <w:tc>
          <w:tcPr>
            <w:tcW w:w="1040" w:type="dxa"/>
          </w:tcPr>
          <w:p w14:paraId="6231442F" w14:textId="29ED4EF1" w:rsidR="68E2B6BB" w:rsidRDefault="7B4EC89B" w:rsidP="68E2B6BB">
            <w:pPr>
              <w:jc w:val="center"/>
            </w:pPr>
            <w:r w:rsidRPr="4B393070">
              <w:rPr>
                <w:rFonts w:ascii="Calibri" w:eastAsia="Calibri" w:hAnsi="Calibri" w:cs="Calibri"/>
                <w:color w:val="000000" w:themeColor="text1"/>
                <w:sz w:val="22"/>
                <w:szCs w:val="22"/>
              </w:rPr>
              <w:t>44.366</w:t>
            </w:r>
          </w:p>
        </w:tc>
        <w:tc>
          <w:tcPr>
            <w:tcW w:w="1040" w:type="dxa"/>
          </w:tcPr>
          <w:p w14:paraId="6DE08AD3" w14:textId="7491C260" w:rsidR="68E2B6BB" w:rsidRDefault="68E2B6BB" w:rsidP="68E2B6BB">
            <w:pPr>
              <w:jc w:val="center"/>
            </w:pPr>
            <w:r w:rsidRPr="68E2B6BB">
              <w:rPr>
                <w:rFonts w:ascii="Calibri" w:eastAsia="Calibri" w:hAnsi="Calibri" w:cs="Calibri"/>
                <w:color w:val="000000" w:themeColor="text1"/>
                <w:sz w:val="22"/>
                <w:szCs w:val="22"/>
              </w:rPr>
              <w:t>120.</w:t>
            </w:r>
            <w:r w:rsidR="7B4EC89B" w:rsidRPr="4837DB7C">
              <w:rPr>
                <w:rFonts w:ascii="Calibri" w:eastAsia="Calibri" w:hAnsi="Calibri" w:cs="Calibri"/>
                <w:color w:val="000000" w:themeColor="text1"/>
                <w:sz w:val="22"/>
                <w:szCs w:val="22"/>
              </w:rPr>
              <w:t>17</w:t>
            </w:r>
            <w:r w:rsidR="36E846EB" w:rsidRPr="4837DB7C">
              <w:rPr>
                <w:rFonts w:ascii="Calibri" w:eastAsia="Calibri" w:hAnsi="Calibri" w:cs="Calibri"/>
                <w:color w:val="000000" w:themeColor="text1"/>
                <w:sz w:val="22"/>
                <w:szCs w:val="22"/>
              </w:rPr>
              <w:t>5</w:t>
            </w:r>
          </w:p>
        </w:tc>
      </w:tr>
      <w:tr w:rsidR="68E2B6BB" w14:paraId="3F000B9D" w14:textId="77777777" w:rsidTr="4A6B7A93">
        <w:trPr>
          <w:trHeight w:val="300"/>
        </w:trPr>
        <w:tc>
          <w:tcPr>
            <w:tcW w:w="1035" w:type="dxa"/>
          </w:tcPr>
          <w:p w14:paraId="14F6D926" w14:textId="0977E9C4" w:rsidR="68E2B6BB" w:rsidRDefault="68E2B6BB" w:rsidP="68E2B6BB">
            <w:pPr>
              <w:jc w:val="center"/>
            </w:pPr>
            <w:r w:rsidRPr="68E2B6BB">
              <w:rPr>
                <w:rFonts w:ascii="Calibri" w:eastAsia="Calibri" w:hAnsi="Calibri" w:cs="Calibri"/>
                <w:color w:val="000000" w:themeColor="text1"/>
                <w:sz w:val="22"/>
                <w:szCs w:val="22"/>
              </w:rPr>
              <w:t>34</w:t>
            </w:r>
          </w:p>
        </w:tc>
        <w:tc>
          <w:tcPr>
            <w:tcW w:w="1045" w:type="dxa"/>
          </w:tcPr>
          <w:p w14:paraId="35E5F243" w14:textId="6B20FBF7" w:rsidR="68E2B6BB" w:rsidRDefault="68E2B6BB" w:rsidP="68E2B6BB">
            <w:pPr>
              <w:jc w:val="center"/>
            </w:pPr>
            <w:r w:rsidRPr="68E2B6BB">
              <w:rPr>
                <w:rFonts w:ascii="Calibri" w:eastAsia="Calibri" w:hAnsi="Calibri" w:cs="Calibri"/>
                <w:color w:val="000000" w:themeColor="text1"/>
                <w:sz w:val="22"/>
                <w:szCs w:val="22"/>
              </w:rPr>
              <w:t>6.886</w:t>
            </w:r>
          </w:p>
        </w:tc>
        <w:tc>
          <w:tcPr>
            <w:tcW w:w="1040" w:type="dxa"/>
          </w:tcPr>
          <w:p w14:paraId="466567E5" w14:textId="678EEBC2" w:rsidR="68E2B6BB" w:rsidRDefault="68E2B6BB" w:rsidP="68E2B6BB">
            <w:pPr>
              <w:jc w:val="center"/>
            </w:pPr>
            <w:r w:rsidRPr="68E2B6BB">
              <w:rPr>
                <w:rFonts w:ascii="Calibri" w:eastAsia="Calibri" w:hAnsi="Calibri" w:cs="Calibri"/>
                <w:color w:val="000000" w:themeColor="text1"/>
                <w:sz w:val="22"/>
                <w:szCs w:val="22"/>
              </w:rPr>
              <w:t>0.088</w:t>
            </w:r>
          </w:p>
        </w:tc>
        <w:tc>
          <w:tcPr>
            <w:tcW w:w="1040" w:type="dxa"/>
          </w:tcPr>
          <w:p w14:paraId="66258B6A" w14:textId="7CE7FA5E" w:rsidR="68E2B6BB" w:rsidRDefault="7B4EC89B" w:rsidP="68E2B6BB">
            <w:pPr>
              <w:jc w:val="center"/>
            </w:pPr>
            <w:r w:rsidRPr="7BBA7637">
              <w:rPr>
                <w:rFonts w:ascii="Calibri" w:eastAsia="Calibri" w:hAnsi="Calibri" w:cs="Calibri"/>
                <w:color w:val="000000" w:themeColor="text1"/>
                <w:sz w:val="22"/>
                <w:szCs w:val="22"/>
              </w:rPr>
              <w:t>0.60</w:t>
            </w:r>
            <w:r w:rsidR="26890E89" w:rsidRPr="7BBA7637">
              <w:rPr>
                <w:rFonts w:ascii="Calibri" w:eastAsia="Calibri" w:hAnsi="Calibri" w:cs="Calibri"/>
                <w:color w:val="000000" w:themeColor="text1"/>
                <w:sz w:val="22"/>
                <w:szCs w:val="22"/>
              </w:rPr>
              <w:t>6</w:t>
            </w:r>
          </w:p>
        </w:tc>
        <w:tc>
          <w:tcPr>
            <w:tcW w:w="1040" w:type="dxa"/>
          </w:tcPr>
          <w:p w14:paraId="27AE8383" w14:textId="1DC6FC84" w:rsidR="68E2B6BB" w:rsidRDefault="68E2B6BB" w:rsidP="68E2B6BB">
            <w:pPr>
              <w:jc w:val="center"/>
            </w:pPr>
            <w:r w:rsidRPr="68E2B6BB">
              <w:rPr>
                <w:rFonts w:ascii="Calibri" w:eastAsia="Calibri" w:hAnsi="Calibri" w:cs="Calibri"/>
                <w:color w:val="000000" w:themeColor="text1"/>
                <w:sz w:val="22"/>
                <w:szCs w:val="22"/>
              </w:rPr>
              <w:t>6.</w:t>
            </w:r>
            <w:r w:rsidR="7B4EC89B" w:rsidRPr="16C53A3F">
              <w:rPr>
                <w:rFonts w:ascii="Calibri" w:eastAsia="Calibri" w:hAnsi="Calibri" w:cs="Calibri"/>
                <w:color w:val="000000" w:themeColor="text1"/>
                <w:sz w:val="22"/>
                <w:szCs w:val="22"/>
              </w:rPr>
              <w:t>01</w:t>
            </w:r>
            <w:r w:rsidR="12382938" w:rsidRPr="16C53A3F">
              <w:rPr>
                <w:rFonts w:ascii="Calibri" w:eastAsia="Calibri" w:hAnsi="Calibri" w:cs="Calibri"/>
                <w:color w:val="000000" w:themeColor="text1"/>
                <w:sz w:val="22"/>
                <w:szCs w:val="22"/>
              </w:rPr>
              <w:t>0</w:t>
            </w:r>
          </w:p>
        </w:tc>
        <w:tc>
          <w:tcPr>
            <w:tcW w:w="1040" w:type="dxa"/>
          </w:tcPr>
          <w:p w14:paraId="2E2B46FF" w14:textId="69DA99F4" w:rsidR="68E2B6BB" w:rsidRDefault="68E2B6BB" w:rsidP="68E2B6BB">
            <w:pPr>
              <w:jc w:val="center"/>
            </w:pPr>
            <w:r w:rsidRPr="68E2B6BB">
              <w:rPr>
                <w:rFonts w:ascii="Calibri" w:eastAsia="Calibri" w:hAnsi="Calibri" w:cs="Calibri"/>
                <w:color w:val="000000" w:themeColor="text1"/>
                <w:sz w:val="22"/>
                <w:szCs w:val="22"/>
              </w:rPr>
              <w:t>146.</w:t>
            </w:r>
            <w:r w:rsidR="7B4EC89B" w:rsidRPr="620EAAFE">
              <w:rPr>
                <w:rFonts w:ascii="Calibri" w:eastAsia="Calibri" w:hAnsi="Calibri" w:cs="Calibri"/>
                <w:color w:val="000000" w:themeColor="text1"/>
                <w:sz w:val="22"/>
                <w:szCs w:val="22"/>
              </w:rPr>
              <w:t>911</w:t>
            </w:r>
          </w:p>
        </w:tc>
        <w:tc>
          <w:tcPr>
            <w:tcW w:w="1040" w:type="dxa"/>
          </w:tcPr>
          <w:p w14:paraId="688BD08C" w14:textId="132C5B9D" w:rsidR="68E2B6BB" w:rsidRDefault="68E2B6BB" w:rsidP="68E2B6BB">
            <w:pPr>
              <w:jc w:val="center"/>
            </w:pPr>
            <w:r w:rsidRPr="68E2B6BB">
              <w:rPr>
                <w:rFonts w:ascii="Calibri" w:eastAsia="Calibri" w:hAnsi="Calibri" w:cs="Calibri"/>
                <w:color w:val="000000" w:themeColor="text1"/>
                <w:sz w:val="22"/>
                <w:szCs w:val="22"/>
              </w:rPr>
              <w:t>21</w:t>
            </w:r>
          </w:p>
        </w:tc>
        <w:tc>
          <w:tcPr>
            <w:tcW w:w="1040" w:type="dxa"/>
          </w:tcPr>
          <w:p w14:paraId="39D036E1" w14:textId="59EBCD96" w:rsidR="68E2B6BB" w:rsidRDefault="7B4EC89B" w:rsidP="68E2B6BB">
            <w:pPr>
              <w:jc w:val="center"/>
            </w:pPr>
            <w:r w:rsidRPr="4B393070">
              <w:rPr>
                <w:rFonts w:ascii="Calibri" w:eastAsia="Calibri" w:hAnsi="Calibri" w:cs="Calibri"/>
                <w:color w:val="000000" w:themeColor="text1"/>
                <w:sz w:val="22"/>
                <w:szCs w:val="22"/>
              </w:rPr>
              <w:t>41.70</w:t>
            </w:r>
            <w:r w:rsidR="35320B54" w:rsidRPr="4B393070">
              <w:rPr>
                <w:rFonts w:ascii="Calibri" w:eastAsia="Calibri" w:hAnsi="Calibri" w:cs="Calibri"/>
                <w:color w:val="000000" w:themeColor="text1"/>
                <w:sz w:val="22"/>
                <w:szCs w:val="22"/>
              </w:rPr>
              <w:t>9</w:t>
            </w:r>
          </w:p>
        </w:tc>
        <w:tc>
          <w:tcPr>
            <w:tcW w:w="1040" w:type="dxa"/>
          </w:tcPr>
          <w:p w14:paraId="500316CE" w14:textId="7EE4A920" w:rsidR="68E2B6BB" w:rsidRDefault="68E2B6BB" w:rsidP="68E2B6BB">
            <w:pPr>
              <w:jc w:val="center"/>
            </w:pPr>
            <w:r w:rsidRPr="68E2B6BB">
              <w:rPr>
                <w:rFonts w:ascii="Calibri" w:eastAsia="Calibri" w:hAnsi="Calibri" w:cs="Calibri"/>
                <w:color w:val="000000" w:themeColor="text1"/>
                <w:sz w:val="22"/>
                <w:szCs w:val="22"/>
              </w:rPr>
              <w:t>138.</w:t>
            </w:r>
            <w:r w:rsidR="7B4EC89B" w:rsidRPr="4837DB7C">
              <w:rPr>
                <w:rFonts w:ascii="Calibri" w:eastAsia="Calibri" w:hAnsi="Calibri" w:cs="Calibri"/>
                <w:color w:val="000000" w:themeColor="text1"/>
                <w:sz w:val="22"/>
                <w:szCs w:val="22"/>
              </w:rPr>
              <w:t>73</w:t>
            </w:r>
            <w:r w:rsidR="2F1454EB" w:rsidRPr="4837DB7C">
              <w:rPr>
                <w:rFonts w:ascii="Calibri" w:eastAsia="Calibri" w:hAnsi="Calibri" w:cs="Calibri"/>
                <w:color w:val="000000" w:themeColor="text1"/>
                <w:sz w:val="22"/>
                <w:szCs w:val="22"/>
              </w:rPr>
              <w:t>8</w:t>
            </w:r>
          </w:p>
        </w:tc>
      </w:tr>
      <w:tr w:rsidR="68E2B6BB" w14:paraId="273A2E29" w14:textId="77777777" w:rsidTr="4A6B7A93">
        <w:trPr>
          <w:trHeight w:val="300"/>
        </w:trPr>
        <w:tc>
          <w:tcPr>
            <w:tcW w:w="1035" w:type="dxa"/>
          </w:tcPr>
          <w:p w14:paraId="5D913150" w14:textId="71732397" w:rsidR="68E2B6BB" w:rsidRDefault="68E2B6BB" w:rsidP="68E2B6BB">
            <w:pPr>
              <w:jc w:val="center"/>
            </w:pPr>
            <w:r w:rsidRPr="68E2B6BB">
              <w:rPr>
                <w:rFonts w:ascii="Calibri" w:eastAsia="Calibri" w:hAnsi="Calibri" w:cs="Calibri"/>
                <w:color w:val="000000" w:themeColor="text1"/>
                <w:sz w:val="22"/>
                <w:szCs w:val="22"/>
              </w:rPr>
              <w:t>35</w:t>
            </w:r>
          </w:p>
        </w:tc>
        <w:tc>
          <w:tcPr>
            <w:tcW w:w="1045" w:type="dxa"/>
          </w:tcPr>
          <w:p w14:paraId="22B66155" w14:textId="09F71858" w:rsidR="68E2B6BB" w:rsidRDefault="68E2B6BB" w:rsidP="68E2B6BB">
            <w:pPr>
              <w:jc w:val="center"/>
            </w:pPr>
            <w:r w:rsidRPr="68E2B6BB">
              <w:rPr>
                <w:rFonts w:ascii="Calibri" w:eastAsia="Calibri" w:hAnsi="Calibri" w:cs="Calibri"/>
                <w:color w:val="000000" w:themeColor="text1"/>
                <w:sz w:val="22"/>
                <w:szCs w:val="22"/>
              </w:rPr>
              <w:t>6.877</w:t>
            </w:r>
          </w:p>
        </w:tc>
        <w:tc>
          <w:tcPr>
            <w:tcW w:w="1040" w:type="dxa"/>
          </w:tcPr>
          <w:p w14:paraId="147FEFD2" w14:textId="1D7074AC" w:rsidR="68E2B6BB" w:rsidRDefault="68E2B6BB" w:rsidP="68E2B6BB">
            <w:pPr>
              <w:jc w:val="center"/>
            </w:pPr>
            <w:r w:rsidRPr="68E2B6BB">
              <w:rPr>
                <w:rFonts w:ascii="Calibri" w:eastAsia="Calibri" w:hAnsi="Calibri" w:cs="Calibri"/>
                <w:color w:val="000000" w:themeColor="text1"/>
                <w:sz w:val="22"/>
                <w:szCs w:val="22"/>
              </w:rPr>
              <w:t>0.079</w:t>
            </w:r>
          </w:p>
        </w:tc>
        <w:tc>
          <w:tcPr>
            <w:tcW w:w="1040" w:type="dxa"/>
          </w:tcPr>
          <w:p w14:paraId="010ADC75" w14:textId="1ECE570B" w:rsidR="68E2B6BB" w:rsidRDefault="7B4EC89B" w:rsidP="68E2B6BB">
            <w:pPr>
              <w:jc w:val="center"/>
            </w:pPr>
            <w:r w:rsidRPr="7BBA7637">
              <w:rPr>
                <w:rFonts w:ascii="Calibri" w:eastAsia="Calibri" w:hAnsi="Calibri" w:cs="Calibri"/>
                <w:color w:val="000000" w:themeColor="text1"/>
                <w:sz w:val="22"/>
                <w:szCs w:val="22"/>
              </w:rPr>
              <w:t>0.543</w:t>
            </w:r>
          </w:p>
        </w:tc>
        <w:tc>
          <w:tcPr>
            <w:tcW w:w="1040" w:type="dxa"/>
          </w:tcPr>
          <w:p w14:paraId="3690BF85" w14:textId="58A2D4FB" w:rsidR="68E2B6BB" w:rsidRDefault="68E2B6BB" w:rsidP="68E2B6BB">
            <w:pPr>
              <w:jc w:val="center"/>
            </w:pPr>
            <w:r w:rsidRPr="68E2B6BB">
              <w:rPr>
                <w:rFonts w:ascii="Calibri" w:eastAsia="Calibri" w:hAnsi="Calibri" w:cs="Calibri"/>
                <w:color w:val="000000" w:themeColor="text1"/>
                <w:sz w:val="22"/>
                <w:szCs w:val="22"/>
              </w:rPr>
              <w:t>5.785</w:t>
            </w:r>
          </w:p>
        </w:tc>
        <w:tc>
          <w:tcPr>
            <w:tcW w:w="1040" w:type="dxa"/>
          </w:tcPr>
          <w:p w14:paraId="79AE7671" w14:textId="71A36555" w:rsidR="68E2B6BB" w:rsidRDefault="68E2B6BB" w:rsidP="68E2B6BB">
            <w:pPr>
              <w:jc w:val="center"/>
            </w:pPr>
            <w:r w:rsidRPr="68E2B6BB">
              <w:rPr>
                <w:rFonts w:ascii="Calibri" w:eastAsia="Calibri" w:hAnsi="Calibri" w:cs="Calibri"/>
                <w:color w:val="000000" w:themeColor="text1"/>
                <w:sz w:val="22"/>
                <w:szCs w:val="22"/>
              </w:rPr>
              <w:t>126.</w:t>
            </w:r>
            <w:r w:rsidR="7B4EC89B" w:rsidRPr="620EAAFE">
              <w:rPr>
                <w:rFonts w:ascii="Calibri" w:eastAsia="Calibri" w:hAnsi="Calibri" w:cs="Calibri"/>
                <w:color w:val="000000" w:themeColor="text1"/>
                <w:sz w:val="22"/>
                <w:szCs w:val="22"/>
              </w:rPr>
              <w:t>94</w:t>
            </w:r>
            <w:r w:rsidR="1550AA6D" w:rsidRPr="620EAAFE">
              <w:rPr>
                <w:rFonts w:ascii="Calibri" w:eastAsia="Calibri" w:hAnsi="Calibri" w:cs="Calibri"/>
                <w:color w:val="000000" w:themeColor="text1"/>
                <w:sz w:val="22"/>
                <w:szCs w:val="22"/>
              </w:rPr>
              <w:t>9</w:t>
            </w:r>
          </w:p>
        </w:tc>
        <w:tc>
          <w:tcPr>
            <w:tcW w:w="1040" w:type="dxa"/>
          </w:tcPr>
          <w:p w14:paraId="7F95DD0D" w14:textId="763A1151" w:rsidR="68E2B6BB" w:rsidRDefault="68E2B6BB" w:rsidP="68E2B6BB">
            <w:pPr>
              <w:jc w:val="center"/>
            </w:pPr>
            <w:r w:rsidRPr="68E2B6BB">
              <w:rPr>
                <w:rFonts w:ascii="Calibri" w:eastAsia="Calibri" w:hAnsi="Calibri" w:cs="Calibri"/>
                <w:color w:val="000000" w:themeColor="text1"/>
                <w:sz w:val="22"/>
                <w:szCs w:val="22"/>
              </w:rPr>
              <w:t>21</w:t>
            </w:r>
          </w:p>
        </w:tc>
        <w:tc>
          <w:tcPr>
            <w:tcW w:w="1040" w:type="dxa"/>
          </w:tcPr>
          <w:p w14:paraId="69779F5A" w14:textId="579A35FA" w:rsidR="68E2B6BB" w:rsidRDefault="7B4EC89B" w:rsidP="68E2B6BB">
            <w:pPr>
              <w:jc w:val="center"/>
            </w:pPr>
            <w:r w:rsidRPr="4B393070">
              <w:rPr>
                <w:rFonts w:ascii="Calibri" w:eastAsia="Calibri" w:hAnsi="Calibri" w:cs="Calibri"/>
                <w:color w:val="000000" w:themeColor="text1"/>
                <w:sz w:val="22"/>
                <w:szCs w:val="22"/>
              </w:rPr>
              <w:t>43.</w:t>
            </w:r>
            <w:r w:rsidRPr="374BAFA8">
              <w:rPr>
                <w:rFonts w:ascii="Calibri" w:eastAsia="Calibri" w:hAnsi="Calibri" w:cs="Calibri"/>
                <w:color w:val="000000" w:themeColor="text1"/>
                <w:sz w:val="22"/>
                <w:szCs w:val="22"/>
              </w:rPr>
              <w:t>33</w:t>
            </w:r>
            <w:r w:rsidR="10AA83D2" w:rsidRPr="374BAFA8">
              <w:rPr>
                <w:rFonts w:ascii="Calibri" w:eastAsia="Calibri" w:hAnsi="Calibri" w:cs="Calibri"/>
                <w:color w:val="000000" w:themeColor="text1"/>
                <w:sz w:val="22"/>
                <w:szCs w:val="22"/>
              </w:rPr>
              <w:t>1</w:t>
            </w:r>
          </w:p>
        </w:tc>
        <w:tc>
          <w:tcPr>
            <w:tcW w:w="1040" w:type="dxa"/>
          </w:tcPr>
          <w:p w14:paraId="4FF6D34C" w14:textId="0451354F" w:rsidR="68E2B6BB" w:rsidRDefault="68E2B6BB" w:rsidP="68E2B6BB">
            <w:pPr>
              <w:jc w:val="center"/>
            </w:pPr>
            <w:r w:rsidRPr="68E2B6BB">
              <w:rPr>
                <w:rFonts w:ascii="Calibri" w:eastAsia="Calibri" w:hAnsi="Calibri" w:cs="Calibri"/>
                <w:color w:val="000000" w:themeColor="text1"/>
                <w:sz w:val="22"/>
                <w:szCs w:val="22"/>
              </w:rPr>
              <w:t>119.</w:t>
            </w:r>
            <w:r w:rsidR="7B4EC89B" w:rsidRPr="445698BA">
              <w:rPr>
                <w:rFonts w:ascii="Calibri" w:eastAsia="Calibri" w:hAnsi="Calibri" w:cs="Calibri"/>
                <w:color w:val="000000" w:themeColor="text1"/>
                <w:sz w:val="22"/>
                <w:szCs w:val="22"/>
              </w:rPr>
              <w:t>729</w:t>
            </w:r>
          </w:p>
        </w:tc>
      </w:tr>
      <w:tr w:rsidR="68E2B6BB" w14:paraId="0FBB944F" w14:textId="77777777" w:rsidTr="4A6B7A93">
        <w:trPr>
          <w:trHeight w:val="300"/>
        </w:trPr>
        <w:tc>
          <w:tcPr>
            <w:tcW w:w="1035" w:type="dxa"/>
          </w:tcPr>
          <w:p w14:paraId="4AE3C769" w14:textId="1D054B6E" w:rsidR="68E2B6BB" w:rsidRDefault="68E2B6BB" w:rsidP="68E2B6BB">
            <w:pPr>
              <w:jc w:val="center"/>
            </w:pPr>
            <w:r w:rsidRPr="68E2B6BB">
              <w:rPr>
                <w:rFonts w:ascii="Calibri" w:eastAsia="Calibri" w:hAnsi="Calibri" w:cs="Calibri"/>
                <w:color w:val="000000" w:themeColor="text1"/>
                <w:sz w:val="22"/>
                <w:szCs w:val="22"/>
              </w:rPr>
              <w:t>36</w:t>
            </w:r>
          </w:p>
        </w:tc>
        <w:tc>
          <w:tcPr>
            <w:tcW w:w="1045" w:type="dxa"/>
          </w:tcPr>
          <w:p w14:paraId="66D49DF9" w14:textId="769DD01B" w:rsidR="68E2B6BB" w:rsidRDefault="68E2B6BB" w:rsidP="68E2B6BB">
            <w:pPr>
              <w:jc w:val="center"/>
            </w:pPr>
            <w:r w:rsidRPr="68E2B6BB">
              <w:rPr>
                <w:rFonts w:ascii="Calibri" w:eastAsia="Calibri" w:hAnsi="Calibri" w:cs="Calibri"/>
                <w:color w:val="000000" w:themeColor="text1"/>
                <w:sz w:val="22"/>
                <w:szCs w:val="22"/>
              </w:rPr>
              <w:t>6.877</w:t>
            </w:r>
          </w:p>
        </w:tc>
        <w:tc>
          <w:tcPr>
            <w:tcW w:w="1040" w:type="dxa"/>
          </w:tcPr>
          <w:p w14:paraId="649128A8" w14:textId="32C8294B" w:rsidR="68E2B6BB" w:rsidRDefault="68E2B6BB" w:rsidP="68E2B6BB">
            <w:pPr>
              <w:jc w:val="center"/>
            </w:pPr>
            <w:r w:rsidRPr="68E2B6BB">
              <w:rPr>
                <w:rFonts w:ascii="Calibri" w:eastAsia="Calibri" w:hAnsi="Calibri" w:cs="Calibri"/>
                <w:color w:val="000000" w:themeColor="text1"/>
                <w:sz w:val="22"/>
                <w:szCs w:val="22"/>
              </w:rPr>
              <w:t>0.084</w:t>
            </w:r>
          </w:p>
        </w:tc>
        <w:tc>
          <w:tcPr>
            <w:tcW w:w="1040" w:type="dxa"/>
          </w:tcPr>
          <w:p w14:paraId="3A82D65B" w14:textId="05FC5E7E" w:rsidR="68E2B6BB" w:rsidRDefault="7B4EC89B" w:rsidP="68E2B6BB">
            <w:pPr>
              <w:jc w:val="center"/>
            </w:pPr>
            <w:r w:rsidRPr="7BBA7637">
              <w:rPr>
                <w:rFonts w:ascii="Calibri" w:eastAsia="Calibri" w:hAnsi="Calibri" w:cs="Calibri"/>
                <w:color w:val="000000" w:themeColor="text1"/>
                <w:sz w:val="22"/>
                <w:szCs w:val="22"/>
              </w:rPr>
              <w:t>0.57</w:t>
            </w:r>
            <w:r w:rsidR="47EB593F" w:rsidRPr="7BBA7637">
              <w:rPr>
                <w:rFonts w:ascii="Calibri" w:eastAsia="Calibri" w:hAnsi="Calibri" w:cs="Calibri"/>
                <w:color w:val="000000" w:themeColor="text1"/>
                <w:sz w:val="22"/>
                <w:szCs w:val="22"/>
              </w:rPr>
              <w:t>8</w:t>
            </w:r>
          </w:p>
        </w:tc>
        <w:tc>
          <w:tcPr>
            <w:tcW w:w="1040" w:type="dxa"/>
          </w:tcPr>
          <w:p w14:paraId="60CB4E62" w14:textId="4CC85F7A" w:rsidR="68E2B6BB" w:rsidRDefault="68E2B6BB" w:rsidP="68E2B6BB">
            <w:pPr>
              <w:jc w:val="center"/>
            </w:pPr>
            <w:r w:rsidRPr="68E2B6BB">
              <w:rPr>
                <w:rFonts w:ascii="Calibri" w:eastAsia="Calibri" w:hAnsi="Calibri" w:cs="Calibri"/>
                <w:color w:val="000000" w:themeColor="text1"/>
                <w:sz w:val="22"/>
                <w:szCs w:val="22"/>
              </w:rPr>
              <w:t>5.96</w:t>
            </w:r>
          </w:p>
        </w:tc>
        <w:tc>
          <w:tcPr>
            <w:tcW w:w="1040" w:type="dxa"/>
          </w:tcPr>
          <w:p w14:paraId="7CFE19EF" w14:textId="78C7C2B9" w:rsidR="68E2B6BB" w:rsidRDefault="68E2B6BB" w:rsidP="68E2B6BB">
            <w:pPr>
              <w:jc w:val="center"/>
            </w:pPr>
            <w:r w:rsidRPr="68E2B6BB">
              <w:rPr>
                <w:rFonts w:ascii="Calibri" w:eastAsia="Calibri" w:hAnsi="Calibri" w:cs="Calibri"/>
                <w:color w:val="000000" w:themeColor="text1"/>
                <w:sz w:val="22"/>
                <w:szCs w:val="22"/>
              </w:rPr>
              <w:t>139.</w:t>
            </w:r>
            <w:r w:rsidR="7B4EC89B" w:rsidRPr="620EAAFE">
              <w:rPr>
                <w:rFonts w:ascii="Calibri" w:eastAsia="Calibri" w:hAnsi="Calibri" w:cs="Calibri"/>
                <w:color w:val="000000" w:themeColor="text1"/>
                <w:sz w:val="22"/>
                <w:szCs w:val="22"/>
              </w:rPr>
              <w:t>06</w:t>
            </w:r>
            <w:r w:rsidR="14A91086" w:rsidRPr="620EAAFE">
              <w:rPr>
                <w:rFonts w:ascii="Calibri" w:eastAsia="Calibri" w:hAnsi="Calibri" w:cs="Calibri"/>
                <w:color w:val="000000" w:themeColor="text1"/>
                <w:sz w:val="22"/>
                <w:szCs w:val="22"/>
              </w:rPr>
              <w:t>7</w:t>
            </w:r>
          </w:p>
        </w:tc>
        <w:tc>
          <w:tcPr>
            <w:tcW w:w="1040" w:type="dxa"/>
          </w:tcPr>
          <w:p w14:paraId="06E05CBC" w14:textId="083DE111" w:rsidR="68E2B6BB" w:rsidRDefault="68E2B6BB" w:rsidP="68E2B6BB">
            <w:pPr>
              <w:jc w:val="center"/>
            </w:pPr>
            <w:r w:rsidRPr="68E2B6BB">
              <w:rPr>
                <w:rFonts w:ascii="Calibri" w:eastAsia="Calibri" w:hAnsi="Calibri" w:cs="Calibri"/>
                <w:color w:val="000000" w:themeColor="text1"/>
                <w:sz w:val="22"/>
                <w:szCs w:val="22"/>
              </w:rPr>
              <w:t>21</w:t>
            </w:r>
          </w:p>
        </w:tc>
        <w:tc>
          <w:tcPr>
            <w:tcW w:w="1040" w:type="dxa"/>
          </w:tcPr>
          <w:p w14:paraId="724BA89E" w14:textId="55676EB3" w:rsidR="68E2B6BB" w:rsidRDefault="7B4EC89B" w:rsidP="68E2B6BB">
            <w:pPr>
              <w:jc w:val="center"/>
            </w:pPr>
            <w:r w:rsidRPr="374BAFA8">
              <w:rPr>
                <w:rFonts w:ascii="Calibri" w:eastAsia="Calibri" w:hAnsi="Calibri" w:cs="Calibri"/>
                <w:color w:val="000000" w:themeColor="text1"/>
                <w:sz w:val="22"/>
                <w:szCs w:val="22"/>
              </w:rPr>
              <w:t>42.05</w:t>
            </w:r>
            <w:r w:rsidR="606A604E" w:rsidRPr="374BAFA8">
              <w:rPr>
                <w:rFonts w:ascii="Calibri" w:eastAsia="Calibri" w:hAnsi="Calibri" w:cs="Calibri"/>
                <w:color w:val="000000" w:themeColor="text1"/>
                <w:sz w:val="22"/>
                <w:szCs w:val="22"/>
              </w:rPr>
              <w:t>9</w:t>
            </w:r>
          </w:p>
        </w:tc>
        <w:tc>
          <w:tcPr>
            <w:tcW w:w="1040" w:type="dxa"/>
          </w:tcPr>
          <w:p w14:paraId="38CE3E2D" w14:textId="164569D4" w:rsidR="68E2B6BB" w:rsidRDefault="68E2B6BB" w:rsidP="68E2B6BB">
            <w:pPr>
              <w:jc w:val="center"/>
            </w:pPr>
            <w:r w:rsidRPr="68E2B6BB">
              <w:rPr>
                <w:rFonts w:ascii="Calibri" w:eastAsia="Calibri" w:hAnsi="Calibri" w:cs="Calibri"/>
                <w:color w:val="000000" w:themeColor="text1"/>
                <w:sz w:val="22"/>
                <w:szCs w:val="22"/>
              </w:rPr>
              <w:t>131.</w:t>
            </w:r>
            <w:r w:rsidR="7B4EC89B" w:rsidRPr="445698BA">
              <w:rPr>
                <w:rFonts w:ascii="Calibri" w:eastAsia="Calibri" w:hAnsi="Calibri" w:cs="Calibri"/>
                <w:color w:val="000000" w:themeColor="text1"/>
                <w:sz w:val="22"/>
                <w:szCs w:val="22"/>
              </w:rPr>
              <w:t>158</w:t>
            </w:r>
          </w:p>
        </w:tc>
      </w:tr>
      <w:tr w:rsidR="68E2B6BB" w14:paraId="65FEB617" w14:textId="77777777" w:rsidTr="4A6B7A93">
        <w:trPr>
          <w:trHeight w:val="300"/>
        </w:trPr>
        <w:tc>
          <w:tcPr>
            <w:tcW w:w="1035" w:type="dxa"/>
          </w:tcPr>
          <w:p w14:paraId="3BA5DA9D" w14:textId="6CA0EA88" w:rsidR="68E2B6BB" w:rsidRDefault="68E2B6BB" w:rsidP="68E2B6BB">
            <w:pPr>
              <w:jc w:val="center"/>
            </w:pPr>
            <w:r w:rsidRPr="68E2B6BB">
              <w:rPr>
                <w:rFonts w:ascii="Calibri" w:eastAsia="Calibri" w:hAnsi="Calibri" w:cs="Calibri"/>
                <w:color w:val="000000" w:themeColor="text1"/>
                <w:sz w:val="22"/>
                <w:szCs w:val="22"/>
              </w:rPr>
              <w:t>37</w:t>
            </w:r>
          </w:p>
        </w:tc>
        <w:tc>
          <w:tcPr>
            <w:tcW w:w="1045" w:type="dxa"/>
          </w:tcPr>
          <w:p w14:paraId="00455082" w14:textId="0B78F10F" w:rsidR="68E2B6BB" w:rsidRDefault="68E2B6BB" w:rsidP="68E2B6BB">
            <w:pPr>
              <w:jc w:val="center"/>
            </w:pPr>
            <w:r w:rsidRPr="68E2B6BB">
              <w:rPr>
                <w:rFonts w:ascii="Calibri" w:eastAsia="Calibri" w:hAnsi="Calibri" w:cs="Calibri"/>
                <w:color w:val="000000" w:themeColor="text1"/>
                <w:sz w:val="22"/>
                <w:szCs w:val="22"/>
              </w:rPr>
              <w:t>6.893</w:t>
            </w:r>
          </w:p>
        </w:tc>
        <w:tc>
          <w:tcPr>
            <w:tcW w:w="1040" w:type="dxa"/>
          </w:tcPr>
          <w:p w14:paraId="79463652" w14:textId="56BC6558" w:rsidR="68E2B6BB" w:rsidRDefault="68E2B6BB" w:rsidP="68E2B6BB">
            <w:pPr>
              <w:jc w:val="center"/>
            </w:pPr>
            <w:r w:rsidRPr="68E2B6BB">
              <w:rPr>
                <w:rFonts w:ascii="Calibri" w:eastAsia="Calibri" w:hAnsi="Calibri" w:cs="Calibri"/>
                <w:color w:val="000000" w:themeColor="text1"/>
                <w:sz w:val="22"/>
                <w:szCs w:val="22"/>
              </w:rPr>
              <w:t>0.095</w:t>
            </w:r>
          </w:p>
        </w:tc>
        <w:tc>
          <w:tcPr>
            <w:tcW w:w="1040" w:type="dxa"/>
          </w:tcPr>
          <w:p w14:paraId="12681366" w14:textId="7DF43EF2" w:rsidR="68E2B6BB" w:rsidRDefault="7B4EC89B" w:rsidP="68E2B6BB">
            <w:pPr>
              <w:jc w:val="center"/>
            </w:pPr>
            <w:r w:rsidRPr="7BBA7637">
              <w:rPr>
                <w:rFonts w:ascii="Calibri" w:eastAsia="Calibri" w:hAnsi="Calibri" w:cs="Calibri"/>
                <w:color w:val="000000" w:themeColor="text1"/>
                <w:sz w:val="22"/>
                <w:szCs w:val="22"/>
              </w:rPr>
              <w:t>0.65</w:t>
            </w:r>
            <w:r w:rsidR="50179964" w:rsidRPr="7BBA7637">
              <w:rPr>
                <w:rFonts w:ascii="Calibri" w:eastAsia="Calibri" w:hAnsi="Calibri" w:cs="Calibri"/>
                <w:color w:val="000000" w:themeColor="text1"/>
                <w:sz w:val="22"/>
                <w:szCs w:val="22"/>
              </w:rPr>
              <w:t>5</w:t>
            </w:r>
          </w:p>
        </w:tc>
        <w:tc>
          <w:tcPr>
            <w:tcW w:w="1040" w:type="dxa"/>
          </w:tcPr>
          <w:p w14:paraId="61A6D867" w14:textId="0231527A" w:rsidR="68E2B6BB" w:rsidRDefault="68E2B6BB" w:rsidP="68E2B6BB">
            <w:pPr>
              <w:jc w:val="center"/>
            </w:pPr>
            <w:r w:rsidRPr="68E2B6BB">
              <w:rPr>
                <w:rFonts w:ascii="Calibri" w:eastAsia="Calibri" w:hAnsi="Calibri" w:cs="Calibri"/>
                <w:color w:val="000000" w:themeColor="text1"/>
                <w:sz w:val="22"/>
                <w:szCs w:val="22"/>
              </w:rPr>
              <w:t>5.</w:t>
            </w:r>
            <w:r w:rsidR="7B4EC89B" w:rsidRPr="496E04AD">
              <w:rPr>
                <w:rFonts w:ascii="Calibri" w:eastAsia="Calibri" w:hAnsi="Calibri" w:cs="Calibri"/>
                <w:color w:val="000000" w:themeColor="text1"/>
                <w:sz w:val="22"/>
                <w:szCs w:val="22"/>
              </w:rPr>
              <w:t>71</w:t>
            </w:r>
            <w:r w:rsidR="281A5334" w:rsidRPr="496E04AD">
              <w:rPr>
                <w:rFonts w:ascii="Calibri" w:eastAsia="Calibri" w:hAnsi="Calibri" w:cs="Calibri"/>
                <w:color w:val="000000" w:themeColor="text1"/>
                <w:sz w:val="22"/>
                <w:szCs w:val="22"/>
              </w:rPr>
              <w:t>0</w:t>
            </w:r>
          </w:p>
        </w:tc>
        <w:tc>
          <w:tcPr>
            <w:tcW w:w="1040" w:type="dxa"/>
          </w:tcPr>
          <w:p w14:paraId="2D526EFE" w14:textId="47783582" w:rsidR="68E2B6BB" w:rsidRDefault="68E2B6BB" w:rsidP="68E2B6BB">
            <w:pPr>
              <w:jc w:val="center"/>
            </w:pPr>
            <w:r w:rsidRPr="68E2B6BB">
              <w:rPr>
                <w:rFonts w:ascii="Calibri" w:eastAsia="Calibri" w:hAnsi="Calibri" w:cs="Calibri"/>
                <w:color w:val="000000" w:themeColor="text1"/>
                <w:sz w:val="22"/>
                <w:szCs w:val="22"/>
              </w:rPr>
              <w:t>150.</w:t>
            </w:r>
            <w:r w:rsidR="7B4EC89B" w:rsidRPr="620EAAFE">
              <w:rPr>
                <w:rFonts w:ascii="Calibri" w:eastAsia="Calibri" w:hAnsi="Calibri" w:cs="Calibri"/>
                <w:color w:val="000000" w:themeColor="text1"/>
                <w:sz w:val="22"/>
                <w:szCs w:val="22"/>
              </w:rPr>
              <w:t>68</w:t>
            </w:r>
            <w:r w:rsidR="125325A6" w:rsidRPr="620EAAFE">
              <w:rPr>
                <w:rFonts w:ascii="Calibri" w:eastAsia="Calibri" w:hAnsi="Calibri" w:cs="Calibri"/>
                <w:color w:val="000000" w:themeColor="text1"/>
                <w:sz w:val="22"/>
                <w:szCs w:val="22"/>
              </w:rPr>
              <w:t>1</w:t>
            </w:r>
          </w:p>
        </w:tc>
        <w:tc>
          <w:tcPr>
            <w:tcW w:w="1040" w:type="dxa"/>
          </w:tcPr>
          <w:p w14:paraId="33CFB91A" w14:textId="2659E37B" w:rsidR="68E2B6BB" w:rsidRDefault="68E2B6BB" w:rsidP="68E2B6BB">
            <w:pPr>
              <w:jc w:val="center"/>
            </w:pPr>
            <w:r w:rsidRPr="68E2B6BB">
              <w:rPr>
                <w:rFonts w:ascii="Calibri" w:eastAsia="Calibri" w:hAnsi="Calibri" w:cs="Calibri"/>
                <w:color w:val="000000" w:themeColor="text1"/>
                <w:sz w:val="22"/>
                <w:szCs w:val="22"/>
              </w:rPr>
              <w:t>21</w:t>
            </w:r>
          </w:p>
        </w:tc>
        <w:tc>
          <w:tcPr>
            <w:tcW w:w="1040" w:type="dxa"/>
          </w:tcPr>
          <w:p w14:paraId="432BA957" w14:textId="77FE322F" w:rsidR="68E2B6BB" w:rsidRDefault="7B4EC89B" w:rsidP="68E2B6BB">
            <w:pPr>
              <w:jc w:val="center"/>
            </w:pPr>
            <w:r w:rsidRPr="374BAFA8">
              <w:rPr>
                <w:rFonts w:ascii="Calibri" w:eastAsia="Calibri" w:hAnsi="Calibri" w:cs="Calibri"/>
                <w:color w:val="000000" w:themeColor="text1"/>
                <w:sz w:val="22"/>
                <w:szCs w:val="22"/>
              </w:rPr>
              <w:t>43.900</w:t>
            </w:r>
          </w:p>
        </w:tc>
        <w:tc>
          <w:tcPr>
            <w:tcW w:w="1040" w:type="dxa"/>
          </w:tcPr>
          <w:p w14:paraId="0C459D85" w14:textId="62A7F62F" w:rsidR="68E2B6BB" w:rsidRDefault="68E2B6BB" w:rsidP="68E2B6BB">
            <w:pPr>
              <w:jc w:val="center"/>
            </w:pPr>
            <w:r w:rsidRPr="68E2B6BB">
              <w:rPr>
                <w:rFonts w:ascii="Calibri" w:eastAsia="Calibri" w:hAnsi="Calibri" w:cs="Calibri"/>
                <w:color w:val="000000" w:themeColor="text1"/>
                <w:sz w:val="22"/>
                <w:szCs w:val="22"/>
              </w:rPr>
              <w:t>142.</w:t>
            </w:r>
            <w:r w:rsidR="7B4EC89B" w:rsidRPr="445698BA">
              <w:rPr>
                <w:rFonts w:ascii="Calibri" w:eastAsia="Calibri" w:hAnsi="Calibri" w:cs="Calibri"/>
                <w:color w:val="000000" w:themeColor="text1"/>
                <w:sz w:val="22"/>
                <w:szCs w:val="22"/>
              </w:rPr>
              <w:t>442</w:t>
            </w:r>
          </w:p>
        </w:tc>
      </w:tr>
      <w:tr w:rsidR="68E2B6BB" w14:paraId="3BCAE0A3" w14:textId="77777777" w:rsidTr="4A6B7A93">
        <w:trPr>
          <w:trHeight w:val="300"/>
        </w:trPr>
        <w:tc>
          <w:tcPr>
            <w:tcW w:w="1035" w:type="dxa"/>
          </w:tcPr>
          <w:p w14:paraId="1F20EF84" w14:textId="71E8B3C9" w:rsidR="68E2B6BB" w:rsidRDefault="68E2B6BB" w:rsidP="68E2B6BB">
            <w:pPr>
              <w:jc w:val="center"/>
            </w:pPr>
            <w:r w:rsidRPr="68E2B6BB">
              <w:rPr>
                <w:rFonts w:ascii="Calibri" w:eastAsia="Calibri" w:hAnsi="Calibri" w:cs="Calibri"/>
                <w:color w:val="000000" w:themeColor="text1"/>
                <w:sz w:val="22"/>
                <w:szCs w:val="22"/>
              </w:rPr>
              <w:t>38</w:t>
            </w:r>
          </w:p>
        </w:tc>
        <w:tc>
          <w:tcPr>
            <w:tcW w:w="1045" w:type="dxa"/>
          </w:tcPr>
          <w:p w14:paraId="019960CF" w14:textId="71EE99A1" w:rsidR="68E2B6BB" w:rsidRDefault="68E2B6BB" w:rsidP="68E2B6BB">
            <w:pPr>
              <w:jc w:val="center"/>
            </w:pPr>
            <w:r w:rsidRPr="68E2B6BB">
              <w:rPr>
                <w:rFonts w:ascii="Calibri" w:eastAsia="Calibri" w:hAnsi="Calibri" w:cs="Calibri"/>
                <w:color w:val="000000" w:themeColor="text1"/>
                <w:sz w:val="22"/>
                <w:szCs w:val="22"/>
              </w:rPr>
              <w:t>6.86</w:t>
            </w:r>
          </w:p>
        </w:tc>
        <w:tc>
          <w:tcPr>
            <w:tcW w:w="1040" w:type="dxa"/>
          </w:tcPr>
          <w:p w14:paraId="66E8161E" w14:textId="6189590E" w:rsidR="68E2B6BB" w:rsidRDefault="68E2B6BB" w:rsidP="68E2B6BB">
            <w:pPr>
              <w:jc w:val="center"/>
            </w:pPr>
            <w:r w:rsidRPr="68E2B6BB">
              <w:rPr>
                <w:rFonts w:ascii="Calibri" w:eastAsia="Calibri" w:hAnsi="Calibri" w:cs="Calibri"/>
                <w:color w:val="000000" w:themeColor="text1"/>
                <w:sz w:val="22"/>
                <w:szCs w:val="22"/>
              </w:rPr>
              <w:t>0.08</w:t>
            </w:r>
          </w:p>
        </w:tc>
        <w:tc>
          <w:tcPr>
            <w:tcW w:w="1040" w:type="dxa"/>
          </w:tcPr>
          <w:p w14:paraId="5B9563DA" w14:textId="1982D1AA" w:rsidR="68E2B6BB" w:rsidRDefault="68E2B6BB" w:rsidP="68E2B6BB">
            <w:pPr>
              <w:jc w:val="center"/>
            </w:pPr>
            <w:r w:rsidRPr="68E2B6BB">
              <w:rPr>
                <w:rFonts w:ascii="Calibri" w:eastAsia="Calibri" w:hAnsi="Calibri" w:cs="Calibri"/>
                <w:color w:val="000000" w:themeColor="text1"/>
                <w:sz w:val="22"/>
                <w:szCs w:val="22"/>
              </w:rPr>
              <w:t>0.</w:t>
            </w:r>
            <w:r w:rsidR="7B4EC89B" w:rsidRPr="7BBA7637">
              <w:rPr>
                <w:rFonts w:ascii="Calibri" w:eastAsia="Calibri" w:hAnsi="Calibri" w:cs="Calibri"/>
                <w:color w:val="000000" w:themeColor="text1"/>
                <w:sz w:val="22"/>
                <w:szCs w:val="22"/>
              </w:rPr>
              <w:t>54</w:t>
            </w:r>
            <w:r w:rsidR="393D2EFB" w:rsidRPr="7BBA7637">
              <w:rPr>
                <w:rFonts w:ascii="Calibri" w:eastAsia="Calibri" w:hAnsi="Calibri" w:cs="Calibri"/>
                <w:color w:val="000000" w:themeColor="text1"/>
                <w:sz w:val="22"/>
                <w:szCs w:val="22"/>
              </w:rPr>
              <w:t>9</w:t>
            </w:r>
          </w:p>
        </w:tc>
        <w:tc>
          <w:tcPr>
            <w:tcW w:w="1040" w:type="dxa"/>
          </w:tcPr>
          <w:p w14:paraId="238603AC" w14:textId="451D0D5C" w:rsidR="68E2B6BB" w:rsidRDefault="68E2B6BB" w:rsidP="68E2B6BB">
            <w:pPr>
              <w:jc w:val="center"/>
            </w:pPr>
            <w:r w:rsidRPr="68E2B6BB">
              <w:rPr>
                <w:rFonts w:ascii="Calibri" w:eastAsia="Calibri" w:hAnsi="Calibri" w:cs="Calibri"/>
                <w:color w:val="000000" w:themeColor="text1"/>
                <w:sz w:val="22"/>
                <w:szCs w:val="22"/>
              </w:rPr>
              <w:t>5.</w:t>
            </w:r>
            <w:r w:rsidR="7B4EC89B" w:rsidRPr="16C53A3F">
              <w:rPr>
                <w:rFonts w:ascii="Calibri" w:eastAsia="Calibri" w:hAnsi="Calibri" w:cs="Calibri"/>
                <w:color w:val="000000" w:themeColor="text1"/>
                <w:sz w:val="22"/>
                <w:szCs w:val="22"/>
              </w:rPr>
              <w:t>97</w:t>
            </w:r>
            <w:r w:rsidR="281A5334" w:rsidRPr="16C53A3F">
              <w:rPr>
                <w:rFonts w:ascii="Calibri" w:eastAsia="Calibri" w:hAnsi="Calibri" w:cs="Calibri"/>
                <w:color w:val="000000" w:themeColor="text1"/>
                <w:sz w:val="22"/>
                <w:szCs w:val="22"/>
              </w:rPr>
              <w:t>0</w:t>
            </w:r>
          </w:p>
        </w:tc>
        <w:tc>
          <w:tcPr>
            <w:tcW w:w="1040" w:type="dxa"/>
          </w:tcPr>
          <w:p w14:paraId="7A750B90" w14:textId="046466BC" w:rsidR="68E2B6BB" w:rsidRDefault="68E2B6BB" w:rsidP="68E2B6BB">
            <w:pPr>
              <w:jc w:val="center"/>
            </w:pPr>
            <w:r w:rsidRPr="68E2B6BB">
              <w:rPr>
                <w:rFonts w:ascii="Calibri" w:eastAsia="Calibri" w:hAnsi="Calibri" w:cs="Calibri"/>
                <w:color w:val="000000" w:themeColor="text1"/>
                <w:sz w:val="22"/>
                <w:szCs w:val="22"/>
              </w:rPr>
              <w:t>132.</w:t>
            </w:r>
            <w:r w:rsidR="7B4EC89B" w:rsidRPr="0E0B5C56">
              <w:rPr>
                <w:rFonts w:ascii="Calibri" w:eastAsia="Calibri" w:hAnsi="Calibri" w:cs="Calibri"/>
                <w:color w:val="000000" w:themeColor="text1"/>
                <w:sz w:val="22"/>
                <w:szCs w:val="22"/>
              </w:rPr>
              <w:t>66</w:t>
            </w:r>
            <w:r w:rsidR="290D4E00" w:rsidRPr="0E0B5C56">
              <w:rPr>
                <w:rFonts w:ascii="Calibri" w:eastAsia="Calibri" w:hAnsi="Calibri" w:cs="Calibri"/>
                <w:color w:val="000000" w:themeColor="text1"/>
                <w:sz w:val="22"/>
                <w:szCs w:val="22"/>
              </w:rPr>
              <w:t>7</w:t>
            </w:r>
          </w:p>
        </w:tc>
        <w:tc>
          <w:tcPr>
            <w:tcW w:w="1040" w:type="dxa"/>
          </w:tcPr>
          <w:p w14:paraId="6C1739D6" w14:textId="3301CC7A" w:rsidR="68E2B6BB" w:rsidRDefault="68E2B6BB" w:rsidP="68E2B6BB">
            <w:pPr>
              <w:jc w:val="center"/>
            </w:pPr>
            <w:r w:rsidRPr="68E2B6BB">
              <w:rPr>
                <w:rFonts w:ascii="Calibri" w:eastAsia="Calibri" w:hAnsi="Calibri" w:cs="Calibri"/>
                <w:color w:val="000000" w:themeColor="text1"/>
                <w:sz w:val="22"/>
                <w:szCs w:val="22"/>
              </w:rPr>
              <w:t>21</w:t>
            </w:r>
          </w:p>
        </w:tc>
        <w:tc>
          <w:tcPr>
            <w:tcW w:w="1040" w:type="dxa"/>
          </w:tcPr>
          <w:p w14:paraId="33151E4B" w14:textId="32452BE5" w:rsidR="68E2B6BB" w:rsidRDefault="7B4EC89B" w:rsidP="68E2B6BB">
            <w:pPr>
              <w:jc w:val="center"/>
            </w:pPr>
            <w:r w:rsidRPr="374BAFA8">
              <w:rPr>
                <w:rFonts w:ascii="Calibri" w:eastAsia="Calibri" w:hAnsi="Calibri" w:cs="Calibri"/>
                <w:color w:val="000000" w:themeColor="text1"/>
                <w:sz w:val="22"/>
                <w:szCs w:val="22"/>
              </w:rPr>
              <w:t>41.988</w:t>
            </w:r>
          </w:p>
        </w:tc>
        <w:tc>
          <w:tcPr>
            <w:tcW w:w="1040" w:type="dxa"/>
          </w:tcPr>
          <w:p w14:paraId="01DB2E69" w14:textId="141F74CD" w:rsidR="68E2B6BB" w:rsidRDefault="68E2B6BB" w:rsidP="68E2B6BB">
            <w:pPr>
              <w:jc w:val="center"/>
            </w:pPr>
            <w:r w:rsidRPr="68E2B6BB">
              <w:rPr>
                <w:rFonts w:ascii="Calibri" w:eastAsia="Calibri" w:hAnsi="Calibri" w:cs="Calibri"/>
                <w:color w:val="000000" w:themeColor="text1"/>
                <w:sz w:val="22"/>
                <w:szCs w:val="22"/>
              </w:rPr>
              <w:t>137.</w:t>
            </w:r>
            <w:r w:rsidR="7B4EC89B" w:rsidRPr="445698BA">
              <w:rPr>
                <w:rFonts w:ascii="Calibri" w:eastAsia="Calibri" w:hAnsi="Calibri" w:cs="Calibri"/>
                <w:color w:val="000000" w:themeColor="text1"/>
                <w:sz w:val="22"/>
                <w:szCs w:val="22"/>
              </w:rPr>
              <w:t>2</w:t>
            </w:r>
            <w:r w:rsidR="3A22C8E0" w:rsidRPr="445698BA">
              <w:rPr>
                <w:rFonts w:ascii="Calibri" w:eastAsia="Calibri" w:hAnsi="Calibri" w:cs="Calibri"/>
                <w:color w:val="000000" w:themeColor="text1"/>
                <w:sz w:val="22"/>
                <w:szCs w:val="22"/>
              </w:rPr>
              <w:t>00</w:t>
            </w:r>
          </w:p>
        </w:tc>
      </w:tr>
      <w:tr w:rsidR="68E2B6BB" w14:paraId="181B128D" w14:textId="77777777" w:rsidTr="4A6B7A93">
        <w:trPr>
          <w:trHeight w:val="300"/>
        </w:trPr>
        <w:tc>
          <w:tcPr>
            <w:tcW w:w="1035" w:type="dxa"/>
          </w:tcPr>
          <w:p w14:paraId="1C72F50A" w14:textId="4527C9F7" w:rsidR="68E2B6BB" w:rsidRDefault="68E2B6BB" w:rsidP="68E2B6BB">
            <w:pPr>
              <w:jc w:val="center"/>
            </w:pPr>
            <w:r w:rsidRPr="68E2B6BB">
              <w:rPr>
                <w:rFonts w:ascii="Calibri" w:eastAsia="Calibri" w:hAnsi="Calibri" w:cs="Calibri"/>
                <w:color w:val="000000" w:themeColor="text1"/>
                <w:sz w:val="22"/>
                <w:szCs w:val="22"/>
              </w:rPr>
              <w:t>39</w:t>
            </w:r>
          </w:p>
        </w:tc>
        <w:tc>
          <w:tcPr>
            <w:tcW w:w="1045" w:type="dxa"/>
          </w:tcPr>
          <w:p w14:paraId="37D2B179" w14:textId="6B9EA62E" w:rsidR="68E2B6BB" w:rsidRDefault="68E2B6BB" w:rsidP="68E2B6BB">
            <w:pPr>
              <w:jc w:val="center"/>
            </w:pPr>
            <w:r w:rsidRPr="68E2B6BB">
              <w:rPr>
                <w:rFonts w:ascii="Calibri" w:eastAsia="Calibri" w:hAnsi="Calibri" w:cs="Calibri"/>
                <w:color w:val="000000" w:themeColor="text1"/>
                <w:sz w:val="22"/>
                <w:szCs w:val="22"/>
              </w:rPr>
              <w:t>6.874</w:t>
            </w:r>
          </w:p>
        </w:tc>
        <w:tc>
          <w:tcPr>
            <w:tcW w:w="1040" w:type="dxa"/>
          </w:tcPr>
          <w:p w14:paraId="230F798E" w14:textId="74CCFEEA" w:rsidR="68E2B6BB" w:rsidRDefault="68E2B6BB" w:rsidP="68E2B6BB">
            <w:pPr>
              <w:jc w:val="center"/>
            </w:pPr>
            <w:r w:rsidRPr="68E2B6BB">
              <w:rPr>
                <w:rFonts w:ascii="Calibri" w:eastAsia="Calibri" w:hAnsi="Calibri" w:cs="Calibri"/>
                <w:color w:val="000000" w:themeColor="text1"/>
                <w:sz w:val="22"/>
                <w:szCs w:val="22"/>
              </w:rPr>
              <w:t>0.084</w:t>
            </w:r>
          </w:p>
        </w:tc>
        <w:tc>
          <w:tcPr>
            <w:tcW w:w="1040" w:type="dxa"/>
          </w:tcPr>
          <w:p w14:paraId="453740F0" w14:textId="220A3429" w:rsidR="68E2B6BB" w:rsidRDefault="7B4EC89B" w:rsidP="68E2B6BB">
            <w:pPr>
              <w:jc w:val="center"/>
            </w:pPr>
            <w:r w:rsidRPr="7BBA7637">
              <w:rPr>
                <w:rFonts w:ascii="Calibri" w:eastAsia="Calibri" w:hAnsi="Calibri" w:cs="Calibri"/>
                <w:color w:val="000000" w:themeColor="text1"/>
                <w:sz w:val="22"/>
                <w:szCs w:val="22"/>
              </w:rPr>
              <w:t>0.577</w:t>
            </w:r>
          </w:p>
        </w:tc>
        <w:tc>
          <w:tcPr>
            <w:tcW w:w="1040" w:type="dxa"/>
          </w:tcPr>
          <w:p w14:paraId="2351B931" w14:textId="7A45DCC9" w:rsidR="68E2B6BB" w:rsidRDefault="68E2B6BB" w:rsidP="68E2B6BB">
            <w:pPr>
              <w:jc w:val="center"/>
            </w:pPr>
            <w:r w:rsidRPr="68E2B6BB">
              <w:rPr>
                <w:rFonts w:ascii="Calibri" w:eastAsia="Calibri" w:hAnsi="Calibri" w:cs="Calibri"/>
                <w:color w:val="000000" w:themeColor="text1"/>
                <w:sz w:val="22"/>
                <w:szCs w:val="22"/>
              </w:rPr>
              <w:t>5.935</w:t>
            </w:r>
          </w:p>
        </w:tc>
        <w:tc>
          <w:tcPr>
            <w:tcW w:w="1040" w:type="dxa"/>
          </w:tcPr>
          <w:p w14:paraId="48DC79D3" w14:textId="018B6835" w:rsidR="68E2B6BB" w:rsidRDefault="68E2B6BB" w:rsidP="68E2B6BB">
            <w:pPr>
              <w:jc w:val="center"/>
            </w:pPr>
            <w:r w:rsidRPr="68E2B6BB">
              <w:rPr>
                <w:rFonts w:ascii="Calibri" w:eastAsia="Calibri" w:hAnsi="Calibri" w:cs="Calibri"/>
                <w:color w:val="000000" w:themeColor="text1"/>
                <w:sz w:val="22"/>
                <w:szCs w:val="22"/>
              </w:rPr>
              <w:t>138.</w:t>
            </w:r>
            <w:r w:rsidR="7B4EC89B" w:rsidRPr="0E0B5C56">
              <w:rPr>
                <w:rFonts w:ascii="Calibri" w:eastAsia="Calibri" w:hAnsi="Calibri" w:cs="Calibri"/>
                <w:color w:val="000000" w:themeColor="text1"/>
                <w:sz w:val="22"/>
                <w:szCs w:val="22"/>
              </w:rPr>
              <w:t>483</w:t>
            </w:r>
          </w:p>
        </w:tc>
        <w:tc>
          <w:tcPr>
            <w:tcW w:w="1040" w:type="dxa"/>
          </w:tcPr>
          <w:p w14:paraId="59AD310D" w14:textId="5B8CAA0F" w:rsidR="68E2B6BB" w:rsidRDefault="68E2B6BB" w:rsidP="68E2B6BB">
            <w:pPr>
              <w:jc w:val="center"/>
            </w:pPr>
            <w:r w:rsidRPr="68E2B6BB">
              <w:rPr>
                <w:rFonts w:ascii="Calibri" w:eastAsia="Calibri" w:hAnsi="Calibri" w:cs="Calibri"/>
                <w:color w:val="000000" w:themeColor="text1"/>
                <w:sz w:val="22"/>
                <w:szCs w:val="22"/>
              </w:rPr>
              <w:t>21</w:t>
            </w:r>
          </w:p>
        </w:tc>
        <w:tc>
          <w:tcPr>
            <w:tcW w:w="1040" w:type="dxa"/>
          </w:tcPr>
          <w:p w14:paraId="34831684" w14:textId="39A9BDF3" w:rsidR="68E2B6BB" w:rsidRDefault="7B4EC89B" w:rsidP="68E2B6BB">
            <w:pPr>
              <w:jc w:val="center"/>
            </w:pPr>
            <w:r w:rsidRPr="374BAFA8">
              <w:rPr>
                <w:rFonts w:ascii="Calibri" w:eastAsia="Calibri" w:hAnsi="Calibri" w:cs="Calibri"/>
                <w:color w:val="000000" w:themeColor="text1"/>
                <w:sz w:val="22"/>
                <w:szCs w:val="22"/>
              </w:rPr>
              <w:t>42.23</w:t>
            </w:r>
            <w:r w:rsidR="5C36AD88" w:rsidRPr="374BAFA8">
              <w:rPr>
                <w:rFonts w:ascii="Calibri" w:eastAsia="Calibri" w:hAnsi="Calibri" w:cs="Calibri"/>
                <w:color w:val="000000" w:themeColor="text1"/>
                <w:sz w:val="22"/>
                <w:szCs w:val="22"/>
              </w:rPr>
              <w:t>6</w:t>
            </w:r>
          </w:p>
        </w:tc>
        <w:tc>
          <w:tcPr>
            <w:tcW w:w="1040" w:type="dxa"/>
          </w:tcPr>
          <w:p w14:paraId="380E9379" w14:textId="6DA5EBE1" w:rsidR="68E2B6BB" w:rsidRDefault="68E2B6BB" w:rsidP="68E2B6BB">
            <w:pPr>
              <w:jc w:val="center"/>
            </w:pPr>
            <w:r w:rsidRPr="68E2B6BB">
              <w:rPr>
                <w:rFonts w:ascii="Calibri" w:eastAsia="Calibri" w:hAnsi="Calibri" w:cs="Calibri"/>
                <w:color w:val="000000" w:themeColor="text1"/>
                <w:sz w:val="22"/>
                <w:szCs w:val="22"/>
              </w:rPr>
              <w:t>130.</w:t>
            </w:r>
            <w:r w:rsidR="7B4EC89B" w:rsidRPr="445698BA">
              <w:rPr>
                <w:rFonts w:ascii="Calibri" w:eastAsia="Calibri" w:hAnsi="Calibri" w:cs="Calibri"/>
                <w:color w:val="000000" w:themeColor="text1"/>
                <w:sz w:val="22"/>
                <w:szCs w:val="22"/>
              </w:rPr>
              <w:t>551</w:t>
            </w:r>
          </w:p>
        </w:tc>
      </w:tr>
      <w:tr w:rsidR="68E2B6BB" w14:paraId="2B3D2D12" w14:textId="77777777" w:rsidTr="4A6B7A93">
        <w:trPr>
          <w:trHeight w:val="300"/>
        </w:trPr>
        <w:tc>
          <w:tcPr>
            <w:tcW w:w="1035" w:type="dxa"/>
          </w:tcPr>
          <w:p w14:paraId="7491A6C4" w14:textId="57F9CFA0" w:rsidR="68E2B6BB" w:rsidRDefault="68E2B6BB" w:rsidP="68E2B6BB">
            <w:pPr>
              <w:jc w:val="center"/>
            </w:pPr>
            <w:r w:rsidRPr="68E2B6BB">
              <w:rPr>
                <w:rFonts w:ascii="Calibri" w:eastAsia="Calibri" w:hAnsi="Calibri" w:cs="Calibri"/>
                <w:color w:val="000000" w:themeColor="text1"/>
                <w:sz w:val="22"/>
                <w:szCs w:val="22"/>
              </w:rPr>
              <w:t>40</w:t>
            </w:r>
          </w:p>
        </w:tc>
        <w:tc>
          <w:tcPr>
            <w:tcW w:w="1045" w:type="dxa"/>
          </w:tcPr>
          <w:p w14:paraId="396B444E" w14:textId="7AF1F64C" w:rsidR="68E2B6BB" w:rsidRDefault="68E2B6BB" w:rsidP="68E2B6BB">
            <w:pPr>
              <w:jc w:val="center"/>
            </w:pPr>
            <w:r w:rsidRPr="68E2B6BB">
              <w:rPr>
                <w:rFonts w:ascii="Calibri" w:eastAsia="Calibri" w:hAnsi="Calibri" w:cs="Calibri"/>
                <w:color w:val="000000" w:themeColor="text1"/>
                <w:sz w:val="22"/>
                <w:szCs w:val="22"/>
              </w:rPr>
              <w:t>6.899</w:t>
            </w:r>
          </w:p>
        </w:tc>
        <w:tc>
          <w:tcPr>
            <w:tcW w:w="1040" w:type="dxa"/>
          </w:tcPr>
          <w:p w14:paraId="55CB0981" w14:textId="3771F015" w:rsidR="68E2B6BB" w:rsidRDefault="68E2B6BB" w:rsidP="68E2B6BB">
            <w:pPr>
              <w:jc w:val="center"/>
            </w:pPr>
            <w:r w:rsidRPr="68E2B6BB">
              <w:rPr>
                <w:rFonts w:ascii="Calibri" w:eastAsia="Calibri" w:hAnsi="Calibri" w:cs="Calibri"/>
                <w:color w:val="000000" w:themeColor="text1"/>
                <w:sz w:val="22"/>
                <w:szCs w:val="22"/>
              </w:rPr>
              <w:t>0.101</w:t>
            </w:r>
          </w:p>
        </w:tc>
        <w:tc>
          <w:tcPr>
            <w:tcW w:w="1040" w:type="dxa"/>
          </w:tcPr>
          <w:p w14:paraId="0398AA9C" w14:textId="5448EC18" w:rsidR="68E2B6BB" w:rsidRDefault="7B4EC89B" w:rsidP="68E2B6BB">
            <w:pPr>
              <w:jc w:val="center"/>
            </w:pPr>
            <w:r w:rsidRPr="7D281A26">
              <w:rPr>
                <w:rFonts w:ascii="Calibri" w:eastAsia="Calibri" w:hAnsi="Calibri" w:cs="Calibri"/>
                <w:color w:val="000000" w:themeColor="text1"/>
                <w:sz w:val="22"/>
                <w:szCs w:val="22"/>
              </w:rPr>
              <w:t>0.69</w:t>
            </w:r>
            <w:r w:rsidR="09EAE453" w:rsidRPr="7D281A26">
              <w:rPr>
                <w:rFonts w:ascii="Calibri" w:eastAsia="Calibri" w:hAnsi="Calibri" w:cs="Calibri"/>
                <w:color w:val="000000" w:themeColor="text1"/>
                <w:sz w:val="22"/>
                <w:szCs w:val="22"/>
              </w:rPr>
              <w:t>7</w:t>
            </w:r>
          </w:p>
        </w:tc>
        <w:tc>
          <w:tcPr>
            <w:tcW w:w="1040" w:type="dxa"/>
          </w:tcPr>
          <w:p w14:paraId="57FCD247" w14:textId="20199DC1" w:rsidR="68E2B6BB" w:rsidRDefault="68E2B6BB" w:rsidP="68E2B6BB">
            <w:pPr>
              <w:jc w:val="center"/>
            </w:pPr>
            <w:r w:rsidRPr="68E2B6BB">
              <w:rPr>
                <w:rFonts w:ascii="Calibri" w:eastAsia="Calibri" w:hAnsi="Calibri" w:cs="Calibri"/>
                <w:color w:val="000000" w:themeColor="text1"/>
                <w:sz w:val="22"/>
                <w:szCs w:val="22"/>
              </w:rPr>
              <w:t>6.025</w:t>
            </w:r>
          </w:p>
        </w:tc>
        <w:tc>
          <w:tcPr>
            <w:tcW w:w="1040" w:type="dxa"/>
          </w:tcPr>
          <w:p w14:paraId="02116B7C" w14:textId="673725A7" w:rsidR="68E2B6BB" w:rsidRDefault="68E2B6BB" w:rsidP="68E2B6BB">
            <w:pPr>
              <w:jc w:val="center"/>
            </w:pPr>
            <w:r w:rsidRPr="68E2B6BB">
              <w:rPr>
                <w:rFonts w:ascii="Calibri" w:eastAsia="Calibri" w:hAnsi="Calibri" w:cs="Calibri"/>
                <w:color w:val="000000" w:themeColor="text1"/>
                <w:sz w:val="22"/>
                <w:szCs w:val="22"/>
              </w:rPr>
              <w:t>169.</w:t>
            </w:r>
            <w:r w:rsidR="7B4EC89B" w:rsidRPr="0E0B5C56">
              <w:rPr>
                <w:rFonts w:ascii="Calibri" w:eastAsia="Calibri" w:hAnsi="Calibri" w:cs="Calibri"/>
                <w:color w:val="000000" w:themeColor="text1"/>
                <w:sz w:val="22"/>
                <w:szCs w:val="22"/>
              </w:rPr>
              <w:t>03</w:t>
            </w:r>
            <w:r w:rsidR="75DD5B74" w:rsidRPr="0E0B5C56">
              <w:rPr>
                <w:rFonts w:ascii="Calibri" w:eastAsia="Calibri" w:hAnsi="Calibri" w:cs="Calibri"/>
                <w:color w:val="000000" w:themeColor="text1"/>
                <w:sz w:val="22"/>
                <w:szCs w:val="22"/>
              </w:rPr>
              <w:t>5</w:t>
            </w:r>
          </w:p>
        </w:tc>
        <w:tc>
          <w:tcPr>
            <w:tcW w:w="1040" w:type="dxa"/>
          </w:tcPr>
          <w:p w14:paraId="27F21E18" w14:textId="087C64A0" w:rsidR="68E2B6BB" w:rsidRDefault="68E2B6BB" w:rsidP="68E2B6BB">
            <w:pPr>
              <w:jc w:val="center"/>
            </w:pPr>
            <w:r w:rsidRPr="68E2B6BB">
              <w:rPr>
                <w:rFonts w:ascii="Calibri" w:eastAsia="Calibri" w:hAnsi="Calibri" w:cs="Calibri"/>
                <w:color w:val="000000" w:themeColor="text1"/>
                <w:sz w:val="22"/>
                <w:szCs w:val="22"/>
              </w:rPr>
              <w:t>21</w:t>
            </w:r>
          </w:p>
        </w:tc>
        <w:tc>
          <w:tcPr>
            <w:tcW w:w="1040" w:type="dxa"/>
          </w:tcPr>
          <w:p w14:paraId="1D8DE7AF" w14:textId="1420EA8B" w:rsidR="68E2B6BB" w:rsidRDefault="7B4EC89B" w:rsidP="68E2B6BB">
            <w:pPr>
              <w:jc w:val="center"/>
            </w:pPr>
            <w:r w:rsidRPr="374BAFA8">
              <w:rPr>
                <w:rFonts w:ascii="Calibri" w:eastAsia="Calibri" w:hAnsi="Calibri" w:cs="Calibri"/>
                <w:color w:val="000000" w:themeColor="text1"/>
                <w:sz w:val="22"/>
                <w:szCs w:val="22"/>
              </w:rPr>
              <w:t>41.60</w:t>
            </w:r>
            <w:r w:rsidR="4F1DA8BA" w:rsidRPr="374BAFA8">
              <w:rPr>
                <w:rFonts w:ascii="Calibri" w:eastAsia="Calibri" w:hAnsi="Calibri" w:cs="Calibri"/>
                <w:color w:val="000000" w:themeColor="text1"/>
                <w:sz w:val="22"/>
                <w:szCs w:val="22"/>
              </w:rPr>
              <w:t>5</w:t>
            </w:r>
          </w:p>
        </w:tc>
        <w:tc>
          <w:tcPr>
            <w:tcW w:w="1040" w:type="dxa"/>
          </w:tcPr>
          <w:p w14:paraId="2D89B616" w14:textId="02627EAB" w:rsidR="68E2B6BB" w:rsidRDefault="68E2B6BB" w:rsidP="68E2B6BB">
            <w:pPr>
              <w:jc w:val="center"/>
            </w:pPr>
            <w:r w:rsidRPr="68E2B6BB">
              <w:rPr>
                <w:rFonts w:ascii="Calibri" w:eastAsia="Calibri" w:hAnsi="Calibri" w:cs="Calibri"/>
                <w:color w:val="000000" w:themeColor="text1"/>
                <w:sz w:val="22"/>
                <w:szCs w:val="22"/>
              </w:rPr>
              <w:t>159.</w:t>
            </w:r>
            <w:r w:rsidR="7B4EC89B" w:rsidRPr="445698BA">
              <w:rPr>
                <w:rFonts w:ascii="Calibri" w:eastAsia="Calibri" w:hAnsi="Calibri" w:cs="Calibri"/>
                <w:color w:val="000000" w:themeColor="text1"/>
                <w:sz w:val="22"/>
                <w:szCs w:val="22"/>
              </w:rPr>
              <w:t>93</w:t>
            </w:r>
            <w:r w:rsidR="4D84FDD4" w:rsidRPr="445698BA">
              <w:rPr>
                <w:rFonts w:ascii="Calibri" w:eastAsia="Calibri" w:hAnsi="Calibri" w:cs="Calibri"/>
                <w:color w:val="000000" w:themeColor="text1"/>
                <w:sz w:val="22"/>
                <w:szCs w:val="22"/>
              </w:rPr>
              <w:t>2</w:t>
            </w:r>
          </w:p>
        </w:tc>
      </w:tr>
      <w:tr w:rsidR="68E2B6BB" w14:paraId="1529E74C" w14:textId="77777777" w:rsidTr="4A6B7A93">
        <w:trPr>
          <w:trHeight w:val="300"/>
        </w:trPr>
        <w:tc>
          <w:tcPr>
            <w:tcW w:w="1035" w:type="dxa"/>
          </w:tcPr>
          <w:p w14:paraId="7D19CD55" w14:textId="7E23DAEE" w:rsidR="68E2B6BB" w:rsidRDefault="68E2B6BB" w:rsidP="68E2B6BB">
            <w:pPr>
              <w:jc w:val="center"/>
            </w:pPr>
            <w:r w:rsidRPr="68E2B6BB">
              <w:rPr>
                <w:rFonts w:ascii="Calibri" w:eastAsia="Calibri" w:hAnsi="Calibri" w:cs="Calibri"/>
                <w:b/>
                <w:bCs/>
                <w:color w:val="000000" w:themeColor="text1"/>
                <w:sz w:val="22"/>
                <w:szCs w:val="22"/>
              </w:rPr>
              <w:t>Average</w:t>
            </w:r>
          </w:p>
        </w:tc>
        <w:tc>
          <w:tcPr>
            <w:tcW w:w="1045" w:type="dxa"/>
          </w:tcPr>
          <w:p w14:paraId="54B8CA45" w14:textId="370F3CDF" w:rsidR="68E2B6BB" w:rsidRDefault="68E2B6BB" w:rsidP="68E2B6BB">
            <w:pPr>
              <w:jc w:val="center"/>
            </w:pPr>
            <w:r w:rsidRPr="68E2B6BB">
              <w:rPr>
                <w:rFonts w:ascii="Calibri" w:eastAsia="Calibri" w:hAnsi="Calibri" w:cs="Calibri"/>
                <w:b/>
                <w:bCs/>
                <w:color w:val="000000" w:themeColor="text1"/>
                <w:sz w:val="22"/>
                <w:szCs w:val="22"/>
              </w:rPr>
              <w:t>6.8873</w:t>
            </w:r>
          </w:p>
        </w:tc>
        <w:tc>
          <w:tcPr>
            <w:tcW w:w="1040" w:type="dxa"/>
          </w:tcPr>
          <w:p w14:paraId="089ABBDD" w14:textId="10F721E6" w:rsidR="68E2B6BB" w:rsidRDefault="68E2B6BB" w:rsidP="68E2B6BB">
            <w:pPr>
              <w:jc w:val="center"/>
            </w:pPr>
            <w:r w:rsidRPr="68E2B6BB">
              <w:rPr>
                <w:rFonts w:ascii="Calibri" w:eastAsia="Calibri" w:hAnsi="Calibri" w:cs="Calibri"/>
                <w:b/>
                <w:bCs/>
                <w:color w:val="000000" w:themeColor="text1"/>
                <w:sz w:val="22"/>
                <w:szCs w:val="22"/>
              </w:rPr>
              <w:t>0.0879</w:t>
            </w:r>
          </w:p>
        </w:tc>
        <w:tc>
          <w:tcPr>
            <w:tcW w:w="1040" w:type="dxa"/>
          </w:tcPr>
          <w:p w14:paraId="1DD02018" w14:textId="3F1D2AD2" w:rsidR="68E2B6BB" w:rsidRDefault="7B4EC89B" w:rsidP="68E2B6BB">
            <w:pPr>
              <w:jc w:val="center"/>
            </w:pPr>
            <w:r w:rsidRPr="7D281A26">
              <w:rPr>
                <w:rFonts w:ascii="Calibri" w:eastAsia="Calibri" w:hAnsi="Calibri" w:cs="Calibri"/>
                <w:b/>
                <w:bCs/>
                <w:color w:val="000000" w:themeColor="text1"/>
                <w:sz w:val="22"/>
                <w:szCs w:val="22"/>
              </w:rPr>
              <w:t>0.605</w:t>
            </w:r>
          </w:p>
        </w:tc>
        <w:tc>
          <w:tcPr>
            <w:tcW w:w="1040" w:type="dxa"/>
          </w:tcPr>
          <w:p w14:paraId="4A3709B6" w14:textId="5B4AA190" w:rsidR="68E2B6BB" w:rsidRDefault="68E2B6BB" w:rsidP="68E2B6BB">
            <w:pPr>
              <w:jc w:val="center"/>
            </w:pPr>
            <w:r w:rsidRPr="68E2B6BB">
              <w:rPr>
                <w:rFonts w:ascii="Calibri" w:eastAsia="Calibri" w:hAnsi="Calibri" w:cs="Calibri"/>
                <w:b/>
                <w:bCs/>
                <w:color w:val="000000" w:themeColor="text1"/>
                <w:sz w:val="22"/>
                <w:szCs w:val="22"/>
              </w:rPr>
              <w:t>5.861</w:t>
            </w:r>
          </w:p>
        </w:tc>
        <w:tc>
          <w:tcPr>
            <w:tcW w:w="1040" w:type="dxa"/>
          </w:tcPr>
          <w:p w14:paraId="021E5449" w14:textId="0140A03A" w:rsidR="68E2B6BB" w:rsidRDefault="68E2B6BB" w:rsidP="68E2B6BB">
            <w:pPr>
              <w:jc w:val="center"/>
            </w:pPr>
            <w:r w:rsidRPr="68E2B6BB">
              <w:rPr>
                <w:rFonts w:ascii="Calibri" w:eastAsia="Calibri" w:hAnsi="Calibri" w:cs="Calibri"/>
                <w:b/>
                <w:bCs/>
                <w:color w:val="000000" w:themeColor="text1"/>
                <w:sz w:val="22"/>
                <w:szCs w:val="22"/>
              </w:rPr>
              <w:t>143.</w:t>
            </w:r>
            <w:r w:rsidR="7B4EC89B" w:rsidRPr="0E0B5C56">
              <w:rPr>
                <w:rFonts w:ascii="Calibri" w:eastAsia="Calibri" w:hAnsi="Calibri" w:cs="Calibri"/>
                <w:b/>
                <w:bCs/>
                <w:color w:val="000000" w:themeColor="text1"/>
                <w:sz w:val="22"/>
                <w:szCs w:val="22"/>
              </w:rPr>
              <w:t>185</w:t>
            </w:r>
          </w:p>
        </w:tc>
        <w:tc>
          <w:tcPr>
            <w:tcW w:w="1040" w:type="dxa"/>
          </w:tcPr>
          <w:p w14:paraId="16264786" w14:textId="7E5BF8F6" w:rsidR="68E2B6BB" w:rsidRDefault="68E2B6BB" w:rsidP="68E2B6BB">
            <w:pPr>
              <w:jc w:val="center"/>
            </w:pPr>
            <w:r w:rsidRPr="68E2B6BB">
              <w:rPr>
                <w:rFonts w:ascii="Calibri" w:eastAsia="Calibri" w:hAnsi="Calibri" w:cs="Calibri"/>
                <w:b/>
                <w:bCs/>
                <w:color w:val="000000" w:themeColor="text1"/>
                <w:sz w:val="22"/>
                <w:szCs w:val="22"/>
              </w:rPr>
              <w:t>21</w:t>
            </w:r>
          </w:p>
        </w:tc>
        <w:tc>
          <w:tcPr>
            <w:tcW w:w="1040" w:type="dxa"/>
          </w:tcPr>
          <w:p w14:paraId="64DC0E37" w14:textId="39569B3C" w:rsidR="68E2B6BB" w:rsidRDefault="7B4EC89B" w:rsidP="68E2B6BB">
            <w:pPr>
              <w:jc w:val="center"/>
            </w:pPr>
            <w:r w:rsidRPr="374BAFA8">
              <w:rPr>
                <w:rFonts w:ascii="Calibri" w:eastAsia="Calibri" w:hAnsi="Calibri" w:cs="Calibri"/>
                <w:b/>
                <w:bCs/>
                <w:color w:val="000000" w:themeColor="text1"/>
                <w:sz w:val="22"/>
                <w:szCs w:val="22"/>
              </w:rPr>
              <w:t>42.792</w:t>
            </w:r>
          </w:p>
        </w:tc>
        <w:tc>
          <w:tcPr>
            <w:tcW w:w="1040" w:type="dxa"/>
          </w:tcPr>
          <w:p w14:paraId="5752FA16" w14:textId="24FDF7F5" w:rsidR="68E2B6BB" w:rsidRDefault="68E2B6BB" w:rsidP="68E2B6BB">
            <w:pPr>
              <w:jc w:val="center"/>
            </w:pPr>
            <w:r w:rsidRPr="68E2B6BB">
              <w:rPr>
                <w:rFonts w:ascii="Calibri" w:eastAsia="Calibri" w:hAnsi="Calibri" w:cs="Calibri"/>
                <w:b/>
                <w:bCs/>
                <w:color w:val="000000" w:themeColor="text1"/>
                <w:sz w:val="22"/>
                <w:szCs w:val="22"/>
              </w:rPr>
              <w:t>136.</w:t>
            </w:r>
            <w:r w:rsidR="7B4EC89B" w:rsidRPr="445698BA">
              <w:rPr>
                <w:rFonts w:ascii="Calibri" w:eastAsia="Calibri" w:hAnsi="Calibri" w:cs="Calibri"/>
                <w:b/>
                <w:bCs/>
                <w:color w:val="000000" w:themeColor="text1"/>
                <w:sz w:val="22"/>
                <w:szCs w:val="22"/>
              </w:rPr>
              <w:t>49</w:t>
            </w:r>
            <w:r w:rsidR="4A42D4D8" w:rsidRPr="445698BA">
              <w:rPr>
                <w:rFonts w:ascii="Calibri" w:eastAsia="Calibri" w:hAnsi="Calibri" w:cs="Calibri"/>
                <w:b/>
                <w:bCs/>
                <w:color w:val="000000" w:themeColor="text1"/>
                <w:sz w:val="22"/>
                <w:szCs w:val="22"/>
              </w:rPr>
              <w:t>8</w:t>
            </w:r>
          </w:p>
        </w:tc>
      </w:tr>
      <w:tr w:rsidR="68E2B6BB" w14:paraId="736A329B" w14:textId="77777777" w:rsidTr="4A6B7A93">
        <w:trPr>
          <w:trHeight w:val="300"/>
        </w:trPr>
        <w:tc>
          <w:tcPr>
            <w:tcW w:w="1035" w:type="dxa"/>
          </w:tcPr>
          <w:p w14:paraId="105D3FA9" w14:textId="2D016D66" w:rsidR="68E2B6BB" w:rsidRDefault="68E2B6BB"/>
        </w:tc>
        <w:tc>
          <w:tcPr>
            <w:tcW w:w="1045" w:type="dxa"/>
          </w:tcPr>
          <w:p w14:paraId="23685FBC" w14:textId="4AF55597" w:rsidR="68E2B6BB" w:rsidRDefault="68E2B6BB"/>
        </w:tc>
        <w:tc>
          <w:tcPr>
            <w:tcW w:w="1040" w:type="dxa"/>
          </w:tcPr>
          <w:p w14:paraId="5F22D728" w14:textId="1FCFD583" w:rsidR="68E2B6BB" w:rsidRDefault="68E2B6BB"/>
        </w:tc>
        <w:tc>
          <w:tcPr>
            <w:tcW w:w="1040" w:type="dxa"/>
          </w:tcPr>
          <w:p w14:paraId="0E0D8CE5" w14:textId="49345449" w:rsidR="68E2B6BB" w:rsidRDefault="68E2B6BB"/>
        </w:tc>
        <w:tc>
          <w:tcPr>
            <w:tcW w:w="1040" w:type="dxa"/>
          </w:tcPr>
          <w:p w14:paraId="3E6BB82B" w14:textId="061DC3B5" w:rsidR="68E2B6BB" w:rsidRDefault="68E2B6BB"/>
        </w:tc>
        <w:tc>
          <w:tcPr>
            <w:tcW w:w="1040" w:type="dxa"/>
          </w:tcPr>
          <w:p w14:paraId="1CC9CCEC" w14:textId="056E22EE" w:rsidR="68E2B6BB" w:rsidRDefault="68E2B6BB"/>
        </w:tc>
        <w:tc>
          <w:tcPr>
            <w:tcW w:w="1040" w:type="dxa"/>
          </w:tcPr>
          <w:p w14:paraId="0907169F" w14:textId="5B8C5D24" w:rsidR="68E2B6BB" w:rsidRDefault="68E2B6BB"/>
        </w:tc>
        <w:tc>
          <w:tcPr>
            <w:tcW w:w="1040" w:type="dxa"/>
          </w:tcPr>
          <w:p w14:paraId="6993B6C7" w14:textId="34977219" w:rsidR="68E2B6BB" w:rsidRDefault="68E2B6BB"/>
        </w:tc>
        <w:tc>
          <w:tcPr>
            <w:tcW w:w="1040" w:type="dxa"/>
          </w:tcPr>
          <w:p w14:paraId="012050A1" w14:textId="56106F65" w:rsidR="68E2B6BB" w:rsidRDefault="68E2B6BB"/>
        </w:tc>
      </w:tr>
      <w:tr w:rsidR="68E2B6BB" w14:paraId="0350BCCB" w14:textId="77777777" w:rsidTr="4A6B7A93">
        <w:trPr>
          <w:trHeight w:val="300"/>
        </w:trPr>
        <w:tc>
          <w:tcPr>
            <w:tcW w:w="1035" w:type="dxa"/>
          </w:tcPr>
          <w:p w14:paraId="0DD9CF19" w14:textId="481A78B0" w:rsidR="68E2B6BB" w:rsidRDefault="68E2B6BB" w:rsidP="68E2B6BB">
            <w:pPr>
              <w:jc w:val="center"/>
            </w:pPr>
            <w:r w:rsidRPr="68E2B6BB">
              <w:rPr>
                <w:rFonts w:ascii="Calibri" w:eastAsia="Calibri" w:hAnsi="Calibri" w:cs="Calibri"/>
                <w:color w:val="000000" w:themeColor="text1"/>
                <w:sz w:val="22"/>
                <w:szCs w:val="22"/>
              </w:rPr>
              <w:t>41</w:t>
            </w:r>
          </w:p>
        </w:tc>
        <w:tc>
          <w:tcPr>
            <w:tcW w:w="1045" w:type="dxa"/>
          </w:tcPr>
          <w:p w14:paraId="3C33BE7B" w14:textId="4992BCA9" w:rsidR="68E2B6BB" w:rsidRDefault="68E2B6BB" w:rsidP="68E2B6BB">
            <w:pPr>
              <w:jc w:val="center"/>
            </w:pPr>
            <w:r w:rsidRPr="68E2B6BB">
              <w:rPr>
                <w:rFonts w:ascii="Calibri" w:eastAsia="Calibri" w:hAnsi="Calibri" w:cs="Calibri"/>
                <w:color w:val="000000" w:themeColor="text1"/>
                <w:sz w:val="22"/>
                <w:szCs w:val="22"/>
              </w:rPr>
              <w:t>6.901</w:t>
            </w:r>
          </w:p>
        </w:tc>
        <w:tc>
          <w:tcPr>
            <w:tcW w:w="1040" w:type="dxa"/>
          </w:tcPr>
          <w:p w14:paraId="509D41D2" w14:textId="30923070" w:rsidR="68E2B6BB" w:rsidRDefault="68E2B6BB" w:rsidP="68E2B6BB">
            <w:pPr>
              <w:jc w:val="center"/>
            </w:pPr>
            <w:r w:rsidRPr="68E2B6BB">
              <w:rPr>
                <w:rFonts w:ascii="Calibri" w:eastAsia="Calibri" w:hAnsi="Calibri" w:cs="Calibri"/>
                <w:color w:val="000000" w:themeColor="text1"/>
                <w:sz w:val="22"/>
                <w:szCs w:val="22"/>
              </w:rPr>
              <w:t>0.202</w:t>
            </w:r>
          </w:p>
        </w:tc>
        <w:tc>
          <w:tcPr>
            <w:tcW w:w="1040" w:type="dxa"/>
          </w:tcPr>
          <w:p w14:paraId="57BA50BE" w14:textId="0584EE1B" w:rsidR="68E2B6BB" w:rsidRDefault="7B4EC89B" w:rsidP="68E2B6BB">
            <w:pPr>
              <w:jc w:val="center"/>
            </w:pPr>
            <w:r w:rsidRPr="7D281A26">
              <w:rPr>
                <w:rFonts w:ascii="Calibri" w:eastAsia="Calibri" w:hAnsi="Calibri" w:cs="Calibri"/>
                <w:color w:val="000000" w:themeColor="text1"/>
                <w:sz w:val="22"/>
                <w:szCs w:val="22"/>
              </w:rPr>
              <w:t>1.394</w:t>
            </w:r>
          </w:p>
        </w:tc>
        <w:tc>
          <w:tcPr>
            <w:tcW w:w="1040" w:type="dxa"/>
          </w:tcPr>
          <w:p w14:paraId="36C5B14C" w14:textId="74A8FBEA" w:rsidR="68E2B6BB" w:rsidRDefault="68E2B6BB" w:rsidP="68E2B6BB">
            <w:pPr>
              <w:jc w:val="center"/>
            </w:pPr>
            <w:r w:rsidRPr="68E2B6BB">
              <w:rPr>
                <w:rFonts w:ascii="Calibri" w:eastAsia="Calibri" w:hAnsi="Calibri" w:cs="Calibri"/>
                <w:color w:val="000000" w:themeColor="text1"/>
                <w:sz w:val="22"/>
                <w:szCs w:val="22"/>
              </w:rPr>
              <w:t>6.995</w:t>
            </w:r>
          </w:p>
        </w:tc>
        <w:tc>
          <w:tcPr>
            <w:tcW w:w="1040" w:type="dxa"/>
          </w:tcPr>
          <w:p w14:paraId="4F0E60F5" w14:textId="3091C6EA" w:rsidR="68E2B6BB" w:rsidRDefault="68E2B6BB" w:rsidP="68E2B6BB">
            <w:pPr>
              <w:jc w:val="center"/>
            </w:pPr>
            <w:r w:rsidRPr="68E2B6BB">
              <w:rPr>
                <w:rFonts w:ascii="Calibri" w:eastAsia="Calibri" w:hAnsi="Calibri" w:cs="Calibri"/>
                <w:color w:val="000000" w:themeColor="text1"/>
                <w:sz w:val="22"/>
                <w:szCs w:val="22"/>
              </w:rPr>
              <w:t>392.</w:t>
            </w:r>
            <w:r w:rsidR="7B4EC89B" w:rsidRPr="3527EAA2">
              <w:rPr>
                <w:rFonts w:ascii="Calibri" w:eastAsia="Calibri" w:hAnsi="Calibri" w:cs="Calibri"/>
                <w:color w:val="000000" w:themeColor="text1"/>
                <w:sz w:val="22"/>
                <w:szCs w:val="22"/>
              </w:rPr>
              <w:t>497</w:t>
            </w:r>
          </w:p>
        </w:tc>
        <w:tc>
          <w:tcPr>
            <w:tcW w:w="1040" w:type="dxa"/>
          </w:tcPr>
          <w:p w14:paraId="53E158B1" w14:textId="367319F2" w:rsidR="68E2B6BB" w:rsidRDefault="68E2B6BB" w:rsidP="68E2B6BB">
            <w:pPr>
              <w:jc w:val="center"/>
            </w:pPr>
            <w:r w:rsidRPr="68E2B6BB">
              <w:rPr>
                <w:rFonts w:ascii="Calibri" w:eastAsia="Calibri" w:hAnsi="Calibri" w:cs="Calibri"/>
                <w:color w:val="000000" w:themeColor="text1"/>
                <w:sz w:val="22"/>
                <w:szCs w:val="22"/>
              </w:rPr>
              <w:t>24</w:t>
            </w:r>
          </w:p>
        </w:tc>
        <w:tc>
          <w:tcPr>
            <w:tcW w:w="1040" w:type="dxa"/>
          </w:tcPr>
          <w:p w14:paraId="3D50D488" w14:textId="693FF767" w:rsidR="68E2B6BB" w:rsidRDefault="7B4EC89B" w:rsidP="68E2B6BB">
            <w:pPr>
              <w:jc w:val="center"/>
            </w:pPr>
            <w:r w:rsidRPr="374BAFA8">
              <w:rPr>
                <w:rFonts w:ascii="Calibri" w:eastAsia="Calibri" w:hAnsi="Calibri" w:cs="Calibri"/>
                <w:color w:val="000000" w:themeColor="text1"/>
                <w:sz w:val="22"/>
                <w:szCs w:val="22"/>
              </w:rPr>
              <w:t>40.95</w:t>
            </w:r>
            <w:r w:rsidR="1B2F8B81" w:rsidRPr="374BAFA8">
              <w:rPr>
                <w:rFonts w:ascii="Calibri" w:eastAsia="Calibri" w:hAnsi="Calibri" w:cs="Calibri"/>
                <w:color w:val="000000" w:themeColor="text1"/>
                <w:sz w:val="22"/>
                <w:szCs w:val="22"/>
              </w:rPr>
              <w:t>5</w:t>
            </w:r>
          </w:p>
        </w:tc>
        <w:tc>
          <w:tcPr>
            <w:tcW w:w="1040" w:type="dxa"/>
          </w:tcPr>
          <w:p w14:paraId="1C6EA14C" w14:textId="0A06B4A3" w:rsidR="68E2B6BB" w:rsidRDefault="68E2B6BB" w:rsidP="68E2B6BB">
            <w:pPr>
              <w:jc w:val="center"/>
            </w:pPr>
            <w:r w:rsidRPr="68E2B6BB">
              <w:rPr>
                <w:rFonts w:ascii="Calibri" w:eastAsia="Calibri" w:hAnsi="Calibri" w:cs="Calibri"/>
                <w:color w:val="000000" w:themeColor="text1"/>
                <w:sz w:val="22"/>
                <w:szCs w:val="22"/>
              </w:rPr>
              <w:t>325.</w:t>
            </w:r>
            <w:r w:rsidR="7B4EC89B" w:rsidRPr="29D65A09">
              <w:rPr>
                <w:rFonts w:ascii="Calibri" w:eastAsia="Calibri" w:hAnsi="Calibri" w:cs="Calibri"/>
                <w:color w:val="000000" w:themeColor="text1"/>
                <w:sz w:val="22"/>
                <w:szCs w:val="22"/>
              </w:rPr>
              <w:t>03</w:t>
            </w:r>
            <w:r w:rsidR="36158489" w:rsidRPr="29D65A09">
              <w:rPr>
                <w:rFonts w:ascii="Calibri" w:eastAsia="Calibri" w:hAnsi="Calibri" w:cs="Calibri"/>
                <w:color w:val="000000" w:themeColor="text1"/>
                <w:sz w:val="22"/>
                <w:szCs w:val="22"/>
              </w:rPr>
              <w:t>5</w:t>
            </w:r>
          </w:p>
        </w:tc>
      </w:tr>
      <w:tr w:rsidR="68E2B6BB" w14:paraId="4447AF69" w14:textId="77777777" w:rsidTr="4A6B7A93">
        <w:trPr>
          <w:trHeight w:val="300"/>
        </w:trPr>
        <w:tc>
          <w:tcPr>
            <w:tcW w:w="1035" w:type="dxa"/>
          </w:tcPr>
          <w:p w14:paraId="11ABCF52" w14:textId="22EC8A18" w:rsidR="68E2B6BB" w:rsidRDefault="68E2B6BB" w:rsidP="68E2B6BB">
            <w:pPr>
              <w:jc w:val="center"/>
            </w:pPr>
            <w:r w:rsidRPr="68E2B6BB">
              <w:rPr>
                <w:rFonts w:ascii="Calibri" w:eastAsia="Calibri" w:hAnsi="Calibri" w:cs="Calibri"/>
                <w:color w:val="000000" w:themeColor="text1"/>
                <w:sz w:val="22"/>
                <w:szCs w:val="22"/>
              </w:rPr>
              <w:t>42</w:t>
            </w:r>
          </w:p>
        </w:tc>
        <w:tc>
          <w:tcPr>
            <w:tcW w:w="1045" w:type="dxa"/>
          </w:tcPr>
          <w:p w14:paraId="06697E12" w14:textId="5D0B4B45" w:rsidR="68E2B6BB" w:rsidRDefault="68E2B6BB" w:rsidP="68E2B6BB">
            <w:pPr>
              <w:jc w:val="center"/>
            </w:pPr>
            <w:r w:rsidRPr="68E2B6BB">
              <w:rPr>
                <w:rFonts w:ascii="Calibri" w:eastAsia="Calibri" w:hAnsi="Calibri" w:cs="Calibri"/>
                <w:color w:val="000000" w:themeColor="text1"/>
                <w:sz w:val="22"/>
                <w:szCs w:val="22"/>
              </w:rPr>
              <w:t>6.894</w:t>
            </w:r>
          </w:p>
        </w:tc>
        <w:tc>
          <w:tcPr>
            <w:tcW w:w="1040" w:type="dxa"/>
          </w:tcPr>
          <w:p w14:paraId="320EF3CE" w14:textId="406F2754" w:rsidR="68E2B6BB" w:rsidRDefault="68E2B6BB" w:rsidP="68E2B6BB">
            <w:pPr>
              <w:jc w:val="center"/>
            </w:pPr>
            <w:r w:rsidRPr="68E2B6BB">
              <w:rPr>
                <w:rFonts w:ascii="Calibri" w:eastAsia="Calibri" w:hAnsi="Calibri" w:cs="Calibri"/>
                <w:color w:val="000000" w:themeColor="text1"/>
                <w:sz w:val="22"/>
                <w:szCs w:val="22"/>
              </w:rPr>
              <w:t>0.198</w:t>
            </w:r>
          </w:p>
        </w:tc>
        <w:tc>
          <w:tcPr>
            <w:tcW w:w="1040" w:type="dxa"/>
          </w:tcPr>
          <w:p w14:paraId="5A2A722C" w14:textId="5C1902C9" w:rsidR="68E2B6BB" w:rsidRDefault="7B4EC89B" w:rsidP="68E2B6BB">
            <w:pPr>
              <w:jc w:val="center"/>
            </w:pPr>
            <w:r w:rsidRPr="5F980E31">
              <w:rPr>
                <w:rFonts w:ascii="Calibri" w:eastAsia="Calibri" w:hAnsi="Calibri" w:cs="Calibri"/>
                <w:color w:val="000000" w:themeColor="text1"/>
                <w:sz w:val="22"/>
                <w:szCs w:val="22"/>
              </w:rPr>
              <w:t>1.365</w:t>
            </w:r>
          </w:p>
        </w:tc>
        <w:tc>
          <w:tcPr>
            <w:tcW w:w="1040" w:type="dxa"/>
          </w:tcPr>
          <w:p w14:paraId="31369673" w14:textId="5145B6E3" w:rsidR="68E2B6BB" w:rsidRDefault="68E2B6BB" w:rsidP="68E2B6BB">
            <w:pPr>
              <w:jc w:val="center"/>
            </w:pPr>
            <w:r w:rsidRPr="68E2B6BB">
              <w:rPr>
                <w:rFonts w:ascii="Calibri" w:eastAsia="Calibri" w:hAnsi="Calibri" w:cs="Calibri"/>
                <w:color w:val="000000" w:themeColor="text1"/>
                <w:sz w:val="22"/>
                <w:szCs w:val="22"/>
              </w:rPr>
              <w:t>6.635</w:t>
            </w:r>
          </w:p>
        </w:tc>
        <w:tc>
          <w:tcPr>
            <w:tcW w:w="1040" w:type="dxa"/>
          </w:tcPr>
          <w:p w14:paraId="60C3AA7D" w14:textId="571FE7F2" w:rsidR="68E2B6BB" w:rsidRDefault="68E2B6BB" w:rsidP="68E2B6BB">
            <w:pPr>
              <w:jc w:val="center"/>
            </w:pPr>
            <w:r w:rsidRPr="68E2B6BB">
              <w:rPr>
                <w:rFonts w:ascii="Calibri" w:eastAsia="Calibri" w:hAnsi="Calibri" w:cs="Calibri"/>
                <w:color w:val="000000" w:themeColor="text1"/>
                <w:sz w:val="22"/>
                <w:szCs w:val="22"/>
              </w:rPr>
              <w:t>364.925</w:t>
            </w:r>
          </w:p>
        </w:tc>
        <w:tc>
          <w:tcPr>
            <w:tcW w:w="1040" w:type="dxa"/>
          </w:tcPr>
          <w:p w14:paraId="0DFA5407" w14:textId="60C81925" w:rsidR="68E2B6BB" w:rsidRDefault="68E2B6BB" w:rsidP="68E2B6BB">
            <w:pPr>
              <w:jc w:val="center"/>
            </w:pPr>
            <w:r w:rsidRPr="68E2B6BB">
              <w:rPr>
                <w:rFonts w:ascii="Calibri" w:eastAsia="Calibri" w:hAnsi="Calibri" w:cs="Calibri"/>
                <w:color w:val="000000" w:themeColor="text1"/>
                <w:sz w:val="22"/>
                <w:szCs w:val="22"/>
              </w:rPr>
              <w:t>24</w:t>
            </w:r>
          </w:p>
        </w:tc>
        <w:tc>
          <w:tcPr>
            <w:tcW w:w="1040" w:type="dxa"/>
          </w:tcPr>
          <w:p w14:paraId="392A9671" w14:textId="368E6599" w:rsidR="68E2B6BB" w:rsidRDefault="7B4EC89B" w:rsidP="68E2B6BB">
            <w:pPr>
              <w:jc w:val="center"/>
            </w:pPr>
            <w:r w:rsidRPr="49E05DC5">
              <w:rPr>
                <w:rFonts w:ascii="Calibri" w:eastAsia="Calibri" w:hAnsi="Calibri" w:cs="Calibri"/>
                <w:color w:val="000000" w:themeColor="text1"/>
                <w:sz w:val="22"/>
                <w:szCs w:val="22"/>
              </w:rPr>
              <w:t>43.17</w:t>
            </w:r>
            <w:r w:rsidR="29A19C79" w:rsidRPr="49E05DC5">
              <w:rPr>
                <w:rFonts w:ascii="Calibri" w:eastAsia="Calibri" w:hAnsi="Calibri" w:cs="Calibri"/>
                <w:color w:val="000000" w:themeColor="text1"/>
                <w:sz w:val="22"/>
                <w:szCs w:val="22"/>
              </w:rPr>
              <w:t>7</w:t>
            </w:r>
          </w:p>
        </w:tc>
        <w:tc>
          <w:tcPr>
            <w:tcW w:w="1040" w:type="dxa"/>
          </w:tcPr>
          <w:p w14:paraId="2C74A6FB" w14:textId="3533D009" w:rsidR="68E2B6BB" w:rsidRDefault="68E2B6BB" w:rsidP="68E2B6BB">
            <w:pPr>
              <w:jc w:val="center"/>
            </w:pPr>
            <w:r w:rsidRPr="68E2B6BB">
              <w:rPr>
                <w:rFonts w:ascii="Calibri" w:eastAsia="Calibri" w:hAnsi="Calibri" w:cs="Calibri"/>
                <w:color w:val="000000" w:themeColor="text1"/>
                <w:sz w:val="22"/>
                <w:szCs w:val="22"/>
              </w:rPr>
              <w:t>301.</w:t>
            </w:r>
            <w:r w:rsidR="7B4EC89B" w:rsidRPr="29D65A09">
              <w:rPr>
                <w:rFonts w:ascii="Calibri" w:eastAsia="Calibri" w:hAnsi="Calibri" w:cs="Calibri"/>
                <w:color w:val="000000" w:themeColor="text1"/>
                <w:sz w:val="22"/>
                <w:szCs w:val="22"/>
              </w:rPr>
              <w:t>895</w:t>
            </w:r>
          </w:p>
        </w:tc>
      </w:tr>
      <w:tr w:rsidR="68E2B6BB" w14:paraId="253DA8C5" w14:textId="77777777" w:rsidTr="4A6B7A93">
        <w:trPr>
          <w:trHeight w:val="300"/>
        </w:trPr>
        <w:tc>
          <w:tcPr>
            <w:tcW w:w="1035" w:type="dxa"/>
          </w:tcPr>
          <w:p w14:paraId="52238327" w14:textId="6DB8140A" w:rsidR="68E2B6BB" w:rsidRDefault="68E2B6BB" w:rsidP="68E2B6BB">
            <w:pPr>
              <w:jc w:val="center"/>
            </w:pPr>
            <w:r w:rsidRPr="68E2B6BB">
              <w:rPr>
                <w:rFonts w:ascii="Calibri" w:eastAsia="Calibri" w:hAnsi="Calibri" w:cs="Calibri"/>
                <w:color w:val="000000" w:themeColor="text1"/>
                <w:sz w:val="22"/>
                <w:szCs w:val="22"/>
              </w:rPr>
              <w:t>43</w:t>
            </w:r>
          </w:p>
        </w:tc>
        <w:tc>
          <w:tcPr>
            <w:tcW w:w="1045" w:type="dxa"/>
          </w:tcPr>
          <w:p w14:paraId="2F063B8E" w14:textId="1F946447" w:rsidR="68E2B6BB" w:rsidRDefault="68E2B6BB" w:rsidP="68E2B6BB">
            <w:pPr>
              <w:jc w:val="center"/>
            </w:pPr>
            <w:r w:rsidRPr="68E2B6BB">
              <w:rPr>
                <w:rFonts w:ascii="Calibri" w:eastAsia="Calibri" w:hAnsi="Calibri" w:cs="Calibri"/>
                <w:color w:val="000000" w:themeColor="text1"/>
                <w:sz w:val="22"/>
                <w:szCs w:val="22"/>
              </w:rPr>
              <w:t>6.903</w:t>
            </w:r>
          </w:p>
        </w:tc>
        <w:tc>
          <w:tcPr>
            <w:tcW w:w="1040" w:type="dxa"/>
          </w:tcPr>
          <w:p w14:paraId="5027DD08" w14:textId="1495E80F" w:rsidR="68E2B6BB" w:rsidRDefault="68E2B6BB" w:rsidP="68E2B6BB">
            <w:pPr>
              <w:jc w:val="center"/>
            </w:pPr>
            <w:r w:rsidRPr="68E2B6BB">
              <w:rPr>
                <w:rFonts w:ascii="Calibri" w:eastAsia="Calibri" w:hAnsi="Calibri" w:cs="Calibri"/>
                <w:color w:val="000000" w:themeColor="text1"/>
                <w:sz w:val="22"/>
                <w:szCs w:val="22"/>
              </w:rPr>
              <w:t>0.196</w:t>
            </w:r>
          </w:p>
        </w:tc>
        <w:tc>
          <w:tcPr>
            <w:tcW w:w="1040" w:type="dxa"/>
          </w:tcPr>
          <w:p w14:paraId="02D52D6A" w14:textId="4A7672F0" w:rsidR="68E2B6BB" w:rsidRDefault="7B4EC89B" w:rsidP="68E2B6BB">
            <w:pPr>
              <w:jc w:val="center"/>
            </w:pPr>
            <w:r w:rsidRPr="5F980E31">
              <w:rPr>
                <w:rFonts w:ascii="Calibri" w:eastAsia="Calibri" w:hAnsi="Calibri" w:cs="Calibri"/>
                <w:color w:val="000000" w:themeColor="text1"/>
                <w:sz w:val="22"/>
                <w:szCs w:val="22"/>
              </w:rPr>
              <w:t>1.35</w:t>
            </w:r>
            <w:r w:rsidR="2AAAACEB" w:rsidRPr="5F980E31">
              <w:rPr>
                <w:rFonts w:ascii="Calibri" w:eastAsia="Calibri" w:hAnsi="Calibri" w:cs="Calibri"/>
                <w:color w:val="000000" w:themeColor="text1"/>
                <w:sz w:val="22"/>
                <w:szCs w:val="22"/>
              </w:rPr>
              <w:t>3</w:t>
            </w:r>
          </w:p>
        </w:tc>
        <w:tc>
          <w:tcPr>
            <w:tcW w:w="1040" w:type="dxa"/>
          </w:tcPr>
          <w:p w14:paraId="1A0672B9" w14:textId="492E57A7" w:rsidR="68E2B6BB" w:rsidRDefault="68E2B6BB" w:rsidP="68E2B6BB">
            <w:pPr>
              <w:jc w:val="center"/>
            </w:pPr>
            <w:r w:rsidRPr="68E2B6BB">
              <w:rPr>
                <w:rFonts w:ascii="Calibri" w:eastAsia="Calibri" w:hAnsi="Calibri" w:cs="Calibri"/>
                <w:color w:val="000000" w:themeColor="text1"/>
                <w:sz w:val="22"/>
                <w:szCs w:val="22"/>
              </w:rPr>
              <w:t>6.945</w:t>
            </w:r>
          </w:p>
        </w:tc>
        <w:tc>
          <w:tcPr>
            <w:tcW w:w="1040" w:type="dxa"/>
          </w:tcPr>
          <w:p w14:paraId="0429D2B8" w14:textId="7412DD4D" w:rsidR="68E2B6BB" w:rsidRDefault="68E2B6BB" w:rsidP="68E2B6BB">
            <w:pPr>
              <w:jc w:val="center"/>
            </w:pPr>
            <w:r w:rsidRPr="68E2B6BB">
              <w:rPr>
                <w:rFonts w:ascii="Calibri" w:eastAsia="Calibri" w:hAnsi="Calibri" w:cs="Calibri"/>
                <w:color w:val="000000" w:themeColor="text1"/>
                <w:sz w:val="22"/>
                <w:szCs w:val="22"/>
              </w:rPr>
              <w:t>378.</w:t>
            </w:r>
            <w:r w:rsidR="7B4EC89B" w:rsidRPr="3527EAA2">
              <w:rPr>
                <w:rFonts w:ascii="Calibri" w:eastAsia="Calibri" w:hAnsi="Calibri" w:cs="Calibri"/>
                <w:color w:val="000000" w:themeColor="text1"/>
                <w:sz w:val="22"/>
                <w:szCs w:val="22"/>
              </w:rPr>
              <w:t>11</w:t>
            </w:r>
            <w:r w:rsidR="64951176" w:rsidRPr="3527EAA2">
              <w:rPr>
                <w:rFonts w:ascii="Calibri" w:eastAsia="Calibri" w:hAnsi="Calibri" w:cs="Calibri"/>
                <w:color w:val="000000" w:themeColor="text1"/>
                <w:sz w:val="22"/>
                <w:szCs w:val="22"/>
              </w:rPr>
              <w:t>7</w:t>
            </w:r>
          </w:p>
        </w:tc>
        <w:tc>
          <w:tcPr>
            <w:tcW w:w="1040" w:type="dxa"/>
          </w:tcPr>
          <w:p w14:paraId="56E52C40" w14:textId="2FC28192" w:rsidR="68E2B6BB" w:rsidRDefault="68E2B6BB" w:rsidP="68E2B6BB">
            <w:pPr>
              <w:jc w:val="center"/>
            </w:pPr>
            <w:r w:rsidRPr="68E2B6BB">
              <w:rPr>
                <w:rFonts w:ascii="Calibri" w:eastAsia="Calibri" w:hAnsi="Calibri" w:cs="Calibri"/>
                <w:color w:val="000000" w:themeColor="text1"/>
                <w:sz w:val="22"/>
                <w:szCs w:val="22"/>
              </w:rPr>
              <w:t>24</w:t>
            </w:r>
          </w:p>
        </w:tc>
        <w:tc>
          <w:tcPr>
            <w:tcW w:w="1040" w:type="dxa"/>
          </w:tcPr>
          <w:p w14:paraId="7E6F324F" w14:textId="59B38CC0" w:rsidR="68E2B6BB" w:rsidRDefault="7B4EC89B" w:rsidP="68E2B6BB">
            <w:pPr>
              <w:jc w:val="center"/>
              <w:rPr>
                <w:rFonts w:ascii="Calibri" w:eastAsia="Calibri" w:hAnsi="Calibri" w:cs="Calibri"/>
                <w:color w:val="000000" w:themeColor="text1"/>
                <w:sz w:val="22"/>
                <w:szCs w:val="22"/>
              </w:rPr>
            </w:pPr>
            <w:r w:rsidRPr="49E05DC5">
              <w:rPr>
                <w:rFonts w:ascii="Calibri" w:eastAsia="Calibri" w:hAnsi="Calibri" w:cs="Calibri"/>
                <w:color w:val="000000" w:themeColor="text1"/>
                <w:sz w:val="22"/>
                <w:szCs w:val="22"/>
              </w:rPr>
              <w:t>41.2</w:t>
            </w:r>
            <w:r w:rsidR="65852994" w:rsidRPr="49E05DC5">
              <w:rPr>
                <w:rFonts w:ascii="Calibri" w:eastAsia="Calibri" w:hAnsi="Calibri" w:cs="Calibri"/>
                <w:color w:val="000000" w:themeColor="text1"/>
                <w:sz w:val="22"/>
                <w:szCs w:val="22"/>
              </w:rPr>
              <w:t>50</w:t>
            </w:r>
          </w:p>
        </w:tc>
        <w:tc>
          <w:tcPr>
            <w:tcW w:w="1040" w:type="dxa"/>
          </w:tcPr>
          <w:p w14:paraId="133D31E4" w14:textId="01D0AE05" w:rsidR="68E2B6BB" w:rsidRDefault="68E2B6BB" w:rsidP="68E2B6BB">
            <w:pPr>
              <w:jc w:val="center"/>
            </w:pPr>
            <w:r w:rsidRPr="68E2B6BB">
              <w:rPr>
                <w:rFonts w:ascii="Calibri" w:eastAsia="Calibri" w:hAnsi="Calibri" w:cs="Calibri"/>
                <w:color w:val="000000" w:themeColor="text1"/>
                <w:sz w:val="22"/>
                <w:szCs w:val="22"/>
              </w:rPr>
              <w:t>313.</w:t>
            </w:r>
            <w:r w:rsidR="7B4EC89B" w:rsidRPr="29D65A09">
              <w:rPr>
                <w:rFonts w:ascii="Calibri" w:eastAsia="Calibri" w:hAnsi="Calibri" w:cs="Calibri"/>
                <w:color w:val="000000" w:themeColor="text1"/>
                <w:sz w:val="22"/>
                <w:szCs w:val="22"/>
              </w:rPr>
              <w:t>216</w:t>
            </w:r>
          </w:p>
        </w:tc>
      </w:tr>
      <w:tr w:rsidR="68E2B6BB" w14:paraId="12E925E8" w14:textId="77777777" w:rsidTr="4A6B7A93">
        <w:trPr>
          <w:trHeight w:val="300"/>
        </w:trPr>
        <w:tc>
          <w:tcPr>
            <w:tcW w:w="1035" w:type="dxa"/>
          </w:tcPr>
          <w:p w14:paraId="7F33F4D9" w14:textId="4CC5FAB3" w:rsidR="68E2B6BB" w:rsidRDefault="68E2B6BB" w:rsidP="68E2B6BB">
            <w:pPr>
              <w:jc w:val="center"/>
            </w:pPr>
            <w:r w:rsidRPr="68E2B6BB">
              <w:rPr>
                <w:rFonts w:ascii="Calibri" w:eastAsia="Calibri" w:hAnsi="Calibri" w:cs="Calibri"/>
                <w:color w:val="000000" w:themeColor="text1"/>
                <w:sz w:val="22"/>
                <w:szCs w:val="22"/>
              </w:rPr>
              <w:t>44</w:t>
            </w:r>
          </w:p>
        </w:tc>
        <w:tc>
          <w:tcPr>
            <w:tcW w:w="1045" w:type="dxa"/>
          </w:tcPr>
          <w:p w14:paraId="4053B5A3" w14:textId="0531FEBD" w:rsidR="68E2B6BB" w:rsidRDefault="68E2B6BB" w:rsidP="68E2B6BB">
            <w:pPr>
              <w:jc w:val="center"/>
            </w:pPr>
            <w:r w:rsidRPr="68E2B6BB">
              <w:rPr>
                <w:rFonts w:ascii="Calibri" w:eastAsia="Calibri" w:hAnsi="Calibri" w:cs="Calibri"/>
                <w:color w:val="000000" w:themeColor="text1"/>
                <w:sz w:val="22"/>
                <w:szCs w:val="22"/>
              </w:rPr>
              <w:t>6.887</w:t>
            </w:r>
          </w:p>
        </w:tc>
        <w:tc>
          <w:tcPr>
            <w:tcW w:w="1040" w:type="dxa"/>
          </w:tcPr>
          <w:p w14:paraId="1DF345E5" w14:textId="5CA250CD" w:rsidR="68E2B6BB" w:rsidRDefault="68E2B6BB" w:rsidP="68E2B6BB">
            <w:pPr>
              <w:jc w:val="center"/>
            </w:pPr>
            <w:r w:rsidRPr="68E2B6BB">
              <w:rPr>
                <w:rFonts w:ascii="Calibri" w:eastAsia="Calibri" w:hAnsi="Calibri" w:cs="Calibri"/>
                <w:color w:val="000000" w:themeColor="text1"/>
                <w:sz w:val="22"/>
                <w:szCs w:val="22"/>
              </w:rPr>
              <w:t>0.209</w:t>
            </w:r>
          </w:p>
        </w:tc>
        <w:tc>
          <w:tcPr>
            <w:tcW w:w="1040" w:type="dxa"/>
          </w:tcPr>
          <w:p w14:paraId="7A59D6E7" w14:textId="66D0E371" w:rsidR="68E2B6BB" w:rsidRDefault="7B4EC89B" w:rsidP="68E2B6BB">
            <w:pPr>
              <w:jc w:val="center"/>
            </w:pPr>
            <w:r w:rsidRPr="5F980E31">
              <w:rPr>
                <w:rFonts w:ascii="Calibri" w:eastAsia="Calibri" w:hAnsi="Calibri" w:cs="Calibri"/>
                <w:color w:val="000000" w:themeColor="text1"/>
                <w:sz w:val="22"/>
                <w:szCs w:val="22"/>
              </w:rPr>
              <w:t>1.439</w:t>
            </w:r>
          </w:p>
        </w:tc>
        <w:tc>
          <w:tcPr>
            <w:tcW w:w="1040" w:type="dxa"/>
          </w:tcPr>
          <w:p w14:paraId="175EA6EA" w14:textId="48F6F93F" w:rsidR="68E2B6BB" w:rsidRDefault="68E2B6BB" w:rsidP="68E2B6BB">
            <w:pPr>
              <w:jc w:val="center"/>
            </w:pPr>
            <w:r w:rsidRPr="68E2B6BB">
              <w:rPr>
                <w:rFonts w:ascii="Calibri" w:eastAsia="Calibri" w:hAnsi="Calibri" w:cs="Calibri"/>
                <w:color w:val="000000" w:themeColor="text1"/>
                <w:sz w:val="22"/>
                <w:szCs w:val="22"/>
              </w:rPr>
              <w:t>6.805</w:t>
            </w:r>
          </w:p>
        </w:tc>
        <w:tc>
          <w:tcPr>
            <w:tcW w:w="1040" w:type="dxa"/>
          </w:tcPr>
          <w:p w14:paraId="57C49DD4" w14:textId="6452DB29" w:rsidR="68E2B6BB" w:rsidRDefault="68E2B6BB" w:rsidP="68E2B6BB">
            <w:pPr>
              <w:jc w:val="center"/>
            </w:pPr>
            <w:r w:rsidRPr="68E2B6BB">
              <w:rPr>
                <w:rFonts w:ascii="Calibri" w:eastAsia="Calibri" w:hAnsi="Calibri" w:cs="Calibri"/>
                <w:color w:val="000000" w:themeColor="text1"/>
                <w:sz w:val="22"/>
                <w:szCs w:val="22"/>
              </w:rPr>
              <w:t>395.</w:t>
            </w:r>
            <w:r w:rsidR="7B4EC89B" w:rsidRPr="3527EAA2">
              <w:rPr>
                <w:rFonts w:ascii="Calibri" w:eastAsia="Calibri" w:hAnsi="Calibri" w:cs="Calibri"/>
                <w:color w:val="000000" w:themeColor="text1"/>
                <w:sz w:val="22"/>
                <w:szCs w:val="22"/>
              </w:rPr>
              <w:t>068</w:t>
            </w:r>
          </w:p>
        </w:tc>
        <w:tc>
          <w:tcPr>
            <w:tcW w:w="1040" w:type="dxa"/>
          </w:tcPr>
          <w:p w14:paraId="087A4ECA" w14:textId="0616128E" w:rsidR="68E2B6BB" w:rsidRDefault="68E2B6BB" w:rsidP="68E2B6BB">
            <w:pPr>
              <w:jc w:val="center"/>
            </w:pPr>
            <w:r w:rsidRPr="68E2B6BB">
              <w:rPr>
                <w:rFonts w:ascii="Calibri" w:eastAsia="Calibri" w:hAnsi="Calibri" w:cs="Calibri"/>
                <w:color w:val="000000" w:themeColor="text1"/>
                <w:sz w:val="22"/>
                <w:szCs w:val="22"/>
              </w:rPr>
              <w:t>24</w:t>
            </w:r>
          </w:p>
        </w:tc>
        <w:tc>
          <w:tcPr>
            <w:tcW w:w="1040" w:type="dxa"/>
          </w:tcPr>
          <w:p w14:paraId="0C386DCD" w14:textId="72469976" w:rsidR="68E2B6BB" w:rsidRDefault="7B4EC89B" w:rsidP="68E2B6BB">
            <w:pPr>
              <w:jc w:val="center"/>
            </w:pPr>
            <w:r w:rsidRPr="49E05DC5">
              <w:rPr>
                <w:rFonts w:ascii="Calibri" w:eastAsia="Calibri" w:hAnsi="Calibri" w:cs="Calibri"/>
                <w:color w:val="000000" w:themeColor="text1"/>
                <w:sz w:val="22"/>
                <w:szCs w:val="22"/>
              </w:rPr>
              <w:t>42.098</w:t>
            </w:r>
          </w:p>
        </w:tc>
        <w:tc>
          <w:tcPr>
            <w:tcW w:w="1040" w:type="dxa"/>
          </w:tcPr>
          <w:p w14:paraId="29CEF162" w14:textId="2D649486" w:rsidR="68E2B6BB" w:rsidRDefault="68E2B6BB" w:rsidP="68E2B6BB">
            <w:pPr>
              <w:jc w:val="center"/>
            </w:pPr>
            <w:r w:rsidRPr="68E2B6BB">
              <w:rPr>
                <w:rFonts w:ascii="Calibri" w:eastAsia="Calibri" w:hAnsi="Calibri" w:cs="Calibri"/>
                <w:color w:val="000000" w:themeColor="text1"/>
                <w:sz w:val="22"/>
                <w:szCs w:val="22"/>
              </w:rPr>
              <w:t>326.</w:t>
            </w:r>
            <w:r w:rsidR="7B4EC89B" w:rsidRPr="29D65A09">
              <w:rPr>
                <w:rFonts w:ascii="Calibri" w:eastAsia="Calibri" w:hAnsi="Calibri" w:cs="Calibri"/>
                <w:color w:val="000000" w:themeColor="text1"/>
                <w:sz w:val="22"/>
                <w:szCs w:val="22"/>
              </w:rPr>
              <w:t>500</w:t>
            </w:r>
          </w:p>
        </w:tc>
      </w:tr>
      <w:tr w:rsidR="68E2B6BB" w14:paraId="3ECE4B12" w14:textId="77777777" w:rsidTr="4A6B7A93">
        <w:trPr>
          <w:trHeight w:val="300"/>
        </w:trPr>
        <w:tc>
          <w:tcPr>
            <w:tcW w:w="1035" w:type="dxa"/>
          </w:tcPr>
          <w:p w14:paraId="46C42989" w14:textId="0BAB32FB" w:rsidR="68E2B6BB" w:rsidRDefault="68E2B6BB" w:rsidP="68E2B6BB">
            <w:pPr>
              <w:jc w:val="center"/>
            </w:pPr>
            <w:r w:rsidRPr="68E2B6BB">
              <w:rPr>
                <w:rFonts w:ascii="Calibri" w:eastAsia="Calibri" w:hAnsi="Calibri" w:cs="Calibri"/>
                <w:color w:val="000000" w:themeColor="text1"/>
                <w:sz w:val="22"/>
                <w:szCs w:val="22"/>
              </w:rPr>
              <w:t>45</w:t>
            </w:r>
          </w:p>
        </w:tc>
        <w:tc>
          <w:tcPr>
            <w:tcW w:w="1045" w:type="dxa"/>
          </w:tcPr>
          <w:p w14:paraId="04BCB535" w14:textId="571B9DD2" w:rsidR="68E2B6BB" w:rsidRDefault="68E2B6BB" w:rsidP="68E2B6BB">
            <w:pPr>
              <w:jc w:val="center"/>
            </w:pPr>
            <w:r w:rsidRPr="68E2B6BB">
              <w:rPr>
                <w:rFonts w:ascii="Calibri" w:eastAsia="Calibri" w:hAnsi="Calibri" w:cs="Calibri"/>
                <w:color w:val="000000" w:themeColor="text1"/>
                <w:sz w:val="22"/>
                <w:szCs w:val="22"/>
              </w:rPr>
              <w:t>6.907</w:t>
            </w:r>
          </w:p>
        </w:tc>
        <w:tc>
          <w:tcPr>
            <w:tcW w:w="1040" w:type="dxa"/>
          </w:tcPr>
          <w:p w14:paraId="3A814312" w14:textId="6B707632" w:rsidR="68E2B6BB" w:rsidRDefault="68E2B6BB" w:rsidP="68E2B6BB">
            <w:pPr>
              <w:jc w:val="center"/>
            </w:pPr>
            <w:r w:rsidRPr="68E2B6BB">
              <w:rPr>
                <w:rFonts w:ascii="Calibri" w:eastAsia="Calibri" w:hAnsi="Calibri" w:cs="Calibri"/>
                <w:color w:val="000000" w:themeColor="text1"/>
                <w:sz w:val="22"/>
                <w:szCs w:val="22"/>
              </w:rPr>
              <w:t>0.198</w:t>
            </w:r>
          </w:p>
        </w:tc>
        <w:tc>
          <w:tcPr>
            <w:tcW w:w="1040" w:type="dxa"/>
          </w:tcPr>
          <w:p w14:paraId="550A20AC" w14:textId="40686572" w:rsidR="68E2B6BB" w:rsidRDefault="7B4EC89B" w:rsidP="68E2B6BB">
            <w:pPr>
              <w:jc w:val="center"/>
            </w:pPr>
            <w:r w:rsidRPr="5F980E31">
              <w:rPr>
                <w:rFonts w:ascii="Calibri" w:eastAsia="Calibri" w:hAnsi="Calibri" w:cs="Calibri"/>
                <w:color w:val="000000" w:themeColor="text1"/>
                <w:sz w:val="22"/>
                <w:szCs w:val="22"/>
              </w:rPr>
              <w:t>1.36</w:t>
            </w:r>
            <w:r w:rsidR="092D8BAD" w:rsidRPr="5F980E31">
              <w:rPr>
                <w:rFonts w:ascii="Calibri" w:eastAsia="Calibri" w:hAnsi="Calibri" w:cs="Calibri"/>
                <w:color w:val="000000" w:themeColor="text1"/>
                <w:sz w:val="22"/>
                <w:szCs w:val="22"/>
              </w:rPr>
              <w:t>8</w:t>
            </w:r>
          </w:p>
        </w:tc>
        <w:tc>
          <w:tcPr>
            <w:tcW w:w="1040" w:type="dxa"/>
          </w:tcPr>
          <w:p w14:paraId="08437DC1" w14:textId="6156119E" w:rsidR="68E2B6BB" w:rsidRDefault="68E2B6BB" w:rsidP="68E2B6BB">
            <w:pPr>
              <w:jc w:val="center"/>
            </w:pPr>
            <w:r w:rsidRPr="68E2B6BB">
              <w:rPr>
                <w:rFonts w:ascii="Calibri" w:eastAsia="Calibri" w:hAnsi="Calibri" w:cs="Calibri"/>
                <w:color w:val="000000" w:themeColor="text1"/>
                <w:sz w:val="22"/>
                <w:szCs w:val="22"/>
              </w:rPr>
              <w:t>7.02</w:t>
            </w:r>
          </w:p>
        </w:tc>
        <w:tc>
          <w:tcPr>
            <w:tcW w:w="1040" w:type="dxa"/>
          </w:tcPr>
          <w:p w14:paraId="31AF7E02" w14:textId="1BCD3862" w:rsidR="68E2B6BB" w:rsidRDefault="68E2B6BB" w:rsidP="68E2B6BB">
            <w:pPr>
              <w:jc w:val="center"/>
            </w:pPr>
            <w:r w:rsidRPr="68E2B6BB">
              <w:rPr>
                <w:rFonts w:ascii="Calibri" w:eastAsia="Calibri" w:hAnsi="Calibri" w:cs="Calibri"/>
                <w:color w:val="000000" w:themeColor="text1"/>
                <w:sz w:val="22"/>
                <w:szCs w:val="22"/>
              </w:rPr>
              <w:t>386.</w:t>
            </w:r>
            <w:r w:rsidR="7B4EC89B" w:rsidRPr="3527EAA2">
              <w:rPr>
                <w:rFonts w:ascii="Calibri" w:eastAsia="Calibri" w:hAnsi="Calibri" w:cs="Calibri"/>
                <w:color w:val="000000" w:themeColor="text1"/>
                <w:sz w:val="22"/>
                <w:szCs w:val="22"/>
              </w:rPr>
              <w:t>1</w:t>
            </w:r>
            <w:r w:rsidR="0E333AE0" w:rsidRPr="3527EAA2">
              <w:rPr>
                <w:rFonts w:ascii="Calibri" w:eastAsia="Calibri" w:hAnsi="Calibri" w:cs="Calibri"/>
                <w:color w:val="000000" w:themeColor="text1"/>
                <w:sz w:val="22"/>
                <w:szCs w:val="22"/>
              </w:rPr>
              <w:t>00</w:t>
            </w:r>
          </w:p>
        </w:tc>
        <w:tc>
          <w:tcPr>
            <w:tcW w:w="1040" w:type="dxa"/>
          </w:tcPr>
          <w:p w14:paraId="43D5DC0D" w14:textId="3D7A3081" w:rsidR="68E2B6BB" w:rsidRDefault="68E2B6BB" w:rsidP="68E2B6BB">
            <w:pPr>
              <w:jc w:val="center"/>
            </w:pPr>
            <w:r w:rsidRPr="68E2B6BB">
              <w:rPr>
                <w:rFonts w:ascii="Calibri" w:eastAsia="Calibri" w:hAnsi="Calibri" w:cs="Calibri"/>
                <w:color w:val="000000" w:themeColor="text1"/>
                <w:sz w:val="22"/>
                <w:szCs w:val="22"/>
              </w:rPr>
              <w:t>24</w:t>
            </w:r>
          </w:p>
        </w:tc>
        <w:tc>
          <w:tcPr>
            <w:tcW w:w="1040" w:type="dxa"/>
          </w:tcPr>
          <w:p w14:paraId="399F26B1" w14:textId="0591068F" w:rsidR="68E2B6BB" w:rsidRDefault="7B4EC89B" w:rsidP="68E2B6BB">
            <w:pPr>
              <w:jc w:val="center"/>
            </w:pPr>
            <w:r w:rsidRPr="49E05DC5">
              <w:rPr>
                <w:rFonts w:ascii="Calibri" w:eastAsia="Calibri" w:hAnsi="Calibri" w:cs="Calibri"/>
                <w:color w:val="000000" w:themeColor="text1"/>
                <w:sz w:val="22"/>
                <w:szCs w:val="22"/>
              </w:rPr>
              <w:t>40.</w:t>
            </w:r>
            <w:r w:rsidRPr="36581F86">
              <w:rPr>
                <w:rFonts w:ascii="Calibri" w:eastAsia="Calibri" w:hAnsi="Calibri" w:cs="Calibri"/>
                <w:color w:val="000000" w:themeColor="text1"/>
                <w:sz w:val="22"/>
                <w:szCs w:val="22"/>
              </w:rPr>
              <w:t>80</w:t>
            </w:r>
            <w:r w:rsidR="7E17E2B4" w:rsidRPr="36581F86">
              <w:rPr>
                <w:rFonts w:ascii="Calibri" w:eastAsia="Calibri" w:hAnsi="Calibri" w:cs="Calibri"/>
                <w:color w:val="000000" w:themeColor="text1"/>
                <w:sz w:val="22"/>
                <w:szCs w:val="22"/>
              </w:rPr>
              <w:t>9</w:t>
            </w:r>
          </w:p>
        </w:tc>
        <w:tc>
          <w:tcPr>
            <w:tcW w:w="1040" w:type="dxa"/>
          </w:tcPr>
          <w:p w14:paraId="0C76AF4E" w14:textId="635C8A45" w:rsidR="68E2B6BB" w:rsidRDefault="68E2B6BB" w:rsidP="68E2B6BB">
            <w:pPr>
              <w:jc w:val="center"/>
            </w:pPr>
            <w:r w:rsidRPr="68E2B6BB">
              <w:rPr>
                <w:rFonts w:ascii="Calibri" w:eastAsia="Calibri" w:hAnsi="Calibri" w:cs="Calibri"/>
                <w:color w:val="000000" w:themeColor="text1"/>
                <w:sz w:val="22"/>
                <w:szCs w:val="22"/>
              </w:rPr>
              <w:t>320.</w:t>
            </w:r>
            <w:r w:rsidR="7B4EC89B" w:rsidRPr="29D65A09">
              <w:rPr>
                <w:rFonts w:ascii="Calibri" w:eastAsia="Calibri" w:hAnsi="Calibri" w:cs="Calibri"/>
                <w:color w:val="000000" w:themeColor="text1"/>
                <w:sz w:val="22"/>
                <w:szCs w:val="22"/>
              </w:rPr>
              <w:t>015</w:t>
            </w:r>
          </w:p>
        </w:tc>
      </w:tr>
      <w:tr w:rsidR="68E2B6BB" w14:paraId="5A3024EC" w14:textId="77777777" w:rsidTr="4A6B7A93">
        <w:trPr>
          <w:trHeight w:val="300"/>
        </w:trPr>
        <w:tc>
          <w:tcPr>
            <w:tcW w:w="1035" w:type="dxa"/>
          </w:tcPr>
          <w:p w14:paraId="1135D40B" w14:textId="15979568" w:rsidR="68E2B6BB" w:rsidRDefault="68E2B6BB" w:rsidP="68E2B6BB">
            <w:pPr>
              <w:jc w:val="center"/>
            </w:pPr>
            <w:r w:rsidRPr="68E2B6BB">
              <w:rPr>
                <w:rFonts w:ascii="Calibri" w:eastAsia="Calibri" w:hAnsi="Calibri" w:cs="Calibri"/>
                <w:color w:val="000000" w:themeColor="text1"/>
                <w:sz w:val="22"/>
                <w:szCs w:val="22"/>
              </w:rPr>
              <w:t>46</w:t>
            </w:r>
          </w:p>
        </w:tc>
        <w:tc>
          <w:tcPr>
            <w:tcW w:w="1045" w:type="dxa"/>
          </w:tcPr>
          <w:p w14:paraId="26FA755E" w14:textId="22D4C28E" w:rsidR="68E2B6BB" w:rsidRDefault="68E2B6BB" w:rsidP="68E2B6BB">
            <w:pPr>
              <w:jc w:val="center"/>
            </w:pPr>
            <w:r w:rsidRPr="68E2B6BB">
              <w:rPr>
                <w:rFonts w:ascii="Calibri" w:eastAsia="Calibri" w:hAnsi="Calibri" w:cs="Calibri"/>
                <w:color w:val="000000" w:themeColor="text1"/>
                <w:sz w:val="22"/>
                <w:szCs w:val="22"/>
              </w:rPr>
              <w:t>6.9</w:t>
            </w:r>
          </w:p>
        </w:tc>
        <w:tc>
          <w:tcPr>
            <w:tcW w:w="1040" w:type="dxa"/>
          </w:tcPr>
          <w:p w14:paraId="09D6B4B4" w14:textId="5E054FD1" w:rsidR="68E2B6BB" w:rsidRDefault="68E2B6BB" w:rsidP="68E2B6BB">
            <w:pPr>
              <w:jc w:val="center"/>
            </w:pPr>
            <w:r w:rsidRPr="68E2B6BB">
              <w:rPr>
                <w:rFonts w:ascii="Calibri" w:eastAsia="Calibri" w:hAnsi="Calibri" w:cs="Calibri"/>
                <w:color w:val="000000" w:themeColor="text1"/>
                <w:sz w:val="22"/>
                <w:szCs w:val="22"/>
              </w:rPr>
              <w:t>0.197</w:t>
            </w:r>
          </w:p>
        </w:tc>
        <w:tc>
          <w:tcPr>
            <w:tcW w:w="1040" w:type="dxa"/>
          </w:tcPr>
          <w:p w14:paraId="31E53173" w14:textId="42869E9A" w:rsidR="68E2B6BB" w:rsidRDefault="68E2B6BB" w:rsidP="68E2B6BB">
            <w:pPr>
              <w:jc w:val="center"/>
            </w:pPr>
            <w:r w:rsidRPr="68E2B6BB">
              <w:rPr>
                <w:rFonts w:ascii="Calibri" w:eastAsia="Calibri" w:hAnsi="Calibri" w:cs="Calibri"/>
                <w:color w:val="000000" w:themeColor="text1"/>
                <w:sz w:val="22"/>
                <w:szCs w:val="22"/>
              </w:rPr>
              <w:t>1.</w:t>
            </w:r>
            <w:r w:rsidR="7B4EC89B" w:rsidRPr="5F980E31">
              <w:rPr>
                <w:rFonts w:ascii="Calibri" w:eastAsia="Calibri" w:hAnsi="Calibri" w:cs="Calibri"/>
                <w:color w:val="000000" w:themeColor="text1"/>
                <w:sz w:val="22"/>
                <w:szCs w:val="22"/>
              </w:rPr>
              <w:t>359</w:t>
            </w:r>
          </w:p>
        </w:tc>
        <w:tc>
          <w:tcPr>
            <w:tcW w:w="1040" w:type="dxa"/>
          </w:tcPr>
          <w:p w14:paraId="2409E0AA" w14:textId="452ADE4C" w:rsidR="68E2B6BB" w:rsidRDefault="68E2B6BB" w:rsidP="68E2B6BB">
            <w:pPr>
              <w:jc w:val="center"/>
            </w:pPr>
            <w:r w:rsidRPr="68E2B6BB">
              <w:rPr>
                <w:rFonts w:ascii="Calibri" w:eastAsia="Calibri" w:hAnsi="Calibri" w:cs="Calibri"/>
                <w:color w:val="000000" w:themeColor="text1"/>
                <w:sz w:val="22"/>
                <w:szCs w:val="22"/>
              </w:rPr>
              <w:t>6.715</w:t>
            </w:r>
          </w:p>
        </w:tc>
        <w:tc>
          <w:tcPr>
            <w:tcW w:w="1040" w:type="dxa"/>
          </w:tcPr>
          <w:p w14:paraId="3A3782F4" w14:textId="0288B1B1" w:rsidR="68E2B6BB" w:rsidRDefault="68E2B6BB" w:rsidP="68E2B6BB">
            <w:pPr>
              <w:jc w:val="center"/>
              <w:rPr>
                <w:rFonts w:ascii="Calibri" w:eastAsia="Calibri" w:hAnsi="Calibri" w:cs="Calibri"/>
                <w:color w:val="000000" w:themeColor="text1"/>
                <w:sz w:val="22"/>
                <w:szCs w:val="22"/>
              </w:rPr>
            </w:pPr>
            <w:r w:rsidRPr="68E2B6BB">
              <w:rPr>
                <w:rFonts w:ascii="Calibri" w:eastAsia="Calibri" w:hAnsi="Calibri" w:cs="Calibri"/>
                <w:color w:val="000000" w:themeColor="text1"/>
                <w:sz w:val="22"/>
                <w:szCs w:val="22"/>
              </w:rPr>
              <w:t>367.</w:t>
            </w:r>
            <w:r w:rsidR="7B4EC89B" w:rsidRPr="3527EAA2">
              <w:rPr>
                <w:rFonts w:ascii="Calibri" w:eastAsia="Calibri" w:hAnsi="Calibri" w:cs="Calibri"/>
                <w:color w:val="000000" w:themeColor="text1"/>
                <w:sz w:val="22"/>
                <w:szCs w:val="22"/>
              </w:rPr>
              <w:t>4</w:t>
            </w:r>
            <w:r w:rsidR="2C66DF00" w:rsidRPr="3527EAA2">
              <w:rPr>
                <w:rFonts w:ascii="Calibri" w:eastAsia="Calibri" w:hAnsi="Calibri" w:cs="Calibri"/>
                <w:color w:val="000000" w:themeColor="text1"/>
                <w:sz w:val="22"/>
                <w:szCs w:val="22"/>
              </w:rPr>
              <w:t>60</w:t>
            </w:r>
          </w:p>
        </w:tc>
        <w:tc>
          <w:tcPr>
            <w:tcW w:w="1040" w:type="dxa"/>
          </w:tcPr>
          <w:p w14:paraId="0CE28425" w14:textId="39D94418" w:rsidR="68E2B6BB" w:rsidRDefault="68E2B6BB" w:rsidP="68E2B6BB">
            <w:pPr>
              <w:jc w:val="center"/>
            </w:pPr>
            <w:r w:rsidRPr="68E2B6BB">
              <w:rPr>
                <w:rFonts w:ascii="Calibri" w:eastAsia="Calibri" w:hAnsi="Calibri" w:cs="Calibri"/>
                <w:color w:val="000000" w:themeColor="text1"/>
                <w:sz w:val="22"/>
                <w:szCs w:val="22"/>
              </w:rPr>
              <w:t>24</w:t>
            </w:r>
          </w:p>
        </w:tc>
        <w:tc>
          <w:tcPr>
            <w:tcW w:w="1040" w:type="dxa"/>
          </w:tcPr>
          <w:p w14:paraId="4BA5FC13" w14:textId="598052EE" w:rsidR="68E2B6BB" w:rsidRDefault="7B4EC89B" w:rsidP="68E2B6BB">
            <w:pPr>
              <w:jc w:val="center"/>
            </w:pPr>
            <w:r w:rsidRPr="36581F86">
              <w:rPr>
                <w:rFonts w:ascii="Calibri" w:eastAsia="Calibri" w:hAnsi="Calibri" w:cs="Calibri"/>
                <w:color w:val="000000" w:themeColor="text1"/>
                <w:sz w:val="22"/>
                <w:szCs w:val="22"/>
              </w:rPr>
              <w:t>42.66</w:t>
            </w:r>
            <w:r w:rsidR="37AAD478" w:rsidRPr="36581F86">
              <w:rPr>
                <w:rFonts w:ascii="Calibri" w:eastAsia="Calibri" w:hAnsi="Calibri" w:cs="Calibri"/>
                <w:color w:val="000000" w:themeColor="text1"/>
                <w:sz w:val="22"/>
                <w:szCs w:val="22"/>
              </w:rPr>
              <w:t>3</w:t>
            </w:r>
          </w:p>
        </w:tc>
        <w:tc>
          <w:tcPr>
            <w:tcW w:w="1040" w:type="dxa"/>
          </w:tcPr>
          <w:p w14:paraId="1E0142BB" w14:textId="2EC4BC73" w:rsidR="68E2B6BB" w:rsidRDefault="68E2B6BB" w:rsidP="68E2B6BB">
            <w:pPr>
              <w:jc w:val="center"/>
            </w:pPr>
            <w:r w:rsidRPr="68E2B6BB">
              <w:rPr>
                <w:rFonts w:ascii="Calibri" w:eastAsia="Calibri" w:hAnsi="Calibri" w:cs="Calibri"/>
                <w:color w:val="000000" w:themeColor="text1"/>
                <w:sz w:val="22"/>
                <w:szCs w:val="22"/>
              </w:rPr>
              <w:t>304.</w:t>
            </w:r>
            <w:r w:rsidR="7B4EC89B" w:rsidRPr="1845AD97">
              <w:rPr>
                <w:rFonts w:ascii="Calibri" w:eastAsia="Calibri" w:hAnsi="Calibri" w:cs="Calibri"/>
                <w:color w:val="000000" w:themeColor="text1"/>
                <w:sz w:val="22"/>
                <w:szCs w:val="22"/>
              </w:rPr>
              <w:t>25</w:t>
            </w:r>
            <w:r w:rsidR="35582BE3" w:rsidRPr="1845AD97">
              <w:rPr>
                <w:rFonts w:ascii="Calibri" w:eastAsia="Calibri" w:hAnsi="Calibri" w:cs="Calibri"/>
                <w:color w:val="000000" w:themeColor="text1"/>
                <w:sz w:val="22"/>
                <w:szCs w:val="22"/>
              </w:rPr>
              <w:t>7</w:t>
            </w:r>
          </w:p>
        </w:tc>
      </w:tr>
      <w:tr w:rsidR="68E2B6BB" w14:paraId="7B9ADD3E" w14:textId="77777777" w:rsidTr="4A6B7A93">
        <w:trPr>
          <w:trHeight w:val="300"/>
        </w:trPr>
        <w:tc>
          <w:tcPr>
            <w:tcW w:w="1035" w:type="dxa"/>
          </w:tcPr>
          <w:p w14:paraId="4C2414DC" w14:textId="7C90E410" w:rsidR="68E2B6BB" w:rsidRDefault="68E2B6BB" w:rsidP="68E2B6BB">
            <w:pPr>
              <w:jc w:val="center"/>
            </w:pPr>
            <w:r w:rsidRPr="68E2B6BB">
              <w:rPr>
                <w:rFonts w:ascii="Calibri" w:eastAsia="Calibri" w:hAnsi="Calibri" w:cs="Calibri"/>
                <w:color w:val="000000" w:themeColor="text1"/>
                <w:sz w:val="22"/>
                <w:szCs w:val="22"/>
              </w:rPr>
              <w:t>47</w:t>
            </w:r>
          </w:p>
        </w:tc>
        <w:tc>
          <w:tcPr>
            <w:tcW w:w="1045" w:type="dxa"/>
          </w:tcPr>
          <w:p w14:paraId="2D50684F" w14:textId="167F4094" w:rsidR="68E2B6BB" w:rsidRDefault="68E2B6BB" w:rsidP="68E2B6BB">
            <w:pPr>
              <w:jc w:val="center"/>
            </w:pPr>
            <w:r w:rsidRPr="68E2B6BB">
              <w:rPr>
                <w:rFonts w:ascii="Calibri" w:eastAsia="Calibri" w:hAnsi="Calibri" w:cs="Calibri"/>
                <w:color w:val="000000" w:themeColor="text1"/>
                <w:sz w:val="22"/>
                <w:szCs w:val="22"/>
              </w:rPr>
              <w:t>6.903</w:t>
            </w:r>
          </w:p>
        </w:tc>
        <w:tc>
          <w:tcPr>
            <w:tcW w:w="1040" w:type="dxa"/>
          </w:tcPr>
          <w:p w14:paraId="6C275AD6" w14:textId="12840161" w:rsidR="68E2B6BB" w:rsidRDefault="68E2B6BB" w:rsidP="68E2B6BB">
            <w:pPr>
              <w:jc w:val="center"/>
            </w:pPr>
            <w:r w:rsidRPr="68E2B6BB">
              <w:rPr>
                <w:rFonts w:ascii="Calibri" w:eastAsia="Calibri" w:hAnsi="Calibri" w:cs="Calibri"/>
                <w:color w:val="000000" w:themeColor="text1"/>
                <w:sz w:val="22"/>
                <w:szCs w:val="22"/>
              </w:rPr>
              <w:t>0.179</w:t>
            </w:r>
          </w:p>
        </w:tc>
        <w:tc>
          <w:tcPr>
            <w:tcW w:w="1040" w:type="dxa"/>
          </w:tcPr>
          <w:p w14:paraId="16956793" w14:textId="30D1118C" w:rsidR="68E2B6BB" w:rsidRDefault="7B4EC89B" w:rsidP="68E2B6BB">
            <w:pPr>
              <w:jc w:val="center"/>
            </w:pPr>
            <w:r w:rsidRPr="5F980E31">
              <w:rPr>
                <w:rFonts w:ascii="Calibri" w:eastAsia="Calibri" w:hAnsi="Calibri" w:cs="Calibri"/>
                <w:color w:val="000000" w:themeColor="text1"/>
                <w:sz w:val="22"/>
                <w:szCs w:val="22"/>
              </w:rPr>
              <w:t>1.23</w:t>
            </w:r>
            <w:r w:rsidR="14053283" w:rsidRPr="5F980E31">
              <w:rPr>
                <w:rFonts w:ascii="Calibri" w:eastAsia="Calibri" w:hAnsi="Calibri" w:cs="Calibri"/>
                <w:color w:val="000000" w:themeColor="text1"/>
                <w:sz w:val="22"/>
                <w:szCs w:val="22"/>
              </w:rPr>
              <w:t>6</w:t>
            </w:r>
          </w:p>
        </w:tc>
        <w:tc>
          <w:tcPr>
            <w:tcW w:w="1040" w:type="dxa"/>
          </w:tcPr>
          <w:p w14:paraId="59755FB8" w14:textId="1225044D" w:rsidR="68E2B6BB" w:rsidRDefault="68E2B6BB" w:rsidP="68E2B6BB">
            <w:pPr>
              <w:jc w:val="center"/>
            </w:pPr>
            <w:r w:rsidRPr="68E2B6BB">
              <w:rPr>
                <w:rFonts w:ascii="Calibri" w:eastAsia="Calibri" w:hAnsi="Calibri" w:cs="Calibri"/>
                <w:color w:val="000000" w:themeColor="text1"/>
                <w:sz w:val="22"/>
                <w:szCs w:val="22"/>
              </w:rPr>
              <w:t>7.005</w:t>
            </w:r>
          </w:p>
        </w:tc>
        <w:tc>
          <w:tcPr>
            <w:tcW w:w="1040" w:type="dxa"/>
          </w:tcPr>
          <w:p w14:paraId="0850D399" w14:textId="11A3FA14" w:rsidR="68E2B6BB" w:rsidRDefault="68E2B6BB" w:rsidP="68E2B6BB">
            <w:pPr>
              <w:jc w:val="center"/>
            </w:pPr>
            <w:r w:rsidRPr="68E2B6BB">
              <w:rPr>
                <w:rFonts w:ascii="Calibri" w:eastAsia="Calibri" w:hAnsi="Calibri" w:cs="Calibri"/>
                <w:color w:val="000000" w:themeColor="text1"/>
                <w:sz w:val="22"/>
                <w:szCs w:val="22"/>
              </w:rPr>
              <w:t>348.</w:t>
            </w:r>
            <w:r w:rsidR="7B4EC89B" w:rsidRPr="3527EAA2">
              <w:rPr>
                <w:rFonts w:ascii="Calibri" w:eastAsia="Calibri" w:hAnsi="Calibri" w:cs="Calibri"/>
                <w:color w:val="000000" w:themeColor="text1"/>
                <w:sz w:val="22"/>
                <w:szCs w:val="22"/>
              </w:rPr>
              <w:t>304</w:t>
            </w:r>
          </w:p>
        </w:tc>
        <w:tc>
          <w:tcPr>
            <w:tcW w:w="1040" w:type="dxa"/>
          </w:tcPr>
          <w:p w14:paraId="44645020" w14:textId="499F04B1" w:rsidR="68E2B6BB" w:rsidRDefault="68E2B6BB" w:rsidP="68E2B6BB">
            <w:pPr>
              <w:jc w:val="center"/>
            </w:pPr>
            <w:r w:rsidRPr="68E2B6BB">
              <w:rPr>
                <w:rFonts w:ascii="Calibri" w:eastAsia="Calibri" w:hAnsi="Calibri" w:cs="Calibri"/>
                <w:color w:val="000000" w:themeColor="text1"/>
                <w:sz w:val="22"/>
                <w:szCs w:val="22"/>
              </w:rPr>
              <w:t>24</w:t>
            </w:r>
          </w:p>
        </w:tc>
        <w:tc>
          <w:tcPr>
            <w:tcW w:w="1040" w:type="dxa"/>
          </w:tcPr>
          <w:p w14:paraId="2F5B7522" w14:textId="512AC72D" w:rsidR="68E2B6BB" w:rsidRDefault="7B4EC89B" w:rsidP="68E2B6BB">
            <w:pPr>
              <w:jc w:val="center"/>
            </w:pPr>
            <w:r w:rsidRPr="36581F86">
              <w:rPr>
                <w:rFonts w:ascii="Calibri" w:eastAsia="Calibri" w:hAnsi="Calibri" w:cs="Calibri"/>
                <w:color w:val="000000" w:themeColor="text1"/>
                <w:sz w:val="22"/>
                <w:szCs w:val="22"/>
              </w:rPr>
              <w:t>40.896</w:t>
            </w:r>
          </w:p>
        </w:tc>
        <w:tc>
          <w:tcPr>
            <w:tcW w:w="1040" w:type="dxa"/>
          </w:tcPr>
          <w:p w14:paraId="5748C6BC" w14:textId="21AD4FAB" w:rsidR="68E2B6BB" w:rsidRDefault="68E2B6BB" w:rsidP="68E2B6BB">
            <w:pPr>
              <w:jc w:val="center"/>
            </w:pPr>
            <w:r w:rsidRPr="68E2B6BB">
              <w:rPr>
                <w:rFonts w:ascii="Calibri" w:eastAsia="Calibri" w:hAnsi="Calibri" w:cs="Calibri"/>
                <w:color w:val="000000" w:themeColor="text1"/>
                <w:sz w:val="22"/>
                <w:szCs w:val="22"/>
              </w:rPr>
              <w:t>288.</w:t>
            </w:r>
            <w:r w:rsidR="7B4EC89B" w:rsidRPr="1845AD97">
              <w:rPr>
                <w:rFonts w:ascii="Calibri" w:eastAsia="Calibri" w:hAnsi="Calibri" w:cs="Calibri"/>
                <w:color w:val="000000" w:themeColor="text1"/>
                <w:sz w:val="22"/>
                <w:szCs w:val="22"/>
              </w:rPr>
              <w:t>521</w:t>
            </w:r>
          </w:p>
        </w:tc>
      </w:tr>
      <w:tr w:rsidR="68E2B6BB" w14:paraId="066DE850" w14:textId="77777777" w:rsidTr="4A6B7A93">
        <w:trPr>
          <w:trHeight w:val="300"/>
        </w:trPr>
        <w:tc>
          <w:tcPr>
            <w:tcW w:w="1035" w:type="dxa"/>
          </w:tcPr>
          <w:p w14:paraId="481D218F" w14:textId="0605EC66" w:rsidR="68E2B6BB" w:rsidRDefault="68E2B6BB" w:rsidP="68E2B6BB">
            <w:pPr>
              <w:jc w:val="center"/>
            </w:pPr>
            <w:r w:rsidRPr="68E2B6BB">
              <w:rPr>
                <w:rFonts w:ascii="Calibri" w:eastAsia="Calibri" w:hAnsi="Calibri" w:cs="Calibri"/>
                <w:color w:val="000000" w:themeColor="text1"/>
                <w:sz w:val="22"/>
                <w:szCs w:val="22"/>
              </w:rPr>
              <w:t>48</w:t>
            </w:r>
          </w:p>
        </w:tc>
        <w:tc>
          <w:tcPr>
            <w:tcW w:w="1045" w:type="dxa"/>
          </w:tcPr>
          <w:p w14:paraId="064DE799" w14:textId="3D934C32" w:rsidR="68E2B6BB" w:rsidRDefault="68E2B6BB" w:rsidP="68E2B6BB">
            <w:pPr>
              <w:jc w:val="center"/>
            </w:pPr>
            <w:r w:rsidRPr="68E2B6BB">
              <w:rPr>
                <w:rFonts w:ascii="Calibri" w:eastAsia="Calibri" w:hAnsi="Calibri" w:cs="Calibri"/>
                <w:color w:val="000000" w:themeColor="text1"/>
                <w:sz w:val="22"/>
                <w:szCs w:val="22"/>
              </w:rPr>
              <w:t>6.895</w:t>
            </w:r>
          </w:p>
        </w:tc>
        <w:tc>
          <w:tcPr>
            <w:tcW w:w="1040" w:type="dxa"/>
          </w:tcPr>
          <w:p w14:paraId="236DDE64" w14:textId="69CD44DA" w:rsidR="68E2B6BB" w:rsidRDefault="68E2B6BB" w:rsidP="68E2B6BB">
            <w:pPr>
              <w:jc w:val="center"/>
            </w:pPr>
            <w:r w:rsidRPr="68E2B6BB">
              <w:rPr>
                <w:rFonts w:ascii="Calibri" w:eastAsia="Calibri" w:hAnsi="Calibri" w:cs="Calibri"/>
                <w:color w:val="000000" w:themeColor="text1"/>
                <w:sz w:val="22"/>
                <w:szCs w:val="22"/>
              </w:rPr>
              <w:t>0.191</w:t>
            </w:r>
          </w:p>
        </w:tc>
        <w:tc>
          <w:tcPr>
            <w:tcW w:w="1040" w:type="dxa"/>
          </w:tcPr>
          <w:p w14:paraId="65E6F22C" w14:textId="6231DAF4" w:rsidR="68E2B6BB" w:rsidRDefault="7B4EC89B" w:rsidP="68E2B6BB">
            <w:pPr>
              <w:jc w:val="center"/>
            </w:pPr>
            <w:r w:rsidRPr="5F980E31">
              <w:rPr>
                <w:rFonts w:ascii="Calibri" w:eastAsia="Calibri" w:hAnsi="Calibri" w:cs="Calibri"/>
                <w:color w:val="000000" w:themeColor="text1"/>
                <w:sz w:val="22"/>
                <w:szCs w:val="22"/>
              </w:rPr>
              <w:t>1.</w:t>
            </w:r>
            <w:r w:rsidRPr="30FC2246">
              <w:rPr>
                <w:rFonts w:ascii="Calibri" w:eastAsia="Calibri" w:hAnsi="Calibri" w:cs="Calibri"/>
                <w:color w:val="000000" w:themeColor="text1"/>
                <w:sz w:val="22"/>
                <w:szCs w:val="22"/>
              </w:rPr>
              <w:t>31</w:t>
            </w:r>
            <w:r w:rsidR="633BE3E2" w:rsidRPr="30FC2246">
              <w:rPr>
                <w:rFonts w:ascii="Calibri" w:eastAsia="Calibri" w:hAnsi="Calibri" w:cs="Calibri"/>
                <w:color w:val="000000" w:themeColor="text1"/>
                <w:sz w:val="22"/>
                <w:szCs w:val="22"/>
              </w:rPr>
              <w:t>7</w:t>
            </w:r>
          </w:p>
        </w:tc>
        <w:tc>
          <w:tcPr>
            <w:tcW w:w="1040" w:type="dxa"/>
          </w:tcPr>
          <w:p w14:paraId="25A849E4" w14:textId="3DB31064" w:rsidR="68E2B6BB" w:rsidRDefault="68E2B6BB" w:rsidP="68E2B6BB">
            <w:pPr>
              <w:jc w:val="center"/>
            </w:pPr>
            <w:r w:rsidRPr="68E2B6BB">
              <w:rPr>
                <w:rFonts w:ascii="Calibri" w:eastAsia="Calibri" w:hAnsi="Calibri" w:cs="Calibri"/>
                <w:color w:val="000000" w:themeColor="text1"/>
                <w:sz w:val="22"/>
                <w:szCs w:val="22"/>
              </w:rPr>
              <w:t>6.805</w:t>
            </w:r>
          </w:p>
        </w:tc>
        <w:tc>
          <w:tcPr>
            <w:tcW w:w="1040" w:type="dxa"/>
          </w:tcPr>
          <w:p w14:paraId="34D56343" w14:textId="02968B21" w:rsidR="68E2B6BB" w:rsidRDefault="68E2B6BB" w:rsidP="68E2B6BB">
            <w:pPr>
              <w:jc w:val="center"/>
            </w:pPr>
            <w:r w:rsidRPr="68E2B6BB">
              <w:rPr>
                <w:rFonts w:ascii="Calibri" w:eastAsia="Calibri" w:hAnsi="Calibri" w:cs="Calibri"/>
                <w:color w:val="000000" w:themeColor="text1"/>
                <w:sz w:val="22"/>
                <w:szCs w:val="22"/>
              </w:rPr>
              <w:t>361.</w:t>
            </w:r>
            <w:r w:rsidR="7B4EC89B" w:rsidRPr="3527EAA2">
              <w:rPr>
                <w:rFonts w:ascii="Calibri" w:eastAsia="Calibri" w:hAnsi="Calibri" w:cs="Calibri"/>
                <w:color w:val="000000" w:themeColor="text1"/>
                <w:sz w:val="22"/>
                <w:szCs w:val="22"/>
              </w:rPr>
              <w:t>043</w:t>
            </w:r>
          </w:p>
        </w:tc>
        <w:tc>
          <w:tcPr>
            <w:tcW w:w="1040" w:type="dxa"/>
          </w:tcPr>
          <w:p w14:paraId="38BFB69C" w14:textId="2A44EC41" w:rsidR="68E2B6BB" w:rsidRDefault="68E2B6BB" w:rsidP="68E2B6BB">
            <w:pPr>
              <w:jc w:val="center"/>
            </w:pPr>
            <w:r w:rsidRPr="68E2B6BB">
              <w:rPr>
                <w:rFonts w:ascii="Calibri" w:eastAsia="Calibri" w:hAnsi="Calibri" w:cs="Calibri"/>
                <w:color w:val="000000" w:themeColor="text1"/>
                <w:sz w:val="22"/>
                <w:szCs w:val="22"/>
              </w:rPr>
              <w:t>24</w:t>
            </w:r>
          </w:p>
        </w:tc>
        <w:tc>
          <w:tcPr>
            <w:tcW w:w="1040" w:type="dxa"/>
          </w:tcPr>
          <w:p w14:paraId="4A3C3EFE" w14:textId="5804ECBE" w:rsidR="68E2B6BB" w:rsidRDefault="7B4EC89B" w:rsidP="68E2B6BB">
            <w:pPr>
              <w:jc w:val="center"/>
            </w:pPr>
            <w:r w:rsidRPr="36581F86">
              <w:rPr>
                <w:rFonts w:ascii="Calibri" w:eastAsia="Calibri" w:hAnsi="Calibri" w:cs="Calibri"/>
                <w:color w:val="000000" w:themeColor="text1"/>
                <w:sz w:val="22"/>
                <w:szCs w:val="22"/>
              </w:rPr>
              <w:t>42.098</w:t>
            </w:r>
          </w:p>
        </w:tc>
        <w:tc>
          <w:tcPr>
            <w:tcW w:w="1040" w:type="dxa"/>
          </w:tcPr>
          <w:p w14:paraId="5505C4EB" w14:textId="1C24BA77" w:rsidR="68E2B6BB" w:rsidRDefault="68E2B6BB" w:rsidP="68E2B6BB">
            <w:pPr>
              <w:jc w:val="center"/>
            </w:pPr>
            <w:r w:rsidRPr="68E2B6BB">
              <w:rPr>
                <w:rFonts w:ascii="Calibri" w:eastAsia="Calibri" w:hAnsi="Calibri" w:cs="Calibri"/>
                <w:color w:val="000000" w:themeColor="text1"/>
                <w:sz w:val="22"/>
                <w:szCs w:val="22"/>
              </w:rPr>
              <w:t>298.</w:t>
            </w:r>
            <w:r w:rsidR="7B4EC89B" w:rsidRPr="1845AD97">
              <w:rPr>
                <w:rFonts w:ascii="Calibri" w:eastAsia="Calibri" w:hAnsi="Calibri" w:cs="Calibri"/>
                <w:color w:val="000000" w:themeColor="text1"/>
                <w:sz w:val="22"/>
                <w:szCs w:val="22"/>
              </w:rPr>
              <w:t>727</w:t>
            </w:r>
          </w:p>
        </w:tc>
      </w:tr>
      <w:tr w:rsidR="68E2B6BB" w14:paraId="285115AB" w14:textId="77777777" w:rsidTr="4A6B7A93">
        <w:trPr>
          <w:trHeight w:val="300"/>
        </w:trPr>
        <w:tc>
          <w:tcPr>
            <w:tcW w:w="1035" w:type="dxa"/>
          </w:tcPr>
          <w:p w14:paraId="43447EE3" w14:textId="090A1BF1" w:rsidR="68E2B6BB" w:rsidRDefault="68E2B6BB" w:rsidP="68E2B6BB">
            <w:pPr>
              <w:jc w:val="center"/>
            </w:pPr>
            <w:r w:rsidRPr="68E2B6BB">
              <w:rPr>
                <w:rFonts w:ascii="Calibri" w:eastAsia="Calibri" w:hAnsi="Calibri" w:cs="Calibri"/>
                <w:color w:val="000000" w:themeColor="text1"/>
                <w:sz w:val="22"/>
                <w:szCs w:val="22"/>
              </w:rPr>
              <w:t>49</w:t>
            </w:r>
          </w:p>
        </w:tc>
        <w:tc>
          <w:tcPr>
            <w:tcW w:w="1045" w:type="dxa"/>
          </w:tcPr>
          <w:p w14:paraId="53370F89" w14:textId="490BBA8F" w:rsidR="68E2B6BB" w:rsidRDefault="68E2B6BB" w:rsidP="68E2B6BB">
            <w:pPr>
              <w:jc w:val="center"/>
            </w:pPr>
            <w:r w:rsidRPr="68E2B6BB">
              <w:rPr>
                <w:rFonts w:ascii="Calibri" w:eastAsia="Calibri" w:hAnsi="Calibri" w:cs="Calibri"/>
                <w:color w:val="000000" w:themeColor="text1"/>
                <w:sz w:val="22"/>
                <w:szCs w:val="22"/>
              </w:rPr>
              <w:t>6.897</w:t>
            </w:r>
          </w:p>
        </w:tc>
        <w:tc>
          <w:tcPr>
            <w:tcW w:w="1040" w:type="dxa"/>
          </w:tcPr>
          <w:p w14:paraId="6250C646" w14:textId="3FDBD712" w:rsidR="68E2B6BB" w:rsidRDefault="68E2B6BB" w:rsidP="68E2B6BB">
            <w:pPr>
              <w:jc w:val="center"/>
            </w:pPr>
            <w:r w:rsidRPr="68E2B6BB">
              <w:rPr>
                <w:rFonts w:ascii="Calibri" w:eastAsia="Calibri" w:hAnsi="Calibri" w:cs="Calibri"/>
                <w:color w:val="000000" w:themeColor="text1"/>
                <w:sz w:val="22"/>
                <w:szCs w:val="22"/>
              </w:rPr>
              <w:t>0.174</w:t>
            </w:r>
          </w:p>
        </w:tc>
        <w:tc>
          <w:tcPr>
            <w:tcW w:w="1040" w:type="dxa"/>
          </w:tcPr>
          <w:p w14:paraId="707D3C37" w14:textId="02BE1FFF" w:rsidR="68E2B6BB" w:rsidRDefault="7B4EC89B" w:rsidP="68E2B6BB">
            <w:pPr>
              <w:jc w:val="center"/>
            </w:pPr>
            <w:r w:rsidRPr="30FC2246">
              <w:rPr>
                <w:rFonts w:ascii="Calibri" w:eastAsia="Calibri" w:hAnsi="Calibri" w:cs="Calibri"/>
                <w:color w:val="000000" w:themeColor="text1"/>
                <w:sz w:val="22"/>
                <w:szCs w:val="22"/>
              </w:rPr>
              <w:t>1.200</w:t>
            </w:r>
          </w:p>
        </w:tc>
        <w:tc>
          <w:tcPr>
            <w:tcW w:w="1040" w:type="dxa"/>
          </w:tcPr>
          <w:p w14:paraId="49683368" w14:textId="1E722419" w:rsidR="68E2B6BB" w:rsidRDefault="68E2B6BB" w:rsidP="68E2B6BB">
            <w:pPr>
              <w:jc w:val="center"/>
            </w:pPr>
            <w:r w:rsidRPr="68E2B6BB">
              <w:rPr>
                <w:rFonts w:ascii="Calibri" w:eastAsia="Calibri" w:hAnsi="Calibri" w:cs="Calibri"/>
                <w:color w:val="000000" w:themeColor="text1"/>
                <w:sz w:val="22"/>
                <w:szCs w:val="22"/>
              </w:rPr>
              <w:t>6.745</w:t>
            </w:r>
          </w:p>
        </w:tc>
        <w:tc>
          <w:tcPr>
            <w:tcW w:w="1040" w:type="dxa"/>
          </w:tcPr>
          <w:p w14:paraId="6ED99E9D" w14:textId="1A348727" w:rsidR="68E2B6BB" w:rsidRDefault="68E2B6BB" w:rsidP="68E2B6BB">
            <w:pPr>
              <w:jc w:val="center"/>
            </w:pPr>
            <w:r w:rsidRPr="68E2B6BB">
              <w:rPr>
                <w:rFonts w:ascii="Calibri" w:eastAsia="Calibri" w:hAnsi="Calibri" w:cs="Calibri"/>
                <w:color w:val="000000" w:themeColor="text1"/>
                <w:sz w:val="22"/>
                <w:szCs w:val="22"/>
              </w:rPr>
              <w:t>326.</w:t>
            </w:r>
            <w:r w:rsidR="7B4EC89B" w:rsidRPr="67FC50D1">
              <w:rPr>
                <w:rFonts w:ascii="Calibri" w:eastAsia="Calibri" w:hAnsi="Calibri" w:cs="Calibri"/>
                <w:color w:val="000000" w:themeColor="text1"/>
                <w:sz w:val="22"/>
                <w:szCs w:val="22"/>
              </w:rPr>
              <w:t>008</w:t>
            </w:r>
          </w:p>
        </w:tc>
        <w:tc>
          <w:tcPr>
            <w:tcW w:w="1040" w:type="dxa"/>
          </w:tcPr>
          <w:p w14:paraId="47129F20" w14:textId="306852DD" w:rsidR="68E2B6BB" w:rsidRDefault="68E2B6BB" w:rsidP="68E2B6BB">
            <w:pPr>
              <w:jc w:val="center"/>
            </w:pPr>
            <w:r w:rsidRPr="68E2B6BB">
              <w:rPr>
                <w:rFonts w:ascii="Calibri" w:eastAsia="Calibri" w:hAnsi="Calibri" w:cs="Calibri"/>
                <w:color w:val="000000" w:themeColor="text1"/>
                <w:sz w:val="22"/>
                <w:szCs w:val="22"/>
              </w:rPr>
              <w:t>24</w:t>
            </w:r>
          </w:p>
        </w:tc>
        <w:tc>
          <w:tcPr>
            <w:tcW w:w="1040" w:type="dxa"/>
          </w:tcPr>
          <w:p w14:paraId="724656BB" w14:textId="591DF5B0" w:rsidR="68E2B6BB" w:rsidRDefault="7B4EC89B" w:rsidP="68E2B6BB">
            <w:pPr>
              <w:jc w:val="center"/>
            </w:pPr>
            <w:r w:rsidRPr="36581F86">
              <w:rPr>
                <w:rFonts w:ascii="Calibri" w:eastAsia="Calibri" w:hAnsi="Calibri" w:cs="Calibri"/>
                <w:color w:val="000000" w:themeColor="text1"/>
                <w:sz w:val="22"/>
                <w:szCs w:val="22"/>
              </w:rPr>
              <w:t>42.</w:t>
            </w:r>
            <w:r w:rsidRPr="29F37D7A">
              <w:rPr>
                <w:rFonts w:ascii="Calibri" w:eastAsia="Calibri" w:hAnsi="Calibri" w:cs="Calibri"/>
                <w:color w:val="000000" w:themeColor="text1"/>
                <w:sz w:val="22"/>
                <w:szCs w:val="22"/>
              </w:rPr>
              <w:t>47</w:t>
            </w:r>
            <w:r w:rsidR="6A65F3DD" w:rsidRPr="29F37D7A">
              <w:rPr>
                <w:rFonts w:ascii="Calibri" w:eastAsia="Calibri" w:hAnsi="Calibri" w:cs="Calibri"/>
                <w:color w:val="000000" w:themeColor="text1"/>
                <w:sz w:val="22"/>
                <w:szCs w:val="22"/>
              </w:rPr>
              <w:t>3</w:t>
            </w:r>
          </w:p>
        </w:tc>
        <w:tc>
          <w:tcPr>
            <w:tcW w:w="1040" w:type="dxa"/>
          </w:tcPr>
          <w:p w14:paraId="790E9E2F" w14:textId="6C46F487" w:rsidR="68E2B6BB" w:rsidRDefault="68E2B6BB" w:rsidP="68E2B6BB">
            <w:pPr>
              <w:jc w:val="center"/>
            </w:pPr>
            <w:r w:rsidRPr="68E2B6BB">
              <w:rPr>
                <w:rFonts w:ascii="Calibri" w:eastAsia="Calibri" w:hAnsi="Calibri" w:cs="Calibri"/>
                <w:color w:val="000000" w:themeColor="text1"/>
                <w:sz w:val="22"/>
                <w:szCs w:val="22"/>
              </w:rPr>
              <w:t>269.</w:t>
            </w:r>
            <w:r w:rsidR="7B4EC89B" w:rsidRPr="1845AD97">
              <w:rPr>
                <w:rFonts w:ascii="Calibri" w:eastAsia="Calibri" w:hAnsi="Calibri" w:cs="Calibri"/>
                <w:color w:val="000000" w:themeColor="text1"/>
                <w:sz w:val="22"/>
                <w:szCs w:val="22"/>
              </w:rPr>
              <w:t>81</w:t>
            </w:r>
            <w:r w:rsidR="79073F3D" w:rsidRPr="1845AD97">
              <w:rPr>
                <w:rFonts w:ascii="Calibri" w:eastAsia="Calibri" w:hAnsi="Calibri" w:cs="Calibri"/>
                <w:color w:val="000000" w:themeColor="text1"/>
                <w:sz w:val="22"/>
                <w:szCs w:val="22"/>
              </w:rPr>
              <w:t>8</w:t>
            </w:r>
          </w:p>
        </w:tc>
      </w:tr>
      <w:tr w:rsidR="68E2B6BB" w14:paraId="23CECB1C" w14:textId="77777777" w:rsidTr="4A6B7A93">
        <w:trPr>
          <w:trHeight w:val="300"/>
        </w:trPr>
        <w:tc>
          <w:tcPr>
            <w:tcW w:w="1035" w:type="dxa"/>
          </w:tcPr>
          <w:p w14:paraId="5DA3990B" w14:textId="0D9575E5" w:rsidR="68E2B6BB" w:rsidRDefault="68E2B6BB" w:rsidP="68E2B6BB">
            <w:pPr>
              <w:jc w:val="center"/>
            </w:pPr>
            <w:r w:rsidRPr="68E2B6BB">
              <w:rPr>
                <w:rFonts w:ascii="Calibri" w:eastAsia="Calibri" w:hAnsi="Calibri" w:cs="Calibri"/>
                <w:color w:val="000000" w:themeColor="text1"/>
                <w:sz w:val="22"/>
                <w:szCs w:val="22"/>
              </w:rPr>
              <w:t>50</w:t>
            </w:r>
          </w:p>
        </w:tc>
        <w:tc>
          <w:tcPr>
            <w:tcW w:w="1045" w:type="dxa"/>
          </w:tcPr>
          <w:p w14:paraId="1A28F738" w14:textId="29C467D5" w:rsidR="68E2B6BB" w:rsidRDefault="68E2B6BB" w:rsidP="68E2B6BB">
            <w:pPr>
              <w:jc w:val="center"/>
            </w:pPr>
            <w:r w:rsidRPr="68E2B6BB">
              <w:rPr>
                <w:rFonts w:ascii="Calibri" w:eastAsia="Calibri" w:hAnsi="Calibri" w:cs="Calibri"/>
                <w:color w:val="000000" w:themeColor="text1"/>
                <w:sz w:val="22"/>
                <w:szCs w:val="22"/>
              </w:rPr>
              <w:t>6.903</w:t>
            </w:r>
          </w:p>
        </w:tc>
        <w:tc>
          <w:tcPr>
            <w:tcW w:w="1040" w:type="dxa"/>
          </w:tcPr>
          <w:p w14:paraId="1DFFE5B0" w14:textId="13F61DC8" w:rsidR="68E2B6BB" w:rsidRDefault="68E2B6BB" w:rsidP="68E2B6BB">
            <w:pPr>
              <w:jc w:val="center"/>
            </w:pPr>
            <w:r w:rsidRPr="68E2B6BB">
              <w:rPr>
                <w:rFonts w:ascii="Calibri" w:eastAsia="Calibri" w:hAnsi="Calibri" w:cs="Calibri"/>
                <w:color w:val="000000" w:themeColor="text1"/>
                <w:sz w:val="22"/>
                <w:szCs w:val="22"/>
              </w:rPr>
              <w:t>0.193</w:t>
            </w:r>
          </w:p>
        </w:tc>
        <w:tc>
          <w:tcPr>
            <w:tcW w:w="1040" w:type="dxa"/>
          </w:tcPr>
          <w:p w14:paraId="77FEBFF7" w14:textId="55A15EF3" w:rsidR="68E2B6BB" w:rsidRDefault="7B4EC89B" w:rsidP="68E2B6BB">
            <w:pPr>
              <w:jc w:val="center"/>
            </w:pPr>
            <w:r w:rsidRPr="30FC2246">
              <w:rPr>
                <w:rFonts w:ascii="Calibri" w:eastAsia="Calibri" w:hAnsi="Calibri" w:cs="Calibri"/>
                <w:color w:val="000000" w:themeColor="text1"/>
                <w:sz w:val="22"/>
                <w:szCs w:val="22"/>
              </w:rPr>
              <w:t>1.332</w:t>
            </w:r>
          </w:p>
        </w:tc>
        <w:tc>
          <w:tcPr>
            <w:tcW w:w="1040" w:type="dxa"/>
          </w:tcPr>
          <w:p w14:paraId="7E8D12E8" w14:textId="145114A1" w:rsidR="68E2B6BB" w:rsidRDefault="68E2B6BB" w:rsidP="68E2B6BB">
            <w:pPr>
              <w:jc w:val="center"/>
            </w:pPr>
            <w:r w:rsidRPr="68E2B6BB">
              <w:rPr>
                <w:rFonts w:ascii="Calibri" w:eastAsia="Calibri" w:hAnsi="Calibri" w:cs="Calibri"/>
                <w:color w:val="000000" w:themeColor="text1"/>
                <w:sz w:val="22"/>
                <w:szCs w:val="22"/>
              </w:rPr>
              <w:t>6.94</w:t>
            </w:r>
          </w:p>
        </w:tc>
        <w:tc>
          <w:tcPr>
            <w:tcW w:w="1040" w:type="dxa"/>
          </w:tcPr>
          <w:p w14:paraId="4B5D32DF" w14:textId="7DE329E0" w:rsidR="68E2B6BB" w:rsidRDefault="68E2B6BB" w:rsidP="68E2B6BB">
            <w:pPr>
              <w:jc w:val="center"/>
            </w:pPr>
            <w:r w:rsidRPr="68E2B6BB">
              <w:rPr>
                <w:rFonts w:ascii="Calibri" w:eastAsia="Calibri" w:hAnsi="Calibri" w:cs="Calibri"/>
                <w:color w:val="000000" w:themeColor="text1"/>
                <w:sz w:val="22"/>
                <w:szCs w:val="22"/>
              </w:rPr>
              <w:t>372.</w:t>
            </w:r>
            <w:r w:rsidR="7B4EC89B" w:rsidRPr="67FC50D1">
              <w:rPr>
                <w:rFonts w:ascii="Calibri" w:eastAsia="Calibri" w:hAnsi="Calibri" w:cs="Calibri"/>
                <w:color w:val="000000" w:themeColor="text1"/>
                <w:sz w:val="22"/>
                <w:szCs w:val="22"/>
              </w:rPr>
              <w:t>061</w:t>
            </w:r>
          </w:p>
        </w:tc>
        <w:tc>
          <w:tcPr>
            <w:tcW w:w="1040" w:type="dxa"/>
          </w:tcPr>
          <w:p w14:paraId="75A6AF7C" w14:textId="7F2BA162" w:rsidR="68E2B6BB" w:rsidRDefault="68E2B6BB" w:rsidP="68E2B6BB">
            <w:pPr>
              <w:jc w:val="center"/>
            </w:pPr>
            <w:r w:rsidRPr="68E2B6BB">
              <w:rPr>
                <w:rFonts w:ascii="Calibri" w:eastAsia="Calibri" w:hAnsi="Calibri" w:cs="Calibri"/>
                <w:color w:val="000000" w:themeColor="text1"/>
                <w:sz w:val="22"/>
                <w:szCs w:val="22"/>
              </w:rPr>
              <w:t>24</w:t>
            </w:r>
          </w:p>
        </w:tc>
        <w:tc>
          <w:tcPr>
            <w:tcW w:w="1040" w:type="dxa"/>
          </w:tcPr>
          <w:p w14:paraId="04209891" w14:textId="76DF81D3" w:rsidR="68E2B6BB" w:rsidRDefault="7B4EC89B" w:rsidP="68E2B6BB">
            <w:pPr>
              <w:jc w:val="center"/>
            </w:pPr>
            <w:r w:rsidRPr="29F37D7A">
              <w:rPr>
                <w:rFonts w:ascii="Calibri" w:eastAsia="Calibri" w:hAnsi="Calibri" w:cs="Calibri"/>
                <w:color w:val="000000" w:themeColor="text1"/>
                <w:sz w:val="22"/>
                <w:szCs w:val="22"/>
              </w:rPr>
              <w:t>41.279</w:t>
            </w:r>
          </w:p>
        </w:tc>
        <w:tc>
          <w:tcPr>
            <w:tcW w:w="1040" w:type="dxa"/>
          </w:tcPr>
          <w:p w14:paraId="34EAD289" w14:textId="2D2C53CD" w:rsidR="68E2B6BB" w:rsidRDefault="68E2B6BB" w:rsidP="68E2B6BB">
            <w:pPr>
              <w:jc w:val="center"/>
            </w:pPr>
            <w:r w:rsidRPr="68E2B6BB">
              <w:rPr>
                <w:rFonts w:ascii="Calibri" w:eastAsia="Calibri" w:hAnsi="Calibri" w:cs="Calibri"/>
                <w:color w:val="000000" w:themeColor="text1"/>
                <w:sz w:val="22"/>
                <w:szCs w:val="22"/>
              </w:rPr>
              <w:t>308.</w:t>
            </w:r>
            <w:r w:rsidR="7B4EC89B" w:rsidRPr="4032EFBA">
              <w:rPr>
                <w:rFonts w:ascii="Calibri" w:eastAsia="Calibri" w:hAnsi="Calibri" w:cs="Calibri"/>
                <w:color w:val="000000" w:themeColor="text1"/>
                <w:sz w:val="22"/>
                <w:szCs w:val="22"/>
              </w:rPr>
              <w:t>20</w:t>
            </w:r>
            <w:r w:rsidR="60BE855F" w:rsidRPr="4032EFBA">
              <w:rPr>
                <w:rFonts w:ascii="Calibri" w:eastAsia="Calibri" w:hAnsi="Calibri" w:cs="Calibri"/>
                <w:color w:val="000000" w:themeColor="text1"/>
                <w:sz w:val="22"/>
                <w:szCs w:val="22"/>
              </w:rPr>
              <w:t>1</w:t>
            </w:r>
          </w:p>
        </w:tc>
      </w:tr>
      <w:tr w:rsidR="68E2B6BB" w14:paraId="129D0032" w14:textId="77777777" w:rsidTr="4A6B7A93">
        <w:trPr>
          <w:trHeight w:val="300"/>
        </w:trPr>
        <w:tc>
          <w:tcPr>
            <w:tcW w:w="1035" w:type="dxa"/>
          </w:tcPr>
          <w:p w14:paraId="293F2A56" w14:textId="0F0EA4E8" w:rsidR="68E2B6BB" w:rsidRDefault="68E2B6BB" w:rsidP="68E2B6BB">
            <w:pPr>
              <w:jc w:val="center"/>
            </w:pPr>
            <w:r w:rsidRPr="68E2B6BB">
              <w:rPr>
                <w:rFonts w:ascii="Calibri" w:eastAsia="Calibri" w:hAnsi="Calibri" w:cs="Calibri"/>
                <w:b/>
                <w:bCs/>
                <w:color w:val="000000" w:themeColor="text1"/>
                <w:sz w:val="22"/>
                <w:szCs w:val="22"/>
              </w:rPr>
              <w:lastRenderedPageBreak/>
              <w:t>Average</w:t>
            </w:r>
          </w:p>
        </w:tc>
        <w:tc>
          <w:tcPr>
            <w:tcW w:w="1045" w:type="dxa"/>
          </w:tcPr>
          <w:p w14:paraId="2076CA7C" w14:textId="5A2A8279" w:rsidR="68E2B6BB" w:rsidRDefault="68E2B6BB" w:rsidP="68E2B6BB">
            <w:pPr>
              <w:jc w:val="center"/>
            </w:pPr>
            <w:r w:rsidRPr="68E2B6BB">
              <w:rPr>
                <w:rFonts w:ascii="Calibri" w:eastAsia="Calibri" w:hAnsi="Calibri" w:cs="Calibri"/>
                <w:b/>
                <w:bCs/>
                <w:color w:val="000000" w:themeColor="text1"/>
                <w:sz w:val="22"/>
                <w:szCs w:val="22"/>
              </w:rPr>
              <w:t>6.899</w:t>
            </w:r>
          </w:p>
        </w:tc>
        <w:tc>
          <w:tcPr>
            <w:tcW w:w="1040" w:type="dxa"/>
          </w:tcPr>
          <w:p w14:paraId="3D3204F2" w14:textId="6D70D7CD" w:rsidR="68E2B6BB" w:rsidRDefault="68E2B6BB" w:rsidP="68E2B6BB">
            <w:pPr>
              <w:jc w:val="center"/>
            </w:pPr>
            <w:r w:rsidRPr="68E2B6BB">
              <w:rPr>
                <w:rFonts w:ascii="Calibri" w:eastAsia="Calibri" w:hAnsi="Calibri" w:cs="Calibri"/>
                <w:b/>
                <w:bCs/>
                <w:color w:val="000000" w:themeColor="text1"/>
                <w:sz w:val="22"/>
                <w:szCs w:val="22"/>
              </w:rPr>
              <w:t>0.1937</w:t>
            </w:r>
          </w:p>
        </w:tc>
        <w:tc>
          <w:tcPr>
            <w:tcW w:w="1040" w:type="dxa"/>
          </w:tcPr>
          <w:p w14:paraId="25C6087E" w14:textId="3D4CF682" w:rsidR="68E2B6BB" w:rsidRDefault="7B4EC89B" w:rsidP="68E2B6BB">
            <w:pPr>
              <w:jc w:val="center"/>
            </w:pPr>
            <w:r w:rsidRPr="30FC2246">
              <w:rPr>
                <w:rFonts w:ascii="Calibri" w:eastAsia="Calibri" w:hAnsi="Calibri" w:cs="Calibri"/>
                <w:b/>
                <w:bCs/>
                <w:color w:val="000000" w:themeColor="text1"/>
                <w:sz w:val="22"/>
                <w:szCs w:val="22"/>
              </w:rPr>
              <w:t>1.336</w:t>
            </w:r>
          </w:p>
        </w:tc>
        <w:tc>
          <w:tcPr>
            <w:tcW w:w="1040" w:type="dxa"/>
          </w:tcPr>
          <w:p w14:paraId="69C46782" w14:textId="2C1FC33D" w:rsidR="68E2B6BB" w:rsidRDefault="68E2B6BB" w:rsidP="68E2B6BB">
            <w:pPr>
              <w:jc w:val="center"/>
            </w:pPr>
            <w:r w:rsidRPr="68E2B6BB">
              <w:rPr>
                <w:rFonts w:ascii="Calibri" w:eastAsia="Calibri" w:hAnsi="Calibri" w:cs="Calibri"/>
                <w:b/>
                <w:bCs/>
                <w:color w:val="000000" w:themeColor="text1"/>
                <w:sz w:val="22"/>
                <w:szCs w:val="22"/>
              </w:rPr>
              <w:t>6.861</w:t>
            </w:r>
          </w:p>
        </w:tc>
        <w:tc>
          <w:tcPr>
            <w:tcW w:w="1040" w:type="dxa"/>
          </w:tcPr>
          <w:p w14:paraId="15D52330" w14:textId="3CEC9ABF" w:rsidR="68E2B6BB" w:rsidRDefault="68E2B6BB" w:rsidP="68E2B6BB">
            <w:pPr>
              <w:jc w:val="center"/>
            </w:pPr>
            <w:r w:rsidRPr="68E2B6BB">
              <w:rPr>
                <w:rFonts w:ascii="Calibri" w:eastAsia="Calibri" w:hAnsi="Calibri" w:cs="Calibri"/>
                <w:b/>
                <w:bCs/>
                <w:color w:val="000000" w:themeColor="text1"/>
                <w:sz w:val="22"/>
                <w:szCs w:val="22"/>
              </w:rPr>
              <w:t>369.</w:t>
            </w:r>
            <w:r w:rsidR="7B4EC89B" w:rsidRPr="67FC50D1">
              <w:rPr>
                <w:rFonts w:ascii="Calibri" w:eastAsia="Calibri" w:hAnsi="Calibri" w:cs="Calibri"/>
                <w:b/>
                <w:bCs/>
                <w:color w:val="000000" w:themeColor="text1"/>
                <w:sz w:val="22"/>
                <w:szCs w:val="22"/>
              </w:rPr>
              <w:t>158</w:t>
            </w:r>
          </w:p>
        </w:tc>
        <w:tc>
          <w:tcPr>
            <w:tcW w:w="1040" w:type="dxa"/>
          </w:tcPr>
          <w:p w14:paraId="53A1BD05" w14:textId="37C36468" w:rsidR="68E2B6BB" w:rsidRDefault="68E2B6BB" w:rsidP="68E2B6BB">
            <w:pPr>
              <w:jc w:val="center"/>
            </w:pPr>
            <w:r w:rsidRPr="68E2B6BB">
              <w:rPr>
                <w:rFonts w:ascii="Calibri" w:eastAsia="Calibri" w:hAnsi="Calibri" w:cs="Calibri"/>
                <w:b/>
                <w:bCs/>
                <w:color w:val="000000" w:themeColor="text1"/>
                <w:sz w:val="22"/>
                <w:szCs w:val="22"/>
              </w:rPr>
              <w:t>24</w:t>
            </w:r>
          </w:p>
        </w:tc>
        <w:tc>
          <w:tcPr>
            <w:tcW w:w="1040" w:type="dxa"/>
          </w:tcPr>
          <w:p w14:paraId="3988212B" w14:textId="37A53083" w:rsidR="68E2B6BB" w:rsidRDefault="7B4EC89B" w:rsidP="68E2B6BB">
            <w:pPr>
              <w:jc w:val="center"/>
              <w:rPr>
                <w:rFonts w:ascii="Calibri" w:eastAsia="Calibri" w:hAnsi="Calibri" w:cs="Calibri"/>
                <w:b/>
                <w:color w:val="000000" w:themeColor="text1"/>
                <w:sz w:val="22"/>
                <w:szCs w:val="22"/>
              </w:rPr>
            </w:pPr>
            <w:r w:rsidRPr="29F37D7A">
              <w:rPr>
                <w:rFonts w:ascii="Calibri" w:eastAsia="Calibri" w:hAnsi="Calibri" w:cs="Calibri"/>
                <w:b/>
                <w:bCs/>
                <w:color w:val="000000" w:themeColor="text1"/>
                <w:sz w:val="22"/>
                <w:szCs w:val="22"/>
              </w:rPr>
              <w:t>41.7</w:t>
            </w:r>
            <w:r w:rsidR="17100AC9" w:rsidRPr="29F37D7A">
              <w:rPr>
                <w:rFonts w:ascii="Calibri" w:eastAsia="Calibri" w:hAnsi="Calibri" w:cs="Calibri"/>
                <w:b/>
                <w:bCs/>
                <w:color w:val="000000" w:themeColor="text1"/>
                <w:sz w:val="22"/>
                <w:szCs w:val="22"/>
              </w:rPr>
              <w:t>70</w:t>
            </w:r>
          </w:p>
        </w:tc>
        <w:tc>
          <w:tcPr>
            <w:tcW w:w="1040" w:type="dxa"/>
          </w:tcPr>
          <w:p w14:paraId="646E2D80" w14:textId="58ED582F" w:rsidR="68E2B6BB" w:rsidRDefault="68E2B6BB" w:rsidP="005927F2">
            <w:pPr>
              <w:keepNext/>
              <w:jc w:val="center"/>
            </w:pPr>
            <w:r w:rsidRPr="68E2B6BB">
              <w:rPr>
                <w:rFonts w:ascii="Calibri" w:eastAsia="Calibri" w:hAnsi="Calibri" w:cs="Calibri"/>
                <w:b/>
                <w:bCs/>
                <w:color w:val="000000" w:themeColor="text1"/>
                <w:sz w:val="22"/>
                <w:szCs w:val="22"/>
              </w:rPr>
              <w:t>305.</w:t>
            </w:r>
            <w:r w:rsidR="7B4EC89B" w:rsidRPr="4032EFBA">
              <w:rPr>
                <w:rFonts w:ascii="Calibri" w:eastAsia="Calibri" w:hAnsi="Calibri" w:cs="Calibri"/>
                <w:b/>
                <w:bCs/>
                <w:color w:val="000000" w:themeColor="text1"/>
                <w:sz w:val="22"/>
                <w:szCs w:val="22"/>
              </w:rPr>
              <w:t>618</w:t>
            </w:r>
          </w:p>
        </w:tc>
      </w:tr>
    </w:tbl>
    <w:p w14:paraId="383FD333" w14:textId="42DC7115" w:rsidR="00C9261D" w:rsidRDefault="005927F2" w:rsidP="005927F2">
      <w:pPr>
        <w:pStyle w:val="Caption"/>
        <w:jc w:val="center"/>
      </w:pPr>
      <w:bookmarkStart w:id="215" w:name="_Toc142073048"/>
      <w:r>
        <w:t xml:space="preserve">Table </w:t>
      </w:r>
      <w:fldSimple w:instr=" SEQ Table \* ARABIC "/>
      <w:r>
        <w:t>: Comprehensive Motor Drive Testing</w:t>
      </w:r>
      <w:bookmarkEnd w:id="215"/>
    </w:p>
    <w:p w14:paraId="12DF57EE" w14:textId="77777777" w:rsidR="005927F2" w:rsidRPr="005927F2" w:rsidRDefault="005927F2" w:rsidP="005927F2">
      <w:pPr>
        <w:pStyle w:val="SE290Text"/>
      </w:pPr>
    </w:p>
    <w:tbl>
      <w:tblPr>
        <w:tblStyle w:val="TableGrid"/>
        <w:tblW w:w="0" w:type="auto"/>
        <w:tblLayout w:type="fixed"/>
        <w:tblLook w:val="06A0" w:firstRow="1" w:lastRow="0" w:firstColumn="1" w:lastColumn="0" w:noHBand="1" w:noVBand="1"/>
      </w:tblPr>
      <w:tblGrid>
        <w:gridCol w:w="1337"/>
        <w:gridCol w:w="1337"/>
        <w:gridCol w:w="1337"/>
        <w:gridCol w:w="1337"/>
        <w:gridCol w:w="1337"/>
        <w:gridCol w:w="1337"/>
        <w:gridCol w:w="1337"/>
      </w:tblGrid>
      <w:tr w:rsidR="49C30783" w14:paraId="4EE28D7B" w14:textId="77777777" w:rsidTr="49C30783">
        <w:trPr>
          <w:trHeight w:val="300"/>
        </w:trPr>
        <w:tc>
          <w:tcPr>
            <w:tcW w:w="9359" w:type="dxa"/>
            <w:gridSpan w:val="7"/>
          </w:tcPr>
          <w:p w14:paraId="3A37C30B" w14:textId="3FC19310" w:rsidR="49C30783" w:rsidRDefault="49C30783" w:rsidP="49C30783">
            <w:pPr>
              <w:jc w:val="center"/>
            </w:pPr>
            <w:r w:rsidRPr="49C30783">
              <w:rPr>
                <w:rFonts w:ascii="Calibri" w:eastAsia="Calibri" w:hAnsi="Calibri" w:cs="Calibri"/>
                <w:b/>
                <w:bCs/>
                <w:color w:val="000000" w:themeColor="text1"/>
                <w:sz w:val="22"/>
                <w:szCs w:val="22"/>
                <w:u w:val="single"/>
              </w:rPr>
              <w:t>Battery Testing (Drive and Regeneration)</w:t>
            </w:r>
          </w:p>
        </w:tc>
      </w:tr>
      <w:tr w:rsidR="49C30783" w14:paraId="3E69DC80" w14:textId="77777777" w:rsidTr="49C30783">
        <w:trPr>
          <w:trHeight w:val="300"/>
        </w:trPr>
        <w:tc>
          <w:tcPr>
            <w:tcW w:w="1337" w:type="dxa"/>
          </w:tcPr>
          <w:p w14:paraId="498DA2EC" w14:textId="5D3E2C90" w:rsidR="49C30783" w:rsidRDefault="49C30783" w:rsidP="49C30783">
            <w:pPr>
              <w:jc w:val="center"/>
            </w:pPr>
            <w:r w:rsidRPr="49C30783">
              <w:rPr>
                <w:rFonts w:ascii="Calibri" w:eastAsia="Calibri" w:hAnsi="Calibri" w:cs="Calibri"/>
                <w:b/>
                <w:bCs/>
                <w:color w:val="000000" w:themeColor="text1"/>
                <w:sz w:val="22"/>
                <w:szCs w:val="22"/>
              </w:rPr>
              <w:t>Trial</w:t>
            </w:r>
          </w:p>
        </w:tc>
        <w:tc>
          <w:tcPr>
            <w:tcW w:w="1337" w:type="dxa"/>
          </w:tcPr>
          <w:p w14:paraId="14BC6AA7" w14:textId="7EFAEF40" w:rsidR="49C30783" w:rsidRDefault="49C30783" w:rsidP="49C30783">
            <w:pPr>
              <w:jc w:val="center"/>
            </w:pPr>
            <w:r w:rsidRPr="49C30783">
              <w:rPr>
                <w:rFonts w:ascii="Calibri" w:eastAsia="Calibri" w:hAnsi="Calibri" w:cs="Calibri"/>
                <w:b/>
                <w:bCs/>
                <w:color w:val="000000" w:themeColor="text1"/>
                <w:sz w:val="22"/>
                <w:szCs w:val="22"/>
              </w:rPr>
              <w:t>Voltage Peak (V)</w:t>
            </w:r>
          </w:p>
        </w:tc>
        <w:tc>
          <w:tcPr>
            <w:tcW w:w="1337" w:type="dxa"/>
          </w:tcPr>
          <w:p w14:paraId="6509F53D" w14:textId="4F0C9021" w:rsidR="49C30783" w:rsidRDefault="49C30783" w:rsidP="49C30783">
            <w:pPr>
              <w:jc w:val="center"/>
            </w:pPr>
            <w:r w:rsidRPr="49C30783">
              <w:rPr>
                <w:rFonts w:ascii="Calibri" w:eastAsia="Calibri" w:hAnsi="Calibri" w:cs="Calibri"/>
                <w:b/>
                <w:bCs/>
                <w:color w:val="000000" w:themeColor="text1"/>
                <w:sz w:val="22"/>
                <w:szCs w:val="22"/>
              </w:rPr>
              <w:t>Current Peak (A)</w:t>
            </w:r>
          </w:p>
        </w:tc>
        <w:tc>
          <w:tcPr>
            <w:tcW w:w="1337" w:type="dxa"/>
          </w:tcPr>
          <w:p w14:paraId="239479A8" w14:textId="66478C3A" w:rsidR="49C30783" w:rsidRDefault="49C30783" w:rsidP="49C30783">
            <w:pPr>
              <w:jc w:val="center"/>
            </w:pPr>
            <w:r w:rsidRPr="49C30783">
              <w:rPr>
                <w:rFonts w:ascii="Calibri" w:eastAsia="Calibri" w:hAnsi="Calibri" w:cs="Calibri"/>
                <w:b/>
                <w:bCs/>
                <w:color w:val="000000" w:themeColor="text1"/>
                <w:sz w:val="22"/>
                <w:szCs w:val="22"/>
              </w:rPr>
              <w:t>Power Peak (W)</w:t>
            </w:r>
          </w:p>
        </w:tc>
        <w:tc>
          <w:tcPr>
            <w:tcW w:w="1337" w:type="dxa"/>
          </w:tcPr>
          <w:p w14:paraId="71A1D6D5" w14:textId="33E4A327" w:rsidR="49C30783" w:rsidRDefault="49C30783" w:rsidP="49C30783">
            <w:pPr>
              <w:jc w:val="center"/>
            </w:pPr>
            <w:r w:rsidRPr="49C30783">
              <w:rPr>
                <w:rFonts w:ascii="Calibri" w:eastAsia="Calibri" w:hAnsi="Calibri" w:cs="Calibri"/>
                <w:b/>
                <w:bCs/>
                <w:color w:val="000000" w:themeColor="text1"/>
                <w:sz w:val="22"/>
                <w:szCs w:val="22"/>
              </w:rPr>
              <w:t>Time (s)</w:t>
            </w:r>
          </w:p>
        </w:tc>
        <w:tc>
          <w:tcPr>
            <w:tcW w:w="1337" w:type="dxa"/>
          </w:tcPr>
          <w:p w14:paraId="2ECFE4AB" w14:textId="7F970AF5" w:rsidR="49C30783" w:rsidRDefault="49C30783" w:rsidP="49C30783">
            <w:pPr>
              <w:jc w:val="center"/>
            </w:pPr>
            <w:r w:rsidRPr="49C30783">
              <w:rPr>
                <w:rFonts w:ascii="Calibri" w:eastAsia="Calibri" w:hAnsi="Calibri" w:cs="Calibri"/>
                <w:b/>
                <w:bCs/>
                <w:color w:val="000000" w:themeColor="text1"/>
                <w:sz w:val="22"/>
                <w:szCs w:val="22"/>
              </w:rPr>
              <w:t>Energy (</w:t>
            </w:r>
            <w:proofErr w:type="spellStart"/>
            <w:r w:rsidRPr="49C30783">
              <w:rPr>
                <w:rFonts w:ascii="Calibri" w:eastAsia="Calibri" w:hAnsi="Calibri" w:cs="Calibri"/>
                <w:b/>
                <w:bCs/>
                <w:color w:val="000000" w:themeColor="text1"/>
                <w:sz w:val="22"/>
                <w:szCs w:val="22"/>
              </w:rPr>
              <w:t>mAh</w:t>
            </w:r>
            <w:proofErr w:type="spellEnd"/>
            <w:r w:rsidRPr="49C30783">
              <w:rPr>
                <w:rFonts w:ascii="Calibri" w:eastAsia="Calibri" w:hAnsi="Calibri" w:cs="Calibri"/>
                <w:b/>
                <w:bCs/>
                <w:color w:val="000000" w:themeColor="text1"/>
                <w:sz w:val="22"/>
                <w:szCs w:val="22"/>
              </w:rPr>
              <w:t>)</w:t>
            </w:r>
          </w:p>
        </w:tc>
        <w:tc>
          <w:tcPr>
            <w:tcW w:w="1337" w:type="dxa"/>
          </w:tcPr>
          <w:p w14:paraId="25691A5A" w14:textId="484F2A6F" w:rsidR="49C30783" w:rsidRDefault="49C30783" w:rsidP="49C30783">
            <w:pPr>
              <w:jc w:val="center"/>
            </w:pPr>
            <w:r w:rsidRPr="49C30783">
              <w:rPr>
                <w:rFonts w:ascii="Calibri" w:eastAsia="Calibri" w:hAnsi="Calibri" w:cs="Calibri"/>
                <w:b/>
                <w:bCs/>
                <w:color w:val="000000" w:themeColor="text1"/>
                <w:sz w:val="22"/>
                <w:szCs w:val="22"/>
              </w:rPr>
              <w:t>Length (in)</w:t>
            </w:r>
          </w:p>
        </w:tc>
      </w:tr>
      <w:tr w:rsidR="49C30783" w14:paraId="69484C33" w14:textId="77777777" w:rsidTr="49C30783">
        <w:trPr>
          <w:trHeight w:val="300"/>
        </w:trPr>
        <w:tc>
          <w:tcPr>
            <w:tcW w:w="1337" w:type="dxa"/>
          </w:tcPr>
          <w:p w14:paraId="204E5D64" w14:textId="0E014FA2" w:rsidR="49C30783" w:rsidRDefault="49C30783" w:rsidP="49C30783">
            <w:pPr>
              <w:jc w:val="center"/>
            </w:pPr>
            <w:r w:rsidRPr="49C30783">
              <w:rPr>
                <w:rFonts w:ascii="Calibri" w:eastAsia="Calibri" w:hAnsi="Calibri" w:cs="Calibri"/>
                <w:color w:val="000000" w:themeColor="text1"/>
                <w:sz w:val="22"/>
                <w:szCs w:val="22"/>
              </w:rPr>
              <w:t>1</w:t>
            </w:r>
          </w:p>
        </w:tc>
        <w:tc>
          <w:tcPr>
            <w:tcW w:w="1337" w:type="dxa"/>
          </w:tcPr>
          <w:p w14:paraId="0095156B" w14:textId="31087B09" w:rsidR="49C30783" w:rsidRDefault="49C30783" w:rsidP="49C30783">
            <w:pPr>
              <w:jc w:val="center"/>
            </w:pPr>
            <w:r w:rsidRPr="49C30783">
              <w:rPr>
                <w:rFonts w:ascii="Calibri" w:eastAsia="Calibri" w:hAnsi="Calibri" w:cs="Calibri"/>
                <w:color w:val="000000" w:themeColor="text1"/>
                <w:sz w:val="22"/>
                <w:szCs w:val="22"/>
              </w:rPr>
              <w:t>7.985</w:t>
            </w:r>
          </w:p>
        </w:tc>
        <w:tc>
          <w:tcPr>
            <w:tcW w:w="1337" w:type="dxa"/>
          </w:tcPr>
          <w:p w14:paraId="6327C14C" w14:textId="2D570DB4" w:rsidR="49C30783" w:rsidRDefault="49C30783" w:rsidP="49C30783">
            <w:pPr>
              <w:jc w:val="center"/>
            </w:pPr>
            <w:r w:rsidRPr="49C30783">
              <w:rPr>
                <w:rFonts w:ascii="Calibri" w:eastAsia="Calibri" w:hAnsi="Calibri" w:cs="Calibri"/>
                <w:color w:val="000000" w:themeColor="text1"/>
                <w:sz w:val="22"/>
                <w:szCs w:val="22"/>
              </w:rPr>
              <w:t>0.159</w:t>
            </w:r>
          </w:p>
        </w:tc>
        <w:tc>
          <w:tcPr>
            <w:tcW w:w="1337" w:type="dxa"/>
          </w:tcPr>
          <w:p w14:paraId="4DA815FB" w14:textId="70D1B0B6" w:rsidR="49C30783" w:rsidRDefault="1CFA0210" w:rsidP="49C30783">
            <w:pPr>
              <w:jc w:val="center"/>
              <w:rPr>
                <w:rFonts w:ascii="Calibri" w:eastAsia="Calibri" w:hAnsi="Calibri" w:cs="Calibri"/>
                <w:color w:val="000000" w:themeColor="text1"/>
                <w:sz w:val="22"/>
                <w:szCs w:val="22"/>
              </w:rPr>
            </w:pPr>
            <w:r w:rsidRPr="1CFA0210">
              <w:rPr>
                <w:rFonts w:ascii="Calibri" w:eastAsia="Calibri" w:hAnsi="Calibri" w:cs="Calibri"/>
                <w:color w:val="000000" w:themeColor="text1"/>
                <w:sz w:val="22"/>
                <w:szCs w:val="22"/>
              </w:rPr>
              <w:t>1.2</w:t>
            </w:r>
            <w:r w:rsidR="7DA320BB" w:rsidRPr="1CFA0210">
              <w:rPr>
                <w:rFonts w:ascii="Calibri" w:eastAsia="Calibri" w:hAnsi="Calibri" w:cs="Calibri"/>
                <w:color w:val="000000" w:themeColor="text1"/>
                <w:sz w:val="22"/>
                <w:szCs w:val="22"/>
              </w:rPr>
              <w:t>70</w:t>
            </w:r>
          </w:p>
        </w:tc>
        <w:tc>
          <w:tcPr>
            <w:tcW w:w="1337" w:type="dxa"/>
          </w:tcPr>
          <w:p w14:paraId="76483CD1" w14:textId="31154A6E" w:rsidR="49C30783" w:rsidRDefault="49C30783" w:rsidP="49C30783">
            <w:pPr>
              <w:jc w:val="center"/>
            </w:pPr>
            <w:r w:rsidRPr="49C30783">
              <w:rPr>
                <w:rFonts w:ascii="Calibri" w:eastAsia="Calibri" w:hAnsi="Calibri" w:cs="Calibri"/>
                <w:color w:val="000000" w:themeColor="text1"/>
                <w:sz w:val="22"/>
                <w:szCs w:val="22"/>
              </w:rPr>
              <w:t>6.</w:t>
            </w:r>
            <w:r w:rsidR="2C6FA050" w:rsidRPr="2C6FA050">
              <w:rPr>
                <w:rFonts w:ascii="Calibri" w:eastAsia="Calibri" w:hAnsi="Calibri" w:cs="Calibri"/>
                <w:color w:val="000000" w:themeColor="text1"/>
                <w:sz w:val="22"/>
                <w:szCs w:val="22"/>
              </w:rPr>
              <w:t>69</w:t>
            </w:r>
            <w:r w:rsidR="21306BA6" w:rsidRPr="2C6FA050">
              <w:rPr>
                <w:rFonts w:ascii="Calibri" w:eastAsia="Calibri" w:hAnsi="Calibri" w:cs="Calibri"/>
                <w:color w:val="000000" w:themeColor="text1"/>
                <w:sz w:val="22"/>
                <w:szCs w:val="22"/>
              </w:rPr>
              <w:t>0</w:t>
            </w:r>
          </w:p>
        </w:tc>
        <w:tc>
          <w:tcPr>
            <w:tcW w:w="1337" w:type="dxa"/>
          </w:tcPr>
          <w:p w14:paraId="7ECE9032" w14:textId="30D679F5" w:rsidR="49C30783" w:rsidRDefault="49C30783" w:rsidP="49C30783">
            <w:pPr>
              <w:jc w:val="center"/>
            </w:pPr>
            <w:r w:rsidRPr="49C30783">
              <w:rPr>
                <w:rFonts w:ascii="Calibri" w:eastAsia="Calibri" w:hAnsi="Calibri" w:cs="Calibri"/>
                <w:color w:val="000000" w:themeColor="text1"/>
                <w:sz w:val="22"/>
                <w:szCs w:val="22"/>
              </w:rPr>
              <w:t>147.</w:t>
            </w:r>
            <w:r w:rsidR="340FE101" w:rsidRPr="340FE101">
              <w:rPr>
                <w:rFonts w:ascii="Calibri" w:eastAsia="Calibri" w:hAnsi="Calibri" w:cs="Calibri"/>
                <w:color w:val="000000" w:themeColor="text1"/>
                <w:sz w:val="22"/>
                <w:szCs w:val="22"/>
              </w:rPr>
              <w:t>73</w:t>
            </w:r>
            <w:r w:rsidR="2441C938" w:rsidRPr="340FE101">
              <w:rPr>
                <w:rFonts w:ascii="Calibri" w:eastAsia="Calibri" w:hAnsi="Calibri" w:cs="Calibri"/>
                <w:color w:val="000000" w:themeColor="text1"/>
                <w:sz w:val="22"/>
                <w:szCs w:val="22"/>
              </w:rPr>
              <w:t>8</w:t>
            </w:r>
          </w:p>
        </w:tc>
        <w:tc>
          <w:tcPr>
            <w:tcW w:w="1337" w:type="dxa"/>
          </w:tcPr>
          <w:p w14:paraId="156B371E" w14:textId="6CC01095" w:rsidR="49C30783" w:rsidRDefault="49C30783" w:rsidP="49C30783">
            <w:pPr>
              <w:jc w:val="center"/>
            </w:pPr>
            <w:r w:rsidRPr="49C30783">
              <w:rPr>
                <w:rFonts w:ascii="Calibri" w:eastAsia="Calibri" w:hAnsi="Calibri" w:cs="Calibri"/>
                <w:color w:val="000000" w:themeColor="text1"/>
                <w:sz w:val="22"/>
                <w:szCs w:val="22"/>
              </w:rPr>
              <w:t>12</w:t>
            </w:r>
          </w:p>
        </w:tc>
      </w:tr>
      <w:tr w:rsidR="49C30783" w14:paraId="669BE563" w14:textId="77777777" w:rsidTr="49C30783">
        <w:trPr>
          <w:trHeight w:val="300"/>
        </w:trPr>
        <w:tc>
          <w:tcPr>
            <w:tcW w:w="1337" w:type="dxa"/>
          </w:tcPr>
          <w:p w14:paraId="1D51426D" w14:textId="01DBAD9A" w:rsidR="49C30783" w:rsidRDefault="49C30783" w:rsidP="49C30783">
            <w:pPr>
              <w:jc w:val="center"/>
            </w:pPr>
            <w:r w:rsidRPr="49C30783">
              <w:rPr>
                <w:rFonts w:ascii="Calibri" w:eastAsia="Calibri" w:hAnsi="Calibri" w:cs="Calibri"/>
                <w:color w:val="000000" w:themeColor="text1"/>
                <w:sz w:val="22"/>
                <w:szCs w:val="22"/>
              </w:rPr>
              <w:t>2</w:t>
            </w:r>
          </w:p>
        </w:tc>
        <w:tc>
          <w:tcPr>
            <w:tcW w:w="1337" w:type="dxa"/>
          </w:tcPr>
          <w:p w14:paraId="13046CD1" w14:textId="7C4E8F7A" w:rsidR="49C30783" w:rsidRDefault="49C30783" w:rsidP="49C30783">
            <w:pPr>
              <w:jc w:val="center"/>
            </w:pPr>
            <w:r w:rsidRPr="49C30783">
              <w:rPr>
                <w:rFonts w:ascii="Calibri" w:eastAsia="Calibri" w:hAnsi="Calibri" w:cs="Calibri"/>
                <w:color w:val="000000" w:themeColor="text1"/>
                <w:sz w:val="22"/>
                <w:szCs w:val="22"/>
              </w:rPr>
              <w:t>7.979</w:t>
            </w:r>
          </w:p>
        </w:tc>
        <w:tc>
          <w:tcPr>
            <w:tcW w:w="1337" w:type="dxa"/>
          </w:tcPr>
          <w:p w14:paraId="1AC4BB37" w14:textId="6ACE27BE" w:rsidR="49C30783" w:rsidRDefault="49C30783" w:rsidP="49C30783">
            <w:pPr>
              <w:jc w:val="center"/>
            </w:pPr>
            <w:r w:rsidRPr="49C30783">
              <w:rPr>
                <w:rFonts w:ascii="Calibri" w:eastAsia="Calibri" w:hAnsi="Calibri" w:cs="Calibri"/>
                <w:color w:val="000000" w:themeColor="text1"/>
                <w:sz w:val="22"/>
                <w:szCs w:val="22"/>
              </w:rPr>
              <w:t>0.155</w:t>
            </w:r>
          </w:p>
        </w:tc>
        <w:tc>
          <w:tcPr>
            <w:tcW w:w="1337" w:type="dxa"/>
          </w:tcPr>
          <w:p w14:paraId="09C4E8CB" w14:textId="4DEFF1CE" w:rsidR="49C30783" w:rsidRDefault="1CFA0210" w:rsidP="49C30783">
            <w:pPr>
              <w:jc w:val="center"/>
            </w:pPr>
            <w:r w:rsidRPr="1CFA0210">
              <w:rPr>
                <w:rFonts w:ascii="Calibri" w:eastAsia="Calibri" w:hAnsi="Calibri" w:cs="Calibri"/>
                <w:color w:val="000000" w:themeColor="text1"/>
                <w:sz w:val="22"/>
                <w:szCs w:val="22"/>
              </w:rPr>
              <w:t>1.23</w:t>
            </w:r>
            <w:r w:rsidR="42E4B7FB" w:rsidRPr="1CFA0210">
              <w:rPr>
                <w:rFonts w:ascii="Calibri" w:eastAsia="Calibri" w:hAnsi="Calibri" w:cs="Calibri"/>
                <w:color w:val="000000" w:themeColor="text1"/>
                <w:sz w:val="22"/>
                <w:szCs w:val="22"/>
              </w:rPr>
              <w:t>7</w:t>
            </w:r>
          </w:p>
        </w:tc>
        <w:tc>
          <w:tcPr>
            <w:tcW w:w="1337" w:type="dxa"/>
          </w:tcPr>
          <w:p w14:paraId="0206EE6D" w14:textId="040532ED" w:rsidR="49C30783" w:rsidRDefault="49C30783" w:rsidP="49C30783">
            <w:pPr>
              <w:jc w:val="center"/>
              <w:rPr>
                <w:rFonts w:ascii="Calibri" w:eastAsia="Calibri" w:hAnsi="Calibri" w:cs="Calibri"/>
                <w:color w:val="000000" w:themeColor="text1"/>
                <w:sz w:val="22"/>
                <w:szCs w:val="22"/>
              </w:rPr>
            </w:pPr>
            <w:r w:rsidRPr="49C30783">
              <w:rPr>
                <w:rFonts w:ascii="Calibri" w:eastAsia="Calibri" w:hAnsi="Calibri" w:cs="Calibri"/>
                <w:color w:val="000000" w:themeColor="text1"/>
                <w:sz w:val="22"/>
                <w:szCs w:val="22"/>
              </w:rPr>
              <w:t>6.</w:t>
            </w:r>
            <w:r w:rsidR="2C6FA050" w:rsidRPr="2C6FA050">
              <w:rPr>
                <w:rFonts w:ascii="Calibri" w:eastAsia="Calibri" w:hAnsi="Calibri" w:cs="Calibri"/>
                <w:color w:val="000000" w:themeColor="text1"/>
                <w:sz w:val="22"/>
                <w:szCs w:val="22"/>
              </w:rPr>
              <w:t>5</w:t>
            </w:r>
            <w:r w:rsidR="372861EC" w:rsidRPr="2C6FA050">
              <w:rPr>
                <w:rFonts w:ascii="Calibri" w:eastAsia="Calibri" w:hAnsi="Calibri" w:cs="Calibri"/>
                <w:color w:val="000000" w:themeColor="text1"/>
                <w:sz w:val="22"/>
                <w:szCs w:val="22"/>
              </w:rPr>
              <w:t>00</w:t>
            </w:r>
          </w:p>
        </w:tc>
        <w:tc>
          <w:tcPr>
            <w:tcW w:w="1337" w:type="dxa"/>
          </w:tcPr>
          <w:p w14:paraId="17D149E7" w14:textId="0EE4BDC1" w:rsidR="49C30783" w:rsidRDefault="49C30783" w:rsidP="49C30783">
            <w:pPr>
              <w:jc w:val="center"/>
            </w:pPr>
            <w:r w:rsidRPr="49C30783">
              <w:rPr>
                <w:rFonts w:ascii="Calibri" w:eastAsia="Calibri" w:hAnsi="Calibri" w:cs="Calibri"/>
                <w:color w:val="000000" w:themeColor="text1"/>
                <w:sz w:val="22"/>
                <w:szCs w:val="22"/>
              </w:rPr>
              <w:t>139.</w:t>
            </w:r>
            <w:r w:rsidR="278402EF" w:rsidRPr="278402EF">
              <w:rPr>
                <w:rFonts w:ascii="Calibri" w:eastAsia="Calibri" w:hAnsi="Calibri" w:cs="Calibri"/>
                <w:color w:val="000000" w:themeColor="text1"/>
                <w:sz w:val="22"/>
                <w:szCs w:val="22"/>
              </w:rPr>
              <w:t>93</w:t>
            </w:r>
            <w:r w:rsidR="26E67CFA" w:rsidRPr="278402EF">
              <w:rPr>
                <w:rFonts w:ascii="Calibri" w:eastAsia="Calibri" w:hAnsi="Calibri" w:cs="Calibri"/>
                <w:color w:val="000000" w:themeColor="text1"/>
                <w:sz w:val="22"/>
                <w:szCs w:val="22"/>
              </w:rPr>
              <w:t>1</w:t>
            </w:r>
          </w:p>
        </w:tc>
        <w:tc>
          <w:tcPr>
            <w:tcW w:w="1337" w:type="dxa"/>
          </w:tcPr>
          <w:p w14:paraId="175635B4" w14:textId="48D717A4" w:rsidR="49C30783" w:rsidRDefault="49C30783" w:rsidP="49C30783">
            <w:pPr>
              <w:jc w:val="center"/>
            </w:pPr>
            <w:r w:rsidRPr="49C30783">
              <w:rPr>
                <w:rFonts w:ascii="Calibri" w:eastAsia="Calibri" w:hAnsi="Calibri" w:cs="Calibri"/>
                <w:color w:val="000000" w:themeColor="text1"/>
                <w:sz w:val="22"/>
                <w:szCs w:val="22"/>
              </w:rPr>
              <w:t>12</w:t>
            </w:r>
          </w:p>
        </w:tc>
      </w:tr>
      <w:tr w:rsidR="49C30783" w14:paraId="75BD81F4" w14:textId="77777777" w:rsidTr="49C30783">
        <w:trPr>
          <w:trHeight w:val="300"/>
        </w:trPr>
        <w:tc>
          <w:tcPr>
            <w:tcW w:w="1337" w:type="dxa"/>
          </w:tcPr>
          <w:p w14:paraId="417C4065" w14:textId="66DD2D05" w:rsidR="49C30783" w:rsidRDefault="49C30783" w:rsidP="49C30783">
            <w:pPr>
              <w:jc w:val="center"/>
            </w:pPr>
            <w:r w:rsidRPr="49C30783">
              <w:rPr>
                <w:rFonts w:ascii="Calibri" w:eastAsia="Calibri" w:hAnsi="Calibri" w:cs="Calibri"/>
                <w:color w:val="000000" w:themeColor="text1"/>
                <w:sz w:val="22"/>
                <w:szCs w:val="22"/>
              </w:rPr>
              <w:t>3</w:t>
            </w:r>
          </w:p>
        </w:tc>
        <w:tc>
          <w:tcPr>
            <w:tcW w:w="1337" w:type="dxa"/>
          </w:tcPr>
          <w:p w14:paraId="66CD8B11" w14:textId="22856873" w:rsidR="49C30783" w:rsidRDefault="49C30783" w:rsidP="49C30783">
            <w:pPr>
              <w:jc w:val="center"/>
            </w:pPr>
            <w:r w:rsidRPr="49C30783">
              <w:rPr>
                <w:rFonts w:ascii="Calibri" w:eastAsia="Calibri" w:hAnsi="Calibri" w:cs="Calibri"/>
                <w:color w:val="000000" w:themeColor="text1"/>
                <w:sz w:val="22"/>
                <w:szCs w:val="22"/>
              </w:rPr>
              <w:t>7.981</w:t>
            </w:r>
          </w:p>
        </w:tc>
        <w:tc>
          <w:tcPr>
            <w:tcW w:w="1337" w:type="dxa"/>
          </w:tcPr>
          <w:p w14:paraId="714E1648" w14:textId="6F1176BC" w:rsidR="49C30783" w:rsidRDefault="49C30783" w:rsidP="49C30783">
            <w:pPr>
              <w:jc w:val="center"/>
            </w:pPr>
            <w:r w:rsidRPr="49C30783">
              <w:rPr>
                <w:rFonts w:ascii="Calibri" w:eastAsia="Calibri" w:hAnsi="Calibri" w:cs="Calibri"/>
                <w:color w:val="000000" w:themeColor="text1"/>
                <w:sz w:val="22"/>
                <w:szCs w:val="22"/>
              </w:rPr>
              <w:t>0.165</w:t>
            </w:r>
          </w:p>
        </w:tc>
        <w:tc>
          <w:tcPr>
            <w:tcW w:w="1337" w:type="dxa"/>
          </w:tcPr>
          <w:p w14:paraId="0EC9E21B" w14:textId="25515800" w:rsidR="49C30783" w:rsidRDefault="1CFA0210" w:rsidP="49C30783">
            <w:pPr>
              <w:jc w:val="center"/>
            </w:pPr>
            <w:r w:rsidRPr="1CFA0210">
              <w:rPr>
                <w:rFonts w:ascii="Calibri" w:eastAsia="Calibri" w:hAnsi="Calibri" w:cs="Calibri"/>
                <w:color w:val="000000" w:themeColor="text1"/>
                <w:sz w:val="22"/>
                <w:szCs w:val="22"/>
              </w:rPr>
              <w:t>1.31</w:t>
            </w:r>
            <w:r w:rsidR="5DA54FAA" w:rsidRPr="1CFA0210">
              <w:rPr>
                <w:rFonts w:ascii="Calibri" w:eastAsia="Calibri" w:hAnsi="Calibri" w:cs="Calibri"/>
                <w:color w:val="000000" w:themeColor="text1"/>
                <w:sz w:val="22"/>
                <w:szCs w:val="22"/>
              </w:rPr>
              <w:t>7</w:t>
            </w:r>
          </w:p>
        </w:tc>
        <w:tc>
          <w:tcPr>
            <w:tcW w:w="1337" w:type="dxa"/>
          </w:tcPr>
          <w:p w14:paraId="5BCD7F89" w14:textId="13C35426" w:rsidR="49C30783" w:rsidRDefault="49C30783" w:rsidP="49C30783">
            <w:pPr>
              <w:jc w:val="center"/>
            </w:pPr>
            <w:r w:rsidRPr="49C30783">
              <w:rPr>
                <w:rFonts w:ascii="Calibri" w:eastAsia="Calibri" w:hAnsi="Calibri" w:cs="Calibri"/>
                <w:color w:val="000000" w:themeColor="text1"/>
                <w:sz w:val="22"/>
                <w:szCs w:val="22"/>
              </w:rPr>
              <w:t>7.</w:t>
            </w:r>
            <w:r w:rsidR="2C6FA050" w:rsidRPr="2C6FA050">
              <w:rPr>
                <w:rFonts w:ascii="Calibri" w:eastAsia="Calibri" w:hAnsi="Calibri" w:cs="Calibri"/>
                <w:color w:val="000000" w:themeColor="text1"/>
                <w:sz w:val="22"/>
                <w:szCs w:val="22"/>
              </w:rPr>
              <w:t>14</w:t>
            </w:r>
            <w:r w:rsidR="372861EC" w:rsidRPr="2C6FA050">
              <w:rPr>
                <w:rFonts w:ascii="Calibri" w:eastAsia="Calibri" w:hAnsi="Calibri" w:cs="Calibri"/>
                <w:color w:val="000000" w:themeColor="text1"/>
                <w:sz w:val="22"/>
                <w:szCs w:val="22"/>
              </w:rPr>
              <w:t>0</w:t>
            </w:r>
          </w:p>
        </w:tc>
        <w:tc>
          <w:tcPr>
            <w:tcW w:w="1337" w:type="dxa"/>
          </w:tcPr>
          <w:p w14:paraId="05B38791" w14:textId="645007DC" w:rsidR="49C30783" w:rsidRDefault="49C30783" w:rsidP="49C30783">
            <w:pPr>
              <w:jc w:val="center"/>
            </w:pPr>
            <w:r w:rsidRPr="49C30783">
              <w:rPr>
                <w:rFonts w:ascii="Calibri" w:eastAsia="Calibri" w:hAnsi="Calibri" w:cs="Calibri"/>
                <w:color w:val="000000" w:themeColor="text1"/>
                <w:sz w:val="22"/>
                <w:szCs w:val="22"/>
              </w:rPr>
              <w:t>163.625</w:t>
            </w:r>
          </w:p>
        </w:tc>
        <w:tc>
          <w:tcPr>
            <w:tcW w:w="1337" w:type="dxa"/>
          </w:tcPr>
          <w:p w14:paraId="04033457" w14:textId="7C6355E3" w:rsidR="49C30783" w:rsidRDefault="49C30783" w:rsidP="49C30783">
            <w:pPr>
              <w:jc w:val="center"/>
            </w:pPr>
            <w:r w:rsidRPr="49C30783">
              <w:rPr>
                <w:rFonts w:ascii="Calibri" w:eastAsia="Calibri" w:hAnsi="Calibri" w:cs="Calibri"/>
                <w:color w:val="000000" w:themeColor="text1"/>
                <w:sz w:val="22"/>
                <w:szCs w:val="22"/>
              </w:rPr>
              <w:t>12</w:t>
            </w:r>
          </w:p>
        </w:tc>
      </w:tr>
      <w:tr w:rsidR="49C30783" w14:paraId="398DCA55" w14:textId="77777777" w:rsidTr="49C30783">
        <w:trPr>
          <w:trHeight w:val="300"/>
        </w:trPr>
        <w:tc>
          <w:tcPr>
            <w:tcW w:w="1337" w:type="dxa"/>
          </w:tcPr>
          <w:p w14:paraId="1FE0C6FE" w14:textId="6C65839B" w:rsidR="49C30783" w:rsidRDefault="49C30783" w:rsidP="49C30783">
            <w:pPr>
              <w:jc w:val="center"/>
            </w:pPr>
            <w:r w:rsidRPr="49C30783">
              <w:rPr>
                <w:rFonts w:ascii="Calibri" w:eastAsia="Calibri" w:hAnsi="Calibri" w:cs="Calibri"/>
                <w:color w:val="000000" w:themeColor="text1"/>
                <w:sz w:val="22"/>
                <w:szCs w:val="22"/>
              </w:rPr>
              <w:t>4</w:t>
            </w:r>
          </w:p>
        </w:tc>
        <w:tc>
          <w:tcPr>
            <w:tcW w:w="1337" w:type="dxa"/>
          </w:tcPr>
          <w:p w14:paraId="3922A94F" w14:textId="4623345E" w:rsidR="49C30783" w:rsidRDefault="49C30783" w:rsidP="49C30783">
            <w:pPr>
              <w:jc w:val="center"/>
            </w:pPr>
            <w:r w:rsidRPr="49C30783">
              <w:rPr>
                <w:rFonts w:ascii="Calibri" w:eastAsia="Calibri" w:hAnsi="Calibri" w:cs="Calibri"/>
                <w:color w:val="000000" w:themeColor="text1"/>
                <w:sz w:val="22"/>
                <w:szCs w:val="22"/>
              </w:rPr>
              <w:t>7.977</w:t>
            </w:r>
          </w:p>
        </w:tc>
        <w:tc>
          <w:tcPr>
            <w:tcW w:w="1337" w:type="dxa"/>
          </w:tcPr>
          <w:p w14:paraId="7B3124A9" w14:textId="3E96DEDA" w:rsidR="49C30783" w:rsidRDefault="49C30783" w:rsidP="49C30783">
            <w:pPr>
              <w:jc w:val="center"/>
            </w:pPr>
            <w:r w:rsidRPr="49C30783">
              <w:rPr>
                <w:rFonts w:ascii="Calibri" w:eastAsia="Calibri" w:hAnsi="Calibri" w:cs="Calibri"/>
                <w:color w:val="000000" w:themeColor="text1"/>
                <w:sz w:val="22"/>
                <w:szCs w:val="22"/>
              </w:rPr>
              <w:t>0.154</w:t>
            </w:r>
          </w:p>
        </w:tc>
        <w:tc>
          <w:tcPr>
            <w:tcW w:w="1337" w:type="dxa"/>
          </w:tcPr>
          <w:p w14:paraId="59C46997" w14:textId="6BEFAE6D" w:rsidR="49C30783" w:rsidRDefault="1CFA0210" w:rsidP="49C30783">
            <w:pPr>
              <w:jc w:val="center"/>
            </w:pPr>
            <w:r w:rsidRPr="1CFA0210">
              <w:rPr>
                <w:rFonts w:ascii="Calibri" w:eastAsia="Calibri" w:hAnsi="Calibri" w:cs="Calibri"/>
                <w:color w:val="000000" w:themeColor="text1"/>
                <w:sz w:val="22"/>
                <w:szCs w:val="22"/>
              </w:rPr>
              <w:t>1.228</w:t>
            </w:r>
          </w:p>
        </w:tc>
        <w:tc>
          <w:tcPr>
            <w:tcW w:w="1337" w:type="dxa"/>
          </w:tcPr>
          <w:p w14:paraId="06D41064" w14:textId="72637AF3" w:rsidR="49C30783" w:rsidRDefault="49C30783" w:rsidP="49C30783">
            <w:pPr>
              <w:jc w:val="center"/>
            </w:pPr>
            <w:r w:rsidRPr="49C30783">
              <w:rPr>
                <w:rFonts w:ascii="Calibri" w:eastAsia="Calibri" w:hAnsi="Calibri" w:cs="Calibri"/>
                <w:color w:val="000000" w:themeColor="text1"/>
                <w:sz w:val="22"/>
                <w:szCs w:val="22"/>
              </w:rPr>
              <w:t>6.</w:t>
            </w:r>
            <w:r w:rsidR="2C6FA050" w:rsidRPr="2C6FA050">
              <w:rPr>
                <w:rFonts w:ascii="Calibri" w:eastAsia="Calibri" w:hAnsi="Calibri" w:cs="Calibri"/>
                <w:color w:val="000000" w:themeColor="text1"/>
                <w:sz w:val="22"/>
                <w:szCs w:val="22"/>
              </w:rPr>
              <w:t>38</w:t>
            </w:r>
            <w:r w:rsidR="2D3544D7" w:rsidRPr="2C6FA050">
              <w:rPr>
                <w:rFonts w:ascii="Calibri" w:eastAsia="Calibri" w:hAnsi="Calibri" w:cs="Calibri"/>
                <w:color w:val="000000" w:themeColor="text1"/>
                <w:sz w:val="22"/>
                <w:szCs w:val="22"/>
              </w:rPr>
              <w:t>0</w:t>
            </w:r>
          </w:p>
        </w:tc>
        <w:tc>
          <w:tcPr>
            <w:tcW w:w="1337" w:type="dxa"/>
          </w:tcPr>
          <w:p w14:paraId="6B6A16E4" w14:textId="2F82AA54" w:rsidR="49C30783" w:rsidRDefault="49C30783" w:rsidP="49C30783">
            <w:pPr>
              <w:jc w:val="center"/>
            </w:pPr>
            <w:r w:rsidRPr="49C30783">
              <w:rPr>
                <w:rFonts w:ascii="Calibri" w:eastAsia="Calibri" w:hAnsi="Calibri" w:cs="Calibri"/>
                <w:color w:val="000000" w:themeColor="text1"/>
                <w:sz w:val="22"/>
                <w:szCs w:val="22"/>
              </w:rPr>
              <w:t>136.</w:t>
            </w:r>
            <w:r w:rsidR="278402EF" w:rsidRPr="278402EF">
              <w:rPr>
                <w:rFonts w:ascii="Calibri" w:eastAsia="Calibri" w:hAnsi="Calibri" w:cs="Calibri"/>
                <w:color w:val="000000" w:themeColor="text1"/>
                <w:sz w:val="22"/>
                <w:szCs w:val="22"/>
              </w:rPr>
              <w:t>461</w:t>
            </w:r>
          </w:p>
        </w:tc>
        <w:tc>
          <w:tcPr>
            <w:tcW w:w="1337" w:type="dxa"/>
          </w:tcPr>
          <w:p w14:paraId="46ED13B8" w14:textId="50BD4430" w:rsidR="49C30783" w:rsidRDefault="49C30783" w:rsidP="49C30783">
            <w:pPr>
              <w:jc w:val="center"/>
            </w:pPr>
            <w:r w:rsidRPr="49C30783">
              <w:rPr>
                <w:rFonts w:ascii="Calibri" w:eastAsia="Calibri" w:hAnsi="Calibri" w:cs="Calibri"/>
                <w:color w:val="000000" w:themeColor="text1"/>
                <w:sz w:val="22"/>
                <w:szCs w:val="22"/>
              </w:rPr>
              <w:t>12</w:t>
            </w:r>
          </w:p>
        </w:tc>
      </w:tr>
      <w:tr w:rsidR="49C30783" w14:paraId="4521D112" w14:textId="77777777" w:rsidTr="49C30783">
        <w:trPr>
          <w:trHeight w:val="300"/>
        </w:trPr>
        <w:tc>
          <w:tcPr>
            <w:tcW w:w="1337" w:type="dxa"/>
          </w:tcPr>
          <w:p w14:paraId="56A3CE49" w14:textId="5E23F848" w:rsidR="49C30783" w:rsidRDefault="49C30783" w:rsidP="49C30783">
            <w:pPr>
              <w:jc w:val="center"/>
            </w:pPr>
            <w:r w:rsidRPr="49C30783">
              <w:rPr>
                <w:rFonts w:ascii="Calibri" w:eastAsia="Calibri" w:hAnsi="Calibri" w:cs="Calibri"/>
                <w:color w:val="000000" w:themeColor="text1"/>
                <w:sz w:val="22"/>
                <w:szCs w:val="22"/>
              </w:rPr>
              <w:t>5</w:t>
            </w:r>
          </w:p>
        </w:tc>
        <w:tc>
          <w:tcPr>
            <w:tcW w:w="1337" w:type="dxa"/>
          </w:tcPr>
          <w:p w14:paraId="71034561" w14:textId="113375B4" w:rsidR="49C30783" w:rsidRDefault="49C30783" w:rsidP="49C30783">
            <w:pPr>
              <w:jc w:val="center"/>
            </w:pPr>
            <w:r w:rsidRPr="49C30783">
              <w:rPr>
                <w:rFonts w:ascii="Calibri" w:eastAsia="Calibri" w:hAnsi="Calibri" w:cs="Calibri"/>
                <w:color w:val="000000" w:themeColor="text1"/>
                <w:sz w:val="22"/>
                <w:szCs w:val="22"/>
              </w:rPr>
              <w:t>7.981</w:t>
            </w:r>
          </w:p>
        </w:tc>
        <w:tc>
          <w:tcPr>
            <w:tcW w:w="1337" w:type="dxa"/>
          </w:tcPr>
          <w:p w14:paraId="395C96B5" w14:textId="7DFF2D3B" w:rsidR="49C30783" w:rsidRDefault="49C30783" w:rsidP="49C30783">
            <w:pPr>
              <w:jc w:val="center"/>
            </w:pPr>
            <w:r w:rsidRPr="49C30783">
              <w:rPr>
                <w:rFonts w:ascii="Calibri" w:eastAsia="Calibri" w:hAnsi="Calibri" w:cs="Calibri"/>
                <w:color w:val="000000" w:themeColor="text1"/>
                <w:sz w:val="22"/>
                <w:szCs w:val="22"/>
              </w:rPr>
              <w:t>0.151</w:t>
            </w:r>
          </w:p>
        </w:tc>
        <w:tc>
          <w:tcPr>
            <w:tcW w:w="1337" w:type="dxa"/>
          </w:tcPr>
          <w:p w14:paraId="3FB0E427" w14:textId="5FA0F3D0" w:rsidR="49C30783" w:rsidRDefault="1CFA0210" w:rsidP="49C30783">
            <w:pPr>
              <w:jc w:val="center"/>
            </w:pPr>
            <w:r w:rsidRPr="1CFA0210">
              <w:rPr>
                <w:rFonts w:ascii="Calibri" w:eastAsia="Calibri" w:hAnsi="Calibri" w:cs="Calibri"/>
                <w:color w:val="000000" w:themeColor="text1"/>
                <w:sz w:val="22"/>
                <w:szCs w:val="22"/>
              </w:rPr>
              <w:t>1.205</w:t>
            </w:r>
          </w:p>
        </w:tc>
        <w:tc>
          <w:tcPr>
            <w:tcW w:w="1337" w:type="dxa"/>
          </w:tcPr>
          <w:p w14:paraId="384CB3DF" w14:textId="23F97B14" w:rsidR="49C30783" w:rsidRDefault="49C30783" w:rsidP="49C30783">
            <w:pPr>
              <w:jc w:val="center"/>
            </w:pPr>
            <w:r w:rsidRPr="49C30783">
              <w:rPr>
                <w:rFonts w:ascii="Calibri" w:eastAsia="Calibri" w:hAnsi="Calibri" w:cs="Calibri"/>
                <w:color w:val="000000" w:themeColor="text1"/>
                <w:sz w:val="22"/>
                <w:szCs w:val="22"/>
              </w:rPr>
              <w:t>6.</w:t>
            </w:r>
            <w:r w:rsidR="2C6FA050" w:rsidRPr="2C6FA050">
              <w:rPr>
                <w:rFonts w:ascii="Calibri" w:eastAsia="Calibri" w:hAnsi="Calibri" w:cs="Calibri"/>
                <w:color w:val="000000" w:themeColor="text1"/>
                <w:sz w:val="22"/>
                <w:szCs w:val="22"/>
              </w:rPr>
              <w:t>82</w:t>
            </w:r>
            <w:r w:rsidR="2D3544D7" w:rsidRPr="2C6FA050">
              <w:rPr>
                <w:rFonts w:ascii="Calibri" w:eastAsia="Calibri" w:hAnsi="Calibri" w:cs="Calibri"/>
                <w:color w:val="000000" w:themeColor="text1"/>
                <w:sz w:val="22"/>
                <w:szCs w:val="22"/>
              </w:rPr>
              <w:t>0</w:t>
            </w:r>
          </w:p>
        </w:tc>
        <w:tc>
          <w:tcPr>
            <w:tcW w:w="1337" w:type="dxa"/>
          </w:tcPr>
          <w:p w14:paraId="56EB671B" w14:textId="7179F075" w:rsidR="49C30783" w:rsidRDefault="49C30783" w:rsidP="49C30783">
            <w:pPr>
              <w:jc w:val="center"/>
            </w:pPr>
            <w:r w:rsidRPr="49C30783">
              <w:rPr>
                <w:rFonts w:ascii="Calibri" w:eastAsia="Calibri" w:hAnsi="Calibri" w:cs="Calibri"/>
                <w:color w:val="000000" w:themeColor="text1"/>
                <w:sz w:val="22"/>
                <w:szCs w:val="22"/>
              </w:rPr>
              <w:t>143.</w:t>
            </w:r>
            <w:r w:rsidR="278402EF" w:rsidRPr="278402EF">
              <w:rPr>
                <w:rFonts w:ascii="Calibri" w:eastAsia="Calibri" w:hAnsi="Calibri" w:cs="Calibri"/>
                <w:color w:val="000000" w:themeColor="text1"/>
                <w:sz w:val="22"/>
                <w:szCs w:val="22"/>
              </w:rPr>
              <w:t>03</w:t>
            </w:r>
            <w:r w:rsidR="6EA5C840" w:rsidRPr="278402EF">
              <w:rPr>
                <w:rFonts w:ascii="Calibri" w:eastAsia="Calibri" w:hAnsi="Calibri" w:cs="Calibri"/>
                <w:color w:val="000000" w:themeColor="text1"/>
                <w:sz w:val="22"/>
                <w:szCs w:val="22"/>
              </w:rPr>
              <w:t>1</w:t>
            </w:r>
          </w:p>
        </w:tc>
        <w:tc>
          <w:tcPr>
            <w:tcW w:w="1337" w:type="dxa"/>
          </w:tcPr>
          <w:p w14:paraId="5F14E0EB" w14:textId="2ABC8CF6" w:rsidR="49C30783" w:rsidRDefault="49C30783" w:rsidP="49C30783">
            <w:pPr>
              <w:jc w:val="center"/>
            </w:pPr>
            <w:r w:rsidRPr="49C30783">
              <w:rPr>
                <w:rFonts w:ascii="Calibri" w:eastAsia="Calibri" w:hAnsi="Calibri" w:cs="Calibri"/>
                <w:color w:val="000000" w:themeColor="text1"/>
                <w:sz w:val="22"/>
                <w:szCs w:val="22"/>
              </w:rPr>
              <w:t>12</w:t>
            </w:r>
          </w:p>
        </w:tc>
      </w:tr>
      <w:tr w:rsidR="49C30783" w14:paraId="1CECC4C1" w14:textId="77777777" w:rsidTr="49C30783">
        <w:trPr>
          <w:trHeight w:val="300"/>
        </w:trPr>
        <w:tc>
          <w:tcPr>
            <w:tcW w:w="1337" w:type="dxa"/>
          </w:tcPr>
          <w:p w14:paraId="39573D5E" w14:textId="77B7605E" w:rsidR="49C30783" w:rsidRDefault="49C30783" w:rsidP="49C30783">
            <w:pPr>
              <w:jc w:val="center"/>
            </w:pPr>
            <w:r w:rsidRPr="49C30783">
              <w:rPr>
                <w:rFonts w:ascii="Calibri" w:eastAsia="Calibri" w:hAnsi="Calibri" w:cs="Calibri"/>
                <w:color w:val="000000" w:themeColor="text1"/>
                <w:sz w:val="22"/>
                <w:szCs w:val="22"/>
              </w:rPr>
              <w:t>6</w:t>
            </w:r>
          </w:p>
        </w:tc>
        <w:tc>
          <w:tcPr>
            <w:tcW w:w="1337" w:type="dxa"/>
          </w:tcPr>
          <w:p w14:paraId="3B0A3B6F" w14:textId="4A16D5C3" w:rsidR="49C30783" w:rsidRDefault="49C30783" w:rsidP="49C30783">
            <w:pPr>
              <w:jc w:val="center"/>
            </w:pPr>
            <w:r w:rsidRPr="49C30783">
              <w:rPr>
                <w:rFonts w:ascii="Calibri" w:eastAsia="Calibri" w:hAnsi="Calibri" w:cs="Calibri"/>
                <w:color w:val="000000" w:themeColor="text1"/>
                <w:sz w:val="22"/>
                <w:szCs w:val="22"/>
              </w:rPr>
              <w:t>7.975</w:t>
            </w:r>
          </w:p>
        </w:tc>
        <w:tc>
          <w:tcPr>
            <w:tcW w:w="1337" w:type="dxa"/>
          </w:tcPr>
          <w:p w14:paraId="31FE5906" w14:textId="07B41696" w:rsidR="49C30783" w:rsidRDefault="49C30783" w:rsidP="49C30783">
            <w:pPr>
              <w:jc w:val="center"/>
            </w:pPr>
            <w:r w:rsidRPr="49C30783">
              <w:rPr>
                <w:rFonts w:ascii="Calibri" w:eastAsia="Calibri" w:hAnsi="Calibri" w:cs="Calibri"/>
                <w:color w:val="000000" w:themeColor="text1"/>
                <w:sz w:val="22"/>
                <w:szCs w:val="22"/>
              </w:rPr>
              <w:t>0.156</w:t>
            </w:r>
          </w:p>
        </w:tc>
        <w:tc>
          <w:tcPr>
            <w:tcW w:w="1337" w:type="dxa"/>
          </w:tcPr>
          <w:p w14:paraId="06933B32" w14:textId="0B6A50A5" w:rsidR="49C30783" w:rsidRDefault="49C30783" w:rsidP="49C30783">
            <w:pPr>
              <w:jc w:val="center"/>
            </w:pPr>
            <w:r w:rsidRPr="49C30783">
              <w:rPr>
                <w:rFonts w:ascii="Calibri" w:eastAsia="Calibri" w:hAnsi="Calibri" w:cs="Calibri"/>
                <w:color w:val="000000" w:themeColor="text1"/>
                <w:sz w:val="22"/>
                <w:szCs w:val="22"/>
              </w:rPr>
              <w:t>1.</w:t>
            </w:r>
            <w:r w:rsidR="1CFA0210" w:rsidRPr="1CFA0210">
              <w:rPr>
                <w:rFonts w:ascii="Calibri" w:eastAsia="Calibri" w:hAnsi="Calibri" w:cs="Calibri"/>
                <w:color w:val="000000" w:themeColor="text1"/>
                <w:sz w:val="22"/>
                <w:szCs w:val="22"/>
              </w:rPr>
              <w:t>244</w:t>
            </w:r>
          </w:p>
        </w:tc>
        <w:tc>
          <w:tcPr>
            <w:tcW w:w="1337" w:type="dxa"/>
          </w:tcPr>
          <w:p w14:paraId="2DDABAE6" w14:textId="33ACCB8D" w:rsidR="49C30783" w:rsidRDefault="49C30783" w:rsidP="49C30783">
            <w:pPr>
              <w:jc w:val="center"/>
            </w:pPr>
            <w:r w:rsidRPr="49C30783">
              <w:rPr>
                <w:rFonts w:ascii="Calibri" w:eastAsia="Calibri" w:hAnsi="Calibri" w:cs="Calibri"/>
                <w:color w:val="000000" w:themeColor="text1"/>
                <w:sz w:val="22"/>
                <w:szCs w:val="22"/>
              </w:rPr>
              <w:t>6.</w:t>
            </w:r>
            <w:r w:rsidR="2C6FA050" w:rsidRPr="2C6FA050">
              <w:rPr>
                <w:rFonts w:ascii="Calibri" w:eastAsia="Calibri" w:hAnsi="Calibri" w:cs="Calibri"/>
                <w:color w:val="000000" w:themeColor="text1"/>
                <w:sz w:val="22"/>
                <w:szCs w:val="22"/>
              </w:rPr>
              <w:t>62</w:t>
            </w:r>
            <w:r w:rsidR="79CE2D92" w:rsidRPr="2C6FA050">
              <w:rPr>
                <w:rFonts w:ascii="Calibri" w:eastAsia="Calibri" w:hAnsi="Calibri" w:cs="Calibri"/>
                <w:color w:val="000000" w:themeColor="text1"/>
                <w:sz w:val="22"/>
                <w:szCs w:val="22"/>
              </w:rPr>
              <w:t>0</w:t>
            </w:r>
          </w:p>
        </w:tc>
        <w:tc>
          <w:tcPr>
            <w:tcW w:w="1337" w:type="dxa"/>
          </w:tcPr>
          <w:p w14:paraId="3F42DCEF" w14:textId="3E8101D8" w:rsidR="49C30783" w:rsidRDefault="49C30783" w:rsidP="49C30783">
            <w:pPr>
              <w:jc w:val="center"/>
            </w:pPr>
            <w:r w:rsidRPr="49C30783">
              <w:rPr>
                <w:rFonts w:ascii="Calibri" w:eastAsia="Calibri" w:hAnsi="Calibri" w:cs="Calibri"/>
                <w:color w:val="000000" w:themeColor="text1"/>
                <w:sz w:val="22"/>
                <w:szCs w:val="22"/>
              </w:rPr>
              <w:t>143.</w:t>
            </w:r>
            <w:r w:rsidR="278402EF" w:rsidRPr="278402EF">
              <w:rPr>
                <w:rFonts w:ascii="Calibri" w:eastAsia="Calibri" w:hAnsi="Calibri" w:cs="Calibri"/>
                <w:color w:val="000000" w:themeColor="text1"/>
                <w:sz w:val="22"/>
                <w:szCs w:val="22"/>
              </w:rPr>
              <w:t>433</w:t>
            </w:r>
          </w:p>
        </w:tc>
        <w:tc>
          <w:tcPr>
            <w:tcW w:w="1337" w:type="dxa"/>
          </w:tcPr>
          <w:p w14:paraId="6AD70B76" w14:textId="44574F39" w:rsidR="49C30783" w:rsidRDefault="49C30783" w:rsidP="49C30783">
            <w:pPr>
              <w:jc w:val="center"/>
            </w:pPr>
            <w:r w:rsidRPr="49C30783">
              <w:rPr>
                <w:rFonts w:ascii="Calibri" w:eastAsia="Calibri" w:hAnsi="Calibri" w:cs="Calibri"/>
                <w:color w:val="000000" w:themeColor="text1"/>
                <w:sz w:val="22"/>
                <w:szCs w:val="22"/>
              </w:rPr>
              <w:t>12</w:t>
            </w:r>
          </w:p>
        </w:tc>
      </w:tr>
      <w:tr w:rsidR="49C30783" w14:paraId="5E4C900F" w14:textId="77777777" w:rsidTr="49C30783">
        <w:trPr>
          <w:trHeight w:val="300"/>
        </w:trPr>
        <w:tc>
          <w:tcPr>
            <w:tcW w:w="1337" w:type="dxa"/>
          </w:tcPr>
          <w:p w14:paraId="72CAEE09" w14:textId="26427E8C" w:rsidR="49C30783" w:rsidRDefault="49C30783" w:rsidP="49C30783">
            <w:pPr>
              <w:jc w:val="center"/>
            </w:pPr>
            <w:r w:rsidRPr="49C30783">
              <w:rPr>
                <w:rFonts w:ascii="Calibri" w:eastAsia="Calibri" w:hAnsi="Calibri" w:cs="Calibri"/>
                <w:color w:val="000000" w:themeColor="text1"/>
                <w:sz w:val="22"/>
                <w:szCs w:val="22"/>
              </w:rPr>
              <w:t>7</w:t>
            </w:r>
          </w:p>
        </w:tc>
        <w:tc>
          <w:tcPr>
            <w:tcW w:w="1337" w:type="dxa"/>
          </w:tcPr>
          <w:p w14:paraId="4329EF37" w14:textId="474309D1" w:rsidR="49C30783" w:rsidRDefault="49C30783" w:rsidP="49C30783">
            <w:pPr>
              <w:jc w:val="center"/>
            </w:pPr>
            <w:r w:rsidRPr="49C30783">
              <w:rPr>
                <w:rFonts w:ascii="Calibri" w:eastAsia="Calibri" w:hAnsi="Calibri" w:cs="Calibri"/>
                <w:color w:val="000000" w:themeColor="text1"/>
                <w:sz w:val="22"/>
                <w:szCs w:val="22"/>
              </w:rPr>
              <w:t>7.973</w:t>
            </w:r>
          </w:p>
        </w:tc>
        <w:tc>
          <w:tcPr>
            <w:tcW w:w="1337" w:type="dxa"/>
          </w:tcPr>
          <w:p w14:paraId="5A7A2AD4" w14:textId="3D2764ED" w:rsidR="49C30783" w:rsidRDefault="49C30783" w:rsidP="49C30783">
            <w:pPr>
              <w:jc w:val="center"/>
            </w:pPr>
            <w:r w:rsidRPr="49C30783">
              <w:rPr>
                <w:rFonts w:ascii="Calibri" w:eastAsia="Calibri" w:hAnsi="Calibri" w:cs="Calibri"/>
                <w:color w:val="000000" w:themeColor="text1"/>
                <w:sz w:val="22"/>
                <w:szCs w:val="22"/>
              </w:rPr>
              <w:t>0.158</w:t>
            </w:r>
          </w:p>
        </w:tc>
        <w:tc>
          <w:tcPr>
            <w:tcW w:w="1337" w:type="dxa"/>
          </w:tcPr>
          <w:p w14:paraId="6CE95D67" w14:textId="7B005192" w:rsidR="49C30783" w:rsidRDefault="1CFA0210" w:rsidP="49C30783">
            <w:pPr>
              <w:jc w:val="center"/>
              <w:rPr>
                <w:rFonts w:ascii="Calibri" w:eastAsia="Calibri" w:hAnsi="Calibri" w:cs="Calibri"/>
                <w:color w:val="000000" w:themeColor="text1"/>
                <w:sz w:val="22"/>
                <w:szCs w:val="22"/>
              </w:rPr>
            </w:pPr>
            <w:r w:rsidRPr="1CFA0210">
              <w:rPr>
                <w:rFonts w:ascii="Calibri" w:eastAsia="Calibri" w:hAnsi="Calibri" w:cs="Calibri"/>
                <w:color w:val="000000" w:themeColor="text1"/>
                <w:sz w:val="22"/>
                <w:szCs w:val="22"/>
              </w:rPr>
              <w:t>1.2</w:t>
            </w:r>
            <w:r w:rsidR="0180A3A6" w:rsidRPr="1CFA0210">
              <w:rPr>
                <w:rFonts w:ascii="Calibri" w:eastAsia="Calibri" w:hAnsi="Calibri" w:cs="Calibri"/>
                <w:color w:val="000000" w:themeColor="text1"/>
                <w:sz w:val="22"/>
                <w:szCs w:val="22"/>
              </w:rPr>
              <w:t>60</w:t>
            </w:r>
          </w:p>
        </w:tc>
        <w:tc>
          <w:tcPr>
            <w:tcW w:w="1337" w:type="dxa"/>
          </w:tcPr>
          <w:p w14:paraId="4EF4057A" w14:textId="03CDBCF4" w:rsidR="49C30783" w:rsidRDefault="49C30783" w:rsidP="49C30783">
            <w:pPr>
              <w:jc w:val="center"/>
            </w:pPr>
            <w:r w:rsidRPr="49C30783">
              <w:rPr>
                <w:rFonts w:ascii="Calibri" w:eastAsia="Calibri" w:hAnsi="Calibri" w:cs="Calibri"/>
                <w:color w:val="000000" w:themeColor="text1"/>
                <w:sz w:val="22"/>
                <w:szCs w:val="22"/>
              </w:rPr>
              <w:t>6.</w:t>
            </w:r>
            <w:r w:rsidR="2C6FA050" w:rsidRPr="2C6FA050">
              <w:rPr>
                <w:rFonts w:ascii="Calibri" w:eastAsia="Calibri" w:hAnsi="Calibri" w:cs="Calibri"/>
                <w:color w:val="000000" w:themeColor="text1"/>
                <w:sz w:val="22"/>
                <w:szCs w:val="22"/>
              </w:rPr>
              <w:t>94</w:t>
            </w:r>
            <w:r w:rsidR="79CE2D92" w:rsidRPr="2C6FA050">
              <w:rPr>
                <w:rFonts w:ascii="Calibri" w:eastAsia="Calibri" w:hAnsi="Calibri" w:cs="Calibri"/>
                <w:color w:val="000000" w:themeColor="text1"/>
                <w:sz w:val="22"/>
                <w:szCs w:val="22"/>
              </w:rPr>
              <w:t>0</w:t>
            </w:r>
          </w:p>
        </w:tc>
        <w:tc>
          <w:tcPr>
            <w:tcW w:w="1337" w:type="dxa"/>
          </w:tcPr>
          <w:p w14:paraId="3BB8AF74" w14:textId="473AF440" w:rsidR="49C30783" w:rsidRDefault="49C30783" w:rsidP="49C30783">
            <w:pPr>
              <w:jc w:val="center"/>
            </w:pPr>
            <w:r w:rsidRPr="49C30783">
              <w:rPr>
                <w:rFonts w:ascii="Calibri" w:eastAsia="Calibri" w:hAnsi="Calibri" w:cs="Calibri"/>
                <w:color w:val="000000" w:themeColor="text1"/>
                <w:sz w:val="22"/>
                <w:szCs w:val="22"/>
              </w:rPr>
              <w:t>152.</w:t>
            </w:r>
            <w:r w:rsidR="74DDC931" w:rsidRPr="74DDC931">
              <w:rPr>
                <w:rFonts w:ascii="Calibri" w:eastAsia="Calibri" w:hAnsi="Calibri" w:cs="Calibri"/>
                <w:color w:val="000000" w:themeColor="text1"/>
                <w:sz w:val="22"/>
                <w:szCs w:val="22"/>
              </w:rPr>
              <w:t>294</w:t>
            </w:r>
          </w:p>
        </w:tc>
        <w:tc>
          <w:tcPr>
            <w:tcW w:w="1337" w:type="dxa"/>
          </w:tcPr>
          <w:p w14:paraId="60847B5F" w14:textId="24B171E3" w:rsidR="49C30783" w:rsidRDefault="49C30783" w:rsidP="49C30783">
            <w:pPr>
              <w:jc w:val="center"/>
            </w:pPr>
            <w:r w:rsidRPr="49C30783">
              <w:rPr>
                <w:rFonts w:ascii="Calibri" w:eastAsia="Calibri" w:hAnsi="Calibri" w:cs="Calibri"/>
                <w:color w:val="000000" w:themeColor="text1"/>
                <w:sz w:val="22"/>
                <w:szCs w:val="22"/>
              </w:rPr>
              <w:t>12</w:t>
            </w:r>
          </w:p>
        </w:tc>
      </w:tr>
      <w:tr w:rsidR="49C30783" w14:paraId="7D7F6D7F" w14:textId="77777777" w:rsidTr="49C30783">
        <w:trPr>
          <w:trHeight w:val="300"/>
        </w:trPr>
        <w:tc>
          <w:tcPr>
            <w:tcW w:w="1337" w:type="dxa"/>
          </w:tcPr>
          <w:p w14:paraId="752E25EE" w14:textId="20CB395E" w:rsidR="49C30783" w:rsidRDefault="49C30783" w:rsidP="49C30783">
            <w:pPr>
              <w:jc w:val="center"/>
            </w:pPr>
            <w:r w:rsidRPr="49C30783">
              <w:rPr>
                <w:rFonts w:ascii="Calibri" w:eastAsia="Calibri" w:hAnsi="Calibri" w:cs="Calibri"/>
                <w:color w:val="000000" w:themeColor="text1"/>
                <w:sz w:val="22"/>
                <w:szCs w:val="22"/>
              </w:rPr>
              <w:t>8</w:t>
            </w:r>
          </w:p>
        </w:tc>
        <w:tc>
          <w:tcPr>
            <w:tcW w:w="1337" w:type="dxa"/>
          </w:tcPr>
          <w:p w14:paraId="2EAE3054" w14:textId="2D98DA2A" w:rsidR="49C30783" w:rsidRDefault="49C30783" w:rsidP="49C30783">
            <w:pPr>
              <w:jc w:val="center"/>
            </w:pPr>
            <w:r w:rsidRPr="49C30783">
              <w:rPr>
                <w:rFonts w:ascii="Calibri" w:eastAsia="Calibri" w:hAnsi="Calibri" w:cs="Calibri"/>
                <w:color w:val="000000" w:themeColor="text1"/>
                <w:sz w:val="22"/>
                <w:szCs w:val="22"/>
              </w:rPr>
              <w:t>7.968</w:t>
            </w:r>
          </w:p>
        </w:tc>
        <w:tc>
          <w:tcPr>
            <w:tcW w:w="1337" w:type="dxa"/>
          </w:tcPr>
          <w:p w14:paraId="323B51B0" w14:textId="59C0A123" w:rsidR="49C30783" w:rsidRDefault="49C30783" w:rsidP="49C30783">
            <w:pPr>
              <w:jc w:val="center"/>
            </w:pPr>
            <w:r w:rsidRPr="49C30783">
              <w:rPr>
                <w:rFonts w:ascii="Calibri" w:eastAsia="Calibri" w:hAnsi="Calibri" w:cs="Calibri"/>
                <w:color w:val="000000" w:themeColor="text1"/>
                <w:sz w:val="22"/>
                <w:szCs w:val="22"/>
              </w:rPr>
              <w:t>0.172</w:t>
            </w:r>
          </w:p>
        </w:tc>
        <w:tc>
          <w:tcPr>
            <w:tcW w:w="1337" w:type="dxa"/>
          </w:tcPr>
          <w:p w14:paraId="2D069AFE" w14:textId="76B684F7" w:rsidR="49C30783" w:rsidRDefault="1CFA0210" w:rsidP="49C30783">
            <w:pPr>
              <w:jc w:val="center"/>
            </w:pPr>
            <w:r w:rsidRPr="1CFA0210">
              <w:rPr>
                <w:rFonts w:ascii="Calibri" w:eastAsia="Calibri" w:hAnsi="Calibri" w:cs="Calibri"/>
                <w:color w:val="000000" w:themeColor="text1"/>
                <w:sz w:val="22"/>
                <w:szCs w:val="22"/>
              </w:rPr>
              <w:t>1.370</w:t>
            </w:r>
          </w:p>
        </w:tc>
        <w:tc>
          <w:tcPr>
            <w:tcW w:w="1337" w:type="dxa"/>
          </w:tcPr>
          <w:p w14:paraId="2457EB96" w14:textId="0881F50B" w:rsidR="49C30783" w:rsidRDefault="49C30783" w:rsidP="49C30783">
            <w:pPr>
              <w:jc w:val="center"/>
              <w:rPr>
                <w:rFonts w:ascii="Calibri" w:eastAsia="Calibri" w:hAnsi="Calibri" w:cs="Calibri"/>
                <w:color w:val="000000" w:themeColor="text1"/>
                <w:sz w:val="22"/>
                <w:szCs w:val="22"/>
              </w:rPr>
            </w:pPr>
            <w:r w:rsidRPr="49C30783">
              <w:rPr>
                <w:rFonts w:ascii="Calibri" w:eastAsia="Calibri" w:hAnsi="Calibri" w:cs="Calibri"/>
                <w:color w:val="000000" w:themeColor="text1"/>
                <w:sz w:val="22"/>
                <w:szCs w:val="22"/>
              </w:rPr>
              <w:t>6.</w:t>
            </w:r>
            <w:r w:rsidR="2C6FA050" w:rsidRPr="2C6FA050">
              <w:rPr>
                <w:rFonts w:ascii="Calibri" w:eastAsia="Calibri" w:hAnsi="Calibri" w:cs="Calibri"/>
                <w:color w:val="000000" w:themeColor="text1"/>
                <w:sz w:val="22"/>
                <w:szCs w:val="22"/>
              </w:rPr>
              <w:t>6</w:t>
            </w:r>
            <w:r w:rsidR="72E7DE67" w:rsidRPr="2C6FA050">
              <w:rPr>
                <w:rFonts w:ascii="Calibri" w:eastAsia="Calibri" w:hAnsi="Calibri" w:cs="Calibri"/>
                <w:color w:val="000000" w:themeColor="text1"/>
                <w:sz w:val="22"/>
                <w:szCs w:val="22"/>
              </w:rPr>
              <w:t>00</w:t>
            </w:r>
          </w:p>
        </w:tc>
        <w:tc>
          <w:tcPr>
            <w:tcW w:w="1337" w:type="dxa"/>
          </w:tcPr>
          <w:p w14:paraId="3C22EC0E" w14:textId="0300EFCB" w:rsidR="49C30783" w:rsidRDefault="49C30783" w:rsidP="49C30783">
            <w:pPr>
              <w:jc w:val="center"/>
            </w:pPr>
            <w:r w:rsidRPr="49C30783">
              <w:rPr>
                <w:rFonts w:ascii="Calibri" w:eastAsia="Calibri" w:hAnsi="Calibri" w:cs="Calibri"/>
                <w:color w:val="000000" w:themeColor="text1"/>
                <w:sz w:val="22"/>
                <w:szCs w:val="22"/>
              </w:rPr>
              <w:t>157.</w:t>
            </w:r>
            <w:r w:rsidR="74DDC931" w:rsidRPr="74DDC931">
              <w:rPr>
                <w:rFonts w:ascii="Calibri" w:eastAsia="Calibri" w:hAnsi="Calibri" w:cs="Calibri"/>
                <w:color w:val="000000" w:themeColor="text1"/>
                <w:sz w:val="22"/>
                <w:szCs w:val="22"/>
              </w:rPr>
              <w:t>66</w:t>
            </w:r>
            <w:r w:rsidR="53EB0284" w:rsidRPr="74DDC931">
              <w:rPr>
                <w:rFonts w:ascii="Calibri" w:eastAsia="Calibri" w:hAnsi="Calibri" w:cs="Calibri"/>
                <w:color w:val="000000" w:themeColor="text1"/>
                <w:sz w:val="22"/>
                <w:szCs w:val="22"/>
              </w:rPr>
              <w:t>7</w:t>
            </w:r>
          </w:p>
        </w:tc>
        <w:tc>
          <w:tcPr>
            <w:tcW w:w="1337" w:type="dxa"/>
          </w:tcPr>
          <w:p w14:paraId="6FE90073" w14:textId="261D84F0" w:rsidR="49C30783" w:rsidRDefault="49C30783" w:rsidP="49C30783">
            <w:pPr>
              <w:jc w:val="center"/>
            </w:pPr>
            <w:r w:rsidRPr="49C30783">
              <w:rPr>
                <w:rFonts w:ascii="Calibri" w:eastAsia="Calibri" w:hAnsi="Calibri" w:cs="Calibri"/>
                <w:color w:val="000000" w:themeColor="text1"/>
                <w:sz w:val="22"/>
                <w:szCs w:val="22"/>
              </w:rPr>
              <w:t>12</w:t>
            </w:r>
          </w:p>
        </w:tc>
      </w:tr>
      <w:tr w:rsidR="49C30783" w14:paraId="28938D17" w14:textId="77777777" w:rsidTr="49C30783">
        <w:trPr>
          <w:trHeight w:val="300"/>
        </w:trPr>
        <w:tc>
          <w:tcPr>
            <w:tcW w:w="1337" w:type="dxa"/>
          </w:tcPr>
          <w:p w14:paraId="19400083" w14:textId="42BA2501" w:rsidR="49C30783" w:rsidRDefault="49C30783" w:rsidP="49C30783">
            <w:pPr>
              <w:jc w:val="center"/>
            </w:pPr>
            <w:r w:rsidRPr="49C30783">
              <w:rPr>
                <w:rFonts w:ascii="Calibri" w:eastAsia="Calibri" w:hAnsi="Calibri" w:cs="Calibri"/>
                <w:color w:val="000000" w:themeColor="text1"/>
                <w:sz w:val="22"/>
                <w:szCs w:val="22"/>
              </w:rPr>
              <w:t>9</w:t>
            </w:r>
          </w:p>
        </w:tc>
        <w:tc>
          <w:tcPr>
            <w:tcW w:w="1337" w:type="dxa"/>
          </w:tcPr>
          <w:p w14:paraId="5578368C" w14:textId="789CA3C0" w:rsidR="49C30783" w:rsidRDefault="49C30783" w:rsidP="49C30783">
            <w:pPr>
              <w:jc w:val="center"/>
            </w:pPr>
            <w:r w:rsidRPr="49C30783">
              <w:rPr>
                <w:rFonts w:ascii="Calibri" w:eastAsia="Calibri" w:hAnsi="Calibri" w:cs="Calibri"/>
                <w:color w:val="000000" w:themeColor="text1"/>
                <w:sz w:val="22"/>
                <w:szCs w:val="22"/>
              </w:rPr>
              <w:t>7.968</w:t>
            </w:r>
          </w:p>
        </w:tc>
        <w:tc>
          <w:tcPr>
            <w:tcW w:w="1337" w:type="dxa"/>
          </w:tcPr>
          <w:p w14:paraId="35ED1C09" w14:textId="78D18660" w:rsidR="49C30783" w:rsidRDefault="49C30783" w:rsidP="49C30783">
            <w:pPr>
              <w:jc w:val="center"/>
            </w:pPr>
            <w:r w:rsidRPr="49C30783">
              <w:rPr>
                <w:rFonts w:ascii="Calibri" w:eastAsia="Calibri" w:hAnsi="Calibri" w:cs="Calibri"/>
                <w:color w:val="000000" w:themeColor="text1"/>
                <w:sz w:val="22"/>
                <w:szCs w:val="22"/>
              </w:rPr>
              <w:t>0.187</w:t>
            </w:r>
          </w:p>
        </w:tc>
        <w:tc>
          <w:tcPr>
            <w:tcW w:w="1337" w:type="dxa"/>
          </w:tcPr>
          <w:p w14:paraId="0B7AF34E" w14:textId="44CD60E6" w:rsidR="49C30783" w:rsidRDefault="1CFA0210" w:rsidP="49C30783">
            <w:pPr>
              <w:jc w:val="center"/>
            </w:pPr>
            <w:r w:rsidRPr="1CFA0210">
              <w:rPr>
                <w:rFonts w:ascii="Calibri" w:eastAsia="Calibri" w:hAnsi="Calibri" w:cs="Calibri"/>
                <w:color w:val="000000" w:themeColor="text1"/>
                <w:sz w:val="22"/>
                <w:szCs w:val="22"/>
              </w:rPr>
              <w:t>1.490</w:t>
            </w:r>
          </w:p>
        </w:tc>
        <w:tc>
          <w:tcPr>
            <w:tcW w:w="1337" w:type="dxa"/>
          </w:tcPr>
          <w:p w14:paraId="7AFB8C4B" w14:textId="4B0DF691" w:rsidR="49C30783" w:rsidRDefault="49C30783" w:rsidP="49C30783">
            <w:pPr>
              <w:jc w:val="center"/>
            </w:pPr>
            <w:r w:rsidRPr="49C30783">
              <w:rPr>
                <w:rFonts w:ascii="Calibri" w:eastAsia="Calibri" w:hAnsi="Calibri" w:cs="Calibri"/>
                <w:color w:val="000000" w:themeColor="text1"/>
                <w:sz w:val="22"/>
                <w:szCs w:val="22"/>
              </w:rPr>
              <w:t>6.</w:t>
            </w:r>
            <w:r w:rsidR="2C6FA050" w:rsidRPr="2C6FA050">
              <w:rPr>
                <w:rFonts w:ascii="Calibri" w:eastAsia="Calibri" w:hAnsi="Calibri" w:cs="Calibri"/>
                <w:color w:val="000000" w:themeColor="text1"/>
                <w:sz w:val="22"/>
                <w:szCs w:val="22"/>
              </w:rPr>
              <w:t>92</w:t>
            </w:r>
            <w:r w:rsidR="72E7DE67" w:rsidRPr="2C6FA050">
              <w:rPr>
                <w:rFonts w:ascii="Calibri" w:eastAsia="Calibri" w:hAnsi="Calibri" w:cs="Calibri"/>
                <w:color w:val="000000" w:themeColor="text1"/>
                <w:sz w:val="22"/>
                <w:szCs w:val="22"/>
              </w:rPr>
              <w:t>0</w:t>
            </w:r>
          </w:p>
        </w:tc>
        <w:tc>
          <w:tcPr>
            <w:tcW w:w="1337" w:type="dxa"/>
          </w:tcPr>
          <w:p w14:paraId="44908D86" w14:textId="7787F692" w:rsidR="49C30783" w:rsidRDefault="49C30783" w:rsidP="49C30783">
            <w:pPr>
              <w:jc w:val="center"/>
            </w:pPr>
            <w:r w:rsidRPr="49C30783">
              <w:rPr>
                <w:rFonts w:ascii="Calibri" w:eastAsia="Calibri" w:hAnsi="Calibri" w:cs="Calibri"/>
                <w:color w:val="000000" w:themeColor="text1"/>
                <w:sz w:val="22"/>
                <w:szCs w:val="22"/>
              </w:rPr>
              <w:t>179.</w:t>
            </w:r>
            <w:r w:rsidR="75C17F42" w:rsidRPr="75C17F42">
              <w:rPr>
                <w:rFonts w:ascii="Calibri" w:eastAsia="Calibri" w:hAnsi="Calibri" w:cs="Calibri"/>
                <w:color w:val="000000" w:themeColor="text1"/>
                <w:sz w:val="22"/>
                <w:szCs w:val="22"/>
              </w:rPr>
              <w:t>72</w:t>
            </w:r>
            <w:r w:rsidR="6FE24CF9" w:rsidRPr="75C17F42">
              <w:rPr>
                <w:rFonts w:ascii="Calibri" w:eastAsia="Calibri" w:hAnsi="Calibri" w:cs="Calibri"/>
                <w:color w:val="000000" w:themeColor="text1"/>
                <w:sz w:val="22"/>
                <w:szCs w:val="22"/>
              </w:rPr>
              <w:t>8</w:t>
            </w:r>
          </w:p>
        </w:tc>
        <w:tc>
          <w:tcPr>
            <w:tcW w:w="1337" w:type="dxa"/>
          </w:tcPr>
          <w:p w14:paraId="714C3BB8" w14:textId="680131BC" w:rsidR="49C30783" w:rsidRDefault="49C30783" w:rsidP="49C30783">
            <w:pPr>
              <w:jc w:val="center"/>
            </w:pPr>
            <w:r w:rsidRPr="49C30783">
              <w:rPr>
                <w:rFonts w:ascii="Calibri" w:eastAsia="Calibri" w:hAnsi="Calibri" w:cs="Calibri"/>
                <w:color w:val="000000" w:themeColor="text1"/>
                <w:sz w:val="22"/>
                <w:szCs w:val="22"/>
              </w:rPr>
              <w:t>12</w:t>
            </w:r>
          </w:p>
        </w:tc>
      </w:tr>
      <w:tr w:rsidR="49C30783" w14:paraId="524CA70F" w14:textId="77777777" w:rsidTr="49C30783">
        <w:trPr>
          <w:trHeight w:val="300"/>
        </w:trPr>
        <w:tc>
          <w:tcPr>
            <w:tcW w:w="1337" w:type="dxa"/>
          </w:tcPr>
          <w:p w14:paraId="76B98D19" w14:textId="3DBBBA65" w:rsidR="49C30783" w:rsidRDefault="49C30783" w:rsidP="49C30783">
            <w:pPr>
              <w:jc w:val="center"/>
            </w:pPr>
            <w:r w:rsidRPr="49C30783">
              <w:rPr>
                <w:rFonts w:ascii="Calibri" w:eastAsia="Calibri" w:hAnsi="Calibri" w:cs="Calibri"/>
                <w:color w:val="000000" w:themeColor="text1"/>
                <w:sz w:val="22"/>
                <w:szCs w:val="22"/>
              </w:rPr>
              <w:t>10</w:t>
            </w:r>
          </w:p>
        </w:tc>
        <w:tc>
          <w:tcPr>
            <w:tcW w:w="1337" w:type="dxa"/>
          </w:tcPr>
          <w:p w14:paraId="031AE372" w14:textId="6107FA62" w:rsidR="49C30783" w:rsidRDefault="49C30783" w:rsidP="49C30783">
            <w:pPr>
              <w:jc w:val="center"/>
            </w:pPr>
            <w:r w:rsidRPr="49C30783">
              <w:rPr>
                <w:rFonts w:ascii="Calibri" w:eastAsia="Calibri" w:hAnsi="Calibri" w:cs="Calibri"/>
                <w:color w:val="000000" w:themeColor="text1"/>
                <w:sz w:val="22"/>
                <w:szCs w:val="22"/>
              </w:rPr>
              <w:t>7.959</w:t>
            </w:r>
          </w:p>
        </w:tc>
        <w:tc>
          <w:tcPr>
            <w:tcW w:w="1337" w:type="dxa"/>
          </w:tcPr>
          <w:p w14:paraId="5087AD8E" w14:textId="532AFF8F" w:rsidR="49C30783" w:rsidRDefault="49C30783" w:rsidP="49C30783">
            <w:pPr>
              <w:jc w:val="center"/>
            </w:pPr>
            <w:r w:rsidRPr="49C30783">
              <w:rPr>
                <w:rFonts w:ascii="Calibri" w:eastAsia="Calibri" w:hAnsi="Calibri" w:cs="Calibri"/>
                <w:color w:val="000000" w:themeColor="text1"/>
                <w:sz w:val="22"/>
                <w:szCs w:val="22"/>
              </w:rPr>
              <w:t>0.159</w:t>
            </w:r>
          </w:p>
        </w:tc>
        <w:tc>
          <w:tcPr>
            <w:tcW w:w="1337" w:type="dxa"/>
          </w:tcPr>
          <w:p w14:paraId="2A0A2E4C" w14:textId="77DEAD71" w:rsidR="49C30783" w:rsidRDefault="1CFA0210" w:rsidP="49C30783">
            <w:pPr>
              <w:jc w:val="center"/>
            </w:pPr>
            <w:r w:rsidRPr="1CFA0210">
              <w:rPr>
                <w:rFonts w:ascii="Calibri" w:eastAsia="Calibri" w:hAnsi="Calibri" w:cs="Calibri"/>
                <w:color w:val="000000" w:themeColor="text1"/>
                <w:sz w:val="22"/>
                <w:szCs w:val="22"/>
              </w:rPr>
              <w:t>1.265</w:t>
            </w:r>
          </w:p>
        </w:tc>
        <w:tc>
          <w:tcPr>
            <w:tcW w:w="1337" w:type="dxa"/>
          </w:tcPr>
          <w:p w14:paraId="68C064C4" w14:textId="15D46296" w:rsidR="49C30783" w:rsidRDefault="49C30783" w:rsidP="49C30783">
            <w:pPr>
              <w:jc w:val="center"/>
            </w:pPr>
            <w:r w:rsidRPr="49C30783">
              <w:rPr>
                <w:rFonts w:ascii="Calibri" w:eastAsia="Calibri" w:hAnsi="Calibri" w:cs="Calibri"/>
                <w:color w:val="000000" w:themeColor="text1"/>
                <w:sz w:val="22"/>
                <w:szCs w:val="22"/>
              </w:rPr>
              <w:t>6.</w:t>
            </w:r>
            <w:r w:rsidR="2C6FA050" w:rsidRPr="2C6FA050">
              <w:rPr>
                <w:rFonts w:ascii="Calibri" w:eastAsia="Calibri" w:hAnsi="Calibri" w:cs="Calibri"/>
                <w:color w:val="000000" w:themeColor="text1"/>
                <w:sz w:val="22"/>
                <w:szCs w:val="22"/>
              </w:rPr>
              <w:t>52</w:t>
            </w:r>
            <w:r w:rsidR="6098617E" w:rsidRPr="2C6FA050">
              <w:rPr>
                <w:rFonts w:ascii="Calibri" w:eastAsia="Calibri" w:hAnsi="Calibri" w:cs="Calibri"/>
                <w:color w:val="000000" w:themeColor="text1"/>
                <w:sz w:val="22"/>
                <w:szCs w:val="22"/>
              </w:rPr>
              <w:t>0</w:t>
            </w:r>
          </w:p>
        </w:tc>
        <w:tc>
          <w:tcPr>
            <w:tcW w:w="1337" w:type="dxa"/>
          </w:tcPr>
          <w:p w14:paraId="77FD9DB7" w14:textId="492497D4" w:rsidR="49C30783" w:rsidRDefault="49C30783" w:rsidP="49C30783">
            <w:pPr>
              <w:jc w:val="center"/>
            </w:pPr>
            <w:r w:rsidRPr="49C30783">
              <w:rPr>
                <w:rFonts w:ascii="Calibri" w:eastAsia="Calibri" w:hAnsi="Calibri" w:cs="Calibri"/>
                <w:color w:val="000000" w:themeColor="text1"/>
                <w:sz w:val="22"/>
                <w:szCs w:val="22"/>
              </w:rPr>
              <w:t>143.</w:t>
            </w:r>
            <w:r w:rsidR="75C17F42" w:rsidRPr="75C17F42">
              <w:rPr>
                <w:rFonts w:ascii="Calibri" w:eastAsia="Calibri" w:hAnsi="Calibri" w:cs="Calibri"/>
                <w:color w:val="000000" w:themeColor="text1"/>
                <w:sz w:val="22"/>
                <w:szCs w:val="22"/>
              </w:rPr>
              <w:t>983</w:t>
            </w:r>
          </w:p>
        </w:tc>
        <w:tc>
          <w:tcPr>
            <w:tcW w:w="1337" w:type="dxa"/>
          </w:tcPr>
          <w:p w14:paraId="1EFBFB15" w14:textId="3C0BF031" w:rsidR="49C30783" w:rsidRDefault="49C30783" w:rsidP="49C30783">
            <w:pPr>
              <w:jc w:val="center"/>
            </w:pPr>
            <w:r w:rsidRPr="49C30783">
              <w:rPr>
                <w:rFonts w:ascii="Calibri" w:eastAsia="Calibri" w:hAnsi="Calibri" w:cs="Calibri"/>
                <w:color w:val="000000" w:themeColor="text1"/>
                <w:sz w:val="22"/>
                <w:szCs w:val="22"/>
              </w:rPr>
              <w:t>12</w:t>
            </w:r>
          </w:p>
        </w:tc>
      </w:tr>
      <w:tr w:rsidR="49C30783" w14:paraId="65E2973E" w14:textId="77777777" w:rsidTr="49C30783">
        <w:trPr>
          <w:trHeight w:val="300"/>
        </w:trPr>
        <w:tc>
          <w:tcPr>
            <w:tcW w:w="1337" w:type="dxa"/>
          </w:tcPr>
          <w:p w14:paraId="2EA7CCF0" w14:textId="3F99A676" w:rsidR="49C30783" w:rsidRDefault="49C30783" w:rsidP="49C30783">
            <w:pPr>
              <w:jc w:val="center"/>
            </w:pPr>
            <w:r w:rsidRPr="49C30783">
              <w:rPr>
                <w:rFonts w:ascii="Calibri" w:eastAsia="Calibri" w:hAnsi="Calibri" w:cs="Calibri"/>
                <w:b/>
                <w:bCs/>
                <w:color w:val="000000" w:themeColor="text1"/>
                <w:sz w:val="22"/>
                <w:szCs w:val="22"/>
              </w:rPr>
              <w:t>Average</w:t>
            </w:r>
          </w:p>
        </w:tc>
        <w:tc>
          <w:tcPr>
            <w:tcW w:w="1337" w:type="dxa"/>
          </w:tcPr>
          <w:p w14:paraId="404CF502" w14:textId="44876CEF" w:rsidR="49C30783" w:rsidRDefault="49C30783" w:rsidP="49C30783">
            <w:pPr>
              <w:jc w:val="center"/>
            </w:pPr>
            <w:r w:rsidRPr="49C30783">
              <w:rPr>
                <w:rFonts w:ascii="Calibri" w:eastAsia="Calibri" w:hAnsi="Calibri" w:cs="Calibri"/>
                <w:b/>
                <w:bCs/>
                <w:color w:val="000000" w:themeColor="text1"/>
                <w:sz w:val="22"/>
                <w:szCs w:val="22"/>
              </w:rPr>
              <w:t>7.9746</w:t>
            </w:r>
          </w:p>
        </w:tc>
        <w:tc>
          <w:tcPr>
            <w:tcW w:w="1337" w:type="dxa"/>
          </w:tcPr>
          <w:p w14:paraId="3DC16EC4" w14:textId="775B3692" w:rsidR="49C30783" w:rsidRDefault="49C30783" w:rsidP="49C30783">
            <w:pPr>
              <w:jc w:val="center"/>
            </w:pPr>
            <w:r w:rsidRPr="49C30783">
              <w:rPr>
                <w:rFonts w:ascii="Calibri" w:eastAsia="Calibri" w:hAnsi="Calibri" w:cs="Calibri"/>
                <w:b/>
                <w:bCs/>
                <w:color w:val="000000" w:themeColor="text1"/>
                <w:sz w:val="22"/>
                <w:szCs w:val="22"/>
              </w:rPr>
              <w:t>0.1616</w:t>
            </w:r>
          </w:p>
        </w:tc>
        <w:tc>
          <w:tcPr>
            <w:tcW w:w="1337" w:type="dxa"/>
          </w:tcPr>
          <w:p w14:paraId="62C7523F" w14:textId="3102230F" w:rsidR="49C30783" w:rsidRDefault="1CFA0210" w:rsidP="49C30783">
            <w:pPr>
              <w:jc w:val="center"/>
            </w:pPr>
            <w:r w:rsidRPr="1CFA0210">
              <w:rPr>
                <w:rFonts w:ascii="Calibri" w:eastAsia="Calibri" w:hAnsi="Calibri" w:cs="Calibri"/>
                <w:b/>
                <w:bCs/>
                <w:color w:val="000000" w:themeColor="text1"/>
                <w:sz w:val="22"/>
                <w:szCs w:val="22"/>
              </w:rPr>
              <w:t>1.28</w:t>
            </w:r>
            <w:r w:rsidR="77070CC9" w:rsidRPr="1CFA0210">
              <w:rPr>
                <w:rFonts w:ascii="Calibri" w:eastAsia="Calibri" w:hAnsi="Calibri" w:cs="Calibri"/>
                <w:b/>
                <w:bCs/>
                <w:color w:val="000000" w:themeColor="text1"/>
                <w:sz w:val="22"/>
                <w:szCs w:val="22"/>
              </w:rPr>
              <w:t>9</w:t>
            </w:r>
          </w:p>
        </w:tc>
        <w:tc>
          <w:tcPr>
            <w:tcW w:w="1337" w:type="dxa"/>
          </w:tcPr>
          <w:p w14:paraId="44C9B70A" w14:textId="1AA9C4DD" w:rsidR="49C30783" w:rsidRDefault="49C30783" w:rsidP="49C30783">
            <w:pPr>
              <w:jc w:val="center"/>
              <w:rPr>
                <w:rFonts w:ascii="Calibri" w:eastAsia="Calibri" w:hAnsi="Calibri" w:cs="Calibri"/>
                <w:b/>
                <w:color w:val="000000" w:themeColor="text1"/>
                <w:sz w:val="22"/>
                <w:szCs w:val="22"/>
              </w:rPr>
            </w:pPr>
            <w:r w:rsidRPr="49C30783">
              <w:rPr>
                <w:rFonts w:ascii="Calibri" w:eastAsia="Calibri" w:hAnsi="Calibri" w:cs="Calibri"/>
                <w:b/>
                <w:bCs/>
                <w:color w:val="000000" w:themeColor="text1"/>
                <w:sz w:val="22"/>
                <w:szCs w:val="22"/>
              </w:rPr>
              <w:t>6.713</w:t>
            </w:r>
          </w:p>
        </w:tc>
        <w:tc>
          <w:tcPr>
            <w:tcW w:w="1337" w:type="dxa"/>
          </w:tcPr>
          <w:p w14:paraId="3123A732" w14:textId="7DD8408C" w:rsidR="49C30783" w:rsidRDefault="49C30783" w:rsidP="49C30783">
            <w:pPr>
              <w:jc w:val="center"/>
            </w:pPr>
            <w:r w:rsidRPr="49C30783">
              <w:rPr>
                <w:rFonts w:ascii="Calibri" w:eastAsia="Calibri" w:hAnsi="Calibri" w:cs="Calibri"/>
                <w:b/>
                <w:bCs/>
                <w:color w:val="000000" w:themeColor="text1"/>
                <w:sz w:val="22"/>
                <w:szCs w:val="22"/>
              </w:rPr>
              <w:t>150.</w:t>
            </w:r>
            <w:r w:rsidR="75C17F42" w:rsidRPr="75C17F42">
              <w:rPr>
                <w:rFonts w:ascii="Calibri" w:eastAsia="Calibri" w:hAnsi="Calibri" w:cs="Calibri"/>
                <w:b/>
                <w:bCs/>
                <w:color w:val="000000" w:themeColor="text1"/>
                <w:sz w:val="22"/>
                <w:szCs w:val="22"/>
              </w:rPr>
              <w:t>789</w:t>
            </w:r>
          </w:p>
        </w:tc>
        <w:tc>
          <w:tcPr>
            <w:tcW w:w="1337" w:type="dxa"/>
          </w:tcPr>
          <w:p w14:paraId="41860185" w14:textId="48BAD733" w:rsidR="49C30783" w:rsidRDefault="49C30783"/>
        </w:tc>
      </w:tr>
      <w:tr w:rsidR="49C30783" w14:paraId="327CEB0C" w14:textId="77777777" w:rsidTr="49C30783">
        <w:trPr>
          <w:trHeight w:val="300"/>
        </w:trPr>
        <w:tc>
          <w:tcPr>
            <w:tcW w:w="1337" w:type="dxa"/>
          </w:tcPr>
          <w:p w14:paraId="34F749AA" w14:textId="4CEC9EA3" w:rsidR="49C30783" w:rsidRDefault="49C30783"/>
        </w:tc>
        <w:tc>
          <w:tcPr>
            <w:tcW w:w="1337" w:type="dxa"/>
          </w:tcPr>
          <w:p w14:paraId="262412CF" w14:textId="4AF653C3" w:rsidR="49C30783" w:rsidRDefault="49C30783"/>
        </w:tc>
        <w:tc>
          <w:tcPr>
            <w:tcW w:w="1337" w:type="dxa"/>
          </w:tcPr>
          <w:p w14:paraId="04ACEBA9" w14:textId="23B2207A" w:rsidR="49C30783" w:rsidRDefault="49C30783"/>
        </w:tc>
        <w:tc>
          <w:tcPr>
            <w:tcW w:w="1337" w:type="dxa"/>
          </w:tcPr>
          <w:p w14:paraId="6612354F" w14:textId="5B7CF2BF" w:rsidR="49C30783" w:rsidRDefault="49C30783"/>
        </w:tc>
        <w:tc>
          <w:tcPr>
            <w:tcW w:w="1337" w:type="dxa"/>
          </w:tcPr>
          <w:p w14:paraId="2ADB6780" w14:textId="0A6EF323" w:rsidR="49C30783" w:rsidRDefault="49C30783"/>
        </w:tc>
        <w:tc>
          <w:tcPr>
            <w:tcW w:w="1337" w:type="dxa"/>
          </w:tcPr>
          <w:p w14:paraId="2041745E" w14:textId="3F6A8038" w:rsidR="49C30783" w:rsidRDefault="49C30783"/>
        </w:tc>
        <w:tc>
          <w:tcPr>
            <w:tcW w:w="1337" w:type="dxa"/>
          </w:tcPr>
          <w:p w14:paraId="6E59B16A" w14:textId="37385B7B" w:rsidR="49C30783" w:rsidRDefault="49C30783"/>
        </w:tc>
      </w:tr>
      <w:tr w:rsidR="49C30783" w14:paraId="059177A5" w14:textId="77777777" w:rsidTr="49C30783">
        <w:trPr>
          <w:trHeight w:val="300"/>
        </w:trPr>
        <w:tc>
          <w:tcPr>
            <w:tcW w:w="1337" w:type="dxa"/>
          </w:tcPr>
          <w:p w14:paraId="2BFF932C" w14:textId="1A1F1FD0" w:rsidR="49C30783" w:rsidRDefault="49C30783" w:rsidP="49C30783">
            <w:pPr>
              <w:jc w:val="center"/>
            </w:pPr>
            <w:r w:rsidRPr="49C30783">
              <w:rPr>
                <w:rFonts w:ascii="Calibri" w:eastAsia="Calibri" w:hAnsi="Calibri" w:cs="Calibri"/>
                <w:color w:val="000000" w:themeColor="text1"/>
                <w:sz w:val="22"/>
                <w:szCs w:val="22"/>
              </w:rPr>
              <w:t>11</w:t>
            </w:r>
          </w:p>
        </w:tc>
        <w:tc>
          <w:tcPr>
            <w:tcW w:w="1337" w:type="dxa"/>
          </w:tcPr>
          <w:p w14:paraId="6E3B17BE" w14:textId="09025BFF" w:rsidR="49C30783" w:rsidRDefault="49C30783" w:rsidP="49C30783">
            <w:pPr>
              <w:jc w:val="center"/>
            </w:pPr>
            <w:r w:rsidRPr="49C30783">
              <w:rPr>
                <w:rFonts w:ascii="Calibri" w:eastAsia="Calibri" w:hAnsi="Calibri" w:cs="Calibri"/>
                <w:color w:val="000000" w:themeColor="text1"/>
                <w:sz w:val="22"/>
                <w:szCs w:val="22"/>
              </w:rPr>
              <w:t>7.963</w:t>
            </w:r>
          </w:p>
        </w:tc>
        <w:tc>
          <w:tcPr>
            <w:tcW w:w="1337" w:type="dxa"/>
          </w:tcPr>
          <w:p w14:paraId="7943A7A4" w14:textId="27D79404" w:rsidR="49C30783" w:rsidRDefault="49C30783" w:rsidP="49C30783">
            <w:pPr>
              <w:jc w:val="center"/>
            </w:pPr>
            <w:r w:rsidRPr="49C30783">
              <w:rPr>
                <w:rFonts w:ascii="Calibri" w:eastAsia="Calibri" w:hAnsi="Calibri" w:cs="Calibri"/>
                <w:color w:val="000000" w:themeColor="text1"/>
                <w:sz w:val="22"/>
                <w:szCs w:val="22"/>
              </w:rPr>
              <w:t>0.175</w:t>
            </w:r>
          </w:p>
        </w:tc>
        <w:tc>
          <w:tcPr>
            <w:tcW w:w="1337" w:type="dxa"/>
          </w:tcPr>
          <w:p w14:paraId="57984DB9" w14:textId="61870DED" w:rsidR="49C30783" w:rsidRDefault="1CFA0210" w:rsidP="49C30783">
            <w:pPr>
              <w:jc w:val="center"/>
            </w:pPr>
            <w:r w:rsidRPr="1CFA0210">
              <w:rPr>
                <w:rFonts w:ascii="Calibri" w:eastAsia="Calibri" w:hAnsi="Calibri" w:cs="Calibri"/>
                <w:color w:val="000000" w:themeColor="text1"/>
                <w:sz w:val="22"/>
                <w:szCs w:val="22"/>
              </w:rPr>
              <w:t>1.39</w:t>
            </w:r>
            <w:r w:rsidR="7B67CE08" w:rsidRPr="1CFA0210">
              <w:rPr>
                <w:rFonts w:ascii="Calibri" w:eastAsia="Calibri" w:hAnsi="Calibri" w:cs="Calibri"/>
                <w:color w:val="000000" w:themeColor="text1"/>
                <w:sz w:val="22"/>
                <w:szCs w:val="22"/>
              </w:rPr>
              <w:t>4</w:t>
            </w:r>
          </w:p>
        </w:tc>
        <w:tc>
          <w:tcPr>
            <w:tcW w:w="1337" w:type="dxa"/>
          </w:tcPr>
          <w:p w14:paraId="3B70D15D" w14:textId="50657A0A" w:rsidR="49C30783" w:rsidRDefault="49C30783" w:rsidP="49C30783">
            <w:pPr>
              <w:jc w:val="center"/>
            </w:pPr>
            <w:r w:rsidRPr="49C30783">
              <w:rPr>
                <w:rFonts w:ascii="Calibri" w:eastAsia="Calibri" w:hAnsi="Calibri" w:cs="Calibri"/>
                <w:color w:val="000000" w:themeColor="text1"/>
                <w:sz w:val="22"/>
                <w:szCs w:val="22"/>
              </w:rPr>
              <w:t>8.</w:t>
            </w:r>
            <w:r w:rsidR="3D9D9AEA" w:rsidRPr="3D9D9AEA">
              <w:rPr>
                <w:rFonts w:ascii="Calibri" w:eastAsia="Calibri" w:hAnsi="Calibri" w:cs="Calibri"/>
                <w:color w:val="000000" w:themeColor="text1"/>
                <w:sz w:val="22"/>
                <w:szCs w:val="22"/>
              </w:rPr>
              <w:t>33</w:t>
            </w:r>
            <w:r w:rsidR="06CEA390" w:rsidRPr="3D9D9AEA">
              <w:rPr>
                <w:rFonts w:ascii="Calibri" w:eastAsia="Calibri" w:hAnsi="Calibri" w:cs="Calibri"/>
                <w:color w:val="000000" w:themeColor="text1"/>
                <w:sz w:val="22"/>
                <w:szCs w:val="22"/>
              </w:rPr>
              <w:t>0</w:t>
            </w:r>
          </w:p>
        </w:tc>
        <w:tc>
          <w:tcPr>
            <w:tcW w:w="1337" w:type="dxa"/>
          </w:tcPr>
          <w:p w14:paraId="2C1E6329" w14:textId="52E0E2D2" w:rsidR="49C30783" w:rsidRDefault="49C30783" w:rsidP="49C30783">
            <w:pPr>
              <w:jc w:val="center"/>
            </w:pPr>
            <w:r w:rsidRPr="49C30783">
              <w:rPr>
                <w:rFonts w:ascii="Calibri" w:eastAsia="Calibri" w:hAnsi="Calibri" w:cs="Calibri"/>
                <w:color w:val="000000" w:themeColor="text1"/>
                <w:sz w:val="22"/>
                <w:szCs w:val="22"/>
              </w:rPr>
              <w:t>202.</w:t>
            </w:r>
            <w:r w:rsidR="75C17F42" w:rsidRPr="75C17F42">
              <w:rPr>
                <w:rFonts w:ascii="Calibri" w:eastAsia="Calibri" w:hAnsi="Calibri" w:cs="Calibri"/>
                <w:color w:val="000000" w:themeColor="text1"/>
                <w:sz w:val="22"/>
                <w:szCs w:val="22"/>
              </w:rPr>
              <w:t>465</w:t>
            </w:r>
          </w:p>
        </w:tc>
        <w:tc>
          <w:tcPr>
            <w:tcW w:w="1337" w:type="dxa"/>
          </w:tcPr>
          <w:p w14:paraId="563236F8" w14:textId="7E75862C" w:rsidR="49C30783" w:rsidRDefault="49C30783" w:rsidP="49C30783">
            <w:pPr>
              <w:jc w:val="center"/>
            </w:pPr>
            <w:r w:rsidRPr="49C30783">
              <w:rPr>
                <w:rFonts w:ascii="Calibri" w:eastAsia="Calibri" w:hAnsi="Calibri" w:cs="Calibri"/>
                <w:color w:val="000000" w:themeColor="text1"/>
                <w:sz w:val="22"/>
                <w:szCs w:val="22"/>
              </w:rPr>
              <w:t>15</w:t>
            </w:r>
          </w:p>
        </w:tc>
      </w:tr>
      <w:tr w:rsidR="49C30783" w14:paraId="3167FF0D" w14:textId="77777777" w:rsidTr="49C30783">
        <w:trPr>
          <w:trHeight w:val="300"/>
        </w:trPr>
        <w:tc>
          <w:tcPr>
            <w:tcW w:w="1337" w:type="dxa"/>
          </w:tcPr>
          <w:p w14:paraId="51EC5155" w14:textId="3BD87C9B" w:rsidR="49C30783" w:rsidRDefault="49C30783" w:rsidP="49C30783">
            <w:pPr>
              <w:jc w:val="center"/>
            </w:pPr>
            <w:r w:rsidRPr="49C30783">
              <w:rPr>
                <w:rFonts w:ascii="Calibri" w:eastAsia="Calibri" w:hAnsi="Calibri" w:cs="Calibri"/>
                <w:color w:val="000000" w:themeColor="text1"/>
                <w:sz w:val="22"/>
                <w:szCs w:val="22"/>
              </w:rPr>
              <w:t>12</w:t>
            </w:r>
          </w:p>
        </w:tc>
        <w:tc>
          <w:tcPr>
            <w:tcW w:w="1337" w:type="dxa"/>
          </w:tcPr>
          <w:p w14:paraId="5BF1E0AC" w14:textId="144EC83E" w:rsidR="49C30783" w:rsidRDefault="49C30783" w:rsidP="49C30783">
            <w:pPr>
              <w:jc w:val="center"/>
            </w:pPr>
            <w:r w:rsidRPr="49C30783">
              <w:rPr>
                <w:rFonts w:ascii="Calibri" w:eastAsia="Calibri" w:hAnsi="Calibri" w:cs="Calibri"/>
                <w:color w:val="000000" w:themeColor="text1"/>
                <w:sz w:val="22"/>
                <w:szCs w:val="22"/>
              </w:rPr>
              <w:t>7.961</w:t>
            </w:r>
          </w:p>
        </w:tc>
        <w:tc>
          <w:tcPr>
            <w:tcW w:w="1337" w:type="dxa"/>
          </w:tcPr>
          <w:p w14:paraId="4ACCA7C5" w14:textId="6C5FC6B0" w:rsidR="49C30783" w:rsidRDefault="49C30783" w:rsidP="49C30783">
            <w:pPr>
              <w:jc w:val="center"/>
            </w:pPr>
            <w:r w:rsidRPr="49C30783">
              <w:rPr>
                <w:rFonts w:ascii="Calibri" w:eastAsia="Calibri" w:hAnsi="Calibri" w:cs="Calibri"/>
                <w:color w:val="000000" w:themeColor="text1"/>
                <w:sz w:val="22"/>
                <w:szCs w:val="22"/>
              </w:rPr>
              <w:t>0.166</w:t>
            </w:r>
          </w:p>
        </w:tc>
        <w:tc>
          <w:tcPr>
            <w:tcW w:w="1337" w:type="dxa"/>
          </w:tcPr>
          <w:p w14:paraId="65788756" w14:textId="38929F0E" w:rsidR="49C30783" w:rsidRDefault="1CFA0210" w:rsidP="49C30783">
            <w:pPr>
              <w:jc w:val="center"/>
            </w:pPr>
            <w:r w:rsidRPr="1CFA0210">
              <w:rPr>
                <w:rFonts w:ascii="Calibri" w:eastAsia="Calibri" w:hAnsi="Calibri" w:cs="Calibri"/>
                <w:color w:val="000000" w:themeColor="text1"/>
                <w:sz w:val="22"/>
                <w:szCs w:val="22"/>
              </w:rPr>
              <w:t>1.32</w:t>
            </w:r>
            <w:r w:rsidR="0C8BE388" w:rsidRPr="1CFA0210">
              <w:rPr>
                <w:rFonts w:ascii="Calibri" w:eastAsia="Calibri" w:hAnsi="Calibri" w:cs="Calibri"/>
                <w:color w:val="000000" w:themeColor="text1"/>
                <w:sz w:val="22"/>
                <w:szCs w:val="22"/>
              </w:rPr>
              <w:t>2</w:t>
            </w:r>
          </w:p>
        </w:tc>
        <w:tc>
          <w:tcPr>
            <w:tcW w:w="1337" w:type="dxa"/>
          </w:tcPr>
          <w:p w14:paraId="60CDE1C5" w14:textId="63827E0C" w:rsidR="49C30783" w:rsidRDefault="49C30783" w:rsidP="49C30783">
            <w:pPr>
              <w:jc w:val="center"/>
            </w:pPr>
            <w:r w:rsidRPr="49C30783">
              <w:rPr>
                <w:rFonts w:ascii="Calibri" w:eastAsia="Calibri" w:hAnsi="Calibri" w:cs="Calibri"/>
                <w:color w:val="000000" w:themeColor="text1"/>
                <w:sz w:val="22"/>
                <w:szCs w:val="22"/>
              </w:rPr>
              <w:t>8.</w:t>
            </w:r>
            <w:r w:rsidR="3D9D9AEA" w:rsidRPr="3D9D9AEA">
              <w:rPr>
                <w:rFonts w:ascii="Calibri" w:eastAsia="Calibri" w:hAnsi="Calibri" w:cs="Calibri"/>
                <w:color w:val="000000" w:themeColor="text1"/>
                <w:sz w:val="22"/>
                <w:szCs w:val="22"/>
              </w:rPr>
              <w:t>41</w:t>
            </w:r>
            <w:r w:rsidR="06CEA390" w:rsidRPr="3D9D9AEA">
              <w:rPr>
                <w:rFonts w:ascii="Calibri" w:eastAsia="Calibri" w:hAnsi="Calibri" w:cs="Calibri"/>
                <w:color w:val="000000" w:themeColor="text1"/>
                <w:sz w:val="22"/>
                <w:szCs w:val="22"/>
              </w:rPr>
              <w:t>0</w:t>
            </w:r>
          </w:p>
        </w:tc>
        <w:tc>
          <w:tcPr>
            <w:tcW w:w="1337" w:type="dxa"/>
          </w:tcPr>
          <w:p w14:paraId="482B2155" w14:textId="74457728" w:rsidR="49C30783" w:rsidRDefault="49C30783" w:rsidP="49C30783">
            <w:pPr>
              <w:jc w:val="center"/>
            </w:pPr>
            <w:r w:rsidRPr="49C30783">
              <w:rPr>
                <w:rFonts w:ascii="Calibri" w:eastAsia="Calibri" w:hAnsi="Calibri" w:cs="Calibri"/>
                <w:color w:val="000000" w:themeColor="text1"/>
                <w:sz w:val="22"/>
                <w:szCs w:val="22"/>
              </w:rPr>
              <w:t>193.</w:t>
            </w:r>
            <w:r w:rsidR="565E8CD5" w:rsidRPr="565E8CD5">
              <w:rPr>
                <w:rFonts w:ascii="Calibri" w:eastAsia="Calibri" w:hAnsi="Calibri" w:cs="Calibri"/>
                <w:color w:val="000000" w:themeColor="text1"/>
                <w:sz w:val="22"/>
                <w:szCs w:val="22"/>
              </w:rPr>
              <w:t>897</w:t>
            </w:r>
          </w:p>
        </w:tc>
        <w:tc>
          <w:tcPr>
            <w:tcW w:w="1337" w:type="dxa"/>
          </w:tcPr>
          <w:p w14:paraId="1C907D6E" w14:textId="063FD665" w:rsidR="49C30783" w:rsidRDefault="49C30783" w:rsidP="49C30783">
            <w:pPr>
              <w:jc w:val="center"/>
            </w:pPr>
            <w:r w:rsidRPr="49C30783">
              <w:rPr>
                <w:rFonts w:ascii="Calibri" w:eastAsia="Calibri" w:hAnsi="Calibri" w:cs="Calibri"/>
                <w:color w:val="000000" w:themeColor="text1"/>
                <w:sz w:val="22"/>
                <w:szCs w:val="22"/>
              </w:rPr>
              <w:t>15</w:t>
            </w:r>
          </w:p>
        </w:tc>
      </w:tr>
      <w:tr w:rsidR="49C30783" w14:paraId="6BD0A2BE" w14:textId="77777777" w:rsidTr="49C30783">
        <w:trPr>
          <w:trHeight w:val="300"/>
        </w:trPr>
        <w:tc>
          <w:tcPr>
            <w:tcW w:w="1337" w:type="dxa"/>
          </w:tcPr>
          <w:p w14:paraId="4D3E7669" w14:textId="788BAAE2" w:rsidR="49C30783" w:rsidRDefault="49C30783" w:rsidP="49C30783">
            <w:pPr>
              <w:jc w:val="center"/>
            </w:pPr>
            <w:r w:rsidRPr="49C30783">
              <w:rPr>
                <w:rFonts w:ascii="Calibri" w:eastAsia="Calibri" w:hAnsi="Calibri" w:cs="Calibri"/>
                <w:color w:val="000000" w:themeColor="text1"/>
                <w:sz w:val="22"/>
                <w:szCs w:val="22"/>
              </w:rPr>
              <w:t>13</w:t>
            </w:r>
          </w:p>
        </w:tc>
        <w:tc>
          <w:tcPr>
            <w:tcW w:w="1337" w:type="dxa"/>
          </w:tcPr>
          <w:p w14:paraId="06D2F27D" w14:textId="0F53B861" w:rsidR="49C30783" w:rsidRDefault="49C30783" w:rsidP="49C30783">
            <w:pPr>
              <w:jc w:val="center"/>
            </w:pPr>
            <w:r w:rsidRPr="49C30783">
              <w:rPr>
                <w:rFonts w:ascii="Calibri" w:eastAsia="Calibri" w:hAnsi="Calibri" w:cs="Calibri"/>
                <w:color w:val="000000" w:themeColor="text1"/>
                <w:sz w:val="22"/>
                <w:szCs w:val="22"/>
              </w:rPr>
              <w:t>7.962</w:t>
            </w:r>
          </w:p>
        </w:tc>
        <w:tc>
          <w:tcPr>
            <w:tcW w:w="1337" w:type="dxa"/>
          </w:tcPr>
          <w:p w14:paraId="2CFFF923" w14:textId="6E775910" w:rsidR="49C30783" w:rsidRDefault="49C30783" w:rsidP="49C30783">
            <w:pPr>
              <w:jc w:val="center"/>
            </w:pPr>
            <w:r w:rsidRPr="49C30783">
              <w:rPr>
                <w:rFonts w:ascii="Calibri" w:eastAsia="Calibri" w:hAnsi="Calibri" w:cs="Calibri"/>
                <w:color w:val="000000" w:themeColor="text1"/>
                <w:sz w:val="22"/>
                <w:szCs w:val="22"/>
              </w:rPr>
              <w:t>0.178</w:t>
            </w:r>
          </w:p>
        </w:tc>
        <w:tc>
          <w:tcPr>
            <w:tcW w:w="1337" w:type="dxa"/>
          </w:tcPr>
          <w:p w14:paraId="412FC038" w14:textId="2E15BCA0" w:rsidR="49C30783" w:rsidRDefault="1CFA0210" w:rsidP="49C30783">
            <w:pPr>
              <w:jc w:val="center"/>
            </w:pPr>
            <w:r w:rsidRPr="1CFA0210">
              <w:rPr>
                <w:rFonts w:ascii="Calibri" w:eastAsia="Calibri" w:hAnsi="Calibri" w:cs="Calibri"/>
                <w:color w:val="000000" w:themeColor="text1"/>
                <w:sz w:val="22"/>
                <w:szCs w:val="22"/>
              </w:rPr>
              <w:t>1.417</w:t>
            </w:r>
          </w:p>
        </w:tc>
        <w:tc>
          <w:tcPr>
            <w:tcW w:w="1337" w:type="dxa"/>
          </w:tcPr>
          <w:p w14:paraId="2BFA8081" w14:textId="0B2E6C05" w:rsidR="49C30783" w:rsidRDefault="49C30783" w:rsidP="49C30783">
            <w:pPr>
              <w:jc w:val="center"/>
            </w:pPr>
            <w:r w:rsidRPr="49C30783">
              <w:rPr>
                <w:rFonts w:ascii="Calibri" w:eastAsia="Calibri" w:hAnsi="Calibri" w:cs="Calibri"/>
                <w:color w:val="000000" w:themeColor="text1"/>
                <w:sz w:val="22"/>
                <w:szCs w:val="22"/>
              </w:rPr>
              <w:t>8.</w:t>
            </w:r>
            <w:r w:rsidR="3D9D9AEA" w:rsidRPr="3D9D9AEA">
              <w:rPr>
                <w:rFonts w:ascii="Calibri" w:eastAsia="Calibri" w:hAnsi="Calibri" w:cs="Calibri"/>
                <w:color w:val="000000" w:themeColor="text1"/>
                <w:sz w:val="22"/>
                <w:szCs w:val="22"/>
              </w:rPr>
              <w:t>18</w:t>
            </w:r>
            <w:r w:rsidR="79F59A24" w:rsidRPr="3D9D9AEA">
              <w:rPr>
                <w:rFonts w:ascii="Calibri" w:eastAsia="Calibri" w:hAnsi="Calibri" w:cs="Calibri"/>
                <w:color w:val="000000" w:themeColor="text1"/>
                <w:sz w:val="22"/>
                <w:szCs w:val="22"/>
              </w:rPr>
              <w:t>0</w:t>
            </w:r>
          </w:p>
        </w:tc>
        <w:tc>
          <w:tcPr>
            <w:tcW w:w="1337" w:type="dxa"/>
          </w:tcPr>
          <w:p w14:paraId="3C181F5A" w14:textId="657B65C9" w:rsidR="49C30783" w:rsidRDefault="49C30783" w:rsidP="49C30783">
            <w:pPr>
              <w:jc w:val="center"/>
            </w:pPr>
            <w:r w:rsidRPr="49C30783">
              <w:rPr>
                <w:rFonts w:ascii="Calibri" w:eastAsia="Calibri" w:hAnsi="Calibri" w:cs="Calibri"/>
                <w:color w:val="000000" w:themeColor="text1"/>
                <w:sz w:val="22"/>
                <w:szCs w:val="22"/>
              </w:rPr>
              <w:t>202.</w:t>
            </w:r>
            <w:r w:rsidR="565E8CD5" w:rsidRPr="565E8CD5">
              <w:rPr>
                <w:rFonts w:ascii="Calibri" w:eastAsia="Calibri" w:hAnsi="Calibri" w:cs="Calibri"/>
                <w:color w:val="000000" w:themeColor="text1"/>
                <w:sz w:val="22"/>
                <w:szCs w:val="22"/>
              </w:rPr>
              <w:t>22</w:t>
            </w:r>
            <w:r w:rsidR="693054E0" w:rsidRPr="565E8CD5">
              <w:rPr>
                <w:rFonts w:ascii="Calibri" w:eastAsia="Calibri" w:hAnsi="Calibri" w:cs="Calibri"/>
                <w:color w:val="000000" w:themeColor="text1"/>
                <w:sz w:val="22"/>
                <w:szCs w:val="22"/>
              </w:rPr>
              <w:t>8</w:t>
            </w:r>
          </w:p>
        </w:tc>
        <w:tc>
          <w:tcPr>
            <w:tcW w:w="1337" w:type="dxa"/>
          </w:tcPr>
          <w:p w14:paraId="1148E897" w14:textId="65B0C105" w:rsidR="49C30783" w:rsidRDefault="49C30783" w:rsidP="49C30783">
            <w:pPr>
              <w:jc w:val="center"/>
            </w:pPr>
            <w:r w:rsidRPr="49C30783">
              <w:rPr>
                <w:rFonts w:ascii="Calibri" w:eastAsia="Calibri" w:hAnsi="Calibri" w:cs="Calibri"/>
                <w:color w:val="000000" w:themeColor="text1"/>
                <w:sz w:val="22"/>
                <w:szCs w:val="22"/>
              </w:rPr>
              <w:t>15</w:t>
            </w:r>
          </w:p>
        </w:tc>
      </w:tr>
      <w:tr w:rsidR="49C30783" w14:paraId="506EB016" w14:textId="77777777" w:rsidTr="49C30783">
        <w:trPr>
          <w:trHeight w:val="300"/>
        </w:trPr>
        <w:tc>
          <w:tcPr>
            <w:tcW w:w="1337" w:type="dxa"/>
          </w:tcPr>
          <w:p w14:paraId="0B4C0C2E" w14:textId="1F4BC859" w:rsidR="49C30783" w:rsidRDefault="49C30783" w:rsidP="49C30783">
            <w:pPr>
              <w:jc w:val="center"/>
            </w:pPr>
            <w:r w:rsidRPr="49C30783">
              <w:rPr>
                <w:rFonts w:ascii="Calibri" w:eastAsia="Calibri" w:hAnsi="Calibri" w:cs="Calibri"/>
                <w:color w:val="000000" w:themeColor="text1"/>
                <w:sz w:val="22"/>
                <w:szCs w:val="22"/>
              </w:rPr>
              <w:t>14</w:t>
            </w:r>
          </w:p>
        </w:tc>
        <w:tc>
          <w:tcPr>
            <w:tcW w:w="1337" w:type="dxa"/>
          </w:tcPr>
          <w:p w14:paraId="05C841BC" w14:textId="68DA2CEB" w:rsidR="49C30783" w:rsidRDefault="49C30783" w:rsidP="49C30783">
            <w:pPr>
              <w:jc w:val="center"/>
            </w:pPr>
            <w:r w:rsidRPr="49C30783">
              <w:rPr>
                <w:rFonts w:ascii="Calibri" w:eastAsia="Calibri" w:hAnsi="Calibri" w:cs="Calibri"/>
                <w:color w:val="000000" w:themeColor="text1"/>
                <w:sz w:val="22"/>
                <w:szCs w:val="22"/>
              </w:rPr>
              <w:t>7.959</w:t>
            </w:r>
          </w:p>
        </w:tc>
        <w:tc>
          <w:tcPr>
            <w:tcW w:w="1337" w:type="dxa"/>
          </w:tcPr>
          <w:p w14:paraId="5535C015" w14:textId="4C7D0C1A" w:rsidR="49C30783" w:rsidRDefault="49C30783" w:rsidP="49C30783">
            <w:pPr>
              <w:jc w:val="center"/>
            </w:pPr>
            <w:r w:rsidRPr="49C30783">
              <w:rPr>
                <w:rFonts w:ascii="Calibri" w:eastAsia="Calibri" w:hAnsi="Calibri" w:cs="Calibri"/>
                <w:color w:val="000000" w:themeColor="text1"/>
                <w:sz w:val="22"/>
                <w:szCs w:val="22"/>
              </w:rPr>
              <w:t>0.166</w:t>
            </w:r>
          </w:p>
        </w:tc>
        <w:tc>
          <w:tcPr>
            <w:tcW w:w="1337" w:type="dxa"/>
          </w:tcPr>
          <w:p w14:paraId="057CC74C" w14:textId="1CA1D499" w:rsidR="49C30783" w:rsidRDefault="1CFA0210" w:rsidP="49C30783">
            <w:pPr>
              <w:jc w:val="center"/>
            </w:pPr>
            <w:r w:rsidRPr="1CFA0210">
              <w:rPr>
                <w:rFonts w:ascii="Calibri" w:eastAsia="Calibri" w:hAnsi="Calibri" w:cs="Calibri"/>
                <w:color w:val="000000" w:themeColor="text1"/>
                <w:sz w:val="22"/>
                <w:szCs w:val="22"/>
              </w:rPr>
              <w:t>1.</w:t>
            </w:r>
            <w:r w:rsidR="2EB8DAF4" w:rsidRPr="2EB8DAF4">
              <w:rPr>
                <w:rFonts w:ascii="Calibri" w:eastAsia="Calibri" w:hAnsi="Calibri" w:cs="Calibri"/>
                <w:color w:val="000000" w:themeColor="text1"/>
                <w:sz w:val="22"/>
                <w:szCs w:val="22"/>
              </w:rPr>
              <w:t>321</w:t>
            </w:r>
          </w:p>
        </w:tc>
        <w:tc>
          <w:tcPr>
            <w:tcW w:w="1337" w:type="dxa"/>
          </w:tcPr>
          <w:p w14:paraId="71211945" w14:textId="1A543E86" w:rsidR="49C30783" w:rsidRDefault="49C30783" w:rsidP="49C30783">
            <w:pPr>
              <w:jc w:val="center"/>
            </w:pPr>
            <w:r w:rsidRPr="49C30783">
              <w:rPr>
                <w:rFonts w:ascii="Calibri" w:eastAsia="Calibri" w:hAnsi="Calibri" w:cs="Calibri"/>
                <w:color w:val="000000" w:themeColor="text1"/>
                <w:sz w:val="22"/>
                <w:szCs w:val="22"/>
              </w:rPr>
              <w:t>8.</w:t>
            </w:r>
            <w:r w:rsidR="3D9D9AEA" w:rsidRPr="3D9D9AEA">
              <w:rPr>
                <w:rFonts w:ascii="Calibri" w:eastAsia="Calibri" w:hAnsi="Calibri" w:cs="Calibri"/>
                <w:color w:val="000000" w:themeColor="text1"/>
                <w:sz w:val="22"/>
                <w:szCs w:val="22"/>
              </w:rPr>
              <w:t>54</w:t>
            </w:r>
            <w:r w:rsidR="79F59A24" w:rsidRPr="3D9D9AEA">
              <w:rPr>
                <w:rFonts w:ascii="Calibri" w:eastAsia="Calibri" w:hAnsi="Calibri" w:cs="Calibri"/>
                <w:color w:val="000000" w:themeColor="text1"/>
                <w:sz w:val="22"/>
                <w:szCs w:val="22"/>
              </w:rPr>
              <w:t>0</w:t>
            </w:r>
          </w:p>
        </w:tc>
        <w:tc>
          <w:tcPr>
            <w:tcW w:w="1337" w:type="dxa"/>
          </w:tcPr>
          <w:p w14:paraId="7C5D6334" w14:textId="09E4EBF8" w:rsidR="49C30783" w:rsidRDefault="49C30783" w:rsidP="49C30783">
            <w:pPr>
              <w:jc w:val="center"/>
            </w:pPr>
            <w:r w:rsidRPr="49C30783">
              <w:rPr>
                <w:rFonts w:ascii="Calibri" w:eastAsia="Calibri" w:hAnsi="Calibri" w:cs="Calibri"/>
                <w:color w:val="000000" w:themeColor="text1"/>
                <w:sz w:val="22"/>
                <w:szCs w:val="22"/>
              </w:rPr>
              <w:t>196.</w:t>
            </w:r>
            <w:r w:rsidR="565E8CD5" w:rsidRPr="565E8CD5">
              <w:rPr>
                <w:rFonts w:ascii="Calibri" w:eastAsia="Calibri" w:hAnsi="Calibri" w:cs="Calibri"/>
                <w:color w:val="000000" w:themeColor="text1"/>
                <w:sz w:val="22"/>
                <w:szCs w:val="22"/>
              </w:rPr>
              <w:t>894</w:t>
            </w:r>
          </w:p>
        </w:tc>
        <w:tc>
          <w:tcPr>
            <w:tcW w:w="1337" w:type="dxa"/>
          </w:tcPr>
          <w:p w14:paraId="1089B439" w14:textId="2D79266D" w:rsidR="49C30783" w:rsidRDefault="49C30783" w:rsidP="49C30783">
            <w:pPr>
              <w:jc w:val="center"/>
            </w:pPr>
            <w:r w:rsidRPr="49C30783">
              <w:rPr>
                <w:rFonts w:ascii="Calibri" w:eastAsia="Calibri" w:hAnsi="Calibri" w:cs="Calibri"/>
                <w:color w:val="000000" w:themeColor="text1"/>
                <w:sz w:val="22"/>
                <w:szCs w:val="22"/>
              </w:rPr>
              <w:t>15</w:t>
            </w:r>
          </w:p>
        </w:tc>
      </w:tr>
      <w:tr w:rsidR="49C30783" w14:paraId="5513F1DD" w14:textId="77777777" w:rsidTr="49C30783">
        <w:trPr>
          <w:trHeight w:val="300"/>
        </w:trPr>
        <w:tc>
          <w:tcPr>
            <w:tcW w:w="1337" w:type="dxa"/>
          </w:tcPr>
          <w:p w14:paraId="30477A78" w14:textId="43548D14" w:rsidR="49C30783" w:rsidRDefault="49C30783" w:rsidP="49C30783">
            <w:pPr>
              <w:jc w:val="center"/>
            </w:pPr>
            <w:r w:rsidRPr="49C30783">
              <w:rPr>
                <w:rFonts w:ascii="Calibri" w:eastAsia="Calibri" w:hAnsi="Calibri" w:cs="Calibri"/>
                <w:color w:val="000000" w:themeColor="text1"/>
                <w:sz w:val="22"/>
                <w:szCs w:val="22"/>
              </w:rPr>
              <w:t>15</w:t>
            </w:r>
          </w:p>
        </w:tc>
        <w:tc>
          <w:tcPr>
            <w:tcW w:w="1337" w:type="dxa"/>
          </w:tcPr>
          <w:p w14:paraId="3D7BB1A2" w14:textId="64012005" w:rsidR="49C30783" w:rsidRDefault="49C30783" w:rsidP="49C30783">
            <w:pPr>
              <w:jc w:val="center"/>
            </w:pPr>
            <w:r w:rsidRPr="49C30783">
              <w:rPr>
                <w:rFonts w:ascii="Calibri" w:eastAsia="Calibri" w:hAnsi="Calibri" w:cs="Calibri"/>
                <w:color w:val="000000" w:themeColor="text1"/>
                <w:sz w:val="22"/>
                <w:szCs w:val="22"/>
              </w:rPr>
              <w:t>7.958</w:t>
            </w:r>
          </w:p>
        </w:tc>
        <w:tc>
          <w:tcPr>
            <w:tcW w:w="1337" w:type="dxa"/>
          </w:tcPr>
          <w:p w14:paraId="05532805" w14:textId="654CE4AE" w:rsidR="49C30783" w:rsidRDefault="49C30783" w:rsidP="49C30783">
            <w:pPr>
              <w:jc w:val="center"/>
            </w:pPr>
            <w:r w:rsidRPr="49C30783">
              <w:rPr>
                <w:rFonts w:ascii="Calibri" w:eastAsia="Calibri" w:hAnsi="Calibri" w:cs="Calibri"/>
                <w:color w:val="000000" w:themeColor="text1"/>
                <w:sz w:val="22"/>
                <w:szCs w:val="22"/>
              </w:rPr>
              <w:t>0.181</w:t>
            </w:r>
          </w:p>
        </w:tc>
        <w:tc>
          <w:tcPr>
            <w:tcW w:w="1337" w:type="dxa"/>
          </w:tcPr>
          <w:p w14:paraId="5E8EA231" w14:textId="67E3941F" w:rsidR="49C30783" w:rsidRDefault="2EB8DAF4" w:rsidP="49C30783">
            <w:pPr>
              <w:jc w:val="center"/>
            </w:pPr>
            <w:r w:rsidRPr="2EB8DAF4">
              <w:rPr>
                <w:rFonts w:ascii="Calibri" w:eastAsia="Calibri" w:hAnsi="Calibri" w:cs="Calibri"/>
                <w:color w:val="000000" w:themeColor="text1"/>
                <w:sz w:val="22"/>
                <w:szCs w:val="22"/>
              </w:rPr>
              <w:t>1.440</w:t>
            </w:r>
          </w:p>
        </w:tc>
        <w:tc>
          <w:tcPr>
            <w:tcW w:w="1337" w:type="dxa"/>
          </w:tcPr>
          <w:p w14:paraId="3C70BF4B" w14:textId="70A97331" w:rsidR="49C30783" w:rsidRDefault="49C30783" w:rsidP="49C30783">
            <w:pPr>
              <w:jc w:val="center"/>
            </w:pPr>
            <w:r w:rsidRPr="49C30783">
              <w:rPr>
                <w:rFonts w:ascii="Calibri" w:eastAsia="Calibri" w:hAnsi="Calibri" w:cs="Calibri"/>
                <w:color w:val="000000" w:themeColor="text1"/>
                <w:sz w:val="22"/>
                <w:szCs w:val="22"/>
              </w:rPr>
              <w:t>8.</w:t>
            </w:r>
            <w:r w:rsidR="3D9D9AEA" w:rsidRPr="3D9D9AEA">
              <w:rPr>
                <w:rFonts w:ascii="Calibri" w:eastAsia="Calibri" w:hAnsi="Calibri" w:cs="Calibri"/>
                <w:color w:val="000000" w:themeColor="text1"/>
                <w:sz w:val="22"/>
                <w:szCs w:val="22"/>
              </w:rPr>
              <w:t>27</w:t>
            </w:r>
            <w:r w:rsidR="04F979A6" w:rsidRPr="3D9D9AEA">
              <w:rPr>
                <w:rFonts w:ascii="Calibri" w:eastAsia="Calibri" w:hAnsi="Calibri" w:cs="Calibri"/>
                <w:color w:val="000000" w:themeColor="text1"/>
                <w:sz w:val="22"/>
                <w:szCs w:val="22"/>
              </w:rPr>
              <w:t>0</w:t>
            </w:r>
          </w:p>
        </w:tc>
        <w:tc>
          <w:tcPr>
            <w:tcW w:w="1337" w:type="dxa"/>
          </w:tcPr>
          <w:p w14:paraId="0D6E4947" w14:textId="74DBF57E" w:rsidR="49C30783" w:rsidRDefault="49C30783" w:rsidP="49C30783">
            <w:pPr>
              <w:jc w:val="center"/>
            </w:pPr>
            <w:r w:rsidRPr="49C30783">
              <w:rPr>
                <w:rFonts w:ascii="Calibri" w:eastAsia="Calibri" w:hAnsi="Calibri" w:cs="Calibri"/>
                <w:color w:val="000000" w:themeColor="text1"/>
                <w:sz w:val="22"/>
                <w:szCs w:val="22"/>
              </w:rPr>
              <w:t>207.</w:t>
            </w:r>
            <w:r w:rsidR="565E8CD5" w:rsidRPr="565E8CD5">
              <w:rPr>
                <w:rFonts w:ascii="Calibri" w:eastAsia="Calibri" w:hAnsi="Calibri" w:cs="Calibri"/>
                <w:color w:val="000000" w:themeColor="text1"/>
                <w:sz w:val="22"/>
                <w:szCs w:val="22"/>
              </w:rPr>
              <w:t>89</w:t>
            </w:r>
            <w:r w:rsidR="194BD0DE" w:rsidRPr="565E8CD5">
              <w:rPr>
                <w:rFonts w:ascii="Calibri" w:eastAsia="Calibri" w:hAnsi="Calibri" w:cs="Calibri"/>
                <w:color w:val="000000" w:themeColor="text1"/>
                <w:sz w:val="22"/>
                <w:szCs w:val="22"/>
              </w:rPr>
              <w:t>9</w:t>
            </w:r>
          </w:p>
        </w:tc>
        <w:tc>
          <w:tcPr>
            <w:tcW w:w="1337" w:type="dxa"/>
          </w:tcPr>
          <w:p w14:paraId="2FB2BD66" w14:textId="7D4F6599" w:rsidR="49C30783" w:rsidRDefault="49C30783" w:rsidP="49C30783">
            <w:pPr>
              <w:jc w:val="center"/>
            </w:pPr>
            <w:r w:rsidRPr="49C30783">
              <w:rPr>
                <w:rFonts w:ascii="Calibri" w:eastAsia="Calibri" w:hAnsi="Calibri" w:cs="Calibri"/>
                <w:color w:val="000000" w:themeColor="text1"/>
                <w:sz w:val="22"/>
                <w:szCs w:val="22"/>
              </w:rPr>
              <w:t>15</w:t>
            </w:r>
          </w:p>
        </w:tc>
      </w:tr>
      <w:tr w:rsidR="49C30783" w14:paraId="6587FBC2" w14:textId="77777777" w:rsidTr="49C30783">
        <w:trPr>
          <w:trHeight w:val="300"/>
        </w:trPr>
        <w:tc>
          <w:tcPr>
            <w:tcW w:w="1337" w:type="dxa"/>
          </w:tcPr>
          <w:p w14:paraId="2837C9FB" w14:textId="068C776A" w:rsidR="49C30783" w:rsidRDefault="49C30783" w:rsidP="49C30783">
            <w:pPr>
              <w:jc w:val="center"/>
            </w:pPr>
            <w:r w:rsidRPr="49C30783">
              <w:rPr>
                <w:rFonts w:ascii="Calibri" w:eastAsia="Calibri" w:hAnsi="Calibri" w:cs="Calibri"/>
                <w:color w:val="000000" w:themeColor="text1"/>
                <w:sz w:val="22"/>
                <w:szCs w:val="22"/>
              </w:rPr>
              <w:t>16</w:t>
            </w:r>
          </w:p>
        </w:tc>
        <w:tc>
          <w:tcPr>
            <w:tcW w:w="1337" w:type="dxa"/>
          </w:tcPr>
          <w:p w14:paraId="6B10A95B" w14:textId="5345282A" w:rsidR="49C30783" w:rsidRDefault="49C30783" w:rsidP="49C30783">
            <w:pPr>
              <w:jc w:val="center"/>
            </w:pPr>
            <w:r w:rsidRPr="49C30783">
              <w:rPr>
                <w:rFonts w:ascii="Calibri" w:eastAsia="Calibri" w:hAnsi="Calibri" w:cs="Calibri"/>
                <w:color w:val="000000" w:themeColor="text1"/>
                <w:sz w:val="22"/>
                <w:szCs w:val="22"/>
              </w:rPr>
              <w:t>7.955</w:t>
            </w:r>
          </w:p>
        </w:tc>
        <w:tc>
          <w:tcPr>
            <w:tcW w:w="1337" w:type="dxa"/>
          </w:tcPr>
          <w:p w14:paraId="5DF0C662" w14:textId="7ED3DA8A" w:rsidR="49C30783" w:rsidRDefault="49C30783" w:rsidP="49C30783">
            <w:pPr>
              <w:jc w:val="center"/>
            </w:pPr>
            <w:r w:rsidRPr="49C30783">
              <w:rPr>
                <w:rFonts w:ascii="Calibri" w:eastAsia="Calibri" w:hAnsi="Calibri" w:cs="Calibri"/>
                <w:color w:val="000000" w:themeColor="text1"/>
                <w:sz w:val="22"/>
                <w:szCs w:val="22"/>
              </w:rPr>
              <w:t>0.133</w:t>
            </w:r>
          </w:p>
        </w:tc>
        <w:tc>
          <w:tcPr>
            <w:tcW w:w="1337" w:type="dxa"/>
          </w:tcPr>
          <w:p w14:paraId="6E2919EB" w14:textId="681B8FFF" w:rsidR="49C30783" w:rsidRDefault="2EB8DAF4" w:rsidP="49C30783">
            <w:pPr>
              <w:jc w:val="center"/>
            </w:pPr>
            <w:r w:rsidRPr="2EB8DAF4">
              <w:rPr>
                <w:rFonts w:ascii="Calibri" w:eastAsia="Calibri" w:hAnsi="Calibri" w:cs="Calibri"/>
                <w:color w:val="000000" w:themeColor="text1"/>
                <w:sz w:val="22"/>
                <w:szCs w:val="22"/>
              </w:rPr>
              <w:t>1.058</w:t>
            </w:r>
          </w:p>
        </w:tc>
        <w:tc>
          <w:tcPr>
            <w:tcW w:w="1337" w:type="dxa"/>
          </w:tcPr>
          <w:p w14:paraId="6C66BB04" w14:textId="108F595A" w:rsidR="49C30783" w:rsidRDefault="49C30783" w:rsidP="49C30783">
            <w:pPr>
              <w:jc w:val="center"/>
            </w:pPr>
            <w:r w:rsidRPr="49C30783">
              <w:rPr>
                <w:rFonts w:ascii="Calibri" w:eastAsia="Calibri" w:hAnsi="Calibri" w:cs="Calibri"/>
                <w:color w:val="000000" w:themeColor="text1"/>
                <w:sz w:val="22"/>
                <w:szCs w:val="22"/>
              </w:rPr>
              <w:t>8.</w:t>
            </w:r>
            <w:r w:rsidR="3D9D9AEA" w:rsidRPr="3D9D9AEA">
              <w:rPr>
                <w:rFonts w:ascii="Calibri" w:eastAsia="Calibri" w:hAnsi="Calibri" w:cs="Calibri"/>
                <w:color w:val="000000" w:themeColor="text1"/>
                <w:sz w:val="22"/>
                <w:szCs w:val="22"/>
              </w:rPr>
              <w:t>31</w:t>
            </w:r>
            <w:r w:rsidR="04F979A6" w:rsidRPr="3D9D9AEA">
              <w:rPr>
                <w:rFonts w:ascii="Calibri" w:eastAsia="Calibri" w:hAnsi="Calibri" w:cs="Calibri"/>
                <w:color w:val="000000" w:themeColor="text1"/>
                <w:sz w:val="22"/>
                <w:szCs w:val="22"/>
              </w:rPr>
              <w:t>0</w:t>
            </w:r>
          </w:p>
        </w:tc>
        <w:tc>
          <w:tcPr>
            <w:tcW w:w="1337" w:type="dxa"/>
          </w:tcPr>
          <w:p w14:paraId="283364F8" w14:textId="14D41D0C" w:rsidR="49C30783" w:rsidRDefault="49C30783" w:rsidP="49C30783">
            <w:pPr>
              <w:jc w:val="center"/>
            </w:pPr>
            <w:r w:rsidRPr="49C30783">
              <w:rPr>
                <w:rFonts w:ascii="Calibri" w:eastAsia="Calibri" w:hAnsi="Calibri" w:cs="Calibri"/>
                <w:color w:val="000000" w:themeColor="text1"/>
                <w:sz w:val="22"/>
                <w:szCs w:val="22"/>
              </w:rPr>
              <w:t>153.</w:t>
            </w:r>
            <w:r w:rsidR="565E8CD5" w:rsidRPr="565E8CD5">
              <w:rPr>
                <w:rFonts w:ascii="Calibri" w:eastAsia="Calibri" w:hAnsi="Calibri" w:cs="Calibri"/>
                <w:color w:val="000000" w:themeColor="text1"/>
                <w:sz w:val="22"/>
                <w:szCs w:val="22"/>
              </w:rPr>
              <w:t>50</w:t>
            </w:r>
            <w:r w:rsidR="10B0FBDA" w:rsidRPr="565E8CD5">
              <w:rPr>
                <w:rFonts w:ascii="Calibri" w:eastAsia="Calibri" w:hAnsi="Calibri" w:cs="Calibri"/>
                <w:color w:val="000000" w:themeColor="text1"/>
                <w:sz w:val="22"/>
                <w:szCs w:val="22"/>
              </w:rPr>
              <w:t>4</w:t>
            </w:r>
          </w:p>
        </w:tc>
        <w:tc>
          <w:tcPr>
            <w:tcW w:w="1337" w:type="dxa"/>
          </w:tcPr>
          <w:p w14:paraId="1E2EBBCF" w14:textId="092670B3" w:rsidR="49C30783" w:rsidRDefault="49C30783" w:rsidP="49C30783">
            <w:pPr>
              <w:jc w:val="center"/>
            </w:pPr>
            <w:r w:rsidRPr="49C30783">
              <w:rPr>
                <w:rFonts w:ascii="Calibri" w:eastAsia="Calibri" w:hAnsi="Calibri" w:cs="Calibri"/>
                <w:color w:val="000000" w:themeColor="text1"/>
                <w:sz w:val="22"/>
                <w:szCs w:val="22"/>
              </w:rPr>
              <w:t>15</w:t>
            </w:r>
          </w:p>
        </w:tc>
      </w:tr>
      <w:tr w:rsidR="49C30783" w14:paraId="5C02F8D9" w14:textId="77777777" w:rsidTr="49C30783">
        <w:trPr>
          <w:trHeight w:val="300"/>
        </w:trPr>
        <w:tc>
          <w:tcPr>
            <w:tcW w:w="1337" w:type="dxa"/>
          </w:tcPr>
          <w:p w14:paraId="79955844" w14:textId="2C11123E" w:rsidR="49C30783" w:rsidRDefault="49C30783" w:rsidP="49C30783">
            <w:pPr>
              <w:jc w:val="center"/>
            </w:pPr>
            <w:r w:rsidRPr="49C30783">
              <w:rPr>
                <w:rFonts w:ascii="Calibri" w:eastAsia="Calibri" w:hAnsi="Calibri" w:cs="Calibri"/>
                <w:color w:val="000000" w:themeColor="text1"/>
                <w:sz w:val="22"/>
                <w:szCs w:val="22"/>
              </w:rPr>
              <w:t>17</w:t>
            </w:r>
          </w:p>
        </w:tc>
        <w:tc>
          <w:tcPr>
            <w:tcW w:w="1337" w:type="dxa"/>
          </w:tcPr>
          <w:p w14:paraId="77733F57" w14:textId="0BA2E74E" w:rsidR="49C30783" w:rsidRDefault="49C30783" w:rsidP="49C30783">
            <w:pPr>
              <w:jc w:val="center"/>
            </w:pPr>
            <w:r w:rsidRPr="49C30783">
              <w:rPr>
                <w:rFonts w:ascii="Calibri" w:eastAsia="Calibri" w:hAnsi="Calibri" w:cs="Calibri"/>
                <w:color w:val="000000" w:themeColor="text1"/>
                <w:sz w:val="22"/>
                <w:szCs w:val="22"/>
              </w:rPr>
              <w:t>7.952</w:t>
            </w:r>
          </w:p>
        </w:tc>
        <w:tc>
          <w:tcPr>
            <w:tcW w:w="1337" w:type="dxa"/>
          </w:tcPr>
          <w:p w14:paraId="67714FBA" w14:textId="5704981E" w:rsidR="49C30783" w:rsidRDefault="49C30783" w:rsidP="49C30783">
            <w:pPr>
              <w:jc w:val="center"/>
            </w:pPr>
            <w:r w:rsidRPr="49C30783">
              <w:rPr>
                <w:rFonts w:ascii="Calibri" w:eastAsia="Calibri" w:hAnsi="Calibri" w:cs="Calibri"/>
                <w:color w:val="000000" w:themeColor="text1"/>
                <w:sz w:val="22"/>
                <w:szCs w:val="22"/>
              </w:rPr>
              <w:t>0.152</w:t>
            </w:r>
          </w:p>
        </w:tc>
        <w:tc>
          <w:tcPr>
            <w:tcW w:w="1337" w:type="dxa"/>
          </w:tcPr>
          <w:p w14:paraId="35C37B8B" w14:textId="2623DAF1" w:rsidR="49C30783" w:rsidRDefault="2EB8DAF4" w:rsidP="49C30783">
            <w:pPr>
              <w:jc w:val="center"/>
            </w:pPr>
            <w:r w:rsidRPr="2EB8DAF4">
              <w:rPr>
                <w:rFonts w:ascii="Calibri" w:eastAsia="Calibri" w:hAnsi="Calibri" w:cs="Calibri"/>
                <w:color w:val="000000" w:themeColor="text1"/>
                <w:sz w:val="22"/>
                <w:szCs w:val="22"/>
              </w:rPr>
              <w:t>1.20</w:t>
            </w:r>
            <w:r w:rsidR="3AAAFD19" w:rsidRPr="2EB8DAF4">
              <w:rPr>
                <w:rFonts w:ascii="Calibri" w:eastAsia="Calibri" w:hAnsi="Calibri" w:cs="Calibri"/>
                <w:color w:val="000000" w:themeColor="text1"/>
                <w:sz w:val="22"/>
                <w:szCs w:val="22"/>
              </w:rPr>
              <w:t>9</w:t>
            </w:r>
          </w:p>
        </w:tc>
        <w:tc>
          <w:tcPr>
            <w:tcW w:w="1337" w:type="dxa"/>
          </w:tcPr>
          <w:p w14:paraId="6D3DA506" w14:textId="7BECA2CA" w:rsidR="49C30783" w:rsidRDefault="49C30783" w:rsidP="49C30783">
            <w:pPr>
              <w:jc w:val="center"/>
            </w:pPr>
            <w:r w:rsidRPr="49C30783">
              <w:rPr>
                <w:rFonts w:ascii="Calibri" w:eastAsia="Calibri" w:hAnsi="Calibri" w:cs="Calibri"/>
                <w:color w:val="000000" w:themeColor="text1"/>
                <w:sz w:val="22"/>
                <w:szCs w:val="22"/>
              </w:rPr>
              <w:t>8.</w:t>
            </w:r>
            <w:r w:rsidR="3D9D9AEA" w:rsidRPr="3D9D9AEA">
              <w:rPr>
                <w:rFonts w:ascii="Calibri" w:eastAsia="Calibri" w:hAnsi="Calibri" w:cs="Calibri"/>
                <w:color w:val="000000" w:themeColor="text1"/>
                <w:sz w:val="22"/>
                <w:szCs w:val="22"/>
              </w:rPr>
              <w:t>02</w:t>
            </w:r>
            <w:r w:rsidR="20584EDE" w:rsidRPr="3D9D9AEA">
              <w:rPr>
                <w:rFonts w:ascii="Calibri" w:eastAsia="Calibri" w:hAnsi="Calibri" w:cs="Calibri"/>
                <w:color w:val="000000" w:themeColor="text1"/>
                <w:sz w:val="22"/>
                <w:szCs w:val="22"/>
              </w:rPr>
              <w:t>0</w:t>
            </w:r>
          </w:p>
        </w:tc>
        <w:tc>
          <w:tcPr>
            <w:tcW w:w="1337" w:type="dxa"/>
          </w:tcPr>
          <w:p w14:paraId="3DE663F4" w14:textId="09897908" w:rsidR="49C30783" w:rsidRDefault="49C30783" w:rsidP="49C30783">
            <w:pPr>
              <w:jc w:val="center"/>
            </w:pPr>
            <w:r w:rsidRPr="49C30783">
              <w:rPr>
                <w:rFonts w:ascii="Calibri" w:eastAsia="Calibri" w:hAnsi="Calibri" w:cs="Calibri"/>
                <w:color w:val="000000" w:themeColor="text1"/>
                <w:sz w:val="22"/>
                <w:szCs w:val="22"/>
              </w:rPr>
              <w:t>169.</w:t>
            </w:r>
            <w:r w:rsidR="565E8CD5" w:rsidRPr="565E8CD5">
              <w:rPr>
                <w:rFonts w:ascii="Calibri" w:eastAsia="Calibri" w:hAnsi="Calibri" w:cs="Calibri"/>
                <w:color w:val="000000" w:themeColor="text1"/>
                <w:sz w:val="22"/>
                <w:szCs w:val="22"/>
              </w:rPr>
              <w:t>311</w:t>
            </w:r>
          </w:p>
        </w:tc>
        <w:tc>
          <w:tcPr>
            <w:tcW w:w="1337" w:type="dxa"/>
          </w:tcPr>
          <w:p w14:paraId="720DEAB2" w14:textId="10274FAA" w:rsidR="49C30783" w:rsidRDefault="49C30783" w:rsidP="49C30783">
            <w:pPr>
              <w:jc w:val="center"/>
            </w:pPr>
            <w:r w:rsidRPr="49C30783">
              <w:rPr>
                <w:rFonts w:ascii="Calibri" w:eastAsia="Calibri" w:hAnsi="Calibri" w:cs="Calibri"/>
                <w:color w:val="000000" w:themeColor="text1"/>
                <w:sz w:val="22"/>
                <w:szCs w:val="22"/>
              </w:rPr>
              <w:t>15</w:t>
            </w:r>
          </w:p>
        </w:tc>
      </w:tr>
      <w:tr w:rsidR="49C30783" w14:paraId="624A41B7" w14:textId="77777777" w:rsidTr="49C30783">
        <w:trPr>
          <w:trHeight w:val="300"/>
        </w:trPr>
        <w:tc>
          <w:tcPr>
            <w:tcW w:w="1337" w:type="dxa"/>
          </w:tcPr>
          <w:p w14:paraId="50C52DBA" w14:textId="5DB6AFDD" w:rsidR="49C30783" w:rsidRDefault="49C30783" w:rsidP="49C30783">
            <w:pPr>
              <w:jc w:val="center"/>
            </w:pPr>
            <w:r w:rsidRPr="49C30783">
              <w:rPr>
                <w:rFonts w:ascii="Calibri" w:eastAsia="Calibri" w:hAnsi="Calibri" w:cs="Calibri"/>
                <w:color w:val="000000" w:themeColor="text1"/>
                <w:sz w:val="22"/>
                <w:szCs w:val="22"/>
              </w:rPr>
              <w:t>18</w:t>
            </w:r>
          </w:p>
        </w:tc>
        <w:tc>
          <w:tcPr>
            <w:tcW w:w="1337" w:type="dxa"/>
          </w:tcPr>
          <w:p w14:paraId="0F596CD2" w14:textId="44C80762" w:rsidR="49C30783" w:rsidRDefault="49C30783" w:rsidP="49C30783">
            <w:pPr>
              <w:jc w:val="center"/>
            </w:pPr>
            <w:r w:rsidRPr="49C30783">
              <w:rPr>
                <w:rFonts w:ascii="Calibri" w:eastAsia="Calibri" w:hAnsi="Calibri" w:cs="Calibri"/>
                <w:color w:val="000000" w:themeColor="text1"/>
                <w:sz w:val="22"/>
                <w:szCs w:val="22"/>
              </w:rPr>
              <w:t>7.958</w:t>
            </w:r>
          </w:p>
        </w:tc>
        <w:tc>
          <w:tcPr>
            <w:tcW w:w="1337" w:type="dxa"/>
          </w:tcPr>
          <w:p w14:paraId="1C22E53A" w14:textId="4441424B" w:rsidR="49C30783" w:rsidRDefault="49C30783" w:rsidP="49C30783">
            <w:pPr>
              <w:jc w:val="center"/>
            </w:pPr>
            <w:r w:rsidRPr="49C30783">
              <w:rPr>
                <w:rFonts w:ascii="Calibri" w:eastAsia="Calibri" w:hAnsi="Calibri" w:cs="Calibri"/>
                <w:color w:val="000000" w:themeColor="text1"/>
                <w:sz w:val="22"/>
                <w:szCs w:val="22"/>
              </w:rPr>
              <w:t>0.138</w:t>
            </w:r>
          </w:p>
        </w:tc>
        <w:tc>
          <w:tcPr>
            <w:tcW w:w="1337" w:type="dxa"/>
          </w:tcPr>
          <w:p w14:paraId="17567748" w14:textId="4E9EECD3" w:rsidR="49C30783" w:rsidRDefault="2EB8DAF4" w:rsidP="49C30783">
            <w:pPr>
              <w:jc w:val="center"/>
            </w:pPr>
            <w:r w:rsidRPr="2EB8DAF4">
              <w:rPr>
                <w:rFonts w:ascii="Calibri" w:eastAsia="Calibri" w:hAnsi="Calibri" w:cs="Calibri"/>
                <w:color w:val="000000" w:themeColor="text1"/>
                <w:sz w:val="22"/>
                <w:szCs w:val="22"/>
              </w:rPr>
              <w:t>1.098</w:t>
            </w:r>
          </w:p>
        </w:tc>
        <w:tc>
          <w:tcPr>
            <w:tcW w:w="1337" w:type="dxa"/>
          </w:tcPr>
          <w:p w14:paraId="71924AFA" w14:textId="7812E42E" w:rsidR="49C30783" w:rsidRDefault="49C30783" w:rsidP="49C30783">
            <w:pPr>
              <w:jc w:val="center"/>
            </w:pPr>
            <w:r w:rsidRPr="49C30783">
              <w:rPr>
                <w:rFonts w:ascii="Calibri" w:eastAsia="Calibri" w:hAnsi="Calibri" w:cs="Calibri"/>
                <w:color w:val="000000" w:themeColor="text1"/>
                <w:sz w:val="22"/>
                <w:szCs w:val="22"/>
              </w:rPr>
              <w:t>8.</w:t>
            </w:r>
            <w:r w:rsidR="3D9D9AEA" w:rsidRPr="3D9D9AEA">
              <w:rPr>
                <w:rFonts w:ascii="Calibri" w:eastAsia="Calibri" w:hAnsi="Calibri" w:cs="Calibri"/>
                <w:color w:val="000000" w:themeColor="text1"/>
                <w:sz w:val="22"/>
                <w:szCs w:val="22"/>
              </w:rPr>
              <w:t>91</w:t>
            </w:r>
            <w:r w:rsidR="20584EDE" w:rsidRPr="3D9D9AEA">
              <w:rPr>
                <w:rFonts w:ascii="Calibri" w:eastAsia="Calibri" w:hAnsi="Calibri" w:cs="Calibri"/>
                <w:color w:val="000000" w:themeColor="text1"/>
                <w:sz w:val="22"/>
                <w:szCs w:val="22"/>
              </w:rPr>
              <w:t>0</w:t>
            </w:r>
          </w:p>
        </w:tc>
        <w:tc>
          <w:tcPr>
            <w:tcW w:w="1337" w:type="dxa"/>
          </w:tcPr>
          <w:p w14:paraId="6735CB7E" w14:textId="0F06F25D" w:rsidR="49C30783" w:rsidRDefault="49C30783" w:rsidP="49C30783">
            <w:pPr>
              <w:jc w:val="center"/>
            </w:pPr>
            <w:r w:rsidRPr="49C30783">
              <w:rPr>
                <w:rFonts w:ascii="Calibri" w:eastAsia="Calibri" w:hAnsi="Calibri" w:cs="Calibri"/>
                <w:color w:val="000000" w:themeColor="text1"/>
                <w:sz w:val="22"/>
                <w:szCs w:val="22"/>
              </w:rPr>
              <w:t>170.775</w:t>
            </w:r>
          </w:p>
        </w:tc>
        <w:tc>
          <w:tcPr>
            <w:tcW w:w="1337" w:type="dxa"/>
          </w:tcPr>
          <w:p w14:paraId="37FADF43" w14:textId="4117D109" w:rsidR="49C30783" w:rsidRDefault="49C30783" w:rsidP="49C30783">
            <w:pPr>
              <w:jc w:val="center"/>
            </w:pPr>
            <w:r w:rsidRPr="49C30783">
              <w:rPr>
                <w:rFonts w:ascii="Calibri" w:eastAsia="Calibri" w:hAnsi="Calibri" w:cs="Calibri"/>
                <w:color w:val="000000" w:themeColor="text1"/>
                <w:sz w:val="22"/>
                <w:szCs w:val="22"/>
              </w:rPr>
              <w:t>15</w:t>
            </w:r>
          </w:p>
        </w:tc>
      </w:tr>
      <w:tr w:rsidR="49C30783" w14:paraId="34434E14" w14:textId="77777777" w:rsidTr="49C30783">
        <w:trPr>
          <w:trHeight w:val="300"/>
        </w:trPr>
        <w:tc>
          <w:tcPr>
            <w:tcW w:w="1337" w:type="dxa"/>
          </w:tcPr>
          <w:p w14:paraId="06E3D06E" w14:textId="6AD77124" w:rsidR="49C30783" w:rsidRDefault="49C30783" w:rsidP="49C30783">
            <w:pPr>
              <w:jc w:val="center"/>
            </w:pPr>
            <w:r w:rsidRPr="49C30783">
              <w:rPr>
                <w:rFonts w:ascii="Calibri" w:eastAsia="Calibri" w:hAnsi="Calibri" w:cs="Calibri"/>
                <w:color w:val="000000" w:themeColor="text1"/>
                <w:sz w:val="22"/>
                <w:szCs w:val="22"/>
              </w:rPr>
              <w:t>19</w:t>
            </w:r>
          </w:p>
        </w:tc>
        <w:tc>
          <w:tcPr>
            <w:tcW w:w="1337" w:type="dxa"/>
          </w:tcPr>
          <w:p w14:paraId="7BABD9FC" w14:textId="1FEF7DBA" w:rsidR="49C30783" w:rsidRDefault="49C30783" w:rsidP="49C30783">
            <w:pPr>
              <w:jc w:val="center"/>
            </w:pPr>
            <w:r w:rsidRPr="49C30783">
              <w:rPr>
                <w:rFonts w:ascii="Calibri" w:eastAsia="Calibri" w:hAnsi="Calibri" w:cs="Calibri"/>
                <w:color w:val="000000" w:themeColor="text1"/>
                <w:sz w:val="22"/>
                <w:szCs w:val="22"/>
              </w:rPr>
              <w:t>7.954</w:t>
            </w:r>
          </w:p>
        </w:tc>
        <w:tc>
          <w:tcPr>
            <w:tcW w:w="1337" w:type="dxa"/>
          </w:tcPr>
          <w:p w14:paraId="7F26A790" w14:textId="0B4E8F07" w:rsidR="49C30783" w:rsidRDefault="49C30783" w:rsidP="49C30783">
            <w:pPr>
              <w:jc w:val="center"/>
            </w:pPr>
            <w:r w:rsidRPr="49C30783">
              <w:rPr>
                <w:rFonts w:ascii="Calibri" w:eastAsia="Calibri" w:hAnsi="Calibri" w:cs="Calibri"/>
                <w:color w:val="000000" w:themeColor="text1"/>
                <w:sz w:val="22"/>
                <w:szCs w:val="22"/>
              </w:rPr>
              <w:t>0.158</w:t>
            </w:r>
          </w:p>
        </w:tc>
        <w:tc>
          <w:tcPr>
            <w:tcW w:w="1337" w:type="dxa"/>
          </w:tcPr>
          <w:p w14:paraId="6EA7C979" w14:textId="4052EE32" w:rsidR="49C30783" w:rsidRDefault="2EB8DAF4" w:rsidP="49C30783">
            <w:pPr>
              <w:jc w:val="center"/>
            </w:pPr>
            <w:r w:rsidRPr="2EB8DAF4">
              <w:rPr>
                <w:rFonts w:ascii="Calibri" w:eastAsia="Calibri" w:hAnsi="Calibri" w:cs="Calibri"/>
                <w:color w:val="000000" w:themeColor="text1"/>
                <w:sz w:val="22"/>
                <w:szCs w:val="22"/>
              </w:rPr>
              <w:t>1.</w:t>
            </w:r>
            <w:r w:rsidR="48D8F87E" w:rsidRPr="48D8F87E">
              <w:rPr>
                <w:rFonts w:ascii="Calibri" w:eastAsia="Calibri" w:hAnsi="Calibri" w:cs="Calibri"/>
                <w:color w:val="000000" w:themeColor="text1"/>
                <w:sz w:val="22"/>
                <w:szCs w:val="22"/>
              </w:rPr>
              <w:t>25</w:t>
            </w:r>
            <w:r w:rsidR="33FB23DA" w:rsidRPr="48D8F87E">
              <w:rPr>
                <w:rFonts w:ascii="Calibri" w:eastAsia="Calibri" w:hAnsi="Calibri" w:cs="Calibri"/>
                <w:color w:val="000000" w:themeColor="text1"/>
                <w:sz w:val="22"/>
                <w:szCs w:val="22"/>
              </w:rPr>
              <w:t>7</w:t>
            </w:r>
          </w:p>
        </w:tc>
        <w:tc>
          <w:tcPr>
            <w:tcW w:w="1337" w:type="dxa"/>
          </w:tcPr>
          <w:p w14:paraId="6EC8A812" w14:textId="68385327" w:rsidR="49C30783" w:rsidRDefault="49C30783" w:rsidP="49C30783">
            <w:pPr>
              <w:jc w:val="center"/>
            </w:pPr>
            <w:r w:rsidRPr="49C30783">
              <w:rPr>
                <w:rFonts w:ascii="Calibri" w:eastAsia="Calibri" w:hAnsi="Calibri" w:cs="Calibri"/>
                <w:color w:val="000000" w:themeColor="text1"/>
                <w:sz w:val="22"/>
                <w:szCs w:val="22"/>
              </w:rPr>
              <w:t>7.</w:t>
            </w:r>
            <w:r w:rsidR="3D9D9AEA" w:rsidRPr="3D9D9AEA">
              <w:rPr>
                <w:rFonts w:ascii="Calibri" w:eastAsia="Calibri" w:hAnsi="Calibri" w:cs="Calibri"/>
                <w:color w:val="000000" w:themeColor="text1"/>
                <w:sz w:val="22"/>
                <w:szCs w:val="22"/>
              </w:rPr>
              <w:t>96</w:t>
            </w:r>
            <w:r w:rsidR="1F1CA251" w:rsidRPr="3D9D9AEA">
              <w:rPr>
                <w:rFonts w:ascii="Calibri" w:eastAsia="Calibri" w:hAnsi="Calibri" w:cs="Calibri"/>
                <w:color w:val="000000" w:themeColor="text1"/>
                <w:sz w:val="22"/>
                <w:szCs w:val="22"/>
              </w:rPr>
              <w:t>0</w:t>
            </w:r>
          </w:p>
        </w:tc>
        <w:tc>
          <w:tcPr>
            <w:tcW w:w="1337" w:type="dxa"/>
          </w:tcPr>
          <w:p w14:paraId="442831B5" w14:textId="157DD37E" w:rsidR="49C30783" w:rsidRDefault="49C30783" w:rsidP="49C30783">
            <w:pPr>
              <w:jc w:val="center"/>
            </w:pPr>
            <w:r w:rsidRPr="49C30783">
              <w:rPr>
                <w:rFonts w:ascii="Calibri" w:eastAsia="Calibri" w:hAnsi="Calibri" w:cs="Calibri"/>
                <w:color w:val="000000" w:themeColor="text1"/>
                <w:sz w:val="22"/>
                <w:szCs w:val="22"/>
              </w:rPr>
              <w:t>174.</w:t>
            </w:r>
            <w:r w:rsidR="565E8CD5" w:rsidRPr="565E8CD5">
              <w:rPr>
                <w:rFonts w:ascii="Calibri" w:eastAsia="Calibri" w:hAnsi="Calibri" w:cs="Calibri"/>
                <w:color w:val="000000" w:themeColor="text1"/>
                <w:sz w:val="22"/>
                <w:szCs w:val="22"/>
              </w:rPr>
              <w:t>67</w:t>
            </w:r>
            <w:r w:rsidR="1FD7BCB1" w:rsidRPr="565E8CD5">
              <w:rPr>
                <w:rFonts w:ascii="Calibri" w:eastAsia="Calibri" w:hAnsi="Calibri" w:cs="Calibri"/>
                <w:color w:val="000000" w:themeColor="text1"/>
                <w:sz w:val="22"/>
                <w:szCs w:val="22"/>
              </w:rPr>
              <w:t>8</w:t>
            </w:r>
          </w:p>
        </w:tc>
        <w:tc>
          <w:tcPr>
            <w:tcW w:w="1337" w:type="dxa"/>
          </w:tcPr>
          <w:p w14:paraId="046919FE" w14:textId="7DC878EE" w:rsidR="49C30783" w:rsidRDefault="49C30783" w:rsidP="49C30783">
            <w:pPr>
              <w:jc w:val="center"/>
            </w:pPr>
            <w:r w:rsidRPr="49C30783">
              <w:rPr>
                <w:rFonts w:ascii="Calibri" w:eastAsia="Calibri" w:hAnsi="Calibri" w:cs="Calibri"/>
                <w:color w:val="000000" w:themeColor="text1"/>
                <w:sz w:val="22"/>
                <w:szCs w:val="22"/>
              </w:rPr>
              <w:t>15</w:t>
            </w:r>
          </w:p>
        </w:tc>
      </w:tr>
      <w:tr w:rsidR="49C30783" w14:paraId="3D66D1D7" w14:textId="77777777" w:rsidTr="49C30783">
        <w:trPr>
          <w:trHeight w:val="300"/>
        </w:trPr>
        <w:tc>
          <w:tcPr>
            <w:tcW w:w="1337" w:type="dxa"/>
          </w:tcPr>
          <w:p w14:paraId="4E2D3EBD" w14:textId="372005B2" w:rsidR="49C30783" w:rsidRDefault="49C30783" w:rsidP="49C30783">
            <w:pPr>
              <w:jc w:val="center"/>
            </w:pPr>
            <w:r w:rsidRPr="49C30783">
              <w:rPr>
                <w:rFonts w:ascii="Calibri" w:eastAsia="Calibri" w:hAnsi="Calibri" w:cs="Calibri"/>
                <w:color w:val="000000" w:themeColor="text1"/>
                <w:sz w:val="22"/>
                <w:szCs w:val="22"/>
              </w:rPr>
              <w:t>20</w:t>
            </w:r>
          </w:p>
        </w:tc>
        <w:tc>
          <w:tcPr>
            <w:tcW w:w="1337" w:type="dxa"/>
          </w:tcPr>
          <w:p w14:paraId="424A3FAB" w14:textId="6967F699" w:rsidR="49C30783" w:rsidRDefault="49C30783" w:rsidP="49C30783">
            <w:pPr>
              <w:jc w:val="center"/>
            </w:pPr>
            <w:r w:rsidRPr="49C30783">
              <w:rPr>
                <w:rFonts w:ascii="Calibri" w:eastAsia="Calibri" w:hAnsi="Calibri" w:cs="Calibri"/>
                <w:color w:val="000000" w:themeColor="text1"/>
                <w:sz w:val="22"/>
                <w:szCs w:val="22"/>
              </w:rPr>
              <w:t>7.958</w:t>
            </w:r>
          </w:p>
        </w:tc>
        <w:tc>
          <w:tcPr>
            <w:tcW w:w="1337" w:type="dxa"/>
          </w:tcPr>
          <w:p w14:paraId="44579F36" w14:textId="17C879E2" w:rsidR="49C30783" w:rsidRDefault="49C30783" w:rsidP="49C30783">
            <w:pPr>
              <w:jc w:val="center"/>
            </w:pPr>
            <w:r w:rsidRPr="49C30783">
              <w:rPr>
                <w:rFonts w:ascii="Calibri" w:eastAsia="Calibri" w:hAnsi="Calibri" w:cs="Calibri"/>
                <w:color w:val="000000" w:themeColor="text1"/>
                <w:sz w:val="22"/>
                <w:szCs w:val="22"/>
              </w:rPr>
              <w:t>0.218</w:t>
            </w:r>
          </w:p>
        </w:tc>
        <w:tc>
          <w:tcPr>
            <w:tcW w:w="1337" w:type="dxa"/>
          </w:tcPr>
          <w:p w14:paraId="4C11C4DD" w14:textId="223CC95C" w:rsidR="49C30783" w:rsidRDefault="48D8F87E" w:rsidP="49C30783">
            <w:pPr>
              <w:jc w:val="center"/>
            </w:pPr>
            <w:r w:rsidRPr="48D8F87E">
              <w:rPr>
                <w:rFonts w:ascii="Calibri" w:eastAsia="Calibri" w:hAnsi="Calibri" w:cs="Calibri"/>
                <w:color w:val="000000" w:themeColor="text1"/>
                <w:sz w:val="22"/>
                <w:szCs w:val="22"/>
              </w:rPr>
              <w:t>1.73</w:t>
            </w:r>
            <w:r w:rsidR="233DA2A8" w:rsidRPr="48D8F87E">
              <w:rPr>
                <w:rFonts w:ascii="Calibri" w:eastAsia="Calibri" w:hAnsi="Calibri" w:cs="Calibri"/>
                <w:color w:val="000000" w:themeColor="text1"/>
                <w:sz w:val="22"/>
                <w:szCs w:val="22"/>
              </w:rPr>
              <w:t>5</w:t>
            </w:r>
          </w:p>
        </w:tc>
        <w:tc>
          <w:tcPr>
            <w:tcW w:w="1337" w:type="dxa"/>
          </w:tcPr>
          <w:p w14:paraId="3A9CC88D" w14:textId="38258A19" w:rsidR="49C30783" w:rsidRDefault="49C30783" w:rsidP="49C30783">
            <w:pPr>
              <w:jc w:val="center"/>
            </w:pPr>
            <w:r w:rsidRPr="49C30783">
              <w:rPr>
                <w:rFonts w:ascii="Calibri" w:eastAsia="Calibri" w:hAnsi="Calibri" w:cs="Calibri"/>
                <w:color w:val="000000" w:themeColor="text1"/>
                <w:sz w:val="22"/>
                <w:szCs w:val="22"/>
              </w:rPr>
              <w:t>8.</w:t>
            </w:r>
            <w:r w:rsidR="3D9D9AEA" w:rsidRPr="3D9D9AEA">
              <w:rPr>
                <w:rFonts w:ascii="Calibri" w:eastAsia="Calibri" w:hAnsi="Calibri" w:cs="Calibri"/>
                <w:color w:val="000000" w:themeColor="text1"/>
                <w:sz w:val="22"/>
                <w:szCs w:val="22"/>
              </w:rPr>
              <w:t>48</w:t>
            </w:r>
            <w:r w:rsidR="1F1CA251" w:rsidRPr="3D9D9AEA">
              <w:rPr>
                <w:rFonts w:ascii="Calibri" w:eastAsia="Calibri" w:hAnsi="Calibri" w:cs="Calibri"/>
                <w:color w:val="000000" w:themeColor="text1"/>
                <w:sz w:val="22"/>
                <w:szCs w:val="22"/>
              </w:rPr>
              <w:t>0</w:t>
            </w:r>
          </w:p>
        </w:tc>
        <w:tc>
          <w:tcPr>
            <w:tcW w:w="1337" w:type="dxa"/>
          </w:tcPr>
          <w:p w14:paraId="27D4BA89" w14:textId="4244DF2B" w:rsidR="49C30783" w:rsidRDefault="49C30783" w:rsidP="49C30783">
            <w:pPr>
              <w:jc w:val="center"/>
            </w:pPr>
            <w:r w:rsidRPr="49C30783">
              <w:rPr>
                <w:rFonts w:ascii="Calibri" w:eastAsia="Calibri" w:hAnsi="Calibri" w:cs="Calibri"/>
                <w:color w:val="000000" w:themeColor="text1"/>
                <w:sz w:val="22"/>
                <w:szCs w:val="22"/>
              </w:rPr>
              <w:t>256.</w:t>
            </w:r>
            <w:r w:rsidR="565E8CD5" w:rsidRPr="565E8CD5">
              <w:rPr>
                <w:rFonts w:ascii="Calibri" w:eastAsia="Calibri" w:hAnsi="Calibri" w:cs="Calibri"/>
                <w:color w:val="000000" w:themeColor="text1"/>
                <w:sz w:val="22"/>
                <w:szCs w:val="22"/>
              </w:rPr>
              <w:t>75</w:t>
            </w:r>
            <w:r w:rsidR="4FC1A639" w:rsidRPr="565E8CD5">
              <w:rPr>
                <w:rFonts w:ascii="Calibri" w:eastAsia="Calibri" w:hAnsi="Calibri" w:cs="Calibri"/>
                <w:color w:val="000000" w:themeColor="text1"/>
                <w:sz w:val="22"/>
                <w:szCs w:val="22"/>
              </w:rPr>
              <w:t>6</w:t>
            </w:r>
          </w:p>
        </w:tc>
        <w:tc>
          <w:tcPr>
            <w:tcW w:w="1337" w:type="dxa"/>
          </w:tcPr>
          <w:p w14:paraId="11D3A217" w14:textId="2D4F3183" w:rsidR="49C30783" w:rsidRDefault="49C30783" w:rsidP="49C30783">
            <w:pPr>
              <w:jc w:val="center"/>
            </w:pPr>
            <w:r w:rsidRPr="49C30783">
              <w:rPr>
                <w:rFonts w:ascii="Calibri" w:eastAsia="Calibri" w:hAnsi="Calibri" w:cs="Calibri"/>
                <w:color w:val="000000" w:themeColor="text1"/>
                <w:sz w:val="22"/>
                <w:szCs w:val="22"/>
              </w:rPr>
              <w:t>15</w:t>
            </w:r>
          </w:p>
        </w:tc>
      </w:tr>
      <w:tr w:rsidR="49C30783" w14:paraId="4D3ACB88" w14:textId="77777777" w:rsidTr="49C30783">
        <w:trPr>
          <w:trHeight w:val="300"/>
        </w:trPr>
        <w:tc>
          <w:tcPr>
            <w:tcW w:w="1337" w:type="dxa"/>
          </w:tcPr>
          <w:p w14:paraId="52688BAA" w14:textId="61C4F923" w:rsidR="49C30783" w:rsidRDefault="49C30783" w:rsidP="49C30783">
            <w:pPr>
              <w:jc w:val="center"/>
            </w:pPr>
            <w:r w:rsidRPr="49C30783">
              <w:rPr>
                <w:rFonts w:ascii="Calibri" w:eastAsia="Calibri" w:hAnsi="Calibri" w:cs="Calibri"/>
                <w:b/>
                <w:bCs/>
                <w:color w:val="000000" w:themeColor="text1"/>
                <w:sz w:val="22"/>
                <w:szCs w:val="22"/>
              </w:rPr>
              <w:t>Average</w:t>
            </w:r>
          </w:p>
        </w:tc>
        <w:tc>
          <w:tcPr>
            <w:tcW w:w="1337" w:type="dxa"/>
          </w:tcPr>
          <w:p w14:paraId="7885CA30" w14:textId="1352BCF0" w:rsidR="49C30783" w:rsidRDefault="49C30783" w:rsidP="49C30783">
            <w:pPr>
              <w:jc w:val="center"/>
            </w:pPr>
            <w:r w:rsidRPr="49C30783">
              <w:rPr>
                <w:rFonts w:ascii="Calibri" w:eastAsia="Calibri" w:hAnsi="Calibri" w:cs="Calibri"/>
                <w:b/>
                <w:bCs/>
                <w:color w:val="000000" w:themeColor="text1"/>
                <w:sz w:val="22"/>
                <w:szCs w:val="22"/>
              </w:rPr>
              <w:t>7.958</w:t>
            </w:r>
          </w:p>
        </w:tc>
        <w:tc>
          <w:tcPr>
            <w:tcW w:w="1337" w:type="dxa"/>
          </w:tcPr>
          <w:p w14:paraId="209E5A4D" w14:textId="71D107B0" w:rsidR="49C30783" w:rsidRDefault="49C30783" w:rsidP="49C30783">
            <w:pPr>
              <w:jc w:val="center"/>
            </w:pPr>
            <w:r w:rsidRPr="49C30783">
              <w:rPr>
                <w:rFonts w:ascii="Calibri" w:eastAsia="Calibri" w:hAnsi="Calibri" w:cs="Calibri"/>
                <w:b/>
                <w:bCs/>
                <w:color w:val="000000" w:themeColor="text1"/>
                <w:sz w:val="22"/>
                <w:szCs w:val="22"/>
              </w:rPr>
              <w:t>0.1665</w:t>
            </w:r>
          </w:p>
        </w:tc>
        <w:tc>
          <w:tcPr>
            <w:tcW w:w="1337" w:type="dxa"/>
          </w:tcPr>
          <w:p w14:paraId="457CF990" w14:textId="161ECEC3" w:rsidR="49C30783" w:rsidRDefault="48D8F87E" w:rsidP="49C30783">
            <w:pPr>
              <w:jc w:val="center"/>
            </w:pPr>
            <w:r w:rsidRPr="48D8F87E">
              <w:rPr>
                <w:rFonts w:ascii="Calibri" w:eastAsia="Calibri" w:hAnsi="Calibri" w:cs="Calibri"/>
                <w:b/>
                <w:bCs/>
                <w:color w:val="000000" w:themeColor="text1"/>
                <w:sz w:val="22"/>
                <w:szCs w:val="22"/>
              </w:rPr>
              <w:t>1.325</w:t>
            </w:r>
          </w:p>
        </w:tc>
        <w:tc>
          <w:tcPr>
            <w:tcW w:w="1337" w:type="dxa"/>
          </w:tcPr>
          <w:p w14:paraId="2462529E" w14:textId="79EBB61F" w:rsidR="49C30783" w:rsidRDefault="49C30783" w:rsidP="49C30783">
            <w:pPr>
              <w:jc w:val="center"/>
              <w:rPr>
                <w:rFonts w:ascii="Calibri" w:eastAsia="Calibri" w:hAnsi="Calibri" w:cs="Calibri"/>
                <w:b/>
                <w:color w:val="000000" w:themeColor="text1"/>
                <w:sz w:val="22"/>
                <w:szCs w:val="22"/>
              </w:rPr>
            </w:pPr>
            <w:r w:rsidRPr="49C30783">
              <w:rPr>
                <w:rFonts w:ascii="Calibri" w:eastAsia="Calibri" w:hAnsi="Calibri" w:cs="Calibri"/>
                <w:b/>
                <w:bCs/>
                <w:color w:val="000000" w:themeColor="text1"/>
                <w:sz w:val="22"/>
                <w:szCs w:val="22"/>
              </w:rPr>
              <w:t>8.</w:t>
            </w:r>
            <w:r w:rsidR="3A770329" w:rsidRPr="3A770329">
              <w:rPr>
                <w:rFonts w:ascii="Calibri" w:eastAsia="Calibri" w:hAnsi="Calibri" w:cs="Calibri"/>
                <w:b/>
                <w:bCs/>
                <w:color w:val="000000" w:themeColor="text1"/>
                <w:sz w:val="22"/>
                <w:szCs w:val="22"/>
              </w:rPr>
              <w:t>341</w:t>
            </w:r>
          </w:p>
        </w:tc>
        <w:tc>
          <w:tcPr>
            <w:tcW w:w="1337" w:type="dxa"/>
          </w:tcPr>
          <w:p w14:paraId="06BCDA3A" w14:textId="04294804" w:rsidR="49C30783" w:rsidRDefault="49C30783" w:rsidP="49C30783">
            <w:pPr>
              <w:jc w:val="center"/>
            </w:pPr>
            <w:r w:rsidRPr="49C30783">
              <w:rPr>
                <w:rFonts w:ascii="Calibri" w:eastAsia="Calibri" w:hAnsi="Calibri" w:cs="Calibri"/>
                <w:b/>
                <w:bCs/>
                <w:color w:val="000000" w:themeColor="text1"/>
                <w:sz w:val="22"/>
                <w:szCs w:val="22"/>
              </w:rPr>
              <w:t>192.</w:t>
            </w:r>
            <w:r w:rsidR="565E8CD5" w:rsidRPr="565E8CD5">
              <w:rPr>
                <w:rFonts w:ascii="Calibri" w:eastAsia="Calibri" w:hAnsi="Calibri" w:cs="Calibri"/>
                <w:b/>
                <w:bCs/>
                <w:color w:val="000000" w:themeColor="text1"/>
                <w:sz w:val="22"/>
                <w:szCs w:val="22"/>
              </w:rPr>
              <w:t>84</w:t>
            </w:r>
            <w:r w:rsidR="63E3BB0F" w:rsidRPr="565E8CD5">
              <w:rPr>
                <w:rFonts w:ascii="Calibri" w:eastAsia="Calibri" w:hAnsi="Calibri" w:cs="Calibri"/>
                <w:b/>
                <w:bCs/>
                <w:color w:val="000000" w:themeColor="text1"/>
                <w:sz w:val="22"/>
                <w:szCs w:val="22"/>
              </w:rPr>
              <w:t>1</w:t>
            </w:r>
          </w:p>
        </w:tc>
        <w:tc>
          <w:tcPr>
            <w:tcW w:w="1337" w:type="dxa"/>
          </w:tcPr>
          <w:p w14:paraId="28DC6F59" w14:textId="1C55D356" w:rsidR="49C30783" w:rsidRDefault="49C30783"/>
        </w:tc>
      </w:tr>
      <w:tr w:rsidR="49C30783" w14:paraId="5B02E657" w14:textId="77777777" w:rsidTr="49C30783">
        <w:trPr>
          <w:trHeight w:val="300"/>
        </w:trPr>
        <w:tc>
          <w:tcPr>
            <w:tcW w:w="1337" w:type="dxa"/>
          </w:tcPr>
          <w:p w14:paraId="3E6EE9B0" w14:textId="35A483FC" w:rsidR="49C30783" w:rsidRDefault="49C30783"/>
        </w:tc>
        <w:tc>
          <w:tcPr>
            <w:tcW w:w="1337" w:type="dxa"/>
          </w:tcPr>
          <w:p w14:paraId="7B560707" w14:textId="7111BC8E" w:rsidR="49C30783" w:rsidRDefault="49C30783"/>
        </w:tc>
        <w:tc>
          <w:tcPr>
            <w:tcW w:w="1337" w:type="dxa"/>
          </w:tcPr>
          <w:p w14:paraId="43228BED" w14:textId="4289788A" w:rsidR="49C30783" w:rsidRDefault="49C30783"/>
        </w:tc>
        <w:tc>
          <w:tcPr>
            <w:tcW w:w="1337" w:type="dxa"/>
          </w:tcPr>
          <w:p w14:paraId="723AA657" w14:textId="23571994" w:rsidR="49C30783" w:rsidRDefault="49C30783"/>
        </w:tc>
        <w:tc>
          <w:tcPr>
            <w:tcW w:w="1337" w:type="dxa"/>
          </w:tcPr>
          <w:p w14:paraId="53FEED3A" w14:textId="41B25E6A" w:rsidR="49C30783" w:rsidRDefault="49C30783"/>
        </w:tc>
        <w:tc>
          <w:tcPr>
            <w:tcW w:w="1337" w:type="dxa"/>
          </w:tcPr>
          <w:p w14:paraId="53D1FFCB" w14:textId="553BBA88" w:rsidR="49C30783" w:rsidRDefault="49C30783"/>
        </w:tc>
        <w:tc>
          <w:tcPr>
            <w:tcW w:w="1337" w:type="dxa"/>
          </w:tcPr>
          <w:p w14:paraId="70E7A340" w14:textId="4BB0407D" w:rsidR="49C30783" w:rsidRDefault="49C30783"/>
        </w:tc>
      </w:tr>
      <w:tr w:rsidR="49C30783" w14:paraId="62543BE9" w14:textId="77777777" w:rsidTr="49C30783">
        <w:trPr>
          <w:trHeight w:val="300"/>
        </w:trPr>
        <w:tc>
          <w:tcPr>
            <w:tcW w:w="1337" w:type="dxa"/>
          </w:tcPr>
          <w:p w14:paraId="65A675CF" w14:textId="20383416" w:rsidR="49C30783" w:rsidRDefault="49C30783" w:rsidP="49C30783">
            <w:pPr>
              <w:jc w:val="center"/>
            </w:pPr>
            <w:r w:rsidRPr="49C30783">
              <w:rPr>
                <w:rFonts w:ascii="Calibri" w:eastAsia="Calibri" w:hAnsi="Calibri" w:cs="Calibri"/>
                <w:color w:val="000000" w:themeColor="text1"/>
                <w:sz w:val="22"/>
                <w:szCs w:val="22"/>
              </w:rPr>
              <w:t>21</w:t>
            </w:r>
          </w:p>
        </w:tc>
        <w:tc>
          <w:tcPr>
            <w:tcW w:w="1337" w:type="dxa"/>
          </w:tcPr>
          <w:p w14:paraId="301F84BC" w14:textId="3E0D24C9" w:rsidR="49C30783" w:rsidRDefault="49C30783" w:rsidP="49C30783">
            <w:pPr>
              <w:jc w:val="center"/>
            </w:pPr>
            <w:r w:rsidRPr="49C30783">
              <w:rPr>
                <w:rFonts w:ascii="Calibri" w:eastAsia="Calibri" w:hAnsi="Calibri" w:cs="Calibri"/>
                <w:color w:val="000000" w:themeColor="text1"/>
                <w:sz w:val="22"/>
                <w:szCs w:val="22"/>
              </w:rPr>
              <w:t>7.959</w:t>
            </w:r>
          </w:p>
        </w:tc>
        <w:tc>
          <w:tcPr>
            <w:tcW w:w="1337" w:type="dxa"/>
          </w:tcPr>
          <w:p w14:paraId="1C9759E9" w14:textId="6A4B330A" w:rsidR="49C30783" w:rsidRDefault="49C30783" w:rsidP="49C30783">
            <w:pPr>
              <w:jc w:val="center"/>
            </w:pPr>
            <w:r w:rsidRPr="49C30783">
              <w:rPr>
                <w:rFonts w:ascii="Calibri" w:eastAsia="Calibri" w:hAnsi="Calibri" w:cs="Calibri"/>
                <w:color w:val="000000" w:themeColor="text1"/>
                <w:sz w:val="22"/>
                <w:szCs w:val="22"/>
              </w:rPr>
              <w:t>0.235</w:t>
            </w:r>
          </w:p>
        </w:tc>
        <w:tc>
          <w:tcPr>
            <w:tcW w:w="1337" w:type="dxa"/>
          </w:tcPr>
          <w:p w14:paraId="52D4D9BF" w14:textId="2BC34097" w:rsidR="49C30783" w:rsidRDefault="48D8F87E" w:rsidP="49C30783">
            <w:pPr>
              <w:jc w:val="center"/>
            </w:pPr>
            <w:r w:rsidRPr="48D8F87E">
              <w:rPr>
                <w:rFonts w:ascii="Calibri" w:eastAsia="Calibri" w:hAnsi="Calibri" w:cs="Calibri"/>
                <w:color w:val="000000" w:themeColor="text1"/>
                <w:sz w:val="22"/>
                <w:szCs w:val="22"/>
              </w:rPr>
              <w:t>1.870</w:t>
            </w:r>
          </w:p>
        </w:tc>
        <w:tc>
          <w:tcPr>
            <w:tcW w:w="1337" w:type="dxa"/>
          </w:tcPr>
          <w:p w14:paraId="1B644A5C" w14:textId="407A6946" w:rsidR="49C30783" w:rsidRDefault="49C30783" w:rsidP="49C30783">
            <w:pPr>
              <w:jc w:val="center"/>
            </w:pPr>
            <w:r w:rsidRPr="49C30783">
              <w:rPr>
                <w:rFonts w:ascii="Calibri" w:eastAsia="Calibri" w:hAnsi="Calibri" w:cs="Calibri"/>
                <w:color w:val="000000" w:themeColor="text1"/>
                <w:sz w:val="22"/>
                <w:szCs w:val="22"/>
              </w:rPr>
              <w:t>10.</w:t>
            </w:r>
            <w:r w:rsidR="3A770329" w:rsidRPr="3A770329">
              <w:rPr>
                <w:rFonts w:ascii="Calibri" w:eastAsia="Calibri" w:hAnsi="Calibri" w:cs="Calibri"/>
                <w:color w:val="000000" w:themeColor="text1"/>
                <w:sz w:val="22"/>
                <w:szCs w:val="22"/>
              </w:rPr>
              <w:t>36</w:t>
            </w:r>
            <w:r w:rsidR="631FD4ED" w:rsidRPr="3A770329">
              <w:rPr>
                <w:rFonts w:ascii="Calibri" w:eastAsia="Calibri" w:hAnsi="Calibri" w:cs="Calibri"/>
                <w:color w:val="000000" w:themeColor="text1"/>
                <w:sz w:val="22"/>
                <w:szCs w:val="22"/>
              </w:rPr>
              <w:t>0</w:t>
            </w:r>
          </w:p>
        </w:tc>
        <w:tc>
          <w:tcPr>
            <w:tcW w:w="1337" w:type="dxa"/>
          </w:tcPr>
          <w:p w14:paraId="03CF5856" w14:textId="3C43ADA4" w:rsidR="49C30783" w:rsidRDefault="49C30783" w:rsidP="49C30783">
            <w:pPr>
              <w:jc w:val="center"/>
            </w:pPr>
            <w:r w:rsidRPr="49C30783">
              <w:rPr>
                <w:rFonts w:ascii="Calibri" w:eastAsia="Calibri" w:hAnsi="Calibri" w:cs="Calibri"/>
                <w:color w:val="000000" w:themeColor="text1"/>
                <w:sz w:val="22"/>
                <w:szCs w:val="22"/>
              </w:rPr>
              <w:t>338.</w:t>
            </w:r>
            <w:r w:rsidR="565E8CD5" w:rsidRPr="565E8CD5">
              <w:rPr>
                <w:rFonts w:ascii="Calibri" w:eastAsia="Calibri" w:hAnsi="Calibri" w:cs="Calibri"/>
                <w:color w:val="000000" w:themeColor="text1"/>
                <w:sz w:val="22"/>
                <w:szCs w:val="22"/>
              </w:rPr>
              <w:t>13</w:t>
            </w:r>
            <w:r w:rsidR="1B663CAE" w:rsidRPr="565E8CD5">
              <w:rPr>
                <w:rFonts w:ascii="Calibri" w:eastAsia="Calibri" w:hAnsi="Calibri" w:cs="Calibri"/>
                <w:color w:val="000000" w:themeColor="text1"/>
                <w:sz w:val="22"/>
                <w:szCs w:val="22"/>
              </w:rPr>
              <w:t>9</w:t>
            </w:r>
          </w:p>
        </w:tc>
        <w:tc>
          <w:tcPr>
            <w:tcW w:w="1337" w:type="dxa"/>
          </w:tcPr>
          <w:p w14:paraId="1FCCCAC6" w14:textId="77EA69EA" w:rsidR="49C30783" w:rsidRDefault="49C30783" w:rsidP="49C30783">
            <w:pPr>
              <w:jc w:val="center"/>
            </w:pPr>
            <w:r w:rsidRPr="49C30783">
              <w:rPr>
                <w:rFonts w:ascii="Calibri" w:eastAsia="Calibri" w:hAnsi="Calibri" w:cs="Calibri"/>
                <w:color w:val="000000" w:themeColor="text1"/>
                <w:sz w:val="22"/>
                <w:szCs w:val="22"/>
              </w:rPr>
              <w:t>18</w:t>
            </w:r>
          </w:p>
        </w:tc>
      </w:tr>
      <w:tr w:rsidR="49C30783" w14:paraId="37D1DC1D" w14:textId="77777777" w:rsidTr="49C30783">
        <w:trPr>
          <w:trHeight w:val="300"/>
        </w:trPr>
        <w:tc>
          <w:tcPr>
            <w:tcW w:w="1337" w:type="dxa"/>
          </w:tcPr>
          <w:p w14:paraId="6F4BAFFF" w14:textId="4D9D2AC0" w:rsidR="49C30783" w:rsidRDefault="49C30783" w:rsidP="49C30783">
            <w:pPr>
              <w:jc w:val="center"/>
            </w:pPr>
            <w:r w:rsidRPr="49C30783">
              <w:rPr>
                <w:rFonts w:ascii="Calibri" w:eastAsia="Calibri" w:hAnsi="Calibri" w:cs="Calibri"/>
                <w:color w:val="000000" w:themeColor="text1"/>
                <w:sz w:val="22"/>
                <w:szCs w:val="22"/>
              </w:rPr>
              <w:t>22</w:t>
            </w:r>
          </w:p>
        </w:tc>
        <w:tc>
          <w:tcPr>
            <w:tcW w:w="1337" w:type="dxa"/>
          </w:tcPr>
          <w:p w14:paraId="2BD65D28" w14:textId="1D671860" w:rsidR="49C30783" w:rsidRDefault="49C30783" w:rsidP="49C30783">
            <w:pPr>
              <w:jc w:val="center"/>
            </w:pPr>
            <w:r w:rsidRPr="49C30783">
              <w:rPr>
                <w:rFonts w:ascii="Calibri" w:eastAsia="Calibri" w:hAnsi="Calibri" w:cs="Calibri"/>
                <w:color w:val="000000" w:themeColor="text1"/>
                <w:sz w:val="22"/>
                <w:szCs w:val="22"/>
              </w:rPr>
              <w:t>7.959</w:t>
            </w:r>
          </w:p>
        </w:tc>
        <w:tc>
          <w:tcPr>
            <w:tcW w:w="1337" w:type="dxa"/>
          </w:tcPr>
          <w:p w14:paraId="61A6E455" w14:textId="5DD5A2C2" w:rsidR="49C30783" w:rsidRDefault="49C30783" w:rsidP="49C30783">
            <w:pPr>
              <w:jc w:val="center"/>
            </w:pPr>
            <w:r w:rsidRPr="49C30783">
              <w:rPr>
                <w:rFonts w:ascii="Calibri" w:eastAsia="Calibri" w:hAnsi="Calibri" w:cs="Calibri"/>
                <w:color w:val="000000" w:themeColor="text1"/>
                <w:sz w:val="22"/>
                <w:szCs w:val="22"/>
              </w:rPr>
              <w:t>0.183</w:t>
            </w:r>
          </w:p>
        </w:tc>
        <w:tc>
          <w:tcPr>
            <w:tcW w:w="1337" w:type="dxa"/>
          </w:tcPr>
          <w:p w14:paraId="259C5389" w14:textId="174A3ECD" w:rsidR="49C30783" w:rsidRDefault="19FF0610" w:rsidP="49C30783">
            <w:pPr>
              <w:jc w:val="center"/>
            </w:pPr>
            <w:r w:rsidRPr="19FF0610">
              <w:rPr>
                <w:rFonts w:ascii="Calibri" w:eastAsia="Calibri" w:hAnsi="Calibri" w:cs="Calibri"/>
                <w:color w:val="000000" w:themeColor="text1"/>
                <w:sz w:val="22"/>
                <w:szCs w:val="22"/>
              </w:rPr>
              <w:t>1.</w:t>
            </w:r>
            <w:r w:rsidR="502AC123" w:rsidRPr="502AC123">
              <w:rPr>
                <w:rFonts w:ascii="Calibri" w:eastAsia="Calibri" w:hAnsi="Calibri" w:cs="Calibri"/>
                <w:color w:val="000000" w:themeColor="text1"/>
                <w:sz w:val="22"/>
                <w:szCs w:val="22"/>
              </w:rPr>
              <w:t>456</w:t>
            </w:r>
          </w:p>
        </w:tc>
        <w:tc>
          <w:tcPr>
            <w:tcW w:w="1337" w:type="dxa"/>
          </w:tcPr>
          <w:p w14:paraId="68AAAA69" w14:textId="24CD0A32" w:rsidR="49C30783" w:rsidRDefault="49C30783" w:rsidP="49C30783">
            <w:pPr>
              <w:jc w:val="center"/>
              <w:rPr>
                <w:rFonts w:ascii="Calibri" w:eastAsia="Calibri" w:hAnsi="Calibri" w:cs="Calibri"/>
                <w:color w:val="000000" w:themeColor="text1"/>
                <w:sz w:val="22"/>
                <w:szCs w:val="22"/>
              </w:rPr>
            </w:pPr>
            <w:r w:rsidRPr="49C30783">
              <w:rPr>
                <w:rFonts w:ascii="Calibri" w:eastAsia="Calibri" w:hAnsi="Calibri" w:cs="Calibri"/>
                <w:color w:val="000000" w:themeColor="text1"/>
                <w:sz w:val="22"/>
                <w:szCs w:val="22"/>
              </w:rPr>
              <w:t>10.</w:t>
            </w:r>
            <w:r w:rsidR="3A770329" w:rsidRPr="3A770329">
              <w:rPr>
                <w:rFonts w:ascii="Calibri" w:eastAsia="Calibri" w:hAnsi="Calibri" w:cs="Calibri"/>
                <w:color w:val="000000" w:themeColor="text1"/>
                <w:sz w:val="22"/>
                <w:szCs w:val="22"/>
              </w:rPr>
              <w:t>5</w:t>
            </w:r>
            <w:r w:rsidR="631FD4ED" w:rsidRPr="3A770329">
              <w:rPr>
                <w:rFonts w:ascii="Calibri" w:eastAsia="Calibri" w:hAnsi="Calibri" w:cs="Calibri"/>
                <w:color w:val="000000" w:themeColor="text1"/>
                <w:sz w:val="22"/>
                <w:szCs w:val="22"/>
              </w:rPr>
              <w:t>00</w:t>
            </w:r>
          </w:p>
        </w:tc>
        <w:tc>
          <w:tcPr>
            <w:tcW w:w="1337" w:type="dxa"/>
          </w:tcPr>
          <w:p w14:paraId="6A7CE423" w14:textId="7AE70E74" w:rsidR="49C30783" w:rsidRDefault="49C30783" w:rsidP="49C30783">
            <w:pPr>
              <w:jc w:val="center"/>
            </w:pPr>
            <w:r w:rsidRPr="49C30783">
              <w:rPr>
                <w:rFonts w:ascii="Calibri" w:eastAsia="Calibri" w:hAnsi="Calibri" w:cs="Calibri"/>
                <w:color w:val="000000" w:themeColor="text1"/>
                <w:sz w:val="22"/>
                <w:szCs w:val="22"/>
              </w:rPr>
              <w:t>266.875</w:t>
            </w:r>
          </w:p>
        </w:tc>
        <w:tc>
          <w:tcPr>
            <w:tcW w:w="1337" w:type="dxa"/>
          </w:tcPr>
          <w:p w14:paraId="3EB13E0A" w14:textId="7B0B5CBA" w:rsidR="49C30783" w:rsidRDefault="49C30783" w:rsidP="49C30783">
            <w:pPr>
              <w:jc w:val="center"/>
            </w:pPr>
            <w:r w:rsidRPr="49C30783">
              <w:rPr>
                <w:rFonts w:ascii="Calibri" w:eastAsia="Calibri" w:hAnsi="Calibri" w:cs="Calibri"/>
                <w:color w:val="000000" w:themeColor="text1"/>
                <w:sz w:val="22"/>
                <w:szCs w:val="22"/>
              </w:rPr>
              <w:t>18</w:t>
            </w:r>
          </w:p>
        </w:tc>
      </w:tr>
      <w:tr w:rsidR="49C30783" w14:paraId="47A17824" w14:textId="77777777" w:rsidTr="49C30783">
        <w:trPr>
          <w:trHeight w:val="300"/>
        </w:trPr>
        <w:tc>
          <w:tcPr>
            <w:tcW w:w="1337" w:type="dxa"/>
          </w:tcPr>
          <w:p w14:paraId="7F9AAA27" w14:textId="0A9B78A3" w:rsidR="49C30783" w:rsidRDefault="49C30783" w:rsidP="49C30783">
            <w:pPr>
              <w:jc w:val="center"/>
            </w:pPr>
            <w:r w:rsidRPr="49C30783">
              <w:rPr>
                <w:rFonts w:ascii="Calibri" w:eastAsia="Calibri" w:hAnsi="Calibri" w:cs="Calibri"/>
                <w:color w:val="000000" w:themeColor="text1"/>
                <w:sz w:val="22"/>
                <w:szCs w:val="22"/>
              </w:rPr>
              <w:t>23</w:t>
            </w:r>
          </w:p>
        </w:tc>
        <w:tc>
          <w:tcPr>
            <w:tcW w:w="1337" w:type="dxa"/>
          </w:tcPr>
          <w:p w14:paraId="06373171" w14:textId="308790EE" w:rsidR="49C30783" w:rsidRDefault="49C30783" w:rsidP="49C30783">
            <w:pPr>
              <w:jc w:val="center"/>
            </w:pPr>
            <w:r w:rsidRPr="49C30783">
              <w:rPr>
                <w:rFonts w:ascii="Calibri" w:eastAsia="Calibri" w:hAnsi="Calibri" w:cs="Calibri"/>
                <w:color w:val="000000" w:themeColor="text1"/>
                <w:sz w:val="22"/>
                <w:szCs w:val="22"/>
              </w:rPr>
              <w:t>7.959</w:t>
            </w:r>
          </w:p>
        </w:tc>
        <w:tc>
          <w:tcPr>
            <w:tcW w:w="1337" w:type="dxa"/>
          </w:tcPr>
          <w:p w14:paraId="27BA7D05" w14:textId="1003904C" w:rsidR="49C30783" w:rsidRDefault="49C30783" w:rsidP="49C30783">
            <w:pPr>
              <w:jc w:val="center"/>
            </w:pPr>
            <w:r w:rsidRPr="49C30783">
              <w:rPr>
                <w:rFonts w:ascii="Calibri" w:eastAsia="Calibri" w:hAnsi="Calibri" w:cs="Calibri"/>
                <w:color w:val="000000" w:themeColor="text1"/>
                <w:sz w:val="22"/>
                <w:szCs w:val="22"/>
              </w:rPr>
              <w:t>0.209</w:t>
            </w:r>
          </w:p>
        </w:tc>
        <w:tc>
          <w:tcPr>
            <w:tcW w:w="1337" w:type="dxa"/>
          </w:tcPr>
          <w:p w14:paraId="007A4851" w14:textId="7FE4812D" w:rsidR="49C30783" w:rsidRDefault="502AC123" w:rsidP="49C30783">
            <w:pPr>
              <w:jc w:val="center"/>
            </w:pPr>
            <w:r w:rsidRPr="502AC123">
              <w:rPr>
                <w:rFonts w:ascii="Calibri" w:eastAsia="Calibri" w:hAnsi="Calibri" w:cs="Calibri"/>
                <w:color w:val="000000" w:themeColor="text1"/>
                <w:sz w:val="22"/>
                <w:szCs w:val="22"/>
              </w:rPr>
              <w:t>1.663</w:t>
            </w:r>
          </w:p>
        </w:tc>
        <w:tc>
          <w:tcPr>
            <w:tcW w:w="1337" w:type="dxa"/>
          </w:tcPr>
          <w:p w14:paraId="50D7D3DE" w14:textId="2AFBBEF1" w:rsidR="49C30783" w:rsidRDefault="49C30783" w:rsidP="49C30783">
            <w:pPr>
              <w:jc w:val="center"/>
            </w:pPr>
            <w:r w:rsidRPr="49C30783">
              <w:rPr>
                <w:rFonts w:ascii="Calibri" w:eastAsia="Calibri" w:hAnsi="Calibri" w:cs="Calibri"/>
                <w:color w:val="000000" w:themeColor="text1"/>
                <w:sz w:val="22"/>
                <w:szCs w:val="22"/>
              </w:rPr>
              <w:t>9.</w:t>
            </w:r>
            <w:r w:rsidR="3A770329" w:rsidRPr="3A770329">
              <w:rPr>
                <w:rFonts w:ascii="Calibri" w:eastAsia="Calibri" w:hAnsi="Calibri" w:cs="Calibri"/>
                <w:color w:val="000000" w:themeColor="text1"/>
                <w:sz w:val="22"/>
                <w:szCs w:val="22"/>
              </w:rPr>
              <w:t>65</w:t>
            </w:r>
            <w:r w:rsidR="004A31A6" w:rsidRPr="3A770329">
              <w:rPr>
                <w:rFonts w:ascii="Calibri" w:eastAsia="Calibri" w:hAnsi="Calibri" w:cs="Calibri"/>
                <w:color w:val="000000" w:themeColor="text1"/>
                <w:sz w:val="22"/>
                <w:szCs w:val="22"/>
              </w:rPr>
              <w:t>0</w:t>
            </w:r>
          </w:p>
        </w:tc>
        <w:tc>
          <w:tcPr>
            <w:tcW w:w="1337" w:type="dxa"/>
          </w:tcPr>
          <w:p w14:paraId="00D8C95B" w14:textId="167224BF" w:rsidR="49C30783" w:rsidRDefault="49C30783" w:rsidP="49C30783">
            <w:pPr>
              <w:jc w:val="center"/>
            </w:pPr>
            <w:r w:rsidRPr="49C30783">
              <w:rPr>
                <w:rFonts w:ascii="Calibri" w:eastAsia="Calibri" w:hAnsi="Calibri" w:cs="Calibri"/>
                <w:color w:val="000000" w:themeColor="text1"/>
                <w:sz w:val="22"/>
                <w:szCs w:val="22"/>
              </w:rPr>
              <w:t>280.</w:t>
            </w:r>
            <w:r w:rsidR="565E8CD5" w:rsidRPr="565E8CD5">
              <w:rPr>
                <w:rFonts w:ascii="Calibri" w:eastAsia="Calibri" w:hAnsi="Calibri" w:cs="Calibri"/>
                <w:color w:val="000000" w:themeColor="text1"/>
                <w:sz w:val="22"/>
                <w:szCs w:val="22"/>
              </w:rPr>
              <w:t>118</w:t>
            </w:r>
          </w:p>
        </w:tc>
        <w:tc>
          <w:tcPr>
            <w:tcW w:w="1337" w:type="dxa"/>
          </w:tcPr>
          <w:p w14:paraId="7AFFAE6A" w14:textId="3F2E38E7" w:rsidR="49C30783" w:rsidRDefault="49C30783" w:rsidP="49C30783">
            <w:pPr>
              <w:jc w:val="center"/>
            </w:pPr>
            <w:r w:rsidRPr="49C30783">
              <w:rPr>
                <w:rFonts w:ascii="Calibri" w:eastAsia="Calibri" w:hAnsi="Calibri" w:cs="Calibri"/>
                <w:color w:val="000000" w:themeColor="text1"/>
                <w:sz w:val="22"/>
                <w:szCs w:val="22"/>
              </w:rPr>
              <w:t>18</w:t>
            </w:r>
          </w:p>
        </w:tc>
      </w:tr>
      <w:tr w:rsidR="49C30783" w14:paraId="616D9F22" w14:textId="77777777" w:rsidTr="49C30783">
        <w:trPr>
          <w:trHeight w:val="300"/>
        </w:trPr>
        <w:tc>
          <w:tcPr>
            <w:tcW w:w="1337" w:type="dxa"/>
          </w:tcPr>
          <w:p w14:paraId="2B8B5E18" w14:textId="0FD5F1E2" w:rsidR="49C30783" w:rsidRDefault="49C30783" w:rsidP="49C30783">
            <w:pPr>
              <w:jc w:val="center"/>
            </w:pPr>
            <w:r w:rsidRPr="49C30783">
              <w:rPr>
                <w:rFonts w:ascii="Calibri" w:eastAsia="Calibri" w:hAnsi="Calibri" w:cs="Calibri"/>
                <w:color w:val="000000" w:themeColor="text1"/>
                <w:sz w:val="22"/>
                <w:szCs w:val="22"/>
              </w:rPr>
              <w:t>24</w:t>
            </w:r>
          </w:p>
        </w:tc>
        <w:tc>
          <w:tcPr>
            <w:tcW w:w="1337" w:type="dxa"/>
          </w:tcPr>
          <w:p w14:paraId="1D9E9460" w14:textId="461D0529" w:rsidR="49C30783" w:rsidRDefault="49C30783" w:rsidP="49C30783">
            <w:pPr>
              <w:jc w:val="center"/>
            </w:pPr>
            <w:r w:rsidRPr="49C30783">
              <w:rPr>
                <w:rFonts w:ascii="Calibri" w:eastAsia="Calibri" w:hAnsi="Calibri" w:cs="Calibri"/>
                <w:color w:val="000000" w:themeColor="text1"/>
                <w:sz w:val="22"/>
                <w:szCs w:val="22"/>
              </w:rPr>
              <w:t>7.958</w:t>
            </w:r>
          </w:p>
        </w:tc>
        <w:tc>
          <w:tcPr>
            <w:tcW w:w="1337" w:type="dxa"/>
          </w:tcPr>
          <w:p w14:paraId="1ED00C78" w14:textId="31D094D5" w:rsidR="49C30783" w:rsidRDefault="49C30783" w:rsidP="49C30783">
            <w:pPr>
              <w:jc w:val="center"/>
            </w:pPr>
            <w:r w:rsidRPr="49C30783">
              <w:rPr>
                <w:rFonts w:ascii="Calibri" w:eastAsia="Calibri" w:hAnsi="Calibri" w:cs="Calibri"/>
                <w:color w:val="000000" w:themeColor="text1"/>
                <w:sz w:val="22"/>
                <w:szCs w:val="22"/>
              </w:rPr>
              <w:t>0.215</w:t>
            </w:r>
          </w:p>
        </w:tc>
        <w:tc>
          <w:tcPr>
            <w:tcW w:w="1337" w:type="dxa"/>
          </w:tcPr>
          <w:p w14:paraId="7A09A036" w14:textId="05EB4A0C" w:rsidR="49C30783" w:rsidRDefault="49C30783" w:rsidP="49C30783">
            <w:pPr>
              <w:jc w:val="center"/>
            </w:pPr>
            <w:r w:rsidRPr="49C30783">
              <w:rPr>
                <w:rFonts w:ascii="Calibri" w:eastAsia="Calibri" w:hAnsi="Calibri" w:cs="Calibri"/>
                <w:color w:val="000000" w:themeColor="text1"/>
                <w:sz w:val="22"/>
                <w:szCs w:val="22"/>
              </w:rPr>
              <w:t>1.</w:t>
            </w:r>
            <w:r w:rsidR="502AC123" w:rsidRPr="502AC123">
              <w:rPr>
                <w:rFonts w:ascii="Calibri" w:eastAsia="Calibri" w:hAnsi="Calibri" w:cs="Calibri"/>
                <w:color w:val="000000" w:themeColor="text1"/>
                <w:sz w:val="22"/>
                <w:szCs w:val="22"/>
              </w:rPr>
              <w:t>71</w:t>
            </w:r>
            <w:r w:rsidR="42351EEB" w:rsidRPr="502AC123">
              <w:rPr>
                <w:rFonts w:ascii="Calibri" w:eastAsia="Calibri" w:hAnsi="Calibri" w:cs="Calibri"/>
                <w:color w:val="000000" w:themeColor="text1"/>
                <w:sz w:val="22"/>
                <w:szCs w:val="22"/>
              </w:rPr>
              <w:t>1</w:t>
            </w:r>
          </w:p>
        </w:tc>
        <w:tc>
          <w:tcPr>
            <w:tcW w:w="1337" w:type="dxa"/>
          </w:tcPr>
          <w:p w14:paraId="616142E5" w14:textId="152E4FD7" w:rsidR="49C30783" w:rsidRDefault="49C30783" w:rsidP="49C30783">
            <w:pPr>
              <w:jc w:val="center"/>
            </w:pPr>
            <w:r w:rsidRPr="49C30783">
              <w:rPr>
                <w:rFonts w:ascii="Calibri" w:eastAsia="Calibri" w:hAnsi="Calibri" w:cs="Calibri"/>
                <w:color w:val="000000" w:themeColor="text1"/>
                <w:sz w:val="22"/>
                <w:szCs w:val="22"/>
              </w:rPr>
              <w:t>10.</w:t>
            </w:r>
            <w:r w:rsidR="340FE101" w:rsidRPr="340FE101">
              <w:rPr>
                <w:rFonts w:ascii="Calibri" w:eastAsia="Calibri" w:hAnsi="Calibri" w:cs="Calibri"/>
                <w:color w:val="000000" w:themeColor="text1"/>
                <w:sz w:val="22"/>
                <w:szCs w:val="22"/>
              </w:rPr>
              <w:t>31</w:t>
            </w:r>
            <w:r w:rsidR="004A31A6" w:rsidRPr="340FE101">
              <w:rPr>
                <w:rFonts w:ascii="Calibri" w:eastAsia="Calibri" w:hAnsi="Calibri" w:cs="Calibri"/>
                <w:color w:val="000000" w:themeColor="text1"/>
                <w:sz w:val="22"/>
                <w:szCs w:val="22"/>
              </w:rPr>
              <w:t>0</w:t>
            </w:r>
          </w:p>
        </w:tc>
        <w:tc>
          <w:tcPr>
            <w:tcW w:w="1337" w:type="dxa"/>
          </w:tcPr>
          <w:p w14:paraId="17D6EBBA" w14:textId="4EBC3DCD" w:rsidR="49C30783" w:rsidRDefault="49C30783" w:rsidP="49C30783">
            <w:pPr>
              <w:jc w:val="center"/>
            </w:pPr>
            <w:r w:rsidRPr="49C30783">
              <w:rPr>
                <w:rFonts w:ascii="Calibri" w:eastAsia="Calibri" w:hAnsi="Calibri" w:cs="Calibri"/>
                <w:color w:val="000000" w:themeColor="text1"/>
                <w:sz w:val="22"/>
                <w:szCs w:val="22"/>
              </w:rPr>
              <w:t>307.</w:t>
            </w:r>
            <w:r w:rsidR="565E8CD5" w:rsidRPr="565E8CD5">
              <w:rPr>
                <w:rFonts w:ascii="Calibri" w:eastAsia="Calibri" w:hAnsi="Calibri" w:cs="Calibri"/>
                <w:color w:val="000000" w:themeColor="text1"/>
                <w:sz w:val="22"/>
                <w:szCs w:val="22"/>
              </w:rPr>
              <w:t>868</w:t>
            </w:r>
          </w:p>
        </w:tc>
        <w:tc>
          <w:tcPr>
            <w:tcW w:w="1337" w:type="dxa"/>
          </w:tcPr>
          <w:p w14:paraId="261E25F4" w14:textId="3D2D1FF9" w:rsidR="49C30783" w:rsidRDefault="49C30783" w:rsidP="49C30783">
            <w:pPr>
              <w:jc w:val="center"/>
            </w:pPr>
            <w:r w:rsidRPr="49C30783">
              <w:rPr>
                <w:rFonts w:ascii="Calibri" w:eastAsia="Calibri" w:hAnsi="Calibri" w:cs="Calibri"/>
                <w:color w:val="000000" w:themeColor="text1"/>
                <w:sz w:val="22"/>
                <w:szCs w:val="22"/>
              </w:rPr>
              <w:t>18</w:t>
            </w:r>
          </w:p>
        </w:tc>
      </w:tr>
      <w:tr w:rsidR="49C30783" w14:paraId="74ABEFA4" w14:textId="77777777" w:rsidTr="49C30783">
        <w:trPr>
          <w:trHeight w:val="300"/>
        </w:trPr>
        <w:tc>
          <w:tcPr>
            <w:tcW w:w="1337" w:type="dxa"/>
          </w:tcPr>
          <w:p w14:paraId="301621CD" w14:textId="6A2D1206" w:rsidR="49C30783" w:rsidRDefault="49C30783" w:rsidP="49C30783">
            <w:pPr>
              <w:jc w:val="center"/>
            </w:pPr>
            <w:r w:rsidRPr="49C30783">
              <w:rPr>
                <w:rFonts w:ascii="Calibri" w:eastAsia="Calibri" w:hAnsi="Calibri" w:cs="Calibri"/>
                <w:color w:val="000000" w:themeColor="text1"/>
                <w:sz w:val="22"/>
                <w:szCs w:val="22"/>
              </w:rPr>
              <w:t>25</w:t>
            </w:r>
          </w:p>
        </w:tc>
        <w:tc>
          <w:tcPr>
            <w:tcW w:w="1337" w:type="dxa"/>
          </w:tcPr>
          <w:p w14:paraId="4B177C91" w14:textId="0D3C367E" w:rsidR="49C30783" w:rsidRDefault="49C30783" w:rsidP="49C30783">
            <w:pPr>
              <w:jc w:val="center"/>
            </w:pPr>
            <w:r w:rsidRPr="49C30783">
              <w:rPr>
                <w:rFonts w:ascii="Calibri" w:eastAsia="Calibri" w:hAnsi="Calibri" w:cs="Calibri"/>
                <w:color w:val="000000" w:themeColor="text1"/>
                <w:sz w:val="22"/>
                <w:szCs w:val="22"/>
              </w:rPr>
              <w:t>7.958</w:t>
            </w:r>
          </w:p>
        </w:tc>
        <w:tc>
          <w:tcPr>
            <w:tcW w:w="1337" w:type="dxa"/>
          </w:tcPr>
          <w:p w14:paraId="10A339DC" w14:textId="02DF5771" w:rsidR="49C30783" w:rsidRDefault="49C30783" w:rsidP="49C30783">
            <w:pPr>
              <w:jc w:val="center"/>
            </w:pPr>
            <w:r w:rsidRPr="49C30783">
              <w:rPr>
                <w:rFonts w:ascii="Calibri" w:eastAsia="Calibri" w:hAnsi="Calibri" w:cs="Calibri"/>
                <w:color w:val="000000" w:themeColor="text1"/>
                <w:sz w:val="22"/>
                <w:szCs w:val="22"/>
              </w:rPr>
              <w:t>0.191</w:t>
            </w:r>
          </w:p>
        </w:tc>
        <w:tc>
          <w:tcPr>
            <w:tcW w:w="1337" w:type="dxa"/>
          </w:tcPr>
          <w:p w14:paraId="3CEAC040" w14:textId="0C789A39" w:rsidR="49C30783" w:rsidRDefault="502AC123" w:rsidP="49C30783">
            <w:pPr>
              <w:jc w:val="center"/>
              <w:rPr>
                <w:rFonts w:ascii="Calibri" w:eastAsia="Calibri" w:hAnsi="Calibri" w:cs="Calibri"/>
                <w:color w:val="000000" w:themeColor="text1"/>
                <w:sz w:val="22"/>
                <w:szCs w:val="22"/>
              </w:rPr>
            </w:pPr>
            <w:r w:rsidRPr="502AC123">
              <w:rPr>
                <w:rFonts w:ascii="Calibri" w:eastAsia="Calibri" w:hAnsi="Calibri" w:cs="Calibri"/>
                <w:color w:val="000000" w:themeColor="text1"/>
                <w:sz w:val="22"/>
                <w:szCs w:val="22"/>
              </w:rPr>
              <w:t>1.5</w:t>
            </w:r>
            <w:r w:rsidR="0C6FD20B" w:rsidRPr="502AC123">
              <w:rPr>
                <w:rFonts w:ascii="Calibri" w:eastAsia="Calibri" w:hAnsi="Calibri" w:cs="Calibri"/>
                <w:color w:val="000000" w:themeColor="text1"/>
                <w:sz w:val="22"/>
                <w:szCs w:val="22"/>
              </w:rPr>
              <w:t>20</w:t>
            </w:r>
          </w:p>
        </w:tc>
        <w:tc>
          <w:tcPr>
            <w:tcW w:w="1337" w:type="dxa"/>
          </w:tcPr>
          <w:p w14:paraId="2A4B9D10" w14:textId="1CC97F69" w:rsidR="49C30783" w:rsidRDefault="49C30783" w:rsidP="49C30783">
            <w:pPr>
              <w:jc w:val="center"/>
            </w:pPr>
            <w:r w:rsidRPr="49C30783">
              <w:rPr>
                <w:rFonts w:ascii="Calibri" w:eastAsia="Calibri" w:hAnsi="Calibri" w:cs="Calibri"/>
                <w:color w:val="000000" w:themeColor="text1"/>
                <w:sz w:val="22"/>
                <w:szCs w:val="22"/>
              </w:rPr>
              <w:t>10.</w:t>
            </w:r>
            <w:r w:rsidR="340FE101" w:rsidRPr="340FE101">
              <w:rPr>
                <w:rFonts w:ascii="Calibri" w:eastAsia="Calibri" w:hAnsi="Calibri" w:cs="Calibri"/>
                <w:color w:val="000000" w:themeColor="text1"/>
                <w:sz w:val="22"/>
                <w:szCs w:val="22"/>
              </w:rPr>
              <w:t>18</w:t>
            </w:r>
            <w:r w:rsidR="68B6D77A" w:rsidRPr="340FE101">
              <w:rPr>
                <w:rFonts w:ascii="Calibri" w:eastAsia="Calibri" w:hAnsi="Calibri" w:cs="Calibri"/>
                <w:color w:val="000000" w:themeColor="text1"/>
                <w:sz w:val="22"/>
                <w:szCs w:val="22"/>
              </w:rPr>
              <w:t>0</w:t>
            </w:r>
          </w:p>
        </w:tc>
        <w:tc>
          <w:tcPr>
            <w:tcW w:w="1337" w:type="dxa"/>
          </w:tcPr>
          <w:p w14:paraId="13F53B67" w14:textId="65E66475" w:rsidR="49C30783" w:rsidRDefault="49C30783" w:rsidP="49C30783">
            <w:pPr>
              <w:jc w:val="center"/>
            </w:pPr>
            <w:r w:rsidRPr="49C30783">
              <w:rPr>
                <w:rFonts w:ascii="Calibri" w:eastAsia="Calibri" w:hAnsi="Calibri" w:cs="Calibri"/>
                <w:color w:val="000000" w:themeColor="text1"/>
                <w:sz w:val="22"/>
                <w:szCs w:val="22"/>
              </w:rPr>
              <w:t>270.</w:t>
            </w:r>
            <w:r w:rsidR="565E8CD5" w:rsidRPr="565E8CD5">
              <w:rPr>
                <w:rFonts w:ascii="Calibri" w:eastAsia="Calibri" w:hAnsi="Calibri" w:cs="Calibri"/>
                <w:color w:val="000000" w:themeColor="text1"/>
                <w:sz w:val="22"/>
                <w:szCs w:val="22"/>
              </w:rPr>
              <w:t>05</w:t>
            </w:r>
            <w:r w:rsidR="24BB469E" w:rsidRPr="565E8CD5">
              <w:rPr>
                <w:rFonts w:ascii="Calibri" w:eastAsia="Calibri" w:hAnsi="Calibri" w:cs="Calibri"/>
                <w:color w:val="000000" w:themeColor="text1"/>
                <w:sz w:val="22"/>
                <w:szCs w:val="22"/>
              </w:rPr>
              <w:t>3</w:t>
            </w:r>
          </w:p>
        </w:tc>
        <w:tc>
          <w:tcPr>
            <w:tcW w:w="1337" w:type="dxa"/>
          </w:tcPr>
          <w:p w14:paraId="7AE33EED" w14:textId="08CBA910" w:rsidR="49C30783" w:rsidRDefault="49C30783" w:rsidP="49C30783">
            <w:pPr>
              <w:jc w:val="center"/>
            </w:pPr>
            <w:r w:rsidRPr="49C30783">
              <w:rPr>
                <w:rFonts w:ascii="Calibri" w:eastAsia="Calibri" w:hAnsi="Calibri" w:cs="Calibri"/>
                <w:color w:val="000000" w:themeColor="text1"/>
                <w:sz w:val="22"/>
                <w:szCs w:val="22"/>
              </w:rPr>
              <w:t>18</w:t>
            </w:r>
          </w:p>
        </w:tc>
      </w:tr>
      <w:tr w:rsidR="49C30783" w14:paraId="38A6215B" w14:textId="77777777" w:rsidTr="49C30783">
        <w:trPr>
          <w:trHeight w:val="300"/>
        </w:trPr>
        <w:tc>
          <w:tcPr>
            <w:tcW w:w="1337" w:type="dxa"/>
          </w:tcPr>
          <w:p w14:paraId="3E7A86F5" w14:textId="02F25CCB" w:rsidR="49C30783" w:rsidRDefault="49C30783" w:rsidP="49C30783">
            <w:pPr>
              <w:jc w:val="center"/>
            </w:pPr>
            <w:r w:rsidRPr="49C30783">
              <w:rPr>
                <w:rFonts w:ascii="Calibri" w:eastAsia="Calibri" w:hAnsi="Calibri" w:cs="Calibri"/>
                <w:color w:val="000000" w:themeColor="text1"/>
                <w:sz w:val="22"/>
                <w:szCs w:val="22"/>
              </w:rPr>
              <w:t>26</w:t>
            </w:r>
          </w:p>
        </w:tc>
        <w:tc>
          <w:tcPr>
            <w:tcW w:w="1337" w:type="dxa"/>
          </w:tcPr>
          <w:p w14:paraId="42A070A2" w14:textId="4E348F4C" w:rsidR="49C30783" w:rsidRDefault="49C30783" w:rsidP="49C30783">
            <w:pPr>
              <w:jc w:val="center"/>
            </w:pPr>
            <w:r w:rsidRPr="49C30783">
              <w:rPr>
                <w:rFonts w:ascii="Calibri" w:eastAsia="Calibri" w:hAnsi="Calibri" w:cs="Calibri"/>
                <w:color w:val="000000" w:themeColor="text1"/>
                <w:sz w:val="22"/>
                <w:szCs w:val="22"/>
              </w:rPr>
              <w:t>7.958</w:t>
            </w:r>
          </w:p>
        </w:tc>
        <w:tc>
          <w:tcPr>
            <w:tcW w:w="1337" w:type="dxa"/>
          </w:tcPr>
          <w:p w14:paraId="43980F6A" w14:textId="27B99EE4" w:rsidR="49C30783" w:rsidRDefault="49C30783" w:rsidP="49C30783">
            <w:pPr>
              <w:jc w:val="center"/>
            </w:pPr>
            <w:r w:rsidRPr="49C30783">
              <w:rPr>
                <w:rFonts w:ascii="Calibri" w:eastAsia="Calibri" w:hAnsi="Calibri" w:cs="Calibri"/>
                <w:color w:val="000000" w:themeColor="text1"/>
                <w:sz w:val="22"/>
                <w:szCs w:val="22"/>
              </w:rPr>
              <w:t>0.191</w:t>
            </w:r>
          </w:p>
        </w:tc>
        <w:tc>
          <w:tcPr>
            <w:tcW w:w="1337" w:type="dxa"/>
          </w:tcPr>
          <w:p w14:paraId="056A2CD6" w14:textId="7F75EBBD" w:rsidR="49C30783" w:rsidRDefault="502AC123" w:rsidP="49C30783">
            <w:pPr>
              <w:jc w:val="center"/>
              <w:rPr>
                <w:rFonts w:ascii="Calibri" w:eastAsia="Calibri" w:hAnsi="Calibri" w:cs="Calibri"/>
                <w:color w:val="000000" w:themeColor="text1"/>
                <w:sz w:val="22"/>
                <w:szCs w:val="22"/>
              </w:rPr>
            </w:pPr>
            <w:r w:rsidRPr="502AC123">
              <w:rPr>
                <w:rFonts w:ascii="Calibri" w:eastAsia="Calibri" w:hAnsi="Calibri" w:cs="Calibri"/>
                <w:color w:val="000000" w:themeColor="text1"/>
                <w:sz w:val="22"/>
                <w:szCs w:val="22"/>
              </w:rPr>
              <w:t>1.5</w:t>
            </w:r>
            <w:r w:rsidR="1F3511C3" w:rsidRPr="502AC123">
              <w:rPr>
                <w:rFonts w:ascii="Calibri" w:eastAsia="Calibri" w:hAnsi="Calibri" w:cs="Calibri"/>
                <w:color w:val="000000" w:themeColor="text1"/>
                <w:sz w:val="22"/>
                <w:szCs w:val="22"/>
              </w:rPr>
              <w:t>20</w:t>
            </w:r>
          </w:p>
        </w:tc>
        <w:tc>
          <w:tcPr>
            <w:tcW w:w="1337" w:type="dxa"/>
          </w:tcPr>
          <w:p w14:paraId="15483BF6" w14:textId="638ED797" w:rsidR="49C30783" w:rsidRDefault="49C30783" w:rsidP="49C30783">
            <w:pPr>
              <w:jc w:val="center"/>
            </w:pPr>
            <w:r w:rsidRPr="49C30783">
              <w:rPr>
                <w:rFonts w:ascii="Calibri" w:eastAsia="Calibri" w:hAnsi="Calibri" w:cs="Calibri"/>
                <w:color w:val="000000" w:themeColor="text1"/>
                <w:sz w:val="22"/>
                <w:szCs w:val="22"/>
              </w:rPr>
              <w:t>10.</w:t>
            </w:r>
            <w:r w:rsidR="340FE101" w:rsidRPr="340FE101">
              <w:rPr>
                <w:rFonts w:ascii="Calibri" w:eastAsia="Calibri" w:hAnsi="Calibri" w:cs="Calibri"/>
                <w:color w:val="000000" w:themeColor="text1"/>
                <w:sz w:val="22"/>
                <w:szCs w:val="22"/>
              </w:rPr>
              <w:t>03</w:t>
            </w:r>
            <w:r w:rsidR="68B6D77A" w:rsidRPr="340FE101">
              <w:rPr>
                <w:rFonts w:ascii="Calibri" w:eastAsia="Calibri" w:hAnsi="Calibri" w:cs="Calibri"/>
                <w:color w:val="000000" w:themeColor="text1"/>
                <w:sz w:val="22"/>
                <w:szCs w:val="22"/>
              </w:rPr>
              <w:t>0</w:t>
            </w:r>
          </w:p>
        </w:tc>
        <w:tc>
          <w:tcPr>
            <w:tcW w:w="1337" w:type="dxa"/>
          </w:tcPr>
          <w:p w14:paraId="7DC270A1" w14:textId="2EC1E151" w:rsidR="49C30783" w:rsidRDefault="49C30783" w:rsidP="49C30783">
            <w:pPr>
              <w:jc w:val="center"/>
            </w:pPr>
            <w:r w:rsidRPr="49C30783">
              <w:rPr>
                <w:rFonts w:ascii="Calibri" w:eastAsia="Calibri" w:hAnsi="Calibri" w:cs="Calibri"/>
                <w:color w:val="000000" w:themeColor="text1"/>
                <w:sz w:val="22"/>
                <w:szCs w:val="22"/>
              </w:rPr>
              <w:t>266.</w:t>
            </w:r>
            <w:r w:rsidR="10BBD1C1" w:rsidRPr="10BBD1C1">
              <w:rPr>
                <w:rFonts w:ascii="Calibri" w:eastAsia="Calibri" w:hAnsi="Calibri" w:cs="Calibri"/>
                <w:color w:val="000000" w:themeColor="text1"/>
                <w:sz w:val="22"/>
                <w:szCs w:val="22"/>
              </w:rPr>
              <w:t>07</w:t>
            </w:r>
            <w:r w:rsidR="0C94D13B" w:rsidRPr="10BBD1C1">
              <w:rPr>
                <w:rFonts w:ascii="Calibri" w:eastAsia="Calibri" w:hAnsi="Calibri" w:cs="Calibri"/>
                <w:color w:val="000000" w:themeColor="text1"/>
                <w:sz w:val="22"/>
                <w:szCs w:val="22"/>
              </w:rPr>
              <w:t>4</w:t>
            </w:r>
          </w:p>
        </w:tc>
        <w:tc>
          <w:tcPr>
            <w:tcW w:w="1337" w:type="dxa"/>
          </w:tcPr>
          <w:p w14:paraId="4C310CAC" w14:textId="093BE7A4" w:rsidR="49C30783" w:rsidRDefault="49C30783" w:rsidP="49C30783">
            <w:pPr>
              <w:jc w:val="center"/>
            </w:pPr>
            <w:r w:rsidRPr="49C30783">
              <w:rPr>
                <w:rFonts w:ascii="Calibri" w:eastAsia="Calibri" w:hAnsi="Calibri" w:cs="Calibri"/>
                <w:color w:val="000000" w:themeColor="text1"/>
                <w:sz w:val="22"/>
                <w:szCs w:val="22"/>
              </w:rPr>
              <w:t>18</w:t>
            </w:r>
          </w:p>
        </w:tc>
      </w:tr>
      <w:tr w:rsidR="49C30783" w14:paraId="07F9B198" w14:textId="77777777" w:rsidTr="49C30783">
        <w:trPr>
          <w:trHeight w:val="300"/>
        </w:trPr>
        <w:tc>
          <w:tcPr>
            <w:tcW w:w="1337" w:type="dxa"/>
          </w:tcPr>
          <w:p w14:paraId="40677A09" w14:textId="49133CAF" w:rsidR="49C30783" w:rsidRDefault="49C30783" w:rsidP="49C30783">
            <w:pPr>
              <w:jc w:val="center"/>
            </w:pPr>
            <w:r w:rsidRPr="49C30783">
              <w:rPr>
                <w:rFonts w:ascii="Calibri" w:eastAsia="Calibri" w:hAnsi="Calibri" w:cs="Calibri"/>
                <w:color w:val="000000" w:themeColor="text1"/>
                <w:sz w:val="22"/>
                <w:szCs w:val="22"/>
              </w:rPr>
              <w:t>27</w:t>
            </w:r>
          </w:p>
        </w:tc>
        <w:tc>
          <w:tcPr>
            <w:tcW w:w="1337" w:type="dxa"/>
          </w:tcPr>
          <w:p w14:paraId="0416B0A2" w14:textId="77D465BD" w:rsidR="49C30783" w:rsidRDefault="49C30783" w:rsidP="49C30783">
            <w:pPr>
              <w:jc w:val="center"/>
            </w:pPr>
            <w:r w:rsidRPr="49C30783">
              <w:rPr>
                <w:rFonts w:ascii="Calibri" w:eastAsia="Calibri" w:hAnsi="Calibri" w:cs="Calibri"/>
                <w:color w:val="000000" w:themeColor="text1"/>
                <w:sz w:val="22"/>
                <w:szCs w:val="22"/>
              </w:rPr>
              <w:t>7.957</w:t>
            </w:r>
          </w:p>
        </w:tc>
        <w:tc>
          <w:tcPr>
            <w:tcW w:w="1337" w:type="dxa"/>
          </w:tcPr>
          <w:p w14:paraId="4C0A5070" w14:textId="1F4F61F4" w:rsidR="49C30783" w:rsidRDefault="49C30783" w:rsidP="49C30783">
            <w:pPr>
              <w:jc w:val="center"/>
            </w:pPr>
            <w:r w:rsidRPr="49C30783">
              <w:rPr>
                <w:rFonts w:ascii="Calibri" w:eastAsia="Calibri" w:hAnsi="Calibri" w:cs="Calibri"/>
                <w:color w:val="000000" w:themeColor="text1"/>
                <w:sz w:val="22"/>
                <w:szCs w:val="22"/>
              </w:rPr>
              <w:t>0.157</w:t>
            </w:r>
          </w:p>
        </w:tc>
        <w:tc>
          <w:tcPr>
            <w:tcW w:w="1337" w:type="dxa"/>
          </w:tcPr>
          <w:p w14:paraId="73CD5707" w14:textId="65E19112" w:rsidR="49C30783" w:rsidRDefault="502AC123" w:rsidP="49C30783">
            <w:pPr>
              <w:jc w:val="center"/>
            </w:pPr>
            <w:r w:rsidRPr="502AC123">
              <w:rPr>
                <w:rFonts w:ascii="Calibri" w:eastAsia="Calibri" w:hAnsi="Calibri" w:cs="Calibri"/>
                <w:color w:val="000000" w:themeColor="text1"/>
                <w:sz w:val="22"/>
                <w:szCs w:val="22"/>
              </w:rPr>
              <w:t>1.249</w:t>
            </w:r>
          </w:p>
        </w:tc>
        <w:tc>
          <w:tcPr>
            <w:tcW w:w="1337" w:type="dxa"/>
          </w:tcPr>
          <w:p w14:paraId="753C3034" w14:textId="76FB9753" w:rsidR="49C30783" w:rsidRDefault="49C30783" w:rsidP="49C30783">
            <w:pPr>
              <w:jc w:val="center"/>
            </w:pPr>
            <w:r w:rsidRPr="49C30783">
              <w:rPr>
                <w:rFonts w:ascii="Calibri" w:eastAsia="Calibri" w:hAnsi="Calibri" w:cs="Calibri"/>
                <w:color w:val="000000" w:themeColor="text1"/>
                <w:sz w:val="22"/>
                <w:szCs w:val="22"/>
              </w:rPr>
              <w:t>10.</w:t>
            </w:r>
            <w:r w:rsidR="340FE101" w:rsidRPr="340FE101">
              <w:rPr>
                <w:rFonts w:ascii="Calibri" w:eastAsia="Calibri" w:hAnsi="Calibri" w:cs="Calibri"/>
                <w:color w:val="000000" w:themeColor="text1"/>
                <w:sz w:val="22"/>
                <w:szCs w:val="22"/>
              </w:rPr>
              <w:t>06</w:t>
            </w:r>
            <w:r w:rsidR="32D54C02" w:rsidRPr="340FE101">
              <w:rPr>
                <w:rFonts w:ascii="Calibri" w:eastAsia="Calibri" w:hAnsi="Calibri" w:cs="Calibri"/>
                <w:color w:val="000000" w:themeColor="text1"/>
                <w:sz w:val="22"/>
                <w:szCs w:val="22"/>
              </w:rPr>
              <w:t>0</w:t>
            </w:r>
          </w:p>
        </w:tc>
        <w:tc>
          <w:tcPr>
            <w:tcW w:w="1337" w:type="dxa"/>
          </w:tcPr>
          <w:p w14:paraId="2EFC2BEA" w14:textId="25429921" w:rsidR="49C30783" w:rsidRDefault="49C30783" w:rsidP="49C30783">
            <w:pPr>
              <w:jc w:val="center"/>
            </w:pPr>
            <w:r w:rsidRPr="49C30783">
              <w:rPr>
                <w:rFonts w:ascii="Calibri" w:eastAsia="Calibri" w:hAnsi="Calibri" w:cs="Calibri"/>
                <w:color w:val="000000" w:themeColor="text1"/>
                <w:sz w:val="22"/>
                <w:szCs w:val="22"/>
              </w:rPr>
              <w:t>219.</w:t>
            </w:r>
            <w:r w:rsidR="10BBD1C1" w:rsidRPr="10BBD1C1">
              <w:rPr>
                <w:rFonts w:ascii="Calibri" w:eastAsia="Calibri" w:hAnsi="Calibri" w:cs="Calibri"/>
                <w:color w:val="000000" w:themeColor="text1"/>
                <w:sz w:val="22"/>
                <w:szCs w:val="22"/>
              </w:rPr>
              <w:t>36</w:t>
            </w:r>
            <w:r w:rsidR="4238E8C8" w:rsidRPr="10BBD1C1">
              <w:rPr>
                <w:rFonts w:ascii="Calibri" w:eastAsia="Calibri" w:hAnsi="Calibri" w:cs="Calibri"/>
                <w:color w:val="000000" w:themeColor="text1"/>
                <w:sz w:val="22"/>
                <w:szCs w:val="22"/>
              </w:rPr>
              <w:t>4</w:t>
            </w:r>
          </w:p>
        </w:tc>
        <w:tc>
          <w:tcPr>
            <w:tcW w:w="1337" w:type="dxa"/>
          </w:tcPr>
          <w:p w14:paraId="047BEB97" w14:textId="7FE92A0F" w:rsidR="49C30783" w:rsidRDefault="49C30783" w:rsidP="49C30783">
            <w:pPr>
              <w:jc w:val="center"/>
            </w:pPr>
            <w:r w:rsidRPr="49C30783">
              <w:rPr>
                <w:rFonts w:ascii="Calibri" w:eastAsia="Calibri" w:hAnsi="Calibri" w:cs="Calibri"/>
                <w:color w:val="000000" w:themeColor="text1"/>
                <w:sz w:val="22"/>
                <w:szCs w:val="22"/>
              </w:rPr>
              <w:t>18</w:t>
            </w:r>
          </w:p>
        </w:tc>
      </w:tr>
      <w:tr w:rsidR="49C30783" w14:paraId="541E83D6" w14:textId="77777777" w:rsidTr="49C30783">
        <w:trPr>
          <w:trHeight w:val="300"/>
        </w:trPr>
        <w:tc>
          <w:tcPr>
            <w:tcW w:w="1337" w:type="dxa"/>
          </w:tcPr>
          <w:p w14:paraId="3A6A4897" w14:textId="709F0821" w:rsidR="49C30783" w:rsidRDefault="49C30783" w:rsidP="49C30783">
            <w:pPr>
              <w:jc w:val="center"/>
            </w:pPr>
            <w:r w:rsidRPr="49C30783">
              <w:rPr>
                <w:rFonts w:ascii="Calibri" w:eastAsia="Calibri" w:hAnsi="Calibri" w:cs="Calibri"/>
                <w:color w:val="000000" w:themeColor="text1"/>
                <w:sz w:val="22"/>
                <w:szCs w:val="22"/>
              </w:rPr>
              <w:t>28</w:t>
            </w:r>
          </w:p>
        </w:tc>
        <w:tc>
          <w:tcPr>
            <w:tcW w:w="1337" w:type="dxa"/>
          </w:tcPr>
          <w:p w14:paraId="2ED5B8A4" w14:textId="27BA6804" w:rsidR="49C30783" w:rsidRDefault="49C30783" w:rsidP="49C30783">
            <w:pPr>
              <w:jc w:val="center"/>
            </w:pPr>
            <w:r w:rsidRPr="49C30783">
              <w:rPr>
                <w:rFonts w:ascii="Calibri" w:eastAsia="Calibri" w:hAnsi="Calibri" w:cs="Calibri"/>
                <w:color w:val="000000" w:themeColor="text1"/>
                <w:sz w:val="22"/>
                <w:szCs w:val="22"/>
              </w:rPr>
              <w:t>7.955</w:t>
            </w:r>
          </w:p>
        </w:tc>
        <w:tc>
          <w:tcPr>
            <w:tcW w:w="1337" w:type="dxa"/>
          </w:tcPr>
          <w:p w14:paraId="0759377B" w14:textId="3C0071DA" w:rsidR="49C30783" w:rsidRDefault="49C30783" w:rsidP="49C30783">
            <w:pPr>
              <w:jc w:val="center"/>
            </w:pPr>
            <w:r w:rsidRPr="49C30783">
              <w:rPr>
                <w:rFonts w:ascii="Calibri" w:eastAsia="Calibri" w:hAnsi="Calibri" w:cs="Calibri"/>
                <w:color w:val="000000" w:themeColor="text1"/>
                <w:sz w:val="22"/>
                <w:szCs w:val="22"/>
              </w:rPr>
              <w:t>0.212</w:t>
            </w:r>
          </w:p>
        </w:tc>
        <w:tc>
          <w:tcPr>
            <w:tcW w:w="1337" w:type="dxa"/>
          </w:tcPr>
          <w:p w14:paraId="65240266" w14:textId="7B1166A7" w:rsidR="49C30783" w:rsidRDefault="49C30783" w:rsidP="49C30783">
            <w:pPr>
              <w:jc w:val="center"/>
            </w:pPr>
            <w:r w:rsidRPr="49C30783">
              <w:rPr>
                <w:rFonts w:ascii="Calibri" w:eastAsia="Calibri" w:hAnsi="Calibri" w:cs="Calibri"/>
                <w:color w:val="000000" w:themeColor="text1"/>
                <w:sz w:val="22"/>
                <w:szCs w:val="22"/>
              </w:rPr>
              <w:t>1.</w:t>
            </w:r>
            <w:r w:rsidR="502AC123" w:rsidRPr="502AC123">
              <w:rPr>
                <w:rFonts w:ascii="Calibri" w:eastAsia="Calibri" w:hAnsi="Calibri" w:cs="Calibri"/>
                <w:color w:val="000000" w:themeColor="text1"/>
                <w:sz w:val="22"/>
                <w:szCs w:val="22"/>
              </w:rPr>
              <w:t>68</w:t>
            </w:r>
            <w:r w:rsidR="5BB51D12" w:rsidRPr="502AC123">
              <w:rPr>
                <w:rFonts w:ascii="Calibri" w:eastAsia="Calibri" w:hAnsi="Calibri" w:cs="Calibri"/>
                <w:color w:val="000000" w:themeColor="text1"/>
                <w:sz w:val="22"/>
                <w:szCs w:val="22"/>
              </w:rPr>
              <w:t>7</w:t>
            </w:r>
          </w:p>
        </w:tc>
        <w:tc>
          <w:tcPr>
            <w:tcW w:w="1337" w:type="dxa"/>
          </w:tcPr>
          <w:p w14:paraId="3D8DBE14" w14:textId="37569290" w:rsidR="49C30783" w:rsidRDefault="49C30783" w:rsidP="49C30783">
            <w:pPr>
              <w:jc w:val="center"/>
              <w:rPr>
                <w:rFonts w:ascii="Calibri" w:eastAsia="Calibri" w:hAnsi="Calibri" w:cs="Calibri"/>
                <w:color w:val="000000" w:themeColor="text1"/>
                <w:sz w:val="22"/>
                <w:szCs w:val="22"/>
              </w:rPr>
            </w:pPr>
            <w:r w:rsidRPr="49C30783">
              <w:rPr>
                <w:rFonts w:ascii="Calibri" w:eastAsia="Calibri" w:hAnsi="Calibri" w:cs="Calibri"/>
                <w:color w:val="000000" w:themeColor="text1"/>
                <w:sz w:val="22"/>
                <w:szCs w:val="22"/>
              </w:rPr>
              <w:t>9.</w:t>
            </w:r>
            <w:r w:rsidR="340FE101" w:rsidRPr="340FE101">
              <w:rPr>
                <w:rFonts w:ascii="Calibri" w:eastAsia="Calibri" w:hAnsi="Calibri" w:cs="Calibri"/>
                <w:color w:val="000000" w:themeColor="text1"/>
                <w:sz w:val="22"/>
                <w:szCs w:val="22"/>
              </w:rPr>
              <w:t>7</w:t>
            </w:r>
            <w:r w:rsidR="32D54C02" w:rsidRPr="340FE101">
              <w:rPr>
                <w:rFonts w:ascii="Calibri" w:eastAsia="Calibri" w:hAnsi="Calibri" w:cs="Calibri"/>
                <w:color w:val="000000" w:themeColor="text1"/>
                <w:sz w:val="22"/>
                <w:szCs w:val="22"/>
              </w:rPr>
              <w:t>00</w:t>
            </w:r>
          </w:p>
        </w:tc>
        <w:tc>
          <w:tcPr>
            <w:tcW w:w="1337" w:type="dxa"/>
          </w:tcPr>
          <w:p w14:paraId="6432AE57" w14:textId="6BA7E9E3" w:rsidR="49C30783" w:rsidRDefault="49C30783" w:rsidP="49C30783">
            <w:pPr>
              <w:jc w:val="center"/>
            </w:pPr>
            <w:r w:rsidRPr="49C30783">
              <w:rPr>
                <w:rFonts w:ascii="Calibri" w:eastAsia="Calibri" w:hAnsi="Calibri" w:cs="Calibri"/>
                <w:color w:val="000000" w:themeColor="text1"/>
                <w:sz w:val="22"/>
                <w:szCs w:val="22"/>
              </w:rPr>
              <w:t>285.</w:t>
            </w:r>
            <w:r w:rsidR="10BBD1C1" w:rsidRPr="10BBD1C1">
              <w:rPr>
                <w:rFonts w:ascii="Calibri" w:eastAsia="Calibri" w:hAnsi="Calibri" w:cs="Calibri"/>
                <w:color w:val="000000" w:themeColor="text1"/>
                <w:sz w:val="22"/>
                <w:szCs w:val="22"/>
              </w:rPr>
              <w:t>611</w:t>
            </w:r>
          </w:p>
        </w:tc>
        <w:tc>
          <w:tcPr>
            <w:tcW w:w="1337" w:type="dxa"/>
          </w:tcPr>
          <w:p w14:paraId="3A3FD6B3" w14:textId="2CB712C5" w:rsidR="49C30783" w:rsidRDefault="49C30783" w:rsidP="49C30783">
            <w:pPr>
              <w:jc w:val="center"/>
            </w:pPr>
            <w:r w:rsidRPr="49C30783">
              <w:rPr>
                <w:rFonts w:ascii="Calibri" w:eastAsia="Calibri" w:hAnsi="Calibri" w:cs="Calibri"/>
                <w:color w:val="000000" w:themeColor="text1"/>
                <w:sz w:val="22"/>
                <w:szCs w:val="22"/>
              </w:rPr>
              <w:t>18</w:t>
            </w:r>
          </w:p>
        </w:tc>
      </w:tr>
      <w:tr w:rsidR="49C30783" w14:paraId="2B3057F2" w14:textId="77777777" w:rsidTr="49C30783">
        <w:trPr>
          <w:trHeight w:val="300"/>
        </w:trPr>
        <w:tc>
          <w:tcPr>
            <w:tcW w:w="1337" w:type="dxa"/>
          </w:tcPr>
          <w:p w14:paraId="6099708F" w14:textId="23F22F4C" w:rsidR="49C30783" w:rsidRDefault="49C30783" w:rsidP="49C30783">
            <w:pPr>
              <w:jc w:val="center"/>
            </w:pPr>
            <w:r w:rsidRPr="49C30783">
              <w:rPr>
                <w:rFonts w:ascii="Calibri" w:eastAsia="Calibri" w:hAnsi="Calibri" w:cs="Calibri"/>
                <w:color w:val="000000" w:themeColor="text1"/>
                <w:sz w:val="22"/>
                <w:szCs w:val="22"/>
              </w:rPr>
              <w:t>29</w:t>
            </w:r>
          </w:p>
        </w:tc>
        <w:tc>
          <w:tcPr>
            <w:tcW w:w="1337" w:type="dxa"/>
          </w:tcPr>
          <w:p w14:paraId="6D6154C1" w14:textId="0BCA2D3A" w:rsidR="49C30783" w:rsidRDefault="49C30783" w:rsidP="49C30783">
            <w:pPr>
              <w:jc w:val="center"/>
            </w:pPr>
            <w:r w:rsidRPr="49C30783">
              <w:rPr>
                <w:rFonts w:ascii="Calibri" w:eastAsia="Calibri" w:hAnsi="Calibri" w:cs="Calibri"/>
                <w:color w:val="000000" w:themeColor="text1"/>
                <w:sz w:val="22"/>
                <w:szCs w:val="22"/>
              </w:rPr>
              <w:t>7.955</w:t>
            </w:r>
          </w:p>
        </w:tc>
        <w:tc>
          <w:tcPr>
            <w:tcW w:w="1337" w:type="dxa"/>
          </w:tcPr>
          <w:p w14:paraId="2E8FA448" w14:textId="51873AA5" w:rsidR="49C30783" w:rsidRDefault="49C30783" w:rsidP="49C30783">
            <w:pPr>
              <w:jc w:val="center"/>
            </w:pPr>
            <w:r w:rsidRPr="49C30783">
              <w:rPr>
                <w:rFonts w:ascii="Calibri" w:eastAsia="Calibri" w:hAnsi="Calibri" w:cs="Calibri"/>
                <w:color w:val="000000" w:themeColor="text1"/>
                <w:sz w:val="22"/>
                <w:szCs w:val="22"/>
              </w:rPr>
              <w:t>0.206</w:t>
            </w:r>
          </w:p>
        </w:tc>
        <w:tc>
          <w:tcPr>
            <w:tcW w:w="1337" w:type="dxa"/>
          </w:tcPr>
          <w:p w14:paraId="2C5653EC" w14:textId="507A4EB3" w:rsidR="49C30783" w:rsidRDefault="49C30783" w:rsidP="49C30783">
            <w:pPr>
              <w:jc w:val="center"/>
            </w:pPr>
            <w:r w:rsidRPr="49C30783">
              <w:rPr>
                <w:rFonts w:ascii="Calibri" w:eastAsia="Calibri" w:hAnsi="Calibri" w:cs="Calibri"/>
                <w:color w:val="000000" w:themeColor="text1"/>
                <w:sz w:val="22"/>
                <w:szCs w:val="22"/>
              </w:rPr>
              <w:t>1.</w:t>
            </w:r>
            <w:r w:rsidR="502AC123" w:rsidRPr="502AC123">
              <w:rPr>
                <w:rFonts w:ascii="Calibri" w:eastAsia="Calibri" w:hAnsi="Calibri" w:cs="Calibri"/>
                <w:color w:val="000000" w:themeColor="text1"/>
                <w:sz w:val="22"/>
                <w:szCs w:val="22"/>
              </w:rPr>
              <w:t>63</w:t>
            </w:r>
            <w:r w:rsidR="5371C78B" w:rsidRPr="502AC123">
              <w:rPr>
                <w:rFonts w:ascii="Calibri" w:eastAsia="Calibri" w:hAnsi="Calibri" w:cs="Calibri"/>
                <w:color w:val="000000" w:themeColor="text1"/>
                <w:sz w:val="22"/>
                <w:szCs w:val="22"/>
              </w:rPr>
              <w:t>9</w:t>
            </w:r>
          </w:p>
        </w:tc>
        <w:tc>
          <w:tcPr>
            <w:tcW w:w="1337" w:type="dxa"/>
          </w:tcPr>
          <w:p w14:paraId="4B1CBC30" w14:textId="1B50D8D6" w:rsidR="49C30783" w:rsidRDefault="49C30783" w:rsidP="49C30783">
            <w:pPr>
              <w:jc w:val="center"/>
            </w:pPr>
            <w:r w:rsidRPr="49C30783">
              <w:rPr>
                <w:rFonts w:ascii="Calibri" w:eastAsia="Calibri" w:hAnsi="Calibri" w:cs="Calibri"/>
                <w:color w:val="000000" w:themeColor="text1"/>
                <w:sz w:val="22"/>
                <w:szCs w:val="22"/>
              </w:rPr>
              <w:t>9.</w:t>
            </w:r>
            <w:r w:rsidR="340FE101" w:rsidRPr="340FE101">
              <w:rPr>
                <w:rFonts w:ascii="Calibri" w:eastAsia="Calibri" w:hAnsi="Calibri" w:cs="Calibri"/>
                <w:color w:val="000000" w:themeColor="text1"/>
                <w:sz w:val="22"/>
                <w:szCs w:val="22"/>
              </w:rPr>
              <w:t>78</w:t>
            </w:r>
            <w:r w:rsidR="73F860D8" w:rsidRPr="340FE101">
              <w:rPr>
                <w:rFonts w:ascii="Calibri" w:eastAsia="Calibri" w:hAnsi="Calibri" w:cs="Calibri"/>
                <w:color w:val="000000" w:themeColor="text1"/>
                <w:sz w:val="22"/>
                <w:szCs w:val="22"/>
              </w:rPr>
              <w:t>0</w:t>
            </w:r>
          </w:p>
        </w:tc>
        <w:tc>
          <w:tcPr>
            <w:tcW w:w="1337" w:type="dxa"/>
          </w:tcPr>
          <w:p w14:paraId="49521C1F" w14:textId="5A3AF287" w:rsidR="49C30783" w:rsidRDefault="49C30783" w:rsidP="49C30783">
            <w:pPr>
              <w:jc w:val="center"/>
            </w:pPr>
            <w:r w:rsidRPr="49C30783">
              <w:rPr>
                <w:rFonts w:ascii="Calibri" w:eastAsia="Calibri" w:hAnsi="Calibri" w:cs="Calibri"/>
                <w:color w:val="000000" w:themeColor="text1"/>
                <w:sz w:val="22"/>
                <w:szCs w:val="22"/>
              </w:rPr>
              <w:t>279.</w:t>
            </w:r>
            <w:r w:rsidR="100D388E" w:rsidRPr="100D388E">
              <w:rPr>
                <w:rFonts w:ascii="Calibri" w:eastAsia="Calibri" w:hAnsi="Calibri" w:cs="Calibri"/>
                <w:color w:val="000000" w:themeColor="text1"/>
                <w:sz w:val="22"/>
                <w:szCs w:val="22"/>
              </w:rPr>
              <w:t>81</w:t>
            </w:r>
            <w:r w:rsidR="522B4C11" w:rsidRPr="100D388E">
              <w:rPr>
                <w:rFonts w:ascii="Calibri" w:eastAsia="Calibri" w:hAnsi="Calibri" w:cs="Calibri"/>
                <w:color w:val="000000" w:themeColor="text1"/>
                <w:sz w:val="22"/>
                <w:szCs w:val="22"/>
              </w:rPr>
              <w:t>7</w:t>
            </w:r>
          </w:p>
        </w:tc>
        <w:tc>
          <w:tcPr>
            <w:tcW w:w="1337" w:type="dxa"/>
          </w:tcPr>
          <w:p w14:paraId="00982336" w14:textId="73F603C6" w:rsidR="49C30783" w:rsidRDefault="49C30783" w:rsidP="49C30783">
            <w:pPr>
              <w:jc w:val="center"/>
            </w:pPr>
            <w:r w:rsidRPr="49C30783">
              <w:rPr>
                <w:rFonts w:ascii="Calibri" w:eastAsia="Calibri" w:hAnsi="Calibri" w:cs="Calibri"/>
                <w:color w:val="000000" w:themeColor="text1"/>
                <w:sz w:val="22"/>
                <w:szCs w:val="22"/>
              </w:rPr>
              <w:t>18</w:t>
            </w:r>
          </w:p>
        </w:tc>
      </w:tr>
      <w:tr w:rsidR="49C30783" w14:paraId="7E394F02" w14:textId="77777777" w:rsidTr="49C30783">
        <w:trPr>
          <w:trHeight w:val="300"/>
        </w:trPr>
        <w:tc>
          <w:tcPr>
            <w:tcW w:w="1337" w:type="dxa"/>
          </w:tcPr>
          <w:p w14:paraId="7F841543" w14:textId="539ADFB9" w:rsidR="49C30783" w:rsidRDefault="49C30783" w:rsidP="49C30783">
            <w:pPr>
              <w:jc w:val="center"/>
            </w:pPr>
            <w:r w:rsidRPr="49C30783">
              <w:rPr>
                <w:rFonts w:ascii="Calibri" w:eastAsia="Calibri" w:hAnsi="Calibri" w:cs="Calibri"/>
                <w:color w:val="000000" w:themeColor="text1"/>
                <w:sz w:val="22"/>
                <w:szCs w:val="22"/>
              </w:rPr>
              <w:t>30</w:t>
            </w:r>
          </w:p>
        </w:tc>
        <w:tc>
          <w:tcPr>
            <w:tcW w:w="1337" w:type="dxa"/>
          </w:tcPr>
          <w:p w14:paraId="573B3739" w14:textId="49D6D8D2" w:rsidR="49C30783" w:rsidRDefault="49C30783" w:rsidP="49C30783">
            <w:pPr>
              <w:jc w:val="center"/>
            </w:pPr>
            <w:r w:rsidRPr="49C30783">
              <w:rPr>
                <w:rFonts w:ascii="Calibri" w:eastAsia="Calibri" w:hAnsi="Calibri" w:cs="Calibri"/>
                <w:color w:val="000000" w:themeColor="text1"/>
                <w:sz w:val="22"/>
                <w:szCs w:val="22"/>
              </w:rPr>
              <w:t>7.955</w:t>
            </w:r>
          </w:p>
        </w:tc>
        <w:tc>
          <w:tcPr>
            <w:tcW w:w="1337" w:type="dxa"/>
          </w:tcPr>
          <w:p w14:paraId="3E634687" w14:textId="07257DFA" w:rsidR="49C30783" w:rsidRDefault="49C30783" w:rsidP="49C30783">
            <w:pPr>
              <w:jc w:val="center"/>
            </w:pPr>
            <w:r w:rsidRPr="49C30783">
              <w:rPr>
                <w:rFonts w:ascii="Calibri" w:eastAsia="Calibri" w:hAnsi="Calibri" w:cs="Calibri"/>
                <w:color w:val="000000" w:themeColor="text1"/>
                <w:sz w:val="22"/>
                <w:szCs w:val="22"/>
              </w:rPr>
              <w:t>0.222</w:t>
            </w:r>
          </w:p>
        </w:tc>
        <w:tc>
          <w:tcPr>
            <w:tcW w:w="1337" w:type="dxa"/>
          </w:tcPr>
          <w:p w14:paraId="0F78636A" w14:textId="2B788F7E" w:rsidR="49C30783" w:rsidRDefault="49C30783" w:rsidP="49C30783">
            <w:pPr>
              <w:jc w:val="center"/>
            </w:pPr>
            <w:r w:rsidRPr="49C30783">
              <w:rPr>
                <w:rFonts w:ascii="Calibri" w:eastAsia="Calibri" w:hAnsi="Calibri" w:cs="Calibri"/>
                <w:color w:val="000000" w:themeColor="text1"/>
                <w:sz w:val="22"/>
                <w:szCs w:val="22"/>
              </w:rPr>
              <w:t>1.</w:t>
            </w:r>
            <w:r w:rsidR="502AC123" w:rsidRPr="502AC123">
              <w:rPr>
                <w:rFonts w:ascii="Calibri" w:eastAsia="Calibri" w:hAnsi="Calibri" w:cs="Calibri"/>
                <w:color w:val="000000" w:themeColor="text1"/>
                <w:sz w:val="22"/>
                <w:szCs w:val="22"/>
              </w:rPr>
              <w:t>766</w:t>
            </w:r>
          </w:p>
        </w:tc>
        <w:tc>
          <w:tcPr>
            <w:tcW w:w="1337" w:type="dxa"/>
          </w:tcPr>
          <w:p w14:paraId="15B0E0C9" w14:textId="73AC77E0" w:rsidR="49C30783" w:rsidRDefault="49C30783" w:rsidP="49C30783">
            <w:pPr>
              <w:jc w:val="center"/>
            </w:pPr>
            <w:r w:rsidRPr="49C30783">
              <w:rPr>
                <w:rFonts w:ascii="Calibri" w:eastAsia="Calibri" w:hAnsi="Calibri" w:cs="Calibri"/>
                <w:color w:val="000000" w:themeColor="text1"/>
                <w:sz w:val="22"/>
                <w:szCs w:val="22"/>
              </w:rPr>
              <w:t>10.</w:t>
            </w:r>
            <w:r w:rsidR="340FE101" w:rsidRPr="340FE101">
              <w:rPr>
                <w:rFonts w:ascii="Calibri" w:eastAsia="Calibri" w:hAnsi="Calibri" w:cs="Calibri"/>
                <w:color w:val="000000" w:themeColor="text1"/>
                <w:sz w:val="22"/>
                <w:szCs w:val="22"/>
              </w:rPr>
              <w:t>17</w:t>
            </w:r>
            <w:r w:rsidR="73F860D8" w:rsidRPr="340FE101">
              <w:rPr>
                <w:rFonts w:ascii="Calibri" w:eastAsia="Calibri" w:hAnsi="Calibri" w:cs="Calibri"/>
                <w:color w:val="000000" w:themeColor="text1"/>
                <w:sz w:val="22"/>
                <w:szCs w:val="22"/>
              </w:rPr>
              <w:t>0</w:t>
            </w:r>
          </w:p>
        </w:tc>
        <w:tc>
          <w:tcPr>
            <w:tcW w:w="1337" w:type="dxa"/>
          </w:tcPr>
          <w:p w14:paraId="49AF05A3" w14:textId="0FEA9516" w:rsidR="49C30783" w:rsidRDefault="49C30783" w:rsidP="49C30783">
            <w:pPr>
              <w:jc w:val="center"/>
            </w:pPr>
            <w:r w:rsidRPr="49C30783">
              <w:rPr>
                <w:rFonts w:ascii="Calibri" w:eastAsia="Calibri" w:hAnsi="Calibri" w:cs="Calibri"/>
                <w:color w:val="000000" w:themeColor="text1"/>
                <w:sz w:val="22"/>
                <w:szCs w:val="22"/>
              </w:rPr>
              <w:t>313.575</w:t>
            </w:r>
          </w:p>
        </w:tc>
        <w:tc>
          <w:tcPr>
            <w:tcW w:w="1337" w:type="dxa"/>
          </w:tcPr>
          <w:p w14:paraId="1F2612E5" w14:textId="3BAEDBC3" w:rsidR="49C30783" w:rsidRDefault="49C30783" w:rsidP="49C30783">
            <w:pPr>
              <w:jc w:val="center"/>
            </w:pPr>
            <w:r w:rsidRPr="49C30783">
              <w:rPr>
                <w:rFonts w:ascii="Calibri" w:eastAsia="Calibri" w:hAnsi="Calibri" w:cs="Calibri"/>
                <w:color w:val="000000" w:themeColor="text1"/>
                <w:sz w:val="22"/>
                <w:szCs w:val="22"/>
              </w:rPr>
              <w:t>18</w:t>
            </w:r>
          </w:p>
        </w:tc>
      </w:tr>
      <w:tr w:rsidR="49C30783" w14:paraId="74CC6943" w14:textId="77777777" w:rsidTr="49C30783">
        <w:trPr>
          <w:trHeight w:val="300"/>
        </w:trPr>
        <w:tc>
          <w:tcPr>
            <w:tcW w:w="1337" w:type="dxa"/>
          </w:tcPr>
          <w:p w14:paraId="32C73B17" w14:textId="183C19CB" w:rsidR="49C30783" w:rsidRDefault="49C30783" w:rsidP="49C30783">
            <w:pPr>
              <w:jc w:val="center"/>
            </w:pPr>
            <w:r w:rsidRPr="49C30783">
              <w:rPr>
                <w:rFonts w:ascii="Calibri" w:eastAsia="Calibri" w:hAnsi="Calibri" w:cs="Calibri"/>
                <w:b/>
                <w:bCs/>
                <w:color w:val="000000" w:themeColor="text1"/>
                <w:sz w:val="22"/>
                <w:szCs w:val="22"/>
              </w:rPr>
              <w:t>Average</w:t>
            </w:r>
          </w:p>
        </w:tc>
        <w:tc>
          <w:tcPr>
            <w:tcW w:w="1337" w:type="dxa"/>
          </w:tcPr>
          <w:p w14:paraId="1413A5D4" w14:textId="4E203083" w:rsidR="49C30783" w:rsidRDefault="49C30783" w:rsidP="49C30783">
            <w:pPr>
              <w:jc w:val="center"/>
            </w:pPr>
            <w:r w:rsidRPr="49C30783">
              <w:rPr>
                <w:rFonts w:ascii="Calibri" w:eastAsia="Calibri" w:hAnsi="Calibri" w:cs="Calibri"/>
                <w:b/>
                <w:bCs/>
                <w:color w:val="000000" w:themeColor="text1"/>
                <w:sz w:val="22"/>
                <w:szCs w:val="22"/>
              </w:rPr>
              <w:t>7.9573</w:t>
            </w:r>
          </w:p>
        </w:tc>
        <w:tc>
          <w:tcPr>
            <w:tcW w:w="1337" w:type="dxa"/>
          </w:tcPr>
          <w:p w14:paraId="51C600C8" w14:textId="6C7F08E3" w:rsidR="49C30783" w:rsidRDefault="49C30783" w:rsidP="49C30783">
            <w:pPr>
              <w:jc w:val="center"/>
            </w:pPr>
            <w:r w:rsidRPr="49C30783">
              <w:rPr>
                <w:rFonts w:ascii="Calibri" w:eastAsia="Calibri" w:hAnsi="Calibri" w:cs="Calibri"/>
                <w:b/>
                <w:bCs/>
                <w:color w:val="000000" w:themeColor="text1"/>
                <w:sz w:val="22"/>
                <w:szCs w:val="22"/>
              </w:rPr>
              <w:t>0.2021</w:t>
            </w:r>
          </w:p>
        </w:tc>
        <w:tc>
          <w:tcPr>
            <w:tcW w:w="1337" w:type="dxa"/>
          </w:tcPr>
          <w:p w14:paraId="19FA0449" w14:textId="44EBC3C3" w:rsidR="49C30783" w:rsidRDefault="502AC123" w:rsidP="49C30783">
            <w:pPr>
              <w:jc w:val="center"/>
            </w:pPr>
            <w:r w:rsidRPr="502AC123">
              <w:rPr>
                <w:rFonts w:ascii="Calibri" w:eastAsia="Calibri" w:hAnsi="Calibri" w:cs="Calibri"/>
                <w:b/>
                <w:bCs/>
                <w:color w:val="000000" w:themeColor="text1"/>
                <w:sz w:val="22"/>
                <w:szCs w:val="22"/>
              </w:rPr>
              <w:t>1.608</w:t>
            </w:r>
          </w:p>
        </w:tc>
        <w:tc>
          <w:tcPr>
            <w:tcW w:w="1337" w:type="dxa"/>
          </w:tcPr>
          <w:p w14:paraId="14DF7C9E" w14:textId="6ACF794F" w:rsidR="49C30783" w:rsidRDefault="49C30783" w:rsidP="49C30783">
            <w:pPr>
              <w:jc w:val="center"/>
            </w:pPr>
            <w:r w:rsidRPr="49C30783">
              <w:rPr>
                <w:rFonts w:ascii="Calibri" w:eastAsia="Calibri" w:hAnsi="Calibri" w:cs="Calibri"/>
                <w:b/>
                <w:bCs/>
                <w:color w:val="000000" w:themeColor="text1"/>
                <w:sz w:val="22"/>
                <w:szCs w:val="22"/>
              </w:rPr>
              <w:t>10.074</w:t>
            </w:r>
          </w:p>
        </w:tc>
        <w:tc>
          <w:tcPr>
            <w:tcW w:w="1337" w:type="dxa"/>
          </w:tcPr>
          <w:p w14:paraId="631B3800" w14:textId="4768FF8D" w:rsidR="49C30783" w:rsidRDefault="49C30783" w:rsidP="49C30783">
            <w:pPr>
              <w:jc w:val="center"/>
            </w:pPr>
            <w:r w:rsidRPr="49C30783">
              <w:rPr>
                <w:rFonts w:ascii="Calibri" w:eastAsia="Calibri" w:hAnsi="Calibri" w:cs="Calibri"/>
                <w:b/>
                <w:bCs/>
                <w:color w:val="000000" w:themeColor="text1"/>
                <w:sz w:val="22"/>
                <w:szCs w:val="22"/>
              </w:rPr>
              <w:t>282.</w:t>
            </w:r>
            <w:r w:rsidR="100D388E" w:rsidRPr="100D388E">
              <w:rPr>
                <w:rFonts w:ascii="Calibri" w:eastAsia="Calibri" w:hAnsi="Calibri" w:cs="Calibri"/>
                <w:b/>
                <w:bCs/>
                <w:color w:val="000000" w:themeColor="text1"/>
                <w:sz w:val="22"/>
                <w:szCs w:val="22"/>
              </w:rPr>
              <w:t>749</w:t>
            </w:r>
          </w:p>
        </w:tc>
        <w:tc>
          <w:tcPr>
            <w:tcW w:w="1337" w:type="dxa"/>
          </w:tcPr>
          <w:p w14:paraId="1FD3023B" w14:textId="682E0BDE" w:rsidR="49C30783" w:rsidRDefault="49C30783"/>
        </w:tc>
      </w:tr>
      <w:tr w:rsidR="49C30783" w14:paraId="04F3F81D" w14:textId="77777777" w:rsidTr="49C30783">
        <w:trPr>
          <w:trHeight w:val="300"/>
        </w:trPr>
        <w:tc>
          <w:tcPr>
            <w:tcW w:w="1337" w:type="dxa"/>
          </w:tcPr>
          <w:p w14:paraId="636D4113" w14:textId="66ADC70E" w:rsidR="49C30783" w:rsidRDefault="49C30783"/>
        </w:tc>
        <w:tc>
          <w:tcPr>
            <w:tcW w:w="1337" w:type="dxa"/>
          </w:tcPr>
          <w:p w14:paraId="61FACD51" w14:textId="24179DD5" w:rsidR="49C30783" w:rsidRDefault="49C30783"/>
        </w:tc>
        <w:tc>
          <w:tcPr>
            <w:tcW w:w="1337" w:type="dxa"/>
          </w:tcPr>
          <w:p w14:paraId="44B3F45A" w14:textId="697950C1" w:rsidR="49C30783" w:rsidRDefault="49C30783"/>
        </w:tc>
        <w:tc>
          <w:tcPr>
            <w:tcW w:w="1337" w:type="dxa"/>
          </w:tcPr>
          <w:p w14:paraId="025568C3" w14:textId="4B208586" w:rsidR="49C30783" w:rsidRDefault="49C30783"/>
        </w:tc>
        <w:tc>
          <w:tcPr>
            <w:tcW w:w="1337" w:type="dxa"/>
          </w:tcPr>
          <w:p w14:paraId="6BF6397A" w14:textId="704C680C" w:rsidR="49C30783" w:rsidRDefault="49C30783"/>
        </w:tc>
        <w:tc>
          <w:tcPr>
            <w:tcW w:w="1337" w:type="dxa"/>
          </w:tcPr>
          <w:p w14:paraId="11DD2A48" w14:textId="7F9A8658" w:rsidR="49C30783" w:rsidRDefault="49C30783"/>
        </w:tc>
        <w:tc>
          <w:tcPr>
            <w:tcW w:w="1337" w:type="dxa"/>
          </w:tcPr>
          <w:p w14:paraId="7490B14B" w14:textId="59DD2807" w:rsidR="49C30783" w:rsidRDefault="49C30783"/>
        </w:tc>
      </w:tr>
      <w:tr w:rsidR="49C30783" w14:paraId="74286608" w14:textId="77777777" w:rsidTr="49C30783">
        <w:trPr>
          <w:trHeight w:val="300"/>
        </w:trPr>
        <w:tc>
          <w:tcPr>
            <w:tcW w:w="1337" w:type="dxa"/>
          </w:tcPr>
          <w:p w14:paraId="1515CEDE" w14:textId="3647ACFA" w:rsidR="49C30783" w:rsidRDefault="49C30783" w:rsidP="49C30783">
            <w:pPr>
              <w:jc w:val="center"/>
            </w:pPr>
            <w:r w:rsidRPr="49C30783">
              <w:rPr>
                <w:rFonts w:ascii="Calibri" w:eastAsia="Calibri" w:hAnsi="Calibri" w:cs="Calibri"/>
                <w:color w:val="000000" w:themeColor="text1"/>
                <w:sz w:val="22"/>
                <w:szCs w:val="22"/>
              </w:rPr>
              <w:t>31</w:t>
            </w:r>
          </w:p>
        </w:tc>
        <w:tc>
          <w:tcPr>
            <w:tcW w:w="1337" w:type="dxa"/>
          </w:tcPr>
          <w:p w14:paraId="7617BEF0" w14:textId="5E8B6DC8" w:rsidR="49C30783" w:rsidRDefault="49C30783" w:rsidP="49C30783">
            <w:pPr>
              <w:jc w:val="center"/>
            </w:pPr>
            <w:r w:rsidRPr="49C30783">
              <w:rPr>
                <w:rFonts w:ascii="Calibri" w:eastAsia="Calibri" w:hAnsi="Calibri" w:cs="Calibri"/>
                <w:color w:val="000000" w:themeColor="text1"/>
                <w:sz w:val="22"/>
                <w:szCs w:val="22"/>
              </w:rPr>
              <w:t>7.955</w:t>
            </w:r>
          </w:p>
        </w:tc>
        <w:tc>
          <w:tcPr>
            <w:tcW w:w="1337" w:type="dxa"/>
          </w:tcPr>
          <w:p w14:paraId="6F0B7952" w14:textId="768D49B2" w:rsidR="49C30783" w:rsidRDefault="49C30783" w:rsidP="49C30783">
            <w:pPr>
              <w:jc w:val="center"/>
            </w:pPr>
            <w:r w:rsidRPr="49C30783">
              <w:rPr>
                <w:rFonts w:ascii="Calibri" w:eastAsia="Calibri" w:hAnsi="Calibri" w:cs="Calibri"/>
                <w:color w:val="000000" w:themeColor="text1"/>
                <w:sz w:val="22"/>
                <w:szCs w:val="22"/>
              </w:rPr>
              <w:t>0.158</w:t>
            </w:r>
          </w:p>
        </w:tc>
        <w:tc>
          <w:tcPr>
            <w:tcW w:w="1337" w:type="dxa"/>
          </w:tcPr>
          <w:p w14:paraId="036F9F0B" w14:textId="5273C113" w:rsidR="49C30783" w:rsidRDefault="49C30783" w:rsidP="49C30783">
            <w:pPr>
              <w:jc w:val="center"/>
            </w:pPr>
            <w:r w:rsidRPr="49C30783">
              <w:rPr>
                <w:rFonts w:ascii="Calibri" w:eastAsia="Calibri" w:hAnsi="Calibri" w:cs="Calibri"/>
                <w:color w:val="000000" w:themeColor="text1"/>
                <w:sz w:val="22"/>
                <w:szCs w:val="22"/>
              </w:rPr>
              <w:t>1.</w:t>
            </w:r>
            <w:r w:rsidR="7886C6EC" w:rsidRPr="7886C6EC">
              <w:rPr>
                <w:rFonts w:ascii="Calibri" w:eastAsia="Calibri" w:hAnsi="Calibri" w:cs="Calibri"/>
                <w:color w:val="000000" w:themeColor="text1"/>
                <w:sz w:val="22"/>
                <w:szCs w:val="22"/>
              </w:rPr>
              <w:t>25</w:t>
            </w:r>
            <w:r w:rsidR="2CFFE8E6" w:rsidRPr="7886C6EC">
              <w:rPr>
                <w:rFonts w:ascii="Calibri" w:eastAsia="Calibri" w:hAnsi="Calibri" w:cs="Calibri"/>
                <w:color w:val="000000" w:themeColor="text1"/>
                <w:sz w:val="22"/>
                <w:szCs w:val="22"/>
              </w:rPr>
              <w:t>7</w:t>
            </w:r>
          </w:p>
        </w:tc>
        <w:tc>
          <w:tcPr>
            <w:tcW w:w="1337" w:type="dxa"/>
          </w:tcPr>
          <w:p w14:paraId="492197AB" w14:textId="5CB7FB7F" w:rsidR="49C30783" w:rsidRDefault="49C30783" w:rsidP="49C30783">
            <w:pPr>
              <w:jc w:val="center"/>
            </w:pPr>
            <w:r w:rsidRPr="49C30783">
              <w:rPr>
                <w:rFonts w:ascii="Calibri" w:eastAsia="Calibri" w:hAnsi="Calibri" w:cs="Calibri"/>
                <w:color w:val="000000" w:themeColor="text1"/>
                <w:sz w:val="22"/>
                <w:szCs w:val="22"/>
              </w:rPr>
              <w:t>12.</w:t>
            </w:r>
            <w:r w:rsidR="340FE101" w:rsidRPr="340FE101">
              <w:rPr>
                <w:rFonts w:ascii="Calibri" w:eastAsia="Calibri" w:hAnsi="Calibri" w:cs="Calibri"/>
                <w:color w:val="000000" w:themeColor="text1"/>
                <w:sz w:val="22"/>
                <w:szCs w:val="22"/>
              </w:rPr>
              <w:t>31</w:t>
            </w:r>
            <w:r w:rsidR="71BA4A72" w:rsidRPr="340FE101">
              <w:rPr>
                <w:rFonts w:ascii="Calibri" w:eastAsia="Calibri" w:hAnsi="Calibri" w:cs="Calibri"/>
                <w:color w:val="000000" w:themeColor="text1"/>
                <w:sz w:val="22"/>
                <w:szCs w:val="22"/>
              </w:rPr>
              <w:t>0</w:t>
            </w:r>
          </w:p>
        </w:tc>
        <w:tc>
          <w:tcPr>
            <w:tcW w:w="1337" w:type="dxa"/>
          </w:tcPr>
          <w:p w14:paraId="68989818" w14:textId="2ED55279" w:rsidR="49C30783" w:rsidRDefault="49C30783" w:rsidP="49C30783">
            <w:pPr>
              <w:jc w:val="center"/>
            </w:pPr>
            <w:r w:rsidRPr="49C30783">
              <w:rPr>
                <w:rFonts w:ascii="Calibri" w:eastAsia="Calibri" w:hAnsi="Calibri" w:cs="Calibri"/>
                <w:color w:val="000000" w:themeColor="text1"/>
                <w:sz w:val="22"/>
                <w:szCs w:val="22"/>
              </w:rPr>
              <w:t>270.</w:t>
            </w:r>
            <w:r w:rsidR="100D388E" w:rsidRPr="100D388E">
              <w:rPr>
                <w:rFonts w:ascii="Calibri" w:eastAsia="Calibri" w:hAnsi="Calibri" w:cs="Calibri"/>
                <w:color w:val="000000" w:themeColor="text1"/>
                <w:sz w:val="22"/>
                <w:szCs w:val="22"/>
              </w:rPr>
              <w:t>136</w:t>
            </w:r>
          </w:p>
        </w:tc>
        <w:tc>
          <w:tcPr>
            <w:tcW w:w="1337" w:type="dxa"/>
          </w:tcPr>
          <w:p w14:paraId="6DC15916" w14:textId="78201E21" w:rsidR="49C30783" w:rsidRDefault="49C30783" w:rsidP="49C30783">
            <w:pPr>
              <w:jc w:val="center"/>
            </w:pPr>
            <w:r w:rsidRPr="49C30783">
              <w:rPr>
                <w:rFonts w:ascii="Calibri" w:eastAsia="Calibri" w:hAnsi="Calibri" w:cs="Calibri"/>
                <w:color w:val="000000" w:themeColor="text1"/>
                <w:sz w:val="22"/>
                <w:szCs w:val="22"/>
              </w:rPr>
              <w:t>21</w:t>
            </w:r>
          </w:p>
        </w:tc>
      </w:tr>
      <w:tr w:rsidR="49C30783" w14:paraId="04E1A7E9" w14:textId="77777777" w:rsidTr="49C30783">
        <w:trPr>
          <w:trHeight w:val="300"/>
        </w:trPr>
        <w:tc>
          <w:tcPr>
            <w:tcW w:w="1337" w:type="dxa"/>
          </w:tcPr>
          <w:p w14:paraId="55828D29" w14:textId="2306138F" w:rsidR="49C30783" w:rsidRDefault="49C30783" w:rsidP="49C30783">
            <w:pPr>
              <w:jc w:val="center"/>
            </w:pPr>
            <w:r w:rsidRPr="49C30783">
              <w:rPr>
                <w:rFonts w:ascii="Calibri" w:eastAsia="Calibri" w:hAnsi="Calibri" w:cs="Calibri"/>
                <w:color w:val="000000" w:themeColor="text1"/>
                <w:sz w:val="22"/>
                <w:szCs w:val="22"/>
              </w:rPr>
              <w:t>32</w:t>
            </w:r>
          </w:p>
        </w:tc>
        <w:tc>
          <w:tcPr>
            <w:tcW w:w="1337" w:type="dxa"/>
          </w:tcPr>
          <w:p w14:paraId="4938CFCD" w14:textId="503F1713" w:rsidR="49C30783" w:rsidRDefault="49C30783" w:rsidP="49C30783">
            <w:pPr>
              <w:jc w:val="center"/>
            </w:pPr>
            <w:r w:rsidRPr="49C30783">
              <w:rPr>
                <w:rFonts w:ascii="Calibri" w:eastAsia="Calibri" w:hAnsi="Calibri" w:cs="Calibri"/>
                <w:color w:val="000000" w:themeColor="text1"/>
                <w:sz w:val="22"/>
                <w:szCs w:val="22"/>
              </w:rPr>
              <w:t>7.955</w:t>
            </w:r>
          </w:p>
        </w:tc>
        <w:tc>
          <w:tcPr>
            <w:tcW w:w="1337" w:type="dxa"/>
          </w:tcPr>
          <w:p w14:paraId="5AA05DD9" w14:textId="51F77DA1" w:rsidR="49C30783" w:rsidRDefault="49C30783" w:rsidP="49C30783">
            <w:pPr>
              <w:jc w:val="center"/>
            </w:pPr>
            <w:r w:rsidRPr="49C30783">
              <w:rPr>
                <w:rFonts w:ascii="Calibri" w:eastAsia="Calibri" w:hAnsi="Calibri" w:cs="Calibri"/>
                <w:color w:val="000000" w:themeColor="text1"/>
                <w:sz w:val="22"/>
                <w:szCs w:val="22"/>
              </w:rPr>
              <w:t>0.181</w:t>
            </w:r>
          </w:p>
        </w:tc>
        <w:tc>
          <w:tcPr>
            <w:tcW w:w="1337" w:type="dxa"/>
          </w:tcPr>
          <w:p w14:paraId="4745E662" w14:textId="3A8994A6" w:rsidR="49C30783" w:rsidRDefault="7886C6EC" w:rsidP="49C30783">
            <w:pPr>
              <w:jc w:val="center"/>
            </w:pPr>
            <w:r w:rsidRPr="7886C6EC">
              <w:rPr>
                <w:rFonts w:ascii="Calibri" w:eastAsia="Calibri" w:hAnsi="Calibri" w:cs="Calibri"/>
                <w:color w:val="000000" w:themeColor="text1"/>
                <w:sz w:val="22"/>
                <w:szCs w:val="22"/>
              </w:rPr>
              <w:t>1.4</w:t>
            </w:r>
            <w:r w:rsidR="04C73850" w:rsidRPr="7886C6EC">
              <w:rPr>
                <w:rFonts w:ascii="Calibri" w:eastAsia="Calibri" w:hAnsi="Calibri" w:cs="Calibri"/>
                <w:color w:val="000000" w:themeColor="text1"/>
                <w:sz w:val="22"/>
                <w:szCs w:val="22"/>
              </w:rPr>
              <w:t>40</w:t>
            </w:r>
          </w:p>
        </w:tc>
        <w:tc>
          <w:tcPr>
            <w:tcW w:w="1337" w:type="dxa"/>
          </w:tcPr>
          <w:p w14:paraId="5718E709" w14:textId="3FE93602" w:rsidR="49C30783" w:rsidRDefault="49C30783" w:rsidP="49C30783">
            <w:pPr>
              <w:jc w:val="center"/>
            </w:pPr>
            <w:r w:rsidRPr="49C30783">
              <w:rPr>
                <w:rFonts w:ascii="Calibri" w:eastAsia="Calibri" w:hAnsi="Calibri" w:cs="Calibri"/>
                <w:color w:val="000000" w:themeColor="text1"/>
                <w:sz w:val="22"/>
                <w:szCs w:val="22"/>
              </w:rPr>
              <w:t>11.</w:t>
            </w:r>
            <w:r w:rsidR="340FE101" w:rsidRPr="340FE101">
              <w:rPr>
                <w:rFonts w:ascii="Calibri" w:eastAsia="Calibri" w:hAnsi="Calibri" w:cs="Calibri"/>
                <w:color w:val="000000" w:themeColor="text1"/>
                <w:sz w:val="22"/>
                <w:szCs w:val="22"/>
              </w:rPr>
              <w:t>61</w:t>
            </w:r>
            <w:r w:rsidR="71BA4A72" w:rsidRPr="340FE101">
              <w:rPr>
                <w:rFonts w:ascii="Calibri" w:eastAsia="Calibri" w:hAnsi="Calibri" w:cs="Calibri"/>
                <w:color w:val="000000" w:themeColor="text1"/>
                <w:sz w:val="22"/>
                <w:szCs w:val="22"/>
              </w:rPr>
              <w:t>0</w:t>
            </w:r>
          </w:p>
        </w:tc>
        <w:tc>
          <w:tcPr>
            <w:tcW w:w="1337" w:type="dxa"/>
          </w:tcPr>
          <w:p w14:paraId="2F55A4E5" w14:textId="706B7248" w:rsidR="49C30783" w:rsidRDefault="49C30783" w:rsidP="49C30783">
            <w:pPr>
              <w:jc w:val="center"/>
            </w:pPr>
            <w:r w:rsidRPr="49C30783">
              <w:rPr>
                <w:rFonts w:ascii="Calibri" w:eastAsia="Calibri" w:hAnsi="Calibri" w:cs="Calibri"/>
                <w:color w:val="000000" w:themeColor="text1"/>
                <w:sz w:val="22"/>
                <w:szCs w:val="22"/>
              </w:rPr>
              <w:t>291.</w:t>
            </w:r>
            <w:r w:rsidR="05C76455" w:rsidRPr="05C76455">
              <w:rPr>
                <w:rFonts w:ascii="Calibri" w:eastAsia="Calibri" w:hAnsi="Calibri" w:cs="Calibri"/>
                <w:color w:val="000000" w:themeColor="text1"/>
                <w:sz w:val="22"/>
                <w:szCs w:val="22"/>
              </w:rPr>
              <w:t>86</w:t>
            </w:r>
            <w:r w:rsidR="2C434996" w:rsidRPr="05C76455">
              <w:rPr>
                <w:rFonts w:ascii="Calibri" w:eastAsia="Calibri" w:hAnsi="Calibri" w:cs="Calibri"/>
                <w:color w:val="000000" w:themeColor="text1"/>
                <w:sz w:val="22"/>
                <w:szCs w:val="22"/>
              </w:rPr>
              <w:t>3</w:t>
            </w:r>
          </w:p>
        </w:tc>
        <w:tc>
          <w:tcPr>
            <w:tcW w:w="1337" w:type="dxa"/>
          </w:tcPr>
          <w:p w14:paraId="74174AC3" w14:textId="66C5B54D" w:rsidR="49C30783" w:rsidRDefault="49C30783" w:rsidP="49C30783">
            <w:pPr>
              <w:jc w:val="center"/>
            </w:pPr>
            <w:r w:rsidRPr="49C30783">
              <w:rPr>
                <w:rFonts w:ascii="Calibri" w:eastAsia="Calibri" w:hAnsi="Calibri" w:cs="Calibri"/>
                <w:color w:val="000000" w:themeColor="text1"/>
                <w:sz w:val="22"/>
                <w:szCs w:val="22"/>
              </w:rPr>
              <w:t>21</w:t>
            </w:r>
          </w:p>
        </w:tc>
      </w:tr>
      <w:tr w:rsidR="49C30783" w14:paraId="1D8002DB" w14:textId="77777777" w:rsidTr="49C30783">
        <w:trPr>
          <w:trHeight w:val="300"/>
        </w:trPr>
        <w:tc>
          <w:tcPr>
            <w:tcW w:w="1337" w:type="dxa"/>
          </w:tcPr>
          <w:p w14:paraId="12E01E9B" w14:textId="4FA94B04" w:rsidR="49C30783" w:rsidRDefault="49C30783" w:rsidP="49C30783">
            <w:pPr>
              <w:jc w:val="center"/>
            </w:pPr>
            <w:r w:rsidRPr="49C30783">
              <w:rPr>
                <w:rFonts w:ascii="Calibri" w:eastAsia="Calibri" w:hAnsi="Calibri" w:cs="Calibri"/>
                <w:color w:val="000000" w:themeColor="text1"/>
                <w:sz w:val="22"/>
                <w:szCs w:val="22"/>
              </w:rPr>
              <w:t>33</w:t>
            </w:r>
          </w:p>
        </w:tc>
        <w:tc>
          <w:tcPr>
            <w:tcW w:w="1337" w:type="dxa"/>
          </w:tcPr>
          <w:p w14:paraId="117A4843" w14:textId="0B05D493" w:rsidR="49C30783" w:rsidRDefault="49C30783" w:rsidP="49C30783">
            <w:pPr>
              <w:jc w:val="center"/>
            </w:pPr>
            <w:r w:rsidRPr="49C30783">
              <w:rPr>
                <w:rFonts w:ascii="Calibri" w:eastAsia="Calibri" w:hAnsi="Calibri" w:cs="Calibri"/>
                <w:color w:val="000000" w:themeColor="text1"/>
                <w:sz w:val="22"/>
                <w:szCs w:val="22"/>
              </w:rPr>
              <w:t>7.953</w:t>
            </w:r>
          </w:p>
        </w:tc>
        <w:tc>
          <w:tcPr>
            <w:tcW w:w="1337" w:type="dxa"/>
          </w:tcPr>
          <w:p w14:paraId="726C2A32" w14:textId="35E043F7" w:rsidR="49C30783" w:rsidRDefault="49C30783" w:rsidP="49C30783">
            <w:pPr>
              <w:jc w:val="center"/>
            </w:pPr>
            <w:r w:rsidRPr="49C30783">
              <w:rPr>
                <w:rFonts w:ascii="Calibri" w:eastAsia="Calibri" w:hAnsi="Calibri" w:cs="Calibri"/>
                <w:color w:val="000000" w:themeColor="text1"/>
                <w:sz w:val="22"/>
                <w:szCs w:val="22"/>
              </w:rPr>
              <w:t>0.155</w:t>
            </w:r>
          </w:p>
        </w:tc>
        <w:tc>
          <w:tcPr>
            <w:tcW w:w="1337" w:type="dxa"/>
          </w:tcPr>
          <w:p w14:paraId="5EA27251" w14:textId="5D9CC6EA" w:rsidR="49C30783" w:rsidRDefault="7886C6EC" w:rsidP="49C30783">
            <w:pPr>
              <w:jc w:val="center"/>
            </w:pPr>
            <w:r w:rsidRPr="7886C6EC">
              <w:rPr>
                <w:rFonts w:ascii="Calibri" w:eastAsia="Calibri" w:hAnsi="Calibri" w:cs="Calibri"/>
                <w:color w:val="000000" w:themeColor="text1"/>
                <w:sz w:val="22"/>
                <w:szCs w:val="22"/>
              </w:rPr>
              <w:t>1.</w:t>
            </w:r>
            <w:r w:rsidR="6D619C5D" w:rsidRPr="6D619C5D">
              <w:rPr>
                <w:rFonts w:ascii="Calibri" w:eastAsia="Calibri" w:hAnsi="Calibri" w:cs="Calibri"/>
                <w:color w:val="000000" w:themeColor="text1"/>
                <w:sz w:val="22"/>
                <w:szCs w:val="22"/>
              </w:rPr>
              <w:t>23</w:t>
            </w:r>
            <w:r w:rsidR="6C4536D0" w:rsidRPr="6D619C5D">
              <w:rPr>
                <w:rFonts w:ascii="Calibri" w:eastAsia="Calibri" w:hAnsi="Calibri" w:cs="Calibri"/>
                <w:color w:val="000000" w:themeColor="text1"/>
                <w:sz w:val="22"/>
                <w:szCs w:val="22"/>
              </w:rPr>
              <w:t>3</w:t>
            </w:r>
          </w:p>
        </w:tc>
        <w:tc>
          <w:tcPr>
            <w:tcW w:w="1337" w:type="dxa"/>
          </w:tcPr>
          <w:p w14:paraId="5D715224" w14:textId="4BBC5C99" w:rsidR="49C30783" w:rsidRDefault="49C30783" w:rsidP="49C30783">
            <w:pPr>
              <w:jc w:val="center"/>
            </w:pPr>
            <w:r w:rsidRPr="49C30783">
              <w:rPr>
                <w:rFonts w:ascii="Calibri" w:eastAsia="Calibri" w:hAnsi="Calibri" w:cs="Calibri"/>
                <w:color w:val="000000" w:themeColor="text1"/>
                <w:sz w:val="22"/>
                <w:szCs w:val="22"/>
              </w:rPr>
              <w:t>11.</w:t>
            </w:r>
            <w:r w:rsidR="340FE101" w:rsidRPr="340FE101">
              <w:rPr>
                <w:rFonts w:ascii="Calibri" w:eastAsia="Calibri" w:hAnsi="Calibri" w:cs="Calibri"/>
                <w:color w:val="000000" w:themeColor="text1"/>
                <w:sz w:val="22"/>
                <w:szCs w:val="22"/>
              </w:rPr>
              <w:t>96</w:t>
            </w:r>
            <w:r w:rsidR="4B9AFCB5" w:rsidRPr="340FE101">
              <w:rPr>
                <w:rFonts w:ascii="Calibri" w:eastAsia="Calibri" w:hAnsi="Calibri" w:cs="Calibri"/>
                <w:color w:val="000000" w:themeColor="text1"/>
                <w:sz w:val="22"/>
                <w:szCs w:val="22"/>
              </w:rPr>
              <w:t>0</w:t>
            </w:r>
          </w:p>
        </w:tc>
        <w:tc>
          <w:tcPr>
            <w:tcW w:w="1337" w:type="dxa"/>
          </w:tcPr>
          <w:p w14:paraId="1E50FBF5" w14:textId="0F5FAC14" w:rsidR="49C30783" w:rsidRDefault="49C30783" w:rsidP="49C30783">
            <w:pPr>
              <w:jc w:val="center"/>
            </w:pPr>
            <w:r w:rsidRPr="49C30783">
              <w:rPr>
                <w:rFonts w:ascii="Calibri" w:eastAsia="Calibri" w:hAnsi="Calibri" w:cs="Calibri"/>
                <w:color w:val="000000" w:themeColor="text1"/>
                <w:sz w:val="22"/>
                <w:szCs w:val="22"/>
              </w:rPr>
              <w:t>257.</w:t>
            </w:r>
            <w:r w:rsidR="05C76455" w:rsidRPr="05C76455">
              <w:rPr>
                <w:rFonts w:ascii="Calibri" w:eastAsia="Calibri" w:hAnsi="Calibri" w:cs="Calibri"/>
                <w:color w:val="000000" w:themeColor="text1"/>
                <w:sz w:val="22"/>
                <w:szCs w:val="22"/>
              </w:rPr>
              <w:t>472</w:t>
            </w:r>
          </w:p>
        </w:tc>
        <w:tc>
          <w:tcPr>
            <w:tcW w:w="1337" w:type="dxa"/>
          </w:tcPr>
          <w:p w14:paraId="02A4E8B2" w14:textId="2BF006F2" w:rsidR="49C30783" w:rsidRDefault="49C30783" w:rsidP="49C30783">
            <w:pPr>
              <w:jc w:val="center"/>
            </w:pPr>
            <w:r w:rsidRPr="49C30783">
              <w:rPr>
                <w:rFonts w:ascii="Calibri" w:eastAsia="Calibri" w:hAnsi="Calibri" w:cs="Calibri"/>
                <w:color w:val="000000" w:themeColor="text1"/>
                <w:sz w:val="22"/>
                <w:szCs w:val="22"/>
              </w:rPr>
              <w:t>21</w:t>
            </w:r>
          </w:p>
        </w:tc>
      </w:tr>
      <w:tr w:rsidR="49C30783" w14:paraId="35C61259" w14:textId="77777777" w:rsidTr="49C30783">
        <w:trPr>
          <w:trHeight w:val="300"/>
        </w:trPr>
        <w:tc>
          <w:tcPr>
            <w:tcW w:w="1337" w:type="dxa"/>
          </w:tcPr>
          <w:p w14:paraId="74A345BB" w14:textId="4CD0D51E" w:rsidR="49C30783" w:rsidRDefault="49C30783" w:rsidP="49C30783">
            <w:pPr>
              <w:jc w:val="center"/>
            </w:pPr>
            <w:r w:rsidRPr="49C30783">
              <w:rPr>
                <w:rFonts w:ascii="Calibri" w:eastAsia="Calibri" w:hAnsi="Calibri" w:cs="Calibri"/>
                <w:color w:val="000000" w:themeColor="text1"/>
                <w:sz w:val="22"/>
                <w:szCs w:val="22"/>
              </w:rPr>
              <w:t>34</w:t>
            </w:r>
          </w:p>
        </w:tc>
        <w:tc>
          <w:tcPr>
            <w:tcW w:w="1337" w:type="dxa"/>
          </w:tcPr>
          <w:p w14:paraId="487E42F4" w14:textId="39FD36BD" w:rsidR="49C30783" w:rsidRDefault="49C30783" w:rsidP="49C30783">
            <w:pPr>
              <w:jc w:val="center"/>
            </w:pPr>
            <w:r w:rsidRPr="49C30783">
              <w:rPr>
                <w:rFonts w:ascii="Calibri" w:eastAsia="Calibri" w:hAnsi="Calibri" w:cs="Calibri"/>
                <w:color w:val="000000" w:themeColor="text1"/>
                <w:sz w:val="22"/>
                <w:szCs w:val="22"/>
              </w:rPr>
              <w:t>7.953</w:t>
            </w:r>
          </w:p>
        </w:tc>
        <w:tc>
          <w:tcPr>
            <w:tcW w:w="1337" w:type="dxa"/>
          </w:tcPr>
          <w:p w14:paraId="2B930F2E" w14:textId="269AE358" w:rsidR="49C30783" w:rsidRDefault="49C30783" w:rsidP="49C30783">
            <w:pPr>
              <w:jc w:val="center"/>
            </w:pPr>
            <w:r w:rsidRPr="49C30783">
              <w:rPr>
                <w:rFonts w:ascii="Calibri" w:eastAsia="Calibri" w:hAnsi="Calibri" w:cs="Calibri"/>
                <w:color w:val="000000" w:themeColor="text1"/>
                <w:sz w:val="22"/>
                <w:szCs w:val="22"/>
              </w:rPr>
              <w:t>0.181</w:t>
            </w:r>
          </w:p>
        </w:tc>
        <w:tc>
          <w:tcPr>
            <w:tcW w:w="1337" w:type="dxa"/>
          </w:tcPr>
          <w:p w14:paraId="3D949AEB" w14:textId="40725894" w:rsidR="49C30783" w:rsidRDefault="6D619C5D" w:rsidP="49C30783">
            <w:pPr>
              <w:jc w:val="center"/>
            </w:pPr>
            <w:r w:rsidRPr="6D619C5D">
              <w:rPr>
                <w:rFonts w:ascii="Calibri" w:eastAsia="Calibri" w:hAnsi="Calibri" w:cs="Calibri"/>
                <w:color w:val="000000" w:themeColor="text1"/>
                <w:sz w:val="22"/>
                <w:szCs w:val="22"/>
              </w:rPr>
              <w:t>1.439</w:t>
            </w:r>
          </w:p>
        </w:tc>
        <w:tc>
          <w:tcPr>
            <w:tcW w:w="1337" w:type="dxa"/>
          </w:tcPr>
          <w:p w14:paraId="7B010541" w14:textId="6A8AB79F" w:rsidR="49C30783" w:rsidRDefault="49C30783" w:rsidP="49C30783">
            <w:pPr>
              <w:jc w:val="center"/>
            </w:pPr>
            <w:r w:rsidRPr="49C30783">
              <w:rPr>
                <w:rFonts w:ascii="Calibri" w:eastAsia="Calibri" w:hAnsi="Calibri" w:cs="Calibri"/>
                <w:color w:val="000000" w:themeColor="text1"/>
                <w:sz w:val="22"/>
                <w:szCs w:val="22"/>
              </w:rPr>
              <w:t>12.</w:t>
            </w:r>
            <w:r w:rsidR="340FE101" w:rsidRPr="340FE101">
              <w:rPr>
                <w:rFonts w:ascii="Calibri" w:eastAsia="Calibri" w:hAnsi="Calibri" w:cs="Calibri"/>
                <w:color w:val="000000" w:themeColor="text1"/>
                <w:sz w:val="22"/>
                <w:szCs w:val="22"/>
              </w:rPr>
              <w:t>12</w:t>
            </w:r>
            <w:r w:rsidR="4B9AFCB5" w:rsidRPr="340FE101">
              <w:rPr>
                <w:rFonts w:ascii="Calibri" w:eastAsia="Calibri" w:hAnsi="Calibri" w:cs="Calibri"/>
                <w:color w:val="000000" w:themeColor="text1"/>
                <w:sz w:val="22"/>
                <w:szCs w:val="22"/>
              </w:rPr>
              <w:t>0</w:t>
            </w:r>
          </w:p>
        </w:tc>
        <w:tc>
          <w:tcPr>
            <w:tcW w:w="1337" w:type="dxa"/>
          </w:tcPr>
          <w:p w14:paraId="75D0856E" w14:textId="1C4569FE" w:rsidR="49C30783" w:rsidRDefault="49C30783" w:rsidP="49C30783">
            <w:pPr>
              <w:jc w:val="center"/>
            </w:pPr>
            <w:r w:rsidRPr="49C30783">
              <w:rPr>
                <w:rFonts w:ascii="Calibri" w:eastAsia="Calibri" w:hAnsi="Calibri" w:cs="Calibri"/>
                <w:color w:val="000000" w:themeColor="text1"/>
                <w:sz w:val="22"/>
                <w:szCs w:val="22"/>
              </w:rPr>
              <w:t>304.</w:t>
            </w:r>
            <w:r w:rsidR="05C76455" w:rsidRPr="05C76455">
              <w:rPr>
                <w:rFonts w:ascii="Calibri" w:eastAsia="Calibri" w:hAnsi="Calibri" w:cs="Calibri"/>
                <w:color w:val="000000" w:themeColor="text1"/>
                <w:sz w:val="22"/>
                <w:szCs w:val="22"/>
              </w:rPr>
              <w:t>683</w:t>
            </w:r>
          </w:p>
        </w:tc>
        <w:tc>
          <w:tcPr>
            <w:tcW w:w="1337" w:type="dxa"/>
          </w:tcPr>
          <w:p w14:paraId="6B430300" w14:textId="2E2245B0" w:rsidR="49C30783" w:rsidRDefault="49C30783" w:rsidP="49C30783">
            <w:pPr>
              <w:jc w:val="center"/>
            </w:pPr>
            <w:r w:rsidRPr="49C30783">
              <w:rPr>
                <w:rFonts w:ascii="Calibri" w:eastAsia="Calibri" w:hAnsi="Calibri" w:cs="Calibri"/>
                <w:color w:val="000000" w:themeColor="text1"/>
                <w:sz w:val="22"/>
                <w:szCs w:val="22"/>
              </w:rPr>
              <w:t>21</w:t>
            </w:r>
          </w:p>
        </w:tc>
      </w:tr>
      <w:tr w:rsidR="49C30783" w14:paraId="2F676D0E" w14:textId="77777777" w:rsidTr="49C30783">
        <w:trPr>
          <w:trHeight w:val="300"/>
        </w:trPr>
        <w:tc>
          <w:tcPr>
            <w:tcW w:w="1337" w:type="dxa"/>
          </w:tcPr>
          <w:p w14:paraId="7618DE48" w14:textId="021FC555" w:rsidR="49C30783" w:rsidRDefault="49C30783" w:rsidP="49C30783">
            <w:pPr>
              <w:jc w:val="center"/>
            </w:pPr>
            <w:r w:rsidRPr="49C30783">
              <w:rPr>
                <w:rFonts w:ascii="Calibri" w:eastAsia="Calibri" w:hAnsi="Calibri" w:cs="Calibri"/>
                <w:color w:val="000000" w:themeColor="text1"/>
                <w:sz w:val="22"/>
                <w:szCs w:val="22"/>
              </w:rPr>
              <w:t>35</w:t>
            </w:r>
          </w:p>
        </w:tc>
        <w:tc>
          <w:tcPr>
            <w:tcW w:w="1337" w:type="dxa"/>
          </w:tcPr>
          <w:p w14:paraId="2C98C681" w14:textId="699A2596" w:rsidR="49C30783" w:rsidRDefault="49C30783" w:rsidP="49C30783">
            <w:pPr>
              <w:jc w:val="center"/>
            </w:pPr>
            <w:r w:rsidRPr="49C30783">
              <w:rPr>
                <w:rFonts w:ascii="Calibri" w:eastAsia="Calibri" w:hAnsi="Calibri" w:cs="Calibri"/>
                <w:color w:val="000000" w:themeColor="text1"/>
                <w:sz w:val="22"/>
                <w:szCs w:val="22"/>
              </w:rPr>
              <w:t>7.954</w:t>
            </w:r>
          </w:p>
        </w:tc>
        <w:tc>
          <w:tcPr>
            <w:tcW w:w="1337" w:type="dxa"/>
          </w:tcPr>
          <w:p w14:paraId="5C4500F1" w14:textId="1E1D1435" w:rsidR="49C30783" w:rsidRDefault="49C30783" w:rsidP="49C30783">
            <w:pPr>
              <w:jc w:val="center"/>
            </w:pPr>
            <w:r w:rsidRPr="49C30783">
              <w:rPr>
                <w:rFonts w:ascii="Calibri" w:eastAsia="Calibri" w:hAnsi="Calibri" w:cs="Calibri"/>
                <w:color w:val="000000" w:themeColor="text1"/>
                <w:sz w:val="22"/>
                <w:szCs w:val="22"/>
              </w:rPr>
              <w:t>0.179</w:t>
            </w:r>
          </w:p>
        </w:tc>
        <w:tc>
          <w:tcPr>
            <w:tcW w:w="1337" w:type="dxa"/>
          </w:tcPr>
          <w:p w14:paraId="60C76AA9" w14:textId="6D3BCE82" w:rsidR="49C30783" w:rsidRDefault="6D619C5D" w:rsidP="49C30783">
            <w:pPr>
              <w:jc w:val="center"/>
            </w:pPr>
            <w:r w:rsidRPr="6D619C5D">
              <w:rPr>
                <w:rFonts w:ascii="Calibri" w:eastAsia="Calibri" w:hAnsi="Calibri" w:cs="Calibri"/>
                <w:color w:val="000000" w:themeColor="text1"/>
                <w:sz w:val="22"/>
                <w:szCs w:val="22"/>
              </w:rPr>
              <w:t>1.42</w:t>
            </w:r>
            <w:r w:rsidR="6C85889D" w:rsidRPr="6D619C5D">
              <w:rPr>
                <w:rFonts w:ascii="Calibri" w:eastAsia="Calibri" w:hAnsi="Calibri" w:cs="Calibri"/>
                <w:color w:val="000000" w:themeColor="text1"/>
                <w:sz w:val="22"/>
                <w:szCs w:val="22"/>
              </w:rPr>
              <w:t>4</w:t>
            </w:r>
          </w:p>
        </w:tc>
        <w:tc>
          <w:tcPr>
            <w:tcW w:w="1337" w:type="dxa"/>
          </w:tcPr>
          <w:p w14:paraId="7A5B292C" w14:textId="57526A4B" w:rsidR="49C30783" w:rsidRDefault="49C30783" w:rsidP="49C30783">
            <w:pPr>
              <w:jc w:val="center"/>
            </w:pPr>
            <w:r w:rsidRPr="49C30783">
              <w:rPr>
                <w:rFonts w:ascii="Calibri" w:eastAsia="Calibri" w:hAnsi="Calibri" w:cs="Calibri"/>
                <w:color w:val="000000" w:themeColor="text1"/>
                <w:sz w:val="22"/>
                <w:szCs w:val="22"/>
              </w:rPr>
              <w:t>12.</w:t>
            </w:r>
            <w:r w:rsidR="340FE101" w:rsidRPr="340FE101">
              <w:rPr>
                <w:rFonts w:ascii="Calibri" w:eastAsia="Calibri" w:hAnsi="Calibri" w:cs="Calibri"/>
                <w:color w:val="000000" w:themeColor="text1"/>
                <w:sz w:val="22"/>
                <w:szCs w:val="22"/>
              </w:rPr>
              <w:t>19</w:t>
            </w:r>
            <w:r w:rsidR="370DD497" w:rsidRPr="340FE101">
              <w:rPr>
                <w:rFonts w:ascii="Calibri" w:eastAsia="Calibri" w:hAnsi="Calibri" w:cs="Calibri"/>
                <w:color w:val="000000" w:themeColor="text1"/>
                <w:sz w:val="22"/>
                <w:szCs w:val="22"/>
              </w:rPr>
              <w:t>0</w:t>
            </w:r>
          </w:p>
        </w:tc>
        <w:tc>
          <w:tcPr>
            <w:tcW w:w="1337" w:type="dxa"/>
          </w:tcPr>
          <w:p w14:paraId="3F677CD5" w14:textId="2A0B1E56" w:rsidR="49C30783" w:rsidRDefault="49C30783" w:rsidP="49C30783">
            <w:pPr>
              <w:jc w:val="center"/>
            </w:pPr>
            <w:r w:rsidRPr="49C30783">
              <w:rPr>
                <w:rFonts w:ascii="Calibri" w:eastAsia="Calibri" w:hAnsi="Calibri" w:cs="Calibri"/>
                <w:color w:val="000000" w:themeColor="text1"/>
                <w:sz w:val="22"/>
                <w:szCs w:val="22"/>
              </w:rPr>
              <w:t>303.</w:t>
            </w:r>
            <w:r w:rsidR="4ABFE5F1" w:rsidRPr="4ABFE5F1">
              <w:rPr>
                <w:rFonts w:ascii="Calibri" w:eastAsia="Calibri" w:hAnsi="Calibri" w:cs="Calibri"/>
                <w:color w:val="000000" w:themeColor="text1"/>
                <w:sz w:val="22"/>
                <w:szCs w:val="22"/>
              </w:rPr>
              <w:t>05</w:t>
            </w:r>
            <w:r w:rsidR="5D60D7A0" w:rsidRPr="4ABFE5F1">
              <w:rPr>
                <w:rFonts w:ascii="Calibri" w:eastAsia="Calibri" w:hAnsi="Calibri" w:cs="Calibri"/>
                <w:color w:val="000000" w:themeColor="text1"/>
                <w:sz w:val="22"/>
                <w:szCs w:val="22"/>
              </w:rPr>
              <w:t>7</w:t>
            </w:r>
          </w:p>
        </w:tc>
        <w:tc>
          <w:tcPr>
            <w:tcW w:w="1337" w:type="dxa"/>
          </w:tcPr>
          <w:p w14:paraId="6664A80E" w14:textId="6C9928B7" w:rsidR="49C30783" w:rsidRDefault="49C30783" w:rsidP="49C30783">
            <w:pPr>
              <w:jc w:val="center"/>
            </w:pPr>
            <w:r w:rsidRPr="49C30783">
              <w:rPr>
                <w:rFonts w:ascii="Calibri" w:eastAsia="Calibri" w:hAnsi="Calibri" w:cs="Calibri"/>
                <w:color w:val="000000" w:themeColor="text1"/>
                <w:sz w:val="22"/>
                <w:szCs w:val="22"/>
              </w:rPr>
              <w:t>21</w:t>
            </w:r>
          </w:p>
        </w:tc>
      </w:tr>
      <w:tr w:rsidR="49C30783" w14:paraId="7E242EC9" w14:textId="77777777" w:rsidTr="49C30783">
        <w:trPr>
          <w:trHeight w:val="300"/>
        </w:trPr>
        <w:tc>
          <w:tcPr>
            <w:tcW w:w="1337" w:type="dxa"/>
          </w:tcPr>
          <w:p w14:paraId="1E03E004" w14:textId="199E4766" w:rsidR="49C30783" w:rsidRDefault="49C30783" w:rsidP="49C30783">
            <w:pPr>
              <w:jc w:val="center"/>
            </w:pPr>
            <w:r w:rsidRPr="49C30783">
              <w:rPr>
                <w:rFonts w:ascii="Calibri" w:eastAsia="Calibri" w:hAnsi="Calibri" w:cs="Calibri"/>
                <w:color w:val="000000" w:themeColor="text1"/>
                <w:sz w:val="22"/>
                <w:szCs w:val="22"/>
              </w:rPr>
              <w:t>36</w:t>
            </w:r>
          </w:p>
        </w:tc>
        <w:tc>
          <w:tcPr>
            <w:tcW w:w="1337" w:type="dxa"/>
          </w:tcPr>
          <w:p w14:paraId="676A22E0" w14:textId="7F2433F4" w:rsidR="49C30783" w:rsidRDefault="49C30783" w:rsidP="49C30783">
            <w:pPr>
              <w:jc w:val="center"/>
            </w:pPr>
            <w:r w:rsidRPr="49C30783">
              <w:rPr>
                <w:rFonts w:ascii="Calibri" w:eastAsia="Calibri" w:hAnsi="Calibri" w:cs="Calibri"/>
                <w:color w:val="000000" w:themeColor="text1"/>
                <w:sz w:val="22"/>
                <w:szCs w:val="22"/>
              </w:rPr>
              <w:t>7.954</w:t>
            </w:r>
          </w:p>
        </w:tc>
        <w:tc>
          <w:tcPr>
            <w:tcW w:w="1337" w:type="dxa"/>
          </w:tcPr>
          <w:p w14:paraId="6872F0B0" w14:textId="571C84A9" w:rsidR="49C30783" w:rsidRDefault="49C30783" w:rsidP="49C30783">
            <w:pPr>
              <w:jc w:val="center"/>
            </w:pPr>
            <w:r w:rsidRPr="49C30783">
              <w:rPr>
                <w:rFonts w:ascii="Calibri" w:eastAsia="Calibri" w:hAnsi="Calibri" w:cs="Calibri"/>
                <w:color w:val="000000" w:themeColor="text1"/>
                <w:sz w:val="22"/>
                <w:szCs w:val="22"/>
              </w:rPr>
              <w:t>0.156</w:t>
            </w:r>
          </w:p>
        </w:tc>
        <w:tc>
          <w:tcPr>
            <w:tcW w:w="1337" w:type="dxa"/>
          </w:tcPr>
          <w:p w14:paraId="6AA86390" w14:textId="6501F68B" w:rsidR="49C30783" w:rsidRDefault="6D619C5D" w:rsidP="49C30783">
            <w:pPr>
              <w:jc w:val="center"/>
            </w:pPr>
            <w:r w:rsidRPr="6D619C5D">
              <w:rPr>
                <w:rFonts w:ascii="Calibri" w:eastAsia="Calibri" w:hAnsi="Calibri" w:cs="Calibri"/>
                <w:color w:val="000000" w:themeColor="text1"/>
                <w:sz w:val="22"/>
                <w:szCs w:val="22"/>
              </w:rPr>
              <w:t>1.24</w:t>
            </w:r>
            <w:r w:rsidR="2D6949F5" w:rsidRPr="6D619C5D">
              <w:rPr>
                <w:rFonts w:ascii="Calibri" w:eastAsia="Calibri" w:hAnsi="Calibri" w:cs="Calibri"/>
                <w:color w:val="000000" w:themeColor="text1"/>
                <w:sz w:val="22"/>
                <w:szCs w:val="22"/>
              </w:rPr>
              <w:t>1</w:t>
            </w:r>
          </w:p>
        </w:tc>
        <w:tc>
          <w:tcPr>
            <w:tcW w:w="1337" w:type="dxa"/>
          </w:tcPr>
          <w:p w14:paraId="5EB3DCA5" w14:textId="242B15AC" w:rsidR="49C30783" w:rsidRDefault="49C30783" w:rsidP="49C30783">
            <w:pPr>
              <w:jc w:val="center"/>
            </w:pPr>
            <w:r w:rsidRPr="49C30783">
              <w:rPr>
                <w:rFonts w:ascii="Calibri" w:eastAsia="Calibri" w:hAnsi="Calibri" w:cs="Calibri"/>
                <w:color w:val="000000" w:themeColor="text1"/>
                <w:sz w:val="22"/>
                <w:szCs w:val="22"/>
              </w:rPr>
              <w:t>11.</w:t>
            </w:r>
            <w:r w:rsidR="340FE101" w:rsidRPr="340FE101">
              <w:rPr>
                <w:rFonts w:ascii="Calibri" w:eastAsia="Calibri" w:hAnsi="Calibri" w:cs="Calibri"/>
                <w:color w:val="000000" w:themeColor="text1"/>
                <w:sz w:val="22"/>
                <w:szCs w:val="22"/>
              </w:rPr>
              <w:t>93</w:t>
            </w:r>
            <w:r w:rsidR="370DD497" w:rsidRPr="340FE101">
              <w:rPr>
                <w:rFonts w:ascii="Calibri" w:eastAsia="Calibri" w:hAnsi="Calibri" w:cs="Calibri"/>
                <w:color w:val="000000" w:themeColor="text1"/>
                <w:sz w:val="22"/>
                <w:szCs w:val="22"/>
              </w:rPr>
              <w:t>0</w:t>
            </w:r>
          </w:p>
        </w:tc>
        <w:tc>
          <w:tcPr>
            <w:tcW w:w="1337" w:type="dxa"/>
          </w:tcPr>
          <w:p w14:paraId="6407778D" w14:textId="35077FAC" w:rsidR="49C30783" w:rsidRDefault="49C30783" w:rsidP="49C30783">
            <w:pPr>
              <w:jc w:val="center"/>
            </w:pPr>
            <w:r w:rsidRPr="49C30783">
              <w:rPr>
                <w:rFonts w:ascii="Calibri" w:eastAsia="Calibri" w:hAnsi="Calibri" w:cs="Calibri"/>
                <w:color w:val="000000" w:themeColor="text1"/>
                <w:sz w:val="22"/>
                <w:szCs w:val="22"/>
              </w:rPr>
              <w:t>258.</w:t>
            </w:r>
            <w:r w:rsidR="4ABFE5F1" w:rsidRPr="4ABFE5F1">
              <w:rPr>
                <w:rFonts w:ascii="Calibri" w:eastAsia="Calibri" w:hAnsi="Calibri" w:cs="Calibri"/>
                <w:color w:val="000000" w:themeColor="text1"/>
                <w:sz w:val="22"/>
                <w:szCs w:val="22"/>
              </w:rPr>
              <w:t>483</w:t>
            </w:r>
          </w:p>
        </w:tc>
        <w:tc>
          <w:tcPr>
            <w:tcW w:w="1337" w:type="dxa"/>
          </w:tcPr>
          <w:p w14:paraId="5D043078" w14:textId="4E872E52" w:rsidR="49C30783" w:rsidRDefault="49C30783" w:rsidP="49C30783">
            <w:pPr>
              <w:jc w:val="center"/>
            </w:pPr>
            <w:r w:rsidRPr="49C30783">
              <w:rPr>
                <w:rFonts w:ascii="Calibri" w:eastAsia="Calibri" w:hAnsi="Calibri" w:cs="Calibri"/>
                <w:color w:val="000000" w:themeColor="text1"/>
                <w:sz w:val="22"/>
                <w:szCs w:val="22"/>
              </w:rPr>
              <w:t>21</w:t>
            </w:r>
          </w:p>
        </w:tc>
      </w:tr>
      <w:tr w:rsidR="49C30783" w14:paraId="1CB7259C" w14:textId="77777777" w:rsidTr="49C30783">
        <w:trPr>
          <w:trHeight w:val="300"/>
        </w:trPr>
        <w:tc>
          <w:tcPr>
            <w:tcW w:w="1337" w:type="dxa"/>
          </w:tcPr>
          <w:p w14:paraId="215D59DA" w14:textId="6B7F0CF9" w:rsidR="49C30783" w:rsidRDefault="49C30783" w:rsidP="49C30783">
            <w:pPr>
              <w:jc w:val="center"/>
            </w:pPr>
            <w:r w:rsidRPr="49C30783">
              <w:rPr>
                <w:rFonts w:ascii="Calibri" w:eastAsia="Calibri" w:hAnsi="Calibri" w:cs="Calibri"/>
                <w:color w:val="000000" w:themeColor="text1"/>
                <w:sz w:val="22"/>
                <w:szCs w:val="22"/>
              </w:rPr>
              <w:t>37</w:t>
            </w:r>
          </w:p>
        </w:tc>
        <w:tc>
          <w:tcPr>
            <w:tcW w:w="1337" w:type="dxa"/>
          </w:tcPr>
          <w:p w14:paraId="58A0EDD8" w14:textId="25376B8C" w:rsidR="49C30783" w:rsidRDefault="49C30783" w:rsidP="49C30783">
            <w:pPr>
              <w:jc w:val="center"/>
            </w:pPr>
            <w:r w:rsidRPr="49C30783">
              <w:rPr>
                <w:rFonts w:ascii="Calibri" w:eastAsia="Calibri" w:hAnsi="Calibri" w:cs="Calibri"/>
                <w:color w:val="000000" w:themeColor="text1"/>
                <w:sz w:val="22"/>
                <w:szCs w:val="22"/>
              </w:rPr>
              <w:t>7.951</w:t>
            </w:r>
          </w:p>
        </w:tc>
        <w:tc>
          <w:tcPr>
            <w:tcW w:w="1337" w:type="dxa"/>
          </w:tcPr>
          <w:p w14:paraId="2DF350DC" w14:textId="0B95204B" w:rsidR="49C30783" w:rsidRDefault="49C30783" w:rsidP="49C30783">
            <w:pPr>
              <w:jc w:val="center"/>
            </w:pPr>
            <w:r w:rsidRPr="49C30783">
              <w:rPr>
                <w:rFonts w:ascii="Calibri" w:eastAsia="Calibri" w:hAnsi="Calibri" w:cs="Calibri"/>
                <w:color w:val="000000" w:themeColor="text1"/>
                <w:sz w:val="22"/>
                <w:szCs w:val="22"/>
              </w:rPr>
              <w:t>0.217</w:t>
            </w:r>
          </w:p>
        </w:tc>
        <w:tc>
          <w:tcPr>
            <w:tcW w:w="1337" w:type="dxa"/>
          </w:tcPr>
          <w:p w14:paraId="49E5D578" w14:textId="30FFC6D3" w:rsidR="49C30783" w:rsidRDefault="6D619C5D" w:rsidP="49C30783">
            <w:pPr>
              <w:jc w:val="center"/>
            </w:pPr>
            <w:r w:rsidRPr="6D619C5D">
              <w:rPr>
                <w:rFonts w:ascii="Calibri" w:eastAsia="Calibri" w:hAnsi="Calibri" w:cs="Calibri"/>
                <w:color w:val="000000" w:themeColor="text1"/>
                <w:sz w:val="22"/>
                <w:szCs w:val="22"/>
              </w:rPr>
              <w:t>1.725</w:t>
            </w:r>
          </w:p>
        </w:tc>
        <w:tc>
          <w:tcPr>
            <w:tcW w:w="1337" w:type="dxa"/>
          </w:tcPr>
          <w:p w14:paraId="6FF02765" w14:textId="5CBB583C" w:rsidR="49C30783" w:rsidRDefault="49C30783" w:rsidP="49C30783">
            <w:pPr>
              <w:jc w:val="center"/>
              <w:rPr>
                <w:rFonts w:ascii="Calibri" w:eastAsia="Calibri" w:hAnsi="Calibri" w:cs="Calibri"/>
                <w:color w:val="000000" w:themeColor="text1"/>
                <w:sz w:val="22"/>
                <w:szCs w:val="22"/>
              </w:rPr>
            </w:pPr>
            <w:r w:rsidRPr="49C30783">
              <w:rPr>
                <w:rFonts w:ascii="Calibri" w:eastAsia="Calibri" w:hAnsi="Calibri" w:cs="Calibri"/>
                <w:color w:val="000000" w:themeColor="text1"/>
                <w:sz w:val="22"/>
                <w:szCs w:val="22"/>
              </w:rPr>
              <w:t>12.</w:t>
            </w:r>
            <w:r w:rsidR="340FE101" w:rsidRPr="340FE101">
              <w:rPr>
                <w:rFonts w:ascii="Calibri" w:eastAsia="Calibri" w:hAnsi="Calibri" w:cs="Calibri"/>
                <w:color w:val="000000" w:themeColor="text1"/>
                <w:sz w:val="22"/>
                <w:szCs w:val="22"/>
              </w:rPr>
              <w:t>1</w:t>
            </w:r>
            <w:r w:rsidR="370DD497" w:rsidRPr="340FE101">
              <w:rPr>
                <w:rFonts w:ascii="Calibri" w:eastAsia="Calibri" w:hAnsi="Calibri" w:cs="Calibri"/>
                <w:color w:val="000000" w:themeColor="text1"/>
                <w:sz w:val="22"/>
                <w:szCs w:val="22"/>
              </w:rPr>
              <w:t>00</w:t>
            </w:r>
          </w:p>
        </w:tc>
        <w:tc>
          <w:tcPr>
            <w:tcW w:w="1337" w:type="dxa"/>
          </w:tcPr>
          <w:p w14:paraId="05B885D8" w14:textId="6B4B5F02" w:rsidR="49C30783" w:rsidRDefault="49C30783" w:rsidP="49C30783">
            <w:pPr>
              <w:jc w:val="center"/>
            </w:pPr>
            <w:r w:rsidRPr="49C30783">
              <w:rPr>
                <w:rFonts w:ascii="Calibri" w:eastAsia="Calibri" w:hAnsi="Calibri" w:cs="Calibri"/>
                <w:color w:val="000000" w:themeColor="text1"/>
                <w:sz w:val="22"/>
                <w:szCs w:val="22"/>
              </w:rPr>
              <w:t>364.</w:t>
            </w:r>
            <w:r w:rsidR="4ABFE5F1" w:rsidRPr="4ABFE5F1">
              <w:rPr>
                <w:rFonts w:ascii="Calibri" w:eastAsia="Calibri" w:hAnsi="Calibri" w:cs="Calibri"/>
                <w:color w:val="000000" w:themeColor="text1"/>
                <w:sz w:val="22"/>
                <w:szCs w:val="22"/>
              </w:rPr>
              <w:t>68</w:t>
            </w:r>
            <w:r w:rsidR="2A2CBE03" w:rsidRPr="4ABFE5F1">
              <w:rPr>
                <w:rFonts w:ascii="Calibri" w:eastAsia="Calibri" w:hAnsi="Calibri" w:cs="Calibri"/>
                <w:color w:val="000000" w:themeColor="text1"/>
                <w:sz w:val="22"/>
                <w:szCs w:val="22"/>
              </w:rPr>
              <w:t>1</w:t>
            </w:r>
          </w:p>
        </w:tc>
        <w:tc>
          <w:tcPr>
            <w:tcW w:w="1337" w:type="dxa"/>
          </w:tcPr>
          <w:p w14:paraId="234178B3" w14:textId="793AD207" w:rsidR="49C30783" w:rsidRDefault="49C30783" w:rsidP="49C30783">
            <w:pPr>
              <w:jc w:val="center"/>
            </w:pPr>
            <w:r w:rsidRPr="49C30783">
              <w:rPr>
                <w:rFonts w:ascii="Calibri" w:eastAsia="Calibri" w:hAnsi="Calibri" w:cs="Calibri"/>
                <w:color w:val="000000" w:themeColor="text1"/>
                <w:sz w:val="22"/>
                <w:szCs w:val="22"/>
              </w:rPr>
              <w:t>21</w:t>
            </w:r>
          </w:p>
        </w:tc>
      </w:tr>
      <w:tr w:rsidR="49C30783" w14:paraId="2CA56B9D" w14:textId="77777777" w:rsidTr="49C30783">
        <w:trPr>
          <w:trHeight w:val="300"/>
        </w:trPr>
        <w:tc>
          <w:tcPr>
            <w:tcW w:w="1337" w:type="dxa"/>
          </w:tcPr>
          <w:p w14:paraId="10F022DB" w14:textId="16400FA4" w:rsidR="49C30783" w:rsidRDefault="49C30783" w:rsidP="49C30783">
            <w:pPr>
              <w:jc w:val="center"/>
            </w:pPr>
            <w:r w:rsidRPr="49C30783">
              <w:rPr>
                <w:rFonts w:ascii="Calibri" w:eastAsia="Calibri" w:hAnsi="Calibri" w:cs="Calibri"/>
                <w:color w:val="000000" w:themeColor="text1"/>
                <w:sz w:val="22"/>
                <w:szCs w:val="22"/>
              </w:rPr>
              <w:t>38</w:t>
            </w:r>
          </w:p>
        </w:tc>
        <w:tc>
          <w:tcPr>
            <w:tcW w:w="1337" w:type="dxa"/>
          </w:tcPr>
          <w:p w14:paraId="77BF7035" w14:textId="6F3970E8" w:rsidR="49C30783" w:rsidRDefault="49C30783" w:rsidP="49C30783">
            <w:pPr>
              <w:jc w:val="center"/>
            </w:pPr>
            <w:r w:rsidRPr="49C30783">
              <w:rPr>
                <w:rFonts w:ascii="Calibri" w:eastAsia="Calibri" w:hAnsi="Calibri" w:cs="Calibri"/>
                <w:color w:val="000000" w:themeColor="text1"/>
                <w:sz w:val="22"/>
                <w:szCs w:val="22"/>
              </w:rPr>
              <w:t>7.952</w:t>
            </w:r>
          </w:p>
        </w:tc>
        <w:tc>
          <w:tcPr>
            <w:tcW w:w="1337" w:type="dxa"/>
          </w:tcPr>
          <w:p w14:paraId="17BF859F" w14:textId="7C4AFEF6" w:rsidR="49C30783" w:rsidRDefault="49C30783" w:rsidP="49C30783">
            <w:pPr>
              <w:jc w:val="center"/>
            </w:pPr>
            <w:r w:rsidRPr="49C30783">
              <w:rPr>
                <w:rFonts w:ascii="Calibri" w:eastAsia="Calibri" w:hAnsi="Calibri" w:cs="Calibri"/>
                <w:color w:val="000000" w:themeColor="text1"/>
                <w:sz w:val="22"/>
                <w:szCs w:val="22"/>
              </w:rPr>
              <w:t>0.163</w:t>
            </w:r>
          </w:p>
        </w:tc>
        <w:tc>
          <w:tcPr>
            <w:tcW w:w="1337" w:type="dxa"/>
          </w:tcPr>
          <w:p w14:paraId="1FB56D4A" w14:textId="79D51915" w:rsidR="49C30783" w:rsidRDefault="6D619C5D" w:rsidP="49C30783">
            <w:pPr>
              <w:jc w:val="center"/>
            </w:pPr>
            <w:r w:rsidRPr="6D619C5D">
              <w:rPr>
                <w:rFonts w:ascii="Calibri" w:eastAsia="Calibri" w:hAnsi="Calibri" w:cs="Calibri"/>
                <w:color w:val="000000" w:themeColor="text1"/>
                <w:sz w:val="22"/>
                <w:szCs w:val="22"/>
              </w:rPr>
              <w:t>1.296</w:t>
            </w:r>
          </w:p>
        </w:tc>
        <w:tc>
          <w:tcPr>
            <w:tcW w:w="1337" w:type="dxa"/>
          </w:tcPr>
          <w:p w14:paraId="38085D09" w14:textId="5B860F32" w:rsidR="49C30783" w:rsidRDefault="49C30783" w:rsidP="49C30783">
            <w:pPr>
              <w:jc w:val="center"/>
            </w:pPr>
            <w:r w:rsidRPr="49C30783">
              <w:rPr>
                <w:rFonts w:ascii="Calibri" w:eastAsia="Calibri" w:hAnsi="Calibri" w:cs="Calibri"/>
                <w:color w:val="000000" w:themeColor="text1"/>
                <w:sz w:val="22"/>
                <w:szCs w:val="22"/>
              </w:rPr>
              <w:t>11.</w:t>
            </w:r>
            <w:r w:rsidR="340FE101" w:rsidRPr="340FE101">
              <w:rPr>
                <w:rFonts w:ascii="Calibri" w:eastAsia="Calibri" w:hAnsi="Calibri" w:cs="Calibri"/>
                <w:color w:val="000000" w:themeColor="text1"/>
                <w:sz w:val="22"/>
                <w:szCs w:val="22"/>
              </w:rPr>
              <w:t>96</w:t>
            </w:r>
            <w:r w:rsidR="025E60F8" w:rsidRPr="340FE101">
              <w:rPr>
                <w:rFonts w:ascii="Calibri" w:eastAsia="Calibri" w:hAnsi="Calibri" w:cs="Calibri"/>
                <w:color w:val="000000" w:themeColor="text1"/>
                <w:sz w:val="22"/>
                <w:szCs w:val="22"/>
              </w:rPr>
              <w:t>0</w:t>
            </w:r>
          </w:p>
        </w:tc>
        <w:tc>
          <w:tcPr>
            <w:tcW w:w="1337" w:type="dxa"/>
          </w:tcPr>
          <w:p w14:paraId="74C7B5F8" w14:textId="3ABC9EE9" w:rsidR="49C30783" w:rsidRDefault="49C30783" w:rsidP="49C30783">
            <w:pPr>
              <w:jc w:val="center"/>
            </w:pPr>
            <w:r w:rsidRPr="49C30783">
              <w:rPr>
                <w:rFonts w:ascii="Calibri" w:eastAsia="Calibri" w:hAnsi="Calibri" w:cs="Calibri"/>
                <w:color w:val="000000" w:themeColor="text1"/>
                <w:sz w:val="22"/>
                <w:szCs w:val="22"/>
              </w:rPr>
              <w:t>270.</w:t>
            </w:r>
            <w:r w:rsidR="4ABFE5F1" w:rsidRPr="4ABFE5F1">
              <w:rPr>
                <w:rFonts w:ascii="Calibri" w:eastAsia="Calibri" w:hAnsi="Calibri" w:cs="Calibri"/>
                <w:color w:val="000000" w:themeColor="text1"/>
                <w:sz w:val="22"/>
                <w:szCs w:val="22"/>
              </w:rPr>
              <w:t>761</w:t>
            </w:r>
          </w:p>
        </w:tc>
        <w:tc>
          <w:tcPr>
            <w:tcW w:w="1337" w:type="dxa"/>
          </w:tcPr>
          <w:p w14:paraId="25F2723A" w14:textId="2294CCEA" w:rsidR="49C30783" w:rsidRDefault="49C30783" w:rsidP="49C30783">
            <w:pPr>
              <w:jc w:val="center"/>
            </w:pPr>
            <w:r w:rsidRPr="49C30783">
              <w:rPr>
                <w:rFonts w:ascii="Calibri" w:eastAsia="Calibri" w:hAnsi="Calibri" w:cs="Calibri"/>
                <w:color w:val="000000" w:themeColor="text1"/>
                <w:sz w:val="22"/>
                <w:szCs w:val="22"/>
              </w:rPr>
              <w:t>21</w:t>
            </w:r>
          </w:p>
        </w:tc>
      </w:tr>
      <w:tr w:rsidR="49C30783" w14:paraId="0A8A6576" w14:textId="77777777" w:rsidTr="49C30783">
        <w:trPr>
          <w:trHeight w:val="300"/>
        </w:trPr>
        <w:tc>
          <w:tcPr>
            <w:tcW w:w="1337" w:type="dxa"/>
          </w:tcPr>
          <w:p w14:paraId="7204B228" w14:textId="74E7FF04" w:rsidR="49C30783" w:rsidRDefault="49C30783" w:rsidP="49C30783">
            <w:pPr>
              <w:jc w:val="center"/>
            </w:pPr>
            <w:r w:rsidRPr="49C30783">
              <w:rPr>
                <w:rFonts w:ascii="Calibri" w:eastAsia="Calibri" w:hAnsi="Calibri" w:cs="Calibri"/>
                <w:color w:val="000000" w:themeColor="text1"/>
                <w:sz w:val="22"/>
                <w:szCs w:val="22"/>
              </w:rPr>
              <w:t>39</w:t>
            </w:r>
          </w:p>
        </w:tc>
        <w:tc>
          <w:tcPr>
            <w:tcW w:w="1337" w:type="dxa"/>
          </w:tcPr>
          <w:p w14:paraId="31C69726" w14:textId="0D0E1DCF" w:rsidR="49C30783" w:rsidRDefault="49C30783" w:rsidP="49C30783">
            <w:pPr>
              <w:jc w:val="center"/>
            </w:pPr>
            <w:r w:rsidRPr="49C30783">
              <w:rPr>
                <w:rFonts w:ascii="Calibri" w:eastAsia="Calibri" w:hAnsi="Calibri" w:cs="Calibri"/>
                <w:color w:val="000000" w:themeColor="text1"/>
                <w:sz w:val="22"/>
                <w:szCs w:val="22"/>
              </w:rPr>
              <w:t>7.949</w:t>
            </w:r>
          </w:p>
        </w:tc>
        <w:tc>
          <w:tcPr>
            <w:tcW w:w="1337" w:type="dxa"/>
          </w:tcPr>
          <w:p w14:paraId="505DE0D6" w14:textId="3EDE434E" w:rsidR="49C30783" w:rsidRDefault="49C30783" w:rsidP="49C30783">
            <w:pPr>
              <w:jc w:val="center"/>
            </w:pPr>
            <w:r w:rsidRPr="49C30783">
              <w:rPr>
                <w:rFonts w:ascii="Calibri" w:eastAsia="Calibri" w:hAnsi="Calibri" w:cs="Calibri"/>
                <w:color w:val="000000" w:themeColor="text1"/>
                <w:sz w:val="22"/>
                <w:szCs w:val="22"/>
              </w:rPr>
              <w:t>0.151</w:t>
            </w:r>
          </w:p>
        </w:tc>
        <w:tc>
          <w:tcPr>
            <w:tcW w:w="1337" w:type="dxa"/>
          </w:tcPr>
          <w:p w14:paraId="5F7585C9" w14:textId="0F98AFCA" w:rsidR="49C30783" w:rsidRDefault="2351E19F" w:rsidP="49C30783">
            <w:pPr>
              <w:jc w:val="center"/>
            </w:pPr>
            <w:r w:rsidRPr="2351E19F">
              <w:rPr>
                <w:rFonts w:ascii="Calibri" w:eastAsia="Calibri" w:hAnsi="Calibri" w:cs="Calibri"/>
                <w:color w:val="000000" w:themeColor="text1"/>
                <w:sz w:val="22"/>
                <w:szCs w:val="22"/>
              </w:rPr>
              <w:t>1.200</w:t>
            </w:r>
          </w:p>
        </w:tc>
        <w:tc>
          <w:tcPr>
            <w:tcW w:w="1337" w:type="dxa"/>
          </w:tcPr>
          <w:p w14:paraId="507B7E53" w14:textId="6317B80D" w:rsidR="49C30783" w:rsidRDefault="49C30783" w:rsidP="49C30783">
            <w:pPr>
              <w:jc w:val="center"/>
              <w:rPr>
                <w:rFonts w:ascii="Calibri" w:eastAsia="Calibri" w:hAnsi="Calibri" w:cs="Calibri"/>
                <w:color w:val="000000" w:themeColor="text1"/>
                <w:sz w:val="22"/>
                <w:szCs w:val="22"/>
              </w:rPr>
            </w:pPr>
            <w:r w:rsidRPr="49C30783">
              <w:rPr>
                <w:rFonts w:ascii="Calibri" w:eastAsia="Calibri" w:hAnsi="Calibri" w:cs="Calibri"/>
                <w:color w:val="000000" w:themeColor="text1"/>
                <w:sz w:val="22"/>
                <w:szCs w:val="22"/>
              </w:rPr>
              <w:t>12</w:t>
            </w:r>
            <w:r w:rsidR="2C5FD0D2" w:rsidRPr="340FE101">
              <w:rPr>
                <w:rFonts w:ascii="Calibri" w:eastAsia="Calibri" w:hAnsi="Calibri" w:cs="Calibri"/>
                <w:color w:val="000000" w:themeColor="text1"/>
                <w:sz w:val="22"/>
                <w:szCs w:val="22"/>
              </w:rPr>
              <w:t>.000</w:t>
            </w:r>
          </w:p>
        </w:tc>
        <w:tc>
          <w:tcPr>
            <w:tcW w:w="1337" w:type="dxa"/>
          </w:tcPr>
          <w:p w14:paraId="594D49D6" w14:textId="1DBD1108" w:rsidR="49C30783" w:rsidRDefault="49C30783" w:rsidP="49C30783">
            <w:pPr>
              <w:jc w:val="center"/>
            </w:pPr>
            <w:r w:rsidRPr="49C30783">
              <w:rPr>
                <w:rFonts w:ascii="Calibri" w:eastAsia="Calibri" w:hAnsi="Calibri" w:cs="Calibri"/>
                <w:color w:val="000000" w:themeColor="text1"/>
                <w:sz w:val="22"/>
                <w:szCs w:val="22"/>
              </w:rPr>
              <w:t>251.</w:t>
            </w:r>
            <w:r w:rsidR="4ABFE5F1" w:rsidRPr="4ABFE5F1">
              <w:rPr>
                <w:rFonts w:ascii="Calibri" w:eastAsia="Calibri" w:hAnsi="Calibri" w:cs="Calibri"/>
                <w:color w:val="000000" w:themeColor="text1"/>
                <w:sz w:val="22"/>
                <w:szCs w:val="22"/>
              </w:rPr>
              <w:t>66</w:t>
            </w:r>
            <w:r w:rsidR="5E788D87" w:rsidRPr="4ABFE5F1">
              <w:rPr>
                <w:rFonts w:ascii="Calibri" w:eastAsia="Calibri" w:hAnsi="Calibri" w:cs="Calibri"/>
                <w:color w:val="000000" w:themeColor="text1"/>
                <w:sz w:val="22"/>
                <w:szCs w:val="22"/>
              </w:rPr>
              <w:t>7</w:t>
            </w:r>
          </w:p>
        </w:tc>
        <w:tc>
          <w:tcPr>
            <w:tcW w:w="1337" w:type="dxa"/>
          </w:tcPr>
          <w:p w14:paraId="06EEFBE1" w14:textId="5AD30361" w:rsidR="49C30783" w:rsidRDefault="49C30783" w:rsidP="49C30783">
            <w:pPr>
              <w:jc w:val="center"/>
            </w:pPr>
            <w:r w:rsidRPr="49C30783">
              <w:rPr>
                <w:rFonts w:ascii="Calibri" w:eastAsia="Calibri" w:hAnsi="Calibri" w:cs="Calibri"/>
                <w:color w:val="000000" w:themeColor="text1"/>
                <w:sz w:val="22"/>
                <w:szCs w:val="22"/>
              </w:rPr>
              <w:t>21</w:t>
            </w:r>
          </w:p>
        </w:tc>
      </w:tr>
      <w:tr w:rsidR="49C30783" w14:paraId="79142CBE" w14:textId="77777777" w:rsidTr="49C30783">
        <w:trPr>
          <w:trHeight w:val="300"/>
        </w:trPr>
        <w:tc>
          <w:tcPr>
            <w:tcW w:w="1337" w:type="dxa"/>
          </w:tcPr>
          <w:p w14:paraId="54AF4394" w14:textId="55ECD121" w:rsidR="49C30783" w:rsidRDefault="49C30783" w:rsidP="49C30783">
            <w:pPr>
              <w:jc w:val="center"/>
            </w:pPr>
            <w:r w:rsidRPr="49C30783">
              <w:rPr>
                <w:rFonts w:ascii="Calibri" w:eastAsia="Calibri" w:hAnsi="Calibri" w:cs="Calibri"/>
                <w:color w:val="000000" w:themeColor="text1"/>
                <w:sz w:val="22"/>
                <w:szCs w:val="22"/>
              </w:rPr>
              <w:t>40</w:t>
            </w:r>
          </w:p>
        </w:tc>
        <w:tc>
          <w:tcPr>
            <w:tcW w:w="1337" w:type="dxa"/>
          </w:tcPr>
          <w:p w14:paraId="0D183623" w14:textId="2546E551" w:rsidR="49C30783" w:rsidRDefault="49C30783" w:rsidP="49C30783">
            <w:pPr>
              <w:jc w:val="center"/>
            </w:pPr>
            <w:r w:rsidRPr="49C30783">
              <w:rPr>
                <w:rFonts w:ascii="Calibri" w:eastAsia="Calibri" w:hAnsi="Calibri" w:cs="Calibri"/>
                <w:color w:val="000000" w:themeColor="text1"/>
                <w:sz w:val="22"/>
                <w:szCs w:val="22"/>
              </w:rPr>
              <w:t>7.947</w:t>
            </w:r>
          </w:p>
        </w:tc>
        <w:tc>
          <w:tcPr>
            <w:tcW w:w="1337" w:type="dxa"/>
          </w:tcPr>
          <w:p w14:paraId="08DAD12E" w14:textId="43B8528A" w:rsidR="49C30783" w:rsidRDefault="49C30783" w:rsidP="49C30783">
            <w:pPr>
              <w:jc w:val="center"/>
            </w:pPr>
            <w:r w:rsidRPr="49C30783">
              <w:rPr>
                <w:rFonts w:ascii="Calibri" w:eastAsia="Calibri" w:hAnsi="Calibri" w:cs="Calibri"/>
                <w:color w:val="000000" w:themeColor="text1"/>
                <w:sz w:val="22"/>
                <w:szCs w:val="22"/>
              </w:rPr>
              <w:t>0.146</w:t>
            </w:r>
          </w:p>
        </w:tc>
        <w:tc>
          <w:tcPr>
            <w:tcW w:w="1337" w:type="dxa"/>
          </w:tcPr>
          <w:p w14:paraId="76E777D1" w14:textId="7C843F21" w:rsidR="49C30783" w:rsidRDefault="2351E19F" w:rsidP="49C30783">
            <w:pPr>
              <w:jc w:val="center"/>
            </w:pPr>
            <w:r w:rsidRPr="2351E19F">
              <w:rPr>
                <w:rFonts w:ascii="Calibri" w:eastAsia="Calibri" w:hAnsi="Calibri" w:cs="Calibri"/>
                <w:color w:val="000000" w:themeColor="text1"/>
                <w:sz w:val="22"/>
                <w:szCs w:val="22"/>
              </w:rPr>
              <w:t>1.160</w:t>
            </w:r>
          </w:p>
        </w:tc>
        <w:tc>
          <w:tcPr>
            <w:tcW w:w="1337" w:type="dxa"/>
          </w:tcPr>
          <w:p w14:paraId="1525C13E" w14:textId="6746A17C" w:rsidR="49C30783" w:rsidRDefault="49C30783" w:rsidP="49C30783">
            <w:pPr>
              <w:jc w:val="center"/>
            </w:pPr>
            <w:r w:rsidRPr="49C30783">
              <w:rPr>
                <w:rFonts w:ascii="Calibri" w:eastAsia="Calibri" w:hAnsi="Calibri" w:cs="Calibri"/>
                <w:color w:val="000000" w:themeColor="text1"/>
                <w:sz w:val="22"/>
                <w:szCs w:val="22"/>
              </w:rPr>
              <w:t>12.</w:t>
            </w:r>
            <w:r w:rsidR="340FE101" w:rsidRPr="340FE101">
              <w:rPr>
                <w:rFonts w:ascii="Calibri" w:eastAsia="Calibri" w:hAnsi="Calibri" w:cs="Calibri"/>
                <w:color w:val="000000" w:themeColor="text1"/>
                <w:sz w:val="22"/>
                <w:szCs w:val="22"/>
              </w:rPr>
              <w:t>35</w:t>
            </w:r>
            <w:r w:rsidR="642777D1" w:rsidRPr="340FE101">
              <w:rPr>
                <w:rFonts w:ascii="Calibri" w:eastAsia="Calibri" w:hAnsi="Calibri" w:cs="Calibri"/>
                <w:color w:val="000000" w:themeColor="text1"/>
                <w:sz w:val="22"/>
                <w:szCs w:val="22"/>
              </w:rPr>
              <w:t>0</w:t>
            </w:r>
          </w:p>
        </w:tc>
        <w:tc>
          <w:tcPr>
            <w:tcW w:w="1337" w:type="dxa"/>
          </w:tcPr>
          <w:p w14:paraId="223B8CB5" w14:textId="756339B4" w:rsidR="49C30783" w:rsidRDefault="49C30783" w:rsidP="49C30783">
            <w:pPr>
              <w:jc w:val="center"/>
            </w:pPr>
            <w:r w:rsidRPr="49C30783">
              <w:rPr>
                <w:rFonts w:ascii="Calibri" w:eastAsia="Calibri" w:hAnsi="Calibri" w:cs="Calibri"/>
                <w:color w:val="000000" w:themeColor="text1"/>
                <w:sz w:val="22"/>
                <w:szCs w:val="22"/>
              </w:rPr>
              <w:t>250.</w:t>
            </w:r>
            <w:r w:rsidR="4ABFE5F1" w:rsidRPr="4ABFE5F1">
              <w:rPr>
                <w:rFonts w:ascii="Calibri" w:eastAsia="Calibri" w:hAnsi="Calibri" w:cs="Calibri"/>
                <w:color w:val="000000" w:themeColor="text1"/>
                <w:sz w:val="22"/>
                <w:szCs w:val="22"/>
              </w:rPr>
              <w:t>43</w:t>
            </w:r>
            <w:r w:rsidR="4E765B64" w:rsidRPr="4ABFE5F1">
              <w:rPr>
                <w:rFonts w:ascii="Calibri" w:eastAsia="Calibri" w:hAnsi="Calibri" w:cs="Calibri"/>
                <w:color w:val="000000" w:themeColor="text1"/>
                <w:sz w:val="22"/>
                <w:szCs w:val="22"/>
              </w:rPr>
              <w:t>1</w:t>
            </w:r>
          </w:p>
        </w:tc>
        <w:tc>
          <w:tcPr>
            <w:tcW w:w="1337" w:type="dxa"/>
          </w:tcPr>
          <w:p w14:paraId="463F752C" w14:textId="6395D93C" w:rsidR="49C30783" w:rsidRDefault="49C30783" w:rsidP="49C30783">
            <w:pPr>
              <w:jc w:val="center"/>
            </w:pPr>
            <w:r w:rsidRPr="49C30783">
              <w:rPr>
                <w:rFonts w:ascii="Calibri" w:eastAsia="Calibri" w:hAnsi="Calibri" w:cs="Calibri"/>
                <w:color w:val="000000" w:themeColor="text1"/>
                <w:sz w:val="22"/>
                <w:szCs w:val="22"/>
              </w:rPr>
              <w:t>21</w:t>
            </w:r>
          </w:p>
        </w:tc>
      </w:tr>
      <w:tr w:rsidR="49C30783" w14:paraId="6B5CB131" w14:textId="77777777" w:rsidTr="49C30783">
        <w:trPr>
          <w:trHeight w:val="300"/>
        </w:trPr>
        <w:tc>
          <w:tcPr>
            <w:tcW w:w="1337" w:type="dxa"/>
          </w:tcPr>
          <w:p w14:paraId="3EC9AB44" w14:textId="432EAC87" w:rsidR="49C30783" w:rsidRDefault="49C30783" w:rsidP="49C30783">
            <w:pPr>
              <w:jc w:val="center"/>
            </w:pPr>
            <w:r w:rsidRPr="49C30783">
              <w:rPr>
                <w:rFonts w:ascii="Calibri" w:eastAsia="Calibri" w:hAnsi="Calibri" w:cs="Calibri"/>
                <w:b/>
                <w:bCs/>
                <w:color w:val="000000" w:themeColor="text1"/>
                <w:sz w:val="22"/>
                <w:szCs w:val="22"/>
              </w:rPr>
              <w:t>Average</w:t>
            </w:r>
          </w:p>
        </w:tc>
        <w:tc>
          <w:tcPr>
            <w:tcW w:w="1337" w:type="dxa"/>
          </w:tcPr>
          <w:p w14:paraId="406341AA" w14:textId="2CD4FF59" w:rsidR="49C30783" w:rsidRDefault="49C30783" w:rsidP="49C30783">
            <w:pPr>
              <w:jc w:val="center"/>
            </w:pPr>
            <w:r w:rsidRPr="49C30783">
              <w:rPr>
                <w:rFonts w:ascii="Calibri" w:eastAsia="Calibri" w:hAnsi="Calibri" w:cs="Calibri"/>
                <w:b/>
                <w:bCs/>
                <w:color w:val="000000" w:themeColor="text1"/>
                <w:sz w:val="22"/>
                <w:szCs w:val="22"/>
              </w:rPr>
              <w:t>7.9523</w:t>
            </w:r>
          </w:p>
        </w:tc>
        <w:tc>
          <w:tcPr>
            <w:tcW w:w="1337" w:type="dxa"/>
          </w:tcPr>
          <w:p w14:paraId="2530B81C" w14:textId="3C5B9A52" w:rsidR="49C30783" w:rsidRDefault="49C30783" w:rsidP="49C30783">
            <w:pPr>
              <w:jc w:val="center"/>
            </w:pPr>
            <w:r w:rsidRPr="49C30783">
              <w:rPr>
                <w:rFonts w:ascii="Calibri" w:eastAsia="Calibri" w:hAnsi="Calibri" w:cs="Calibri"/>
                <w:b/>
                <w:bCs/>
                <w:color w:val="000000" w:themeColor="text1"/>
                <w:sz w:val="22"/>
                <w:szCs w:val="22"/>
              </w:rPr>
              <w:t>0.1687</w:t>
            </w:r>
          </w:p>
        </w:tc>
        <w:tc>
          <w:tcPr>
            <w:tcW w:w="1337" w:type="dxa"/>
          </w:tcPr>
          <w:p w14:paraId="6E363816" w14:textId="72B6650B" w:rsidR="49C30783" w:rsidRDefault="2351E19F" w:rsidP="49C30783">
            <w:pPr>
              <w:jc w:val="center"/>
            </w:pPr>
            <w:r w:rsidRPr="2351E19F">
              <w:rPr>
                <w:rFonts w:ascii="Calibri" w:eastAsia="Calibri" w:hAnsi="Calibri" w:cs="Calibri"/>
                <w:b/>
                <w:bCs/>
                <w:color w:val="000000" w:themeColor="text1"/>
                <w:sz w:val="22"/>
                <w:szCs w:val="22"/>
              </w:rPr>
              <w:t>1.</w:t>
            </w:r>
            <w:r w:rsidR="4E541268" w:rsidRPr="4E541268">
              <w:rPr>
                <w:rFonts w:ascii="Calibri" w:eastAsia="Calibri" w:hAnsi="Calibri" w:cs="Calibri"/>
                <w:b/>
                <w:bCs/>
                <w:color w:val="000000" w:themeColor="text1"/>
                <w:sz w:val="22"/>
                <w:szCs w:val="22"/>
              </w:rPr>
              <w:t>34</w:t>
            </w:r>
            <w:r w:rsidR="748654BA" w:rsidRPr="4E541268">
              <w:rPr>
                <w:rFonts w:ascii="Calibri" w:eastAsia="Calibri" w:hAnsi="Calibri" w:cs="Calibri"/>
                <w:b/>
                <w:bCs/>
                <w:color w:val="000000" w:themeColor="text1"/>
                <w:sz w:val="22"/>
                <w:szCs w:val="22"/>
              </w:rPr>
              <w:t>2</w:t>
            </w:r>
          </w:p>
        </w:tc>
        <w:tc>
          <w:tcPr>
            <w:tcW w:w="1337" w:type="dxa"/>
          </w:tcPr>
          <w:p w14:paraId="61C1D2EB" w14:textId="12451337" w:rsidR="49C30783" w:rsidRDefault="49C30783" w:rsidP="49C30783">
            <w:pPr>
              <w:jc w:val="center"/>
            </w:pPr>
            <w:r w:rsidRPr="49C30783">
              <w:rPr>
                <w:rFonts w:ascii="Calibri" w:eastAsia="Calibri" w:hAnsi="Calibri" w:cs="Calibri"/>
                <w:b/>
                <w:bCs/>
                <w:color w:val="000000" w:themeColor="text1"/>
                <w:sz w:val="22"/>
                <w:szCs w:val="22"/>
              </w:rPr>
              <w:t>12.053</w:t>
            </w:r>
          </w:p>
        </w:tc>
        <w:tc>
          <w:tcPr>
            <w:tcW w:w="1337" w:type="dxa"/>
          </w:tcPr>
          <w:p w14:paraId="7BBA8E40" w14:textId="5DE678FC" w:rsidR="49C30783" w:rsidRDefault="49C30783" w:rsidP="49C30783">
            <w:pPr>
              <w:jc w:val="center"/>
            </w:pPr>
            <w:r w:rsidRPr="49C30783">
              <w:rPr>
                <w:rFonts w:ascii="Calibri" w:eastAsia="Calibri" w:hAnsi="Calibri" w:cs="Calibri"/>
                <w:b/>
                <w:bCs/>
                <w:color w:val="000000" w:themeColor="text1"/>
                <w:sz w:val="22"/>
                <w:szCs w:val="22"/>
              </w:rPr>
              <w:t>282.</w:t>
            </w:r>
            <w:r w:rsidR="4ABFE5F1" w:rsidRPr="4ABFE5F1">
              <w:rPr>
                <w:rFonts w:ascii="Calibri" w:eastAsia="Calibri" w:hAnsi="Calibri" w:cs="Calibri"/>
                <w:b/>
                <w:bCs/>
                <w:color w:val="000000" w:themeColor="text1"/>
                <w:sz w:val="22"/>
                <w:szCs w:val="22"/>
              </w:rPr>
              <w:t>323</w:t>
            </w:r>
          </w:p>
        </w:tc>
        <w:tc>
          <w:tcPr>
            <w:tcW w:w="1337" w:type="dxa"/>
          </w:tcPr>
          <w:p w14:paraId="330C4B8F" w14:textId="69DDE18E" w:rsidR="49C30783" w:rsidRDefault="49C30783"/>
        </w:tc>
      </w:tr>
      <w:tr w:rsidR="49C30783" w14:paraId="7B8A2138" w14:textId="77777777" w:rsidTr="49C30783">
        <w:trPr>
          <w:trHeight w:val="300"/>
        </w:trPr>
        <w:tc>
          <w:tcPr>
            <w:tcW w:w="1337" w:type="dxa"/>
          </w:tcPr>
          <w:p w14:paraId="28A9C766" w14:textId="65691F7F" w:rsidR="49C30783" w:rsidRDefault="49C30783"/>
        </w:tc>
        <w:tc>
          <w:tcPr>
            <w:tcW w:w="1337" w:type="dxa"/>
          </w:tcPr>
          <w:p w14:paraId="5ECDB7AD" w14:textId="752D508D" w:rsidR="49C30783" w:rsidRDefault="49C30783"/>
        </w:tc>
        <w:tc>
          <w:tcPr>
            <w:tcW w:w="1337" w:type="dxa"/>
          </w:tcPr>
          <w:p w14:paraId="1D4F0C1A" w14:textId="32DA1496" w:rsidR="49C30783" w:rsidRDefault="49C30783"/>
        </w:tc>
        <w:tc>
          <w:tcPr>
            <w:tcW w:w="1337" w:type="dxa"/>
          </w:tcPr>
          <w:p w14:paraId="7EF2AA5F" w14:textId="44BD5CB4" w:rsidR="49C30783" w:rsidRDefault="49C30783"/>
        </w:tc>
        <w:tc>
          <w:tcPr>
            <w:tcW w:w="1337" w:type="dxa"/>
          </w:tcPr>
          <w:p w14:paraId="27ABE34E" w14:textId="49AA6D57" w:rsidR="49C30783" w:rsidRDefault="49C30783"/>
        </w:tc>
        <w:tc>
          <w:tcPr>
            <w:tcW w:w="1337" w:type="dxa"/>
          </w:tcPr>
          <w:p w14:paraId="306872DD" w14:textId="1EE0A073" w:rsidR="49C30783" w:rsidRDefault="49C30783"/>
        </w:tc>
        <w:tc>
          <w:tcPr>
            <w:tcW w:w="1337" w:type="dxa"/>
          </w:tcPr>
          <w:p w14:paraId="295C534F" w14:textId="0A16A967" w:rsidR="49C30783" w:rsidRDefault="49C30783"/>
        </w:tc>
      </w:tr>
      <w:tr w:rsidR="49C30783" w14:paraId="09347212" w14:textId="77777777" w:rsidTr="49C30783">
        <w:trPr>
          <w:trHeight w:val="300"/>
        </w:trPr>
        <w:tc>
          <w:tcPr>
            <w:tcW w:w="1337" w:type="dxa"/>
          </w:tcPr>
          <w:p w14:paraId="1C77071D" w14:textId="1ACD636D" w:rsidR="49C30783" w:rsidRDefault="49C30783" w:rsidP="49C30783">
            <w:pPr>
              <w:jc w:val="center"/>
            </w:pPr>
            <w:r w:rsidRPr="49C30783">
              <w:rPr>
                <w:rFonts w:ascii="Calibri" w:eastAsia="Calibri" w:hAnsi="Calibri" w:cs="Calibri"/>
                <w:color w:val="000000" w:themeColor="text1"/>
                <w:sz w:val="22"/>
                <w:szCs w:val="22"/>
              </w:rPr>
              <w:t>41</w:t>
            </w:r>
          </w:p>
        </w:tc>
        <w:tc>
          <w:tcPr>
            <w:tcW w:w="1337" w:type="dxa"/>
          </w:tcPr>
          <w:p w14:paraId="60718E7B" w14:textId="628078A6" w:rsidR="49C30783" w:rsidRDefault="49C30783" w:rsidP="49C30783">
            <w:pPr>
              <w:jc w:val="center"/>
            </w:pPr>
            <w:r w:rsidRPr="49C30783">
              <w:rPr>
                <w:rFonts w:ascii="Calibri" w:eastAsia="Calibri" w:hAnsi="Calibri" w:cs="Calibri"/>
                <w:color w:val="000000" w:themeColor="text1"/>
                <w:sz w:val="22"/>
                <w:szCs w:val="22"/>
              </w:rPr>
              <w:t>7.946</w:t>
            </w:r>
          </w:p>
        </w:tc>
        <w:tc>
          <w:tcPr>
            <w:tcW w:w="1337" w:type="dxa"/>
          </w:tcPr>
          <w:p w14:paraId="1B447F56" w14:textId="2A506784" w:rsidR="49C30783" w:rsidRDefault="49C30783" w:rsidP="49C30783">
            <w:pPr>
              <w:jc w:val="center"/>
            </w:pPr>
            <w:r w:rsidRPr="49C30783">
              <w:rPr>
                <w:rFonts w:ascii="Calibri" w:eastAsia="Calibri" w:hAnsi="Calibri" w:cs="Calibri"/>
                <w:color w:val="000000" w:themeColor="text1"/>
                <w:sz w:val="22"/>
                <w:szCs w:val="22"/>
              </w:rPr>
              <w:t>0.204</w:t>
            </w:r>
          </w:p>
        </w:tc>
        <w:tc>
          <w:tcPr>
            <w:tcW w:w="1337" w:type="dxa"/>
          </w:tcPr>
          <w:p w14:paraId="7B38C7C4" w14:textId="616D9466" w:rsidR="49C30783" w:rsidRDefault="4E541268" w:rsidP="49C30783">
            <w:pPr>
              <w:jc w:val="center"/>
            </w:pPr>
            <w:r w:rsidRPr="4E541268">
              <w:rPr>
                <w:rFonts w:ascii="Calibri" w:eastAsia="Calibri" w:hAnsi="Calibri" w:cs="Calibri"/>
                <w:color w:val="000000" w:themeColor="text1"/>
                <w:sz w:val="22"/>
                <w:szCs w:val="22"/>
              </w:rPr>
              <w:t>1.62</w:t>
            </w:r>
            <w:r w:rsidR="21F45EE3" w:rsidRPr="4E541268">
              <w:rPr>
                <w:rFonts w:ascii="Calibri" w:eastAsia="Calibri" w:hAnsi="Calibri" w:cs="Calibri"/>
                <w:color w:val="000000" w:themeColor="text1"/>
                <w:sz w:val="22"/>
                <w:szCs w:val="22"/>
              </w:rPr>
              <w:t>1</w:t>
            </w:r>
          </w:p>
        </w:tc>
        <w:tc>
          <w:tcPr>
            <w:tcW w:w="1337" w:type="dxa"/>
          </w:tcPr>
          <w:p w14:paraId="2BD346D3" w14:textId="394DCD57" w:rsidR="49C30783" w:rsidRDefault="49C30783" w:rsidP="49C30783">
            <w:pPr>
              <w:jc w:val="center"/>
            </w:pPr>
            <w:r w:rsidRPr="49C30783">
              <w:rPr>
                <w:rFonts w:ascii="Calibri" w:eastAsia="Calibri" w:hAnsi="Calibri" w:cs="Calibri"/>
                <w:color w:val="000000" w:themeColor="text1"/>
                <w:sz w:val="22"/>
                <w:szCs w:val="22"/>
              </w:rPr>
              <w:t>14.</w:t>
            </w:r>
            <w:r w:rsidR="340FE101" w:rsidRPr="340FE101">
              <w:rPr>
                <w:rFonts w:ascii="Calibri" w:eastAsia="Calibri" w:hAnsi="Calibri" w:cs="Calibri"/>
                <w:color w:val="000000" w:themeColor="text1"/>
                <w:sz w:val="22"/>
                <w:szCs w:val="22"/>
              </w:rPr>
              <w:t>31</w:t>
            </w:r>
            <w:r w:rsidR="2561B08D" w:rsidRPr="340FE101">
              <w:rPr>
                <w:rFonts w:ascii="Calibri" w:eastAsia="Calibri" w:hAnsi="Calibri" w:cs="Calibri"/>
                <w:color w:val="000000" w:themeColor="text1"/>
                <w:sz w:val="22"/>
                <w:szCs w:val="22"/>
              </w:rPr>
              <w:t>0</w:t>
            </w:r>
          </w:p>
        </w:tc>
        <w:tc>
          <w:tcPr>
            <w:tcW w:w="1337" w:type="dxa"/>
          </w:tcPr>
          <w:p w14:paraId="658F58E7" w14:textId="0C2E8087" w:rsidR="49C30783" w:rsidRDefault="49C30783" w:rsidP="49C30783">
            <w:pPr>
              <w:jc w:val="center"/>
            </w:pPr>
            <w:r w:rsidRPr="49C30783">
              <w:rPr>
                <w:rFonts w:ascii="Calibri" w:eastAsia="Calibri" w:hAnsi="Calibri" w:cs="Calibri"/>
                <w:color w:val="000000" w:themeColor="text1"/>
                <w:sz w:val="22"/>
                <w:szCs w:val="22"/>
              </w:rPr>
              <w:t>405.</w:t>
            </w:r>
            <w:r w:rsidR="4ABFE5F1" w:rsidRPr="4ABFE5F1">
              <w:rPr>
                <w:rFonts w:ascii="Calibri" w:eastAsia="Calibri" w:hAnsi="Calibri" w:cs="Calibri"/>
                <w:color w:val="000000" w:themeColor="text1"/>
                <w:sz w:val="22"/>
                <w:szCs w:val="22"/>
              </w:rPr>
              <w:t>45</w:t>
            </w:r>
            <w:r w:rsidR="4847EDA3" w:rsidRPr="4ABFE5F1">
              <w:rPr>
                <w:rFonts w:ascii="Calibri" w:eastAsia="Calibri" w:hAnsi="Calibri" w:cs="Calibri"/>
                <w:color w:val="000000" w:themeColor="text1"/>
                <w:sz w:val="22"/>
                <w:szCs w:val="22"/>
              </w:rPr>
              <w:t>0</w:t>
            </w:r>
          </w:p>
        </w:tc>
        <w:tc>
          <w:tcPr>
            <w:tcW w:w="1337" w:type="dxa"/>
          </w:tcPr>
          <w:p w14:paraId="5D11F315" w14:textId="2DFB9C14" w:rsidR="49C30783" w:rsidRDefault="49C30783" w:rsidP="49C30783">
            <w:pPr>
              <w:jc w:val="center"/>
            </w:pPr>
            <w:r w:rsidRPr="49C30783">
              <w:rPr>
                <w:rFonts w:ascii="Calibri" w:eastAsia="Calibri" w:hAnsi="Calibri" w:cs="Calibri"/>
                <w:color w:val="000000" w:themeColor="text1"/>
                <w:sz w:val="22"/>
                <w:szCs w:val="22"/>
              </w:rPr>
              <w:t>24</w:t>
            </w:r>
          </w:p>
        </w:tc>
      </w:tr>
      <w:tr w:rsidR="49C30783" w14:paraId="34C62F8D" w14:textId="77777777" w:rsidTr="49C30783">
        <w:trPr>
          <w:trHeight w:val="300"/>
        </w:trPr>
        <w:tc>
          <w:tcPr>
            <w:tcW w:w="1337" w:type="dxa"/>
          </w:tcPr>
          <w:p w14:paraId="507F1FB4" w14:textId="61F3A64D" w:rsidR="49C30783" w:rsidRDefault="49C30783" w:rsidP="49C30783">
            <w:pPr>
              <w:jc w:val="center"/>
            </w:pPr>
            <w:r w:rsidRPr="49C30783">
              <w:rPr>
                <w:rFonts w:ascii="Calibri" w:eastAsia="Calibri" w:hAnsi="Calibri" w:cs="Calibri"/>
                <w:color w:val="000000" w:themeColor="text1"/>
                <w:sz w:val="22"/>
                <w:szCs w:val="22"/>
              </w:rPr>
              <w:t>42</w:t>
            </w:r>
          </w:p>
        </w:tc>
        <w:tc>
          <w:tcPr>
            <w:tcW w:w="1337" w:type="dxa"/>
          </w:tcPr>
          <w:p w14:paraId="11BBEE79" w14:textId="2FC1353B" w:rsidR="49C30783" w:rsidRDefault="49C30783" w:rsidP="49C30783">
            <w:pPr>
              <w:jc w:val="center"/>
            </w:pPr>
            <w:r w:rsidRPr="49C30783">
              <w:rPr>
                <w:rFonts w:ascii="Calibri" w:eastAsia="Calibri" w:hAnsi="Calibri" w:cs="Calibri"/>
                <w:color w:val="000000" w:themeColor="text1"/>
                <w:sz w:val="22"/>
                <w:szCs w:val="22"/>
              </w:rPr>
              <w:t>7.947</w:t>
            </w:r>
          </w:p>
        </w:tc>
        <w:tc>
          <w:tcPr>
            <w:tcW w:w="1337" w:type="dxa"/>
          </w:tcPr>
          <w:p w14:paraId="76A4C742" w14:textId="4AC03FBD" w:rsidR="49C30783" w:rsidRDefault="49C30783" w:rsidP="49C30783">
            <w:pPr>
              <w:jc w:val="center"/>
            </w:pPr>
            <w:r w:rsidRPr="49C30783">
              <w:rPr>
                <w:rFonts w:ascii="Calibri" w:eastAsia="Calibri" w:hAnsi="Calibri" w:cs="Calibri"/>
                <w:color w:val="000000" w:themeColor="text1"/>
                <w:sz w:val="22"/>
                <w:szCs w:val="22"/>
              </w:rPr>
              <w:t>0.203</w:t>
            </w:r>
          </w:p>
        </w:tc>
        <w:tc>
          <w:tcPr>
            <w:tcW w:w="1337" w:type="dxa"/>
          </w:tcPr>
          <w:p w14:paraId="6C8A03A9" w14:textId="52D72924" w:rsidR="49C30783" w:rsidRDefault="4E541268" w:rsidP="49C30783">
            <w:pPr>
              <w:jc w:val="center"/>
            </w:pPr>
            <w:r w:rsidRPr="4E541268">
              <w:rPr>
                <w:rFonts w:ascii="Calibri" w:eastAsia="Calibri" w:hAnsi="Calibri" w:cs="Calibri"/>
                <w:color w:val="000000" w:themeColor="text1"/>
                <w:sz w:val="22"/>
                <w:szCs w:val="22"/>
              </w:rPr>
              <w:t>1.613</w:t>
            </w:r>
          </w:p>
        </w:tc>
        <w:tc>
          <w:tcPr>
            <w:tcW w:w="1337" w:type="dxa"/>
          </w:tcPr>
          <w:p w14:paraId="184DF3D2" w14:textId="6880D0A2" w:rsidR="49C30783" w:rsidRDefault="49C30783" w:rsidP="49C30783">
            <w:pPr>
              <w:jc w:val="center"/>
            </w:pPr>
            <w:r w:rsidRPr="49C30783">
              <w:rPr>
                <w:rFonts w:ascii="Calibri" w:eastAsia="Calibri" w:hAnsi="Calibri" w:cs="Calibri"/>
                <w:color w:val="000000" w:themeColor="text1"/>
                <w:sz w:val="22"/>
                <w:szCs w:val="22"/>
              </w:rPr>
              <w:t>14.</w:t>
            </w:r>
            <w:r w:rsidR="340FE101" w:rsidRPr="340FE101">
              <w:rPr>
                <w:rFonts w:ascii="Calibri" w:eastAsia="Calibri" w:hAnsi="Calibri" w:cs="Calibri"/>
                <w:color w:val="000000" w:themeColor="text1"/>
                <w:sz w:val="22"/>
                <w:szCs w:val="22"/>
              </w:rPr>
              <w:t>19</w:t>
            </w:r>
            <w:r w:rsidR="2561B08D" w:rsidRPr="340FE101">
              <w:rPr>
                <w:rFonts w:ascii="Calibri" w:eastAsia="Calibri" w:hAnsi="Calibri" w:cs="Calibri"/>
                <w:color w:val="000000" w:themeColor="text1"/>
                <w:sz w:val="22"/>
                <w:szCs w:val="22"/>
              </w:rPr>
              <w:t>0</w:t>
            </w:r>
          </w:p>
        </w:tc>
        <w:tc>
          <w:tcPr>
            <w:tcW w:w="1337" w:type="dxa"/>
          </w:tcPr>
          <w:p w14:paraId="4784433C" w14:textId="6ADE79E0" w:rsidR="49C30783" w:rsidRDefault="49C30783" w:rsidP="49C30783">
            <w:pPr>
              <w:jc w:val="center"/>
            </w:pPr>
            <w:r w:rsidRPr="49C30783">
              <w:rPr>
                <w:rFonts w:ascii="Calibri" w:eastAsia="Calibri" w:hAnsi="Calibri" w:cs="Calibri"/>
                <w:color w:val="000000" w:themeColor="text1"/>
                <w:sz w:val="22"/>
                <w:szCs w:val="22"/>
              </w:rPr>
              <w:t>400.</w:t>
            </w:r>
            <w:r w:rsidR="4ABFE5F1" w:rsidRPr="4ABFE5F1">
              <w:rPr>
                <w:rFonts w:ascii="Calibri" w:eastAsia="Calibri" w:hAnsi="Calibri" w:cs="Calibri"/>
                <w:color w:val="000000" w:themeColor="text1"/>
                <w:sz w:val="22"/>
                <w:szCs w:val="22"/>
              </w:rPr>
              <w:t>079</w:t>
            </w:r>
          </w:p>
        </w:tc>
        <w:tc>
          <w:tcPr>
            <w:tcW w:w="1337" w:type="dxa"/>
          </w:tcPr>
          <w:p w14:paraId="3D200F13" w14:textId="608746C6" w:rsidR="49C30783" w:rsidRDefault="49C30783" w:rsidP="49C30783">
            <w:pPr>
              <w:jc w:val="center"/>
            </w:pPr>
            <w:r w:rsidRPr="49C30783">
              <w:rPr>
                <w:rFonts w:ascii="Calibri" w:eastAsia="Calibri" w:hAnsi="Calibri" w:cs="Calibri"/>
                <w:color w:val="000000" w:themeColor="text1"/>
                <w:sz w:val="22"/>
                <w:szCs w:val="22"/>
              </w:rPr>
              <w:t>24</w:t>
            </w:r>
          </w:p>
        </w:tc>
      </w:tr>
      <w:tr w:rsidR="49C30783" w14:paraId="7A41C78F" w14:textId="77777777" w:rsidTr="49C30783">
        <w:trPr>
          <w:trHeight w:val="300"/>
        </w:trPr>
        <w:tc>
          <w:tcPr>
            <w:tcW w:w="1337" w:type="dxa"/>
          </w:tcPr>
          <w:p w14:paraId="04E46B52" w14:textId="2C550841" w:rsidR="49C30783" w:rsidRDefault="49C30783" w:rsidP="49C30783">
            <w:pPr>
              <w:jc w:val="center"/>
            </w:pPr>
            <w:r w:rsidRPr="49C30783">
              <w:rPr>
                <w:rFonts w:ascii="Calibri" w:eastAsia="Calibri" w:hAnsi="Calibri" w:cs="Calibri"/>
                <w:color w:val="000000" w:themeColor="text1"/>
                <w:sz w:val="22"/>
                <w:szCs w:val="22"/>
              </w:rPr>
              <w:t>43</w:t>
            </w:r>
          </w:p>
        </w:tc>
        <w:tc>
          <w:tcPr>
            <w:tcW w:w="1337" w:type="dxa"/>
          </w:tcPr>
          <w:p w14:paraId="0C5ACCE6" w14:textId="521E9F32" w:rsidR="49C30783" w:rsidRDefault="49C30783" w:rsidP="49C30783">
            <w:pPr>
              <w:jc w:val="center"/>
            </w:pPr>
            <w:r w:rsidRPr="49C30783">
              <w:rPr>
                <w:rFonts w:ascii="Calibri" w:eastAsia="Calibri" w:hAnsi="Calibri" w:cs="Calibri"/>
                <w:color w:val="000000" w:themeColor="text1"/>
                <w:sz w:val="22"/>
                <w:szCs w:val="22"/>
              </w:rPr>
              <w:t>7.946</w:t>
            </w:r>
          </w:p>
        </w:tc>
        <w:tc>
          <w:tcPr>
            <w:tcW w:w="1337" w:type="dxa"/>
          </w:tcPr>
          <w:p w14:paraId="37883D98" w14:textId="6ABF13B4" w:rsidR="49C30783" w:rsidRDefault="49C30783" w:rsidP="49C30783">
            <w:pPr>
              <w:jc w:val="center"/>
            </w:pPr>
            <w:r w:rsidRPr="49C30783">
              <w:rPr>
                <w:rFonts w:ascii="Calibri" w:eastAsia="Calibri" w:hAnsi="Calibri" w:cs="Calibri"/>
                <w:color w:val="000000" w:themeColor="text1"/>
                <w:sz w:val="22"/>
                <w:szCs w:val="22"/>
              </w:rPr>
              <w:t>0.18</w:t>
            </w:r>
          </w:p>
        </w:tc>
        <w:tc>
          <w:tcPr>
            <w:tcW w:w="1337" w:type="dxa"/>
          </w:tcPr>
          <w:p w14:paraId="7B16C73B" w14:textId="187E5A4B" w:rsidR="49C30783" w:rsidRDefault="49C30783" w:rsidP="49C30783">
            <w:pPr>
              <w:jc w:val="center"/>
            </w:pPr>
            <w:r w:rsidRPr="49C30783">
              <w:rPr>
                <w:rFonts w:ascii="Calibri" w:eastAsia="Calibri" w:hAnsi="Calibri" w:cs="Calibri"/>
                <w:color w:val="000000" w:themeColor="text1"/>
                <w:sz w:val="22"/>
                <w:szCs w:val="22"/>
              </w:rPr>
              <w:t>1.</w:t>
            </w:r>
            <w:r w:rsidR="4E541268" w:rsidRPr="4E541268">
              <w:rPr>
                <w:rFonts w:ascii="Calibri" w:eastAsia="Calibri" w:hAnsi="Calibri" w:cs="Calibri"/>
                <w:color w:val="000000" w:themeColor="text1"/>
                <w:sz w:val="22"/>
                <w:szCs w:val="22"/>
              </w:rPr>
              <w:t>430</w:t>
            </w:r>
          </w:p>
        </w:tc>
        <w:tc>
          <w:tcPr>
            <w:tcW w:w="1337" w:type="dxa"/>
          </w:tcPr>
          <w:p w14:paraId="39C4358C" w14:textId="11B18D34" w:rsidR="49C30783" w:rsidRDefault="49C30783" w:rsidP="49C30783">
            <w:pPr>
              <w:jc w:val="center"/>
            </w:pPr>
            <w:r w:rsidRPr="49C30783">
              <w:rPr>
                <w:rFonts w:ascii="Calibri" w:eastAsia="Calibri" w:hAnsi="Calibri" w:cs="Calibri"/>
                <w:color w:val="000000" w:themeColor="text1"/>
                <w:sz w:val="22"/>
                <w:szCs w:val="22"/>
              </w:rPr>
              <w:t>13.</w:t>
            </w:r>
            <w:r w:rsidR="340FE101" w:rsidRPr="340FE101">
              <w:rPr>
                <w:rFonts w:ascii="Calibri" w:eastAsia="Calibri" w:hAnsi="Calibri" w:cs="Calibri"/>
                <w:color w:val="000000" w:themeColor="text1"/>
                <w:sz w:val="22"/>
                <w:szCs w:val="22"/>
              </w:rPr>
              <w:t>78</w:t>
            </w:r>
            <w:r w:rsidR="661EF755" w:rsidRPr="340FE101">
              <w:rPr>
                <w:rFonts w:ascii="Calibri" w:eastAsia="Calibri" w:hAnsi="Calibri" w:cs="Calibri"/>
                <w:color w:val="000000" w:themeColor="text1"/>
                <w:sz w:val="22"/>
                <w:szCs w:val="22"/>
              </w:rPr>
              <w:t>0</w:t>
            </w:r>
          </w:p>
        </w:tc>
        <w:tc>
          <w:tcPr>
            <w:tcW w:w="1337" w:type="dxa"/>
          </w:tcPr>
          <w:p w14:paraId="33E15568" w14:textId="7A6CCBC4" w:rsidR="49C30783" w:rsidRDefault="49C30783" w:rsidP="49C30783">
            <w:pPr>
              <w:jc w:val="center"/>
              <w:rPr>
                <w:rFonts w:ascii="Calibri" w:eastAsia="Calibri" w:hAnsi="Calibri" w:cs="Calibri"/>
                <w:color w:val="000000" w:themeColor="text1"/>
                <w:sz w:val="22"/>
                <w:szCs w:val="22"/>
              </w:rPr>
            </w:pPr>
            <w:r w:rsidRPr="49C30783">
              <w:rPr>
                <w:rFonts w:ascii="Calibri" w:eastAsia="Calibri" w:hAnsi="Calibri" w:cs="Calibri"/>
                <w:color w:val="000000" w:themeColor="text1"/>
                <w:sz w:val="22"/>
                <w:szCs w:val="22"/>
              </w:rPr>
              <w:t>344.</w:t>
            </w:r>
            <w:r w:rsidR="4ABFE5F1" w:rsidRPr="4ABFE5F1">
              <w:rPr>
                <w:rFonts w:ascii="Calibri" w:eastAsia="Calibri" w:hAnsi="Calibri" w:cs="Calibri"/>
                <w:color w:val="000000" w:themeColor="text1"/>
                <w:sz w:val="22"/>
                <w:szCs w:val="22"/>
              </w:rPr>
              <w:t>5</w:t>
            </w:r>
            <w:r w:rsidR="1ED60D99" w:rsidRPr="4ABFE5F1">
              <w:rPr>
                <w:rFonts w:ascii="Calibri" w:eastAsia="Calibri" w:hAnsi="Calibri" w:cs="Calibri"/>
                <w:color w:val="000000" w:themeColor="text1"/>
                <w:sz w:val="22"/>
                <w:szCs w:val="22"/>
              </w:rPr>
              <w:t>00</w:t>
            </w:r>
          </w:p>
        </w:tc>
        <w:tc>
          <w:tcPr>
            <w:tcW w:w="1337" w:type="dxa"/>
          </w:tcPr>
          <w:p w14:paraId="4C049D2A" w14:textId="44C2BC7C" w:rsidR="49C30783" w:rsidRDefault="49C30783" w:rsidP="49C30783">
            <w:pPr>
              <w:jc w:val="center"/>
            </w:pPr>
            <w:r w:rsidRPr="49C30783">
              <w:rPr>
                <w:rFonts w:ascii="Calibri" w:eastAsia="Calibri" w:hAnsi="Calibri" w:cs="Calibri"/>
                <w:color w:val="000000" w:themeColor="text1"/>
                <w:sz w:val="22"/>
                <w:szCs w:val="22"/>
              </w:rPr>
              <w:t>24</w:t>
            </w:r>
          </w:p>
        </w:tc>
      </w:tr>
      <w:tr w:rsidR="49C30783" w14:paraId="4A0F0109" w14:textId="77777777" w:rsidTr="49C30783">
        <w:trPr>
          <w:trHeight w:val="300"/>
        </w:trPr>
        <w:tc>
          <w:tcPr>
            <w:tcW w:w="1337" w:type="dxa"/>
          </w:tcPr>
          <w:p w14:paraId="4370A876" w14:textId="79A08637" w:rsidR="49C30783" w:rsidRDefault="49C30783" w:rsidP="49C30783">
            <w:pPr>
              <w:jc w:val="center"/>
            </w:pPr>
            <w:r w:rsidRPr="49C30783">
              <w:rPr>
                <w:rFonts w:ascii="Calibri" w:eastAsia="Calibri" w:hAnsi="Calibri" w:cs="Calibri"/>
                <w:color w:val="000000" w:themeColor="text1"/>
                <w:sz w:val="22"/>
                <w:szCs w:val="22"/>
              </w:rPr>
              <w:t>44</w:t>
            </w:r>
          </w:p>
        </w:tc>
        <w:tc>
          <w:tcPr>
            <w:tcW w:w="1337" w:type="dxa"/>
          </w:tcPr>
          <w:p w14:paraId="1B5F9153" w14:textId="11566056" w:rsidR="49C30783" w:rsidRDefault="49C30783" w:rsidP="49C30783">
            <w:pPr>
              <w:jc w:val="center"/>
            </w:pPr>
            <w:r w:rsidRPr="49C30783">
              <w:rPr>
                <w:rFonts w:ascii="Calibri" w:eastAsia="Calibri" w:hAnsi="Calibri" w:cs="Calibri"/>
                <w:color w:val="000000" w:themeColor="text1"/>
                <w:sz w:val="22"/>
                <w:szCs w:val="22"/>
              </w:rPr>
              <w:t>7.947</w:t>
            </w:r>
          </w:p>
        </w:tc>
        <w:tc>
          <w:tcPr>
            <w:tcW w:w="1337" w:type="dxa"/>
          </w:tcPr>
          <w:p w14:paraId="116BE7A8" w14:textId="0A5A99A0" w:rsidR="49C30783" w:rsidRDefault="49C30783" w:rsidP="49C30783">
            <w:pPr>
              <w:jc w:val="center"/>
            </w:pPr>
            <w:r w:rsidRPr="49C30783">
              <w:rPr>
                <w:rFonts w:ascii="Calibri" w:eastAsia="Calibri" w:hAnsi="Calibri" w:cs="Calibri"/>
                <w:color w:val="000000" w:themeColor="text1"/>
                <w:sz w:val="22"/>
                <w:szCs w:val="22"/>
              </w:rPr>
              <w:t>0.205</w:t>
            </w:r>
          </w:p>
        </w:tc>
        <w:tc>
          <w:tcPr>
            <w:tcW w:w="1337" w:type="dxa"/>
          </w:tcPr>
          <w:p w14:paraId="232D84D1" w14:textId="73AF5E10" w:rsidR="49C30783" w:rsidRDefault="4E541268" w:rsidP="49C30783">
            <w:pPr>
              <w:jc w:val="center"/>
            </w:pPr>
            <w:r w:rsidRPr="4E541268">
              <w:rPr>
                <w:rFonts w:ascii="Calibri" w:eastAsia="Calibri" w:hAnsi="Calibri" w:cs="Calibri"/>
                <w:color w:val="000000" w:themeColor="text1"/>
                <w:sz w:val="22"/>
                <w:szCs w:val="22"/>
              </w:rPr>
              <w:t>1.629</w:t>
            </w:r>
          </w:p>
        </w:tc>
        <w:tc>
          <w:tcPr>
            <w:tcW w:w="1337" w:type="dxa"/>
          </w:tcPr>
          <w:p w14:paraId="144A1F8F" w14:textId="6E55AB1B" w:rsidR="49C30783" w:rsidRDefault="49C30783" w:rsidP="49C30783">
            <w:pPr>
              <w:jc w:val="center"/>
            </w:pPr>
            <w:r w:rsidRPr="49C30783">
              <w:rPr>
                <w:rFonts w:ascii="Calibri" w:eastAsia="Calibri" w:hAnsi="Calibri" w:cs="Calibri"/>
                <w:color w:val="000000" w:themeColor="text1"/>
                <w:sz w:val="22"/>
                <w:szCs w:val="22"/>
              </w:rPr>
              <w:t>14.</w:t>
            </w:r>
            <w:r w:rsidR="340FE101" w:rsidRPr="340FE101">
              <w:rPr>
                <w:rFonts w:ascii="Calibri" w:eastAsia="Calibri" w:hAnsi="Calibri" w:cs="Calibri"/>
                <w:color w:val="000000" w:themeColor="text1"/>
                <w:sz w:val="22"/>
                <w:szCs w:val="22"/>
              </w:rPr>
              <w:t>66</w:t>
            </w:r>
            <w:r w:rsidR="661EF755" w:rsidRPr="340FE101">
              <w:rPr>
                <w:rFonts w:ascii="Calibri" w:eastAsia="Calibri" w:hAnsi="Calibri" w:cs="Calibri"/>
                <w:color w:val="000000" w:themeColor="text1"/>
                <w:sz w:val="22"/>
                <w:szCs w:val="22"/>
              </w:rPr>
              <w:t>0</w:t>
            </w:r>
          </w:p>
        </w:tc>
        <w:tc>
          <w:tcPr>
            <w:tcW w:w="1337" w:type="dxa"/>
          </w:tcPr>
          <w:p w14:paraId="79ACE4DD" w14:textId="1F778BB0" w:rsidR="49C30783" w:rsidRDefault="49C30783" w:rsidP="49C30783">
            <w:pPr>
              <w:jc w:val="center"/>
            </w:pPr>
            <w:r w:rsidRPr="49C30783">
              <w:rPr>
                <w:rFonts w:ascii="Calibri" w:eastAsia="Calibri" w:hAnsi="Calibri" w:cs="Calibri"/>
                <w:color w:val="000000" w:themeColor="text1"/>
                <w:sz w:val="22"/>
                <w:szCs w:val="22"/>
              </w:rPr>
              <w:t>417.</w:t>
            </w:r>
            <w:r w:rsidR="4ABFE5F1" w:rsidRPr="4ABFE5F1">
              <w:rPr>
                <w:rFonts w:ascii="Calibri" w:eastAsia="Calibri" w:hAnsi="Calibri" w:cs="Calibri"/>
                <w:color w:val="000000" w:themeColor="text1"/>
                <w:sz w:val="22"/>
                <w:szCs w:val="22"/>
              </w:rPr>
              <w:t>40</w:t>
            </w:r>
            <w:r w:rsidR="6DBF10BF" w:rsidRPr="4ABFE5F1">
              <w:rPr>
                <w:rFonts w:ascii="Calibri" w:eastAsia="Calibri" w:hAnsi="Calibri" w:cs="Calibri"/>
                <w:color w:val="000000" w:themeColor="text1"/>
                <w:sz w:val="22"/>
                <w:szCs w:val="22"/>
              </w:rPr>
              <w:t>3</w:t>
            </w:r>
          </w:p>
        </w:tc>
        <w:tc>
          <w:tcPr>
            <w:tcW w:w="1337" w:type="dxa"/>
          </w:tcPr>
          <w:p w14:paraId="55D86F73" w14:textId="566E9830" w:rsidR="49C30783" w:rsidRDefault="49C30783" w:rsidP="49C30783">
            <w:pPr>
              <w:jc w:val="center"/>
            </w:pPr>
            <w:r w:rsidRPr="49C30783">
              <w:rPr>
                <w:rFonts w:ascii="Calibri" w:eastAsia="Calibri" w:hAnsi="Calibri" w:cs="Calibri"/>
                <w:color w:val="000000" w:themeColor="text1"/>
                <w:sz w:val="22"/>
                <w:szCs w:val="22"/>
              </w:rPr>
              <w:t>24</w:t>
            </w:r>
          </w:p>
        </w:tc>
      </w:tr>
      <w:tr w:rsidR="49C30783" w14:paraId="52CB78C5" w14:textId="77777777" w:rsidTr="49C30783">
        <w:trPr>
          <w:trHeight w:val="300"/>
        </w:trPr>
        <w:tc>
          <w:tcPr>
            <w:tcW w:w="1337" w:type="dxa"/>
          </w:tcPr>
          <w:p w14:paraId="4C92A426" w14:textId="2F10AD31" w:rsidR="49C30783" w:rsidRDefault="49C30783" w:rsidP="49C30783">
            <w:pPr>
              <w:jc w:val="center"/>
            </w:pPr>
            <w:r w:rsidRPr="49C30783">
              <w:rPr>
                <w:rFonts w:ascii="Calibri" w:eastAsia="Calibri" w:hAnsi="Calibri" w:cs="Calibri"/>
                <w:color w:val="000000" w:themeColor="text1"/>
                <w:sz w:val="22"/>
                <w:szCs w:val="22"/>
              </w:rPr>
              <w:t>45</w:t>
            </w:r>
          </w:p>
        </w:tc>
        <w:tc>
          <w:tcPr>
            <w:tcW w:w="1337" w:type="dxa"/>
          </w:tcPr>
          <w:p w14:paraId="58AA8480" w14:textId="709E59C4" w:rsidR="49C30783" w:rsidRDefault="49C30783" w:rsidP="49C30783">
            <w:pPr>
              <w:jc w:val="center"/>
            </w:pPr>
            <w:r w:rsidRPr="49C30783">
              <w:rPr>
                <w:rFonts w:ascii="Calibri" w:eastAsia="Calibri" w:hAnsi="Calibri" w:cs="Calibri"/>
                <w:color w:val="000000" w:themeColor="text1"/>
                <w:sz w:val="22"/>
                <w:szCs w:val="22"/>
              </w:rPr>
              <w:t>7.948</w:t>
            </w:r>
          </w:p>
        </w:tc>
        <w:tc>
          <w:tcPr>
            <w:tcW w:w="1337" w:type="dxa"/>
          </w:tcPr>
          <w:p w14:paraId="7999D694" w14:textId="3DDD5812" w:rsidR="49C30783" w:rsidRDefault="49C30783" w:rsidP="49C30783">
            <w:pPr>
              <w:jc w:val="center"/>
            </w:pPr>
            <w:r w:rsidRPr="49C30783">
              <w:rPr>
                <w:rFonts w:ascii="Calibri" w:eastAsia="Calibri" w:hAnsi="Calibri" w:cs="Calibri"/>
                <w:color w:val="000000" w:themeColor="text1"/>
                <w:sz w:val="22"/>
                <w:szCs w:val="22"/>
              </w:rPr>
              <w:t>0.194</w:t>
            </w:r>
          </w:p>
        </w:tc>
        <w:tc>
          <w:tcPr>
            <w:tcW w:w="1337" w:type="dxa"/>
          </w:tcPr>
          <w:p w14:paraId="3DCFDE59" w14:textId="47761545" w:rsidR="49C30783" w:rsidRDefault="4E541268" w:rsidP="49C30783">
            <w:pPr>
              <w:jc w:val="center"/>
            </w:pPr>
            <w:r w:rsidRPr="4E541268">
              <w:rPr>
                <w:rFonts w:ascii="Calibri" w:eastAsia="Calibri" w:hAnsi="Calibri" w:cs="Calibri"/>
                <w:color w:val="000000" w:themeColor="text1"/>
                <w:sz w:val="22"/>
                <w:szCs w:val="22"/>
              </w:rPr>
              <w:t>1.54</w:t>
            </w:r>
            <w:r w:rsidR="2630CF2B" w:rsidRPr="4E541268">
              <w:rPr>
                <w:rFonts w:ascii="Calibri" w:eastAsia="Calibri" w:hAnsi="Calibri" w:cs="Calibri"/>
                <w:color w:val="000000" w:themeColor="text1"/>
                <w:sz w:val="22"/>
                <w:szCs w:val="22"/>
              </w:rPr>
              <w:t>2</w:t>
            </w:r>
          </w:p>
        </w:tc>
        <w:tc>
          <w:tcPr>
            <w:tcW w:w="1337" w:type="dxa"/>
          </w:tcPr>
          <w:p w14:paraId="75C60813" w14:textId="358F98C4" w:rsidR="49C30783" w:rsidRDefault="49C30783" w:rsidP="49C30783">
            <w:pPr>
              <w:jc w:val="center"/>
            </w:pPr>
            <w:r w:rsidRPr="49C30783">
              <w:rPr>
                <w:rFonts w:ascii="Calibri" w:eastAsia="Calibri" w:hAnsi="Calibri" w:cs="Calibri"/>
                <w:color w:val="000000" w:themeColor="text1"/>
                <w:sz w:val="22"/>
                <w:szCs w:val="22"/>
              </w:rPr>
              <w:t>14.</w:t>
            </w:r>
            <w:r w:rsidR="340FE101" w:rsidRPr="340FE101">
              <w:rPr>
                <w:rFonts w:ascii="Calibri" w:eastAsia="Calibri" w:hAnsi="Calibri" w:cs="Calibri"/>
                <w:color w:val="000000" w:themeColor="text1"/>
                <w:sz w:val="22"/>
                <w:szCs w:val="22"/>
              </w:rPr>
              <w:t>02</w:t>
            </w:r>
            <w:r w:rsidR="661EF755" w:rsidRPr="340FE101">
              <w:rPr>
                <w:rFonts w:ascii="Calibri" w:eastAsia="Calibri" w:hAnsi="Calibri" w:cs="Calibri"/>
                <w:color w:val="000000" w:themeColor="text1"/>
                <w:sz w:val="22"/>
                <w:szCs w:val="22"/>
              </w:rPr>
              <w:t>0</w:t>
            </w:r>
          </w:p>
        </w:tc>
        <w:tc>
          <w:tcPr>
            <w:tcW w:w="1337" w:type="dxa"/>
          </w:tcPr>
          <w:p w14:paraId="08783E52" w14:textId="3F5214E9" w:rsidR="49C30783" w:rsidRDefault="49C30783" w:rsidP="49C30783">
            <w:pPr>
              <w:jc w:val="center"/>
            </w:pPr>
            <w:r w:rsidRPr="49C30783">
              <w:rPr>
                <w:rFonts w:ascii="Calibri" w:eastAsia="Calibri" w:hAnsi="Calibri" w:cs="Calibri"/>
                <w:color w:val="000000" w:themeColor="text1"/>
                <w:sz w:val="22"/>
                <w:szCs w:val="22"/>
              </w:rPr>
              <w:t>377.</w:t>
            </w:r>
            <w:r w:rsidR="4ABFE5F1" w:rsidRPr="4ABFE5F1">
              <w:rPr>
                <w:rFonts w:ascii="Calibri" w:eastAsia="Calibri" w:hAnsi="Calibri" w:cs="Calibri"/>
                <w:color w:val="000000" w:themeColor="text1"/>
                <w:sz w:val="22"/>
                <w:szCs w:val="22"/>
              </w:rPr>
              <w:t>761</w:t>
            </w:r>
          </w:p>
        </w:tc>
        <w:tc>
          <w:tcPr>
            <w:tcW w:w="1337" w:type="dxa"/>
          </w:tcPr>
          <w:p w14:paraId="6D44E827" w14:textId="4B7DDE44" w:rsidR="49C30783" w:rsidRDefault="49C30783" w:rsidP="49C30783">
            <w:pPr>
              <w:jc w:val="center"/>
            </w:pPr>
            <w:r w:rsidRPr="49C30783">
              <w:rPr>
                <w:rFonts w:ascii="Calibri" w:eastAsia="Calibri" w:hAnsi="Calibri" w:cs="Calibri"/>
                <w:color w:val="000000" w:themeColor="text1"/>
                <w:sz w:val="22"/>
                <w:szCs w:val="22"/>
              </w:rPr>
              <w:t>24</w:t>
            </w:r>
          </w:p>
        </w:tc>
      </w:tr>
      <w:tr w:rsidR="49C30783" w14:paraId="0B379C28" w14:textId="77777777" w:rsidTr="49C30783">
        <w:trPr>
          <w:trHeight w:val="300"/>
        </w:trPr>
        <w:tc>
          <w:tcPr>
            <w:tcW w:w="1337" w:type="dxa"/>
          </w:tcPr>
          <w:p w14:paraId="455C02AC" w14:textId="3449BFCA" w:rsidR="49C30783" w:rsidRDefault="49C30783" w:rsidP="49C30783">
            <w:pPr>
              <w:jc w:val="center"/>
            </w:pPr>
            <w:r w:rsidRPr="49C30783">
              <w:rPr>
                <w:rFonts w:ascii="Calibri" w:eastAsia="Calibri" w:hAnsi="Calibri" w:cs="Calibri"/>
                <w:color w:val="000000" w:themeColor="text1"/>
                <w:sz w:val="22"/>
                <w:szCs w:val="22"/>
              </w:rPr>
              <w:t>46</w:t>
            </w:r>
          </w:p>
        </w:tc>
        <w:tc>
          <w:tcPr>
            <w:tcW w:w="1337" w:type="dxa"/>
          </w:tcPr>
          <w:p w14:paraId="671611D3" w14:textId="56FA476C" w:rsidR="49C30783" w:rsidRDefault="49C30783" w:rsidP="49C30783">
            <w:pPr>
              <w:jc w:val="center"/>
            </w:pPr>
            <w:r w:rsidRPr="49C30783">
              <w:rPr>
                <w:rFonts w:ascii="Calibri" w:eastAsia="Calibri" w:hAnsi="Calibri" w:cs="Calibri"/>
                <w:color w:val="000000" w:themeColor="text1"/>
                <w:sz w:val="22"/>
                <w:szCs w:val="22"/>
              </w:rPr>
              <w:t>7.948</w:t>
            </w:r>
          </w:p>
        </w:tc>
        <w:tc>
          <w:tcPr>
            <w:tcW w:w="1337" w:type="dxa"/>
          </w:tcPr>
          <w:p w14:paraId="14A90CBB" w14:textId="1AC3D5C5" w:rsidR="49C30783" w:rsidRDefault="49C30783" w:rsidP="49C30783">
            <w:pPr>
              <w:jc w:val="center"/>
            </w:pPr>
            <w:r w:rsidRPr="49C30783">
              <w:rPr>
                <w:rFonts w:ascii="Calibri" w:eastAsia="Calibri" w:hAnsi="Calibri" w:cs="Calibri"/>
                <w:color w:val="000000" w:themeColor="text1"/>
                <w:sz w:val="22"/>
                <w:szCs w:val="22"/>
              </w:rPr>
              <w:t>0.174</w:t>
            </w:r>
          </w:p>
        </w:tc>
        <w:tc>
          <w:tcPr>
            <w:tcW w:w="1337" w:type="dxa"/>
          </w:tcPr>
          <w:p w14:paraId="3034654B" w14:textId="1C74CAA1" w:rsidR="49C30783" w:rsidRDefault="4E541268" w:rsidP="49C30783">
            <w:pPr>
              <w:jc w:val="center"/>
            </w:pPr>
            <w:r w:rsidRPr="4E541268">
              <w:rPr>
                <w:rFonts w:ascii="Calibri" w:eastAsia="Calibri" w:hAnsi="Calibri" w:cs="Calibri"/>
                <w:color w:val="000000" w:themeColor="text1"/>
                <w:sz w:val="22"/>
                <w:szCs w:val="22"/>
              </w:rPr>
              <w:t>1.38</w:t>
            </w:r>
            <w:r w:rsidR="431BABBF" w:rsidRPr="4E541268">
              <w:rPr>
                <w:rFonts w:ascii="Calibri" w:eastAsia="Calibri" w:hAnsi="Calibri" w:cs="Calibri"/>
                <w:color w:val="000000" w:themeColor="text1"/>
                <w:sz w:val="22"/>
                <w:szCs w:val="22"/>
              </w:rPr>
              <w:t>3</w:t>
            </w:r>
          </w:p>
        </w:tc>
        <w:tc>
          <w:tcPr>
            <w:tcW w:w="1337" w:type="dxa"/>
          </w:tcPr>
          <w:p w14:paraId="3448DBA4" w14:textId="0E65BF55" w:rsidR="49C30783" w:rsidRDefault="49C30783" w:rsidP="49C30783">
            <w:pPr>
              <w:jc w:val="center"/>
            </w:pPr>
            <w:r w:rsidRPr="49C30783">
              <w:rPr>
                <w:rFonts w:ascii="Calibri" w:eastAsia="Calibri" w:hAnsi="Calibri" w:cs="Calibri"/>
                <w:color w:val="000000" w:themeColor="text1"/>
                <w:sz w:val="22"/>
                <w:szCs w:val="22"/>
              </w:rPr>
              <w:t>14.</w:t>
            </w:r>
            <w:r w:rsidR="340FE101" w:rsidRPr="340FE101">
              <w:rPr>
                <w:rFonts w:ascii="Calibri" w:eastAsia="Calibri" w:hAnsi="Calibri" w:cs="Calibri"/>
                <w:color w:val="000000" w:themeColor="text1"/>
                <w:sz w:val="22"/>
                <w:szCs w:val="22"/>
              </w:rPr>
              <w:t>6</w:t>
            </w:r>
            <w:r w:rsidR="4FC92C5F" w:rsidRPr="340FE101">
              <w:rPr>
                <w:rFonts w:ascii="Calibri" w:eastAsia="Calibri" w:hAnsi="Calibri" w:cs="Calibri"/>
                <w:color w:val="000000" w:themeColor="text1"/>
                <w:sz w:val="22"/>
                <w:szCs w:val="22"/>
              </w:rPr>
              <w:t>00</w:t>
            </w:r>
          </w:p>
        </w:tc>
        <w:tc>
          <w:tcPr>
            <w:tcW w:w="1337" w:type="dxa"/>
          </w:tcPr>
          <w:p w14:paraId="2D39F932" w14:textId="257FBFE5" w:rsidR="49C30783" w:rsidRDefault="49C30783" w:rsidP="49C30783">
            <w:pPr>
              <w:jc w:val="center"/>
            </w:pPr>
            <w:r w:rsidRPr="49C30783">
              <w:rPr>
                <w:rFonts w:ascii="Calibri" w:eastAsia="Calibri" w:hAnsi="Calibri" w:cs="Calibri"/>
                <w:color w:val="000000" w:themeColor="text1"/>
                <w:sz w:val="22"/>
                <w:szCs w:val="22"/>
              </w:rPr>
              <w:t>352.</w:t>
            </w:r>
            <w:r w:rsidR="4ABFE5F1" w:rsidRPr="4ABFE5F1">
              <w:rPr>
                <w:rFonts w:ascii="Calibri" w:eastAsia="Calibri" w:hAnsi="Calibri" w:cs="Calibri"/>
                <w:color w:val="000000" w:themeColor="text1"/>
                <w:sz w:val="22"/>
                <w:szCs w:val="22"/>
              </w:rPr>
              <w:t>833</w:t>
            </w:r>
          </w:p>
        </w:tc>
        <w:tc>
          <w:tcPr>
            <w:tcW w:w="1337" w:type="dxa"/>
          </w:tcPr>
          <w:p w14:paraId="0C9434A6" w14:textId="136610B9" w:rsidR="49C30783" w:rsidRDefault="49C30783" w:rsidP="49C30783">
            <w:pPr>
              <w:jc w:val="center"/>
            </w:pPr>
            <w:r w:rsidRPr="49C30783">
              <w:rPr>
                <w:rFonts w:ascii="Calibri" w:eastAsia="Calibri" w:hAnsi="Calibri" w:cs="Calibri"/>
                <w:color w:val="000000" w:themeColor="text1"/>
                <w:sz w:val="22"/>
                <w:szCs w:val="22"/>
              </w:rPr>
              <w:t>24</w:t>
            </w:r>
          </w:p>
        </w:tc>
      </w:tr>
      <w:tr w:rsidR="49C30783" w14:paraId="29FCD3E0" w14:textId="77777777" w:rsidTr="49C30783">
        <w:trPr>
          <w:trHeight w:val="300"/>
        </w:trPr>
        <w:tc>
          <w:tcPr>
            <w:tcW w:w="1337" w:type="dxa"/>
          </w:tcPr>
          <w:p w14:paraId="43FE48F5" w14:textId="393E836B" w:rsidR="49C30783" w:rsidRDefault="49C30783" w:rsidP="49C30783">
            <w:pPr>
              <w:jc w:val="center"/>
            </w:pPr>
            <w:r w:rsidRPr="49C30783">
              <w:rPr>
                <w:rFonts w:ascii="Calibri" w:eastAsia="Calibri" w:hAnsi="Calibri" w:cs="Calibri"/>
                <w:color w:val="000000" w:themeColor="text1"/>
                <w:sz w:val="22"/>
                <w:szCs w:val="22"/>
              </w:rPr>
              <w:t>47</w:t>
            </w:r>
          </w:p>
        </w:tc>
        <w:tc>
          <w:tcPr>
            <w:tcW w:w="1337" w:type="dxa"/>
          </w:tcPr>
          <w:p w14:paraId="5C283493" w14:textId="3C6F6207" w:rsidR="49C30783" w:rsidRDefault="49C30783" w:rsidP="49C30783">
            <w:pPr>
              <w:jc w:val="center"/>
            </w:pPr>
            <w:r w:rsidRPr="49C30783">
              <w:rPr>
                <w:rFonts w:ascii="Calibri" w:eastAsia="Calibri" w:hAnsi="Calibri" w:cs="Calibri"/>
                <w:color w:val="000000" w:themeColor="text1"/>
                <w:sz w:val="22"/>
                <w:szCs w:val="22"/>
              </w:rPr>
              <w:t>7.948</w:t>
            </w:r>
          </w:p>
        </w:tc>
        <w:tc>
          <w:tcPr>
            <w:tcW w:w="1337" w:type="dxa"/>
          </w:tcPr>
          <w:p w14:paraId="75A47E3E" w14:textId="4B3A2486" w:rsidR="49C30783" w:rsidRDefault="49C30783" w:rsidP="49C30783">
            <w:pPr>
              <w:jc w:val="center"/>
            </w:pPr>
            <w:r w:rsidRPr="49C30783">
              <w:rPr>
                <w:rFonts w:ascii="Calibri" w:eastAsia="Calibri" w:hAnsi="Calibri" w:cs="Calibri"/>
                <w:color w:val="000000" w:themeColor="text1"/>
                <w:sz w:val="22"/>
                <w:szCs w:val="22"/>
              </w:rPr>
              <w:t>0.185</w:t>
            </w:r>
          </w:p>
        </w:tc>
        <w:tc>
          <w:tcPr>
            <w:tcW w:w="1337" w:type="dxa"/>
          </w:tcPr>
          <w:p w14:paraId="3B68BD83" w14:textId="5EE1DB0F" w:rsidR="49C30783" w:rsidRDefault="49C30783" w:rsidP="49C30783">
            <w:pPr>
              <w:jc w:val="center"/>
            </w:pPr>
            <w:r w:rsidRPr="49C30783">
              <w:rPr>
                <w:rFonts w:ascii="Calibri" w:eastAsia="Calibri" w:hAnsi="Calibri" w:cs="Calibri"/>
                <w:color w:val="000000" w:themeColor="text1"/>
                <w:sz w:val="22"/>
                <w:szCs w:val="22"/>
              </w:rPr>
              <w:t>1.</w:t>
            </w:r>
            <w:r w:rsidR="4E541268" w:rsidRPr="4E541268">
              <w:rPr>
                <w:rFonts w:ascii="Calibri" w:eastAsia="Calibri" w:hAnsi="Calibri" w:cs="Calibri"/>
                <w:color w:val="000000" w:themeColor="text1"/>
                <w:sz w:val="22"/>
                <w:szCs w:val="22"/>
              </w:rPr>
              <w:t>470</w:t>
            </w:r>
          </w:p>
        </w:tc>
        <w:tc>
          <w:tcPr>
            <w:tcW w:w="1337" w:type="dxa"/>
          </w:tcPr>
          <w:p w14:paraId="328EE01B" w14:textId="62632FDB" w:rsidR="49C30783" w:rsidRDefault="49C30783" w:rsidP="49C30783">
            <w:pPr>
              <w:jc w:val="center"/>
            </w:pPr>
            <w:r w:rsidRPr="49C30783">
              <w:rPr>
                <w:rFonts w:ascii="Calibri" w:eastAsia="Calibri" w:hAnsi="Calibri" w:cs="Calibri"/>
                <w:color w:val="000000" w:themeColor="text1"/>
                <w:sz w:val="22"/>
                <w:szCs w:val="22"/>
              </w:rPr>
              <w:t>14.</w:t>
            </w:r>
            <w:r w:rsidR="340FE101" w:rsidRPr="340FE101">
              <w:rPr>
                <w:rFonts w:ascii="Calibri" w:eastAsia="Calibri" w:hAnsi="Calibri" w:cs="Calibri"/>
                <w:color w:val="000000" w:themeColor="text1"/>
                <w:sz w:val="22"/>
                <w:szCs w:val="22"/>
              </w:rPr>
              <w:t>26</w:t>
            </w:r>
            <w:r w:rsidR="312D0A5E" w:rsidRPr="340FE101">
              <w:rPr>
                <w:rFonts w:ascii="Calibri" w:eastAsia="Calibri" w:hAnsi="Calibri" w:cs="Calibri"/>
                <w:color w:val="000000" w:themeColor="text1"/>
                <w:sz w:val="22"/>
                <w:szCs w:val="22"/>
              </w:rPr>
              <w:t>0</w:t>
            </w:r>
          </w:p>
        </w:tc>
        <w:tc>
          <w:tcPr>
            <w:tcW w:w="1337" w:type="dxa"/>
          </w:tcPr>
          <w:p w14:paraId="5A2B4944" w14:textId="2097AB3C" w:rsidR="49C30783" w:rsidRDefault="49C30783" w:rsidP="49C30783">
            <w:pPr>
              <w:jc w:val="center"/>
            </w:pPr>
            <w:r w:rsidRPr="49C30783">
              <w:rPr>
                <w:rFonts w:ascii="Calibri" w:eastAsia="Calibri" w:hAnsi="Calibri" w:cs="Calibri"/>
                <w:color w:val="000000" w:themeColor="text1"/>
                <w:sz w:val="22"/>
                <w:szCs w:val="22"/>
              </w:rPr>
              <w:t>366.</w:t>
            </w:r>
            <w:r w:rsidR="4ABFE5F1" w:rsidRPr="4ABFE5F1">
              <w:rPr>
                <w:rFonts w:ascii="Calibri" w:eastAsia="Calibri" w:hAnsi="Calibri" w:cs="Calibri"/>
                <w:color w:val="000000" w:themeColor="text1"/>
                <w:sz w:val="22"/>
                <w:szCs w:val="22"/>
              </w:rPr>
              <w:t>40</w:t>
            </w:r>
            <w:r w:rsidR="4C48E7CF" w:rsidRPr="4ABFE5F1">
              <w:rPr>
                <w:rFonts w:ascii="Calibri" w:eastAsia="Calibri" w:hAnsi="Calibri" w:cs="Calibri"/>
                <w:color w:val="000000" w:themeColor="text1"/>
                <w:sz w:val="22"/>
                <w:szCs w:val="22"/>
              </w:rPr>
              <w:t>3</w:t>
            </w:r>
          </w:p>
        </w:tc>
        <w:tc>
          <w:tcPr>
            <w:tcW w:w="1337" w:type="dxa"/>
          </w:tcPr>
          <w:p w14:paraId="25FA8235" w14:textId="633AC7E4" w:rsidR="49C30783" w:rsidRDefault="49C30783" w:rsidP="49C30783">
            <w:pPr>
              <w:jc w:val="center"/>
            </w:pPr>
            <w:r w:rsidRPr="49C30783">
              <w:rPr>
                <w:rFonts w:ascii="Calibri" w:eastAsia="Calibri" w:hAnsi="Calibri" w:cs="Calibri"/>
                <w:color w:val="000000" w:themeColor="text1"/>
                <w:sz w:val="22"/>
                <w:szCs w:val="22"/>
              </w:rPr>
              <w:t>24</w:t>
            </w:r>
          </w:p>
        </w:tc>
      </w:tr>
      <w:tr w:rsidR="49C30783" w14:paraId="7FB83CBA" w14:textId="77777777" w:rsidTr="49C30783">
        <w:trPr>
          <w:trHeight w:val="300"/>
        </w:trPr>
        <w:tc>
          <w:tcPr>
            <w:tcW w:w="1337" w:type="dxa"/>
          </w:tcPr>
          <w:p w14:paraId="567A2B64" w14:textId="652283B3" w:rsidR="49C30783" w:rsidRDefault="49C30783" w:rsidP="49C30783">
            <w:pPr>
              <w:jc w:val="center"/>
            </w:pPr>
            <w:r w:rsidRPr="49C30783">
              <w:rPr>
                <w:rFonts w:ascii="Calibri" w:eastAsia="Calibri" w:hAnsi="Calibri" w:cs="Calibri"/>
                <w:color w:val="000000" w:themeColor="text1"/>
                <w:sz w:val="22"/>
                <w:szCs w:val="22"/>
              </w:rPr>
              <w:t>48</w:t>
            </w:r>
          </w:p>
        </w:tc>
        <w:tc>
          <w:tcPr>
            <w:tcW w:w="1337" w:type="dxa"/>
          </w:tcPr>
          <w:p w14:paraId="248154FF" w14:textId="49254999" w:rsidR="49C30783" w:rsidRDefault="49C30783" w:rsidP="49C30783">
            <w:pPr>
              <w:jc w:val="center"/>
            </w:pPr>
            <w:r w:rsidRPr="49C30783">
              <w:rPr>
                <w:rFonts w:ascii="Calibri" w:eastAsia="Calibri" w:hAnsi="Calibri" w:cs="Calibri"/>
                <w:color w:val="000000" w:themeColor="text1"/>
                <w:sz w:val="22"/>
                <w:szCs w:val="22"/>
              </w:rPr>
              <w:t>7.947</w:t>
            </w:r>
          </w:p>
        </w:tc>
        <w:tc>
          <w:tcPr>
            <w:tcW w:w="1337" w:type="dxa"/>
          </w:tcPr>
          <w:p w14:paraId="2518153B" w14:textId="48AF88A0" w:rsidR="49C30783" w:rsidRDefault="49C30783" w:rsidP="49C30783">
            <w:pPr>
              <w:jc w:val="center"/>
            </w:pPr>
            <w:r w:rsidRPr="49C30783">
              <w:rPr>
                <w:rFonts w:ascii="Calibri" w:eastAsia="Calibri" w:hAnsi="Calibri" w:cs="Calibri"/>
                <w:color w:val="000000" w:themeColor="text1"/>
                <w:sz w:val="22"/>
                <w:szCs w:val="22"/>
              </w:rPr>
              <w:t>0.181</w:t>
            </w:r>
          </w:p>
        </w:tc>
        <w:tc>
          <w:tcPr>
            <w:tcW w:w="1337" w:type="dxa"/>
          </w:tcPr>
          <w:p w14:paraId="25FC5AA3" w14:textId="3023B570" w:rsidR="49C30783" w:rsidRDefault="4E541268" w:rsidP="49C30783">
            <w:pPr>
              <w:jc w:val="center"/>
            </w:pPr>
            <w:r w:rsidRPr="4E541268">
              <w:rPr>
                <w:rFonts w:ascii="Calibri" w:eastAsia="Calibri" w:hAnsi="Calibri" w:cs="Calibri"/>
                <w:color w:val="000000" w:themeColor="text1"/>
                <w:sz w:val="22"/>
                <w:szCs w:val="22"/>
              </w:rPr>
              <w:t>1.438</w:t>
            </w:r>
          </w:p>
        </w:tc>
        <w:tc>
          <w:tcPr>
            <w:tcW w:w="1337" w:type="dxa"/>
          </w:tcPr>
          <w:p w14:paraId="6186B853" w14:textId="4399D237" w:rsidR="49C30783" w:rsidRDefault="49C30783" w:rsidP="49C30783">
            <w:pPr>
              <w:jc w:val="center"/>
            </w:pPr>
            <w:r w:rsidRPr="49C30783">
              <w:rPr>
                <w:rFonts w:ascii="Calibri" w:eastAsia="Calibri" w:hAnsi="Calibri" w:cs="Calibri"/>
                <w:color w:val="000000" w:themeColor="text1"/>
                <w:sz w:val="22"/>
                <w:szCs w:val="22"/>
              </w:rPr>
              <w:t>13.</w:t>
            </w:r>
            <w:r w:rsidR="340FE101" w:rsidRPr="340FE101">
              <w:rPr>
                <w:rFonts w:ascii="Calibri" w:eastAsia="Calibri" w:hAnsi="Calibri" w:cs="Calibri"/>
                <w:color w:val="000000" w:themeColor="text1"/>
                <w:sz w:val="22"/>
                <w:szCs w:val="22"/>
              </w:rPr>
              <w:t>88</w:t>
            </w:r>
            <w:r w:rsidR="312D0A5E" w:rsidRPr="340FE101">
              <w:rPr>
                <w:rFonts w:ascii="Calibri" w:eastAsia="Calibri" w:hAnsi="Calibri" w:cs="Calibri"/>
                <w:color w:val="000000" w:themeColor="text1"/>
                <w:sz w:val="22"/>
                <w:szCs w:val="22"/>
              </w:rPr>
              <w:t>0</w:t>
            </w:r>
          </w:p>
        </w:tc>
        <w:tc>
          <w:tcPr>
            <w:tcW w:w="1337" w:type="dxa"/>
          </w:tcPr>
          <w:p w14:paraId="5C94FF98" w14:textId="4738F598" w:rsidR="49C30783" w:rsidRDefault="49C30783" w:rsidP="49C30783">
            <w:pPr>
              <w:jc w:val="center"/>
            </w:pPr>
            <w:r w:rsidRPr="49C30783">
              <w:rPr>
                <w:rFonts w:ascii="Calibri" w:eastAsia="Calibri" w:hAnsi="Calibri" w:cs="Calibri"/>
                <w:color w:val="000000" w:themeColor="text1"/>
                <w:sz w:val="22"/>
                <w:szCs w:val="22"/>
              </w:rPr>
              <w:t>348.</w:t>
            </w:r>
            <w:r w:rsidR="6E3937FE" w:rsidRPr="6E3937FE">
              <w:rPr>
                <w:rFonts w:ascii="Calibri" w:eastAsia="Calibri" w:hAnsi="Calibri" w:cs="Calibri"/>
                <w:color w:val="000000" w:themeColor="text1"/>
                <w:sz w:val="22"/>
                <w:szCs w:val="22"/>
              </w:rPr>
              <w:t>92</w:t>
            </w:r>
            <w:r w:rsidR="64D58FFA" w:rsidRPr="6E3937FE">
              <w:rPr>
                <w:rFonts w:ascii="Calibri" w:eastAsia="Calibri" w:hAnsi="Calibri" w:cs="Calibri"/>
                <w:color w:val="000000" w:themeColor="text1"/>
                <w:sz w:val="22"/>
                <w:szCs w:val="22"/>
              </w:rPr>
              <w:t>8</w:t>
            </w:r>
          </w:p>
        </w:tc>
        <w:tc>
          <w:tcPr>
            <w:tcW w:w="1337" w:type="dxa"/>
          </w:tcPr>
          <w:p w14:paraId="7953C765" w14:textId="464EEB30" w:rsidR="49C30783" w:rsidRDefault="49C30783" w:rsidP="49C30783">
            <w:pPr>
              <w:jc w:val="center"/>
            </w:pPr>
            <w:r w:rsidRPr="49C30783">
              <w:rPr>
                <w:rFonts w:ascii="Calibri" w:eastAsia="Calibri" w:hAnsi="Calibri" w:cs="Calibri"/>
                <w:color w:val="000000" w:themeColor="text1"/>
                <w:sz w:val="22"/>
                <w:szCs w:val="22"/>
              </w:rPr>
              <w:t>24</w:t>
            </w:r>
          </w:p>
        </w:tc>
      </w:tr>
      <w:tr w:rsidR="49C30783" w14:paraId="354C23C6" w14:textId="77777777" w:rsidTr="49C30783">
        <w:trPr>
          <w:trHeight w:val="300"/>
        </w:trPr>
        <w:tc>
          <w:tcPr>
            <w:tcW w:w="1337" w:type="dxa"/>
          </w:tcPr>
          <w:p w14:paraId="19A683DA" w14:textId="7A239F3B" w:rsidR="49C30783" w:rsidRDefault="49C30783" w:rsidP="49C30783">
            <w:pPr>
              <w:jc w:val="center"/>
            </w:pPr>
            <w:r w:rsidRPr="49C30783">
              <w:rPr>
                <w:rFonts w:ascii="Calibri" w:eastAsia="Calibri" w:hAnsi="Calibri" w:cs="Calibri"/>
                <w:color w:val="000000" w:themeColor="text1"/>
                <w:sz w:val="22"/>
                <w:szCs w:val="22"/>
              </w:rPr>
              <w:t>49</w:t>
            </w:r>
          </w:p>
        </w:tc>
        <w:tc>
          <w:tcPr>
            <w:tcW w:w="1337" w:type="dxa"/>
          </w:tcPr>
          <w:p w14:paraId="7CAA60A2" w14:textId="405D0041" w:rsidR="49C30783" w:rsidRDefault="49C30783" w:rsidP="49C30783">
            <w:pPr>
              <w:jc w:val="center"/>
            </w:pPr>
            <w:r w:rsidRPr="49C30783">
              <w:rPr>
                <w:rFonts w:ascii="Calibri" w:eastAsia="Calibri" w:hAnsi="Calibri" w:cs="Calibri"/>
                <w:color w:val="000000" w:themeColor="text1"/>
                <w:sz w:val="22"/>
                <w:szCs w:val="22"/>
              </w:rPr>
              <w:t>7.946</w:t>
            </w:r>
          </w:p>
        </w:tc>
        <w:tc>
          <w:tcPr>
            <w:tcW w:w="1337" w:type="dxa"/>
          </w:tcPr>
          <w:p w14:paraId="1158327F" w14:textId="59EEEFA0" w:rsidR="49C30783" w:rsidRDefault="49C30783" w:rsidP="49C30783">
            <w:pPr>
              <w:jc w:val="center"/>
            </w:pPr>
            <w:r w:rsidRPr="49C30783">
              <w:rPr>
                <w:rFonts w:ascii="Calibri" w:eastAsia="Calibri" w:hAnsi="Calibri" w:cs="Calibri"/>
                <w:color w:val="000000" w:themeColor="text1"/>
                <w:sz w:val="22"/>
                <w:szCs w:val="22"/>
              </w:rPr>
              <w:t>0.197</w:t>
            </w:r>
          </w:p>
        </w:tc>
        <w:tc>
          <w:tcPr>
            <w:tcW w:w="1337" w:type="dxa"/>
          </w:tcPr>
          <w:p w14:paraId="32C098C1" w14:textId="1105E9A7" w:rsidR="49C30783" w:rsidRDefault="4E541268" w:rsidP="49C30783">
            <w:pPr>
              <w:jc w:val="center"/>
            </w:pPr>
            <w:r w:rsidRPr="4E541268">
              <w:rPr>
                <w:rFonts w:ascii="Calibri" w:eastAsia="Calibri" w:hAnsi="Calibri" w:cs="Calibri"/>
                <w:color w:val="000000" w:themeColor="text1"/>
                <w:sz w:val="22"/>
                <w:szCs w:val="22"/>
              </w:rPr>
              <w:t>1.565</w:t>
            </w:r>
          </w:p>
        </w:tc>
        <w:tc>
          <w:tcPr>
            <w:tcW w:w="1337" w:type="dxa"/>
          </w:tcPr>
          <w:p w14:paraId="5AF79E86" w14:textId="062EED6E" w:rsidR="49C30783" w:rsidRDefault="49C30783" w:rsidP="49C30783">
            <w:pPr>
              <w:jc w:val="center"/>
            </w:pPr>
            <w:r w:rsidRPr="49C30783">
              <w:rPr>
                <w:rFonts w:ascii="Calibri" w:eastAsia="Calibri" w:hAnsi="Calibri" w:cs="Calibri"/>
                <w:color w:val="000000" w:themeColor="text1"/>
                <w:sz w:val="22"/>
                <w:szCs w:val="22"/>
              </w:rPr>
              <w:t>13.</w:t>
            </w:r>
            <w:r w:rsidR="340FE101" w:rsidRPr="340FE101">
              <w:rPr>
                <w:rFonts w:ascii="Calibri" w:eastAsia="Calibri" w:hAnsi="Calibri" w:cs="Calibri"/>
                <w:color w:val="000000" w:themeColor="text1"/>
                <w:sz w:val="22"/>
                <w:szCs w:val="22"/>
              </w:rPr>
              <w:t>64</w:t>
            </w:r>
            <w:r w:rsidR="28E501FB" w:rsidRPr="340FE101">
              <w:rPr>
                <w:rFonts w:ascii="Calibri" w:eastAsia="Calibri" w:hAnsi="Calibri" w:cs="Calibri"/>
                <w:color w:val="000000" w:themeColor="text1"/>
                <w:sz w:val="22"/>
                <w:szCs w:val="22"/>
              </w:rPr>
              <w:t>0</w:t>
            </w:r>
          </w:p>
        </w:tc>
        <w:tc>
          <w:tcPr>
            <w:tcW w:w="1337" w:type="dxa"/>
          </w:tcPr>
          <w:p w14:paraId="6899559E" w14:textId="48D7EBD3" w:rsidR="49C30783" w:rsidRDefault="49C30783" w:rsidP="49C30783">
            <w:pPr>
              <w:jc w:val="center"/>
            </w:pPr>
            <w:r w:rsidRPr="49C30783">
              <w:rPr>
                <w:rFonts w:ascii="Calibri" w:eastAsia="Calibri" w:hAnsi="Calibri" w:cs="Calibri"/>
                <w:color w:val="000000" w:themeColor="text1"/>
                <w:sz w:val="22"/>
                <w:szCs w:val="22"/>
              </w:rPr>
              <w:t>373.</w:t>
            </w:r>
            <w:r w:rsidR="6E3937FE" w:rsidRPr="6E3937FE">
              <w:rPr>
                <w:rFonts w:ascii="Calibri" w:eastAsia="Calibri" w:hAnsi="Calibri" w:cs="Calibri"/>
                <w:color w:val="000000" w:themeColor="text1"/>
                <w:sz w:val="22"/>
                <w:szCs w:val="22"/>
              </w:rPr>
              <w:t>20</w:t>
            </w:r>
            <w:r w:rsidR="5D1BC104" w:rsidRPr="6E3937FE">
              <w:rPr>
                <w:rFonts w:ascii="Calibri" w:eastAsia="Calibri" w:hAnsi="Calibri" w:cs="Calibri"/>
                <w:color w:val="000000" w:themeColor="text1"/>
                <w:sz w:val="22"/>
                <w:szCs w:val="22"/>
              </w:rPr>
              <w:t>6</w:t>
            </w:r>
          </w:p>
        </w:tc>
        <w:tc>
          <w:tcPr>
            <w:tcW w:w="1337" w:type="dxa"/>
          </w:tcPr>
          <w:p w14:paraId="7EF06AD8" w14:textId="688EBD09" w:rsidR="49C30783" w:rsidRDefault="49C30783" w:rsidP="49C30783">
            <w:pPr>
              <w:jc w:val="center"/>
            </w:pPr>
            <w:r w:rsidRPr="49C30783">
              <w:rPr>
                <w:rFonts w:ascii="Calibri" w:eastAsia="Calibri" w:hAnsi="Calibri" w:cs="Calibri"/>
                <w:color w:val="000000" w:themeColor="text1"/>
                <w:sz w:val="22"/>
                <w:szCs w:val="22"/>
              </w:rPr>
              <w:t>24</w:t>
            </w:r>
          </w:p>
        </w:tc>
      </w:tr>
      <w:tr w:rsidR="49C30783" w14:paraId="5DBC592E" w14:textId="77777777" w:rsidTr="49C30783">
        <w:trPr>
          <w:trHeight w:val="300"/>
        </w:trPr>
        <w:tc>
          <w:tcPr>
            <w:tcW w:w="1337" w:type="dxa"/>
          </w:tcPr>
          <w:p w14:paraId="7E59DB04" w14:textId="6C936CFB" w:rsidR="49C30783" w:rsidRDefault="49C30783" w:rsidP="49C30783">
            <w:pPr>
              <w:jc w:val="center"/>
            </w:pPr>
            <w:r w:rsidRPr="49C30783">
              <w:rPr>
                <w:rFonts w:ascii="Calibri" w:eastAsia="Calibri" w:hAnsi="Calibri" w:cs="Calibri"/>
                <w:color w:val="000000" w:themeColor="text1"/>
                <w:sz w:val="22"/>
                <w:szCs w:val="22"/>
              </w:rPr>
              <w:t>50</w:t>
            </w:r>
          </w:p>
        </w:tc>
        <w:tc>
          <w:tcPr>
            <w:tcW w:w="1337" w:type="dxa"/>
          </w:tcPr>
          <w:p w14:paraId="609EA724" w14:textId="4D5BA990" w:rsidR="49C30783" w:rsidRDefault="49C30783" w:rsidP="49C30783">
            <w:pPr>
              <w:jc w:val="center"/>
            </w:pPr>
            <w:r w:rsidRPr="49C30783">
              <w:rPr>
                <w:rFonts w:ascii="Calibri" w:eastAsia="Calibri" w:hAnsi="Calibri" w:cs="Calibri"/>
                <w:color w:val="000000" w:themeColor="text1"/>
                <w:sz w:val="22"/>
                <w:szCs w:val="22"/>
              </w:rPr>
              <w:t>7.946</w:t>
            </w:r>
          </w:p>
        </w:tc>
        <w:tc>
          <w:tcPr>
            <w:tcW w:w="1337" w:type="dxa"/>
          </w:tcPr>
          <w:p w14:paraId="0FBDC409" w14:textId="1748C676" w:rsidR="49C30783" w:rsidRDefault="49C30783" w:rsidP="49C30783">
            <w:pPr>
              <w:jc w:val="center"/>
            </w:pPr>
            <w:r w:rsidRPr="49C30783">
              <w:rPr>
                <w:rFonts w:ascii="Calibri" w:eastAsia="Calibri" w:hAnsi="Calibri" w:cs="Calibri"/>
                <w:color w:val="000000" w:themeColor="text1"/>
                <w:sz w:val="22"/>
                <w:szCs w:val="22"/>
              </w:rPr>
              <w:t>0.179</w:t>
            </w:r>
          </w:p>
        </w:tc>
        <w:tc>
          <w:tcPr>
            <w:tcW w:w="1337" w:type="dxa"/>
          </w:tcPr>
          <w:p w14:paraId="4790F6C2" w14:textId="6ACFD32D" w:rsidR="49C30783" w:rsidRDefault="4E541268" w:rsidP="49C30783">
            <w:pPr>
              <w:jc w:val="center"/>
            </w:pPr>
            <w:r w:rsidRPr="4E541268">
              <w:rPr>
                <w:rFonts w:ascii="Calibri" w:eastAsia="Calibri" w:hAnsi="Calibri" w:cs="Calibri"/>
                <w:color w:val="000000" w:themeColor="text1"/>
                <w:sz w:val="22"/>
                <w:szCs w:val="22"/>
              </w:rPr>
              <w:t>1.422</w:t>
            </w:r>
          </w:p>
        </w:tc>
        <w:tc>
          <w:tcPr>
            <w:tcW w:w="1337" w:type="dxa"/>
          </w:tcPr>
          <w:p w14:paraId="5BAF357B" w14:textId="66150A11" w:rsidR="49C30783" w:rsidRDefault="49C30783" w:rsidP="49C30783">
            <w:pPr>
              <w:jc w:val="center"/>
            </w:pPr>
            <w:r w:rsidRPr="49C30783">
              <w:rPr>
                <w:rFonts w:ascii="Calibri" w:eastAsia="Calibri" w:hAnsi="Calibri" w:cs="Calibri"/>
                <w:color w:val="000000" w:themeColor="text1"/>
                <w:sz w:val="22"/>
                <w:szCs w:val="22"/>
              </w:rPr>
              <w:t>14.</w:t>
            </w:r>
            <w:r w:rsidR="340FE101" w:rsidRPr="340FE101">
              <w:rPr>
                <w:rFonts w:ascii="Calibri" w:eastAsia="Calibri" w:hAnsi="Calibri" w:cs="Calibri"/>
                <w:color w:val="000000" w:themeColor="text1"/>
                <w:sz w:val="22"/>
                <w:szCs w:val="22"/>
              </w:rPr>
              <w:t>48</w:t>
            </w:r>
            <w:r w:rsidR="28E501FB" w:rsidRPr="340FE101">
              <w:rPr>
                <w:rFonts w:ascii="Calibri" w:eastAsia="Calibri" w:hAnsi="Calibri" w:cs="Calibri"/>
                <w:color w:val="000000" w:themeColor="text1"/>
                <w:sz w:val="22"/>
                <w:szCs w:val="22"/>
              </w:rPr>
              <w:t>0</w:t>
            </w:r>
          </w:p>
        </w:tc>
        <w:tc>
          <w:tcPr>
            <w:tcW w:w="1337" w:type="dxa"/>
          </w:tcPr>
          <w:p w14:paraId="5A20151C" w14:textId="18727EF7" w:rsidR="49C30783" w:rsidRDefault="49C30783" w:rsidP="49C30783">
            <w:pPr>
              <w:jc w:val="center"/>
            </w:pPr>
            <w:r w:rsidRPr="49C30783">
              <w:rPr>
                <w:rFonts w:ascii="Calibri" w:eastAsia="Calibri" w:hAnsi="Calibri" w:cs="Calibri"/>
                <w:color w:val="000000" w:themeColor="text1"/>
                <w:sz w:val="22"/>
                <w:szCs w:val="22"/>
              </w:rPr>
              <w:t>359.</w:t>
            </w:r>
            <w:r w:rsidR="6E3937FE" w:rsidRPr="6E3937FE">
              <w:rPr>
                <w:rFonts w:ascii="Calibri" w:eastAsia="Calibri" w:hAnsi="Calibri" w:cs="Calibri"/>
                <w:color w:val="000000" w:themeColor="text1"/>
                <w:sz w:val="22"/>
                <w:szCs w:val="22"/>
              </w:rPr>
              <w:t>98</w:t>
            </w:r>
            <w:r w:rsidR="00611F7A" w:rsidRPr="6E3937FE">
              <w:rPr>
                <w:rFonts w:ascii="Calibri" w:eastAsia="Calibri" w:hAnsi="Calibri" w:cs="Calibri"/>
                <w:color w:val="000000" w:themeColor="text1"/>
                <w:sz w:val="22"/>
                <w:szCs w:val="22"/>
              </w:rPr>
              <w:t>9</w:t>
            </w:r>
          </w:p>
        </w:tc>
        <w:tc>
          <w:tcPr>
            <w:tcW w:w="1337" w:type="dxa"/>
          </w:tcPr>
          <w:p w14:paraId="1DE942B5" w14:textId="7F8D665B" w:rsidR="49C30783" w:rsidRDefault="49C30783" w:rsidP="49C30783">
            <w:pPr>
              <w:jc w:val="center"/>
            </w:pPr>
            <w:r w:rsidRPr="49C30783">
              <w:rPr>
                <w:rFonts w:ascii="Calibri" w:eastAsia="Calibri" w:hAnsi="Calibri" w:cs="Calibri"/>
                <w:color w:val="000000" w:themeColor="text1"/>
                <w:sz w:val="22"/>
                <w:szCs w:val="22"/>
              </w:rPr>
              <w:t>24</w:t>
            </w:r>
          </w:p>
        </w:tc>
      </w:tr>
      <w:tr w:rsidR="49C30783" w14:paraId="02FF00D5" w14:textId="77777777" w:rsidTr="49C30783">
        <w:trPr>
          <w:trHeight w:val="300"/>
        </w:trPr>
        <w:tc>
          <w:tcPr>
            <w:tcW w:w="1337" w:type="dxa"/>
          </w:tcPr>
          <w:p w14:paraId="421CA122" w14:textId="2DC9BA00" w:rsidR="49C30783" w:rsidRDefault="49C30783" w:rsidP="49C30783">
            <w:pPr>
              <w:jc w:val="center"/>
            </w:pPr>
            <w:r w:rsidRPr="49C30783">
              <w:rPr>
                <w:rFonts w:ascii="Calibri" w:eastAsia="Calibri" w:hAnsi="Calibri" w:cs="Calibri"/>
                <w:b/>
                <w:bCs/>
                <w:color w:val="000000" w:themeColor="text1"/>
                <w:sz w:val="22"/>
                <w:szCs w:val="22"/>
              </w:rPr>
              <w:t>Average</w:t>
            </w:r>
          </w:p>
        </w:tc>
        <w:tc>
          <w:tcPr>
            <w:tcW w:w="1337" w:type="dxa"/>
          </w:tcPr>
          <w:p w14:paraId="3D05DBDF" w14:textId="5B068E5F" w:rsidR="49C30783" w:rsidRDefault="49C30783" w:rsidP="49C30783">
            <w:pPr>
              <w:jc w:val="center"/>
            </w:pPr>
            <w:r w:rsidRPr="49C30783">
              <w:rPr>
                <w:rFonts w:ascii="Calibri" w:eastAsia="Calibri" w:hAnsi="Calibri" w:cs="Calibri"/>
                <w:b/>
                <w:bCs/>
                <w:color w:val="000000" w:themeColor="text1"/>
                <w:sz w:val="22"/>
                <w:szCs w:val="22"/>
              </w:rPr>
              <w:t>7.9469</w:t>
            </w:r>
          </w:p>
        </w:tc>
        <w:tc>
          <w:tcPr>
            <w:tcW w:w="1337" w:type="dxa"/>
          </w:tcPr>
          <w:p w14:paraId="67196D53" w14:textId="3C7825BC" w:rsidR="49C30783" w:rsidRDefault="49C30783" w:rsidP="49C30783">
            <w:pPr>
              <w:jc w:val="center"/>
            </w:pPr>
            <w:r w:rsidRPr="49C30783">
              <w:rPr>
                <w:rFonts w:ascii="Calibri" w:eastAsia="Calibri" w:hAnsi="Calibri" w:cs="Calibri"/>
                <w:b/>
                <w:bCs/>
                <w:color w:val="000000" w:themeColor="text1"/>
                <w:sz w:val="22"/>
                <w:szCs w:val="22"/>
              </w:rPr>
              <w:t>0.1902</w:t>
            </w:r>
          </w:p>
        </w:tc>
        <w:tc>
          <w:tcPr>
            <w:tcW w:w="1337" w:type="dxa"/>
          </w:tcPr>
          <w:p w14:paraId="332D9D38" w14:textId="3B736941" w:rsidR="49C30783" w:rsidRDefault="4E541268" w:rsidP="49C30783">
            <w:pPr>
              <w:jc w:val="center"/>
            </w:pPr>
            <w:r w:rsidRPr="4E541268">
              <w:rPr>
                <w:rFonts w:ascii="Calibri" w:eastAsia="Calibri" w:hAnsi="Calibri" w:cs="Calibri"/>
                <w:b/>
                <w:bCs/>
                <w:color w:val="000000" w:themeColor="text1"/>
                <w:sz w:val="22"/>
                <w:szCs w:val="22"/>
              </w:rPr>
              <w:t>1.511</w:t>
            </w:r>
          </w:p>
        </w:tc>
        <w:tc>
          <w:tcPr>
            <w:tcW w:w="1337" w:type="dxa"/>
          </w:tcPr>
          <w:p w14:paraId="73E02476" w14:textId="4D02989F" w:rsidR="49C30783" w:rsidRDefault="49C30783" w:rsidP="49C30783">
            <w:pPr>
              <w:jc w:val="center"/>
            </w:pPr>
            <w:r w:rsidRPr="49C30783">
              <w:rPr>
                <w:rFonts w:ascii="Calibri" w:eastAsia="Calibri" w:hAnsi="Calibri" w:cs="Calibri"/>
                <w:b/>
                <w:bCs/>
                <w:color w:val="000000" w:themeColor="text1"/>
                <w:sz w:val="22"/>
                <w:szCs w:val="22"/>
              </w:rPr>
              <w:t>14.182</w:t>
            </w:r>
          </w:p>
        </w:tc>
        <w:tc>
          <w:tcPr>
            <w:tcW w:w="1337" w:type="dxa"/>
          </w:tcPr>
          <w:p w14:paraId="764B72CD" w14:textId="648A942C" w:rsidR="49C30783" w:rsidRDefault="49C30783" w:rsidP="49C30783">
            <w:pPr>
              <w:jc w:val="center"/>
            </w:pPr>
            <w:r w:rsidRPr="49C30783">
              <w:rPr>
                <w:rFonts w:ascii="Calibri" w:eastAsia="Calibri" w:hAnsi="Calibri" w:cs="Calibri"/>
                <w:b/>
                <w:bCs/>
                <w:color w:val="000000" w:themeColor="text1"/>
                <w:sz w:val="22"/>
                <w:szCs w:val="22"/>
              </w:rPr>
              <w:t>374.</w:t>
            </w:r>
            <w:r w:rsidR="78058FE2" w:rsidRPr="78058FE2">
              <w:rPr>
                <w:rFonts w:ascii="Calibri" w:eastAsia="Calibri" w:hAnsi="Calibri" w:cs="Calibri"/>
                <w:b/>
                <w:bCs/>
                <w:color w:val="000000" w:themeColor="text1"/>
                <w:sz w:val="22"/>
                <w:szCs w:val="22"/>
              </w:rPr>
              <w:t>655</w:t>
            </w:r>
          </w:p>
        </w:tc>
        <w:tc>
          <w:tcPr>
            <w:tcW w:w="1337" w:type="dxa"/>
          </w:tcPr>
          <w:p w14:paraId="584E6403" w14:textId="60649C1F" w:rsidR="49C30783" w:rsidRDefault="49C30783" w:rsidP="006D50B7">
            <w:pPr>
              <w:keepNext/>
            </w:pPr>
          </w:p>
        </w:tc>
      </w:tr>
    </w:tbl>
    <w:p w14:paraId="04C63192" w14:textId="4F2435CE" w:rsidR="0084031E" w:rsidRDefault="006D50B7" w:rsidP="0084031E">
      <w:pPr>
        <w:pStyle w:val="Caption"/>
        <w:ind w:left="0" w:firstLine="720"/>
        <w:jc w:val="center"/>
      </w:pPr>
      <w:bookmarkStart w:id="216" w:name="_Toc142073049"/>
      <w:bookmarkStart w:id="217" w:name="_Toc1913873446"/>
      <w:r>
        <w:t xml:space="preserve">Table </w:t>
      </w:r>
      <w:fldSimple w:instr=" SEQ Table \* ARABIC "/>
      <w:r>
        <w:t xml:space="preserve">: </w:t>
      </w:r>
      <w:r w:rsidRPr="003A49E5">
        <w:t>Comprehensive Battery Testing</w:t>
      </w:r>
      <w:bookmarkEnd w:id="216"/>
    </w:p>
    <w:p w14:paraId="56D68B8C" w14:textId="68AD65E5" w:rsidR="00640AE5" w:rsidRDefault="3A40C179" w:rsidP="5FE7D5EB">
      <w:pPr>
        <w:pStyle w:val="Heading1"/>
        <w:numPr>
          <w:ilvl w:val="0"/>
          <w:numId w:val="0"/>
        </w:numPr>
      </w:pPr>
      <w:bookmarkStart w:id="218" w:name="_Toc142073003"/>
      <w:r w:rsidRPr="5FE7D5EB">
        <w:t>References</w:t>
      </w:r>
      <w:bookmarkEnd w:id="217"/>
      <w:bookmarkEnd w:id="218"/>
    </w:p>
    <w:p w14:paraId="04F530B5" w14:textId="6502FDBC" w:rsidR="7EED32E6" w:rsidRDefault="7EED32E6" w:rsidP="00AE3F44">
      <w:r w:rsidRPr="7618964C">
        <w:t xml:space="preserve">[1] “How to use OV7670 camera module with </w:t>
      </w:r>
      <w:bookmarkStart w:id="219" w:name="_Int_ldVDm1QU"/>
      <w:r w:rsidRPr="7618964C">
        <w:t>Arduino ,</w:t>
      </w:r>
      <w:bookmarkEnd w:id="219"/>
      <w:r w:rsidRPr="7618964C">
        <w:t xml:space="preserve">” Uno, </w:t>
      </w:r>
      <w:hyperlink r:id="rId64">
        <w:r w:rsidRPr="7618964C">
          <w:rPr>
            <w:rStyle w:val="Hyperlink"/>
          </w:rPr>
          <w:t>https://circuitdigest.com/microcontroller-projects/how-to-use-ov7670-camera-module-with-arduino</w:t>
        </w:r>
      </w:hyperlink>
      <w:r w:rsidRPr="7618964C">
        <w:t xml:space="preserve"> (accessed Jun. 1, 2023). </w:t>
      </w:r>
    </w:p>
    <w:p w14:paraId="41E8A9ED" w14:textId="2A3370A6" w:rsidR="7EED32E6" w:rsidRDefault="7EED32E6" w:rsidP="00AE3F44">
      <w:r w:rsidRPr="7618964C">
        <w:t xml:space="preserve">[2] </w:t>
      </w:r>
      <w:proofErr w:type="spellStart"/>
      <w:r w:rsidRPr="7618964C">
        <w:t>Vicapow</w:t>
      </w:r>
      <w:proofErr w:type="spellEnd"/>
      <w:r w:rsidRPr="7618964C">
        <w:t xml:space="preserve">, “Image kernels explained visually,” Explained Visually, </w:t>
      </w:r>
      <w:hyperlink r:id="rId65">
        <w:r w:rsidRPr="7618964C">
          <w:rPr>
            <w:rStyle w:val="Hyperlink"/>
          </w:rPr>
          <w:t>https://setosa.io/ev/image-kernels/</w:t>
        </w:r>
      </w:hyperlink>
      <w:r w:rsidRPr="7618964C">
        <w:t xml:space="preserve"> (accessed Jun. 1, 2023). </w:t>
      </w:r>
    </w:p>
    <w:p w14:paraId="3AE01213" w14:textId="28724ACF" w:rsidR="7EED32E6" w:rsidRDefault="7EED32E6" w:rsidP="00AE3F44">
      <w:r w:rsidRPr="7618964C">
        <w:t xml:space="preserve">[3] K. Mittal, “A gentle introduction into the histogram of oriented gradients,” Medium, </w:t>
      </w:r>
      <w:hyperlink r:id="rId66">
        <w:r w:rsidRPr="7618964C">
          <w:rPr>
            <w:rStyle w:val="Hyperlink"/>
          </w:rPr>
          <w:t>https://medium.com/analytics-vidhya/a-gentle-introduction-into-the-histogram-of-oriented-gradients-fdee9ed8f2aa</w:t>
        </w:r>
      </w:hyperlink>
      <w:r w:rsidRPr="7618964C">
        <w:t xml:space="preserve"> (accessed Jun. 1, 2023). </w:t>
      </w:r>
    </w:p>
    <w:p w14:paraId="461416F0" w14:textId="75770EEE" w:rsidR="7EED32E6" w:rsidRDefault="7EED32E6" w:rsidP="00AE3F44">
      <w:r w:rsidRPr="7618964C">
        <w:t xml:space="preserve">[4] M. </w:t>
      </w:r>
      <w:proofErr w:type="spellStart"/>
      <w:r w:rsidRPr="7618964C">
        <w:t>Galkissa</w:t>
      </w:r>
      <w:proofErr w:type="spellEnd"/>
      <w:r w:rsidRPr="7618964C">
        <w:t xml:space="preserve">, “Training </w:t>
      </w:r>
      <w:bookmarkStart w:id="220" w:name="_Int_JDV2uWUQ"/>
      <w:r w:rsidRPr="7618964C">
        <w:t>SVM</w:t>
      </w:r>
      <w:bookmarkEnd w:id="220"/>
      <w:r w:rsidRPr="7618964C">
        <w:t xml:space="preserve"> classifier with Hog features,” Kaggle, </w:t>
      </w:r>
      <w:hyperlink r:id="rId67">
        <w:r w:rsidRPr="7618964C">
          <w:rPr>
            <w:rStyle w:val="Hyperlink"/>
          </w:rPr>
          <w:t>https://www.kaggle.com/code/manikg/training-svm-classifier-with-hog-features</w:t>
        </w:r>
      </w:hyperlink>
      <w:r w:rsidRPr="7618964C">
        <w:t xml:space="preserve"> (accessed Jun. 1, 2023). </w:t>
      </w:r>
    </w:p>
    <w:p w14:paraId="408E7050" w14:textId="7AA0314F" w:rsidR="7EED32E6" w:rsidRDefault="7EED32E6" w:rsidP="00AE3F44">
      <w:r w:rsidRPr="7618964C">
        <w:t xml:space="preserve">[5] G. </w:t>
      </w:r>
      <w:proofErr w:type="spellStart"/>
      <w:r w:rsidRPr="7618964C">
        <w:t>Boesch</w:t>
      </w:r>
      <w:proofErr w:type="spellEnd"/>
      <w:r w:rsidRPr="7618964C">
        <w:t xml:space="preserve">, “Object detection in 2023: The definitive guide,” viso.ai, </w:t>
      </w:r>
      <w:hyperlink r:id="rId68">
        <w:r w:rsidRPr="7618964C">
          <w:rPr>
            <w:rStyle w:val="Hyperlink"/>
          </w:rPr>
          <w:t>https://viso.ai/deep-learning/object-detection/</w:t>
        </w:r>
      </w:hyperlink>
      <w:r w:rsidRPr="7618964C">
        <w:t xml:space="preserve"> (accessed Jun. 1, 2023). </w:t>
      </w:r>
    </w:p>
    <w:p w14:paraId="38DE6A47" w14:textId="1AFE5808" w:rsidR="7EED32E6" w:rsidRDefault="7EED32E6" w:rsidP="00AE3F44">
      <w:r w:rsidRPr="7618964C">
        <w:t xml:space="preserve">[6] N. Khandelwal, “Image </w:t>
      </w:r>
      <w:r w:rsidR="00AE3F44">
        <w:t>P</w:t>
      </w:r>
      <w:r w:rsidRPr="7618964C">
        <w:t xml:space="preserve">rocessing in </w:t>
      </w:r>
      <w:r w:rsidR="00AE3F44">
        <w:t>P</w:t>
      </w:r>
      <w:r w:rsidRPr="7618964C">
        <w:t xml:space="preserve">ython: Algorithms, </w:t>
      </w:r>
      <w:r w:rsidR="00AE3F44">
        <w:t>T</w:t>
      </w:r>
      <w:r w:rsidRPr="7618964C">
        <w:t xml:space="preserve">ools, and </w:t>
      </w:r>
      <w:r w:rsidR="00AE3F44">
        <w:t>M</w:t>
      </w:r>
      <w:r w:rsidRPr="7618964C">
        <w:t xml:space="preserve">ethods </w:t>
      </w:r>
      <w:r w:rsidR="00AE3F44">
        <w:t>Y</w:t>
      </w:r>
      <w:r w:rsidRPr="7618964C">
        <w:t xml:space="preserve">ou </w:t>
      </w:r>
      <w:r w:rsidR="00AE3F44">
        <w:t>S</w:t>
      </w:r>
      <w:r w:rsidRPr="7618964C">
        <w:t xml:space="preserve">hould </w:t>
      </w:r>
      <w:r w:rsidR="00AE3F44">
        <w:t>K</w:t>
      </w:r>
      <w:r w:rsidRPr="7618964C">
        <w:t xml:space="preserve">now,” neptune.ai, </w:t>
      </w:r>
      <w:hyperlink r:id="rId69">
        <w:r w:rsidRPr="7618964C">
          <w:rPr>
            <w:rStyle w:val="Hyperlink"/>
          </w:rPr>
          <w:t>https://neptune.ai/blog/image-processing-python</w:t>
        </w:r>
      </w:hyperlink>
      <w:r w:rsidRPr="7618964C">
        <w:t xml:space="preserve"> (accessed Jun. 1, 2023). </w:t>
      </w:r>
    </w:p>
    <w:p w14:paraId="3B57743B" w14:textId="6C856215" w:rsidR="7EED32E6" w:rsidRDefault="7EED32E6" w:rsidP="00AE3F44">
      <w:r w:rsidRPr="7618964C">
        <w:lastRenderedPageBreak/>
        <w:t xml:space="preserve">[7] “Arduino - Motion Sensor: Arduino tutorial,” Arduino Getting Started, </w:t>
      </w:r>
      <w:hyperlink r:id="rId70">
        <w:r w:rsidRPr="7618964C">
          <w:rPr>
            <w:rStyle w:val="Hyperlink"/>
          </w:rPr>
          <w:t>https://arduinogetstarted.com/tutorials/arduino-motion-sensor</w:t>
        </w:r>
      </w:hyperlink>
      <w:r w:rsidRPr="7618964C">
        <w:t xml:space="preserve"> (accessed Jun. 1, 2023). </w:t>
      </w:r>
    </w:p>
    <w:p w14:paraId="659007AD" w14:textId="7BB3C117" w:rsidR="7EED32E6" w:rsidRDefault="7EED32E6" w:rsidP="00AE3F44">
      <w:r w:rsidRPr="7618964C">
        <w:t xml:space="preserve">[8] “Arduino with pir motion sensor,” Random Nerd Tutorials, </w:t>
      </w:r>
      <w:hyperlink r:id="rId71">
        <w:r w:rsidRPr="7618964C">
          <w:rPr>
            <w:rStyle w:val="Hyperlink"/>
          </w:rPr>
          <w:t>https://randomnerdtutorials.com/arduino-with-pir-motion-sensor/</w:t>
        </w:r>
      </w:hyperlink>
      <w:r w:rsidRPr="7618964C">
        <w:t xml:space="preserve"> (accessed Jun. 1, 2023). </w:t>
      </w:r>
    </w:p>
    <w:p w14:paraId="22903353" w14:textId="5874E382" w:rsidR="7EED32E6" w:rsidRDefault="7EED32E6" w:rsidP="00AE3F44">
      <w:r w:rsidRPr="7618964C">
        <w:t xml:space="preserve">[9] A. </w:t>
      </w:r>
      <w:proofErr w:type="spellStart"/>
      <w:r w:rsidRPr="7618964C">
        <w:t>Rosebrock</w:t>
      </w:r>
      <w:proofErr w:type="spellEnd"/>
      <w:r w:rsidRPr="7618964C">
        <w:t xml:space="preserve">, “Histogram of oriented gradients and object detection,” </w:t>
      </w:r>
      <w:proofErr w:type="spellStart"/>
      <w:r w:rsidRPr="7618964C">
        <w:t>PyImageSearch</w:t>
      </w:r>
      <w:proofErr w:type="spellEnd"/>
      <w:r w:rsidRPr="7618964C">
        <w:t xml:space="preserve">, </w:t>
      </w:r>
      <w:hyperlink r:id="rId72">
        <w:r w:rsidRPr="7618964C">
          <w:rPr>
            <w:rStyle w:val="Hyperlink"/>
          </w:rPr>
          <w:t>https://pyimagesearch.com/2014/11/10/histogram-oriented-gradients-object-detection/</w:t>
        </w:r>
      </w:hyperlink>
      <w:r w:rsidRPr="7618964C">
        <w:t xml:space="preserve"> (accessed Jun. 1, 2023).</w:t>
      </w:r>
    </w:p>
    <w:p w14:paraId="7D2C603A" w14:textId="5874E382" w:rsidR="7EED32E6" w:rsidRDefault="7EED32E6" w:rsidP="00AE3F44">
      <w:r w:rsidRPr="7618964C">
        <w:t xml:space="preserve">[10] S. Mallick, “Histogram of oriented gradients explained using </w:t>
      </w:r>
      <w:proofErr w:type="spellStart"/>
      <w:r w:rsidRPr="7618964C">
        <w:t>opencv</w:t>
      </w:r>
      <w:proofErr w:type="spellEnd"/>
      <w:r w:rsidRPr="7618964C">
        <w:t xml:space="preserve">,” </w:t>
      </w:r>
      <w:proofErr w:type="spellStart"/>
      <w:r w:rsidRPr="7618964C">
        <w:t>LearnOpenCV</w:t>
      </w:r>
      <w:proofErr w:type="spellEnd"/>
      <w:r w:rsidRPr="7618964C">
        <w:t xml:space="preserve">, </w:t>
      </w:r>
      <w:hyperlink r:id="rId73">
        <w:r w:rsidRPr="7618964C">
          <w:rPr>
            <w:rStyle w:val="Hyperlink"/>
          </w:rPr>
          <w:t>https://learnopencv.com/histogram-of-oriented-gradients/</w:t>
        </w:r>
      </w:hyperlink>
      <w:r w:rsidRPr="7618964C">
        <w:t xml:space="preserve"> (accessed Jun. 1, 2023). </w:t>
      </w:r>
    </w:p>
    <w:p w14:paraId="49717974" w14:textId="3269E799" w:rsidR="7EED32E6" w:rsidRDefault="7EED32E6" w:rsidP="00AE3F44">
      <w:r w:rsidRPr="7618964C">
        <w:t xml:space="preserve">[11] A. </w:t>
      </w:r>
      <w:proofErr w:type="spellStart"/>
      <w:r w:rsidRPr="7618964C">
        <w:t>Waheed</w:t>
      </w:r>
      <w:proofErr w:type="spellEnd"/>
      <w:r w:rsidRPr="7618964C">
        <w:t>, “How to apply hog feature extraction in python,” Python Code,</w:t>
      </w:r>
      <w:r w:rsidR="00AE3F44">
        <w:t xml:space="preserve"> </w:t>
      </w:r>
      <w:hyperlink r:id="rId74" w:anchor=":~:text=The%20Histogram%20of%20Oriented%20Gradients,image%20or%20region%20of%20interest" w:history="1">
        <w:r w:rsidR="00AE3F44" w:rsidRPr="00EC3B6D">
          <w:rPr>
            <w:rStyle w:val="Hyperlink"/>
          </w:rPr>
          <w:t>https://www.thepythoncode.com/article/hog-feature-extraction-in-python#:~:text=The%20Histogram%20of%20Oriented%20Gradients,image%20or%20region%20of%20interest</w:t>
        </w:r>
      </w:hyperlink>
      <w:r w:rsidRPr="7618964C">
        <w:t xml:space="preserve"> (accessed Jun. 1, 2023). </w:t>
      </w:r>
    </w:p>
    <w:p w14:paraId="50D0CEB9" w14:textId="5874E382" w:rsidR="7EED32E6" w:rsidRDefault="7EED32E6" w:rsidP="00AE3F44">
      <w:r w:rsidRPr="7618964C">
        <w:t xml:space="preserve">[12] “OpenCV optical flow algorithm for Object Tracking: Mike </w:t>
      </w:r>
      <w:proofErr w:type="spellStart"/>
      <w:r w:rsidRPr="7618964C">
        <w:t>Polinowski</w:t>
      </w:r>
      <w:proofErr w:type="spellEnd"/>
      <w:r w:rsidRPr="7618964C">
        <w:t xml:space="preserve">,” Mike </w:t>
      </w:r>
      <w:proofErr w:type="spellStart"/>
      <w:r w:rsidRPr="7618964C">
        <w:t>Polinowski</w:t>
      </w:r>
      <w:proofErr w:type="spellEnd"/>
      <w:r w:rsidRPr="7618964C">
        <w:t xml:space="preserve"> RSS, </w:t>
      </w:r>
      <w:hyperlink r:id="rId75">
        <w:r w:rsidRPr="7618964C">
          <w:rPr>
            <w:rStyle w:val="Hyperlink"/>
          </w:rPr>
          <w:t>https://mpolinowski.github.io/docs/IoT-and-Machine-Learning/ML/2021-12-10--opencv-optical-flow-tracking/2021-12-10/</w:t>
        </w:r>
      </w:hyperlink>
      <w:r w:rsidRPr="7618964C">
        <w:t xml:space="preserve"> (accessed Jun. 1, 2023). </w:t>
      </w:r>
    </w:p>
    <w:p w14:paraId="77899061" w14:textId="5874E382" w:rsidR="7EED32E6" w:rsidRDefault="7EED32E6" w:rsidP="00AE3F44">
      <w:r w:rsidRPr="7618964C">
        <w:t xml:space="preserve">[13] C. Lin, “Introduction to motion estimation with optical flow,” Nanonets </w:t>
      </w:r>
      <w:bookmarkStart w:id="221" w:name="_Int_emlbSE1q"/>
      <w:r w:rsidRPr="7618964C">
        <w:t>AI</w:t>
      </w:r>
      <w:bookmarkEnd w:id="221"/>
      <w:r w:rsidRPr="7618964C">
        <w:t xml:space="preserve"> &amp; Machine Learning Blog, </w:t>
      </w:r>
      <w:hyperlink r:id="rId76">
        <w:r w:rsidRPr="7618964C">
          <w:rPr>
            <w:rStyle w:val="Hyperlink"/>
          </w:rPr>
          <w:t>https://nanonets.com/blog/optical-flow/</w:t>
        </w:r>
      </w:hyperlink>
      <w:r w:rsidRPr="7618964C">
        <w:t xml:space="preserve"> (accessed Jun. 1, 2023). </w:t>
      </w:r>
    </w:p>
    <w:p w14:paraId="0AAFE63E" w14:textId="5874E382" w:rsidR="7EED32E6" w:rsidRDefault="7EED32E6" w:rsidP="00AE3F44">
      <w:r w:rsidRPr="7618964C">
        <w:t xml:space="preserve">[14] W. by: G. D. Luca, “SVM vs Neural Network,” </w:t>
      </w:r>
      <w:proofErr w:type="spellStart"/>
      <w:r w:rsidRPr="7618964C">
        <w:t>Baeldung</w:t>
      </w:r>
      <w:proofErr w:type="spellEnd"/>
      <w:r w:rsidRPr="7618964C">
        <w:t xml:space="preserve"> on Computer Science, </w:t>
      </w:r>
      <w:hyperlink r:id="rId77">
        <w:r w:rsidRPr="7618964C">
          <w:rPr>
            <w:rStyle w:val="Hyperlink"/>
          </w:rPr>
          <w:t>https://www.baeldung.com/cs/svm-vs-neural-network</w:t>
        </w:r>
      </w:hyperlink>
      <w:r w:rsidRPr="7618964C">
        <w:t xml:space="preserve"> (accessed Jun. 1, 2023).</w:t>
      </w:r>
    </w:p>
    <w:p w14:paraId="203FF546" w14:textId="578A90F5" w:rsidR="090AD761" w:rsidRDefault="090AD761" w:rsidP="00AE3F44">
      <w:r w:rsidRPr="7618964C">
        <w:t xml:space="preserve">[15] “Histogram of oriented gradients¶,” Histogram of Oriented Gradients - </w:t>
      </w:r>
      <w:proofErr w:type="spellStart"/>
      <w:r w:rsidRPr="7618964C">
        <w:t>skimage</w:t>
      </w:r>
      <w:proofErr w:type="spellEnd"/>
      <w:r w:rsidRPr="7618964C">
        <w:t xml:space="preserve"> v0.20.0 docs, </w:t>
      </w:r>
      <w:hyperlink r:id="rId78">
        <w:r w:rsidRPr="7618964C">
          <w:rPr>
            <w:rStyle w:val="Hyperlink"/>
          </w:rPr>
          <w:t>https://scikit-image.org/docs/stable/auto_examples/features_detection/plot_hog.html</w:t>
        </w:r>
      </w:hyperlink>
      <w:r w:rsidRPr="7618964C">
        <w:t xml:space="preserve"> (accessed Jun. 1, 2023).</w:t>
      </w:r>
    </w:p>
    <w:p w14:paraId="73F7F62E" w14:textId="05ECE159" w:rsidR="3F3DA58D" w:rsidRDefault="3F3DA58D" w:rsidP="00AE3F44">
      <w:r w:rsidRPr="7618964C">
        <w:t xml:space="preserve">[16] </w:t>
      </w:r>
      <w:proofErr w:type="spellStart"/>
      <w:r w:rsidRPr="7618964C">
        <w:t>Petrova</w:t>
      </w:r>
      <w:proofErr w:type="spellEnd"/>
      <w:r w:rsidRPr="7618964C">
        <w:t xml:space="preserve"> and </w:t>
      </w:r>
      <w:proofErr w:type="spellStart"/>
      <w:r w:rsidRPr="7618964C">
        <w:t>Solovev</w:t>
      </w:r>
      <w:proofErr w:type="spellEnd"/>
      <w:r w:rsidR="7BA5F938" w:rsidRPr="7618964C">
        <w:t>, “D</w:t>
      </w:r>
      <w:r w:rsidRPr="7618964C">
        <w:t>C Motor Controller,”</w:t>
      </w:r>
      <w:r w:rsidR="77892D95" w:rsidRPr="7618964C">
        <w:t xml:space="preserve"> </w:t>
      </w:r>
      <w:proofErr w:type="spellStart"/>
      <w:r w:rsidR="77892D95" w:rsidRPr="7618964C">
        <w:t>IntegraSources</w:t>
      </w:r>
      <w:proofErr w:type="spellEnd"/>
      <w:r w:rsidR="77892D95" w:rsidRPr="7618964C">
        <w:t xml:space="preserve">, </w:t>
      </w:r>
      <w:hyperlink r:id="rId79">
        <w:r w:rsidR="77892D95" w:rsidRPr="7618964C">
          <w:rPr>
            <w:rStyle w:val="Hyperlink"/>
          </w:rPr>
          <w:t>https://www.integrasources.com/blog/dc-motor-controller-design-principles/</w:t>
        </w:r>
      </w:hyperlink>
      <w:r w:rsidR="77892D95" w:rsidRPr="7618964C">
        <w:t xml:space="preserve"> (accessed May</w:t>
      </w:r>
      <w:r w:rsidR="020C8F9D" w:rsidRPr="7618964C">
        <w:t xml:space="preserve"> 24, 2023).</w:t>
      </w:r>
    </w:p>
    <w:p w14:paraId="718FE08A" w14:textId="123F2CC0" w:rsidR="2EC0D9DE" w:rsidRDefault="2EC0D9DE" w:rsidP="00AE3F44">
      <w:r w:rsidRPr="7618964C">
        <w:t xml:space="preserve">[17] “What Size Capacitor Should I Use?” Cadence, </w:t>
      </w:r>
      <w:hyperlink r:id="rId80">
        <w:r w:rsidRPr="7618964C">
          <w:rPr>
            <w:rStyle w:val="Hyperlink"/>
          </w:rPr>
          <w:t>https://resources.pcb.cadence.com/blog/2022-what-size-capacitor-should-i-use</w:t>
        </w:r>
      </w:hyperlink>
      <w:r w:rsidRPr="7618964C">
        <w:t xml:space="preserve"> (accessed May </w:t>
      </w:r>
      <w:r w:rsidR="032A6F73" w:rsidRPr="7618964C">
        <w:t>29, 2023)</w:t>
      </w:r>
      <w:r w:rsidR="730CCDBB" w:rsidRPr="7618964C">
        <w:t>.</w:t>
      </w:r>
    </w:p>
    <w:p w14:paraId="098D3A56" w14:textId="2C22D0A0" w:rsidR="78A5948B" w:rsidRDefault="78A5948B" w:rsidP="00AE3F44">
      <w:r w:rsidRPr="7618964C">
        <w:t xml:space="preserve">[18] “DC Motor Drive Circuit Design,” Cadence, </w:t>
      </w:r>
      <w:hyperlink r:id="rId81">
        <w:r w:rsidRPr="7618964C">
          <w:rPr>
            <w:rStyle w:val="Hyperlink"/>
          </w:rPr>
          <w:t>https://resources.pcb.cadence.com/blog/dc-motor-drive-circuit-design</w:t>
        </w:r>
      </w:hyperlink>
      <w:r w:rsidRPr="7618964C">
        <w:t xml:space="preserve"> (accessed May 22, 2023).</w:t>
      </w:r>
    </w:p>
    <w:p w14:paraId="3CC959A0" w14:textId="65D4F4FB" w:rsidR="5F124E76" w:rsidRDefault="5F124E76" w:rsidP="00AE3F44">
      <w:r w:rsidRPr="7618964C">
        <w:t xml:space="preserve">[19] G. </w:t>
      </w:r>
      <w:proofErr w:type="spellStart"/>
      <w:r w:rsidRPr="7618964C">
        <w:t>Recktenwald</w:t>
      </w:r>
      <w:proofErr w:type="spellEnd"/>
      <w:r w:rsidRPr="7618964C">
        <w:t xml:space="preserve">, “Basic DC Motor Circuits,” Portland State University, </w:t>
      </w:r>
      <w:hyperlink r:id="rId82">
        <w:r w:rsidR="395CB29C" w:rsidRPr="7618964C">
          <w:rPr>
            <w:rStyle w:val="Hyperlink"/>
          </w:rPr>
          <w:t>https://cdn.sparkfun.com/assets/resources/4/4/DC_motor_circuits_notes_2up.pdf</w:t>
        </w:r>
      </w:hyperlink>
      <w:r w:rsidR="395CB29C" w:rsidRPr="7618964C">
        <w:t xml:space="preserve"> (accessed May 22, 2023)</w:t>
      </w:r>
      <w:r w:rsidR="49763E42" w:rsidRPr="7618964C">
        <w:t>.</w:t>
      </w:r>
    </w:p>
    <w:p w14:paraId="1F85E59A" w14:textId="5F3CC4C5" w:rsidR="35920657" w:rsidRDefault="35920657" w:rsidP="00AE3F44">
      <w:r w:rsidRPr="7618964C">
        <w:t xml:space="preserve">[20] </w:t>
      </w:r>
      <w:r w:rsidR="57D77555" w:rsidRPr="7618964C">
        <w:t xml:space="preserve">H. Sax, “How to Drive Motors with Smart Power ICs,” </w:t>
      </w:r>
      <w:hyperlink r:id="rId83">
        <w:r w:rsidR="57D77555" w:rsidRPr="7618964C">
          <w:rPr>
            <w:rStyle w:val="Hyperlink"/>
          </w:rPr>
          <w:t>https://www.st.com/resource/en/application_note/an380-how-to-drive-dc-motors-with-smart-power-ics-stmicroelectronics.pdf</w:t>
        </w:r>
      </w:hyperlink>
      <w:r w:rsidR="57D77555" w:rsidRPr="7618964C">
        <w:t xml:space="preserve"> (accessed May 29, 2023).</w:t>
      </w:r>
    </w:p>
    <w:p w14:paraId="6F445257" w14:textId="47E924A6" w:rsidR="4107972B" w:rsidRDefault="4107972B" w:rsidP="00AE3F44">
      <w:r w:rsidRPr="7618964C">
        <w:t xml:space="preserve">[21] “AWS Pricing,” Amazon, </w:t>
      </w:r>
      <w:hyperlink r:id="rId84">
        <w:r w:rsidRPr="7618964C">
          <w:rPr>
            <w:rStyle w:val="Hyperlink"/>
          </w:rPr>
          <w:t>https://aws.amazon.com/free</w:t>
        </w:r>
      </w:hyperlink>
      <w:r w:rsidRPr="7618964C">
        <w:t xml:space="preserve"> (accessed Jun 1, 2023). </w:t>
      </w:r>
    </w:p>
    <w:p w14:paraId="399CDCCD" w14:textId="7DA6A9B0" w:rsidR="2AD980D7" w:rsidRDefault="2AD980D7" w:rsidP="00AE3F44">
      <w:pPr>
        <w:pStyle w:val="SE290Text"/>
        <w:ind w:firstLine="0"/>
        <w:rPr>
          <w:color w:val="FF0000"/>
        </w:rPr>
      </w:pPr>
      <w:r w:rsidRPr="7618964C">
        <w:t xml:space="preserve">[22] “What are the Top Injuries in a Typical Office and How Can You Avoid Them?” Albert Einstein College of Medicine, </w:t>
      </w:r>
      <w:hyperlink r:id="rId85" w:anchor=":~:text=Falling%20down%20is%20not%20only,fall%20than%20non%2Doffice%20workers.">
        <w:r w:rsidRPr="7618964C">
          <w:rPr>
            <w:rStyle w:val="Hyperlink"/>
          </w:rPr>
          <w:t>https://www.einsteinmed.edu/administration/environmental-health-safety/accident-injury-reduction-campagin/top-injuries.aspx#:~:text=Falling%20down%20is%20not%20only,fall%20than%20non%2Doffice%20workers.</w:t>
        </w:r>
      </w:hyperlink>
      <w:r>
        <w:t xml:space="preserve"> (Accessed Jun. 1, 2023).</w:t>
      </w:r>
    </w:p>
    <w:p w14:paraId="7B29C083" w14:textId="44AC3119" w:rsidR="2AD980D7" w:rsidRDefault="2AD980D7" w:rsidP="00AE3F44">
      <w:pPr>
        <w:pStyle w:val="SE290Text"/>
        <w:ind w:firstLine="0"/>
      </w:pPr>
      <w:r>
        <w:t xml:space="preserve">[23] “Office Safety,” </w:t>
      </w:r>
      <w:bookmarkStart w:id="222" w:name="_Int_HX8esKFM"/>
      <w:r>
        <w:t>UC</w:t>
      </w:r>
      <w:bookmarkEnd w:id="222"/>
      <w:r>
        <w:t xml:space="preserve"> Santa Cruz Environmental Health &amp; Safety, </w:t>
      </w:r>
      <w:hyperlink r:id="rId86">
        <w:r w:rsidRPr="7618964C">
          <w:rPr>
            <w:rStyle w:val="Hyperlink"/>
          </w:rPr>
          <w:t>https://ehs.ucsc.edu/programs/safety-ih/office-safety.html</w:t>
        </w:r>
      </w:hyperlink>
      <w:r>
        <w:t>, (Accessed Jun. 1, 2023).</w:t>
      </w:r>
    </w:p>
    <w:p w14:paraId="76723F09" w14:textId="6E1604FD" w:rsidR="2AD980D7" w:rsidRDefault="2AD980D7" w:rsidP="00AE3F44">
      <w:pPr>
        <w:pStyle w:val="SE290Text"/>
        <w:ind w:firstLine="0"/>
      </w:pPr>
      <w:r>
        <w:lastRenderedPageBreak/>
        <w:t xml:space="preserve">[24] “NSPIRE Standard,” Department of Housing and Urban Development, </w:t>
      </w:r>
      <w:hyperlink r:id="rId87">
        <w:r w:rsidRPr="7618964C">
          <w:rPr>
            <w:rStyle w:val="Hyperlink"/>
          </w:rPr>
          <w:t>https://www.hud.gov/sites/dfiles/PIH/documents/NSPIRE-Standards-v2.2-Cabinets.pdf</w:t>
        </w:r>
      </w:hyperlink>
      <w:r>
        <w:t xml:space="preserve"> (Accessed Jun. 1, 2023).</w:t>
      </w:r>
    </w:p>
    <w:p w14:paraId="2E6CC56F" w14:textId="2EDF7361" w:rsidR="00AE3F44" w:rsidRDefault="2AD980D7" w:rsidP="00AE3F44">
      <w:pPr>
        <w:pStyle w:val="SE290Text"/>
        <w:ind w:firstLine="0"/>
      </w:pPr>
      <w:r>
        <w:t xml:space="preserve">[25] “Pennsylvania’s Worker’s Compensation Act,” Pennsylvania Department of Labor and Industry, </w:t>
      </w:r>
      <w:hyperlink r:id="rId88">
        <w:r w:rsidRPr="7618964C">
          <w:rPr>
            <w:rStyle w:val="Hyperlink"/>
          </w:rPr>
          <w:t>https://www.dli.pa.gov/Individuals/Workers-Compensation/publications/Pages/WC%20Act/WC-Act-Landing-Page.aspx</w:t>
        </w:r>
      </w:hyperlink>
      <w:r>
        <w:t xml:space="preserve"> (Accessed Jun. 1, 2023).</w:t>
      </w:r>
    </w:p>
    <w:p w14:paraId="79D6AE40" w14:textId="63A57DBA" w:rsidR="2AD980D7" w:rsidRDefault="2AD980D7" w:rsidP="00AE3F44">
      <w:pPr>
        <w:pStyle w:val="SE290Text"/>
        <w:ind w:firstLine="0"/>
      </w:pPr>
      <w:r>
        <w:t xml:space="preserve">[26] Bureau of Labor Statistics Data Tools: Non-Fatal Workplace Injuries Database, </w:t>
      </w:r>
      <w:hyperlink r:id="rId89" w:history="1">
        <w:r w:rsidR="00AE3F44" w:rsidRPr="00EC3B6D">
          <w:rPr>
            <w:rStyle w:val="Hyperlink"/>
          </w:rPr>
          <w:t>https://www.bls.gov/data/home.htm</w:t>
        </w:r>
      </w:hyperlink>
      <w:r>
        <w:t>, (Accessed Jun. 1, 2023).</w:t>
      </w:r>
    </w:p>
    <w:p w14:paraId="6DAEC6F3" w14:textId="0B1F03A1" w:rsidR="7DA55BAC" w:rsidRDefault="7DA55BAC" w:rsidP="00AE3F44">
      <w:pPr>
        <w:pStyle w:val="SE290Text"/>
        <w:ind w:firstLine="0"/>
      </w:pPr>
      <w:r>
        <w:t>[27]</w:t>
      </w:r>
      <w:r w:rsidR="6E7EFF26">
        <w:t xml:space="preserve"> </w:t>
      </w:r>
      <w:r>
        <w:t>"What is Internet of Things (IoT)," Amazon</w:t>
      </w:r>
      <w:r w:rsidR="158BAD66">
        <w:t xml:space="preserve"> Web Services</w:t>
      </w:r>
      <w:r>
        <w:t xml:space="preserve">. </w:t>
      </w:r>
      <w:hyperlink r:id="rId90">
        <w:r w:rsidRPr="5FE7D5EB">
          <w:rPr>
            <w:rStyle w:val="Hyperlink"/>
          </w:rPr>
          <w:t>https://aws.amazon.com/what-is/iot/</w:t>
        </w:r>
      </w:hyperlink>
      <w:r>
        <w:t xml:space="preserve"> (Accessed Jun 2</w:t>
      </w:r>
      <w:r w:rsidR="4CC1F0DF">
        <w:t>, 2023</w:t>
      </w:r>
      <w:r>
        <w:t>).</w:t>
      </w:r>
    </w:p>
    <w:p w14:paraId="507166CB" w14:textId="3EAE551B" w:rsidR="3273C1F5" w:rsidRDefault="3273C1F5" w:rsidP="00AE3F44">
      <w:pPr>
        <w:pStyle w:val="SE290Text"/>
        <w:ind w:firstLine="0"/>
      </w:pPr>
      <w:r>
        <w:t xml:space="preserve">[28] “MQTT Message Payload,” Amazon Web Services. </w:t>
      </w:r>
      <w:hyperlink r:id="rId91">
        <w:r w:rsidRPr="5FE7D5EB">
          <w:rPr>
            <w:rStyle w:val="Hyperlink"/>
          </w:rPr>
          <w:t>https://docs.aws.amazon.com/iot/latest/developerguide/topicdata.html</w:t>
        </w:r>
      </w:hyperlink>
      <w:r>
        <w:t xml:space="preserve"> (Accessed Jun 2</w:t>
      </w:r>
      <w:r w:rsidR="58084793">
        <w:t>, 2023</w:t>
      </w:r>
      <w:r>
        <w:t xml:space="preserve">). </w:t>
      </w:r>
    </w:p>
    <w:p w14:paraId="68D421D5" w14:textId="753C2013" w:rsidR="15C2D8ED" w:rsidRDefault="15C2D8ED" w:rsidP="00AE3F44">
      <w:pPr>
        <w:pStyle w:val="SE290Text"/>
        <w:ind w:firstLine="0"/>
      </w:pPr>
      <w:r>
        <w:t>[2</w:t>
      </w:r>
      <w:r w:rsidR="0992A8FC">
        <w:t>9</w:t>
      </w:r>
      <w:r>
        <w:t xml:space="preserve">] "IoT Core," Google Cloud. </w:t>
      </w:r>
      <w:hyperlink r:id="rId92">
        <w:r w:rsidRPr="5FE7D5EB">
          <w:rPr>
            <w:rStyle w:val="Hyperlink"/>
          </w:rPr>
          <w:t>https://cloud.google.com/iot-core</w:t>
        </w:r>
      </w:hyperlink>
      <w:r w:rsidR="3299813E">
        <w:t xml:space="preserve"> </w:t>
      </w:r>
      <w:r>
        <w:t>(Accessed Jun 2</w:t>
      </w:r>
      <w:r w:rsidR="763DC0F4">
        <w:t>, 2023</w:t>
      </w:r>
      <w:r>
        <w:t>).</w:t>
      </w:r>
    </w:p>
    <w:p w14:paraId="68C7B321" w14:textId="29D52762" w:rsidR="69DCAE22" w:rsidRDefault="69DCAE22" w:rsidP="00AE3F44">
      <w:pPr>
        <w:pStyle w:val="SE290Text"/>
        <w:ind w:firstLine="0"/>
      </w:pPr>
      <w:r>
        <w:t xml:space="preserve">[30] "AWS IoT Core," Amazon Web Services. </w:t>
      </w:r>
      <w:hyperlink r:id="rId93">
        <w:r w:rsidRPr="5FE7D5EB">
          <w:rPr>
            <w:rStyle w:val="Hyperlink"/>
          </w:rPr>
          <w:t>https://aws.amazon.com/iot-core/</w:t>
        </w:r>
      </w:hyperlink>
      <w:r>
        <w:t xml:space="preserve"> (Accessed Jun 2</w:t>
      </w:r>
      <w:r w:rsidR="75EB37AC">
        <w:t>,</w:t>
      </w:r>
      <w:r>
        <w:t xml:space="preserve"> 2023).</w:t>
      </w:r>
    </w:p>
    <w:p w14:paraId="0E187FEA" w14:textId="25AB3E71" w:rsidR="69DCAE22" w:rsidRDefault="69DCAE22" w:rsidP="00AE3F44">
      <w:pPr>
        <w:pStyle w:val="SE290Text"/>
        <w:ind w:firstLine="0"/>
      </w:pPr>
      <w:r>
        <w:t xml:space="preserve">[31] "AWS IoT Device SDKs," Amazon Web Services. </w:t>
      </w:r>
      <w:hyperlink r:id="rId94">
        <w:r w:rsidRPr="5FE7D5EB">
          <w:rPr>
            <w:rStyle w:val="Hyperlink"/>
          </w:rPr>
          <w:t>https://docs.aws.amazon.com/iot/latest/developerguide/iot-sdks.html</w:t>
        </w:r>
      </w:hyperlink>
      <w:r>
        <w:t xml:space="preserve"> (Accessed Jun 2</w:t>
      </w:r>
      <w:r w:rsidR="4A184B85">
        <w:t>, 2023</w:t>
      </w:r>
      <w:r>
        <w:t xml:space="preserve">). </w:t>
      </w:r>
    </w:p>
    <w:p w14:paraId="354712BB" w14:textId="737544DC" w:rsidR="69DCAE22" w:rsidRDefault="69DCAE22" w:rsidP="00AE3F44">
      <w:pPr>
        <w:pStyle w:val="SE290Text"/>
        <w:ind w:firstLine="0"/>
      </w:pPr>
      <w:r>
        <w:t xml:space="preserve">[32] "AWS IoT Core Features," Amazon Web Services. </w:t>
      </w:r>
      <w:hyperlink r:id="rId95">
        <w:r w:rsidRPr="5FE7D5EB">
          <w:rPr>
            <w:rStyle w:val="Hyperlink"/>
          </w:rPr>
          <w:t>https://aws.amazon.com/iot-core/features/</w:t>
        </w:r>
      </w:hyperlink>
      <w:r>
        <w:t xml:space="preserve"> (Accessed Jun 2</w:t>
      </w:r>
      <w:r w:rsidR="750D1654">
        <w:t>, 2023</w:t>
      </w:r>
      <w:r>
        <w:t>).</w:t>
      </w:r>
    </w:p>
    <w:p w14:paraId="6BD43C2D" w14:textId="509CB9CC" w:rsidR="69DCAE22" w:rsidRDefault="69DCAE22" w:rsidP="00AE3F44">
      <w:pPr>
        <w:pStyle w:val="SE290Text"/>
        <w:ind w:firstLine="0"/>
      </w:pPr>
      <w:r>
        <w:t xml:space="preserve">[33] "Device Communication Protocols," Amazon Web Services. </w:t>
      </w:r>
      <w:hyperlink r:id="rId96">
        <w:r w:rsidRPr="5FE7D5EB">
          <w:rPr>
            <w:rStyle w:val="Hyperlink"/>
          </w:rPr>
          <w:t>https://docs.aws.amazon.com/iot/latest/developerguide/protocols.html</w:t>
        </w:r>
      </w:hyperlink>
      <w:r>
        <w:t xml:space="preserve"> (Accessed Jun 2</w:t>
      </w:r>
      <w:r w:rsidR="58034F05">
        <w:t>, 2023</w:t>
      </w:r>
      <w:r>
        <w:t xml:space="preserve">). </w:t>
      </w:r>
    </w:p>
    <w:p w14:paraId="109FE8EC" w14:textId="59DC3C38" w:rsidR="69DCAE22" w:rsidRDefault="69DCAE22" w:rsidP="00AE3F44">
      <w:pPr>
        <w:pStyle w:val="SE290Text"/>
        <w:ind w:firstLine="0"/>
      </w:pPr>
      <w:r>
        <w:t xml:space="preserve">[34] "Amazon S3," Amazon Web Services. </w:t>
      </w:r>
      <w:hyperlink r:id="rId97">
        <w:r w:rsidRPr="5FE7D5EB">
          <w:rPr>
            <w:rStyle w:val="Hyperlink"/>
          </w:rPr>
          <w:t>https://aws.amazon.com/s3/</w:t>
        </w:r>
      </w:hyperlink>
      <w:r>
        <w:t xml:space="preserve"> (Accessed Jun 2</w:t>
      </w:r>
      <w:r w:rsidR="1F59232C">
        <w:t>, 2023</w:t>
      </w:r>
      <w:r>
        <w:t xml:space="preserve">). </w:t>
      </w:r>
    </w:p>
    <w:p w14:paraId="3634EF80" w14:textId="37F3B22F" w:rsidR="69DCAE22" w:rsidRDefault="69DCAE22" w:rsidP="00AE3F44">
      <w:pPr>
        <w:pStyle w:val="SE290Text"/>
        <w:ind w:firstLine="0"/>
      </w:pPr>
      <w:r>
        <w:t xml:space="preserve">[35] "Using AWS Lambda with AWS IoT," Amazon Web Services. </w:t>
      </w:r>
      <w:hyperlink r:id="rId98">
        <w:r w:rsidRPr="5FE7D5EB">
          <w:rPr>
            <w:rStyle w:val="Hyperlink"/>
          </w:rPr>
          <w:t>https://docs.aws.amazon.com/lambda/latest/dg/services-iot.html</w:t>
        </w:r>
      </w:hyperlink>
      <w:r>
        <w:t xml:space="preserve"> (Accessed Jun 2</w:t>
      </w:r>
      <w:r w:rsidR="22A70BC0">
        <w:t>, 2023</w:t>
      </w:r>
      <w:r>
        <w:t xml:space="preserve">). </w:t>
      </w:r>
    </w:p>
    <w:p w14:paraId="104E1984" w14:textId="364327CF" w:rsidR="69DCAE22" w:rsidRDefault="69DCAE22" w:rsidP="00AE3F44">
      <w:pPr>
        <w:pStyle w:val="SE290Text"/>
        <w:ind w:firstLine="0"/>
      </w:pPr>
      <w:r>
        <w:t>[36] "Rules for AWS IoT," Amazon Web Services.</w:t>
      </w:r>
      <w:r w:rsidR="00AE3F44">
        <w:t xml:space="preserve"> </w:t>
      </w:r>
      <w:hyperlink r:id="rId99" w:history="1">
        <w:r w:rsidR="00AE3F44" w:rsidRPr="00EC3B6D">
          <w:rPr>
            <w:rStyle w:val="Hyperlink"/>
          </w:rPr>
          <w:t>https://docs.aws.amazon.com/iot/latest/developerguide/iot-rules.html</w:t>
        </w:r>
      </w:hyperlink>
      <w:r>
        <w:t xml:space="preserve"> (Accessed Jun 2</w:t>
      </w:r>
      <w:r w:rsidR="756BEF63">
        <w:t>,</w:t>
      </w:r>
      <w:r w:rsidR="00AE3F44">
        <w:t xml:space="preserve"> </w:t>
      </w:r>
      <w:r w:rsidR="756BEF63">
        <w:t>2023</w:t>
      </w:r>
      <w:r>
        <w:t>).</w:t>
      </w:r>
    </w:p>
    <w:p w14:paraId="74C59C11" w14:textId="73F1741F" w:rsidR="1536D097" w:rsidRDefault="1536D097" w:rsidP="00AE3F44">
      <w:pPr>
        <w:pStyle w:val="SE290Text"/>
        <w:ind w:firstLine="0"/>
      </w:pPr>
      <w:r>
        <w:t>[37] “Create AWS IoT Resources,” Amazon Web Services.</w:t>
      </w:r>
      <w:r w:rsidR="00AE3F44">
        <w:t xml:space="preserve"> </w:t>
      </w:r>
      <w:hyperlink r:id="rId100" w:history="1">
        <w:r w:rsidR="00AE3F44" w:rsidRPr="00EC3B6D">
          <w:rPr>
            <w:rStyle w:val="Hyperlink"/>
          </w:rPr>
          <w:t>https://docs.aws.amazon.com/iot/latest/developerguide/create-iot-resources.html</w:t>
        </w:r>
      </w:hyperlink>
      <w:r w:rsidR="00AE3F44">
        <w:t xml:space="preserve"> </w:t>
      </w:r>
      <w:r>
        <w:t xml:space="preserve">(Accessed Jun 2, 2023). </w:t>
      </w:r>
    </w:p>
    <w:p w14:paraId="708187AF" w14:textId="016606F3" w:rsidR="23789C6F" w:rsidRDefault="18F9A598" w:rsidP="00AE3F44">
      <w:pPr>
        <w:pStyle w:val="SE290Text"/>
        <w:ind w:firstLine="0"/>
      </w:pPr>
      <w:r>
        <w:t>[38]</w:t>
      </w:r>
      <w:r w:rsidR="06C4A5BE">
        <w:t xml:space="preserve"> “ESP8266 </w:t>
      </w:r>
      <w:r w:rsidR="19616586">
        <w:t>Wi-Fi</w:t>
      </w:r>
      <w:r w:rsidR="06C4A5BE">
        <w:t xml:space="preserve"> Module (WRL-17146) Datasheet</w:t>
      </w:r>
      <w:r w:rsidR="00E21D82">
        <w:t>,</w:t>
      </w:r>
      <w:r w:rsidR="06C4A5BE">
        <w:t xml:space="preserve">” </w:t>
      </w:r>
      <w:proofErr w:type="spellStart"/>
      <w:r w:rsidR="00E21D82">
        <w:t>Sparkfun</w:t>
      </w:r>
      <w:proofErr w:type="spellEnd"/>
      <w:r w:rsidR="00E21D82">
        <w:t>.</w:t>
      </w:r>
      <w:r w:rsidR="00AE3F44">
        <w:t xml:space="preserve"> </w:t>
      </w:r>
      <w:hyperlink r:id="rId101" w:history="1">
        <w:r w:rsidR="00E21D82" w:rsidRPr="0061242F">
          <w:rPr>
            <w:rStyle w:val="Hyperlink"/>
          </w:rPr>
          <w:t>https://cdn.sparkfun.com/assets/f/e/5/6/f/ESP8266ModuleV2.pdf</w:t>
        </w:r>
      </w:hyperlink>
      <w:r w:rsidR="06C4A5BE">
        <w:t xml:space="preserve"> </w:t>
      </w:r>
      <w:r w:rsidR="23789C6F">
        <w:t>(Accessed Jun 2, 2023)</w:t>
      </w:r>
      <w:r w:rsidR="00E21D82">
        <w:t>.</w:t>
      </w:r>
    </w:p>
    <w:p w14:paraId="41E4AFA5" w14:textId="77777777" w:rsidR="00E21D82" w:rsidRDefault="23789C6F" w:rsidP="00AE3F44">
      <w:pPr>
        <w:pStyle w:val="SE290Text"/>
        <w:ind w:firstLine="0"/>
      </w:pPr>
      <w:r>
        <w:t>[39] “ROB-15277 Datasheet</w:t>
      </w:r>
      <w:r w:rsidR="00E21D82">
        <w:t>,</w:t>
      </w:r>
      <w:r>
        <w:t>”</w:t>
      </w:r>
      <w:r w:rsidR="00E21D82">
        <w:t xml:space="preserve"> </w:t>
      </w:r>
      <w:proofErr w:type="spellStart"/>
      <w:r w:rsidR="00E21D82">
        <w:t>Sparkfun</w:t>
      </w:r>
      <w:proofErr w:type="spellEnd"/>
      <w:r w:rsidR="00E21D82">
        <w:t>.</w:t>
      </w:r>
    </w:p>
    <w:p w14:paraId="59E6A785" w14:textId="705C90E3" w:rsidR="1FDD7F5E" w:rsidRDefault="23789C6F" w:rsidP="00AE3F44">
      <w:pPr>
        <w:pStyle w:val="SE290Text"/>
        <w:ind w:firstLine="0"/>
      </w:pPr>
      <w:r>
        <w:t xml:space="preserve"> </w:t>
      </w:r>
      <w:hyperlink r:id="rId102">
        <w:r w:rsidRPr="5FE7D5EB">
          <w:rPr>
            <w:rStyle w:val="Hyperlink"/>
          </w:rPr>
          <w:t>https://cdn.sparkfun.com/assets/6/9/d/c/c/rmspec.pdf</w:t>
        </w:r>
      </w:hyperlink>
      <w:r w:rsidR="00E21D82">
        <w:t xml:space="preserve"> </w:t>
      </w:r>
      <w:r w:rsidR="1542C953">
        <w:t>(</w:t>
      </w:r>
      <w:r w:rsidR="00E21D82">
        <w:t>Accessed</w:t>
      </w:r>
      <w:r>
        <w:t xml:space="preserve"> Jun 2, 2023)</w:t>
      </w:r>
      <w:r w:rsidR="00E21D82">
        <w:t>.</w:t>
      </w:r>
    </w:p>
    <w:p w14:paraId="59197C3C" w14:textId="0FE41DB3" w:rsidR="14C0A86B" w:rsidRDefault="23789C6F" w:rsidP="00AE3F44">
      <w:pPr>
        <w:pStyle w:val="SE290Text"/>
        <w:ind w:firstLine="0"/>
      </w:pPr>
      <w:r>
        <w:t>[40]</w:t>
      </w:r>
      <w:r w:rsidR="15C66E37">
        <w:t xml:space="preserve"> “OV7670 640x480 0.3Mega 300KP VGA CMOS Camera Module Datasheet</w:t>
      </w:r>
      <w:r w:rsidR="00E21D82">
        <w:t>,</w:t>
      </w:r>
      <w:r w:rsidR="15C66E37">
        <w:t xml:space="preserve">” </w:t>
      </w:r>
      <w:proofErr w:type="spellStart"/>
      <w:r w:rsidR="00E21D82">
        <w:t>OpenHacks</w:t>
      </w:r>
      <w:proofErr w:type="spellEnd"/>
      <w:r w:rsidR="00E21D82">
        <w:t>.</w:t>
      </w:r>
    </w:p>
    <w:p w14:paraId="3C00646B" w14:textId="6A859BB6" w:rsidR="14C0A86B" w:rsidRDefault="006140BF" w:rsidP="00AE3F44">
      <w:pPr>
        <w:pStyle w:val="SE290Text"/>
        <w:ind w:firstLine="0"/>
      </w:pPr>
      <w:hyperlink r:id="rId103">
        <w:r w:rsidR="00E21D82" w:rsidRPr="4099C64A">
          <w:rPr>
            <w:rStyle w:val="Hyperlink"/>
          </w:rPr>
          <w:t>https://www.openhacks.com/uploadsproductos/ov7670_cmos_camera_module_revc_ds.pdf</w:t>
        </w:r>
      </w:hyperlink>
      <w:r w:rsidR="00E21D82">
        <w:t xml:space="preserve"> </w:t>
      </w:r>
      <w:r w:rsidR="57E88A45">
        <w:t>(Accessed Jun 2, 2023</w:t>
      </w:r>
      <w:r w:rsidR="15C66E37">
        <w:t>)</w:t>
      </w:r>
      <w:r w:rsidR="00E21D82">
        <w:t>.</w:t>
      </w:r>
    </w:p>
    <w:p w14:paraId="0E677E5F" w14:textId="62BAB5BD" w:rsidR="07E771BE" w:rsidRDefault="00ED3851" w:rsidP="00AE3F44">
      <w:pPr>
        <w:pStyle w:val="SE290Text"/>
        <w:ind w:firstLine="0"/>
      </w:pPr>
      <w:r>
        <w:lastRenderedPageBreak/>
        <w:t>[</w:t>
      </w:r>
      <w:r w:rsidR="23789C6F">
        <w:t>41]</w:t>
      </w:r>
      <w:r w:rsidR="253B9782">
        <w:t xml:space="preserve"> “ATmega328P Datasheet</w:t>
      </w:r>
      <w:r w:rsidR="0413C38C">
        <w:t>,”</w:t>
      </w:r>
      <w:r w:rsidR="00E21D82">
        <w:t xml:space="preserve"> Microchip.</w:t>
      </w:r>
      <w:r w:rsidR="00AE3F44">
        <w:t xml:space="preserve"> </w:t>
      </w:r>
      <w:hyperlink r:id="rId104" w:history="1">
        <w:r w:rsidR="00E21D82" w:rsidRPr="0061242F">
          <w:rPr>
            <w:rStyle w:val="Hyperlink"/>
          </w:rPr>
          <w:t>https://ww1.microchip.com/downloads/en/DeviceDoc/Atmel-7810-Automotive-Microcontrollers-ATmega328P_Datasheet.pdf</w:t>
        </w:r>
      </w:hyperlink>
      <w:r w:rsidR="00E21D82">
        <w:t xml:space="preserve"> </w:t>
      </w:r>
      <w:r w:rsidR="5D7FE66C">
        <w:t>(Accessed Jun 2, 2023</w:t>
      </w:r>
      <w:r w:rsidR="253B9782">
        <w:t>)</w:t>
      </w:r>
      <w:r w:rsidR="00E21D82">
        <w:t>.</w:t>
      </w:r>
    </w:p>
    <w:p w14:paraId="36402A94" w14:textId="159CF6E7" w:rsidR="2E6FA44F" w:rsidRDefault="6C9387A5" w:rsidP="00AE3F44">
      <w:pPr>
        <w:pStyle w:val="SE290Text"/>
        <w:ind w:firstLine="0"/>
      </w:pPr>
      <w:r>
        <w:t>[42]</w:t>
      </w:r>
      <w:r w:rsidR="3A16234B">
        <w:t xml:space="preserve"> “Running a Brushed DC Motor as a Generator</w:t>
      </w:r>
      <w:r w:rsidR="00E21D82">
        <w:t>,</w:t>
      </w:r>
      <w:r w:rsidR="3A16234B">
        <w:t xml:space="preserve">” </w:t>
      </w:r>
      <w:proofErr w:type="spellStart"/>
      <w:r w:rsidR="3A16234B">
        <w:t>Portescap</w:t>
      </w:r>
      <w:proofErr w:type="spellEnd"/>
      <w:r w:rsidR="00E21D82">
        <w:t>.</w:t>
      </w:r>
      <w:r w:rsidR="00AE3F44">
        <w:t xml:space="preserve"> </w:t>
      </w:r>
      <w:hyperlink r:id="rId105" w:history="1">
        <w:r w:rsidR="00E21D82" w:rsidRPr="0061242F">
          <w:rPr>
            <w:rStyle w:val="Hyperlink"/>
          </w:rPr>
          <w:t>https://www.portescap.com/en/newsroom/whitepapers/2021/12/running-a-brushed-dc-motor-as- a-generator</w:t>
        </w:r>
      </w:hyperlink>
      <w:r w:rsidR="00E21D82">
        <w:t xml:space="preserve"> </w:t>
      </w:r>
      <w:r w:rsidR="4FFB6DCB">
        <w:t>(</w:t>
      </w:r>
      <w:r w:rsidR="114CFDC9">
        <w:t>Accessed Jun 2, 2023)</w:t>
      </w:r>
      <w:r w:rsidR="00E21D82">
        <w:t>.</w:t>
      </w:r>
    </w:p>
    <w:p w14:paraId="338857AE" w14:textId="48BBAC67" w:rsidR="2C90E34D" w:rsidRDefault="6C9387A5" w:rsidP="00AE3F44">
      <w:pPr>
        <w:pStyle w:val="SE290Text"/>
        <w:ind w:firstLine="0"/>
      </w:pPr>
      <w:r>
        <w:t>[43]</w:t>
      </w:r>
      <w:r w:rsidR="4C67730B">
        <w:t xml:space="preserve"> Grimshaw, </w:t>
      </w:r>
      <w:r w:rsidR="522B16D3">
        <w:t>Paul</w:t>
      </w:r>
      <w:r w:rsidR="00E21D82">
        <w:t>.</w:t>
      </w:r>
      <w:r w:rsidR="522B16D3">
        <w:t xml:space="preserve"> </w:t>
      </w:r>
      <w:r w:rsidR="4C67730B">
        <w:t xml:space="preserve">“How </w:t>
      </w:r>
      <w:r w:rsidR="00422502">
        <w:t>C</w:t>
      </w:r>
      <w:r w:rsidR="4C67730B">
        <w:t xml:space="preserve">an </w:t>
      </w:r>
      <w:r w:rsidR="00422502">
        <w:t>C</w:t>
      </w:r>
      <w:r w:rsidR="4C67730B">
        <w:t xml:space="preserve">apacitors </w:t>
      </w:r>
      <w:r w:rsidR="00422502">
        <w:t>C</w:t>
      </w:r>
      <w:r w:rsidR="4C67730B">
        <w:t xml:space="preserve">harge a </w:t>
      </w:r>
      <w:proofErr w:type="gramStart"/>
      <w:r w:rsidR="00422502">
        <w:t>B</w:t>
      </w:r>
      <w:r w:rsidR="4C67730B">
        <w:t>atter</w:t>
      </w:r>
      <w:r w:rsidR="00E21D82">
        <w:t>y</w:t>
      </w:r>
      <w:r w:rsidR="4C67730B">
        <w:t>?</w:t>
      </w:r>
      <w:r w:rsidR="26B07187">
        <w:t>,</w:t>
      </w:r>
      <w:proofErr w:type="gramEnd"/>
      <w:r w:rsidR="26B07187">
        <w:t>”</w:t>
      </w:r>
      <w:r w:rsidR="4C67730B">
        <w:t xml:space="preserve"> Quora</w:t>
      </w:r>
      <w:r w:rsidR="00E21D82">
        <w:t>.</w:t>
      </w:r>
      <w:r w:rsidR="00422502">
        <w:t xml:space="preserve"> </w:t>
      </w:r>
      <w:hyperlink r:id="rId106" w:history="1">
        <w:r w:rsidR="00422502" w:rsidRPr="00EC3B6D">
          <w:rPr>
            <w:rStyle w:val="Hyperlink"/>
          </w:rPr>
          <w:t>https://www.quora.com/How-can-capacitors-charge-a-battery</w:t>
        </w:r>
      </w:hyperlink>
      <w:r w:rsidR="00E21D82">
        <w:t xml:space="preserve"> </w:t>
      </w:r>
      <w:r w:rsidR="4C58FB70">
        <w:t>(Accessed Jun 2, 2023)</w:t>
      </w:r>
      <w:r w:rsidR="00E21D82">
        <w:t>.</w:t>
      </w:r>
    </w:p>
    <w:p w14:paraId="3D4D2C30" w14:textId="38145AA6" w:rsidR="7618964C" w:rsidRDefault="1C3681AF" w:rsidP="00AE3F44">
      <w:pPr>
        <w:pStyle w:val="SE290Text"/>
        <w:ind w:firstLine="0"/>
      </w:pPr>
      <w:r>
        <w:t>[44]</w:t>
      </w:r>
      <w:r w:rsidR="5EE2DA23">
        <w:t xml:space="preserve"> “</w:t>
      </w:r>
      <w:r w:rsidR="61A0401E">
        <w:t>HHR150AA Datasheet</w:t>
      </w:r>
      <w:r w:rsidR="5EE2DA23">
        <w:t>”</w:t>
      </w:r>
      <w:r w:rsidR="00422502">
        <w:t xml:space="preserve"> </w:t>
      </w:r>
      <w:hyperlink r:id="rId107" w:history="1">
        <w:r w:rsidR="00422502" w:rsidRPr="00EC3B6D">
          <w:rPr>
            <w:rStyle w:val="Hyperlink"/>
          </w:rPr>
          <w:t>https://api.pim.na.industrial.panasonic.com/file_stream/main/fileversion/3515</w:t>
        </w:r>
      </w:hyperlink>
      <w:r w:rsidR="00AE3F44">
        <w:t xml:space="preserve"> </w:t>
      </w:r>
      <w:r w:rsidR="3B2050FD">
        <w:t>(Accessed Jun 2, 2023)</w:t>
      </w:r>
      <w:r w:rsidR="749F83D7">
        <w:t>.</w:t>
      </w:r>
    </w:p>
    <w:p w14:paraId="4CB11657" w14:textId="36328D4A" w:rsidR="7618964C" w:rsidRDefault="68F08ECF" w:rsidP="00AE3F44">
      <w:pPr>
        <w:pStyle w:val="SE290Text"/>
        <w:ind w:firstLine="0"/>
      </w:pPr>
      <w:r w:rsidRPr="0518B4B4">
        <w:t>[45] Andrea</w:t>
      </w:r>
      <w:r w:rsidR="00AE3F44">
        <w:t xml:space="preserve"> </w:t>
      </w:r>
      <w:proofErr w:type="spellStart"/>
      <w:r w:rsidRPr="0518B4B4">
        <w:t>Manero</w:t>
      </w:r>
      <w:r w:rsidR="00AE3F44">
        <w:t>-</w:t>
      </w:r>
      <w:r w:rsidRPr="0518B4B4">
        <w:t>Bastin</w:t>
      </w:r>
      <w:proofErr w:type="spellEnd"/>
      <w:r w:rsidRPr="0518B4B4">
        <w:t>, “How to Configure the Number of Layers and Nodes in a Neural</w:t>
      </w:r>
      <w:r w:rsidR="00422502">
        <w:t xml:space="preserve"> </w:t>
      </w:r>
      <w:r w:rsidRPr="0518B4B4">
        <w:t xml:space="preserve">Network - DataScienceCentral.com,” </w:t>
      </w:r>
      <w:r w:rsidRPr="0518B4B4">
        <w:rPr>
          <w:i/>
          <w:iCs/>
        </w:rPr>
        <w:t>Data Science Central</w:t>
      </w:r>
      <w:r w:rsidRPr="0518B4B4">
        <w:t>, Feb. 17, 2019.</w:t>
      </w:r>
      <w:r w:rsidR="00422502">
        <w:t xml:space="preserve"> </w:t>
      </w:r>
      <w:hyperlink r:id="rId108" w:history="1">
        <w:r w:rsidR="00422502" w:rsidRPr="00EC3B6D">
          <w:rPr>
            <w:rStyle w:val="Hyperlink"/>
          </w:rPr>
          <w:t>https://www.datasciencecentral.com/how-to-configure-the-number-of-layers-and-nodes-in-a-neural/</w:t>
        </w:r>
      </w:hyperlink>
    </w:p>
    <w:p w14:paraId="4B401EF0" w14:textId="4577898E" w:rsidR="7618964C" w:rsidRDefault="68F08ECF" w:rsidP="00AE3F44">
      <w:r w:rsidRPr="0518B4B4">
        <w:t xml:space="preserve">[46] “Arduino Reference,” </w:t>
      </w:r>
      <w:r w:rsidRPr="0518B4B4">
        <w:rPr>
          <w:i/>
          <w:iCs/>
        </w:rPr>
        <w:t>Arduino.cc</w:t>
      </w:r>
      <w:r w:rsidRPr="0518B4B4">
        <w:t xml:space="preserve">, 2019. </w:t>
      </w:r>
      <w:hyperlink r:id="rId109">
        <w:r w:rsidRPr="0518B4B4">
          <w:rPr>
            <w:rStyle w:val="Hyperlink"/>
          </w:rPr>
          <w:t>https://www.arduino.cc/reference/en/language/functions/analog-io/analogwrite/</w:t>
        </w:r>
      </w:hyperlink>
    </w:p>
    <w:p w14:paraId="12D0A67C" w14:textId="559940E0" w:rsidR="7618964C" w:rsidRDefault="68F08ECF" w:rsidP="00AE3F44">
      <w:r w:rsidRPr="0518B4B4">
        <w:t xml:space="preserve">[47] “Secrets of Arduino PWM | Arduino Documentation,” </w:t>
      </w:r>
      <w:r w:rsidRPr="0518B4B4">
        <w:rPr>
          <w:i/>
          <w:iCs/>
        </w:rPr>
        <w:t>docs.arduino.cc</w:t>
      </w:r>
      <w:r w:rsidRPr="0518B4B4">
        <w:t xml:space="preserve">. </w:t>
      </w:r>
      <w:hyperlink r:id="rId110">
        <w:r w:rsidRPr="0518B4B4">
          <w:rPr>
            <w:rStyle w:val="Hyperlink"/>
          </w:rPr>
          <w:t>https://docs.arduino.cc/tutorials/generic/secrets-of-arduino-pwm</w:t>
        </w:r>
      </w:hyperlink>
    </w:p>
    <w:p w14:paraId="1E94FACE" w14:textId="5D92CD11" w:rsidR="7618964C" w:rsidRDefault="68F08ECF" w:rsidP="00AE3F44">
      <w:r w:rsidRPr="0518B4B4">
        <w:t>[</w:t>
      </w:r>
      <w:r w:rsidR="6F572533" w:rsidRPr="0518B4B4">
        <w:t>48</w:t>
      </w:r>
      <w:r w:rsidRPr="0518B4B4">
        <w:t xml:space="preserve">] K. Magdy, “ESP32 GPIO (Digital Inputs &amp; Digital Outputs) - Arduino Tutorial,” </w:t>
      </w:r>
      <w:proofErr w:type="spellStart"/>
      <w:r w:rsidRPr="0518B4B4">
        <w:rPr>
          <w:i/>
          <w:iCs/>
        </w:rPr>
        <w:t>DeepBlue</w:t>
      </w:r>
      <w:proofErr w:type="spellEnd"/>
      <w:r w:rsidRPr="0518B4B4">
        <w:t xml:space="preserve">, Apr. 24, 2021. </w:t>
      </w:r>
      <w:hyperlink r:id="rId111">
        <w:r w:rsidRPr="0518B4B4">
          <w:rPr>
            <w:rStyle w:val="Hyperlink"/>
          </w:rPr>
          <w:t>https://deepbluembedded.com/esp32-digital-inputs-outputs-arduino/</w:t>
        </w:r>
      </w:hyperlink>
      <w:r w:rsidRPr="0518B4B4">
        <w:t xml:space="preserve"> (</w:t>
      </w:r>
      <w:bookmarkStart w:id="223" w:name="_Int_win0NrUQ"/>
      <w:r w:rsidRPr="0518B4B4">
        <w:t>accessed</w:t>
      </w:r>
      <w:bookmarkEnd w:id="223"/>
      <w:r w:rsidRPr="0518B4B4">
        <w:t xml:space="preserve"> Jul. 28, 2023).</w:t>
      </w:r>
    </w:p>
    <w:p w14:paraId="3531755A" w14:textId="66095D08" w:rsidR="7618964C" w:rsidRDefault="68F08ECF" w:rsidP="00AE3F44">
      <w:r w:rsidRPr="0518B4B4">
        <w:t>[5</w:t>
      </w:r>
      <w:r w:rsidR="0CCA4ADC" w:rsidRPr="0518B4B4">
        <w:t>0</w:t>
      </w:r>
      <w:r w:rsidRPr="0518B4B4">
        <w:t>]</w:t>
      </w:r>
      <w:r w:rsidR="14DEB51D" w:rsidRPr="0518B4B4">
        <w:t xml:space="preserve"> </w:t>
      </w:r>
      <w:r w:rsidRPr="0518B4B4">
        <w:t xml:space="preserve">“ESP32-CAM AI-Thinker Pinout Guide: GPIOs Usage Explained | Random Nerd Tutorials,” Mar. 10, 2020. </w:t>
      </w:r>
      <w:hyperlink r:id="rId112">
        <w:r w:rsidRPr="0518B4B4">
          <w:rPr>
            <w:rStyle w:val="Hyperlink"/>
          </w:rPr>
          <w:t>https://randomnerdtutorials.com/esp32-cam-ai-thinker-pinout/</w:t>
        </w:r>
      </w:hyperlink>
    </w:p>
    <w:p w14:paraId="239EEE93" w14:textId="1BB5279A" w:rsidR="7618964C" w:rsidRDefault="68F08ECF" w:rsidP="00AE3F44">
      <w:r w:rsidRPr="0518B4B4">
        <w:t>[</w:t>
      </w:r>
      <w:r w:rsidR="27A43DE6" w:rsidRPr="0518B4B4">
        <w:t>51</w:t>
      </w:r>
      <w:r w:rsidRPr="0518B4B4">
        <w:t>]</w:t>
      </w:r>
      <w:r w:rsidR="650BF3F9" w:rsidRPr="0518B4B4">
        <w:t xml:space="preserve"> </w:t>
      </w:r>
      <w:r w:rsidRPr="0518B4B4">
        <w:t xml:space="preserve">A. Pandit, “How to Use OV7670 Camera Module with Arduino Uno,” </w:t>
      </w:r>
      <w:r w:rsidRPr="0518B4B4">
        <w:rPr>
          <w:i/>
          <w:iCs/>
        </w:rPr>
        <w:t>Circuitdigest.com</w:t>
      </w:r>
      <w:r w:rsidRPr="0518B4B4">
        <w:t xml:space="preserve">, 2019. </w:t>
      </w:r>
      <w:hyperlink r:id="rId113">
        <w:r w:rsidRPr="0518B4B4">
          <w:rPr>
            <w:rStyle w:val="Hyperlink"/>
          </w:rPr>
          <w:t>https://circuitdigest.com/microcontroller-projects/how-to-use-ov7670-camera-module-with-arduino</w:t>
        </w:r>
      </w:hyperlink>
    </w:p>
    <w:p w14:paraId="003D2CA2" w14:textId="7242D72C" w:rsidR="7618964C" w:rsidRDefault="68F08ECF" w:rsidP="00AE3F44">
      <w:r w:rsidRPr="0518B4B4">
        <w:t>[</w:t>
      </w:r>
      <w:r w:rsidR="19C017DB" w:rsidRPr="0518B4B4">
        <w:t>52</w:t>
      </w:r>
      <w:r w:rsidRPr="0518B4B4">
        <w:t>]</w:t>
      </w:r>
      <w:r w:rsidR="6A7FA1E6" w:rsidRPr="0518B4B4">
        <w:t xml:space="preserve"> </w:t>
      </w:r>
      <w:proofErr w:type="spellStart"/>
      <w:r w:rsidRPr="0518B4B4">
        <w:t>Instructables</w:t>
      </w:r>
      <w:proofErr w:type="spellEnd"/>
      <w:r w:rsidRPr="0518B4B4">
        <w:t xml:space="preserve">, “OV7670 Arduino Camera Sensor Module </w:t>
      </w:r>
      <w:proofErr w:type="spellStart"/>
      <w:r w:rsidRPr="0518B4B4">
        <w:t>Framecapture</w:t>
      </w:r>
      <w:proofErr w:type="spellEnd"/>
      <w:r w:rsidRPr="0518B4B4">
        <w:t xml:space="preserve"> Tutorial,” </w:t>
      </w:r>
      <w:proofErr w:type="spellStart"/>
      <w:r w:rsidRPr="0518B4B4">
        <w:rPr>
          <w:i/>
          <w:iCs/>
        </w:rPr>
        <w:t>Instructables</w:t>
      </w:r>
      <w:proofErr w:type="spellEnd"/>
      <w:r w:rsidRPr="0518B4B4">
        <w:t xml:space="preserve">, Oct. 24, 2016. </w:t>
      </w:r>
      <w:hyperlink r:id="rId114">
        <w:r w:rsidRPr="0518B4B4">
          <w:rPr>
            <w:rStyle w:val="Hyperlink"/>
          </w:rPr>
          <w:t>https://www.instructables.com/OV7670-Arduino-Camera-Sensor-Module-Framecapture-T/</w:t>
        </w:r>
      </w:hyperlink>
    </w:p>
    <w:p w14:paraId="0538F999" w14:textId="17A73469" w:rsidR="7618964C" w:rsidRDefault="68F08ECF" w:rsidP="00AE3F44">
      <w:r w:rsidRPr="0518B4B4">
        <w:t>[</w:t>
      </w:r>
      <w:r w:rsidR="280E021F" w:rsidRPr="0518B4B4">
        <w:t>53</w:t>
      </w:r>
      <w:r w:rsidRPr="0518B4B4">
        <w:t>]</w:t>
      </w:r>
      <w:r w:rsidR="5593C75D" w:rsidRPr="0518B4B4">
        <w:t xml:space="preserve"> </w:t>
      </w:r>
      <w:r w:rsidRPr="0518B4B4">
        <w:t xml:space="preserve">“How to Wire and Program a Button | Arduino Documentation,” </w:t>
      </w:r>
      <w:r w:rsidRPr="0518B4B4">
        <w:rPr>
          <w:i/>
          <w:iCs/>
        </w:rPr>
        <w:t>docs.arduino.cc</w:t>
      </w:r>
      <w:r w:rsidRPr="0518B4B4">
        <w:t xml:space="preserve">. </w:t>
      </w:r>
      <w:hyperlink r:id="rId115">
        <w:r w:rsidRPr="0518B4B4">
          <w:rPr>
            <w:rStyle w:val="Hyperlink"/>
          </w:rPr>
          <w:t>https://docs.arduino.cc/built-in-examples/digital/Button</w:t>
        </w:r>
      </w:hyperlink>
      <w:r w:rsidRPr="0518B4B4">
        <w:t xml:space="preserve"> (</w:t>
      </w:r>
      <w:bookmarkStart w:id="224" w:name="_Int_nTkeSyRc"/>
      <w:r w:rsidRPr="0518B4B4">
        <w:t>accessed</w:t>
      </w:r>
      <w:bookmarkEnd w:id="224"/>
      <w:r w:rsidRPr="0518B4B4">
        <w:t xml:space="preserve"> Jul. 28, 2023).</w:t>
      </w:r>
    </w:p>
    <w:p w14:paraId="2D368902" w14:textId="099AAB6E" w:rsidR="7618964C" w:rsidRDefault="68F08ECF" w:rsidP="00AE3F44">
      <w:r w:rsidRPr="0518B4B4">
        <w:t>[</w:t>
      </w:r>
      <w:r w:rsidR="5F856525" w:rsidRPr="0518B4B4">
        <w:t>54</w:t>
      </w:r>
      <w:r w:rsidRPr="0518B4B4">
        <w:t>]</w:t>
      </w:r>
      <w:r w:rsidR="3241D83F" w:rsidRPr="0518B4B4">
        <w:t xml:space="preserve"> </w:t>
      </w:r>
      <w:r w:rsidRPr="0518B4B4">
        <w:t xml:space="preserve">Aishwarya, “How to send captured image from ESP32cam to AWS with code,” </w:t>
      </w:r>
      <w:r w:rsidRPr="0518B4B4">
        <w:rPr>
          <w:i/>
          <w:iCs/>
        </w:rPr>
        <w:t>Pigirl2020</w:t>
      </w:r>
      <w:r w:rsidRPr="0518B4B4">
        <w:t xml:space="preserve">, Apr. 16, 2020. </w:t>
      </w:r>
      <w:hyperlink r:id="rId116">
        <w:r w:rsidRPr="0518B4B4">
          <w:rPr>
            <w:rStyle w:val="Hyperlink"/>
          </w:rPr>
          <w:t>https://pigirl2020.blogspot.com/2020/04/ESP32CAM-AWS.html</w:t>
        </w:r>
      </w:hyperlink>
      <w:r w:rsidRPr="0518B4B4">
        <w:t xml:space="preserve"> (</w:t>
      </w:r>
      <w:bookmarkStart w:id="225" w:name="_Int_kC3Mi0AU"/>
      <w:r w:rsidRPr="0518B4B4">
        <w:t>accessed</w:t>
      </w:r>
      <w:bookmarkEnd w:id="225"/>
      <w:r w:rsidRPr="0518B4B4">
        <w:t xml:space="preserve"> Jul. 28, 2023).</w:t>
      </w:r>
    </w:p>
    <w:p w14:paraId="635C5E3D" w14:textId="410ABFC3" w:rsidR="7618964C" w:rsidRDefault="68F08ECF" w:rsidP="00AE3F44">
      <w:r w:rsidRPr="0518B4B4">
        <w:t>[</w:t>
      </w:r>
      <w:r w:rsidR="4751BDEF" w:rsidRPr="0518B4B4">
        <w:t>55</w:t>
      </w:r>
      <w:r w:rsidRPr="0518B4B4">
        <w:t>]</w:t>
      </w:r>
      <w:r w:rsidR="58D6F769" w:rsidRPr="0518B4B4">
        <w:t xml:space="preserve"> </w:t>
      </w:r>
      <w:r w:rsidRPr="0518B4B4">
        <w:t xml:space="preserve">“ESP32-CAM HTTP Post Images/Photos to Server | Random Nerd Tutorials,” </w:t>
      </w:r>
      <w:r w:rsidRPr="0518B4B4">
        <w:rPr>
          <w:i/>
          <w:iCs/>
        </w:rPr>
        <w:t>Random Nerd Tutorials</w:t>
      </w:r>
      <w:r w:rsidRPr="0518B4B4">
        <w:t xml:space="preserve">, Mar. 27, 2023. </w:t>
      </w:r>
      <w:hyperlink r:id="rId117">
        <w:r w:rsidRPr="0518B4B4">
          <w:rPr>
            <w:rStyle w:val="Hyperlink"/>
          </w:rPr>
          <w:t>https://randomnerdtutorials.com/esp32-cam-post-image-photo-server/</w:t>
        </w:r>
      </w:hyperlink>
      <w:r w:rsidRPr="0518B4B4">
        <w:t xml:space="preserve"> (</w:t>
      </w:r>
      <w:bookmarkStart w:id="226" w:name="_Int_UZGr59fQ"/>
      <w:r w:rsidRPr="0518B4B4">
        <w:t>accessed</w:t>
      </w:r>
      <w:bookmarkEnd w:id="226"/>
      <w:r w:rsidRPr="0518B4B4">
        <w:t xml:space="preserve"> Jul. 28, 2023).</w:t>
      </w:r>
    </w:p>
    <w:p w14:paraId="53CD7A4B" w14:textId="2C3F5728" w:rsidR="7618964C" w:rsidRDefault="68F08ECF" w:rsidP="00AE3F44">
      <w:r w:rsidRPr="0518B4B4">
        <w:t>[</w:t>
      </w:r>
      <w:r w:rsidR="56619AAD" w:rsidRPr="0518B4B4">
        <w:t>56</w:t>
      </w:r>
      <w:r w:rsidRPr="0518B4B4">
        <w:t>]</w:t>
      </w:r>
      <w:r w:rsidR="7A28B3CF" w:rsidRPr="0518B4B4">
        <w:t xml:space="preserve"> </w:t>
      </w:r>
      <w:r w:rsidRPr="0518B4B4">
        <w:t xml:space="preserve">“How to Exchange Data between Arduino and ESP32 using Serial </w:t>
      </w:r>
      <w:bookmarkStart w:id="227" w:name="_Int_fHMTvFqm"/>
      <w:proofErr w:type="gramStart"/>
      <w:r w:rsidRPr="0518B4B4">
        <w:t>Communication?,</w:t>
      </w:r>
      <w:bookmarkEnd w:id="227"/>
      <w:proofErr w:type="gramEnd"/>
      <w:r w:rsidRPr="0518B4B4">
        <w:t xml:space="preserve">” </w:t>
      </w:r>
      <w:r w:rsidRPr="0518B4B4">
        <w:rPr>
          <w:i/>
          <w:iCs/>
        </w:rPr>
        <w:t>Programming Boss: Programming for Beginners</w:t>
      </w:r>
      <w:r w:rsidRPr="0518B4B4">
        <w:t xml:space="preserve">. </w:t>
      </w:r>
      <w:hyperlink r:id="rId118" w:anchor="gsc.tab=0">
        <w:r w:rsidRPr="0518B4B4">
          <w:rPr>
            <w:rStyle w:val="Hyperlink"/>
          </w:rPr>
          <w:t>https://www.programmingboss.com/2021/04/esp32-arduino-serial-communication-with-code.html#gsc.tab=0</w:t>
        </w:r>
      </w:hyperlink>
    </w:p>
    <w:p w14:paraId="1CE36DFD" w14:textId="04ADAEDD" w:rsidR="7618964C" w:rsidRDefault="68F08ECF" w:rsidP="00AE3F44">
      <w:r w:rsidRPr="0518B4B4">
        <w:t>[</w:t>
      </w:r>
      <w:r w:rsidR="2DFC0A65" w:rsidRPr="0518B4B4">
        <w:t>57</w:t>
      </w:r>
      <w:r w:rsidRPr="0518B4B4">
        <w:t>]</w:t>
      </w:r>
      <w:r w:rsidR="52BDF667" w:rsidRPr="0518B4B4">
        <w:t xml:space="preserve"> </w:t>
      </w:r>
      <w:r w:rsidRPr="0518B4B4">
        <w:t xml:space="preserve">“Serial Communication Between Arduino and ESP32 CAM,” </w:t>
      </w:r>
      <w:r w:rsidRPr="0518B4B4">
        <w:rPr>
          <w:i/>
          <w:iCs/>
        </w:rPr>
        <w:t>Programming Boss: Programming for Beginners</w:t>
      </w:r>
      <w:r w:rsidRPr="0518B4B4">
        <w:t xml:space="preserve">, Jan. 04, 2023. </w:t>
      </w:r>
      <w:hyperlink r:id="rId119" w:anchor="gsc.tab=0">
        <w:r w:rsidRPr="0518B4B4">
          <w:rPr>
            <w:rStyle w:val="Hyperlink"/>
          </w:rPr>
          <w:t>https://www.programmingboss.com/2023/01/serial-</w:t>
        </w:r>
        <w:r w:rsidRPr="0518B4B4">
          <w:rPr>
            <w:rStyle w:val="Hyperlink"/>
          </w:rPr>
          <w:lastRenderedPageBreak/>
          <w:t>communication-between-arduino-and-esp32-CAM-UART-data-communication.html#gsc.tab=0</w:t>
        </w:r>
      </w:hyperlink>
      <w:r w:rsidRPr="0518B4B4">
        <w:t xml:space="preserve"> (</w:t>
      </w:r>
      <w:bookmarkStart w:id="228" w:name="_Int_wfvt6PAN"/>
      <w:r w:rsidRPr="0518B4B4">
        <w:t>accessed</w:t>
      </w:r>
      <w:bookmarkEnd w:id="228"/>
      <w:r w:rsidRPr="0518B4B4">
        <w:t xml:space="preserve"> Jul. 28, 2023).</w:t>
      </w:r>
    </w:p>
    <w:p w14:paraId="431BB746" w14:textId="548A457D" w:rsidR="7618964C" w:rsidRDefault="68F08ECF" w:rsidP="00AE3F44">
      <w:r w:rsidRPr="0518B4B4">
        <w:t>[</w:t>
      </w:r>
      <w:r w:rsidR="4A3E0C45" w:rsidRPr="0518B4B4">
        <w:t>58</w:t>
      </w:r>
      <w:r w:rsidRPr="0518B4B4">
        <w:t>]</w:t>
      </w:r>
      <w:r w:rsidR="6340D74B" w:rsidRPr="0518B4B4">
        <w:t xml:space="preserve"> </w:t>
      </w:r>
      <w:r w:rsidRPr="0518B4B4">
        <w:t xml:space="preserve">“ESP32-CAM </w:t>
      </w:r>
      <w:proofErr w:type="spellStart"/>
      <w:r w:rsidRPr="0518B4B4">
        <w:t>WiFi</w:t>
      </w:r>
      <w:proofErr w:type="spellEnd"/>
      <w:r w:rsidRPr="0518B4B4">
        <w:t xml:space="preserve"> + </w:t>
      </w:r>
      <w:proofErr w:type="spellStart"/>
      <w:r w:rsidRPr="0518B4B4">
        <w:t>bluetooth</w:t>
      </w:r>
      <w:proofErr w:type="spellEnd"/>
      <w:r w:rsidRPr="0518B4B4">
        <w:t xml:space="preserve"> Camera Module </w:t>
      </w:r>
      <w:r w:rsidR="2F4F3F15">
        <w:t>w</w:t>
      </w:r>
      <w:r>
        <w:t>ith</w:t>
      </w:r>
      <w:r w:rsidRPr="0518B4B4">
        <w:t xml:space="preserve"> Camera Module OV2640,” </w:t>
      </w:r>
      <w:r w:rsidRPr="0518B4B4">
        <w:rPr>
          <w:i/>
          <w:iCs/>
        </w:rPr>
        <w:t>botnroll.com</w:t>
      </w:r>
      <w:r w:rsidRPr="0518B4B4">
        <w:t xml:space="preserve">. </w:t>
      </w:r>
      <w:hyperlink r:id="rId120">
        <w:r w:rsidRPr="0518B4B4">
          <w:rPr>
            <w:rStyle w:val="Hyperlink"/>
          </w:rPr>
          <w:t>https://www.botnroll.com/en/esp/3259-esp32-cam-wifi-bluetooth-camera-module-with-camera-module-ov2640.html</w:t>
        </w:r>
      </w:hyperlink>
      <w:r w:rsidRPr="0518B4B4">
        <w:t xml:space="preserve"> (</w:t>
      </w:r>
      <w:bookmarkStart w:id="229" w:name="_Int_Vvu31Jqv"/>
      <w:r w:rsidRPr="0518B4B4">
        <w:t>accessed</w:t>
      </w:r>
      <w:bookmarkEnd w:id="229"/>
      <w:r w:rsidRPr="0518B4B4">
        <w:t xml:space="preserve"> May 07, 2023).</w:t>
      </w:r>
    </w:p>
    <w:p w14:paraId="20DB884C" w14:textId="1C411DD9" w:rsidR="7618964C" w:rsidRDefault="68F08ECF" w:rsidP="00AE3F44">
      <w:r w:rsidRPr="0518B4B4">
        <w:t>[</w:t>
      </w:r>
      <w:r w:rsidR="07689E51" w:rsidRPr="0518B4B4">
        <w:t>59</w:t>
      </w:r>
      <w:r w:rsidRPr="0518B4B4">
        <w:t>]</w:t>
      </w:r>
      <w:r w:rsidR="6FA937CB" w:rsidRPr="0518B4B4">
        <w:t xml:space="preserve"> </w:t>
      </w:r>
      <w:r w:rsidRPr="0518B4B4">
        <w:t xml:space="preserve">“Installing ESP32 in Arduino IDE (Windows, Mac OS X, Linux) | Random Nerd Tutorials,” Jul. 05, 2019. </w:t>
      </w:r>
      <w:hyperlink r:id="rId121">
        <w:r w:rsidRPr="0518B4B4">
          <w:rPr>
            <w:rStyle w:val="Hyperlink"/>
          </w:rPr>
          <w:t>https://randomnerdtutorials.com/installing-the-esp32-board-in-arduino-ide-windows-instructions/</w:t>
        </w:r>
      </w:hyperlink>
    </w:p>
    <w:p w14:paraId="3E06B7FA" w14:textId="232BE590" w:rsidR="7618964C" w:rsidRDefault="68F08ECF" w:rsidP="00AE3F44">
      <w:r w:rsidRPr="0518B4B4">
        <w:t>[</w:t>
      </w:r>
      <w:r w:rsidR="0A9D362E" w:rsidRPr="0518B4B4">
        <w:t>60</w:t>
      </w:r>
      <w:r w:rsidRPr="0518B4B4">
        <w:t>]</w:t>
      </w:r>
      <w:r w:rsidR="456E9191" w:rsidRPr="0518B4B4">
        <w:t xml:space="preserve"> </w:t>
      </w:r>
      <w:r w:rsidRPr="0518B4B4">
        <w:t xml:space="preserve">“How YOU can Get Started with The ESP32-CAM for DIY Security Cameras,” </w:t>
      </w:r>
      <w:r w:rsidRPr="6CC133D2">
        <w:rPr>
          <w:rStyle w:val="Hyperlink"/>
          <w:i/>
          <w:iCs/>
        </w:rPr>
        <w:t>www.youtube.com</w:t>
      </w:r>
      <w:r>
        <w:t>.</w:t>
      </w:r>
      <w:r w:rsidRPr="0518B4B4">
        <w:t xml:space="preserve"> </w:t>
      </w:r>
      <w:hyperlink r:id="rId122">
        <w:r w:rsidRPr="0518B4B4">
          <w:rPr>
            <w:rStyle w:val="Hyperlink"/>
          </w:rPr>
          <w:t>https://www.youtube.com/watch?v=k_PJLkfqDuI</w:t>
        </w:r>
      </w:hyperlink>
      <w:r w:rsidRPr="0518B4B4">
        <w:t xml:space="preserve"> (</w:t>
      </w:r>
      <w:bookmarkStart w:id="230" w:name="_Int_TgRILoQ4"/>
      <w:r w:rsidRPr="0518B4B4">
        <w:t>accessed</w:t>
      </w:r>
      <w:bookmarkEnd w:id="230"/>
      <w:r w:rsidRPr="0518B4B4">
        <w:t xml:space="preserve"> Jul. 28, 2023).</w:t>
      </w:r>
    </w:p>
    <w:p w14:paraId="19CE40C7" w14:textId="2AF3709E" w:rsidR="7618964C" w:rsidRDefault="68F08ECF" w:rsidP="00AE3F44">
      <w:r w:rsidRPr="0518B4B4">
        <w:t>[</w:t>
      </w:r>
      <w:r w:rsidR="47883B14" w:rsidRPr="0518B4B4">
        <w:t>61</w:t>
      </w:r>
      <w:r w:rsidRPr="0518B4B4">
        <w:t>]</w:t>
      </w:r>
      <w:r w:rsidR="1990B6C7" w:rsidRPr="0518B4B4">
        <w:t xml:space="preserve"> </w:t>
      </w:r>
      <w:r w:rsidRPr="0518B4B4">
        <w:t xml:space="preserve">“ESP32-CAM - Getting Started &amp; Solving Common Problems,” </w:t>
      </w:r>
      <w:proofErr w:type="spellStart"/>
      <w:r w:rsidRPr="0518B4B4">
        <w:rPr>
          <w:i/>
          <w:iCs/>
        </w:rPr>
        <w:t>DroneBot</w:t>
      </w:r>
      <w:proofErr w:type="spellEnd"/>
      <w:r w:rsidRPr="0518B4B4">
        <w:rPr>
          <w:i/>
          <w:iCs/>
        </w:rPr>
        <w:t xml:space="preserve"> Workshop</w:t>
      </w:r>
      <w:r w:rsidRPr="0518B4B4">
        <w:t xml:space="preserve">, May 24, 2020. </w:t>
      </w:r>
      <w:hyperlink r:id="rId123">
        <w:r w:rsidRPr="0518B4B4">
          <w:rPr>
            <w:rStyle w:val="Hyperlink"/>
          </w:rPr>
          <w:t>https://dronebotworkshop.com/esp32-cam-intro/</w:t>
        </w:r>
      </w:hyperlink>
    </w:p>
    <w:p w14:paraId="5C6210DA" w14:textId="7D7A508C" w:rsidR="7618964C" w:rsidRDefault="68F08ECF" w:rsidP="00AE3F44">
      <w:r w:rsidRPr="0518B4B4">
        <w:t>[</w:t>
      </w:r>
      <w:r w:rsidR="7998EB2A" w:rsidRPr="0518B4B4">
        <w:t>62</w:t>
      </w:r>
      <w:r w:rsidRPr="0518B4B4">
        <w:t>]</w:t>
      </w:r>
      <w:r w:rsidR="36A7DC1B" w:rsidRPr="0518B4B4">
        <w:t xml:space="preserve"> </w:t>
      </w:r>
      <w:r w:rsidRPr="0518B4B4">
        <w:t xml:space="preserve">“Supervised learning: predicting an output variable from high-dimensional observations,” </w:t>
      </w:r>
      <w:r w:rsidRPr="0518B4B4">
        <w:rPr>
          <w:i/>
          <w:iCs/>
        </w:rPr>
        <w:t>scikit-learn</w:t>
      </w:r>
      <w:r w:rsidRPr="0518B4B4">
        <w:t xml:space="preserve">. </w:t>
      </w:r>
      <w:hyperlink r:id="rId124">
        <w:r w:rsidRPr="0518B4B4">
          <w:rPr>
            <w:rStyle w:val="Hyperlink"/>
          </w:rPr>
          <w:t>https://scikit-learn.org/stable/tutorial/statistical_inference/supervised_learning.html</w:t>
        </w:r>
      </w:hyperlink>
    </w:p>
    <w:p w14:paraId="45A9611A" w14:textId="2CA853EA" w:rsidR="7618964C" w:rsidRDefault="68F08ECF" w:rsidP="00AE3F44">
      <w:r w:rsidRPr="0518B4B4">
        <w:t>[</w:t>
      </w:r>
      <w:r w:rsidR="0E05795A" w:rsidRPr="0518B4B4">
        <w:t>63</w:t>
      </w:r>
      <w:r w:rsidRPr="0518B4B4">
        <w:t>]</w:t>
      </w:r>
      <w:r w:rsidR="0B154925" w:rsidRPr="0518B4B4">
        <w:t xml:space="preserve"> </w:t>
      </w:r>
      <w:r w:rsidRPr="0518B4B4">
        <w:t xml:space="preserve">“1.17. Neural network models (supervised) — scikit-learn 0.23.1 documentation,” </w:t>
      </w:r>
      <w:r w:rsidRPr="0518B4B4">
        <w:rPr>
          <w:i/>
          <w:iCs/>
        </w:rPr>
        <w:t>scikit-learn.org</w:t>
      </w:r>
      <w:r w:rsidRPr="0518B4B4">
        <w:t xml:space="preserve">. </w:t>
      </w:r>
      <w:hyperlink r:id="rId125">
        <w:r w:rsidRPr="0518B4B4">
          <w:rPr>
            <w:rStyle w:val="Hyperlink"/>
          </w:rPr>
          <w:t>https://scikit-learn.org/stable/modules/neural_networks_supervised.html</w:t>
        </w:r>
      </w:hyperlink>
    </w:p>
    <w:p w14:paraId="0304FE1A" w14:textId="06DBDDB7" w:rsidR="7618964C" w:rsidRDefault="68F08ECF" w:rsidP="00AE3F44">
      <w:r w:rsidRPr="0518B4B4">
        <w:t>[</w:t>
      </w:r>
      <w:r w:rsidR="2D88A284" w:rsidRPr="0518B4B4">
        <w:t>64</w:t>
      </w:r>
      <w:r w:rsidRPr="0518B4B4">
        <w:t>]</w:t>
      </w:r>
      <w:r w:rsidR="4800B38D" w:rsidRPr="0518B4B4">
        <w:t xml:space="preserve"> </w:t>
      </w:r>
      <w:r w:rsidRPr="0518B4B4">
        <w:t xml:space="preserve">“python - How to remove a column in a </w:t>
      </w:r>
      <w:proofErr w:type="spellStart"/>
      <w:r w:rsidRPr="0518B4B4">
        <w:t>numpy</w:t>
      </w:r>
      <w:proofErr w:type="spellEnd"/>
      <w:r w:rsidRPr="0518B4B4">
        <w:t xml:space="preserve"> </w:t>
      </w:r>
      <w:bookmarkStart w:id="231" w:name="_Int_uysaO6KP"/>
      <w:proofErr w:type="gramStart"/>
      <w:r w:rsidRPr="0518B4B4">
        <w:t>array?,</w:t>
      </w:r>
      <w:bookmarkEnd w:id="231"/>
      <w:proofErr w:type="gramEnd"/>
      <w:r w:rsidRPr="0518B4B4">
        <w:t xml:space="preserve">” </w:t>
      </w:r>
      <w:r w:rsidRPr="0518B4B4">
        <w:rPr>
          <w:i/>
          <w:iCs/>
        </w:rPr>
        <w:t>Stack Overflow</w:t>
      </w:r>
      <w:r w:rsidRPr="0518B4B4">
        <w:t xml:space="preserve">. </w:t>
      </w:r>
      <w:hyperlink r:id="rId126">
        <w:r w:rsidRPr="0518B4B4">
          <w:rPr>
            <w:rStyle w:val="Hyperlink"/>
          </w:rPr>
          <w:t>https://stackoverflow.com/questions/34007632/how-to-remove-a-column-in-a-numpy-array</w:t>
        </w:r>
      </w:hyperlink>
    </w:p>
    <w:p w14:paraId="00749681" w14:textId="572460F4" w:rsidR="7618964C" w:rsidRDefault="68F08ECF" w:rsidP="00AE3F44">
      <w:r w:rsidRPr="0518B4B4">
        <w:t>[</w:t>
      </w:r>
      <w:r w:rsidR="355EB36F" w:rsidRPr="0518B4B4">
        <w:t>65</w:t>
      </w:r>
      <w:r w:rsidRPr="0518B4B4">
        <w:t>]</w:t>
      </w:r>
      <w:r w:rsidR="1CCD1389" w:rsidRPr="0518B4B4">
        <w:t xml:space="preserve"> </w:t>
      </w:r>
      <w:r w:rsidRPr="0518B4B4">
        <w:t>“</w:t>
      </w:r>
      <w:proofErr w:type="spellStart"/>
      <w:r w:rsidRPr="0518B4B4">
        <w:t>sklearn.svm.SVC</w:t>
      </w:r>
      <w:proofErr w:type="spellEnd"/>
      <w:r w:rsidRPr="0518B4B4">
        <w:t xml:space="preserve">,” </w:t>
      </w:r>
      <w:r w:rsidRPr="0518B4B4">
        <w:rPr>
          <w:i/>
          <w:iCs/>
        </w:rPr>
        <w:t>scikit-learn</w:t>
      </w:r>
      <w:r w:rsidRPr="0518B4B4">
        <w:t xml:space="preserve">. </w:t>
      </w:r>
      <w:hyperlink r:id="rId127" w:anchor="sklearn.svm.SVC.predict">
        <w:r w:rsidRPr="0518B4B4">
          <w:rPr>
            <w:rStyle w:val="Hyperlink"/>
          </w:rPr>
          <w:t>https://scikit-learn.org/stable/modules/generated/sklearn.svm.SVC.html#sklearn.svm.SVC.predict</w:t>
        </w:r>
      </w:hyperlink>
      <w:r w:rsidRPr="0518B4B4">
        <w:t xml:space="preserve"> (</w:t>
      </w:r>
      <w:bookmarkStart w:id="232" w:name="_Int_EEpO4t5b"/>
      <w:r w:rsidRPr="0518B4B4">
        <w:t>accessed</w:t>
      </w:r>
      <w:bookmarkEnd w:id="232"/>
      <w:r w:rsidRPr="0518B4B4">
        <w:t xml:space="preserve"> Jul. 28, 2023).</w:t>
      </w:r>
    </w:p>
    <w:p w14:paraId="5610E05A" w14:textId="4E5CE74A" w:rsidR="7618964C" w:rsidRDefault="68F08ECF" w:rsidP="00AE3F44">
      <w:r w:rsidRPr="0518B4B4">
        <w:t>[</w:t>
      </w:r>
      <w:r w:rsidR="7D3D5D51" w:rsidRPr="0518B4B4">
        <w:t>66</w:t>
      </w:r>
      <w:r w:rsidRPr="0518B4B4">
        <w:t>]</w:t>
      </w:r>
      <w:r w:rsidR="1241DEF7" w:rsidRPr="0518B4B4">
        <w:t xml:space="preserve"> </w:t>
      </w:r>
      <w:r w:rsidRPr="0518B4B4">
        <w:t xml:space="preserve">“9. Model persistence,” </w:t>
      </w:r>
      <w:r w:rsidRPr="0518B4B4">
        <w:rPr>
          <w:i/>
          <w:iCs/>
        </w:rPr>
        <w:t>scikit-learn</w:t>
      </w:r>
      <w:r w:rsidRPr="0518B4B4">
        <w:t xml:space="preserve">. </w:t>
      </w:r>
      <w:hyperlink r:id="rId128">
        <w:r w:rsidRPr="0518B4B4">
          <w:rPr>
            <w:rStyle w:val="Hyperlink"/>
          </w:rPr>
          <w:t>https://scikit-learn.org/stable/model_persistence.html</w:t>
        </w:r>
      </w:hyperlink>
      <w:r w:rsidRPr="0518B4B4">
        <w:t xml:space="preserve"> (</w:t>
      </w:r>
      <w:bookmarkStart w:id="233" w:name="_Int_v8IKRgfE"/>
      <w:r w:rsidRPr="0518B4B4">
        <w:t>accessed</w:t>
      </w:r>
      <w:bookmarkEnd w:id="233"/>
      <w:r w:rsidRPr="0518B4B4">
        <w:t xml:space="preserve"> Jul. 28, 2023).</w:t>
      </w:r>
    </w:p>
    <w:p w14:paraId="63725B54" w14:textId="39AE99BF" w:rsidR="7618964C" w:rsidRDefault="68F08ECF" w:rsidP="00AE3F44">
      <w:r w:rsidRPr="0518B4B4">
        <w:t>[</w:t>
      </w:r>
      <w:r w:rsidR="59088F0E" w:rsidRPr="0518B4B4">
        <w:t>67</w:t>
      </w:r>
      <w:r w:rsidRPr="0518B4B4">
        <w:t>]</w:t>
      </w:r>
      <w:r w:rsidR="65F7A720" w:rsidRPr="0518B4B4">
        <w:t xml:space="preserve"> </w:t>
      </w:r>
      <w:r w:rsidRPr="0518B4B4">
        <w:t xml:space="preserve">“API Reference — </w:t>
      </w:r>
      <w:proofErr w:type="spellStart"/>
      <w:r w:rsidRPr="0518B4B4">
        <w:t>skops</w:t>
      </w:r>
      <w:proofErr w:type="spellEnd"/>
      <w:r w:rsidRPr="0518B4B4">
        <w:t xml:space="preserve"> 0.8 documentation,” </w:t>
      </w:r>
      <w:r w:rsidRPr="0518B4B4">
        <w:rPr>
          <w:i/>
          <w:iCs/>
        </w:rPr>
        <w:t>skops.readthedocs.io</w:t>
      </w:r>
      <w:r w:rsidRPr="0518B4B4">
        <w:t xml:space="preserve">. </w:t>
      </w:r>
      <w:hyperlink r:id="rId129" w:anchor="skops.io.dump">
        <w:r w:rsidRPr="0518B4B4">
          <w:rPr>
            <w:rStyle w:val="Hyperlink"/>
          </w:rPr>
          <w:t>https://skops.readthedocs.io/en/stable/modules/classes.html#skops.io.dump</w:t>
        </w:r>
      </w:hyperlink>
      <w:r w:rsidRPr="0518B4B4">
        <w:t xml:space="preserve"> (</w:t>
      </w:r>
      <w:bookmarkStart w:id="234" w:name="_Int_J4VaXt0X"/>
      <w:r w:rsidRPr="0518B4B4">
        <w:t>accessed</w:t>
      </w:r>
      <w:bookmarkEnd w:id="234"/>
      <w:r w:rsidRPr="0518B4B4">
        <w:t xml:space="preserve"> Jul. 28, 2023).</w:t>
      </w:r>
    </w:p>
    <w:p w14:paraId="7EA0B785" w14:textId="0F664AF4" w:rsidR="7618964C" w:rsidRDefault="68F08ECF" w:rsidP="00AE3F44">
      <w:r w:rsidRPr="0518B4B4">
        <w:t>[</w:t>
      </w:r>
      <w:r w:rsidR="5CBB9099" w:rsidRPr="0518B4B4">
        <w:t>68</w:t>
      </w:r>
      <w:r w:rsidRPr="0518B4B4">
        <w:t>]</w:t>
      </w:r>
      <w:r w:rsidR="5015A82C" w:rsidRPr="0518B4B4">
        <w:t xml:space="preserve"> </w:t>
      </w:r>
      <w:r w:rsidRPr="0518B4B4">
        <w:t xml:space="preserve">Python Software Foundation, “csv — CSV File Reading and Writing — Python 3.8.1 documentation,” </w:t>
      </w:r>
      <w:r w:rsidRPr="0518B4B4">
        <w:rPr>
          <w:i/>
          <w:iCs/>
        </w:rPr>
        <w:t>Python.org</w:t>
      </w:r>
      <w:r w:rsidRPr="0518B4B4">
        <w:t xml:space="preserve">, 2020. </w:t>
      </w:r>
      <w:hyperlink r:id="rId130">
        <w:r w:rsidRPr="0518B4B4">
          <w:rPr>
            <w:rStyle w:val="Hyperlink"/>
          </w:rPr>
          <w:t>https://docs.python.org/3/library/csv.html</w:t>
        </w:r>
      </w:hyperlink>
    </w:p>
    <w:p w14:paraId="019ED718" w14:textId="4E3E344A" w:rsidR="7618964C" w:rsidRDefault="68F08ECF" w:rsidP="00AE3F44">
      <w:pPr>
        <w:rPr>
          <w:rStyle w:val="Hyperlink"/>
        </w:rPr>
      </w:pPr>
      <w:r w:rsidRPr="0518B4B4">
        <w:t>[</w:t>
      </w:r>
      <w:r w:rsidR="3364EA85" w:rsidRPr="0518B4B4">
        <w:t>69</w:t>
      </w:r>
      <w:r w:rsidRPr="0518B4B4">
        <w:t>]</w:t>
      </w:r>
      <w:r w:rsidR="72F21C82" w:rsidRPr="0518B4B4">
        <w:t xml:space="preserve"> </w:t>
      </w:r>
      <w:r w:rsidRPr="0518B4B4">
        <w:t xml:space="preserve">“How to Program / Upload Code to ESP32-CAM AI-Thinker (Arduino IDE) | Random Nerd Tutorials,” Feb. 04, 2020. </w:t>
      </w:r>
      <w:hyperlink r:id="rId131">
        <w:r w:rsidRPr="0518B4B4">
          <w:rPr>
            <w:rStyle w:val="Hyperlink"/>
          </w:rPr>
          <w:t>https://randomnerdtutorials.com/program-upload-code-esp32-cam/</w:t>
        </w:r>
      </w:hyperlink>
    </w:p>
    <w:p w14:paraId="1EB728CF" w14:textId="77777777" w:rsidR="00A25750" w:rsidRDefault="00A25750" w:rsidP="00AE3F44">
      <w:r w:rsidRPr="2E49C527">
        <w:t>[</w:t>
      </w:r>
      <w:r>
        <w:t>70</w:t>
      </w:r>
      <w:r w:rsidRPr="2E49C527">
        <w:t xml:space="preserve">] </w:t>
      </w:r>
      <w:r>
        <w:t>IEEE SA</w:t>
      </w:r>
      <w:r w:rsidRPr="2E49C527">
        <w:t>, “</w:t>
      </w:r>
      <w:r>
        <w:t>IEEE Recommended Practice for Privacy Considerations for IEEE 802 ® Technologies</w:t>
      </w:r>
      <w:r w:rsidRPr="2E49C527">
        <w:t xml:space="preserve">,” </w:t>
      </w:r>
      <w:r>
        <w:rPr>
          <w:i/>
          <w:iCs/>
        </w:rPr>
        <w:t>IEEE</w:t>
      </w:r>
      <w:r w:rsidRPr="2E49C527">
        <w:t>, 2020.</w:t>
      </w:r>
      <w:hyperlink r:id="rId132" w:history="1">
        <w:r w:rsidRPr="00621FCD">
          <w:rPr>
            <w:rStyle w:val="Hyperlink"/>
          </w:rPr>
          <w:t>https://ieeexplore.ieee.org/stamp/stamp.jsp?tp=&amp;arnumber=9257130</w:t>
        </w:r>
      </w:hyperlink>
    </w:p>
    <w:p w14:paraId="73A55773" w14:textId="77777777" w:rsidR="00A25750" w:rsidRDefault="00A25750" w:rsidP="00AE3F44">
      <w:r w:rsidRPr="2E49C527">
        <w:t>[</w:t>
      </w:r>
      <w:r>
        <w:t>71</w:t>
      </w:r>
      <w:r w:rsidRPr="2E49C527">
        <w:t xml:space="preserve">] </w:t>
      </w:r>
      <w:r>
        <w:t>IEEE Cyber Security - SIG</w:t>
      </w:r>
      <w:r w:rsidRPr="2E49C527">
        <w:t>, “</w:t>
      </w:r>
      <w:r w:rsidRPr="002C00D5">
        <w:t>Transport Layer Security (TLS)</w:t>
      </w:r>
      <w:r w:rsidRPr="2E49C527">
        <w:t xml:space="preserve">,” </w:t>
      </w:r>
      <w:r>
        <w:rPr>
          <w:i/>
          <w:iCs/>
        </w:rPr>
        <w:t>IEEE</w:t>
      </w:r>
      <w:r w:rsidRPr="2E49C527">
        <w:t>, 202</w:t>
      </w:r>
      <w:r>
        <w:t>3</w:t>
      </w:r>
      <w:r w:rsidRPr="2E49C527">
        <w:t>.</w:t>
      </w:r>
      <w:r w:rsidRPr="002C00D5">
        <w:t xml:space="preserve"> </w:t>
      </w:r>
      <w:hyperlink r:id="rId133" w:history="1">
        <w:r w:rsidRPr="00621FCD">
          <w:rPr>
            <w:rStyle w:val="Hyperlink"/>
          </w:rPr>
          <w:t>https://site.ieee.org/ocs-cssig/?page_id=658</w:t>
        </w:r>
      </w:hyperlink>
    </w:p>
    <w:p w14:paraId="2918D735" w14:textId="77777777" w:rsidR="00A25750" w:rsidRDefault="00A25750" w:rsidP="00AE3F44">
      <w:r w:rsidRPr="2E49C527">
        <w:t>[</w:t>
      </w:r>
      <w:r>
        <w:t>72</w:t>
      </w:r>
      <w:r w:rsidRPr="2E49C527">
        <w:t xml:space="preserve">] </w:t>
      </w:r>
      <w:r>
        <w:t xml:space="preserve">T. Dierks and </w:t>
      </w:r>
      <w:proofErr w:type="spellStart"/>
      <w:r>
        <w:t>E.Rescorla</w:t>
      </w:r>
      <w:proofErr w:type="spellEnd"/>
      <w:r w:rsidRPr="2E49C527">
        <w:t>, “</w:t>
      </w:r>
      <w:r>
        <w:t>The Transport Layer Security (TLS) Protocol Version 1.2</w:t>
      </w:r>
      <w:r w:rsidRPr="2E49C527">
        <w:t xml:space="preserve">,” </w:t>
      </w:r>
      <w:r>
        <w:rPr>
          <w:i/>
          <w:iCs/>
        </w:rPr>
        <w:t>RFC Editor</w:t>
      </w:r>
      <w:r w:rsidRPr="2E49C527">
        <w:t>, 20</w:t>
      </w:r>
      <w:r>
        <w:t>08</w:t>
      </w:r>
      <w:r w:rsidRPr="2E49C527">
        <w:t>.</w:t>
      </w:r>
      <w:r>
        <w:t xml:space="preserve"> </w:t>
      </w:r>
      <w:r w:rsidRPr="002C00D5">
        <w:rPr>
          <w:rStyle w:val="Hyperlink"/>
          <w:color w:val="auto"/>
          <w:u w:val="none"/>
        </w:rPr>
        <w:t xml:space="preserve"> </w:t>
      </w:r>
      <w:hyperlink r:id="rId134" w:history="1">
        <w:r w:rsidRPr="00621FCD">
          <w:rPr>
            <w:rStyle w:val="Hyperlink"/>
          </w:rPr>
          <w:t>https://doi.org/10.17487/RFC5246</w:t>
        </w:r>
      </w:hyperlink>
    </w:p>
    <w:p w14:paraId="3904CC9E" w14:textId="77777777" w:rsidR="00A25750" w:rsidRDefault="00A25750" w:rsidP="00AE3F44">
      <w:r>
        <w:t xml:space="preserve">[73] "Key Management in AWS IoT," Amazon Web Services, 2023. </w:t>
      </w:r>
      <w:hyperlink r:id="rId135" w:history="1">
        <w:r w:rsidRPr="00621FCD">
          <w:rPr>
            <w:rStyle w:val="Hyperlink"/>
          </w:rPr>
          <w:t>https://docs.aws.amazon.com/iot/latest/developerguide/key-management.html</w:t>
        </w:r>
      </w:hyperlink>
      <w:r>
        <w:t xml:space="preserve"> </w:t>
      </w:r>
    </w:p>
    <w:p w14:paraId="33D22B0A" w14:textId="789D7408" w:rsidR="00D61DBE" w:rsidRDefault="00D61DBE" w:rsidP="00AE3F44">
      <w:r>
        <w:t xml:space="preserve">[74] </w:t>
      </w:r>
      <w:proofErr w:type="spellStart"/>
      <w:r>
        <w:t>Moheeb</w:t>
      </w:r>
      <w:proofErr w:type="spellEnd"/>
      <w:r>
        <w:t xml:space="preserve"> Zara, "Building an AWS IoT Core device using AWS Serverless and an ESP32," Amazon Compute, 2020.</w:t>
      </w:r>
      <w:r w:rsidRPr="00D61DBE">
        <w:t xml:space="preserve"> </w:t>
      </w:r>
      <w:hyperlink r:id="rId136" w:history="1">
        <w:r w:rsidRPr="00621FCD">
          <w:rPr>
            <w:rStyle w:val="Hyperlink"/>
          </w:rPr>
          <w:t>https://aws.amazon.com/blogs/compute/building-an-aws-iot-core-device-using-aws-serverless-and-an-esp32/</w:t>
        </w:r>
      </w:hyperlink>
    </w:p>
    <w:p w14:paraId="11EA4427" w14:textId="30AC8704" w:rsidR="00D61DBE" w:rsidRDefault="00524382" w:rsidP="00D61DBE">
      <w:r>
        <w:t xml:space="preserve">[75] Nir </w:t>
      </w:r>
      <w:proofErr w:type="spellStart"/>
      <w:r>
        <w:t>Eyal</w:t>
      </w:r>
      <w:proofErr w:type="spellEnd"/>
      <w:r>
        <w:t xml:space="preserve">, “Hooked: How to Build Habit-Forming Products,” 2014. </w:t>
      </w:r>
    </w:p>
    <w:p w14:paraId="78959D0E" w14:textId="77777777" w:rsidR="7618964C" w:rsidRDefault="7618964C" w:rsidP="0518B4B4"/>
    <w:sectPr w:rsidR="7618964C" w:rsidSect="0013732B">
      <w:headerReference w:type="default" r:id="rId137"/>
      <w:footerReference w:type="default" r:id="rId13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5B8E5" w14:textId="77777777" w:rsidR="003D0051" w:rsidRDefault="003D0051">
      <w:r>
        <w:separator/>
      </w:r>
    </w:p>
  </w:endnote>
  <w:endnote w:type="continuationSeparator" w:id="0">
    <w:p w14:paraId="01E06E94" w14:textId="77777777" w:rsidR="003D0051" w:rsidRDefault="003D0051">
      <w:r>
        <w:continuationSeparator/>
      </w:r>
    </w:p>
  </w:endnote>
  <w:endnote w:type="continuationNotice" w:id="1">
    <w:p w14:paraId="5E555110" w14:textId="77777777" w:rsidR="003D0051" w:rsidRDefault="003D00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18964C" w14:paraId="42BC2F17" w14:textId="77777777" w:rsidTr="5FE7D5EB">
      <w:trPr>
        <w:trHeight w:val="300"/>
      </w:trPr>
      <w:tc>
        <w:tcPr>
          <w:tcW w:w="3120" w:type="dxa"/>
        </w:tcPr>
        <w:p w14:paraId="23DBF0E0" w14:textId="2F5ED29D" w:rsidR="7618964C" w:rsidRDefault="7618964C" w:rsidP="7618964C">
          <w:pPr>
            <w:pStyle w:val="Header"/>
            <w:ind w:left="-115"/>
          </w:pPr>
        </w:p>
      </w:tc>
      <w:tc>
        <w:tcPr>
          <w:tcW w:w="3120" w:type="dxa"/>
        </w:tcPr>
        <w:p w14:paraId="7488CA7D" w14:textId="4C9BF3BA" w:rsidR="7618964C" w:rsidRDefault="7618964C" w:rsidP="7618964C">
          <w:pPr>
            <w:pStyle w:val="Header"/>
            <w:jc w:val="center"/>
          </w:pPr>
        </w:p>
      </w:tc>
      <w:tc>
        <w:tcPr>
          <w:tcW w:w="3120" w:type="dxa"/>
        </w:tcPr>
        <w:p w14:paraId="43671543" w14:textId="2095E5A8" w:rsidR="7618964C" w:rsidRDefault="5FE7D5EB" w:rsidP="5FE7D5EB">
          <w:pPr>
            <w:pStyle w:val="Header"/>
            <w:spacing w:line="259" w:lineRule="auto"/>
            <w:ind w:right="-115"/>
            <w:jc w:val="right"/>
          </w:pPr>
          <w:r>
            <w:t xml:space="preserve">1 </w:t>
          </w:r>
          <w:r w:rsidR="7618964C">
            <w:rPr>
              <w:color w:val="2B579A"/>
              <w:shd w:val="clear" w:color="auto" w:fill="E6E6E6"/>
            </w:rPr>
            <w:fldChar w:fldCharType="begin"/>
          </w:r>
          <w:r w:rsidR="7618964C">
            <w:instrText>PAGE</w:instrText>
          </w:r>
          <w:r w:rsidR="7618964C">
            <w:rPr>
              <w:color w:val="2B579A"/>
              <w:shd w:val="clear" w:color="auto" w:fill="E6E6E6"/>
            </w:rPr>
            <w:fldChar w:fldCharType="separate"/>
          </w:r>
          <w:r w:rsidR="00E072B8">
            <w:rPr>
              <w:noProof/>
            </w:rPr>
            <w:t>1</w:t>
          </w:r>
          <w:r w:rsidR="7618964C">
            <w:rPr>
              <w:color w:val="2B579A"/>
              <w:shd w:val="clear" w:color="auto" w:fill="E6E6E6"/>
            </w:rPr>
            <w:fldChar w:fldCharType="end"/>
          </w:r>
        </w:p>
      </w:tc>
    </w:tr>
  </w:tbl>
  <w:p w14:paraId="4708F380" w14:textId="270D1A7D" w:rsidR="7618964C" w:rsidRDefault="7618964C" w:rsidP="761896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485A9" w14:textId="31981E3F" w:rsidR="5FE7D5EB" w:rsidRDefault="5FE7D5EB" w:rsidP="5FE7D5EB">
    <w:pPr>
      <w:pStyle w:val="Footer"/>
      <w:jc w:val="right"/>
    </w:pPr>
    <w:r>
      <w:rPr>
        <w:color w:val="2B579A"/>
        <w:shd w:val="clear" w:color="auto" w:fill="E6E6E6"/>
      </w:rPr>
      <w:fldChar w:fldCharType="begin"/>
    </w:r>
    <w:r>
      <w:instrText>PAGE</w:instrText>
    </w:r>
    <w:r>
      <w:rPr>
        <w:color w:val="2B579A"/>
        <w:shd w:val="clear" w:color="auto" w:fill="E6E6E6"/>
      </w:rPr>
      <w:fldChar w:fldCharType="separate"/>
    </w:r>
    <w:r w:rsidR="00E072B8">
      <w:rPr>
        <w:noProof/>
      </w:rPr>
      <w:t>i</w:t>
    </w:r>
    <w:r>
      <w:rPr>
        <w:color w:val="2B579A"/>
        <w:shd w:val="clear" w:color="auto" w:fill="E6E6E6"/>
      </w:rPr>
      <w:fldChar w:fldCharType="end"/>
    </w:r>
  </w:p>
  <w:p w14:paraId="531DD350" w14:textId="44B6D2D4" w:rsidR="5FE7D5EB" w:rsidRDefault="5FE7D5EB" w:rsidP="5FE7D5EB">
    <w:pPr>
      <w:pStyle w:val="Footer"/>
      <w:jc w:val="right"/>
    </w:pPr>
  </w:p>
  <w:p w14:paraId="2379838C" w14:textId="2F8D25C4" w:rsidR="00725949" w:rsidRPr="00B264E0" w:rsidRDefault="00725949" w:rsidP="5FE7D5EB">
    <w:pPr>
      <w:pStyle w:val="Footer"/>
      <w:jc w:val="center"/>
      <w:rPr>
        <w:rStyle w:val="PageNumber"/>
        <w:noProof/>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742EE" w14:textId="33CD23EA" w:rsidR="5FE7D5EB" w:rsidRDefault="5FE7D5EB" w:rsidP="5FE7D5EB">
    <w:pPr>
      <w:pStyle w:val="Footer"/>
      <w:jc w:val="right"/>
    </w:pPr>
    <w:r>
      <w:rPr>
        <w:color w:val="2B579A"/>
        <w:shd w:val="clear" w:color="auto" w:fill="E6E6E6"/>
      </w:rPr>
      <w:fldChar w:fldCharType="begin"/>
    </w:r>
    <w:r>
      <w:instrText>PAGE</w:instrText>
    </w:r>
    <w:r>
      <w:rPr>
        <w:color w:val="2B579A"/>
        <w:shd w:val="clear" w:color="auto" w:fill="E6E6E6"/>
      </w:rPr>
      <w:fldChar w:fldCharType="separate"/>
    </w:r>
    <w:r w:rsidR="00E072B8">
      <w:rPr>
        <w:noProof/>
      </w:rPr>
      <w:t>1</w:t>
    </w:r>
    <w:r>
      <w:rPr>
        <w:color w:val="2B579A"/>
        <w:shd w:val="clear" w:color="auto" w:fill="E6E6E6"/>
      </w:rPr>
      <w:fldChar w:fldCharType="end"/>
    </w:r>
  </w:p>
  <w:p w14:paraId="3C75A456" w14:textId="1A5C5DE3" w:rsidR="5FE7D5EB" w:rsidRDefault="5FE7D5EB" w:rsidP="5FE7D5EB">
    <w:pPr>
      <w:pStyle w:val="Footer"/>
      <w:jc w:val="right"/>
    </w:pPr>
  </w:p>
  <w:p w14:paraId="43A4C1C7" w14:textId="521B33CF" w:rsidR="00725949" w:rsidRPr="00B264E0" w:rsidRDefault="00725949" w:rsidP="5FE7D5EB">
    <w:pPr>
      <w:pStyle w:val="Footer"/>
      <w:jc w:val="center"/>
      <w:rPr>
        <w:rStyle w:val="PageNumber"/>
        <w:noProof/>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276BE" w14:textId="77777777" w:rsidR="003D0051" w:rsidRDefault="003D0051">
      <w:r>
        <w:separator/>
      </w:r>
    </w:p>
  </w:footnote>
  <w:footnote w:type="continuationSeparator" w:id="0">
    <w:p w14:paraId="3A421646" w14:textId="77777777" w:rsidR="003D0051" w:rsidRDefault="003D0051">
      <w:r>
        <w:continuationSeparator/>
      </w:r>
    </w:p>
  </w:footnote>
  <w:footnote w:type="continuationNotice" w:id="1">
    <w:p w14:paraId="5C3842C1" w14:textId="77777777" w:rsidR="003D0051" w:rsidRDefault="003D00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18964C" w14:paraId="57D0A95D" w14:textId="77777777" w:rsidTr="7618964C">
      <w:trPr>
        <w:trHeight w:val="300"/>
      </w:trPr>
      <w:tc>
        <w:tcPr>
          <w:tcW w:w="3120" w:type="dxa"/>
        </w:tcPr>
        <w:p w14:paraId="1AEDF863" w14:textId="1A3EE0AE" w:rsidR="7618964C" w:rsidRDefault="7618964C" w:rsidP="7618964C">
          <w:pPr>
            <w:pStyle w:val="Header"/>
            <w:ind w:left="-115"/>
          </w:pPr>
        </w:p>
      </w:tc>
      <w:tc>
        <w:tcPr>
          <w:tcW w:w="3120" w:type="dxa"/>
        </w:tcPr>
        <w:p w14:paraId="76F64A7B" w14:textId="558F24E5" w:rsidR="7618964C" w:rsidRDefault="7618964C" w:rsidP="7618964C">
          <w:pPr>
            <w:pStyle w:val="Header"/>
            <w:jc w:val="center"/>
          </w:pPr>
        </w:p>
      </w:tc>
      <w:tc>
        <w:tcPr>
          <w:tcW w:w="3120" w:type="dxa"/>
        </w:tcPr>
        <w:p w14:paraId="40F0F54F" w14:textId="214F4DA7" w:rsidR="7618964C" w:rsidRDefault="7618964C" w:rsidP="7618964C">
          <w:pPr>
            <w:pStyle w:val="Header"/>
            <w:ind w:right="-115"/>
            <w:jc w:val="right"/>
          </w:pPr>
        </w:p>
      </w:tc>
    </w:tr>
  </w:tbl>
  <w:p w14:paraId="6DC5F2B6" w14:textId="3736B699" w:rsidR="7618964C" w:rsidRDefault="7618964C" w:rsidP="761896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18964C" w14:paraId="538EEA4A" w14:textId="77777777" w:rsidTr="7618964C">
      <w:trPr>
        <w:trHeight w:val="300"/>
      </w:trPr>
      <w:tc>
        <w:tcPr>
          <w:tcW w:w="3120" w:type="dxa"/>
        </w:tcPr>
        <w:p w14:paraId="41487087" w14:textId="6AC142F0" w:rsidR="7618964C" w:rsidRDefault="7618964C" w:rsidP="7618964C">
          <w:pPr>
            <w:pStyle w:val="Header"/>
            <w:ind w:left="-115"/>
          </w:pPr>
        </w:p>
      </w:tc>
      <w:tc>
        <w:tcPr>
          <w:tcW w:w="3120" w:type="dxa"/>
        </w:tcPr>
        <w:p w14:paraId="1CAFA697" w14:textId="734FA6A5" w:rsidR="7618964C" w:rsidRDefault="7618964C" w:rsidP="7618964C">
          <w:pPr>
            <w:pStyle w:val="Header"/>
            <w:jc w:val="center"/>
          </w:pPr>
        </w:p>
      </w:tc>
      <w:tc>
        <w:tcPr>
          <w:tcW w:w="3120" w:type="dxa"/>
        </w:tcPr>
        <w:p w14:paraId="4F2F9A34" w14:textId="70A0A834" w:rsidR="7618964C" w:rsidRDefault="7618964C" w:rsidP="7618964C">
          <w:pPr>
            <w:pStyle w:val="Header"/>
            <w:ind w:right="-115"/>
            <w:jc w:val="right"/>
          </w:pPr>
        </w:p>
      </w:tc>
    </w:tr>
  </w:tbl>
  <w:p w14:paraId="05DC16ED" w14:textId="69C5D6DE" w:rsidR="7618964C" w:rsidRDefault="7618964C" w:rsidP="761896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18964C" w14:paraId="028842B5" w14:textId="77777777" w:rsidTr="7618964C">
      <w:trPr>
        <w:trHeight w:val="300"/>
      </w:trPr>
      <w:tc>
        <w:tcPr>
          <w:tcW w:w="3120" w:type="dxa"/>
        </w:tcPr>
        <w:p w14:paraId="655386AD" w14:textId="27711982" w:rsidR="7618964C" w:rsidRDefault="7618964C" w:rsidP="7618964C">
          <w:pPr>
            <w:pStyle w:val="Header"/>
            <w:ind w:left="-115"/>
          </w:pPr>
        </w:p>
      </w:tc>
      <w:tc>
        <w:tcPr>
          <w:tcW w:w="3120" w:type="dxa"/>
        </w:tcPr>
        <w:p w14:paraId="3E89E9A1" w14:textId="67761B21" w:rsidR="7618964C" w:rsidRDefault="7618964C" w:rsidP="7618964C">
          <w:pPr>
            <w:pStyle w:val="Header"/>
            <w:jc w:val="center"/>
          </w:pPr>
        </w:p>
      </w:tc>
      <w:tc>
        <w:tcPr>
          <w:tcW w:w="3120" w:type="dxa"/>
        </w:tcPr>
        <w:p w14:paraId="49943F23" w14:textId="0E579CF2" w:rsidR="7618964C" w:rsidRDefault="7618964C" w:rsidP="7618964C">
          <w:pPr>
            <w:pStyle w:val="Header"/>
            <w:ind w:right="-115"/>
            <w:jc w:val="right"/>
          </w:pPr>
        </w:p>
      </w:tc>
    </w:tr>
  </w:tbl>
  <w:p w14:paraId="211ACEC8" w14:textId="22E21B9F" w:rsidR="7618964C" w:rsidRDefault="7618964C" w:rsidP="7618964C">
    <w:pPr>
      <w:pStyle w:val="Header"/>
    </w:pPr>
  </w:p>
</w:hdr>
</file>

<file path=word/intelligence2.xml><?xml version="1.0" encoding="utf-8"?>
<int2:intelligence xmlns:int2="http://schemas.microsoft.com/office/intelligence/2020/intelligence" xmlns:oel="http://schemas.microsoft.com/office/2019/extlst">
  <int2:observations>
    <int2:textHash int2:hashCode="eQiBlvmzDgWXLX" int2:id="0QH5yR5x">
      <int2:state int2:value="Rejected" int2:type="AugLoop_Text_Critique"/>
    </int2:textHash>
    <int2:textHash int2:hashCode="EX3Gk9FCfppVdp" int2:id="2JlMU88l">
      <int2:state int2:value="Rejected" int2:type="AugLoop_Text_Critique"/>
    </int2:textHash>
    <int2:textHash int2:hashCode="cwhUWoVq1IehCh" int2:id="4CYBBsVt">
      <int2:state int2:value="Rejected" int2:type="AugLoop_Text_Critique"/>
    </int2:textHash>
    <int2:textHash int2:hashCode="yo0XJoM0VCZ7LG" int2:id="4N8r7Zoc">
      <int2:state int2:value="Rejected" int2:type="AugLoop_Text_Critique"/>
    </int2:textHash>
    <int2:textHash int2:hashCode="c8u1UcVLtiQ2WB" int2:id="4hzXeqAO">
      <int2:state int2:value="Rejected" int2:type="AugLoop_Text_Critique"/>
    </int2:textHash>
    <int2:textHash int2:hashCode="NIl83o3K2v7CEi" int2:id="4xWMbAHt">
      <int2:state int2:value="Rejected" int2:type="AugLoop_Text_Critique"/>
    </int2:textHash>
    <int2:textHash int2:hashCode="VJJQV6SD/EvbDI" int2:id="8xHXgAbK">
      <int2:state int2:value="Rejected" int2:type="AugLoop_Text_Critique"/>
    </int2:textHash>
    <int2:textHash int2:hashCode="HaI/dxmwamx97M" int2:id="9uvoJkkG">
      <int2:state int2:value="Rejected" int2:type="AugLoop_Text_Critique"/>
    </int2:textHash>
    <int2:textHash int2:hashCode="P/PPond/kL58CB" int2:id="EH7xdhQR">
      <int2:state int2:value="Rejected" int2:type="AugLoop_Text_Critique"/>
    </int2:textHash>
    <int2:textHash int2:hashCode="mwA0qiQuKMB3Ed" int2:id="HHhsep6y">
      <int2:state int2:value="Rejected" int2:type="AugLoop_Text_Critique"/>
    </int2:textHash>
    <int2:textHash int2:hashCode="9xLg+ngB2jrL4W" int2:id="I6n4sVto">
      <int2:state int2:value="Rejected" int2:type="AugLoop_Text_Critique"/>
    </int2:textHash>
    <int2:textHash int2:hashCode="Y6lrRBPsNeZrsb" int2:id="Ig2G5jYH">
      <int2:state int2:value="Rejected" int2:type="AugLoop_Text_Critique"/>
    </int2:textHash>
    <int2:textHash int2:hashCode="bmPEWw/Z/0/MM1" int2:id="JJAXexDg">
      <int2:state int2:value="Rejected" int2:type="AugLoop_Text_Critique"/>
    </int2:textHash>
    <int2:textHash int2:hashCode="eNwM0+fvR10sPm" int2:id="JMPvHNfr">
      <int2:state int2:value="Rejected" int2:type="AugLoop_Text_Critique"/>
    </int2:textHash>
    <int2:textHash int2:hashCode="lmW15jkCMuAdL5" int2:id="JS3X92qZ">
      <int2:state int2:value="Rejected" int2:type="AugLoop_Text_Critique"/>
    </int2:textHash>
    <int2:textHash int2:hashCode="do92PMYjkVBEth" int2:id="JhuegKoT">
      <int2:state int2:value="Rejected" int2:type="AugLoop_Text_Critique"/>
    </int2:textHash>
    <int2:textHash int2:hashCode="OYs/X4riRYuXdX" int2:id="KBjMWO7A">
      <int2:state int2:value="Rejected" int2:type="AugLoop_Text_Critique"/>
    </int2:textHash>
    <int2:textHash int2:hashCode="5hcdO1aV0jBdXT" int2:id="NDrLvH9l">
      <int2:state int2:value="Rejected" int2:type="AugLoop_Text_Critique"/>
    </int2:textHash>
    <int2:textHash int2:hashCode="r/kvJ+MK/sKLWG" int2:id="OQctQFvW">
      <int2:state int2:value="Rejected" int2:type="AugLoop_Text_Critique"/>
    </int2:textHash>
    <int2:textHash int2:hashCode="hqKNiPAHBOWiiz" int2:id="OzASoVTa">
      <int2:state int2:value="Rejected" int2:type="AugLoop_Text_Critique"/>
    </int2:textHash>
    <int2:textHash int2:hashCode="YYqduF9/r6LZT2" int2:id="QgbHp6Nn">
      <int2:state int2:value="Rejected" int2:type="AugLoop_Text_Critique"/>
    </int2:textHash>
    <int2:textHash int2:hashCode="3+u+ferqhQYu+/" int2:id="WA7cSNvk">
      <int2:state int2:value="Rejected" int2:type="AugLoop_Text_Critique"/>
    </int2:textHash>
    <int2:textHash int2:hashCode="f+n6P/iX0e23NG" int2:id="WKAAd0dV">
      <int2:state int2:value="Rejected" int2:type="AugLoop_Text_Critique"/>
    </int2:textHash>
    <int2:textHash int2:hashCode="OPrHU7YUDcOPZR" int2:id="XVMsqR5S">
      <int2:state int2:value="Rejected" int2:type="AugLoop_Text_Critique"/>
    </int2:textHash>
    <int2:textHash int2:hashCode="RkaZHH8tBv5l/C" int2:id="aTOQOHbP">
      <int2:state int2:value="Rejected" int2:type="AugLoop_Text_Critique"/>
    </int2:textHash>
    <int2:textHash int2:hashCode="cz9lC+xN0Qdi0e" int2:id="b3pK0U6K">
      <int2:state int2:value="Rejected" int2:type="AugLoop_Text_Critique"/>
    </int2:textHash>
    <int2:textHash int2:hashCode="N1LnaKezwqRt/n" int2:id="btvIuzM1">
      <int2:state int2:value="Rejected" int2:type="AugLoop_Text_Critique"/>
    </int2:textHash>
    <int2:textHash int2:hashCode="pl4dOEXPOxCgGT" int2:id="bumg3vVW">
      <int2:state int2:value="Rejected" int2:type="AugLoop_Text_Critique"/>
    </int2:textHash>
    <int2:textHash int2:hashCode="wudVFMfCWdnEoq" int2:id="e4pe7AKe">
      <int2:state int2:value="Rejected" int2:type="AugLoop_Text_Critique"/>
    </int2:textHash>
    <int2:textHash int2:hashCode="mQp1yAWgC3tkP+" int2:id="gorri2cQ">
      <int2:state int2:value="Rejected" int2:type="AugLoop_Text_Critique"/>
    </int2:textHash>
    <int2:textHash int2:hashCode="LOmkDWSXpawSUV" int2:id="h7JwK4tA">
      <int2:state int2:value="Rejected" int2:type="AugLoop_Text_Critique"/>
    </int2:textHash>
    <int2:textHash int2:hashCode="aLHvIvjY0WZFri" int2:id="hSl2dBXj">
      <int2:state int2:value="Rejected" int2:type="AugLoop_Text_Critique"/>
    </int2:textHash>
    <int2:textHash int2:hashCode="oTepI61ksnZXIU" int2:id="k3tow8gG">
      <int2:state int2:value="Rejected" int2:type="AugLoop_Text_Critique"/>
    </int2:textHash>
    <int2:textHash int2:hashCode="2YgFofx2PPPc/t" int2:id="lVpab8uI">
      <int2:state int2:value="Rejected" int2:type="AugLoop_Text_Critique"/>
    </int2:textHash>
    <int2:textHash int2:hashCode="ZBxAWEcCrZDZcW" int2:id="lsVKTQ2x">
      <int2:state int2:value="Rejected" int2:type="AugLoop_Text_Critique"/>
    </int2:textHash>
    <int2:textHash int2:hashCode="mG6vqYwo1I1pBM" int2:id="nGR7lLpP">
      <int2:state int2:value="Rejected" int2:type="AugLoop_Text_Critique"/>
    </int2:textHash>
    <int2:textHash int2:hashCode="nZhaAOs8mM1VJ1" int2:id="nIFtx9mC">
      <int2:state int2:value="Rejected" int2:type="AugLoop_Text_Critique"/>
    </int2:textHash>
    <int2:textHash int2:hashCode="MaFDqisK4fAbAm" int2:id="nULgL2Sr">
      <int2:state int2:value="Rejected" int2:type="AugLoop_Text_Critique"/>
    </int2:textHash>
    <int2:textHash int2:hashCode="svJ6pijSUOBkBo" int2:id="ngnjf0Hn">
      <int2:state int2:value="Rejected" int2:type="AugLoop_Text_Critique"/>
    </int2:textHash>
    <int2:textHash int2:hashCode="RCupvT4z+Spqov" int2:id="qGwp6Saw">
      <int2:state int2:value="Rejected" int2:type="AugLoop_Text_Critique"/>
    </int2:textHash>
    <int2:textHash int2:hashCode="RduC0E5ioJ3Qhv" int2:id="rUUhjD3x">
      <int2:state int2:value="Rejected" int2:type="AugLoop_Text_Critique"/>
    </int2:textHash>
    <int2:textHash int2:hashCode="S/UYA0o5bNbCWo" int2:id="xXhxH73F">
      <int2:state int2:value="Rejected" int2:type="AugLoop_Text_Critique"/>
    </int2:textHash>
    <int2:textHash int2:hashCode="0E/LscgS+GA9v9" int2:id="zprYvKik">
      <int2:state int2:value="Rejected" int2:type="AugLoop_Text_Critique"/>
    </int2:textHash>
    <int2:bookmark int2:bookmarkName="_Int_TgRILoQ4" int2:invalidationBookmarkName="" int2:hashCode="KgMi1YJWa8vij+" int2:id="4l7HGhjU">
      <int2:state int2:value="Rejected" int2:type="AugLoop_Text_Critique"/>
    </int2:bookmark>
    <int2:bookmark int2:bookmarkName="_Int_d3UHdvtl" int2:invalidationBookmarkName="" int2:hashCode="nHSJA4BaZhNhG0" int2:id="6QRVQDJB">
      <int2:state int2:value="Rejected" int2:type="AugLoop_Text_Critique"/>
    </int2:bookmark>
    <int2:bookmark int2:bookmarkName="_Int_v8IKRgfE" int2:invalidationBookmarkName="" int2:hashCode="KgMi1YJWa8vij+" int2:id="7v1FWccy">
      <int2:state int2:value="Rejected" int2:type="AugLoop_Text_Critique"/>
    </int2:bookmark>
    <int2:bookmark int2:bookmarkName="_Int_Uyt1ai1E" int2:invalidationBookmarkName="" int2:hashCode="sfs77G/bIuGalP" int2:id="Fe6wiYie">
      <int2:state int2:value="Rejected" int2:type="AugLoop_Acronyms_AcronymsCritique"/>
    </int2:bookmark>
    <int2:bookmark int2:bookmarkName="_Int_Yle9gADB" int2:invalidationBookmarkName="" int2:hashCode="yfz0vFk/lqumMO" int2:id="NRrWf5gh">
      <int2:state int2:value="Rejected" int2:type="AugLoop_Text_Critique"/>
    </int2:bookmark>
    <int2:bookmark int2:bookmarkName="_Int_J4VaXt0X" int2:invalidationBookmarkName="" int2:hashCode="KgMi1YJWa8vij+" int2:id="OyUeckIL">
      <int2:state int2:value="Rejected" int2:type="AugLoop_Text_Critique"/>
    </int2:bookmark>
    <int2:bookmark int2:bookmarkName="_Int_WccDehC5" int2:invalidationBookmarkName="" int2:hashCode="zRu8eCQhXnuGub" int2:id="PHI98dYL">
      <int2:state int2:value="Rejected" int2:type="AugLoop_Text_Critique"/>
    </int2:bookmark>
    <int2:bookmark int2:bookmarkName="_Int_win0NrUQ" int2:invalidationBookmarkName="" int2:hashCode="KgMi1YJWa8vij+" int2:id="Q0snvhQW">
      <int2:state int2:value="Rejected" int2:type="AugLoop_Text_Critique"/>
    </int2:bookmark>
    <int2:bookmark int2:bookmarkName="_Int_8bqbT1ym" int2:invalidationBookmarkName="" int2:hashCode="WaqWL3JpoQxDle" int2:id="THhbXGRK">
      <int2:state int2:value="Rejected" int2:type="AugLoop_Acronyms_AcronymsCritique"/>
    </int2:bookmark>
    <int2:bookmark int2:bookmarkName="_Int_emlbSE1q" int2:invalidationBookmarkName="" int2:hashCode="VgBAxUo7/q8kxK" int2:id="U6P9g6El">
      <int2:state int2:value="Rejected" int2:type="AugLoop_Acronyms_AcronymsCritique"/>
    </int2:bookmark>
    <int2:bookmark int2:bookmarkName="_Int_HX8esKFM" int2:invalidationBookmarkName="" int2:hashCode="WR4nKYDykUnQlO" int2:id="UgsSfDjA">
      <int2:state int2:value="Rejected" int2:type="AugLoop_Acronyms_AcronymsCritique"/>
    </int2:bookmark>
    <int2:bookmark int2:bookmarkName="_Int_8Ii6zV8T" int2:invalidationBookmarkName="" int2:hashCode="TEytGVgGTQ5EHd" int2:id="V4Q4H7vb">
      <int2:state int2:value="Rejected" int2:type="AugLoop_Text_Critique"/>
    </int2:bookmark>
    <int2:bookmark int2:bookmarkName="_Int_wfvt6PAN" int2:invalidationBookmarkName="" int2:hashCode="KgMi1YJWa8vij+" int2:id="VWpenJtx">
      <int2:state int2:value="Rejected" int2:type="AugLoop_Text_Critique"/>
    </int2:bookmark>
    <int2:bookmark int2:bookmarkName="_Int_kC3Mi0AU" int2:invalidationBookmarkName="" int2:hashCode="KgMi1YJWa8vij+" int2:id="VvBONR58">
      <int2:state int2:value="Rejected" int2:type="AugLoop_Text_Critique"/>
    </int2:bookmark>
    <int2:bookmark int2:bookmarkName="_Int_aXBOs8Sn" int2:invalidationBookmarkName="" int2:hashCode="snxkqNpbIpvFRE" int2:id="Wi1L97bz">
      <int2:state int2:value="Rejected" int2:type="AugLoop_Text_Critique"/>
    </int2:bookmark>
    <int2:bookmark int2:bookmarkName="_Int_Vw33wgjA" int2:invalidationBookmarkName="" int2:hashCode="eFwtkQIFBqQvHn" int2:id="XTRuWfgd">
      <int2:state int2:value="Rejected" int2:type="AugLoop_Text_Critique"/>
    </int2:bookmark>
    <int2:bookmark int2:bookmarkName="_Int_EEpO4t5b" int2:invalidationBookmarkName="" int2:hashCode="KgMi1YJWa8vij+" int2:id="YBrK1MCc">
      <int2:state int2:value="Rejected" int2:type="AugLoop_Text_Critique"/>
    </int2:bookmark>
    <int2:bookmark int2:bookmarkName="_Int_ldVDm1QU" int2:invalidationBookmarkName="" int2:hashCode="Ui7DKUkIWU9zUT" int2:id="ZCDPOfn0">
      <int2:state int2:value="Rejected" int2:type="AugLoop_Text_Critique"/>
    </int2:bookmark>
    <int2:bookmark int2:bookmarkName="_Int_6UNno1z6" int2:invalidationBookmarkName="" int2:hashCode="vLJSRPS2XQ4QV1" int2:id="bF5kMvkY">
      <int2:state int2:value="Rejected" int2:type="AugLoop_Text_Critique"/>
    </int2:bookmark>
    <int2:bookmark int2:bookmarkName="_Int_SHUdc1p1" int2:invalidationBookmarkName="" int2:hashCode="LDoO9u9DFubl0c" int2:id="kvCWAS92">
      <int2:state int2:value="Rejected" int2:type="AugLoop_Text_Critique"/>
    </int2:bookmark>
    <int2:bookmark int2:bookmarkName="_Int_uLtL3nSw" int2:invalidationBookmarkName="" int2:hashCode="ayhjg7duIkuBRg" int2:id="q0PZD5Dp">
      <int2:state int2:value="Rejected" int2:type="AugLoop_Text_Critique"/>
    </int2:bookmark>
    <int2:bookmark int2:bookmarkName="_Int_JDV2uWUQ" int2:invalidationBookmarkName="" int2:hashCode="a0qJEEmOrKo3Fp" int2:id="q303dQoR">
      <int2:state int2:value="Rejected" int2:type="AugLoop_Acronyms_AcronymsCritique"/>
    </int2:bookmark>
    <int2:bookmark int2:bookmarkName="_Int_nTkeSyRc" int2:invalidationBookmarkName="" int2:hashCode="KgMi1YJWa8vij+" int2:id="qZqFkBoY">
      <int2:state int2:value="Rejected" int2:type="AugLoop_Text_Critique"/>
    </int2:bookmark>
    <int2:bookmark int2:bookmarkName="_Int_UZGr59fQ" int2:invalidationBookmarkName="" int2:hashCode="KgMi1YJWa8vij+" int2:id="sH2IOr8j">
      <int2:state int2:value="Rejected" int2:type="AugLoop_Text_Critique"/>
    </int2:bookmark>
    <int2:bookmark int2:bookmarkName="_Int_uysaO6KP" int2:invalidationBookmarkName="" int2:hashCode="XMGsD7VzLk0QA4" int2:id="t5p0H8sx">
      <int2:state int2:value="Rejected" int2:type="AugLoop_Text_Critique"/>
    </int2:bookmark>
    <int2:bookmark int2:bookmarkName="_Int_fHMTvFqm" int2:invalidationBookmarkName="" int2:hashCode="gqChHuz0lQIR+G" int2:id="yCUU5Y6C">
      <int2:state int2:value="Rejected" int2:type="AugLoop_Text_Critique"/>
    </int2:bookmark>
    <int2:bookmark int2:bookmarkName="_Int_Vvu31Jqv" int2:invalidationBookmarkName="" int2:hashCode="KgMi1YJWa8vij+" int2:id="ykaHKomg">
      <int2:state int2:value="Rejected" int2:type="AugLoop_Text_Critique"/>
    </int2:bookmark>
    <int2:bookmark int2:bookmarkName="_Int_0vRZeQQn" int2:invalidationBookmarkName="" int2:hashCode="Yw3xlMWxCr+pXZ" int2:id="zeWVGTM9">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BC47"/>
    <w:multiLevelType w:val="hybridMultilevel"/>
    <w:tmpl w:val="42A2C2B0"/>
    <w:lvl w:ilvl="0" w:tplc="695E9238">
      <w:start w:val="1"/>
      <w:numFmt w:val="decimal"/>
      <w:lvlText w:val="%1."/>
      <w:lvlJc w:val="left"/>
      <w:pPr>
        <w:ind w:left="720" w:hanging="360"/>
      </w:pPr>
    </w:lvl>
    <w:lvl w:ilvl="1" w:tplc="D1C296DE">
      <w:numFmt w:val="none"/>
      <w:lvlText w:val=""/>
      <w:lvlJc w:val="left"/>
      <w:pPr>
        <w:tabs>
          <w:tab w:val="num" w:pos="360"/>
        </w:tabs>
      </w:pPr>
    </w:lvl>
    <w:lvl w:ilvl="2" w:tplc="5114E9CC">
      <w:start w:val="1"/>
      <w:numFmt w:val="lowerRoman"/>
      <w:lvlText w:val="%3."/>
      <w:lvlJc w:val="right"/>
      <w:pPr>
        <w:ind w:left="2160" w:hanging="180"/>
      </w:pPr>
    </w:lvl>
    <w:lvl w:ilvl="3" w:tplc="C5A62B9A">
      <w:start w:val="1"/>
      <w:numFmt w:val="decimal"/>
      <w:lvlText w:val="%4."/>
      <w:lvlJc w:val="left"/>
      <w:pPr>
        <w:ind w:left="2880" w:hanging="360"/>
      </w:pPr>
    </w:lvl>
    <w:lvl w:ilvl="4" w:tplc="059CAD16">
      <w:start w:val="1"/>
      <w:numFmt w:val="lowerLetter"/>
      <w:lvlText w:val="%5."/>
      <w:lvlJc w:val="left"/>
      <w:pPr>
        <w:ind w:left="3600" w:hanging="360"/>
      </w:pPr>
    </w:lvl>
    <w:lvl w:ilvl="5" w:tplc="A32EAEB2">
      <w:start w:val="1"/>
      <w:numFmt w:val="lowerRoman"/>
      <w:lvlText w:val="%6."/>
      <w:lvlJc w:val="right"/>
      <w:pPr>
        <w:ind w:left="4320" w:hanging="180"/>
      </w:pPr>
    </w:lvl>
    <w:lvl w:ilvl="6" w:tplc="50BA5548">
      <w:start w:val="1"/>
      <w:numFmt w:val="decimal"/>
      <w:lvlText w:val="%7."/>
      <w:lvlJc w:val="left"/>
      <w:pPr>
        <w:ind w:left="5040" w:hanging="360"/>
      </w:pPr>
    </w:lvl>
    <w:lvl w:ilvl="7" w:tplc="2D00E110">
      <w:start w:val="1"/>
      <w:numFmt w:val="lowerLetter"/>
      <w:lvlText w:val="%8."/>
      <w:lvlJc w:val="left"/>
      <w:pPr>
        <w:ind w:left="5760" w:hanging="360"/>
      </w:pPr>
    </w:lvl>
    <w:lvl w:ilvl="8" w:tplc="DEBC6CF0">
      <w:start w:val="1"/>
      <w:numFmt w:val="lowerRoman"/>
      <w:lvlText w:val="%9."/>
      <w:lvlJc w:val="right"/>
      <w:pPr>
        <w:ind w:left="6480" w:hanging="180"/>
      </w:pPr>
    </w:lvl>
  </w:abstractNum>
  <w:abstractNum w:abstractNumId="1" w15:restartNumberingAfterBreak="0">
    <w:nsid w:val="173B6CD7"/>
    <w:multiLevelType w:val="hybridMultilevel"/>
    <w:tmpl w:val="20C23ED6"/>
    <w:lvl w:ilvl="0" w:tplc="8B581B34">
      <w:start w:val="1"/>
      <w:numFmt w:val="decimal"/>
      <w:pStyle w:val="SE290EnumeratedList"/>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8B56D7A"/>
    <w:multiLevelType w:val="hybridMultilevel"/>
    <w:tmpl w:val="58D2C746"/>
    <w:lvl w:ilvl="0" w:tplc="BC3493E6">
      <w:start w:val="1"/>
      <w:numFmt w:val="bullet"/>
      <w:pStyle w:val="SE290Bullet2"/>
      <w:lvlText w:val="-"/>
      <w:lvlJc w:val="left"/>
      <w:pPr>
        <w:tabs>
          <w:tab w:val="num" w:pos="1800"/>
        </w:tabs>
        <w:ind w:left="180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74233F"/>
    <w:multiLevelType w:val="hybridMultilevel"/>
    <w:tmpl w:val="33E409A0"/>
    <w:lvl w:ilvl="0" w:tplc="BE24149E">
      <w:start w:val="1"/>
      <w:numFmt w:val="bullet"/>
      <w:pStyle w:val="SE290Bullet1"/>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3CF618D"/>
    <w:multiLevelType w:val="hybridMultilevel"/>
    <w:tmpl w:val="31FE5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7B2EA6"/>
    <w:multiLevelType w:val="hybridMultilevel"/>
    <w:tmpl w:val="6E006978"/>
    <w:lvl w:ilvl="0" w:tplc="A4887B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C31418E"/>
    <w:multiLevelType w:val="multilevel"/>
    <w:tmpl w:val="3C86432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1170"/>
        </w:tabs>
        <w:ind w:left="1170" w:hanging="1080"/>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765759968">
    <w:abstractNumId w:val="6"/>
  </w:num>
  <w:num w:numId="2" w16cid:durableId="260067183">
    <w:abstractNumId w:val="1"/>
  </w:num>
  <w:num w:numId="3" w16cid:durableId="1303391625">
    <w:abstractNumId w:val="3"/>
  </w:num>
  <w:num w:numId="4" w16cid:durableId="708922544">
    <w:abstractNumId w:val="2"/>
  </w:num>
  <w:num w:numId="5" w16cid:durableId="382221912">
    <w:abstractNumId w:val="0"/>
  </w:num>
  <w:num w:numId="6" w16cid:durableId="1700739154">
    <w:abstractNumId w:val="4"/>
  </w:num>
  <w:num w:numId="7" w16cid:durableId="133176083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UiMzNjU0sTEzNTcyUdpeDU4uLM/DyQAsNaAGdXOe0sAAAA"/>
  </w:docVars>
  <w:rsids>
    <w:rsidRoot w:val="00642B47"/>
    <w:rsid w:val="00000222"/>
    <w:rsid w:val="000002C5"/>
    <w:rsid w:val="00000A68"/>
    <w:rsid w:val="0000127E"/>
    <w:rsid w:val="000017A0"/>
    <w:rsid w:val="00002565"/>
    <w:rsid w:val="000034A7"/>
    <w:rsid w:val="00003C8D"/>
    <w:rsid w:val="00004A66"/>
    <w:rsid w:val="00004E9E"/>
    <w:rsid w:val="000055C8"/>
    <w:rsid w:val="00005A93"/>
    <w:rsid w:val="00005E84"/>
    <w:rsid w:val="000072BD"/>
    <w:rsid w:val="00007A53"/>
    <w:rsid w:val="0000E6AD"/>
    <w:rsid w:val="00010048"/>
    <w:rsid w:val="000104BD"/>
    <w:rsid w:val="0001151C"/>
    <w:rsid w:val="00011856"/>
    <w:rsid w:val="00011CA8"/>
    <w:rsid w:val="0001232C"/>
    <w:rsid w:val="00013197"/>
    <w:rsid w:val="000132A6"/>
    <w:rsid w:val="000138D0"/>
    <w:rsid w:val="00014770"/>
    <w:rsid w:val="00016252"/>
    <w:rsid w:val="000174E5"/>
    <w:rsid w:val="0001762D"/>
    <w:rsid w:val="0001819B"/>
    <w:rsid w:val="0002279C"/>
    <w:rsid w:val="00022CB3"/>
    <w:rsid w:val="000231A1"/>
    <w:rsid w:val="0002483D"/>
    <w:rsid w:val="00025880"/>
    <w:rsid w:val="000267AF"/>
    <w:rsid w:val="00030635"/>
    <w:rsid w:val="0003094F"/>
    <w:rsid w:val="00031863"/>
    <w:rsid w:val="0003228D"/>
    <w:rsid w:val="000322EF"/>
    <w:rsid w:val="000323E1"/>
    <w:rsid w:val="00033E04"/>
    <w:rsid w:val="00034095"/>
    <w:rsid w:val="00034329"/>
    <w:rsid w:val="00034A50"/>
    <w:rsid w:val="00034D05"/>
    <w:rsid w:val="00035172"/>
    <w:rsid w:val="0003627B"/>
    <w:rsid w:val="00036F72"/>
    <w:rsid w:val="000377F5"/>
    <w:rsid w:val="0003792B"/>
    <w:rsid w:val="00037CF0"/>
    <w:rsid w:val="0003F345"/>
    <w:rsid w:val="00040164"/>
    <w:rsid w:val="000412D9"/>
    <w:rsid w:val="000415DD"/>
    <w:rsid w:val="00041B15"/>
    <w:rsid w:val="000421F3"/>
    <w:rsid w:val="0004346F"/>
    <w:rsid w:val="0004383E"/>
    <w:rsid w:val="00043CC0"/>
    <w:rsid w:val="00044882"/>
    <w:rsid w:val="00044FFB"/>
    <w:rsid w:val="00045E58"/>
    <w:rsid w:val="000460E6"/>
    <w:rsid w:val="000471F5"/>
    <w:rsid w:val="000477E2"/>
    <w:rsid w:val="00050168"/>
    <w:rsid w:val="00050B09"/>
    <w:rsid w:val="00051A37"/>
    <w:rsid w:val="00052266"/>
    <w:rsid w:val="000530D7"/>
    <w:rsid w:val="0005376F"/>
    <w:rsid w:val="00053A47"/>
    <w:rsid w:val="00053B9D"/>
    <w:rsid w:val="00053CDA"/>
    <w:rsid w:val="00054D81"/>
    <w:rsid w:val="00057293"/>
    <w:rsid w:val="00057332"/>
    <w:rsid w:val="0005799D"/>
    <w:rsid w:val="000579B3"/>
    <w:rsid w:val="000609ED"/>
    <w:rsid w:val="00063003"/>
    <w:rsid w:val="00063595"/>
    <w:rsid w:val="000641B0"/>
    <w:rsid w:val="0006614D"/>
    <w:rsid w:val="00066217"/>
    <w:rsid w:val="0006701B"/>
    <w:rsid w:val="000709E9"/>
    <w:rsid w:val="00071B54"/>
    <w:rsid w:val="00071D51"/>
    <w:rsid w:val="00071DAE"/>
    <w:rsid w:val="000727F6"/>
    <w:rsid w:val="00072949"/>
    <w:rsid w:val="00072F7F"/>
    <w:rsid w:val="00073318"/>
    <w:rsid w:val="0007334A"/>
    <w:rsid w:val="00073CA7"/>
    <w:rsid w:val="00074D60"/>
    <w:rsid w:val="0007510C"/>
    <w:rsid w:val="00075C6C"/>
    <w:rsid w:val="0007609E"/>
    <w:rsid w:val="0007699E"/>
    <w:rsid w:val="00076E5D"/>
    <w:rsid w:val="00076F93"/>
    <w:rsid w:val="00077677"/>
    <w:rsid w:val="0008014D"/>
    <w:rsid w:val="0008064E"/>
    <w:rsid w:val="00080DFB"/>
    <w:rsid w:val="00080EBB"/>
    <w:rsid w:val="000815E2"/>
    <w:rsid w:val="00083A95"/>
    <w:rsid w:val="00084742"/>
    <w:rsid w:val="000854BB"/>
    <w:rsid w:val="00085B32"/>
    <w:rsid w:val="00085FAF"/>
    <w:rsid w:val="0009051E"/>
    <w:rsid w:val="0009069A"/>
    <w:rsid w:val="0009095F"/>
    <w:rsid w:val="000916D2"/>
    <w:rsid w:val="0009198D"/>
    <w:rsid w:val="000934D6"/>
    <w:rsid w:val="00093961"/>
    <w:rsid w:val="00093B62"/>
    <w:rsid w:val="0009423A"/>
    <w:rsid w:val="000943EE"/>
    <w:rsid w:val="0009478F"/>
    <w:rsid w:val="00094C2B"/>
    <w:rsid w:val="000960D6"/>
    <w:rsid w:val="000972C5"/>
    <w:rsid w:val="000A035F"/>
    <w:rsid w:val="000A043A"/>
    <w:rsid w:val="000A0EF0"/>
    <w:rsid w:val="000A10D0"/>
    <w:rsid w:val="000A11EE"/>
    <w:rsid w:val="000A1479"/>
    <w:rsid w:val="000A17DC"/>
    <w:rsid w:val="000A2FEB"/>
    <w:rsid w:val="000A40D4"/>
    <w:rsid w:val="000A421E"/>
    <w:rsid w:val="000A5C44"/>
    <w:rsid w:val="000A694D"/>
    <w:rsid w:val="000A6D5D"/>
    <w:rsid w:val="000B1072"/>
    <w:rsid w:val="000B116E"/>
    <w:rsid w:val="000B13E3"/>
    <w:rsid w:val="000B1453"/>
    <w:rsid w:val="000B157C"/>
    <w:rsid w:val="000B252C"/>
    <w:rsid w:val="000B257D"/>
    <w:rsid w:val="000B26C1"/>
    <w:rsid w:val="000B50E7"/>
    <w:rsid w:val="000B5555"/>
    <w:rsid w:val="000B5615"/>
    <w:rsid w:val="000B57EE"/>
    <w:rsid w:val="000B6823"/>
    <w:rsid w:val="000B6896"/>
    <w:rsid w:val="000B69A8"/>
    <w:rsid w:val="000B70F8"/>
    <w:rsid w:val="000B7476"/>
    <w:rsid w:val="000C0962"/>
    <w:rsid w:val="000C10D8"/>
    <w:rsid w:val="000C1A0C"/>
    <w:rsid w:val="000C497F"/>
    <w:rsid w:val="000C4EA0"/>
    <w:rsid w:val="000C4EB0"/>
    <w:rsid w:val="000C60F5"/>
    <w:rsid w:val="000C6289"/>
    <w:rsid w:val="000C702E"/>
    <w:rsid w:val="000C7057"/>
    <w:rsid w:val="000C758F"/>
    <w:rsid w:val="000D00EA"/>
    <w:rsid w:val="000D0106"/>
    <w:rsid w:val="000D037B"/>
    <w:rsid w:val="000D11DB"/>
    <w:rsid w:val="000D1437"/>
    <w:rsid w:val="000D1AE8"/>
    <w:rsid w:val="000D1EF8"/>
    <w:rsid w:val="000D33D2"/>
    <w:rsid w:val="000D3573"/>
    <w:rsid w:val="000D3B85"/>
    <w:rsid w:val="000D3ED7"/>
    <w:rsid w:val="000D4AF3"/>
    <w:rsid w:val="000D6636"/>
    <w:rsid w:val="000D736F"/>
    <w:rsid w:val="000E1061"/>
    <w:rsid w:val="000E347E"/>
    <w:rsid w:val="000E3BCA"/>
    <w:rsid w:val="000E3D90"/>
    <w:rsid w:val="000E45C2"/>
    <w:rsid w:val="000E4934"/>
    <w:rsid w:val="000E4F35"/>
    <w:rsid w:val="000E60D9"/>
    <w:rsid w:val="000E692C"/>
    <w:rsid w:val="000E7535"/>
    <w:rsid w:val="000E7ABD"/>
    <w:rsid w:val="000E7D92"/>
    <w:rsid w:val="000E7FCE"/>
    <w:rsid w:val="000F0423"/>
    <w:rsid w:val="000F0B31"/>
    <w:rsid w:val="000F2E9D"/>
    <w:rsid w:val="000F3E2D"/>
    <w:rsid w:val="000F3FF1"/>
    <w:rsid w:val="000F4FBB"/>
    <w:rsid w:val="000F5365"/>
    <w:rsid w:val="000F6634"/>
    <w:rsid w:val="000F6D43"/>
    <w:rsid w:val="000F778B"/>
    <w:rsid w:val="000F86FC"/>
    <w:rsid w:val="00100AD1"/>
    <w:rsid w:val="00100E31"/>
    <w:rsid w:val="00101614"/>
    <w:rsid w:val="00101BB9"/>
    <w:rsid w:val="00101D47"/>
    <w:rsid w:val="00102C13"/>
    <w:rsid w:val="00102E3F"/>
    <w:rsid w:val="001036E2"/>
    <w:rsid w:val="00103A15"/>
    <w:rsid w:val="0010460F"/>
    <w:rsid w:val="001079C7"/>
    <w:rsid w:val="00110217"/>
    <w:rsid w:val="00110427"/>
    <w:rsid w:val="001106DD"/>
    <w:rsid w:val="001109DF"/>
    <w:rsid w:val="00111186"/>
    <w:rsid w:val="001120F6"/>
    <w:rsid w:val="00112D0B"/>
    <w:rsid w:val="001135E4"/>
    <w:rsid w:val="001143AB"/>
    <w:rsid w:val="00114474"/>
    <w:rsid w:val="001148E6"/>
    <w:rsid w:val="00114A08"/>
    <w:rsid w:val="001150DD"/>
    <w:rsid w:val="00115AAA"/>
    <w:rsid w:val="00120BA6"/>
    <w:rsid w:val="00121DA3"/>
    <w:rsid w:val="0012203D"/>
    <w:rsid w:val="001224A7"/>
    <w:rsid w:val="00123C28"/>
    <w:rsid w:val="001243D4"/>
    <w:rsid w:val="00124607"/>
    <w:rsid w:val="00124FBD"/>
    <w:rsid w:val="0012540C"/>
    <w:rsid w:val="001256A7"/>
    <w:rsid w:val="00126967"/>
    <w:rsid w:val="0012755C"/>
    <w:rsid w:val="00127C3E"/>
    <w:rsid w:val="00127DAA"/>
    <w:rsid w:val="001303D3"/>
    <w:rsid w:val="001304F4"/>
    <w:rsid w:val="00130895"/>
    <w:rsid w:val="00130B45"/>
    <w:rsid w:val="0013179B"/>
    <w:rsid w:val="00132207"/>
    <w:rsid w:val="0013397F"/>
    <w:rsid w:val="001344A0"/>
    <w:rsid w:val="00134B58"/>
    <w:rsid w:val="00134B89"/>
    <w:rsid w:val="001360F3"/>
    <w:rsid w:val="00136EFB"/>
    <w:rsid w:val="001370E9"/>
    <w:rsid w:val="00137161"/>
    <w:rsid w:val="0013724C"/>
    <w:rsid w:val="0013732B"/>
    <w:rsid w:val="00137682"/>
    <w:rsid w:val="00137684"/>
    <w:rsid w:val="00140CAE"/>
    <w:rsid w:val="00141194"/>
    <w:rsid w:val="001414D0"/>
    <w:rsid w:val="0014161B"/>
    <w:rsid w:val="00141A67"/>
    <w:rsid w:val="00141EA1"/>
    <w:rsid w:val="001420F3"/>
    <w:rsid w:val="001423C4"/>
    <w:rsid w:val="00142886"/>
    <w:rsid w:val="00143034"/>
    <w:rsid w:val="00143E06"/>
    <w:rsid w:val="00144820"/>
    <w:rsid w:val="00144877"/>
    <w:rsid w:val="0014610A"/>
    <w:rsid w:val="00146157"/>
    <w:rsid w:val="0014626B"/>
    <w:rsid w:val="0014674B"/>
    <w:rsid w:val="00146ABB"/>
    <w:rsid w:val="00146C7D"/>
    <w:rsid w:val="00147620"/>
    <w:rsid w:val="00147843"/>
    <w:rsid w:val="001513FC"/>
    <w:rsid w:val="001517AF"/>
    <w:rsid w:val="001527D6"/>
    <w:rsid w:val="00152E81"/>
    <w:rsid w:val="0015410E"/>
    <w:rsid w:val="00154814"/>
    <w:rsid w:val="00155879"/>
    <w:rsid w:val="00155A65"/>
    <w:rsid w:val="00157A82"/>
    <w:rsid w:val="0016011A"/>
    <w:rsid w:val="00160A18"/>
    <w:rsid w:val="00160B25"/>
    <w:rsid w:val="0016112A"/>
    <w:rsid w:val="001617BE"/>
    <w:rsid w:val="00163148"/>
    <w:rsid w:val="001634AF"/>
    <w:rsid w:val="001640D9"/>
    <w:rsid w:val="0016474A"/>
    <w:rsid w:val="00164C37"/>
    <w:rsid w:val="00165684"/>
    <w:rsid w:val="00165F0E"/>
    <w:rsid w:val="001670F4"/>
    <w:rsid w:val="00167121"/>
    <w:rsid w:val="001705AB"/>
    <w:rsid w:val="00171541"/>
    <w:rsid w:val="0017321E"/>
    <w:rsid w:val="0017377E"/>
    <w:rsid w:val="00173D39"/>
    <w:rsid w:val="00173D5D"/>
    <w:rsid w:val="001742E5"/>
    <w:rsid w:val="00175C5A"/>
    <w:rsid w:val="00176160"/>
    <w:rsid w:val="00176A2D"/>
    <w:rsid w:val="00177479"/>
    <w:rsid w:val="00177630"/>
    <w:rsid w:val="001778CB"/>
    <w:rsid w:val="00177EE9"/>
    <w:rsid w:val="00177FA2"/>
    <w:rsid w:val="0018050A"/>
    <w:rsid w:val="00180A3E"/>
    <w:rsid w:val="00181226"/>
    <w:rsid w:val="0018132A"/>
    <w:rsid w:val="001816B7"/>
    <w:rsid w:val="00183227"/>
    <w:rsid w:val="00183556"/>
    <w:rsid w:val="001848AE"/>
    <w:rsid w:val="0018513B"/>
    <w:rsid w:val="00185B18"/>
    <w:rsid w:val="00185F8E"/>
    <w:rsid w:val="001868E9"/>
    <w:rsid w:val="0018F247"/>
    <w:rsid w:val="001900B4"/>
    <w:rsid w:val="001902A6"/>
    <w:rsid w:val="0019079A"/>
    <w:rsid w:val="0019176A"/>
    <w:rsid w:val="00191C4E"/>
    <w:rsid w:val="001923E8"/>
    <w:rsid w:val="00192A11"/>
    <w:rsid w:val="001933AF"/>
    <w:rsid w:val="001933D3"/>
    <w:rsid w:val="00193496"/>
    <w:rsid w:val="00193F41"/>
    <w:rsid w:val="0019459A"/>
    <w:rsid w:val="00194607"/>
    <w:rsid w:val="001947BD"/>
    <w:rsid w:val="00194ABC"/>
    <w:rsid w:val="00194B49"/>
    <w:rsid w:val="0019501E"/>
    <w:rsid w:val="001950B9"/>
    <w:rsid w:val="001960C6"/>
    <w:rsid w:val="001A155A"/>
    <w:rsid w:val="001A2477"/>
    <w:rsid w:val="001A24DA"/>
    <w:rsid w:val="001A25D9"/>
    <w:rsid w:val="001A25F0"/>
    <w:rsid w:val="001A2763"/>
    <w:rsid w:val="001A2EC1"/>
    <w:rsid w:val="001A391B"/>
    <w:rsid w:val="001A4670"/>
    <w:rsid w:val="001A4955"/>
    <w:rsid w:val="001A50EF"/>
    <w:rsid w:val="001A569B"/>
    <w:rsid w:val="001A6449"/>
    <w:rsid w:val="001A64A9"/>
    <w:rsid w:val="001A7A88"/>
    <w:rsid w:val="001A7BC2"/>
    <w:rsid w:val="001A7F8B"/>
    <w:rsid w:val="001B06A0"/>
    <w:rsid w:val="001B0B77"/>
    <w:rsid w:val="001B130A"/>
    <w:rsid w:val="001B258E"/>
    <w:rsid w:val="001B3637"/>
    <w:rsid w:val="001B3689"/>
    <w:rsid w:val="001B37EC"/>
    <w:rsid w:val="001B533F"/>
    <w:rsid w:val="001B5CCB"/>
    <w:rsid w:val="001B66C4"/>
    <w:rsid w:val="001B700F"/>
    <w:rsid w:val="001B7A4E"/>
    <w:rsid w:val="001B7D20"/>
    <w:rsid w:val="001C13D5"/>
    <w:rsid w:val="001C1922"/>
    <w:rsid w:val="001C27F3"/>
    <w:rsid w:val="001C40C9"/>
    <w:rsid w:val="001C43BB"/>
    <w:rsid w:val="001C5A79"/>
    <w:rsid w:val="001C7841"/>
    <w:rsid w:val="001C7B21"/>
    <w:rsid w:val="001C7BF4"/>
    <w:rsid w:val="001C7D62"/>
    <w:rsid w:val="001D0645"/>
    <w:rsid w:val="001D0F5A"/>
    <w:rsid w:val="001D2E2A"/>
    <w:rsid w:val="001D3A66"/>
    <w:rsid w:val="001D3E8E"/>
    <w:rsid w:val="001D4075"/>
    <w:rsid w:val="001D43DE"/>
    <w:rsid w:val="001D5510"/>
    <w:rsid w:val="001D5DA1"/>
    <w:rsid w:val="001D60FC"/>
    <w:rsid w:val="001D6FE9"/>
    <w:rsid w:val="001D7AAE"/>
    <w:rsid w:val="001E00CC"/>
    <w:rsid w:val="001E0BF2"/>
    <w:rsid w:val="001E126C"/>
    <w:rsid w:val="001E14B6"/>
    <w:rsid w:val="001E175F"/>
    <w:rsid w:val="001E17FA"/>
    <w:rsid w:val="001E1917"/>
    <w:rsid w:val="001E1CE2"/>
    <w:rsid w:val="001E39D7"/>
    <w:rsid w:val="001E4695"/>
    <w:rsid w:val="001E4AAC"/>
    <w:rsid w:val="001E4E5B"/>
    <w:rsid w:val="001E4FB1"/>
    <w:rsid w:val="001E502D"/>
    <w:rsid w:val="001E58B4"/>
    <w:rsid w:val="001E5D3E"/>
    <w:rsid w:val="001E66BE"/>
    <w:rsid w:val="001E6753"/>
    <w:rsid w:val="001E6AAB"/>
    <w:rsid w:val="001E6E1B"/>
    <w:rsid w:val="001F0387"/>
    <w:rsid w:val="001F0865"/>
    <w:rsid w:val="001F0A3B"/>
    <w:rsid w:val="001F14E9"/>
    <w:rsid w:val="001F2243"/>
    <w:rsid w:val="001F373E"/>
    <w:rsid w:val="001F380A"/>
    <w:rsid w:val="001F4606"/>
    <w:rsid w:val="001F690D"/>
    <w:rsid w:val="001F6984"/>
    <w:rsid w:val="001F6BB9"/>
    <w:rsid w:val="001F777F"/>
    <w:rsid w:val="001F7C7B"/>
    <w:rsid w:val="001FF507"/>
    <w:rsid w:val="00201235"/>
    <w:rsid w:val="002020A1"/>
    <w:rsid w:val="002037BD"/>
    <w:rsid w:val="002039B7"/>
    <w:rsid w:val="0020457D"/>
    <w:rsid w:val="00205693"/>
    <w:rsid w:val="00205D38"/>
    <w:rsid w:val="00205DCA"/>
    <w:rsid w:val="002064C9"/>
    <w:rsid w:val="00206710"/>
    <w:rsid w:val="00206B89"/>
    <w:rsid w:val="002076BF"/>
    <w:rsid w:val="00207B58"/>
    <w:rsid w:val="00207F5B"/>
    <w:rsid w:val="0021054A"/>
    <w:rsid w:val="00210579"/>
    <w:rsid w:val="00210BA8"/>
    <w:rsid w:val="00210FAA"/>
    <w:rsid w:val="00211AB2"/>
    <w:rsid w:val="00212E0C"/>
    <w:rsid w:val="00213F3F"/>
    <w:rsid w:val="00214B8D"/>
    <w:rsid w:val="00214C18"/>
    <w:rsid w:val="00214C2A"/>
    <w:rsid w:val="002151EC"/>
    <w:rsid w:val="00215CF6"/>
    <w:rsid w:val="00216AE5"/>
    <w:rsid w:val="002202EF"/>
    <w:rsid w:val="0022052C"/>
    <w:rsid w:val="00220961"/>
    <w:rsid w:val="00220ADC"/>
    <w:rsid w:val="0022347E"/>
    <w:rsid w:val="00223771"/>
    <w:rsid w:val="00225694"/>
    <w:rsid w:val="002263D1"/>
    <w:rsid w:val="002272F9"/>
    <w:rsid w:val="00227D63"/>
    <w:rsid w:val="00231CE5"/>
    <w:rsid w:val="0023240C"/>
    <w:rsid w:val="0023271C"/>
    <w:rsid w:val="00234156"/>
    <w:rsid w:val="002341AB"/>
    <w:rsid w:val="002348CE"/>
    <w:rsid w:val="002348F7"/>
    <w:rsid w:val="00234A8A"/>
    <w:rsid w:val="00235236"/>
    <w:rsid w:val="00235AE8"/>
    <w:rsid w:val="002363FE"/>
    <w:rsid w:val="00237074"/>
    <w:rsid w:val="00237224"/>
    <w:rsid w:val="0024061C"/>
    <w:rsid w:val="00241057"/>
    <w:rsid w:val="002414B6"/>
    <w:rsid w:val="00241782"/>
    <w:rsid w:val="00241E0A"/>
    <w:rsid w:val="00241FCA"/>
    <w:rsid w:val="00242805"/>
    <w:rsid w:val="00242927"/>
    <w:rsid w:val="00243A13"/>
    <w:rsid w:val="00243BBA"/>
    <w:rsid w:val="002441EA"/>
    <w:rsid w:val="0024427B"/>
    <w:rsid w:val="00244B62"/>
    <w:rsid w:val="00245958"/>
    <w:rsid w:val="002459F8"/>
    <w:rsid w:val="00247136"/>
    <w:rsid w:val="0024751A"/>
    <w:rsid w:val="00250F52"/>
    <w:rsid w:val="00251528"/>
    <w:rsid w:val="00251AB2"/>
    <w:rsid w:val="002523D1"/>
    <w:rsid w:val="00252CC6"/>
    <w:rsid w:val="002538E3"/>
    <w:rsid w:val="00256521"/>
    <w:rsid w:val="00256951"/>
    <w:rsid w:val="002578A2"/>
    <w:rsid w:val="00257ABD"/>
    <w:rsid w:val="002608D0"/>
    <w:rsid w:val="002610B3"/>
    <w:rsid w:val="002610FE"/>
    <w:rsid w:val="002624AD"/>
    <w:rsid w:val="002624FD"/>
    <w:rsid w:val="00262C37"/>
    <w:rsid w:val="002641FF"/>
    <w:rsid w:val="00264AEB"/>
    <w:rsid w:val="00265D94"/>
    <w:rsid w:val="0026619C"/>
    <w:rsid w:val="0026729E"/>
    <w:rsid w:val="00271165"/>
    <w:rsid w:val="00271903"/>
    <w:rsid w:val="00271AC8"/>
    <w:rsid w:val="00271DEF"/>
    <w:rsid w:val="0027220A"/>
    <w:rsid w:val="00272AC5"/>
    <w:rsid w:val="00272FB4"/>
    <w:rsid w:val="00274A2B"/>
    <w:rsid w:val="00275747"/>
    <w:rsid w:val="00276444"/>
    <w:rsid w:val="002766BD"/>
    <w:rsid w:val="00276B74"/>
    <w:rsid w:val="00276EA4"/>
    <w:rsid w:val="00281E45"/>
    <w:rsid w:val="002826F9"/>
    <w:rsid w:val="002834CE"/>
    <w:rsid w:val="00283A4F"/>
    <w:rsid w:val="00283B40"/>
    <w:rsid w:val="00284260"/>
    <w:rsid w:val="002848BB"/>
    <w:rsid w:val="0028572F"/>
    <w:rsid w:val="00286974"/>
    <w:rsid w:val="00287B8B"/>
    <w:rsid w:val="0029061E"/>
    <w:rsid w:val="0029067A"/>
    <w:rsid w:val="00293BC9"/>
    <w:rsid w:val="0029441A"/>
    <w:rsid w:val="0029453C"/>
    <w:rsid w:val="00294558"/>
    <w:rsid w:val="00294A98"/>
    <w:rsid w:val="00294C8F"/>
    <w:rsid w:val="00295D77"/>
    <w:rsid w:val="00296D9A"/>
    <w:rsid w:val="002A0ED1"/>
    <w:rsid w:val="002A1014"/>
    <w:rsid w:val="002A1D0C"/>
    <w:rsid w:val="002A40CF"/>
    <w:rsid w:val="002A4468"/>
    <w:rsid w:val="002A716B"/>
    <w:rsid w:val="002AA5A9"/>
    <w:rsid w:val="002AD487"/>
    <w:rsid w:val="002B15F0"/>
    <w:rsid w:val="002B203F"/>
    <w:rsid w:val="002B4062"/>
    <w:rsid w:val="002B5FC0"/>
    <w:rsid w:val="002B630A"/>
    <w:rsid w:val="002B6B14"/>
    <w:rsid w:val="002B794A"/>
    <w:rsid w:val="002C0C57"/>
    <w:rsid w:val="002C1FCA"/>
    <w:rsid w:val="002C213E"/>
    <w:rsid w:val="002C27B9"/>
    <w:rsid w:val="002C2869"/>
    <w:rsid w:val="002C43FE"/>
    <w:rsid w:val="002C44A9"/>
    <w:rsid w:val="002C5289"/>
    <w:rsid w:val="002C5387"/>
    <w:rsid w:val="002C543E"/>
    <w:rsid w:val="002C5604"/>
    <w:rsid w:val="002C6146"/>
    <w:rsid w:val="002C647F"/>
    <w:rsid w:val="002C6A22"/>
    <w:rsid w:val="002D0142"/>
    <w:rsid w:val="002D117B"/>
    <w:rsid w:val="002D13B1"/>
    <w:rsid w:val="002D222E"/>
    <w:rsid w:val="002D314E"/>
    <w:rsid w:val="002D3A9A"/>
    <w:rsid w:val="002D4219"/>
    <w:rsid w:val="002D4560"/>
    <w:rsid w:val="002D5097"/>
    <w:rsid w:val="002D517C"/>
    <w:rsid w:val="002D52C8"/>
    <w:rsid w:val="002D56AE"/>
    <w:rsid w:val="002D6669"/>
    <w:rsid w:val="002D7016"/>
    <w:rsid w:val="002E00F1"/>
    <w:rsid w:val="002E1920"/>
    <w:rsid w:val="002E1A2D"/>
    <w:rsid w:val="002E314F"/>
    <w:rsid w:val="002E42A6"/>
    <w:rsid w:val="002E632C"/>
    <w:rsid w:val="002F071D"/>
    <w:rsid w:val="002F079F"/>
    <w:rsid w:val="002F117E"/>
    <w:rsid w:val="002F1D60"/>
    <w:rsid w:val="002F1F54"/>
    <w:rsid w:val="002F2566"/>
    <w:rsid w:val="002F2AC5"/>
    <w:rsid w:val="002F3B30"/>
    <w:rsid w:val="002F4DAF"/>
    <w:rsid w:val="002F52DD"/>
    <w:rsid w:val="002F59FC"/>
    <w:rsid w:val="002F5A24"/>
    <w:rsid w:val="002F5E4B"/>
    <w:rsid w:val="002F6798"/>
    <w:rsid w:val="002F7BC7"/>
    <w:rsid w:val="00300BFF"/>
    <w:rsid w:val="00300D4E"/>
    <w:rsid w:val="00300E34"/>
    <w:rsid w:val="003016AE"/>
    <w:rsid w:val="0030179B"/>
    <w:rsid w:val="003019D7"/>
    <w:rsid w:val="00301D72"/>
    <w:rsid w:val="00302150"/>
    <w:rsid w:val="00304349"/>
    <w:rsid w:val="003045CC"/>
    <w:rsid w:val="0030486E"/>
    <w:rsid w:val="00304A55"/>
    <w:rsid w:val="00304F71"/>
    <w:rsid w:val="003055C2"/>
    <w:rsid w:val="003057D6"/>
    <w:rsid w:val="003058B9"/>
    <w:rsid w:val="00305A32"/>
    <w:rsid w:val="00305CB2"/>
    <w:rsid w:val="00306669"/>
    <w:rsid w:val="0030673F"/>
    <w:rsid w:val="00306B76"/>
    <w:rsid w:val="00307ACC"/>
    <w:rsid w:val="003114E2"/>
    <w:rsid w:val="00311EFB"/>
    <w:rsid w:val="00312A6B"/>
    <w:rsid w:val="00312AC2"/>
    <w:rsid w:val="003133E0"/>
    <w:rsid w:val="0031387F"/>
    <w:rsid w:val="00313B1D"/>
    <w:rsid w:val="00314108"/>
    <w:rsid w:val="00314E89"/>
    <w:rsid w:val="00315AEA"/>
    <w:rsid w:val="00315B60"/>
    <w:rsid w:val="00316AD7"/>
    <w:rsid w:val="00317738"/>
    <w:rsid w:val="00317E55"/>
    <w:rsid w:val="0032029D"/>
    <w:rsid w:val="003206CE"/>
    <w:rsid w:val="00320836"/>
    <w:rsid w:val="00321A39"/>
    <w:rsid w:val="00322543"/>
    <w:rsid w:val="0032273C"/>
    <w:rsid w:val="003236BD"/>
    <w:rsid w:val="003237B1"/>
    <w:rsid w:val="00323AFC"/>
    <w:rsid w:val="0032415A"/>
    <w:rsid w:val="0032442B"/>
    <w:rsid w:val="00326638"/>
    <w:rsid w:val="0033011B"/>
    <w:rsid w:val="003301AB"/>
    <w:rsid w:val="00330F15"/>
    <w:rsid w:val="003312A5"/>
    <w:rsid w:val="00331C1B"/>
    <w:rsid w:val="0033230D"/>
    <w:rsid w:val="0033407A"/>
    <w:rsid w:val="00334521"/>
    <w:rsid w:val="0033477A"/>
    <w:rsid w:val="00335C96"/>
    <w:rsid w:val="00336317"/>
    <w:rsid w:val="00342EB8"/>
    <w:rsid w:val="00343330"/>
    <w:rsid w:val="00343734"/>
    <w:rsid w:val="003445BB"/>
    <w:rsid w:val="00345113"/>
    <w:rsid w:val="0034588C"/>
    <w:rsid w:val="00347460"/>
    <w:rsid w:val="0034763F"/>
    <w:rsid w:val="003502D1"/>
    <w:rsid w:val="003512CC"/>
    <w:rsid w:val="003515C8"/>
    <w:rsid w:val="003521BA"/>
    <w:rsid w:val="003524CF"/>
    <w:rsid w:val="00352C6A"/>
    <w:rsid w:val="00352D1D"/>
    <w:rsid w:val="003539C9"/>
    <w:rsid w:val="00353CEF"/>
    <w:rsid w:val="00353DBD"/>
    <w:rsid w:val="003549B4"/>
    <w:rsid w:val="00354CE5"/>
    <w:rsid w:val="003564BB"/>
    <w:rsid w:val="00356949"/>
    <w:rsid w:val="00356CFA"/>
    <w:rsid w:val="003570D1"/>
    <w:rsid w:val="00357356"/>
    <w:rsid w:val="00362145"/>
    <w:rsid w:val="0036272C"/>
    <w:rsid w:val="0036350F"/>
    <w:rsid w:val="00364006"/>
    <w:rsid w:val="003641FD"/>
    <w:rsid w:val="00366D1A"/>
    <w:rsid w:val="00366FF4"/>
    <w:rsid w:val="003679B2"/>
    <w:rsid w:val="00367EDD"/>
    <w:rsid w:val="00370062"/>
    <w:rsid w:val="00371D51"/>
    <w:rsid w:val="00372716"/>
    <w:rsid w:val="003733A0"/>
    <w:rsid w:val="00374332"/>
    <w:rsid w:val="00374500"/>
    <w:rsid w:val="003749D7"/>
    <w:rsid w:val="00374AEC"/>
    <w:rsid w:val="003755B3"/>
    <w:rsid w:val="00375C99"/>
    <w:rsid w:val="00376002"/>
    <w:rsid w:val="00376FFB"/>
    <w:rsid w:val="003770ED"/>
    <w:rsid w:val="00377D39"/>
    <w:rsid w:val="00377DAA"/>
    <w:rsid w:val="003801D3"/>
    <w:rsid w:val="00380D93"/>
    <w:rsid w:val="00380DB3"/>
    <w:rsid w:val="00380FF6"/>
    <w:rsid w:val="00382E1C"/>
    <w:rsid w:val="00383019"/>
    <w:rsid w:val="00385070"/>
    <w:rsid w:val="003856B8"/>
    <w:rsid w:val="003857DC"/>
    <w:rsid w:val="00386147"/>
    <w:rsid w:val="0038635E"/>
    <w:rsid w:val="003873DC"/>
    <w:rsid w:val="003874C5"/>
    <w:rsid w:val="00387A6F"/>
    <w:rsid w:val="0039263C"/>
    <w:rsid w:val="00392A03"/>
    <w:rsid w:val="0039321D"/>
    <w:rsid w:val="003937CF"/>
    <w:rsid w:val="00393F9C"/>
    <w:rsid w:val="00394C6D"/>
    <w:rsid w:val="00396FBB"/>
    <w:rsid w:val="00397964"/>
    <w:rsid w:val="003A1AF1"/>
    <w:rsid w:val="003A371A"/>
    <w:rsid w:val="003A5878"/>
    <w:rsid w:val="003A58DA"/>
    <w:rsid w:val="003A5BBE"/>
    <w:rsid w:val="003B026A"/>
    <w:rsid w:val="003B29BA"/>
    <w:rsid w:val="003B2B0A"/>
    <w:rsid w:val="003B2E6F"/>
    <w:rsid w:val="003B3869"/>
    <w:rsid w:val="003B3EA0"/>
    <w:rsid w:val="003B408D"/>
    <w:rsid w:val="003B4400"/>
    <w:rsid w:val="003B56BE"/>
    <w:rsid w:val="003B5A69"/>
    <w:rsid w:val="003B5ECC"/>
    <w:rsid w:val="003B5EFE"/>
    <w:rsid w:val="003B5FA0"/>
    <w:rsid w:val="003B6C13"/>
    <w:rsid w:val="003B79AE"/>
    <w:rsid w:val="003B7A4E"/>
    <w:rsid w:val="003B7D25"/>
    <w:rsid w:val="003C04E0"/>
    <w:rsid w:val="003C0C3D"/>
    <w:rsid w:val="003C111F"/>
    <w:rsid w:val="003C1551"/>
    <w:rsid w:val="003C21F0"/>
    <w:rsid w:val="003C3477"/>
    <w:rsid w:val="003C34C8"/>
    <w:rsid w:val="003C5B58"/>
    <w:rsid w:val="003C5D7F"/>
    <w:rsid w:val="003C6D9A"/>
    <w:rsid w:val="003C7425"/>
    <w:rsid w:val="003C7442"/>
    <w:rsid w:val="003C784E"/>
    <w:rsid w:val="003C7922"/>
    <w:rsid w:val="003C7AD7"/>
    <w:rsid w:val="003D0051"/>
    <w:rsid w:val="003D0B01"/>
    <w:rsid w:val="003D1037"/>
    <w:rsid w:val="003D37FF"/>
    <w:rsid w:val="003D381A"/>
    <w:rsid w:val="003D3F7E"/>
    <w:rsid w:val="003D41BE"/>
    <w:rsid w:val="003D4BD7"/>
    <w:rsid w:val="003D4DBC"/>
    <w:rsid w:val="003D5BDD"/>
    <w:rsid w:val="003D5D66"/>
    <w:rsid w:val="003D7264"/>
    <w:rsid w:val="003D7284"/>
    <w:rsid w:val="003D79C7"/>
    <w:rsid w:val="003D7B05"/>
    <w:rsid w:val="003D7E54"/>
    <w:rsid w:val="003E2B6D"/>
    <w:rsid w:val="003E3B33"/>
    <w:rsid w:val="003E769E"/>
    <w:rsid w:val="003F0267"/>
    <w:rsid w:val="003F1078"/>
    <w:rsid w:val="003F1A77"/>
    <w:rsid w:val="003F22BC"/>
    <w:rsid w:val="003F320D"/>
    <w:rsid w:val="003F3B85"/>
    <w:rsid w:val="003F3D75"/>
    <w:rsid w:val="003F432E"/>
    <w:rsid w:val="003F467D"/>
    <w:rsid w:val="003F48B3"/>
    <w:rsid w:val="003F544B"/>
    <w:rsid w:val="003F5DF7"/>
    <w:rsid w:val="003F6712"/>
    <w:rsid w:val="003F67F0"/>
    <w:rsid w:val="003F694E"/>
    <w:rsid w:val="003F6956"/>
    <w:rsid w:val="00401D60"/>
    <w:rsid w:val="00402C5D"/>
    <w:rsid w:val="00403149"/>
    <w:rsid w:val="004031F5"/>
    <w:rsid w:val="0040541C"/>
    <w:rsid w:val="004056CA"/>
    <w:rsid w:val="004059B3"/>
    <w:rsid w:val="00405C1F"/>
    <w:rsid w:val="00405E7A"/>
    <w:rsid w:val="00406BAA"/>
    <w:rsid w:val="00406FAD"/>
    <w:rsid w:val="00407A19"/>
    <w:rsid w:val="0040C787"/>
    <w:rsid w:val="004102C5"/>
    <w:rsid w:val="0041142E"/>
    <w:rsid w:val="004119B6"/>
    <w:rsid w:val="00412D12"/>
    <w:rsid w:val="00413E2D"/>
    <w:rsid w:val="0041408C"/>
    <w:rsid w:val="00414642"/>
    <w:rsid w:val="00414965"/>
    <w:rsid w:val="00414C46"/>
    <w:rsid w:val="00414C92"/>
    <w:rsid w:val="00415720"/>
    <w:rsid w:val="004160BB"/>
    <w:rsid w:val="00416BF0"/>
    <w:rsid w:val="004201E7"/>
    <w:rsid w:val="004204A9"/>
    <w:rsid w:val="004206FC"/>
    <w:rsid w:val="00420E66"/>
    <w:rsid w:val="00421EF7"/>
    <w:rsid w:val="004222E3"/>
    <w:rsid w:val="00422317"/>
    <w:rsid w:val="00422502"/>
    <w:rsid w:val="00422DF0"/>
    <w:rsid w:val="00423EAB"/>
    <w:rsid w:val="00424FF2"/>
    <w:rsid w:val="0042537B"/>
    <w:rsid w:val="004269A9"/>
    <w:rsid w:val="00426D74"/>
    <w:rsid w:val="004275CD"/>
    <w:rsid w:val="004303DD"/>
    <w:rsid w:val="004304B5"/>
    <w:rsid w:val="00430682"/>
    <w:rsid w:val="00431246"/>
    <w:rsid w:val="00431258"/>
    <w:rsid w:val="00432C59"/>
    <w:rsid w:val="00432D31"/>
    <w:rsid w:val="00432D46"/>
    <w:rsid w:val="00432EB1"/>
    <w:rsid w:val="00432EE7"/>
    <w:rsid w:val="00434A71"/>
    <w:rsid w:val="00435FE5"/>
    <w:rsid w:val="004361FD"/>
    <w:rsid w:val="00436221"/>
    <w:rsid w:val="0043684D"/>
    <w:rsid w:val="00437118"/>
    <w:rsid w:val="0043797E"/>
    <w:rsid w:val="00437E95"/>
    <w:rsid w:val="004416EF"/>
    <w:rsid w:val="00441A17"/>
    <w:rsid w:val="00441A32"/>
    <w:rsid w:val="00441A33"/>
    <w:rsid w:val="00441CD5"/>
    <w:rsid w:val="004424FF"/>
    <w:rsid w:val="00442A5A"/>
    <w:rsid w:val="00442DAD"/>
    <w:rsid w:val="00444575"/>
    <w:rsid w:val="0044515A"/>
    <w:rsid w:val="00445517"/>
    <w:rsid w:val="00446B12"/>
    <w:rsid w:val="0044719C"/>
    <w:rsid w:val="00450585"/>
    <w:rsid w:val="00450B2A"/>
    <w:rsid w:val="00451FCD"/>
    <w:rsid w:val="00452067"/>
    <w:rsid w:val="0045248F"/>
    <w:rsid w:val="004530B3"/>
    <w:rsid w:val="0045349A"/>
    <w:rsid w:val="0045360B"/>
    <w:rsid w:val="0045403F"/>
    <w:rsid w:val="00454BED"/>
    <w:rsid w:val="00455974"/>
    <w:rsid w:val="00455AFC"/>
    <w:rsid w:val="004562E4"/>
    <w:rsid w:val="0045738A"/>
    <w:rsid w:val="00457E3F"/>
    <w:rsid w:val="004600C3"/>
    <w:rsid w:val="00460FE5"/>
    <w:rsid w:val="00461495"/>
    <w:rsid w:val="004618BD"/>
    <w:rsid w:val="004619AA"/>
    <w:rsid w:val="0046372B"/>
    <w:rsid w:val="004644EB"/>
    <w:rsid w:val="004656C3"/>
    <w:rsid w:val="004662C6"/>
    <w:rsid w:val="00467FAF"/>
    <w:rsid w:val="004704D7"/>
    <w:rsid w:val="004706F4"/>
    <w:rsid w:val="00470BC2"/>
    <w:rsid w:val="00471163"/>
    <w:rsid w:val="0047152B"/>
    <w:rsid w:val="00472097"/>
    <w:rsid w:val="004730EB"/>
    <w:rsid w:val="00473EEC"/>
    <w:rsid w:val="00473F80"/>
    <w:rsid w:val="00474693"/>
    <w:rsid w:val="00474BE9"/>
    <w:rsid w:val="00475BAE"/>
    <w:rsid w:val="00475C15"/>
    <w:rsid w:val="00475D83"/>
    <w:rsid w:val="004760E1"/>
    <w:rsid w:val="00476347"/>
    <w:rsid w:val="00476471"/>
    <w:rsid w:val="00476707"/>
    <w:rsid w:val="00476EA2"/>
    <w:rsid w:val="00477C42"/>
    <w:rsid w:val="00479B4D"/>
    <w:rsid w:val="0047A9E0"/>
    <w:rsid w:val="0048010B"/>
    <w:rsid w:val="004804D4"/>
    <w:rsid w:val="00480BF0"/>
    <w:rsid w:val="00482739"/>
    <w:rsid w:val="004829EB"/>
    <w:rsid w:val="00482EDB"/>
    <w:rsid w:val="004831F5"/>
    <w:rsid w:val="004833A9"/>
    <w:rsid w:val="00484450"/>
    <w:rsid w:val="00484BDA"/>
    <w:rsid w:val="00484E6B"/>
    <w:rsid w:val="00486887"/>
    <w:rsid w:val="004869B0"/>
    <w:rsid w:val="00486A17"/>
    <w:rsid w:val="0048C7DB"/>
    <w:rsid w:val="00490823"/>
    <w:rsid w:val="00490E76"/>
    <w:rsid w:val="00492E64"/>
    <w:rsid w:val="00493082"/>
    <w:rsid w:val="00494131"/>
    <w:rsid w:val="004946DC"/>
    <w:rsid w:val="00494F42"/>
    <w:rsid w:val="00495105"/>
    <w:rsid w:val="004953A6"/>
    <w:rsid w:val="00495D08"/>
    <w:rsid w:val="004A084C"/>
    <w:rsid w:val="004A2194"/>
    <w:rsid w:val="004A2E00"/>
    <w:rsid w:val="004A2FF3"/>
    <w:rsid w:val="004A31A6"/>
    <w:rsid w:val="004A4B74"/>
    <w:rsid w:val="004A5430"/>
    <w:rsid w:val="004A59AF"/>
    <w:rsid w:val="004A6870"/>
    <w:rsid w:val="004A689E"/>
    <w:rsid w:val="004A7C74"/>
    <w:rsid w:val="004AB624"/>
    <w:rsid w:val="004B04AC"/>
    <w:rsid w:val="004B0F77"/>
    <w:rsid w:val="004B14F3"/>
    <w:rsid w:val="004B1CE3"/>
    <w:rsid w:val="004B1D86"/>
    <w:rsid w:val="004B2605"/>
    <w:rsid w:val="004B28FA"/>
    <w:rsid w:val="004B2BB6"/>
    <w:rsid w:val="004B323F"/>
    <w:rsid w:val="004B3533"/>
    <w:rsid w:val="004B44B2"/>
    <w:rsid w:val="004B517A"/>
    <w:rsid w:val="004B55CA"/>
    <w:rsid w:val="004B60B9"/>
    <w:rsid w:val="004B6EC8"/>
    <w:rsid w:val="004C09F2"/>
    <w:rsid w:val="004C138E"/>
    <w:rsid w:val="004C152F"/>
    <w:rsid w:val="004C1E12"/>
    <w:rsid w:val="004C1E60"/>
    <w:rsid w:val="004C203A"/>
    <w:rsid w:val="004C2154"/>
    <w:rsid w:val="004C242F"/>
    <w:rsid w:val="004C253F"/>
    <w:rsid w:val="004C3021"/>
    <w:rsid w:val="004C315A"/>
    <w:rsid w:val="004C34BE"/>
    <w:rsid w:val="004C3C81"/>
    <w:rsid w:val="004C3E6D"/>
    <w:rsid w:val="004C49AD"/>
    <w:rsid w:val="004C4FA5"/>
    <w:rsid w:val="004C5385"/>
    <w:rsid w:val="004C553C"/>
    <w:rsid w:val="004C65F6"/>
    <w:rsid w:val="004C7B97"/>
    <w:rsid w:val="004C7F44"/>
    <w:rsid w:val="004D02BC"/>
    <w:rsid w:val="004D0EAD"/>
    <w:rsid w:val="004D1156"/>
    <w:rsid w:val="004D1177"/>
    <w:rsid w:val="004D25C1"/>
    <w:rsid w:val="004D3A4F"/>
    <w:rsid w:val="004D4654"/>
    <w:rsid w:val="004D47F8"/>
    <w:rsid w:val="004D5203"/>
    <w:rsid w:val="004D53B8"/>
    <w:rsid w:val="004D5B18"/>
    <w:rsid w:val="004D75C5"/>
    <w:rsid w:val="004D7700"/>
    <w:rsid w:val="004D7F67"/>
    <w:rsid w:val="004E0558"/>
    <w:rsid w:val="004E214B"/>
    <w:rsid w:val="004E25AE"/>
    <w:rsid w:val="004E2CF5"/>
    <w:rsid w:val="004E2FBB"/>
    <w:rsid w:val="004E6350"/>
    <w:rsid w:val="004E6794"/>
    <w:rsid w:val="004E6EB9"/>
    <w:rsid w:val="004E6F21"/>
    <w:rsid w:val="004E71BA"/>
    <w:rsid w:val="004E7A62"/>
    <w:rsid w:val="004F0B52"/>
    <w:rsid w:val="004F1B99"/>
    <w:rsid w:val="004F21D9"/>
    <w:rsid w:val="004F3871"/>
    <w:rsid w:val="004F4C80"/>
    <w:rsid w:val="004F5BB8"/>
    <w:rsid w:val="004F6031"/>
    <w:rsid w:val="004F72CD"/>
    <w:rsid w:val="004F76A4"/>
    <w:rsid w:val="0050049F"/>
    <w:rsid w:val="00501297"/>
    <w:rsid w:val="00501ECD"/>
    <w:rsid w:val="00502D06"/>
    <w:rsid w:val="00503FD4"/>
    <w:rsid w:val="00503FF2"/>
    <w:rsid w:val="005041CD"/>
    <w:rsid w:val="00504F28"/>
    <w:rsid w:val="00505002"/>
    <w:rsid w:val="0050558C"/>
    <w:rsid w:val="00506A52"/>
    <w:rsid w:val="00506DD6"/>
    <w:rsid w:val="0051056B"/>
    <w:rsid w:val="005114F7"/>
    <w:rsid w:val="005118DA"/>
    <w:rsid w:val="00511F98"/>
    <w:rsid w:val="005124D2"/>
    <w:rsid w:val="005129EC"/>
    <w:rsid w:val="00514BE6"/>
    <w:rsid w:val="00514CC3"/>
    <w:rsid w:val="005152BC"/>
    <w:rsid w:val="00515D4B"/>
    <w:rsid w:val="00516609"/>
    <w:rsid w:val="00516C8A"/>
    <w:rsid w:val="00517279"/>
    <w:rsid w:val="00517357"/>
    <w:rsid w:val="00517447"/>
    <w:rsid w:val="00517EA4"/>
    <w:rsid w:val="0051FAF1"/>
    <w:rsid w:val="00521593"/>
    <w:rsid w:val="005215D7"/>
    <w:rsid w:val="00522A69"/>
    <w:rsid w:val="005233DF"/>
    <w:rsid w:val="00524382"/>
    <w:rsid w:val="00524F8B"/>
    <w:rsid w:val="00525229"/>
    <w:rsid w:val="00525269"/>
    <w:rsid w:val="005255E8"/>
    <w:rsid w:val="00525DDE"/>
    <w:rsid w:val="00526CD8"/>
    <w:rsid w:val="005272EF"/>
    <w:rsid w:val="005276A0"/>
    <w:rsid w:val="00527E1D"/>
    <w:rsid w:val="00530238"/>
    <w:rsid w:val="00530307"/>
    <w:rsid w:val="005306E1"/>
    <w:rsid w:val="00530813"/>
    <w:rsid w:val="00531227"/>
    <w:rsid w:val="00532034"/>
    <w:rsid w:val="005325C4"/>
    <w:rsid w:val="005327D5"/>
    <w:rsid w:val="005331F5"/>
    <w:rsid w:val="005341E9"/>
    <w:rsid w:val="005342C1"/>
    <w:rsid w:val="00534601"/>
    <w:rsid w:val="00534B2F"/>
    <w:rsid w:val="00535396"/>
    <w:rsid w:val="005363FC"/>
    <w:rsid w:val="005378D6"/>
    <w:rsid w:val="0054007C"/>
    <w:rsid w:val="005404D2"/>
    <w:rsid w:val="00540648"/>
    <w:rsid w:val="00540E5F"/>
    <w:rsid w:val="0054141C"/>
    <w:rsid w:val="00541B51"/>
    <w:rsid w:val="00542701"/>
    <w:rsid w:val="00543A42"/>
    <w:rsid w:val="00543C2A"/>
    <w:rsid w:val="005457B2"/>
    <w:rsid w:val="0054580E"/>
    <w:rsid w:val="00545CE0"/>
    <w:rsid w:val="00545DCD"/>
    <w:rsid w:val="00546287"/>
    <w:rsid w:val="005465AD"/>
    <w:rsid w:val="00546975"/>
    <w:rsid w:val="0055008D"/>
    <w:rsid w:val="00550D8D"/>
    <w:rsid w:val="0055303F"/>
    <w:rsid w:val="00553DE0"/>
    <w:rsid w:val="00555501"/>
    <w:rsid w:val="00555DE3"/>
    <w:rsid w:val="00556683"/>
    <w:rsid w:val="00557328"/>
    <w:rsid w:val="0055C31F"/>
    <w:rsid w:val="005611BF"/>
    <w:rsid w:val="0056197A"/>
    <w:rsid w:val="00561B55"/>
    <w:rsid w:val="00561F19"/>
    <w:rsid w:val="00562B5F"/>
    <w:rsid w:val="00564223"/>
    <w:rsid w:val="00564E40"/>
    <w:rsid w:val="005663F8"/>
    <w:rsid w:val="00566BB7"/>
    <w:rsid w:val="0057001B"/>
    <w:rsid w:val="005705DC"/>
    <w:rsid w:val="00570CBB"/>
    <w:rsid w:val="0057155E"/>
    <w:rsid w:val="0057340C"/>
    <w:rsid w:val="00573702"/>
    <w:rsid w:val="0057393C"/>
    <w:rsid w:val="00574174"/>
    <w:rsid w:val="00574279"/>
    <w:rsid w:val="00575B57"/>
    <w:rsid w:val="005760F6"/>
    <w:rsid w:val="00576AEE"/>
    <w:rsid w:val="00577745"/>
    <w:rsid w:val="00577A01"/>
    <w:rsid w:val="00581F9A"/>
    <w:rsid w:val="005844DC"/>
    <w:rsid w:val="00586FC8"/>
    <w:rsid w:val="00587F8B"/>
    <w:rsid w:val="005906E7"/>
    <w:rsid w:val="00590C90"/>
    <w:rsid w:val="00591918"/>
    <w:rsid w:val="00591AC6"/>
    <w:rsid w:val="00591CD6"/>
    <w:rsid w:val="00591F20"/>
    <w:rsid w:val="005927F2"/>
    <w:rsid w:val="00592D36"/>
    <w:rsid w:val="00593064"/>
    <w:rsid w:val="00593457"/>
    <w:rsid w:val="005946AB"/>
    <w:rsid w:val="00595C87"/>
    <w:rsid w:val="00597655"/>
    <w:rsid w:val="00597CE4"/>
    <w:rsid w:val="005A0255"/>
    <w:rsid w:val="005A0F1E"/>
    <w:rsid w:val="005A1B79"/>
    <w:rsid w:val="005A1F98"/>
    <w:rsid w:val="005A20FC"/>
    <w:rsid w:val="005A23C7"/>
    <w:rsid w:val="005A24D3"/>
    <w:rsid w:val="005A2864"/>
    <w:rsid w:val="005A28FD"/>
    <w:rsid w:val="005A2FD6"/>
    <w:rsid w:val="005A3082"/>
    <w:rsid w:val="005A38D0"/>
    <w:rsid w:val="005A39AB"/>
    <w:rsid w:val="005A5B0C"/>
    <w:rsid w:val="005B0BE8"/>
    <w:rsid w:val="005B0E1A"/>
    <w:rsid w:val="005B1BD9"/>
    <w:rsid w:val="005B313B"/>
    <w:rsid w:val="005B3173"/>
    <w:rsid w:val="005B3635"/>
    <w:rsid w:val="005B3820"/>
    <w:rsid w:val="005B4992"/>
    <w:rsid w:val="005B698E"/>
    <w:rsid w:val="005B6F8E"/>
    <w:rsid w:val="005B763E"/>
    <w:rsid w:val="005C0A24"/>
    <w:rsid w:val="005C0AB7"/>
    <w:rsid w:val="005C0B07"/>
    <w:rsid w:val="005C1A20"/>
    <w:rsid w:val="005C4504"/>
    <w:rsid w:val="005C5762"/>
    <w:rsid w:val="005C5C68"/>
    <w:rsid w:val="005C5F0D"/>
    <w:rsid w:val="005C6A69"/>
    <w:rsid w:val="005C7F61"/>
    <w:rsid w:val="005D070E"/>
    <w:rsid w:val="005D0A89"/>
    <w:rsid w:val="005D13C3"/>
    <w:rsid w:val="005D2621"/>
    <w:rsid w:val="005D26CF"/>
    <w:rsid w:val="005D2FE1"/>
    <w:rsid w:val="005D3A5E"/>
    <w:rsid w:val="005D41E1"/>
    <w:rsid w:val="005D6187"/>
    <w:rsid w:val="005D6288"/>
    <w:rsid w:val="005D63F1"/>
    <w:rsid w:val="005D66FA"/>
    <w:rsid w:val="005D7060"/>
    <w:rsid w:val="005D7D43"/>
    <w:rsid w:val="005D7F76"/>
    <w:rsid w:val="005E0623"/>
    <w:rsid w:val="005E1217"/>
    <w:rsid w:val="005E1485"/>
    <w:rsid w:val="005E1733"/>
    <w:rsid w:val="005E1AC1"/>
    <w:rsid w:val="005E1C39"/>
    <w:rsid w:val="005E205A"/>
    <w:rsid w:val="005E33DF"/>
    <w:rsid w:val="005E39B2"/>
    <w:rsid w:val="005E41A4"/>
    <w:rsid w:val="005E460B"/>
    <w:rsid w:val="005E4728"/>
    <w:rsid w:val="005E5E5C"/>
    <w:rsid w:val="005E634E"/>
    <w:rsid w:val="005E67CD"/>
    <w:rsid w:val="005E6D26"/>
    <w:rsid w:val="005E6FA8"/>
    <w:rsid w:val="005F006F"/>
    <w:rsid w:val="005F0EFB"/>
    <w:rsid w:val="005F2417"/>
    <w:rsid w:val="005F27EE"/>
    <w:rsid w:val="005F3DA4"/>
    <w:rsid w:val="005F3E8D"/>
    <w:rsid w:val="005F4415"/>
    <w:rsid w:val="005F476E"/>
    <w:rsid w:val="005F4FB4"/>
    <w:rsid w:val="005F5CAC"/>
    <w:rsid w:val="005F6700"/>
    <w:rsid w:val="005F6FBF"/>
    <w:rsid w:val="00600757"/>
    <w:rsid w:val="00600ED9"/>
    <w:rsid w:val="00601F91"/>
    <w:rsid w:val="00602A8D"/>
    <w:rsid w:val="00602C5B"/>
    <w:rsid w:val="00603BD9"/>
    <w:rsid w:val="00603C7E"/>
    <w:rsid w:val="00604E47"/>
    <w:rsid w:val="006052E1"/>
    <w:rsid w:val="006062E7"/>
    <w:rsid w:val="00606318"/>
    <w:rsid w:val="00606B8C"/>
    <w:rsid w:val="00606CB1"/>
    <w:rsid w:val="0061092E"/>
    <w:rsid w:val="00611AEB"/>
    <w:rsid w:val="00611E47"/>
    <w:rsid w:val="00611F7A"/>
    <w:rsid w:val="00612550"/>
    <w:rsid w:val="00613B58"/>
    <w:rsid w:val="00613EE2"/>
    <w:rsid w:val="006140BF"/>
    <w:rsid w:val="00615051"/>
    <w:rsid w:val="00615F94"/>
    <w:rsid w:val="00617871"/>
    <w:rsid w:val="00617F9A"/>
    <w:rsid w:val="0062071E"/>
    <w:rsid w:val="00620B37"/>
    <w:rsid w:val="006211CB"/>
    <w:rsid w:val="00621822"/>
    <w:rsid w:val="00622547"/>
    <w:rsid w:val="00622988"/>
    <w:rsid w:val="00623A23"/>
    <w:rsid w:val="00623B16"/>
    <w:rsid w:val="00623B36"/>
    <w:rsid w:val="00624A17"/>
    <w:rsid w:val="00624D2F"/>
    <w:rsid w:val="00625292"/>
    <w:rsid w:val="006259ED"/>
    <w:rsid w:val="00627E0F"/>
    <w:rsid w:val="00627E43"/>
    <w:rsid w:val="00630E71"/>
    <w:rsid w:val="00631381"/>
    <w:rsid w:val="00631739"/>
    <w:rsid w:val="00632C03"/>
    <w:rsid w:val="006331E8"/>
    <w:rsid w:val="00633654"/>
    <w:rsid w:val="0063384D"/>
    <w:rsid w:val="0063390E"/>
    <w:rsid w:val="00633A96"/>
    <w:rsid w:val="00634089"/>
    <w:rsid w:val="0063478A"/>
    <w:rsid w:val="006349A7"/>
    <w:rsid w:val="00634A7A"/>
    <w:rsid w:val="00634E90"/>
    <w:rsid w:val="0063588C"/>
    <w:rsid w:val="00635D3A"/>
    <w:rsid w:val="00636903"/>
    <w:rsid w:val="00636D1E"/>
    <w:rsid w:val="00636DB0"/>
    <w:rsid w:val="00636E95"/>
    <w:rsid w:val="00640AE5"/>
    <w:rsid w:val="006412F3"/>
    <w:rsid w:val="00641E5E"/>
    <w:rsid w:val="0064223F"/>
    <w:rsid w:val="006423FD"/>
    <w:rsid w:val="00642B47"/>
    <w:rsid w:val="00642FEC"/>
    <w:rsid w:val="00643356"/>
    <w:rsid w:val="0064344B"/>
    <w:rsid w:val="0064355E"/>
    <w:rsid w:val="00643A97"/>
    <w:rsid w:val="00643C19"/>
    <w:rsid w:val="00644148"/>
    <w:rsid w:val="0064450D"/>
    <w:rsid w:val="006447CA"/>
    <w:rsid w:val="0064619D"/>
    <w:rsid w:val="00646333"/>
    <w:rsid w:val="006472DD"/>
    <w:rsid w:val="006473A8"/>
    <w:rsid w:val="00647C81"/>
    <w:rsid w:val="00650316"/>
    <w:rsid w:val="006503FA"/>
    <w:rsid w:val="00650D01"/>
    <w:rsid w:val="00651808"/>
    <w:rsid w:val="00651B2B"/>
    <w:rsid w:val="00651DCF"/>
    <w:rsid w:val="0065282D"/>
    <w:rsid w:val="00653FD8"/>
    <w:rsid w:val="00654101"/>
    <w:rsid w:val="00654897"/>
    <w:rsid w:val="0065671F"/>
    <w:rsid w:val="006568D8"/>
    <w:rsid w:val="00656C61"/>
    <w:rsid w:val="006578C3"/>
    <w:rsid w:val="00660094"/>
    <w:rsid w:val="0066015D"/>
    <w:rsid w:val="00660800"/>
    <w:rsid w:val="00660C65"/>
    <w:rsid w:val="006611D1"/>
    <w:rsid w:val="00661E72"/>
    <w:rsid w:val="0066245A"/>
    <w:rsid w:val="00663509"/>
    <w:rsid w:val="00663B69"/>
    <w:rsid w:val="00663E6F"/>
    <w:rsid w:val="0066414C"/>
    <w:rsid w:val="0066426F"/>
    <w:rsid w:val="00665B7C"/>
    <w:rsid w:val="0066622B"/>
    <w:rsid w:val="0066651D"/>
    <w:rsid w:val="006665B9"/>
    <w:rsid w:val="0066685B"/>
    <w:rsid w:val="0066777D"/>
    <w:rsid w:val="006707A8"/>
    <w:rsid w:val="00670925"/>
    <w:rsid w:val="00672B88"/>
    <w:rsid w:val="00672ED4"/>
    <w:rsid w:val="00675E13"/>
    <w:rsid w:val="00676EE5"/>
    <w:rsid w:val="00676F7F"/>
    <w:rsid w:val="0067713B"/>
    <w:rsid w:val="006779BE"/>
    <w:rsid w:val="00677CE7"/>
    <w:rsid w:val="00680B4F"/>
    <w:rsid w:val="006813C4"/>
    <w:rsid w:val="006817EF"/>
    <w:rsid w:val="00681A9E"/>
    <w:rsid w:val="006849A7"/>
    <w:rsid w:val="00685BCD"/>
    <w:rsid w:val="00690318"/>
    <w:rsid w:val="006903C6"/>
    <w:rsid w:val="00690729"/>
    <w:rsid w:val="00690CD5"/>
    <w:rsid w:val="0069118D"/>
    <w:rsid w:val="00691A39"/>
    <w:rsid w:val="00692044"/>
    <w:rsid w:val="00692412"/>
    <w:rsid w:val="0069452E"/>
    <w:rsid w:val="00694CBB"/>
    <w:rsid w:val="00696C59"/>
    <w:rsid w:val="00697084"/>
    <w:rsid w:val="006972B3"/>
    <w:rsid w:val="00697537"/>
    <w:rsid w:val="006A00A8"/>
    <w:rsid w:val="006A0407"/>
    <w:rsid w:val="006A057F"/>
    <w:rsid w:val="006A264E"/>
    <w:rsid w:val="006A31D0"/>
    <w:rsid w:val="006A44DF"/>
    <w:rsid w:val="006A462B"/>
    <w:rsid w:val="006A502F"/>
    <w:rsid w:val="006A624B"/>
    <w:rsid w:val="006A734D"/>
    <w:rsid w:val="006A7393"/>
    <w:rsid w:val="006B0B29"/>
    <w:rsid w:val="006B126A"/>
    <w:rsid w:val="006B1C17"/>
    <w:rsid w:val="006B1CB3"/>
    <w:rsid w:val="006B2174"/>
    <w:rsid w:val="006B2EF0"/>
    <w:rsid w:val="006B3458"/>
    <w:rsid w:val="006B3920"/>
    <w:rsid w:val="006B40B8"/>
    <w:rsid w:val="006B5858"/>
    <w:rsid w:val="006B5870"/>
    <w:rsid w:val="006C1308"/>
    <w:rsid w:val="006C493B"/>
    <w:rsid w:val="006C4C46"/>
    <w:rsid w:val="006C4FFE"/>
    <w:rsid w:val="006C8BF2"/>
    <w:rsid w:val="006D0AB6"/>
    <w:rsid w:val="006D19A3"/>
    <w:rsid w:val="006D2AE3"/>
    <w:rsid w:val="006D3488"/>
    <w:rsid w:val="006D390D"/>
    <w:rsid w:val="006D45C3"/>
    <w:rsid w:val="006D50B7"/>
    <w:rsid w:val="006D5BD1"/>
    <w:rsid w:val="006D6486"/>
    <w:rsid w:val="006D6AD8"/>
    <w:rsid w:val="006D7541"/>
    <w:rsid w:val="006D764E"/>
    <w:rsid w:val="006E08AC"/>
    <w:rsid w:val="006E1582"/>
    <w:rsid w:val="006E1E6F"/>
    <w:rsid w:val="006E23EF"/>
    <w:rsid w:val="006E3B82"/>
    <w:rsid w:val="006E3F7C"/>
    <w:rsid w:val="006E434F"/>
    <w:rsid w:val="006E4B99"/>
    <w:rsid w:val="006E538F"/>
    <w:rsid w:val="006E6931"/>
    <w:rsid w:val="006E696E"/>
    <w:rsid w:val="006EB377"/>
    <w:rsid w:val="006F0181"/>
    <w:rsid w:val="006F068F"/>
    <w:rsid w:val="006F1B5B"/>
    <w:rsid w:val="006F1F14"/>
    <w:rsid w:val="006F39C8"/>
    <w:rsid w:val="006F3C85"/>
    <w:rsid w:val="006F3D01"/>
    <w:rsid w:val="006F407F"/>
    <w:rsid w:val="006F42AC"/>
    <w:rsid w:val="006F476E"/>
    <w:rsid w:val="006F4CC4"/>
    <w:rsid w:val="006F52FF"/>
    <w:rsid w:val="006F5FF4"/>
    <w:rsid w:val="006F73C4"/>
    <w:rsid w:val="006F7418"/>
    <w:rsid w:val="006F785F"/>
    <w:rsid w:val="006F7BE0"/>
    <w:rsid w:val="006F7F6F"/>
    <w:rsid w:val="007008E5"/>
    <w:rsid w:val="00700917"/>
    <w:rsid w:val="00701517"/>
    <w:rsid w:val="00703CDA"/>
    <w:rsid w:val="00704931"/>
    <w:rsid w:val="00704DBD"/>
    <w:rsid w:val="0070582F"/>
    <w:rsid w:val="007061D0"/>
    <w:rsid w:val="007062C7"/>
    <w:rsid w:val="0070659A"/>
    <w:rsid w:val="00707754"/>
    <w:rsid w:val="007077E3"/>
    <w:rsid w:val="00710019"/>
    <w:rsid w:val="0071021D"/>
    <w:rsid w:val="00710FB5"/>
    <w:rsid w:val="0071195A"/>
    <w:rsid w:val="00711E93"/>
    <w:rsid w:val="00711F5B"/>
    <w:rsid w:val="00713BCB"/>
    <w:rsid w:val="00714C6D"/>
    <w:rsid w:val="007155EB"/>
    <w:rsid w:val="00716620"/>
    <w:rsid w:val="00716673"/>
    <w:rsid w:val="007166E9"/>
    <w:rsid w:val="0072074C"/>
    <w:rsid w:val="00722DBB"/>
    <w:rsid w:val="00723022"/>
    <w:rsid w:val="00723879"/>
    <w:rsid w:val="007238B5"/>
    <w:rsid w:val="00723999"/>
    <w:rsid w:val="007239A6"/>
    <w:rsid w:val="007239B3"/>
    <w:rsid w:val="007246D7"/>
    <w:rsid w:val="00724CF6"/>
    <w:rsid w:val="00725365"/>
    <w:rsid w:val="00725949"/>
    <w:rsid w:val="007260CC"/>
    <w:rsid w:val="007264C0"/>
    <w:rsid w:val="00727134"/>
    <w:rsid w:val="00727C02"/>
    <w:rsid w:val="00727F6C"/>
    <w:rsid w:val="007301E4"/>
    <w:rsid w:val="007305E8"/>
    <w:rsid w:val="00730BDF"/>
    <w:rsid w:val="0073118A"/>
    <w:rsid w:val="007311A5"/>
    <w:rsid w:val="007318E4"/>
    <w:rsid w:val="00731D69"/>
    <w:rsid w:val="00732164"/>
    <w:rsid w:val="007332FC"/>
    <w:rsid w:val="00733879"/>
    <w:rsid w:val="00733AD1"/>
    <w:rsid w:val="00733BAB"/>
    <w:rsid w:val="00734DD8"/>
    <w:rsid w:val="007352DB"/>
    <w:rsid w:val="00735981"/>
    <w:rsid w:val="00735DE2"/>
    <w:rsid w:val="00736BE7"/>
    <w:rsid w:val="00736E82"/>
    <w:rsid w:val="0073777F"/>
    <w:rsid w:val="007377E8"/>
    <w:rsid w:val="00737B2A"/>
    <w:rsid w:val="00740071"/>
    <w:rsid w:val="0074052B"/>
    <w:rsid w:val="00742757"/>
    <w:rsid w:val="00743954"/>
    <w:rsid w:val="007456E5"/>
    <w:rsid w:val="00745C83"/>
    <w:rsid w:val="00746232"/>
    <w:rsid w:val="00747452"/>
    <w:rsid w:val="00750CF2"/>
    <w:rsid w:val="00750DE9"/>
    <w:rsid w:val="00751997"/>
    <w:rsid w:val="00752612"/>
    <w:rsid w:val="007567B0"/>
    <w:rsid w:val="00756BCD"/>
    <w:rsid w:val="0075E346"/>
    <w:rsid w:val="0076007B"/>
    <w:rsid w:val="00760444"/>
    <w:rsid w:val="00760862"/>
    <w:rsid w:val="007621E5"/>
    <w:rsid w:val="0076297E"/>
    <w:rsid w:val="00762A11"/>
    <w:rsid w:val="00762B84"/>
    <w:rsid w:val="00762BC5"/>
    <w:rsid w:val="00764861"/>
    <w:rsid w:val="007666BF"/>
    <w:rsid w:val="007667B5"/>
    <w:rsid w:val="00766B63"/>
    <w:rsid w:val="007670C7"/>
    <w:rsid w:val="00767363"/>
    <w:rsid w:val="00767916"/>
    <w:rsid w:val="00767AE9"/>
    <w:rsid w:val="007712BF"/>
    <w:rsid w:val="007716F8"/>
    <w:rsid w:val="00771908"/>
    <w:rsid w:val="0077198B"/>
    <w:rsid w:val="007730F1"/>
    <w:rsid w:val="00775006"/>
    <w:rsid w:val="00775693"/>
    <w:rsid w:val="00775ADA"/>
    <w:rsid w:val="00775D26"/>
    <w:rsid w:val="00775E54"/>
    <w:rsid w:val="007761BF"/>
    <w:rsid w:val="00776208"/>
    <w:rsid w:val="00776732"/>
    <w:rsid w:val="00776984"/>
    <w:rsid w:val="00776B74"/>
    <w:rsid w:val="00777358"/>
    <w:rsid w:val="00777832"/>
    <w:rsid w:val="00780B8C"/>
    <w:rsid w:val="00781CDE"/>
    <w:rsid w:val="00781D81"/>
    <w:rsid w:val="0078206D"/>
    <w:rsid w:val="0078211F"/>
    <w:rsid w:val="007825B4"/>
    <w:rsid w:val="00782918"/>
    <w:rsid w:val="00782D36"/>
    <w:rsid w:val="00783C1A"/>
    <w:rsid w:val="00783CC6"/>
    <w:rsid w:val="00786996"/>
    <w:rsid w:val="007878E3"/>
    <w:rsid w:val="00791F47"/>
    <w:rsid w:val="00793B8C"/>
    <w:rsid w:val="00794F3A"/>
    <w:rsid w:val="007968C9"/>
    <w:rsid w:val="007970B6"/>
    <w:rsid w:val="007A045E"/>
    <w:rsid w:val="007A0C8E"/>
    <w:rsid w:val="007A1D58"/>
    <w:rsid w:val="007A2840"/>
    <w:rsid w:val="007A30B0"/>
    <w:rsid w:val="007A37D7"/>
    <w:rsid w:val="007A484A"/>
    <w:rsid w:val="007A4D8E"/>
    <w:rsid w:val="007A73F0"/>
    <w:rsid w:val="007A7AB3"/>
    <w:rsid w:val="007A7FF2"/>
    <w:rsid w:val="007B037D"/>
    <w:rsid w:val="007B0EB0"/>
    <w:rsid w:val="007B11C0"/>
    <w:rsid w:val="007B197A"/>
    <w:rsid w:val="007B1F6E"/>
    <w:rsid w:val="007B41AE"/>
    <w:rsid w:val="007B427D"/>
    <w:rsid w:val="007B460D"/>
    <w:rsid w:val="007B4B00"/>
    <w:rsid w:val="007B5513"/>
    <w:rsid w:val="007B6F5D"/>
    <w:rsid w:val="007C0604"/>
    <w:rsid w:val="007C2CEA"/>
    <w:rsid w:val="007C48C7"/>
    <w:rsid w:val="007C48E5"/>
    <w:rsid w:val="007C4C60"/>
    <w:rsid w:val="007C4DF8"/>
    <w:rsid w:val="007C4F4D"/>
    <w:rsid w:val="007C5490"/>
    <w:rsid w:val="007C5685"/>
    <w:rsid w:val="007C722D"/>
    <w:rsid w:val="007C73FB"/>
    <w:rsid w:val="007C77ED"/>
    <w:rsid w:val="007C7DD1"/>
    <w:rsid w:val="007D028C"/>
    <w:rsid w:val="007D06B9"/>
    <w:rsid w:val="007D07FF"/>
    <w:rsid w:val="007D0CE2"/>
    <w:rsid w:val="007D1374"/>
    <w:rsid w:val="007D1496"/>
    <w:rsid w:val="007D1A47"/>
    <w:rsid w:val="007D26C7"/>
    <w:rsid w:val="007D30F2"/>
    <w:rsid w:val="007D3F37"/>
    <w:rsid w:val="007D4625"/>
    <w:rsid w:val="007D4697"/>
    <w:rsid w:val="007D476A"/>
    <w:rsid w:val="007D4D02"/>
    <w:rsid w:val="007D55AB"/>
    <w:rsid w:val="007D5949"/>
    <w:rsid w:val="007D5FFD"/>
    <w:rsid w:val="007D7095"/>
    <w:rsid w:val="007D76F8"/>
    <w:rsid w:val="007D77F1"/>
    <w:rsid w:val="007E0C06"/>
    <w:rsid w:val="007E142B"/>
    <w:rsid w:val="007E289E"/>
    <w:rsid w:val="007E322F"/>
    <w:rsid w:val="007E41A2"/>
    <w:rsid w:val="007E4BC7"/>
    <w:rsid w:val="007E62DD"/>
    <w:rsid w:val="007E665A"/>
    <w:rsid w:val="007E7314"/>
    <w:rsid w:val="007E75A6"/>
    <w:rsid w:val="007E7E03"/>
    <w:rsid w:val="007E7ED4"/>
    <w:rsid w:val="007F0D54"/>
    <w:rsid w:val="007F23EC"/>
    <w:rsid w:val="007F2970"/>
    <w:rsid w:val="007F2FD1"/>
    <w:rsid w:val="007F350E"/>
    <w:rsid w:val="007F3DBC"/>
    <w:rsid w:val="007F41E1"/>
    <w:rsid w:val="007F422F"/>
    <w:rsid w:val="007F4CFE"/>
    <w:rsid w:val="007F555D"/>
    <w:rsid w:val="007F6D28"/>
    <w:rsid w:val="007F7784"/>
    <w:rsid w:val="007F7FB4"/>
    <w:rsid w:val="008006E7"/>
    <w:rsid w:val="00800D2A"/>
    <w:rsid w:val="00802984"/>
    <w:rsid w:val="00802ABC"/>
    <w:rsid w:val="00802BCA"/>
    <w:rsid w:val="00802E1F"/>
    <w:rsid w:val="00803C48"/>
    <w:rsid w:val="00803F2E"/>
    <w:rsid w:val="00804027"/>
    <w:rsid w:val="00805F96"/>
    <w:rsid w:val="00806E44"/>
    <w:rsid w:val="00807C21"/>
    <w:rsid w:val="00810AA8"/>
    <w:rsid w:val="00811DE0"/>
    <w:rsid w:val="00812AC4"/>
    <w:rsid w:val="00814028"/>
    <w:rsid w:val="00815405"/>
    <w:rsid w:val="00815873"/>
    <w:rsid w:val="00815C33"/>
    <w:rsid w:val="0081653F"/>
    <w:rsid w:val="00817A15"/>
    <w:rsid w:val="00820701"/>
    <w:rsid w:val="008208DD"/>
    <w:rsid w:val="00821233"/>
    <w:rsid w:val="008219F7"/>
    <w:rsid w:val="00822C74"/>
    <w:rsid w:val="00823623"/>
    <w:rsid w:val="008237F4"/>
    <w:rsid w:val="00823B1D"/>
    <w:rsid w:val="00824942"/>
    <w:rsid w:val="00824954"/>
    <w:rsid w:val="008249C8"/>
    <w:rsid w:val="0082584E"/>
    <w:rsid w:val="00826139"/>
    <w:rsid w:val="00826197"/>
    <w:rsid w:val="0082648B"/>
    <w:rsid w:val="008277CC"/>
    <w:rsid w:val="00827D23"/>
    <w:rsid w:val="0083014E"/>
    <w:rsid w:val="00830F68"/>
    <w:rsid w:val="00832054"/>
    <w:rsid w:val="00832D71"/>
    <w:rsid w:val="0083388E"/>
    <w:rsid w:val="00833BAB"/>
    <w:rsid w:val="00833BE4"/>
    <w:rsid w:val="0083405D"/>
    <w:rsid w:val="008346AD"/>
    <w:rsid w:val="00835BC7"/>
    <w:rsid w:val="00835C0B"/>
    <w:rsid w:val="0083642D"/>
    <w:rsid w:val="00836947"/>
    <w:rsid w:val="00836990"/>
    <w:rsid w:val="00836B99"/>
    <w:rsid w:val="00836D56"/>
    <w:rsid w:val="0084031E"/>
    <w:rsid w:val="00840A30"/>
    <w:rsid w:val="00840B52"/>
    <w:rsid w:val="00840F19"/>
    <w:rsid w:val="00840FF4"/>
    <w:rsid w:val="008411DD"/>
    <w:rsid w:val="0084260D"/>
    <w:rsid w:val="008428BD"/>
    <w:rsid w:val="00844618"/>
    <w:rsid w:val="00844E1F"/>
    <w:rsid w:val="00845C35"/>
    <w:rsid w:val="00846A40"/>
    <w:rsid w:val="00846E07"/>
    <w:rsid w:val="00850F29"/>
    <w:rsid w:val="00851477"/>
    <w:rsid w:val="00851729"/>
    <w:rsid w:val="00853859"/>
    <w:rsid w:val="0085409B"/>
    <w:rsid w:val="00854628"/>
    <w:rsid w:val="00854E51"/>
    <w:rsid w:val="00855281"/>
    <w:rsid w:val="00855DDE"/>
    <w:rsid w:val="008574CD"/>
    <w:rsid w:val="008579FE"/>
    <w:rsid w:val="00857C04"/>
    <w:rsid w:val="0086081D"/>
    <w:rsid w:val="0086145D"/>
    <w:rsid w:val="00862BDB"/>
    <w:rsid w:val="008637B4"/>
    <w:rsid w:val="00865B18"/>
    <w:rsid w:val="00866092"/>
    <w:rsid w:val="00866CF2"/>
    <w:rsid w:val="00866CF3"/>
    <w:rsid w:val="00866F50"/>
    <w:rsid w:val="008702B8"/>
    <w:rsid w:val="008703B4"/>
    <w:rsid w:val="00870499"/>
    <w:rsid w:val="00870548"/>
    <w:rsid w:val="0087241A"/>
    <w:rsid w:val="008731C7"/>
    <w:rsid w:val="00873F17"/>
    <w:rsid w:val="00874B18"/>
    <w:rsid w:val="00876B7F"/>
    <w:rsid w:val="00877008"/>
    <w:rsid w:val="0087720C"/>
    <w:rsid w:val="008772E7"/>
    <w:rsid w:val="00877B7E"/>
    <w:rsid w:val="00877E32"/>
    <w:rsid w:val="00877F5D"/>
    <w:rsid w:val="00880207"/>
    <w:rsid w:val="00880886"/>
    <w:rsid w:val="00881C77"/>
    <w:rsid w:val="0088260A"/>
    <w:rsid w:val="00884B3E"/>
    <w:rsid w:val="00884F86"/>
    <w:rsid w:val="00885765"/>
    <w:rsid w:val="008865D3"/>
    <w:rsid w:val="00886D82"/>
    <w:rsid w:val="008878CD"/>
    <w:rsid w:val="00887DAD"/>
    <w:rsid w:val="00887FE4"/>
    <w:rsid w:val="00891234"/>
    <w:rsid w:val="00891770"/>
    <w:rsid w:val="00891CD0"/>
    <w:rsid w:val="0089258F"/>
    <w:rsid w:val="00892727"/>
    <w:rsid w:val="00892AA0"/>
    <w:rsid w:val="00895EF8"/>
    <w:rsid w:val="00896135"/>
    <w:rsid w:val="008965F0"/>
    <w:rsid w:val="00897A82"/>
    <w:rsid w:val="00897CD1"/>
    <w:rsid w:val="008A0632"/>
    <w:rsid w:val="008A0A18"/>
    <w:rsid w:val="008A4B6B"/>
    <w:rsid w:val="008A5AE0"/>
    <w:rsid w:val="008A60B2"/>
    <w:rsid w:val="008A622B"/>
    <w:rsid w:val="008A6967"/>
    <w:rsid w:val="008A6A93"/>
    <w:rsid w:val="008A70C9"/>
    <w:rsid w:val="008B0217"/>
    <w:rsid w:val="008B071B"/>
    <w:rsid w:val="008B0C5C"/>
    <w:rsid w:val="008B188A"/>
    <w:rsid w:val="008B20A7"/>
    <w:rsid w:val="008B3024"/>
    <w:rsid w:val="008B4817"/>
    <w:rsid w:val="008B4DFF"/>
    <w:rsid w:val="008B54AD"/>
    <w:rsid w:val="008B55E2"/>
    <w:rsid w:val="008B5F40"/>
    <w:rsid w:val="008B6946"/>
    <w:rsid w:val="008B6A36"/>
    <w:rsid w:val="008B797E"/>
    <w:rsid w:val="008BE50E"/>
    <w:rsid w:val="008C1115"/>
    <w:rsid w:val="008C22AE"/>
    <w:rsid w:val="008C27EB"/>
    <w:rsid w:val="008C2DC1"/>
    <w:rsid w:val="008C34A1"/>
    <w:rsid w:val="008C3B6B"/>
    <w:rsid w:val="008C4CA1"/>
    <w:rsid w:val="008C50E9"/>
    <w:rsid w:val="008C5CAC"/>
    <w:rsid w:val="008C68DC"/>
    <w:rsid w:val="008C70B0"/>
    <w:rsid w:val="008C752E"/>
    <w:rsid w:val="008C7D58"/>
    <w:rsid w:val="008D211D"/>
    <w:rsid w:val="008D3A96"/>
    <w:rsid w:val="008D43AA"/>
    <w:rsid w:val="008D4981"/>
    <w:rsid w:val="008D62FC"/>
    <w:rsid w:val="008D64B6"/>
    <w:rsid w:val="008D64D4"/>
    <w:rsid w:val="008D6D8D"/>
    <w:rsid w:val="008E1DB1"/>
    <w:rsid w:val="008E257E"/>
    <w:rsid w:val="008E26A8"/>
    <w:rsid w:val="008E2FCF"/>
    <w:rsid w:val="008E398D"/>
    <w:rsid w:val="008E4438"/>
    <w:rsid w:val="008E49AC"/>
    <w:rsid w:val="008E5C1E"/>
    <w:rsid w:val="008E68ED"/>
    <w:rsid w:val="008E6CEE"/>
    <w:rsid w:val="008E72B2"/>
    <w:rsid w:val="008F043F"/>
    <w:rsid w:val="008F046A"/>
    <w:rsid w:val="008F095B"/>
    <w:rsid w:val="008F1F5F"/>
    <w:rsid w:val="008F25A5"/>
    <w:rsid w:val="008F27AF"/>
    <w:rsid w:val="008F3764"/>
    <w:rsid w:val="008F429C"/>
    <w:rsid w:val="008F490D"/>
    <w:rsid w:val="008F6C12"/>
    <w:rsid w:val="008F6D95"/>
    <w:rsid w:val="009004E1"/>
    <w:rsid w:val="00901865"/>
    <w:rsid w:val="009018EC"/>
    <w:rsid w:val="009019CB"/>
    <w:rsid w:val="0090259C"/>
    <w:rsid w:val="009028A9"/>
    <w:rsid w:val="00903341"/>
    <w:rsid w:val="009033F7"/>
    <w:rsid w:val="00903A39"/>
    <w:rsid w:val="009048F2"/>
    <w:rsid w:val="00904E60"/>
    <w:rsid w:val="00905055"/>
    <w:rsid w:val="009060BF"/>
    <w:rsid w:val="009063A0"/>
    <w:rsid w:val="00907CDE"/>
    <w:rsid w:val="00907F4C"/>
    <w:rsid w:val="0090AF02"/>
    <w:rsid w:val="00910B1E"/>
    <w:rsid w:val="00911405"/>
    <w:rsid w:val="009115C1"/>
    <w:rsid w:val="00911DB1"/>
    <w:rsid w:val="00911DFF"/>
    <w:rsid w:val="009131DF"/>
    <w:rsid w:val="00913D62"/>
    <w:rsid w:val="00913F06"/>
    <w:rsid w:val="00916260"/>
    <w:rsid w:val="00916657"/>
    <w:rsid w:val="009168C6"/>
    <w:rsid w:val="00916F2C"/>
    <w:rsid w:val="00916FC8"/>
    <w:rsid w:val="0091703B"/>
    <w:rsid w:val="009171B0"/>
    <w:rsid w:val="00918713"/>
    <w:rsid w:val="009212FD"/>
    <w:rsid w:val="009216FE"/>
    <w:rsid w:val="00922D1B"/>
    <w:rsid w:val="00922F3F"/>
    <w:rsid w:val="009230D2"/>
    <w:rsid w:val="00923200"/>
    <w:rsid w:val="00923915"/>
    <w:rsid w:val="00923E0A"/>
    <w:rsid w:val="00924058"/>
    <w:rsid w:val="00926C3C"/>
    <w:rsid w:val="009303BA"/>
    <w:rsid w:val="00931176"/>
    <w:rsid w:val="00931769"/>
    <w:rsid w:val="0093204E"/>
    <w:rsid w:val="00932D29"/>
    <w:rsid w:val="00933054"/>
    <w:rsid w:val="009330C9"/>
    <w:rsid w:val="00933306"/>
    <w:rsid w:val="00935E85"/>
    <w:rsid w:val="00935EA0"/>
    <w:rsid w:val="009365A8"/>
    <w:rsid w:val="00936903"/>
    <w:rsid w:val="0093792B"/>
    <w:rsid w:val="00937AC9"/>
    <w:rsid w:val="00940E3D"/>
    <w:rsid w:val="00940FA2"/>
    <w:rsid w:val="00942A99"/>
    <w:rsid w:val="00942B26"/>
    <w:rsid w:val="00943CEA"/>
    <w:rsid w:val="009440F0"/>
    <w:rsid w:val="0094435A"/>
    <w:rsid w:val="009444A5"/>
    <w:rsid w:val="00944DF3"/>
    <w:rsid w:val="00945001"/>
    <w:rsid w:val="0094589A"/>
    <w:rsid w:val="009461D6"/>
    <w:rsid w:val="00947354"/>
    <w:rsid w:val="00947EAA"/>
    <w:rsid w:val="009520D2"/>
    <w:rsid w:val="009532A1"/>
    <w:rsid w:val="00955122"/>
    <w:rsid w:val="009551EB"/>
    <w:rsid w:val="0095565D"/>
    <w:rsid w:val="00955B76"/>
    <w:rsid w:val="00955BAC"/>
    <w:rsid w:val="00955D23"/>
    <w:rsid w:val="0095629C"/>
    <w:rsid w:val="00956450"/>
    <w:rsid w:val="009569B3"/>
    <w:rsid w:val="009569C9"/>
    <w:rsid w:val="00956B51"/>
    <w:rsid w:val="00956B87"/>
    <w:rsid w:val="00956FA5"/>
    <w:rsid w:val="0095706E"/>
    <w:rsid w:val="00960B1F"/>
    <w:rsid w:val="00960C38"/>
    <w:rsid w:val="00964408"/>
    <w:rsid w:val="009654C2"/>
    <w:rsid w:val="0096572E"/>
    <w:rsid w:val="0096630A"/>
    <w:rsid w:val="009667D3"/>
    <w:rsid w:val="009669B9"/>
    <w:rsid w:val="00966ACF"/>
    <w:rsid w:val="00966F4E"/>
    <w:rsid w:val="00971880"/>
    <w:rsid w:val="00971EBF"/>
    <w:rsid w:val="0097333D"/>
    <w:rsid w:val="009743FF"/>
    <w:rsid w:val="0097523E"/>
    <w:rsid w:val="00976308"/>
    <w:rsid w:val="0097655C"/>
    <w:rsid w:val="00977085"/>
    <w:rsid w:val="00977702"/>
    <w:rsid w:val="00977F1B"/>
    <w:rsid w:val="00980EC1"/>
    <w:rsid w:val="00982273"/>
    <w:rsid w:val="009834D5"/>
    <w:rsid w:val="00985BE1"/>
    <w:rsid w:val="00986853"/>
    <w:rsid w:val="00986FCB"/>
    <w:rsid w:val="0098745E"/>
    <w:rsid w:val="009879E4"/>
    <w:rsid w:val="00987D51"/>
    <w:rsid w:val="00990128"/>
    <w:rsid w:val="009909C3"/>
    <w:rsid w:val="00990CB0"/>
    <w:rsid w:val="009915EC"/>
    <w:rsid w:val="00992559"/>
    <w:rsid w:val="00992E38"/>
    <w:rsid w:val="0099492E"/>
    <w:rsid w:val="009951DF"/>
    <w:rsid w:val="0099523F"/>
    <w:rsid w:val="00995BF2"/>
    <w:rsid w:val="009975C2"/>
    <w:rsid w:val="00997C60"/>
    <w:rsid w:val="00997E2C"/>
    <w:rsid w:val="00997F9F"/>
    <w:rsid w:val="00998C54"/>
    <w:rsid w:val="009A048A"/>
    <w:rsid w:val="009A0543"/>
    <w:rsid w:val="009A0B53"/>
    <w:rsid w:val="009A0CFE"/>
    <w:rsid w:val="009A121E"/>
    <w:rsid w:val="009A34E8"/>
    <w:rsid w:val="009A372E"/>
    <w:rsid w:val="009A5013"/>
    <w:rsid w:val="009A5548"/>
    <w:rsid w:val="009A560A"/>
    <w:rsid w:val="009A5807"/>
    <w:rsid w:val="009A5D10"/>
    <w:rsid w:val="009A5D15"/>
    <w:rsid w:val="009A5E09"/>
    <w:rsid w:val="009A63C5"/>
    <w:rsid w:val="009A6A1A"/>
    <w:rsid w:val="009A6DD9"/>
    <w:rsid w:val="009A72B5"/>
    <w:rsid w:val="009A750D"/>
    <w:rsid w:val="009B0C07"/>
    <w:rsid w:val="009B1F45"/>
    <w:rsid w:val="009B218D"/>
    <w:rsid w:val="009B2C80"/>
    <w:rsid w:val="009B2D0C"/>
    <w:rsid w:val="009B3EDF"/>
    <w:rsid w:val="009B3F38"/>
    <w:rsid w:val="009B3F4A"/>
    <w:rsid w:val="009B459B"/>
    <w:rsid w:val="009B46BB"/>
    <w:rsid w:val="009B5D2B"/>
    <w:rsid w:val="009B654F"/>
    <w:rsid w:val="009B6F14"/>
    <w:rsid w:val="009C1CF2"/>
    <w:rsid w:val="009C1DEB"/>
    <w:rsid w:val="009C2759"/>
    <w:rsid w:val="009C3198"/>
    <w:rsid w:val="009C3E29"/>
    <w:rsid w:val="009C656F"/>
    <w:rsid w:val="009C6CEA"/>
    <w:rsid w:val="009C6D8C"/>
    <w:rsid w:val="009C7014"/>
    <w:rsid w:val="009D04F0"/>
    <w:rsid w:val="009D0752"/>
    <w:rsid w:val="009D07F4"/>
    <w:rsid w:val="009D0BB1"/>
    <w:rsid w:val="009D18E1"/>
    <w:rsid w:val="009D25C7"/>
    <w:rsid w:val="009D3034"/>
    <w:rsid w:val="009D31D0"/>
    <w:rsid w:val="009D4992"/>
    <w:rsid w:val="009D4D2D"/>
    <w:rsid w:val="009D5FF1"/>
    <w:rsid w:val="009D669E"/>
    <w:rsid w:val="009D78A4"/>
    <w:rsid w:val="009D78B1"/>
    <w:rsid w:val="009E02F6"/>
    <w:rsid w:val="009E088C"/>
    <w:rsid w:val="009E1CB5"/>
    <w:rsid w:val="009E3B4F"/>
    <w:rsid w:val="009E4E52"/>
    <w:rsid w:val="009E520F"/>
    <w:rsid w:val="009E5F68"/>
    <w:rsid w:val="009E5FD4"/>
    <w:rsid w:val="009E6D37"/>
    <w:rsid w:val="009F15C4"/>
    <w:rsid w:val="009F34CF"/>
    <w:rsid w:val="009F431D"/>
    <w:rsid w:val="009F45FE"/>
    <w:rsid w:val="009F59DB"/>
    <w:rsid w:val="009F6437"/>
    <w:rsid w:val="009F6AFE"/>
    <w:rsid w:val="009F6C6D"/>
    <w:rsid w:val="009F7803"/>
    <w:rsid w:val="009F7CB9"/>
    <w:rsid w:val="009F7F51"/>
    <w:rsid w:val="009F8A5C"/>
    <w:rsid w:val="009F8A79"/>
    <w:rsid w:val="00A002F6"/>
    <w:rsid w:val="00A0099D"/>
    <w:rsid w:val="00A01444"/>
    <w:rsid w:val="00A01732"/>
    <w:rsid w:val="00A01B40"/>
    <w:rsid w:val="00A02384"/>
    <w:rsid w:val="00A028B6"/>
    <w:rsid w:val="00A03226"/>
    <w:rsid w:val="00A03859"/>
    <w:rsid w:val="00A05C79"/>
    <w:rsid w:val="00A05EA7"/>
    <w:rsid w:val="00A063CC"/>
    <w:rsid w:val="00A07815"/>
    <w:rsid w:val="00A07D21"/>
    <w:rsid w:val="00A07D53"/>
    <w:rsid w:val="00A07E49"/>
    <w:rsid w:val="00A10C69"/>
    <w:rsid w:val="00A10C80"/>
    <w:rsid w:val="00A10D7F"/>
    <w:rsid w:val="00A11488"/>
    <w:rsid w:val="00A120DA"/>
    <w:rsid w:val="00A1324E"/>
    <w:rsid w:val="00A136C0"/>
    <w:rsid w:val="00A13E08"/>
    <w:rsid w:val="00A13E2C"/>
    <w:rsid w:val="00A14265"/>
    <w:rsid w:val="00A15ECC"/>
    <w:rsid w:val="00A162FD"/>
    <w:rsid w:val="00A16A1E"/>
    <w:rsid w:val="00A16DBE"/>
    <w:rsid w:val="00A16FAC"/>
    <w:rsid w:val="00A171B0"/>
    <w:rsid w:val="00A17B2A"/>
    <w:rsid w:val="00A204E8"/>
    <w:rsid w:val="00A20D41"/>
    <w:rsid w:val="00A21E2D"/>
    <w:rsid w:val="00A232C3"/>
    <w:rsid w:val="00A23827"/>
    <w:rsid w:val="00A24769"/>
    <w:rsid w:val="00A25750"/>
    <w:rsid w:val="00A25836"/>
    <w:rsid w:val="00A2636F"/>
    <w:rsid w:val="00A26D4F"/>
    <w:rsid w:val="00A27BCA"/>
    <w:rsid w:val="00A27E84"/>
    <w:rsid w:val="00A317CB"/>
    <w:rsid w:val="00A31890"/>
    <w:rsid w:val="00A31ADB"/>
    <w:rsid w:val="00A33CF1"/>
    <w:rsid w:val="00A354D0"/>
    <w:rsid w:val="00A35E9D"/>
    <w:rsid w:val="00A37B48"/>
    <w:rsid w:val="00A37E20"/>
    <w:rsid w:val="00A37F3B"/>
    <w:rsid w:val="00A40545"/>
    <w:rsid w:val="00A4067F"/>
    <w:rsid w:val="00A41629"/>
    <w:rsid w:val="00A4183E"/>
    <w:rsid w:val="00A42105"/>
    <w:rsid w:val="00A43438"/>
    <w:rsid w:val="00A43625"/>
    <w:rsid w:val="00A45269"/>
    <w:rsid w:val="00A461A5"/>
    <w:rsid w:val="00A46220"/>
    <w:rsid w:val="00A4673E"/>
    <w:rsid w:val="00A472DE"/>
    <w:rsid w:val="00A47E38"/>
    <w:rsid w:val="00A50879"/>
    <w:rsid w:val="00A50BBD"/>
    <w:rsid w:val="00A52868"/>
    <w:rsid w:val="00A52E68"/>
    <w:rsid w:val="00A53C8E"/>
    <w:rsid w:val="00A53FF1"/>
    <w:rsid w:val="00A54373"/>
    <w:rsid w:val="00A54516"/>
    <w:rsid w:val="00A548F2"/>
    <w:rsid w:val="00A54DC7"/>
    <w:rsid w:val="00A55064"/>
    <w:rsid w:val="00A55114"/>
    <w:rsid w:val="00A5561B"/>
    <w:rsid w:val="00A55AD7"/>
    <w:rsid w:val="00A55D53"/>
    <w:rsid w:val="00A5722E"/>
    <w:rsid w:val="00A57456"/>
    <w:rsid w:val="00A604CC"/>
    <w:rsid w:val="00A608CF"/>
    <w:rsid w:val="00A6280B"/>
    <w:rsid w:val="00A65484"/>
    <w:rsid w:val="00A654BD"/>
    <w:rsid w:val="00A66BCB"/>
    <w:rsid w:val="00A67308"/>
    <w:rsid w:val="00A709CB"/>
    <w:rsid w:val="00A71388"/>
    <w:rsid w:val="00A713FA"/>
    <w:rsid w:val="00A71A17"/>
    <w:rsid w:val="00A72975"/>
    <w:rsid w:val="00A73777"/>
    <w:rsid w:val="00A743E7"/>
    <w:rsid w:val="00A74ADC"/>
    <w:rsid w:val="00A74E22"/>
    <w:rsid w:val="00A7530C"/>
    <w:rsid w:val="00A76016"/>
    <w:rsid w:val="00A772BE"/>
    <w:rsid w:val="00A77A53"/>
    <w:rsid w:val="00A807DA"/>
    <w:rsid w:val="00A81886"/>
    <w:rsid w:val="00A8252E"/>
    <w:rsid w:val="00A8269C"/>
    <w:rsid w:val="00A83516"/>
    <w:rsid w:val="00A838E1"/>
    <w:rsid w:val="00A83C8C"/>
    <w:rsid w:val="00A83FA5"/>
    <w:rsid w:val="00A8618C"/>
    <w:rsid w:val="00A86C0A"/>
    <w:rsid w:val="00A86C70"/>
    <w:rsid w:val="00A8785E"/>
    <w:rsid w:val="00A878DD"/>
    <w:rsid w:val="00A88010"/>
    <w:rsid w:val="00A90051"/>
    <w:rsid w:val="00A91717"/>
    <w:rsid w:val="00A92A4A"/>
    <w:rsid w:val="00A935FD"/>
    <w:rsid w:val="00A93F90"/>
    <w:rsid w:val="00A94100"/>
    <w:rsid w:val="00A94918"/>
    <w:rsid w:val="00A94D5A"/>
    <w:rsid w:val="00A95088"/>
    <w:rsid w:val="00A96E53"/>
    <w:rsid w:val="00AA0A43"/>
    <w:rsid w:val="00AA16B3"/>
    <w:rsid w:val="00AA17AC"/>
    <w:rsid w:val="00AA1959"/>
    <w:rsid w:val="00AA232E"/>
    <w:rsid w:val="00AA6546"/>
    <w:rsid w:val="00AA6946"/>
    <w:rsid w:val="00AA6FF0"/>
    <w:rsid w:val="00AA7024"/>
    <w:rsid w:val="00AA783E"/>
    <w:rsid w:val="00AB16E0"/>
    <w:rsid w:val="00AB1C97"/>
    <w:rsid w:val="00AB1CCF"/>
    <w:rsid w:val="00AB2187"/>
    <w:rsid w:val="00AB27F8"/>
    <w:rsid w:val="00AB2ADC"/>
    <w:rsid w:val="00AB2DA1"/>
    <w:rsid w:val="00AB3BE9"/>
    <w:rsid w:val="00AB5A89"/>
    <w:rsid w:val="00AB5D28"/>
    <w:rsid w:val="00AB625C"/>
    <w:rsid w:val="00AB62BC"/>
    <w:rsid w:val="00AB7E7A"/>
    <w:rsid w:val="00AC0F2D"/>
    <w:rsid w:val="00AC10D0"/>
    <w:rsid w:val="00AC1667"/>
    <w:rsid w:val="00AC191C"/>
    <w:rsid w:val="00AC2CF5"/>
    <w:rsid w:val="00AC4A04"/>
    <w:rsid w:val="00AC4BD2"/>
    <w:rsid w:val="00AC5B43"/>
    <w:rsid w:val="00AC66DF"/>
    <w:rsid w:val="00AC6883"/>
    <w:rsid w:val="00AC6940"/>
    <w:rsid w:val="00AC6D1B"/>
    <w:rsid w:val="00AC7085"/>
    <w:rsid w:val="00AD1407"/>
    <w:rsid w:val="00AD1669"/>
    <w:rsid w:val="00AD1B89"/>
    <w:rsid w:val="00AD1BF5"/>
    <w:rsid w:val="00AD2073"/>
    <w:rsid w:val="00AD3FE1"/>
    <w:rsid w:val="00AD4148"/>
    <w:rsid w:val="00AD48EA"/>
    <w:rsid w:val="00AD574D"/>
    <w:rsid w:val="00AD5B88"/>
    <w:rsid w:val="00AD5DDF"/>
    <w:rsid w:val="00AD6DA4"/>
    <w:rsid w:val="00AD76BD"/>
    <w:rsid w:val="00AE0609"/>
    <w:rsid w:val="00AE2E5E"/>
    <w:rsid w:val="00AE30B7"/>
    <w:rsid w:val="00AE3F23"/>
    <w:rsid w:val="00AE3F44"/>
    <w:rsid w:val="00AE42D3"/>
    <w:rsid w:val="00AE445C"/>
    <w:rsid w:val="00AE4B98"/>
    <w:rsid w:val="00AE53B8"/>
    <w:rsid w:val="00AE5765"/>
    <w:rsid w:val="00AF0DD4"/>
    <w:rsid w:val="00AF0FA1"/>
    <w:rsid w:val="00AF2A6E"/>
    <w:rsid w:val="00AF2AAC"/>
    <w:rsid w:val="00AF2C7E"/>
    <w:rsid w:val="00AF40E0"/>
    <w:rsid w:val="00AF4654"/>
    <w:rsid w:val="00AF4A31"/>
    <w:rsid w:val="00AF56AE"/>
    <w:rsid w:val="00AF58BD"/>
    <w:rsid w:val="00AF63DA"/>
    <w:rsid w:val="00AF69AE"/>
    <w:rsid w:val="00AF6DA8"/>
    <w:rsid w:val="00AF7D77"/>
    <w:rsid w:val="00B00EF2"/>
    <w:rsid w:val="00B0207D"/>
    <w:rsid w:val="00B02200"/>
    <w:rsid w:val="00B035C4"/>
    <w:rsid w:val="00B03B0E"/>
    <w:rsid w:val="00B04AD3"/>
    <w:rsid w:val="00B04C82"/>
    <w:rsid w:val="00B06133"/>
    <w:rsid w:val="00B06522"/>
    <w:rsid w:val="00B066D4"/>
    <w:rsid w:val="00B07490"/>
    <w:rsid w:val="00B07B80"/>
    <w:rsid w:val="00B07FD9"/>
    <w:rsid w:val="00B12C4C"/>
    <w:rsid w:val="00B12F26"/>
    <w:rsid w:val="00B134BA"/>
    <w:rsid w:val="00B13996"/>
    <w:rsid w:val="00B14D2A"/>
    <w:rsid w:val="00B15730"/>
    <w:rsid w:val="00B16484"/>
    <w:rsid w:val="00B16DAE"/>
    <w:rsid w:val="00B16E4E"/>
    <w:rsid w:val="00B17DD9"/>
    <w:rsid w:val="00B206D4"/>
    <w:rsid w:val="00B20F68"/>
    <w:rsid w:val="00B21CC9"/>
    <w:rsid w:val="00B221E5"/>
    <w:rsid w:val="00B222CF"/>
    <w:rsid w:val="00B22E6F"/>
    <w:rsid w:val="00B24BFE"/>
    <w:rsid w:val="00B2576F"/>
    <w:rsid w:val="00B264E0"/>
    <w:rsid w:val="00B267CD"/>
    <w:rsid w:val="00B276AE"/>
    <w:rsid w:val="00B3039E"/>
    <w:rsid w:val="00B3072A"/>
    <w:rsid w:val="00B308D6"/>
    <w:rsid w:val="00B30D7D"/>
    <w:rsid w:val="00B30E24"/>
    <w:rsid w:val="00B3212D"/>
    <w:rsid w:val="00B3238E"/>
    <w:rsid w:val="00B33984"/>
    <w:rsid w:val="00B34257"/>
    <w:rsid w:val="00B3438F"/>
    <w:rsid w:val="00B34AB6"/>
    <w:rsid w:val="00B3503E"/>
    <w:rsid w:val="00B3633D"/>
    <w:rsid w:val="00B36E3E"/>
    <w:rsid w:val="00B37493"/>
    <w:rsid w:val="00B37655"/>
    <w:rsid w:val="00B37BB2"/>
    <w:rsid w:val="00B40716"/>
    <w:rsid w:val="00B40EC5"/>
    <w:rsid w:val="00B41813"/>
    <w:rsid w:val="00B41EFE"/>
    <w:rsid w:val="00B4228D"/>
    <w:rsid w:val="00B42590"/>
    <w:rsid w:val="00B42AAC"/>
    <w:rsid w:val="00B4340F"/>
    <w:rsid w:val="00B43786"/>
    <w:rsid w:val="00B4444B"/>
    <w:rsid w:val="00B4466E"/>
    <w:rsid w:val="00B46136"/>
    <w:rsid w:val="00B4713B"/>
    <w:rsid w:val="00B47773"/>
    <w:rsid w:val="00B50DE3"/>
    <w:rsid w:val="00B50E22"/>
    <w:rsid w:val="00B5189D"/>
    <w:rsid w:val="00B52345"/>
    <w:rsid w:val="00B52E3E"/>
    <w:rsid w:val="00B54A40"/>
    <w:rsid w:val="00B54EB9"/>
    <w:rsid w:val="00B55159"/>
    <w:rsid w:val="00B55D29"/>
    <w:rsid w:val="00B563C8"/>
    <w:rsid w:val="00B56F09"/>
    <w:rsid w:val="00B5708D"/>
    <w:rsid w:val="00B57A2E"/>
    <w:rsid w:val="00B57FC8"/>
    <w:rsid w:val="00B60437"/>
    <w:rsid w:val="00B60470"/>
    <w:rsid w:val="00B6104F"/>
    <w:rsid w:val="00B61393"/>
    <w:rsid w:val="00B621F7"/>
    <w:rsid w:val="00B62439"/>
    <w:rsid w:val="00B6260B"/>
    <w:rsid w:val="00B62787"/>
    <w:rsid w:val="00B638CA"/>
    <w:rsid w:val="00B63A9B"/>
    <w:rsid w:val="00B641DB"/>
    <w:rsid w:val="00B65145"/>
    <w:rsid w:val="00B65688"/>
    <w:rsid w:val="00B670B6"/>
    <w:rsid w:val="00B70141"/>
    <w:rsid w:val="00B711F6"/>
    <w:rsid w:val="00B71934"/>
    <w:rsid w:val="00B73721"/>
    <w:rsid w:val="00B74F57"/>
    <w:rsid w:val="00B75D06"/>
    <w:rsid w:val="00B76210"/>
    <w:rsid w:val="00B76823"/>
    <w:rsid w:val="00B76A5B"/>
    <w:rsid w:val="00B77913"/>
    <w:rsid w:val="00B80552"/>
    <w:rsid w:val="00B80B0C"/>
    <w:rsid w:val="00B811D3"/>
    <w:rsid w:val="00B81C7A"/>
    <w:rsid w:val="00B82E56"/>
    <w:rsid w:val="00B82EFA"/>
    <w:rsid w:val="00B83A6B"/>
    <w:rsid w:val="00B84744"/>
    <w:rsid w:val="00B84B88"/>
    <w:rsid w:val="00B85370"/>
    <w:rsid w:val="00B854BD"/>
    <w:rsid w:val="00B86338"/>
    <w:rsid w:val="00B86876"/>
    <w:rsid w:val="00B86A7C"/>
    <w:rsid w:val="00B86DC5"/>
    <w:rsid w:val="00B8768B"/>
    <w:rsid w:val="00B91646"/>
    <w:rsid w:val="00B92079"/>
    <w:rsid w:val="00B922E9"/>
    <w:rsid w:val="00B924AD"/>
    <w:rsid w:val="00B9271F"/>
    <w:rsid w:val="00B93221"/>
    <w:rsid w:val="00B94B00"/>
    <w:rsid w:val="00B95204"/>
    <w:rsid w:val="00B95457"/>
    <w:rsid w:val="00B95E5B"/>
    <w:rsid w:val="00B96E41"/>
    <w:rsid w:val="00B97684"/>
    <w:rsid w:val="00BA1278"/>
    <w:rsid w:val="00BA16FF"/>
    <w:rsid w:val="00BA1925"/>
    <w:rsid w:val="00BA28FB"/>
    <w:rsid w:val="00BA3648"/>
    <w:rsid w:val="00BA51BC"/>
    <w:rsid w:val="00BA5291"/>
    <w:rsid w:val="00BA56D7"/>
    <w:rsid w:val="00BA59DF"/>
    <w:rsid w:val="00BA5E58"/>
    <w:rsid w:val="00BA7BF4"/>
    <w:rsid w:val="00BB1046"/>
    <w:rsid w:val="00BB18E8"/>
    <w:rsid w:val="00BB1D41"/>
    <w:rsid w:val="00BB2855"/>
    <w:rsid w:val="00BB28CC"/>
    <w:rsid w:val="00BB28D2"/>
    <w:rsid w:val="00BB356A"/>
    <w:rsid w:val="00BB38C1"/>
    <w:rsid w:val="00BB42DC"/>
    <w:rsid w:val="00BB5250"/>
    <w:rsid w:val="00BB5F62"/>
    <w:rsid w:val="00BB7009"/>
    <w:rsid w:val="00BB7CB5"/>
    <w:rsid w:val="00BC2A77"/>
    <w:rsid w:val="00BC2A8E"/>
    <w:rsid w:val="00BC397C"/>
    <w:rsid w:val="00BC5AD4"/>
    <w:rsid w:val="00BC6294"/>
    <w:rsid w:val="00BC67B2"/>
    <w:rsid w:val="00BC6EC2"/>
    <w:rsid w:val="00BD0627"/>
    <w:rsid w:val="00BD13EF"/>
    <w:rsid w:val="00BD1492"/>
    <w:rsid w:val="00BD1E46"/>
    <w:rsid w:val="00BD260D"/>
    <w:rsid w:val="00BD303B"/>
    <w:rsid w:val="00BD4A16"/>
    <w:rsid w:val="00BD5046"/>
    <w:rsid w:val="00BD6673"/>
    <w:rsid w:val="00BD66D6"/>
    <w:rsid w:val="00BD770C"/>
    <w:rsid w:val="00BE140D"/>
    <w:rsid w:val="00BE180E"/>
    <w:rsid w:val="00BE1ED8"/>
    <w:rsid w:val="00BE24B0"/>
    <w:rsid w:val="00BE42AD"/>
    <w:rsid w:val="00BE4AD0"/>
    <w:rsid w:val="00BE4FBD"/>
    <w:rsid w:val="00BE5080"/>
    <w:rsid w:val="00BE675B"/>
    <w:rsid w:val="00BE7CFF"/>
    <w:rsid w:val="00BF01E1"/>
    <w:rsid w:val="00BF022D"/>
    <w:rsid w:val="00BF03E9"/>
    <w:rsid w:val="00BF164D"/>
    <w:rsid w:val="00BF1D85"/>
    <w:rsid w:val="00BF2033"/>
    <w:rsid w:val="00BF216D"/>
    <w:rsid w:val="00BF2545"/>
    <w:rsid w:val="00BF257E"/>
    <w:rsid w:val="00BF29B6"/>
    <w:rsid w:val="00BF2A26"/>
    <w:rsid w:val="00BF2A88"/>
    <w:rsid w:val="00BF4570"/>
    <w:rsid w:val="00BF4C70"/>
    <w:rsid w:val="00BF6CC4"/>
    <w:rsid w:val="00BF7921"/>
    <w:rsid w:val="00BF7E8C"/>
    <w:rsid w:val="00C00B46"/>
    <w:rsid w:val="00C01FC9"/>
    <w:rsid w:val="00C02AD3"/>
    <w:rsid w:val="00C04FEA"/>
    <w:rsid w:val="00C06255"/>
    <w:rsid w:val="00C06359"/>
    <w:rsid w:val="00C07029"/>
    <w:rsid w:val="00C104F7"/>
    <w:rsid w:val="00C10916"/>
    <w:rsid w:val="00C117FC"/>
    <w:rsid w:val="00C12187"/>
    <w:rsid w:val="00C12D5A"/>
    <w:rsid w:val="00C131E9"/>
    <w:rsid w:val="00C132DE"/>
    <w:rsid w:val="00C13541"/>
    <w:rsid w:val="00C13D99"/>
    <w:rsid w:val="00C1462C"/>
    <w:rsid w:val="00C159C7"/>
    <w:rsid w:val="00C15AC2"/>
    <w:rsid w:val="00C17EEC"/>
    <w:rsid w:val="00C20059"/>
    <w:rsid w:val="00C23DCD"/>
    <w:rsid w:val="00C243A1"/>
    <w:rsid w:val="00C24515"/>
    <w:rsid w:val="00C24F07"/>
    <w:rsid w:val="00C2517B"/>
    <w:rsid w:val="00C2659A"/>
    <w:rsid w:val="00C26F96"/>
    <w:rsid w:val="00C3155B"/>
    <w:rsid w:val="00C32096"/>
    <w:rsid w:val="00C33710"/>
    <w:rsid w:val="00C34FEE"/>
    <w:rsid w:val="00C362B9"/>
    <w:rsid w:val="00C37E84"/>
    <w:rsid w:val="00C400F6"/>
    <w:rsid w:val="00C421A8"/>
    <w:rsid w:val="00C429C3"/>
    <w:rsid w:val="00C42C7B"/>
    <w:rsid w:val="00C461C9"/>
    <w:rsid w:val="00C463A8"/>
    <w:rsid w:val="00C4722F"/>
    <w:rsid w:val="00C472F1"/>
    <w:rsid w:val="00C476E2"/>
    <w:rsid w:val="00C5003F"/>
    <w:rsid w:val="00C51267"/>
    <w:rsid w:val="00C51542"/>
    <w:rsid w:val="00C52240"/>
    <w:rsid w:val="00C5224F"/>
    <w:rsid w:val="00C53769"/>
    <w:rsid w:val="00C53972"/>
    <w:rsid w:val="00C53A11"/>
    <w:rsid w:val="00C53C32"/>
    <w:rsid w:val="00C5464A"/>
    <w:rsid w:val="00C54680"/>
    <w:rsid w:val="00C54852"/>
    <w:rsid w:val="00C5573D"/>
    <w:rsid w:val="00C56BE7"/>
    <w:rsid w:val="00C56EFC"/>
    <w:rsid w:val="00C57981"/>
    <w:rsid w:val="00C6078C"/>
    <w:rsid w:val="00C61990"/>
    <w:rsid w:val="00C61F19"/>
    <w:rsid w:val="00C61FD7"/>
    <w:rsid w:val="00C62690"/>
    <w:rsid w:val="00C633A4"/>
    <w:rsid w:val="00C6358D"/>
    <w:rsid w:val="00C63C1C"/>
    <w:rsid w:val="00C64388"/>
    <w:rsid w:val="00C651C1"/>
    <w:rsid w:val="00C65281"/>
    <w:rsid w:val="00C6608B"/>
    <w:rsid w:val="00C6790A"/>
    <w:rsid w:val="00C70184"/>
    <w:rsid w:val="00C7024A"/>
    <w:rsid w:val="00C71F54"/>
    <w:rsid w:val="00C721E2"/>
    <w:rsid w:val="00C72446"/>
    <w:rsid w:val="00C72741"/>
    <w:rsid w:val="00C7276E"/>
    <w:rsid w:val="00C72AF3"/>
    <w:rsid w:val="00C72B1F"/>
    <w:rsid w:val="00C73404"/>
    <w:rsid w:val="00C739F9"/>
    <w:rsid w:val="00C73B57"/>
    <w:rsid w:val="00C7420C"/>
    <w:rsid w:val="00C746D6"/>
    <w:rsid w:val="00C74F2B"/>
    <w:rsid w:val="00C7603F"/>
    <w:rsid w:val="00C77F59"/>
    <w:rsid w:val="00C80CED"/>
    <w:rsid w:val="00C80FD5"/>
    <w:rsid w:val="00C831D4"/>
    <w:rsid w:val="00C84EFD"/>
    <w:rsid w:val="00C85601"/>
    <w:rsid w:val="00C85747"/>
    <w:rsid w:val="00C86C77"/>
    <w:rsid w:val="00C87290"/>
    <w:rsid w:val="00C87FE7"/>
    <w:rsid w:val="00C900E2"/>
    <w:rsid w:val="00C900FF"/>
    <w:rsid w:val="00C90E66"/>
    <w:rsid w:val="00C90FC0"/>
    <w:rsid w:val="00C91713"/>
    <w:rsid w:val="00C9232E"/>
    <w:rsid w:val="00C9261D"/>
    <w:rsid w:val="00C93480"/>
    <w:rsid w:val="00C9373C"/>
    <w:rsid w:val="00C9459F"/>
    <w:rsid w:val="00C94769"/>
    <w:rsid w:val="00C94BE6"/>
    <w:rsid w:val="00C94E9F"/>
    <w:rsid w:val="00C951AB"/>
    <w:rsid w:val="00C95D1B"/>
    <w:rsid w:val="00C95E74"/>
    <w:rsid w:val="00C97B88"/>
    <w:rsid w:val="00CA041C"/>
    <w:rsid w:val="00CA07EC"/>
    <w:rsid w:val="00CA0915"/>
    <w:rsid w:val="00CA1061"/>
    <w:rsid w:val="00CA1A61"/>
    <w:rsid w:val="00CA1E6A"/>
    <w:rsid w:val="00CA2AEA"/>
    <w:rsid w:val="00CA4020"/>
    <w:rsid w:val="00CA4C9E"/>
    <w:rsid w:val="00CA4FE5"/>
    <w:rsid w:val="00CA51D6"/>
    <w:rsid w:val="00CA5A0E"/>
    <w:rsid w:val="00CA7871"/>
    <w:rsid w:val="00CA79DF"/>
    <w:rsid w:val="00CA7A8C"/>
    <w:rsid w:val="00CA7DC9"/>
    <w:rsid w:val="00CB0645"/>
    <w:rsid w:val="00CB1B45"/>
    <w:rsid w:val="00CB1D28"/>
    <w:rsid w:val="00CB20A4"/>
    <w:rsid w:val="00CB28BA"/>
    <w:rsid w:val="00CB2C6C"/>
    <w:rsid w:val="00CB2D79"/>
    <w:rsid w:val="00CB3B1D"/>
    <w:rsid w:val="00CB3C1E"/>
    <w:rsid w:val="00CB4E7B"/>
    <w:rsid w:val="00CB569E"/>
    <w:rsid w:val="00CB70E4"/>
    <w:rsid w:val="00CB7670"/>
    <w:rsid w:val="00CB7787"/>
    <w:rsid w:val="00CC0003"/>
    <w:rsid w:val="00CC0E74"/>
    <w:rsid w:val="00CC116B"/>
    <w:rsid w:val="00CC1AB7"/>
    <w:rsid w:val="00CC1C5E"/>
    <w:rsid w:val="00CC1D3A"/>
    <w:rsid w:val="00CC1DF9"/>
    <w:rsid w:val="00CC261D"/>
    <w:rsid w:val="00CC2962"/>
    <w:rsid w:val="00CC37B9"/>
    <w:rsid w:val="00CC3A04"/>
    <w:rsid w:val="00CC4424"/>
    <w:rsid w:val="00CC4DF4"/>
    <w:rsid w:val="00CC5785"/>
    <w:rsid w:val="00CC583A"/>
    <w:rsid w:val="00CC5973"/>
    <w:rsid w:val="00CC68B1"/>
    <w:rsid w:val="00CC6A02"/>
    <w:rsid w:val="00CC73FD"/>
    <w:rsid w:val="00CC76B6"/>
    <w:rsid w:val="00CC7AE5"/>
    <w:rsid w:val="00CC7CEE"/>
    <w:rsid w:val="00CD0192"/>
    <w:rsid w:val="00CD05CC"/>
    <w:rsid w:val="00CD0AAA"/>
    <w:rsid w:val="00CD1860"/>
    <w:rsid w:val="00CD20EC"/>
    <w:rsid w:val="00CD2B91"/>
    <w:rsid w:val="00CD2FED"/>
    <w:rsid w:val="00CD30F7"/>
    <w:rsid w:val="00CD48BA"/>
    <w:rsid w:val="00CD6603"/>
    <w:rsid w:val="00CD6BE8"/>
    <w:rsid w:val="00CD6EDD"/>
    <w:rsid w:val="00CD7BCA"/>
    <w:rsid w:val="00CE0357"/>
    <w:rsid w:val="00CE0D8C"/>
    <w:rsid w:val="00CE16D4"/>
    <w:rsid w:val="00CE1B1A"/>
    <w:rsid w:val="00CE23FC"/>
    <w:rsid w:val="00CE5195"/>
    <w:rsid w:val="00CE5638"/>
    <w:rsid w:val="00CE5974"/>
    <w:rsid w:val="00CF139F"/>
    <w:rsid w:val="00CF1B4F"/>
    <w:rsid w:val="00CF2E2F"/>
    <w:rsid w:val="00CF3CB3"/>
    <w:rsid w:val="00CF521D"/>
    <w:rsid w:val="00CF677F"/>
    <w:rsid w:val="00CF6AC3"/>
    <w:rsid w:val="00CF6E1C"/>
    <w:rsid w:val="00CF7AEF"/>
    <w:rsid w:val="00D0076F"/>
    <w:rsid w:val="00D009F5"/>
    <w:rsid w:val="00D00F2A"/>
    <w:rsid w:val="00D014D1"/>
    <w:rsid w:val="00D02225"/>
    <w:rsid w:val="00D02ADF"/>
    <w:rsid w:val="00D0393C"/>
    <w:rsid w:val="00D03FD2"/>
    <w:rsid w:val="00D05043"/>
    <w:rsid w:val="00D05BBB"/>
    <w:rsid w:val="00D065FF"/>
    <w:rsid w:val="00D069DB"/>
    <w:rsid w:val="00D07634"/>
    <w:rsid w:val="00D07A14"/>
    <w:rsid w:val="00D07A74"/>
    <w:rsid w:val="00D07B8B"/>
    <w:rsid w:val="00D10A9B"/>
    <w:rsid w:val="00D10D5D"/>
    <w:rsid w:val="00D10FEA"/>
    <w:rsid w:val="00D114F5"/>
    <w:rsid w:val="00D118C0"/>
    <w:rsid w:val="00D1198D"/>
    <w:rsid w:val="00D121F3"/>
    <w:rsid w:val="00D12837"/>
    <w:rsid w:val="00D12A36"/>
    <w:rsid w:val="00D12CEC"/>
    <w:rsid w:val="00D12CFD"/>
    <w:rsid w:val="00D13743"/>
    <w:rsid w:val="00D138B5"/>
    <w:rsid w:val="00D13ED2"/>
    <w:rsid w:val="00D13EDA"/>
    <w:rsid w:val="00D16F12"/>
    <w:rsid w:val="00D170A1"/>
    <w:rsid w:val="00D17210"/>
    <w:rsid w:val="00D217E1"/>
    <w:rsid w:val="00D228F0"/>
    <w:rsid w:val="00D22D04"/>
    <w:rsid w:val="00D22FE2"/>
    <w:rsid w:val="00D2693D"/>
    <w:rsid w:val="00D26FA4"/>
    <w:rsid w:val="00D27853"/>
    <w:rsid w:val="00D278AB"/>
    <w:rsid w:val="00D27C93"/>
    <w:rsid w:val="00D27DDB"/>
    <w:rsid w:val="00D3169F"/>
    <w:rsid w:val="00D33817"/>
    <w:rsid w:val="00D33F26"/>
    <w:rsid w:val="00D342AD"/>
    <w:rsid w:val="00D3439B"/>
    <w:rsid w:val="00D344EA"/>
    <w:rsid w:val="00D365F4"/>
    <w:rsid w:val="00D37066"/>
    <w:rsid w:val="00D377E0"/>
    <w:rsid w:val="00D37DA7"/>
    <w:rsid w:val="00D40A46"/>
    <w:rsid w:val="00D418C4"/>
    <w:rsid w:val="00D42119"/>
    <w:rsid w:val="00D435C3"/>
    <w:rsid w:val="00D44748"/>
    <w:rsid w:val="00D448A2"/>
    <w:rsid w:val="00D44CCD"/>
    <w:rsid w:val="00D4567B"/>
    <w:rsid w:val="00D45D41"/>
    <w:rsid w:val="00D46561"/>
    <w:rsid w:val="00D46711"/>
    <w:rsid w:val="00D47834"/>
    <w:rsid w:val="00D47E31"/>
    <w:rsid w:val="00D500A2"/>
    <w:rsid w:val="00D50235"/>
    <w:rsid w:val="00D50F94"/>
    <w:rsid w:val="00D51269"/>
    <w:rsid w:val="00D5156D"/>
    <w:rsid w:val="00D51C4A"/>
    <w:rsid w:val="00D51F08"/>
    <w:rsid w:val="00D52271"/>
    <w:rsid w:val="00D54EDB"/>
    <w:rsid w:val="00D55337"/>
    <w:rsid w:val="00D56938"/>
    <w:rsid w:val="00D57344"/>
    <w:rsid w:val="00D57468"/>
    <w:rsid w:val="00D579F5"/>
    <w:rsid w:val="00D57E17"/>
    <w:rsid w:val="00D602A3"/>
    <w:rsid w:val="00D61183"/>
    <w:rsid w:val="00D61529"/>
    <w:rsid w:val="00D61D14"/>
    <w:rsid w:val="00D61DBE"/>
    <w:rsid w:val="00D627D4"/>
    <w:rsid w:val="00D6516A"/>
    <w:rsid w:val="00D66452"/>
    <w:rsid w:val="00D66D32"/>
    <w:rsid w:val="00D6770E"/>
    <w:rsid w:val="00D67E50"/>
    <w:rsid w:val="00D6B318"/>
    <w:rsid w:val="00D71490"/>
    <w:rsid w:val="00D72569"/>
    <w:rsid w:val="00D7425F"/>
    <w:rsid w:val="00D744E2"/>
    <w:rsid w:val="00D74A76"/>
    <w:rsid w:val="00D74C41"/>
    <w:rsid w:val="00D75FDA"/>
    <w:rsid w:val="00D7642B"/>
    <w:rsid w:val="00D76D41"/>
    <w:rsid w:val="00D775AD"/>
    <w:rsid w:val="00D80760"/>
    <w:rsid w:val="00D80C4C"/>
    <w:rsid w:val="00D812DF"/>
    <w:rsid w:val="00D817D9"/>
    <w:rsid w:val="00D81CD6"/>
    <w:rsid w:val="00D81F1F"/>
    <w:rsid w:val="00D8228A"/>
    <w:rsid w:val="00D82919"/>
    <w:rsid w:val="00D82BEC"/>
    <w:rsid w:val="00D82C1C"/>
    <w:rsid w:val="00D82E12"/>
    <w:rsid w:val="00D84903"/>
    <w:rsid w:val="00D85820"/>
    <w:rsid w:val="00D86327"/>
    <w:rsid w:val="00D86815"/>
    <w:rsid w:val="00D87088"/>
    <w:rsid w:val="00D872DD"/>
    <w:rsid w:val="00D873D9"/>
    <w:rsid w:val="00D901A4"/>
    <w:rsid w:val="00D90796"/>
    <w:rsid w:val="00D9129B"/>
    <w:rsid w:val="00D915D5"/>
    <w:rsid w:val="00D9185A"/>
    <w:rsid w:val="00D91BC7"/>
    <w:rsid w:val="00D91C60"/>
    <w:rsid w:val="00D92637"/>
    <w:rsid w:val="00D92FB7"/>
    <w:rsid w:val="00D934F0"/>
    <w:rsid w:val="00D939E2"/>
    <w:rsid w:val="00D93E90"/>
    <w:rsid w:val="00D9442D"/>
    <w:rsid w:val="00D959E3"/>
    <w:rsid w:val="00D96967"/>
    <w:rsid w:val="00D97EB3"/>
    <w:rsid w:val="00DA2B3F"/>
    <w:rsid w:val="00DA324F"/>
    <w:rsid w:val="00DA331C"/>
    <w:rsid w:val="00DA37EE"/>
    <w:rsid w:val="00DA39F9"/>
    <w:rsid w:val="00DA408C"/>
    <w:rsid w:val="00DA4204"/>
    <w:rsid w:val="00DA45BF"/>
    <w:rsid w:val="00DA4BDD"/>
    <w:rsid w:val="00DA5619"/>
    <w:rsid w:val="00DA562E"/>
    <w:rsid w:val="00DA69A3"/>
    <w:rsid w:val="00DA7A18"/>
    <w:rsid w:val="00DB026F"/>
    <w:rsid w:val="00DB0FAC"/>
    <w:rsid w:val="00DB1873"/>
    <w:rsid w:val="00DB203A"/>
    <w:rsid w:val="00DB2960"/>
    <w:rsid w:val="00DB31AE"/>
    <w:rsid w:val="00DB3974"/>
    <w:rsid w:val="00DB3E53"/>
    <w:rsid w:val="00DB3F4F"/>
    <w:rsid w:val="00DB42FC"/>
    <w:rsid w:val="00DB4454"/>
    <w:rsid w:val="00DB4E71"/>
    <w:rsid w:val="00DB67E5"/>
    <w:rsid w:val="00DB7217"/>
    <w:rsid w:val="00DB7839"/>
    <w:rsid w:val="00DB7EAE"/>
    <w:rsid w:val="00DC02F2"/>
    <w:rsid w:val="00DC0D8B"/>
    <w:rsid w:val="00DC2304"/>
    <w:rsid w:val="00DC2D8E"/>
    <w:rsid w:val="00DC33D1"/>
    <w:rsid w:val="00DC358A"/>
    <w:rsid w:val="00DC4554"/>
    <w:rsid w:val="00DC5BF6"/>
    <w:rsid w:val="00DC5C40"/>
    <w:rsid w:val="00DC5E5F"/>
    <w:rsid w:val="00DC60F2"/>
    <w:rsid w:val="00DC75CE"/>
    <w:rsid w:val="00DC7EE1"/>
    <w:rsid w:val="00DC7FB6"/>
    <w:rsid w:val="00DCA683"/>
    <w:rsid w:val="00DD0537"/>
    <w:rsid w:val="00DD0A21"/>
    <w:rsid w:val="00DD1C9D"/>
    <w:rsid w:val="00DD343B"/>
    <w:rsid w:val="00DD4278"/>
    <w:rsid w:val="00DD52A0"/>
    <w:rsid w:val="00DD5D09"/>
    <w:rsid w:val="00DD6E01"/>
    <w:rsid w:val="00DD721A"/>
    <w:rsid w:val="00DD7320"/>
    <w:rsid w:val="00DD75D1"/>
    <w:rsid w:val="00DD7916"/>
    <w:rsid w:val="00DE02B8"/>
    <w:rsid w:val="00DE198B"/>
    <w:rsid w:val="00DE1AAC"/>
    <w:rsid w:val="00DE1B25"/>
    <w:rsid w:val="00DE2819"/>
    <w:rsid w:val="00DE3070"/>
    <w:rsid w:val="00DE3B57"/>
    <w:rsid w:val="00DE69B6"/>
    <w:rsid w:val="00DE70A4"/>
    <w:rsid w:val="00DF02DD"/>
    <w:rsid w:val="00DF03B7"/>
    <w:rsid w:val="00DF0921"/>
    <w:rsid w:val="00DF0CE7"/>
    <w:rsid w:val="00DF1EEE"/>
    <w:rsid w:val="00DF3106"/>
    <w:rsid w:val="00DF41DF"/>
    <w:rsid w:val="00DF4AC8"/>
    <w:rsid w:val="00DF4C29"/>
    <w:rsid w:val="00DF4CB6"/>
    <w:rsid w:val="00DF6209"/>
    <w:rsid w:val="00DF7182"/>
    <w:rsid w:val="00DF7A3C"/>
    <w:rsid w:val="00DF7D3A"/>
    <w:rsid w:val="00E00219"/>
    <w:rsid w:val="00E01411"/>
    <w:rsid w:val="00E01C04"/>
    <w:rsid w:val="00E01C23"/>
    <w:rsid w:val="00E023A2"/>
    <w:rsid w:val="00E02800"/>
    <w:rsid w:val="00E0344F"/>
    <w:rsid w:val="00E03697"/>
    <w:rsid w:val="00E03ADB"/>
    <w:rsid w:val="00E04179"/>
    <w:rsid w:val="00E05411"/>
    <w:rsid w:val="00E05FBA"/>
    <w:rsid w:val="00E072B8"/>
    <w:rsid w:val="00E10CDA"/>
    <w:rsid w:val="00E115A9"/>
    <w:rsid w:val="00E11976"/>
    <w:rsid w:val="00E126EA"/>
    <w:rsid w:val="00E12C63"/>
    <w:rsid w:val="00E14254"/>
    <w:rsid w:val="00E14AE5"/>
    <w:rsid w:val="00E14F76"/>
    <w:rsid w:val="00E159E5"/>
    <w:rsid w:val="00E166B0"/>
    <w:rsid w:val="00E16A7C"/>
    <w:rsid w:val="00E17CF3"/>
    <w:rsid w:val="00E17FB3"/>
    <w:rsid w:val="00E209FD"/>
    <w:rsid w:val="00E20C23"/>
    <w:rsid w:val="00E2114B"/>
    <w:rsid w:val="00E21396"/>
    <w:rsid w:val="00E21D82"/>
    <w:rsid w:val="00E2216C"/>
    <w:rsid w:val="00E23676"/>
    <w:rsid w:val="00E24455"/>
    <w:rsid w:val="00E24A26"/>
    <w:rsid w:val="00E25393"/>
    <w:rsid w:val="00E267CC"/>
    <w:rsid w:val="00E27826"/>
    <w:rsid w:val="00E3030C"/>
    <w:rsid w:val="00E30E51"/>
    <w:rsid w:val="00E3154E"/>
    <w:rsid w:val="00E316B3"/>
    <w:rsid w:val="00E31DC8"/>
    <w:rsid w:val="00E32D53"/>
    <w:rsid w:val="00E33A76"/>
    <w:rsid w:val="00E34D20"/>
    <w:rsid w:val="00E34E51"/>
    <w:rsid w:val="00E34ECF"/>
    <w:rsid w:val="00E352EC"/>
    <w:rsid w:val="00E356E9"/>
    <w:rsid w:val="00E3745E"/>
    <w:rsid w:val="00E4011D"/>
    <w:rsid w:val="00E41B73"/>
    <w:rsid w:val="00E41EC7"/>
    <w:rsid w:val="00E42983"/>
    <w:rsid w:val="00E43B36"/>
    <w:rsid w:val="00E44483"/>
    <w:rsid w:val="00E45147"/>
    <w:rsid w:val="00E4593B"/>
    <w:rsid w:val="00E47360"/>
    <w:rsid w:val="00E47F51"/>
    <w:rsid w:val="00E50DEB"/>
    <w:rsid w:val="00E50F80"/>
    <w:rsid w:val="00E5220B"/>
    <w:rsid w:val="00E53330"/>
    <w:rsid w:val="00E53E50"/>
    <w:rsid w:val="00E5452B"/>
    <w:rsid w:val="00E54F09"/>
    <w:rsid w:val="00E556A1"/>
    <w:rsid w:val="00E55E31"/>
    <w:rsid w:val="00E55F01"/>
    <w:rsid w:val="00E5648B"/>
    <w:rsid w:val="00E56717"/>
    <w:rsid w:val="00E56839"/>
    <w:rsid w:val="00E56BFA"/>
    <w:rsid w:val="00E5715F"/>
    <w:rsid w:val="00E571E9"/>
    <w:rsid w:val="00E57A74"/>
    <w:rsid w:val="00E61DFA"/>
    <w:rsid w:val="00E61DFF"/>
    <w:rsid w:val="00E62F16"/>
    <w:rsid w:val="00E63EFF"/>
    <w:rsid w:val="00E63F87"/>
    <w:rsid w:val="00E64243"/>
    <w:rsid w:val="00E659B4"/>
    <w:rsid w:val="00E65F3B"/>
    <w:rsid w:val="00E666C1"/>
    <w:rsid w:val="00E66797"/>
    <w:rsid w:val="00E6717D"/>
    <w:rsid w:val="00E6748D"/>
    <w:rsid w:val="00E700A8"/>
    <w:rsid w:val="00E70FA8"/>
    <w:rsid w:val="00E713E5"/>
    <w:rsid w:val="00E7208B"/>
    <w:rsid w:val="00E726EF"/>
    <w:rsid w:val="00E72D8F"/>
    <w:rsid w:val="00E72F26"/>
    <w:rsid w:val="00E72F9B"/>
    <w:rsid w:val="00E746C0"/>
    <w:rsid w:val="00E75FAF"/>
    <w:rsid w:val="00E7690E"/>
    <w:rsid w:val="00E76E26"/>
    <w:rsid w:val="00E775CA"/>
    <w:rsid w:val="00E83038"/>
    <w:rsid w:val="00E83C3B"/>
    <w:rsid w:val="00E841CC"/>
    <w:rsid w:val="00E86A40"/>
    <w:rsid w:val="00E86AD9"/>
    <w:rsid w:val="00E8710D"/>
    <w:rsid w:val="00E87927"/>
    <w:rsid w:val="00E87CB6"/>
    <w:rsid w:val="00E87FC8"/>
    <w:rsid w:val="00E91697"/>
    <w:rsid w:val="00E91D1E"/>
    <w:rsid w:val="00E91F9D"/>
    <w:rsid w:val="00E92AD9"/>
    <w:rsid w:val="00E93347"/>
    <w:rsid w:val="00E93805"/>
    <w:rsid w:val="00E9396B"/>
    <w:rsid w:val="00E93E0E"/>
    <w:rsid w:val="00E94609"/>
    <w:rsid w:val="00E94E77"/>
    <w:rsid w:val="00E953E6"/>
    <w:rsid w:val="00E95E20"/>
    <w:rsid w:val="00E96509"/>
    <w:rsid w:val="00E96AF3"/>
    <w:rsid w:val="00E96BFD"/>
    <w:rsid w:val="00E97268"/>
    <w:rsid w:val="00E97D4D"/>
    <w:rsid w:val="00EA0E76"/>
    <w:rsid w:val="00EA18C9"/>
    <w:rsid w:val="00EA227D"/>
    <w:rsid w:val="00EA27E6"/>
    <w:rsid w:val="00EA2E70"/>
    <w:rsid w:val="00EA2FA1"/>
    <w:rsid w:val="00EA3D6E"/>
    <w:rsid w:val="00EA48D9"/>
    <w:rsid w:val="00EA56A1"/>
    <w:rsid w:val="00EA5DAF"/>
    <w:rsid w:val="00EA6DD0"/>
    <w:rsid w:val="00EA7488"/>
    <w:rsid w:val="00EB0365"/>
    <w:rsid w:val="00EB0782"/>
    <w:rsid w:val="00EB09F4"/>
    <w:rsid w:val="00EB1172"/>
    <w:rsid w:val="00EB117F"/>
    <w:rsid w:val="00EB2E3F"/>
    <w:rsid w:val="00EB3AEF"/>
    <w:rsid w:val="00EB404A"/>
    <w:rsid w:val="00EB4BA0"/>
    <w:rsid w:val="00EB4CDD"/>
    <w:rsid w:val="00EB4DB5"/>
    <w:rsid w:val="00EB5210"/>
    <w:rsid w:val="00EB5A32"/>
    <w:rsid w:val="00EB5ABB"/>
    <w:rsid w:val="00EB6251"/>
    <w:rsid w:val="00EB63A0"/>
    <w:rsid w:val="00EB7403"/>
    <w:rsid w:val="00EC034F"/>
    <w:rsid w:val="00EC0787"/>
    <w:rsid w:val="00EC1999"/>
    <w:rsid w:val="00EC444F"/>
    <w:rsid w:val="00EC48E4"/>
    <w:rsid w:val="00EC4DA4"/>
    <w:rsid w:val="00EC530C"/>
    <w:rsid w:val="00EC5709"/>
    <w:rsid w:val="00EC5D57"/>
    <w:rsid w:val="00EC67FB"/>
    <w:rsid w:val="00EC76BA"/>
    <w:rsid w:val="00ED060B"/>
    <w:rsid w:val="00ED147F"/>
    <w:rsid w:val="00ED1CAE"/>
    <w:rsid w:val="00ED3423"/>
    <w:rsid w:val="00ED34B8"/>
    <w:rsid w:val="00ED3851"/>
    <w:rsid w:val="00ED3B83"/>
    <w:rsid w:val="00ED3EC9"/>
    <w:rsid w:val="00ED5683"/>
    <w:rsid w:val="00ED6F57"/>
    <w:rsid w:val="00EE00E6"/>
    <w:rsid w:val="00EE0C27"/>
    <w:rsid w:val="00EE17A7"/>
    <w:rsid w:val="00EE19D3"/>
    <w:rsid w:val="00EE27D0"/>
    <w:rsid w:val="00EE384A"/>
    <w:rsid w:val="00EE6402"/>
    <w:rsid w:val="00EE6576"/>
    <w:rsid w:val="00EE6AAE"/>
    <w:rsid w:val="00EE6F1C"/>
    <w:rsid w:val="00EE7145"/>
    <w:rsid w:val="00EE75DD"/>
    <w:rsid w:val="00EE7AD4"/>
    <w:rsid w:val="00EF0D83"/>
    <w:rsid w:val="00EF0E28"/>
    <w:rsid w:val="00EF237A"/>
    <w:rsid w:val="00EF278A"/>
    <w:rsid w:val="00EF4441"/>
    <w:rsid w:val="00EF4D10"/>
    <w:rsid w:val="00EF537D"/>
    <w:rsid w:val="00EF5A22"/>
    <w:rsid w:val="00EF5A88"/>
    <w:rsid w:val="00EF6F57"/>
    <w:rsid w:val="00EF76A1"/>
    <w:rsid w:val="00F001D7"/>
    <w:rsid w:val="00F00634"/>
    <w:rsid w:val="00F01758"/>
    <w:rsid w:val="00F017A7"/>
    <w:rsid w:val="00F0191E"/>
    <w:rsid w:val="00F01B96"/>
    <w:rsid w:val="00F01D26"/>
    <w:rsid w:val="00F0252C"/>
    <w:rsid w:val="00F0274D"/>
    <w:rsid w:val="00F03219"/>
    <w:rsid w:val="00F0362E"/>
    <w:rsid w:val="00F0376B"/>
    <w:rsid w:val="00F03DE3"/>
    <w:rsid w:val="00F04115"/>
    <w:rsid w:val="00F04DFC"/>
    <w:rsid w:val="00F05943"/>
    <w:rsid w:val="00F05DB7"/>
    <w:rsid w:val="00F05F8C"/>
    <w:rsid w:val="00F05FB4"/>
    <w:rsid w:val="00F060F8"/>
    <w:rsid w:val="00F0621C"/>
    <w:rsid w:val="00F067EF"/>
    <w:rsid w:val="00F120D0"/>
    <w:rsid w:val="00F12496"/>
    <w:rsid w:val="00F14A1E"/>
    <w:rsid w:val="00F14C53"/>
    <w:rsid w:val="00F15490"/>
    <w:rsid w:val="00F1550B"/>
    <w:rsid w:val="00F162E9"/>
    <w:rsid w:val="00F16796"/>
    <w:rsid w:val="00F16D26"/>
    <w:rsid w:val="00F17216"/>
    <w:rsid w:val="00F17BD6"/>
    <w:rsid w:val="00F203B9"/>
    <w:rsid w:val="00F214FA"/>
    <w:rsid w:val="00F2235E"/>
    <w:rsid w:val="00F225C7"/>
    <w:rsid w:val="00F236F7"/>
    <w:rsid w:val="00F23B44"/>
    <w:rsid w:val="00F277E0"/>
    <w:rsid w:val="00F30887"/>
    <w:rsid w:val="00F308B3"/>
    <w:rsid w:val="00F30FE1"/>
    <w:rsid w:val="00F31663"/>
    <w:rsid w:val="00F31992"/>
    <w:rsid w:val="00F31C92"/>
    <w:rsid w:val="00F31D85"/>
    <w:rsid w:val="00F32135"/>
    <w:rsid w:val="00F3284A"/>
    <w:rsid w:val="00F331F9"/>
    <w:rsid w:val="00F3438F"/>
    <w:rsid w:val="00F354F0"/>
    <w:rsid w:val="00F35C56"/>
    <w:rsid w:val="00F35FB4"/>
    <w:rsid w:val="00F375BF"/>
    <w:rsid w:val="00F37FED"/>
    <w:rsid w:val="00F39E21"/>
    <w:rsid w:val="00F407AB"/>
    <w:rsid w:val="00F41038"/>
    <w:rsid w:val="00F41335"/>
    <w:rsid w:val="00F42395"/>
    <w:rsid w:val="00F4391A"/>
    <w:rsid w:val="00F43F69"/>
    <w:rsid w:val="00F44A38"/>
    <w:rsid w:val="00F455AD"/>
    <w:rsid w:val="00F459AB"/>
    <w:rsid w:val="00F45E24"/>
    <w:rsid w:val="00F461DC"/>
    <w:rsid w:val="00F46364"/>
    <w:rsid w:val="00F468EA"/>
    <w:rsid w:val="00F5087C"/>
    <w:rsid w:val="00F5093A"/>
    <w:rsid w:val="00F53168"/>
    <w:rsid w:val="00F53234"/>
    <w:rsid w:val="00F532B2"/>
    <w:rsid w:val="00F55108"/>
    <w:rsid w:val="00F55F70"/>
    <w:rsid w:val="00F56DBC"/>
    <w:rsid w:val="00F620AC"/>
    <w:rsid w:val="00F62DF4"/>
    <w:rsid w:val="00F63630"/>
    <w:rsid w:val="00F6412C"/>
    <w:rsid w:val="00F64997"/>
    <w:rsid w:val="00F654A0"/>
    <w:rsid w:val="00F65BE0"/>
    <w:rsid w:val="00F65E6D"/>
    <w:rsid w:val="00F67950"/>
    <w:rsid w:val="00F67C8B"/>
    <w:rsid w:val="00F700DE"/>
    <w:rsid w:val="00F7057B"/>
    <w:rsid w:val="00F724C7"/>
    <w:rsid w:val="00F74F50"/>
    <w:rsid w:val="00F7531C"/>
    <w:rsid w:val="00F7560C"/>
    <w:rsid w:val="00F75AEE"/>
    <w:rsid w:val="00F75B27"/>
    <w:rsid w:val="00F75C8A"/>
    <w:rsid w:val="00F75CFD"/>
    <w:rsid w:val="00F76126"/>
    <w:rsid w:val="00F766F3"/>
    <w:rsid w:val="00F77B5E"/>
    <w:rsid w:val="00F77ED3"/>
    <w:rsid w:val="00F7D64E"/>
    <w:rsid w:val="00F80792"/>
    <w:rsid w:val="00F80B85"/>
    <w:rsid w:val="00F80EF8"/>
    <w:rsid w:val="00F81140"/>
    <w:rsid w:val="00F81F17"/>
    <w:rsid w:val="00F832A3"/>
    <w:rsid w:val="00F83E96"/>
    <w:rsid w:val="00F85746"/>
    <w:rsid w:val="00F8591A"/>
    <w:rsid w:val="00F8653A"/>
    <w:rsid w:val="00F870DC"/>
    <w:rsid w:val="00F872A6"/>
    <w:rsid w:val="00F909BF"/>
    <w:rsid w:val="00F90A10"/>
    <w:rsid w:val="00F91331"/>
    <w:rsid w:val="00F91801"/>
    <w:rsid w:val="00F9184A"/>
    <w:rsid w:val="00F92EAF"/>
    <w:rsid w:val="00F93466"/>
    <w:rsid w:val="00F93FEB"/>
    <w:rsid w:val="00F95045"/>
    <w:rsid w:val="00F96D9D"/>
    <w:rsid w:val="00F96E41"/>
    <w:rsid w:val="00F97AD1"/>
    <w:rsid w:val="00F999A7"/>
    <w:rsid w:val="00FA17CF"/>
    <w:rsid w:val="00FA2679"/>
    <w:rsid w:val="00FA2BD3"/>
    <w:rsid w:val="00FA30F2"/>
    <w:rsid w:val="00FA3A86"/>
    <w:rsid w:val="00FA4BF5"/>
    <w:rsid w:val="00FA57ED"/>
    <w:rsid w:val="00FA5B99"/>
    <w:rsid w:val="00FA5D43"/>
    <w:rsid w:val="00FA7591"/>
    <w:rsid w:val="00FB03CA"/>
    <w:rsid w:val="00FB0C91"/>
    <w:rsid w:val="00FB1923"/>
    <w:rsid w:val="00FB1BE0"/>
    <w:rsid w:val="00FB1E8D"/>
    <w:rsid w:val="00FB2541"/>
    <w:rsid w:val="00FB306A"/>
    <w:rsid w:val="00FB3B2C"/>
    <w:rsid w:val="00FB64F6"/>
    <w:rsid w:val="00FB7194"/>
    <w:rsid w:val="00FB78BA"/>
    <w:rsid w:val="00FB79FB"/>
    <w:rsid w:val="00FB7A33"/>
    <w:rsid w:val="00FC04AD"/>
    <w:rsid w:val="00FC0EF7"/>
    <w:rsid w:val="00FC262C"/>
    <w:rsid w:val="00FC39C8"/>
    <w:rsid w:val="00FC48A9"/>
    <w:rsid w:val="00FC4CA1"/>
    <w:rsid w:val="00FC5135"/>
    <w:rsid w:val="00FC559B"/>
    <w:rsid w:val="00FC5E66"/>
    <w:rsid w:val="00FC6256"/>
    <w:rsid w:val="00FC6353"/>
    <w:rsid w:val="00FC6783"/>
    <w:rsid w:val="00FC714C"/>
    <w:rsid w:val="00FD156A"/>
    <w:rsid w:val="00FD23C2"/>
    <w:rsid w:val="00FD424B"/>
    <w:rsid w:val="00FD4609"/>
    <w:rsid w:val="00FD4FFA"/>
    <w:rsid w:val="00FD5A61"/>
    <w:rsid w:val="00FD63C4"/>
    <w:rsid w:val="00FD6731"/>
    <w:rsid w:val="00FD7017"/>
    <w:rsid w:val="00FD76A3"/>
    <w:rsid w:val="00FE092C"/>
    <w:rsid w:val="00FE0EC8"/>
    <w:rsid w:val="00FE1768"/>
    <w:rsid w:val="00FE2614"/>
    <w:rsid w:val="00FE2A1F"/>
    <w:rsid w:val="00FE50E7"/>
    <w:rsid w:val="00FE5A15"/>
    <w:rsid w:val="00FE644A"/>
    <w:rsid w:val="00FE6E1B"/>
    <w:rsid w:val="00FE7388"/>
    <w:rsid w:val="00FF0218"/>
    <w:rsid w:val="00FF0EEE"/>
    <w:rsid w:val="00FF148C"/>
    <w:rsid w:val="00FF1673"/>
    <w:rsid w:val="00FF1EE2"/>
    <w:rsid w:val="00FF2767"/>
    <w:rsid w:val="00FF43FC"/>
    <w:rsid w:val="00FF469F"/>
    <w:rsid w:val="00FF6F27"/>
    <w:rsid w:val="00FF7A11"/>
    <w:rsid w:val="00FF7AB7"/>
    <w:rsid w:val="00FF7D29"/>
    <w:rsid w:val="00FF7EBE"/>
    <w:rsid w:val="0102B313"/>
    <w:rsid w:val="010E9F8A"/>
    <w:rsid w:val="0112720B"/>
    <w:rsid w:val="011516FC"/>
    <w:rsid w:val="011592BA"/>
    <w:rsid w:val="01178138"/>
    <w:rsid w:val="011E2DC0"/>
    <w:rsid w:val="011FBA5D"/>
    <w:rsid w:val="0121B15B"/>
    <w:rsid w:val="012371F8"/>
    <w:rsid w:val="0123C9BA"/>
    <w:rsid w:val="0124B527"/>
    <w:rsid w:val="0126657A"/>
    <w:rsid w:val="0131D0C9"/>
    <w:rsid w:val="01354F92"/>
    <w:rsid w:val="014032C4"/>
    <w:rsid w:val="015204AA"/>
    <w:rsid w:val="0163920C"/>
    <w:rsid w:val="017154BB"/>
    <w:rsid w:val="01721371"/>
    <w:rsid w:val="0173087C"/>
    <w:rsid w:val="0173668B"/>
    <w:rsid w:val="01740F2F"/>
    <w:rsid w:val="0178C1B8"/>
    <w:rsid w:val="017BDB83"/>
    <w:rsid w:val="017CEFDB"/>
    <w:rsid w:val="017DA754"/>
    <w:rsid w:val="0180A3A6"/>
    <w:rsid w:val="01844AAA"/>
    <w:rsid w:val="01852B22"/>
    <w:rsid w:val="018B3E14"/>
    <w:rsid w:val="018D26F2"/>
    <w:rsid w:val="019482E7"/>
    <w:rsid w:val="0199DB53"/>
    <w:rsid w:val="01A7FCB0"/>
    <w:rsid w:val="01B0A8E7"/>
    <w:rsid w:val="01B1C009"/>
    <w:rsid w:val="01B4C2A8"/>
    <w:rsid w:val="01B734C6"/>
    <w:rsid w:val="01B892FF"/>
    <w:rsid w:val="01BBE29C"/>
    <w:rsid w:val="01BF4BBE"/>
    <w:rsid w:val="01C65BF1"/>
    <w:rsid w:val="01C74FF6"/>
    <w:rsid w:val="01C93202"/>
    <w:rsid w:val="01CEE803"/>
    <w:rsid w:val="01D43E07"/>
    <w:rsid w:val="01D51D3A"/>
    <w:rsid w:val="01D56862"/>
    <w:rsid w:val="01D897E3"/>
    <w:rsid w:val="01D95D2D"/>
    <w:rsid w:val="01E08569"/>
    <w:rsid w:val="01E113F2"/>
    <w:rsid w:val="01E13150"/>
    <w:rsid w:val="01E651EA"/>
    <w:rsid w:val="01E8B6A4"/>
    <w:rsid w:val="01EF8AEF"/>
    <w:rsid w:val="01F3624C"/>
    <w:rsid w:val="01F4F52C"/>
    <w:rsid w:val="01F778FF"/>
    <w:rsid w:val="01F985CA"/>
    <w:rsid w:val="01F9D1CB"/>
    <w:rsid w:val="01FC940B"/>
    <w:rsid w:val="020081B5"/>
    <w:rsid w:val="0201C1F8"/>
    <w:rsid w:val="02027B06"/>
    <w:rsid w:val="0203B9A5"/>
    <w:rsid w:val="0204A5E8"/>
    <w:rsid w:val="020C8F9D"/>
    <w:rsid w:val="020EF97D"/>
    <w:rsid w:val="02155A17"/>
    <w:rsid w:val="021C4F8E"/>
    <w:rsid w:val="021FE7F9"/>
    <w:rsid w:val="02231FB4"/>
    <w:rsid w:val="02234331"/>
    <w:rsid w:val="022D32C1"/>
    <w:rsid w:val="022D5774"/>
    <w:rsid w:val="02336026"/>
    <w:rsid w:val="023544C6"/>
    <w:rsid w:val="023EF62C"/>
    <w:rsid w:val="02478F36"/>
    <w:rsid w:val="024C101D"/>
    <w:rsid w:val="024CF5DB"/>
    <w:rsid w:val="024FBD9E"/>
    <w:rsid w:val="02544B6A"/>
    <w:rsid w:val="0255C4AF"/>
    <w:rsid w:val="0259A08C"/>
    <w:rsid w:val="025E60F8"/>
    <w:rsid w:val="026F44D4"/>
    <w:rsid w:val="02743EAE"/>
    <w:rsid w:val="02767ABD"/>
    <w:rsid w:val="0276FB31"/>
    <w:rsid w:val="028ACB65"/>
    <w:rsid w:val="02915382"/>
    <w:rsid w:val="029573D2"/>
    <w:rsid w:val="029CCEAD"/>
    <w:rsid w:val="02B1057B"/>
    <w:rsid w:val="02B35199"/>
    <w:rsid w:val="02B4AA29"/>
    <w:rsid w:val="02C3513A"/>
    <w:rsid w:val="02C54518"/>
    <w:rsid w:val="02C76E4F"/>
    <w:rsid w:val="02CC5AD6"/>
    <w:rsid w:val="02EB3BF2"/>
    <w:rsid w:val="02EF1481"/>
    <w:rsid w:val="02F97326"/>
    <w:rsid w:val="03129B83"/>
    <w:rsid w:val="0315BC39"/>
    <w:rsid w:val="03294B32"/>
    <w:rsid w:val="032A6F73"/>
    <w:rsid w:val="03373C40"/>
    <w:rsid w:val="033B9407"/>
    <w:rsid w:val="033EDB0B"/>
    <w:rsid w:val="033FB6A4"/>
    <w:rsid w:val="0349B290"/>
    <w:rsid w:val="034A059D"/>
    <w:rsid w:val="034E1262"/>
    <w:rsid w:val="034E1561"/>
    <w:rsid w:val="035B0958"/>
    <w:rsid w:val="035C3C0E"/>
    <w:rsid w:val="03602E72"/>
    <w:rsid w:val="0367EB72"/>
    <w:rsid w:val="036A19D8"/>
    <w:rsid w:val="036F12DC"/>
    <w:rsid w:val="03763105"/>
    <w:rsid w:val="03820E89"/>
    <w:rsid w:val="0385FF5E"/>
    <w:rsid w:val="039255BE"/>
    <w:rsid w:val="0395AF05"/>
    <w:rsid w:val="039CDF63"/>
    <w:rsid w:val="039E680A"/>
    <w:rsid w:val="03A07649"/>
    <w:rsid w:val="03A26EB1"/>
    <w:rsid w:val="03A5EB35"/>
    <w:rsid w:val="03A8F812"/>
    <w:rsid w:val="03C1940E"/>
    <w:rsid w:val="03C2D8A9"/>
    <w:rsid w:val="03C47C39"/>
    <w:rsid w:val="03E9E010"/>
    <w:rsid w:val="03F19510"/>
    <w:rsid w:val="03FF986C"/>
    <w:rsid w:val="04069925"/>
    <w:rsid w:val="040A5F3F"/>
    <w:rsid w:val="0413C38C"/>
    <w:rsid w:val="0418827D"/>
    <w:rsid w:val="0418B212"/>
    <w:rsid w:val="0419C7A9"/>
    <w:rsid w:val="042068A8"/>
    <w:rsid w:val="04250E3D"/>
    <w:rsid w:val="0425FF51"/>
    <w:rsid w:val="04292047"/>
    <w:rsid w:val="042E1304"/>
    <w:rsid w:val="043A703B"/>
    <w:rsid w:val="044D5B72"/>
    <w:rsid w:val="0451ED51"/>
    <w:rsid w:val="04539ABE"/>
    <w:rsid w:val="0458C556"/>
    <w:rsid w:val="045C7A11"/>
    <w:rsid w:val="045D743A"/>
    <w:rsid w:val="046A720A"/>
    <w:rsid w:val="046DE3F6"/>
    <w:rsid w:val="0472FF02"/>
    <w:rsid w:val="04761C45"/>
    <w:rsid w:val="048868B1"/>
    <w:rsid w:val="049C541B"/>
    <w:rsid w:val="049C65A2"/>
    <w:rsid w:val="049DE11A"/>
    <w:rsid w:val="049DF3C9"/>
    <w:rsid w:val="04A162DD"/>
    <w:rsid w:val="04A8DA2E"/>
    <w:rsid w:val="04A9079C"/>
    <w:rsid w:val="04B16C87"/>
    <w:rsid w:val="04B45790"/>
    <w:rsid w:val="04BBF71C"/>
    <w:rsid w:val="04C090F4"/>
    <w:rsid w:val="04C1865F"/>
    <w:rsid w:val="04C73850"/>
    <w:rsid w:val="04C91268"/>
    <w:rsid w:val="04CB977E"/>
    <w:rsid w:val="04CBE5FA"/>
    <w:rsid w:val="04D598A2"/>
    <w:rsid w:val="04D7CCE0"/>
    <w:rsid w:val="04E1A197"/>
    <w:rsid w:val="04E26876"/>
    <w:rsid w:val="04F1AA01"/>
    <w:rsid w:val="04F52767"/>
    <w:rsid w:val="04F979A6"/>
    <w:rsid w:val="05001938"/>
    <w:rsid w:val="05058BC7"/>
    <w:rsid w:val="050BE825"/>
    <w:rsid w:val="050E24B7"/>
    <w:rsid w:val="05119CBA"/>
    <w:rsid w:val="05120046"/>
    <w:rsid w:val="0518B4B4"/>
    <w:rsid w:val="052267BD"/>
    <w:rsid w:val="05260465"/>
    <w:rsid w:val="0541BB96"/>
    <w:rsid w:val="05472365"/>
    <w:rsid w:val="054B3698"/>
    <w:rsid w:val="05543A4F"/>
    <w:rsid w:val="05589153"/>
    <w:rsid w:val="0561736B"/>
    <w:rsid w:val="056AE1B0"/>
    <w:rsid w:val="056F9556"/>
    <w:rsid w:val="0573AA93"/>
    <w:rsid w:val="0577A8F5"/>
    <w:rsid w:val="0578F291"/>
    <w:rsid w:val="058625D4"/>
    <w:rsid w:val="05934DB2"/>
    <w:rsid w:val="059429C2"/>
    <w:rsid w:val="059B3BBF"/>
    <w:rsid w:val="05A1586B"/>
    <w:rsid w:val="05A98A7C"/>
    <w:rsid w:val="05ACD6BC"/>
    <w:rsid w:val="05AE7E07"/>
    <w:rsid w:val="05B16CFA"/>
    <w:rsid w:val="05B31AE1"/>
    <w:rsid w:val="05BB70DA"/>
    <w:rsid w:val="05C2A7D1"/>
    <w:rsid w:val="05C4C7E1"/>
    <w:rsid w:val="05C4E95F"/>
    <w:rsid w:val="05C75C72"/>
    <w:rsid w:val="05C76455"/>
    <w:rsid w:val="05C864D4"/>
    <w:rsid w:val="05CABF4A"/>
    <w:rsid w:val="05D1A180"/>
    <w:rsid w:val="05D2A705"/>
    <w:rsid w:val="05E3B528"/>
    <w:rsid w:val="05E55C9A"/>
    <w:rsid w:val="05E8E194"/>
    <w:rsid w:val="05EEEB99"/>
    <w:rsid w:val="05EF04A9"/>
    <w:rsid w:val="05F11DD9"/>
    <w:rsid w:val="05F7B436"/>
    <w:rsid w:val="05F9785E"/>
    <w:rsid w:val="05FA8CAE"/>
    <w:rsid w:val="05FAF1FC"/>
    <w:rsid w:val="05FE836E"/>
    <w:rsid w:val="0602DF82"/>
    <w:rsid w:val="060B876B"/>
    <w:rsid w:val="0611D1D8"/>
    <w:rsid w:val="06173536"/>
    <w:rsid w:val="061CC328"/>
    <w:rsid w:val="0621DC1F"/>
    <w:rsid w:val="06227957"/>
    <w:rsid w:val="0625EDB7"/>
    <w:rsid w:val="06300EFA"/>
    <w:rsid w:val="0632ACA8"/>
    <w:rsid w:val="063C814D"/>
    <w:rsid w:val="0643B782"/>
    <w:rsid w:val="06465E31"/>
    <w:rsid w:val="0646D7AE"/>
    <w:rsid w:val="064C32DB"/>
    <w:rsid w:val="064FE1E9"/>
    <w:rsid w:val="06567B84"/>
    <w:rsid w:val="066443D1"/>
    <w:rsid w:val="0664760C"/>
    <w:rsid w:val="0667B65E"/>
    <w:rsid w:val="06694BE7"/>
    <w:rsid w:val="066C0902"/>
    <w:rsid w:val="0672AC11"/>
    <w:rsid w:val="067334C9"/>
    <w:rsid w:val="067440C7"/>
    <w:rsid w:val="067527CA"/>
    <w:rsid w:val="06851CDB"/>
    <w:rsid w:val="068B3DC2"/>
    <w:rsid w:val="068B874F"/>
    <w:rsid w:val="068F1893"/>
    <w:rsid w:val="069B0E38"/>
    <w:rsid w:val="069DC82A"/>
    <w:rsid w:val="06ACA19F"/>
    <w:rsid w:val="06B6CFB8"/>
    <w:rsid w:val="06B8BFDF"/>
    <w:rsid w:val="06B9AF4B"/>
    <w:rsid w:val="06C4A5BE"/>
    <w:rsid w:val="06CEA390"/>
    <w:rsid w:val="06CFFD46"/>
    <w:rsid w:val="06D549DB"/>
    <w:rsid w:val="06DF2A0B"/>
    <w:rsid w:val="06E06073"/>
    <w:rsid w:val="06E49362"/>
    <w:rsid w:val="06F6F03E"/>
    <w:rsid w:val="06F718BD"/>
    <w:rsid w:val="06F86990"/>
    <w:rsid w:val="07044DF4"/>
    <w:rsid w:val="07094EB8"/>
    <w:rsid w:val="07129D82"/>
    <w:rsid w:val="0716C01C"/>
    <w:rsid w:val="0718F56C"/>
    <w:rsid w:val="07319311"/>
    <w:rsid w:val="0732AD1B"/>
    <w:rsid w:val="0738F250"/>
    <w:rsid w:val="073911A1"/>
    <w:rsid w:val="07399EB8"/>
    <w:rsid w:val="073F4292"/>
    <w:rsid w:val="074D3D5B"/>
    <w:rsid w:val="074F7EE9"/>
    <w:rsid w:val="075052D4"/>
    <w:rsid w:val="0751FC67"/>
    <w:rsid w:val="0758FA46"/>
    <w:rsid w:val="075EA136"/>
    <w:rsid w:val="07643535"/>
    <w:rsid w:val="07689E51"/>
    <w:rsid w:val="076C78DF"/>
    <w:rsid w:val="076C93F1"/>
    <w:rsid w:val="0771A945"/>
    <w:rsid w:val="0779E21D"/>
    <w:rsid w:val="0783A884"/>
    <w:rsid w:val="07857FFF"/>
    <w:rsid w:val="078BFE8C"/>
    <w:rsid w:val="07906618"/>
    <w:rsid w:val="0791762E"/>
    <w:rsid w:val="07925D47"/>
    <w:rsid w:val="0792B37C"/>
    <w:rsid w:val="0794CB3D"/>
    <w:rsid w:val="079A2223"/>
    <w:rsid w:val="079F9F96"/>
    <w:rsid w:val="07A0441E"/>
    <w:rsid w:val="07A076FE"/>
    <w:rsid w:val="07A2EEDD"/>
    <w:rsid w:val="07AAD665"/>
    <w:rsid w:val="07AD0B47"/>
    <w:rsid w:val="07AF0FCB"/>
    <w:rsid w:val="07BBF5BA"/>
    <w:rsid w:val="07C213D0"/>
    <w:rsid w:val="07C767AA"/>
    <w:rsid w:val="07CA2856"/>
    <w:rsid w:val="07CA3DA2"/>
    <w:rsid w:val="07D43B4D"/>
    <w:rsid w:val="07D46657"/>
    <w:rsid w:val="07DCFB28"/>
    <w:rsid w:val="07E2E5F7"/>
    <w:rsid w:val="07E70EBC"/>
    <w:rsid w:val="07E771BE"/>
    <w:rsid w:val="07EE47E2"/>
    <w:rsid w:val="07F48343"/>
    <w:rsid w:val="0810F82B"/>
    <w:rsid w:val="08194259"/>
    <w:rsid w:val="081C9C58"/>
    <w:rsid w:val="08205470"/>
    <w:rsid w:val="0827D7F1"/>
    <w:rsid w:val="082B1F3A"/>
    <w:rsid w:val="0835D135"/>
    <w:rsid w:val="083D8AFB"/>
    <w:rsid w:val="0841A293"/>
    <w:rsid w:val="084388E7"/>
    <w:rsid w:val="084A9346"/>
    <w:rsid w:val="08557FAC"/>
    <w:rsid w:val="085C41CC"/>
    <w:rsid w:val="085E29A9"/>
    <w:rsid w:val="0863E809"/>
    <w:rsid w:val="086592AD"/>
    <w:rsid w:val="0865C6E1"/>
    <w:rsid w:val="086A1E7B"/>
    <w:rsid w:val="086F3421"/>
    <w:rsid w:val="086F96D3"/>
    <w:rsid w:val="0872EBD1"/>
    <w:rsid w:val="0877653D"/>
    <w:rsid w:val="0878F5AF"/>
    <w:rsid w:val="087B34B5"/>
    <w:rsid w:val="08822495"/>
    <w:rsid w:val="0884F2B0"/>
    <w:rsid w:val="08986B9B"/>
    <w:rsid w:val="08988899"/>
    <w:rsid w:val="089A82F8"/>
    <w:rsid w:val="08A10670"/>
    <w:rsid w:val="08A7E9CC"/>
    <w:rsid w:val="08B02C11"/>
    <w:rsid w:val="08B1BEB6"/>
    <w:rsid w:val="08B9BBA3"/>
    <w:rsid w:val="08BBE7CC"/>
    <w:rsid w:val="08CEC568"/>
    <w:rsid w:val="08D1641D"/>
    <w:rsid w:val="08E184AF"/>
    <w:rsid w:val="08E54EFD"/>
    <w:rsid w:val="08E80B4C"/>
    <w:rsid w:val="08E9EA24"/>
    <w:rsid w:val="08EC2335"/>
    <w:rsid w:val="08EECF44"/>
    <w:rsid w:val="08EFBDC9"/>
    <w:rsid w:val="08F1771B"/>
    <w:rsid w:val="08F9BE4D"/>
    <w:rsid w:val="08FEDC71"/>
    <w:rsid w:val="09000596"/>
    <w:rsid w:val="09001612"/>
    <w:rsid w:val="09034457"/>
    <w:rsid w:val="0905C535"/>
    <w:rsid w:val="0909BA37"/>
    <w:rsid w:val="0909E54F"/>
    <w:rsid w:val="090AD761"/>
    <w:rsid w:val="090B1F2C"/>
    <w:rsid w:val="090DCE9A"/>
    <w:rsid w:val="090E4473"/>
    <w:rsid w:val="091274E5"/>
    <w:rsid w:val="091AC022"/>
    <w:rsid w:val="091B7B35"/>
    <w:rsid w:val="09267402"/>
    <w:rsid w:val="092B05CA"/>
    <w:rsid w:val="092D8BAD"/>
    <w:rsid w:val="092E6188"/>
    <w:rsid w:val="092F54F8"/>
    <w:rsid w:val="0930AAE3"/>
    <w:rsid w:val="093DEEF7"/>
    <w:rsid w:val="09415519"/>
    <w:rsid w:val="094771AA"/>
    <w:rsid w:val="094D4A52"/>
    <w:rsid w:val="094D7420"/>
    <w:rsid w:val="0952A0E7"/>
    <w:rsid w:val="0956921C"/>
    <w:rsid w:val="095BB087"/>
    <w:rsid w:val="095BECAF"/>
    <w:rsid w:val="0960F786"/>
    <w:rsid w:val="096821A2"/>
    <w:rsid w:val="0968B69B"/>
    <w:rsid w:val="096DF686"/>
    <w:rsid w:val="097280DC"/>
    <w:rsid w:val="097D19DC"/>
    <w:rsid w:val="0982C224"/>
    <w:rsid w:val="09839A04"/>
    <w:rsid w:val="0984AB1C"/>
    <w:rsid w:val="0988B939"/>
    <w:rsid w:val="0992A8FC"/>
    <w:rsid w:val="0994DE17"/>
    <w:rsid w:val="0995D741"/>
    <w:rsid w:val="09A3EF04"/>
    <w:rsid w:val="09B17143"/>
    <w:rsid w:val="09B512BA"/>
    <w:rsid w:val="09C3723A"/>
    <w:rsid w:val="09C3A852"/>
    <w:rsid w:val="09D0FE11"/>
    <w:rsid w:val="09D73844"/>
    <w:rsid w:val="09D95B5C"/>
    <w:rsid w:val="09DC26AD"/>
    <w:rsid w:val="09E1BDBE"/>
    <w:rsid w:val="09EAE453"/>
    <w:rsid w:val="09F04D14"/>
    <w:rsid w:val="09FAE956"/>
    <w:rsid w:val="09FC58DC"/>
    <w:rsid w:val="09FC63EC"/>
    <w:rsid w:val="0A07A5F0"/>
    <w:rsid w:val="0A12D46D"/>
    <w:rsid w:val="0A13347B"/>
    <w:rsid w:val="0A14565C"/>
    <w:rsid w:val="0A146AC8"/>
    <w:rsid w:val="0A166ACC"/>
    <w:rsid w:val="0A20F1BA"/>
    <w:rsid w:val="0A226AC5"/>
    <w:rsid w:val="0A2AF9DE"/>
    <w:rsid w:val="0A2D656F"/>
    <w:rsid w:val="0A330DA2"/>
    <w:rsid w:val="0A3B921C"/>
    <w:rsid w:val="0A439B23"/>
    <w:rsid w:val="0A4A2B72"/>
    <w:rsid w:val="0A53CFB3"/>
    <w:rsid w:val="0A55D208"/>
    <w:rsid w:val="0A592EE6"/>
    <w:rsid w:val="0A602C81"/>
    <w:rsid w:val="0A70C4AD"/>
    <w:rsid w:val="0A762BDF"/>
    <w:rsid w:val="0A779690"/>
    <w:rsid w:val="0A87EF20"/>
    <w:rsid w:val="0A8B88A5"/>
    <w:rsid w:val="0A8D477C"/>
    <w:rsid w:val="0A9618F4"/>
    <w:rsid w:val="0A9D362E"/>
    <w:rsid w:val="0AA03924"/>
    <w:rsid w:val="0AA5189F"/>
    <w:rsid w:val="0AA66FD9"/>
    <w:rsid w:val="0AA89F75"/>
    <w:rsid w:val="0AA8E239"/>
    <w:rsid w:val="0AB182DF"/>
    <w:rsid w:val="0AB3D52F"/>
    <w:rsid w:val="0AB5BF89"/>
    <w:rsid w:val="0ABC8FB9"/>
    <w:rsid w:val="0AC1BB1C"/>
    <w:rsid w:val="0AC48089"/>
    <w:rsid w:val="0ACD5984"/>
    <w:rsid w:val="0AD36A8D"/>
    <w:rsid w:val="0AD650A5"/>
    <w:rsid w:val="0ADCA7C6"/>
    <w:rsid w:val="0ADCBD7F"/>
    <w:rsid w:val="0ADFB16B"/>
    <w:rsid w:val="0AE31A20"/>
    <w:rsid w:val="0AE4E3D4"/>
    <w:rsid w:val="0AEF4E59"/>
    <w:rsid w:val="0AEFEA1B"/>
    <w:rsid w:val="0AF3134A"/>
    <w:rsid w:val="0AF55C79"/>
    <w:rsid w:val="0B02EA7F"/>
    <w:rsid w:val="0B039EB9"/>
    <w:rsid w:val="0B05CD85"/>
    <w:rsid w:val="0B154925"/>
    <w:rsid w:val="0B156E85"/>
    <w:rsid w:val="0B18EA3D"/>
    <w:rsid w:val="0B1C9C14"/>
    <w:rsid w:val="0B1CE98D"/>
    <w:rsid w:val="0B1CF654"/>
    <w:rsid w:val="0B1D4DB6"/>
    <w:rsid w:val="0B1FA3FE"/>
    <w:rsid w:val="0B21676E"/>
    <w:rsid w:val="0B2326E3"/>
    <w:rsid w:val="0B2FB7DC"/>
    <w:rsid w:val="0B33AD9C"/>
    <w:rsid w:val="0B395662"/>
    <w:rsid w:val="0B3FFEE9"/>
    <w:rsid w:val="0B415BFB"/>
    <w:rsid w:val="0B4866A4"/>
    <w:rsid w:val="0B4CFAEA"/>
    <w:rsid w:val="0B55AA73"/>
    <w:rsid w:val="0B6B9BA1"/>
    <w:rsid w:val="0B713E7A"/>
    <w:rsid w:val="0B717CF6"/>
    <w:rsid w:val="0B7B29A9"/>
    <w:rsid w:val="0B7B8330"/>
    <w:rsid w:val="0B803F73"/>
    <w:rsid w:val="0B8885AA"/>
    <w:rsid w:val="0B8F0081"/>
    <w:rsid w:val="0B99DD08"/>
    <w:rsid w:val="0B9E3AE3"/>
    <w:rsid w:val="0BAA5376"/>
    <w:rsid w:val="0BB6C29C"/>
    <w:rsid w:val="0BC8E531"/>
    <w:rsid w:val="0BD8A4B7"/>
    <w:rsid w:val="0BEB1983"/>
    <w:rsid w:val="0BF733F8"/>
    <w:rsid w:val="0BF810B6"/>
    <w:rsid w:val="0C1BB4E8"/>
    <w:rsid w:val="0C1BD1FB"/>
    <w:rsid w:val="0C1FA70F"/>
    <w:rsid w:val="0C269A62"/>
    <w:rsid w:val="0C28C02C"/>
    <w:rsid w:val="0C2C8F4E"/>
    <w:rsid w:val="0C32715E"/>
    <w:rsid w:val="0C342AE3"/>
    <w:rsid w:val="0C369DF6"/>
    <w:rsid w:val="0C37A7EF"/>
    <w:rsid w:val="0C3A52B4"/>
    <w:rsid w:val="0C43B0F3"/>
    <w:rsid w:val="0C4809DF"/>
    <w:rsid w:val="0C4D900D"/>
    <w:rsid w:val="0C50C28B"/>
    <w:rsid w:val="0C576AC1"/>
    <w:rsid w:val="0C58A1D2"/>
    <w:rsid w:val="0C5D9CD6"/>
    <w:rsid w:val="0C666658"/>
    <w:rsid w:val="0C6BFA9B"/>
    <w:rsid w:val="0C6EC8B5"/>
    <w:rsid w:val="0C6FD20B"/>
    <w:rsid w:val="0C740266"/>
    <w:rsid w:val="0C775AA3"/>
    <w:rsid w:val="0C794666"/>
    <w:rsid w:val="0C7BA493"/>
    <w:rsid w:val="0C83F8DA"/>
    <w:rsid w:val="0C87A6A2"/>
    <w:rsid w:val="0C88C4B2"/>
    <w:rsid w:val="0C8900E2"/>
    <w:rsid w:val="0C8BE388"/>
    <w:rsid w:val="0C8C1C53"/>
    <w:rsid w:val="0C8E5A31"/>
    <w:rsid w:val="0C9473A9"/>
    <w:rsid w:val="0C94D13B"/>
    <w:rsid w:val="0C984240"/>
    <w:rsid w:val="0CAE7F87"/>
    <w:rsid w:val="0CB1339C"/>
    <w:rsid w:val="0CB5E9CE"/>
    <w:rsid w:val="0CBB745F"/>
    <w:rsid w:val="0CC081F1"/>
    <w:rsid w:val="0CC730AB"/>
    <w:rsid w:val="0CCA4ADC"/>
    <w:rsid w:val="0CCAF6FF"/>
    <w:rsid w:val="0CCB9F83"/>
    <w:rsid w:val="0CCDA112"/>
    <w:rsid w:val="0CEF3D93"/>
    <w:rsid w:val="0CF00D7B"/>
    <w:rsid w:val="0CF65344"/>
    <w:rsid w:val="0CFB4914"/>
    <w:rsid w:val="0CFB878A"/>
    <w:rsid w:val="0D0B4848"/>
    <w:rsid w:val="0D0CCEF3"/>
    <w:rsid w:val="0D0E508E"/>
    <w:rsid w:val="0D0F0328"/>
    <w:rsid w:val="0D128C53"/>
    <w:rsid w:val="0D13A295"/>
    <w:rsid w:val="0D13B34E"/>
    <w:rsid w:val="0D1B16C6"/>
    <w:rsid w:val="0D2F8660"/>
    <w:rsid w:val="0D367AF9"/>
    <w:rsid w:val="0D36B60D"/>
    <w:rsid w:val="0D3BE03F"/>
    <w:rsid w:val="0D41D7CA"/>
    <w:rsid w:val="0D43BBC1"/>
    <w:rsid w:val="0D4AD3C1"/>
    <w:rsid w:val="0D4BF71E"/>
    <w:rsid w:val="0D5179F3"/>
    <w:rsid w:val="0D56BE14"/>
    <w:rsid w:val="0D650B3B"/>
    <w:rsid w:val="0D6A6A37"/>
    <w:rsid w:val="0D6AE458"/>
    <w:rsid w:val="0D6DB6A6"/>
    <w:rsid w:val="0D74D64F"/>
    <w:rsid w:val="0D7D0B86"/>
    <w:rsid w:val="0D7E32A3"/>
    <w:rsid w:val="0D90B3C8"/>
    <w:rsid w:val="0D937C7A"/>
    <w:rsid w:val="0D9395ED"/>
    <w:rsid w:val="0D965113"/>
    <w:rsid w:val="0D9AF491"/>
    <w:rsid w:val="0D9F7D04"/>
    <w:rsid w:val="0DB18176"/>
    <w:rsid w:val="0DB4715A"/>
    <w:rsid w:val="0DB6DB26"/>
    <w:rsid w:val="0DBAC044"/>
    <w:rsid w:val="0DC8A775"/>
    <w:rsid w:val="0DCB145C"/>
    <w:rsid w:val="0DCB3E88"/>
    <w:rsid w:val="0DCC2B53"/>
    <w:rsid w:val="0DD21A53"/>
    <w:rsid w:val="0DDCB6C9"/>
    <w:rsid w:val="0DDF8154"/>
    <w:rsid w:val="0DE04037"/>
    <w:rsid w:val="0DE1361B"/>
    <w:rsid w:val="0DEF7E14"/>
    <w:rsid w:val="0DF6BC5D"/>
    <w:rsid w:val="0E012CA5"/>
    <w:rsid w:val="0E03652D"/>
    <w:rsid w:val="0E05795A"/>
    <w:rsid w:val="0E0B5C56"/>
    <w:rsid w:val="0E0EBF6B"/>
    <w:rsid w:val="0E0F690B"/>
    <w:rsid w:val="0E109DC3"/>
    <w:rsid w:val="0E1D4463"/>
    <w:rsid w:val="0E243A51"/>
    <w:rsid w:val="0E2A8490"/>
    <w:rsid w:val="0E30A623"/>
    <w:rsid w:val="0E333AE0"/>
    <w:rsid w:val="0E34AF5F"/>
    <w:rsid w:val="0E4AA4B1"/>
    <w:rsid w:val="0E54B7A8"/>
    <w:rsid w:val="0E6449FE"/>
    <w:rsid w:val="0E6B4E5E"/>
    <w:rsid w:val="0E6CE3E6"/>
    <w:rsid w:val="0E6F3BFD"/>
    <w:rsid w:val="0E74FDBD"/>
    <w:rsid w:val="0E785532"/>
    <w:rsid w:val="0E79A402"/>
    <w:rsid w:val="0E80E01F"/>
    <w:rsid w:val="0E8D8FDC"/>
    <w:rsid w:val="0E8F2BEF"/>
    <w:rsid w:val="0E927A11"/>
    <w:rsid w:val="0E95E0FC"/>
    <w:rsid w:val="0EA2D15A"/>
    <w:rsid w:val="0EB23BD9"/>
    <w:rsid w:val="0EB7B547"/>
    <w:rsid w:val="0EBDE018"/>
    <w:rsid w:val="0EBFC727"/>
    <w:rsid w:val="0EC9C82E"/>
    <w:rsid w:val="0ED81473"/>
    <w:rsid w:val="0EE4D196"/>
    <w:rsid w:val="0EE75D96"/>
    <w:rsid w:val="0EE7C77F"/>
    <w:rsid w:val="0EEA5318"/>
    <w:rsid w:val="0EED8A41"/>
    <w:rsid w:val="0EEE2B0D"/>
    <w:rsid w:val="0EF2856C"/>
    <w:rsid w:val="0EF5ECF3"/>
    <w:rsid w:val="0EF622B5"/>
    <w:rsid w:val="0EFBE42A"/>
    <w:rsid w:val="0EFE43DF"/>
    <w:rsid w:val="0F00BE86"/>
    <w:rsid w:val="0F0F7BD5"/>
    <w:rsid w:val="0F104FF3"/>
    <w:rsid w:val="0F190522"/>
    <w:rsid w:val="0F1A7C13"/>
    <w:rsid w:val="0F1DBD83"/>
    <w:rsid w:val="0F24D463"/>
    <w:rsid w:val="0F29B97C"/>
    <w:rsid w:val="0F2B969C"/>
    <w:rsid w:val="0F2FD1CF"/>
    <w:rsid w:val="0F36C4F2"/>
    <w:rsid w:val="0F3F944C"/>
    <w:rsid w:val="0F4DB6F3"/>
    <w:rsid w:val="0F4FF0BA"/>
    <w:rsid w:val="0F5844BC"/>
    <w:rsid w:val="0F584F40"/>
    <w:rsid w:val="0F5F849C"/>
    <w:rsid w:val="0F5FD7D3"/>
    <w:rsid w:val="0F649573"/>
    <w:rsid w:val="0F6CBE3B"/>
    <w:rsid w:val="0F7306FD"/>
    <w:rsid w:val="0F7734A0"/>
    <w:rsid w:val="0F7C1098"/>
    <w:rsid w:val="0F7D067C"/>
    <w:rsid w:val="0F84A510"/>
    <w:rsid w:val="0F88D3D0"/>
    <w:rsid w:val="0F8D51B7"/>
    <w:rsid w:val="0F908D28"/>
    <w:rsid w:val="0F91A8AC"/>
    <w:rsid w:val="0F952BC9"/>
    <w:rsid w:val="0FA80844"/>
    <w:rsid w:val="0FB180DD"/>
    <w:rsid w:val="0FB7823E"/>
    <w:rsid w:val="0FB79081"/>
    <w:rsid w:val="0FB87D4C"/>
    <w:rsid w:val="0FB8CEEC"/>
    <w:rsid w:val="0FBC74F8"/>
    <w:rsid w:val="0FC461C9"/>
    <w:rsid w:val="0FC654F1"/>
    <w:rsid w:val="0FC6A153"/>
    <w:rsid w:val="0FC6A52C"/>
    <w:rsid w:val="0FCA4F9B"/>
    <w:rsid w:val="0FE67512"/>
    <w:rsid w:val="0FE8DFA8"/>
    <w:rsid w:val="0FEBA7D4"/>
    <w:rsid w:val="0FECC947"/>
    <w:rsid w:val="0FEE1099"/>
    <w:rsid w:val="0FFA5A03"/>
    <w:rsid w:val="0FFB1E68"/>
    <w:rsid w:val="0FFBF962"/>
    <w:rsid w:val="100186D5"/>
    <w:rsid w:val="1003752F"/>
    <w:rsid w:val="1003CD7F"/>
    <w:rsid w:val="10071EBF"/>
    <w:rsid w:val="100D388E"/>
    <w:rsid w:val="101490C1"/>
    <w:rsid w:val="1019C179"/>
    <w:rsid w:val="101D5A76"/>
    <w:rsid w:val="102119F5"/>
    <w:rsid w:val="102164D5"/>
    <w:rsid w:val="10258D00"/>
    <w:rsid w:val="1027AE3D"/>
    <w:rsid w:val="102BC0C2"/>
    <w:rsid w:val="1035B209"/>
    <w:rsid w:val="1036689A"/>
    <w:rsid w:val="103A9BB2"/>
    <w:rsid w:val="103D0EBF"/>
    <w:rsid w:val="1041C900"/>
    <w:rsid w:val="1042162B"/>
    <w:rsid w:val="10435594"/>
    <w:rsid w:val="1046A3EA"/>
    <w:rsid w:val="1052C804"/>
    <w:rsid w:val="1057D598"/>
    <w:rsid w:val="10589C6F"/>
    <w:rsid w:val="105AAEAD"/>
    <w:rsid w:val="105E8DE7"/>
    <w:rsid w:val="105F57AD"/>
    <w:rsid w:val="1062FE91"/>
    <w:rsid w:val="106E1531"/>
    <w:rsid w:val="1071E44F"/>
    <w:rsid w:val="10807425"/>
    <w:rsid w:val="10827483"/>
    <w:rsid w:val="10866C2F"/>
    <w:rsid w:val="1088877F"/>
    <w:rsid w:val="108B8566"/>
    <w:rsid w:val="108BFD3A"/>
    <w:rsid w:val="10958CA8"/>
    <w:rsid w:val="1098382D"/>
    <w:rsid w:val="109D84BB"/>
    <w:rsid w:val="10AA83D2"/>
    <w:rsid w:val="10AC91DF"/>
    <w:rsid w:val="10B0FBDA"/>
    <w:rsid w:val="10B6EE24"/>
    <w:rsid w:val="10BBD1C1"/>
    <w:rsid w:val="10BE128E"/>
    <w:rsid w:val="10C6BA53"/>
    <w:rsid w:val="10CB80CC"/>
    <w:rsid w:val="10D61FA5"/>
    <w:rsid w:val="10D68413"/>
    <w:rsid w:val="10D8ED51"/>
    <w:rsid w:val="10DEAE9F"/>
    <w:rsid w:val="10DF6F77"/>
    <w:rsid w:val="10E4E079"/>
    <w:rsid w:val="10E5D654"/>
    <w:rsid w:val="10E862EA"/>
    <w:rsid w:val="10E8958A"/>
    <w:rsid w:val="10EA63D5"/>
    <w:rsid w:val="10EF431E"/>
    <w:rsid w:val="10EF8196"/>
    <w:rsid w:val="10F0734A"/>
    <w:rsid w:val="1103C63F"/>
    <w:rsid w:val="11089587"/>
    <w:rsid w:val="110F3490"/>
    <w:rsid w:val="1110FD97"/>
    <w:rsid w:val="1114DB86"/>
    <w:rsid w:val="1118E849"/>
    <w:rsid w:val="11221EAE"/>
    <w:rsid w:val="1128F733"/>
    <w:rsid w:val="112EDD2A"/>
    <w:rsid w:val="112FFA1A"/>
    <w:rsid w:val="11365D52"/>
    <w:rsid w:val="1139736D"/>
    <w:rsid w:val="113FC821"/>
    <w:rsid w:val="11450FF1"/>
    <w:rsid w:val="11459229"/>
    <w:rsid w:val="114709CD"/>
    <w:rsid w:val="114AAE44"/>
    <w:rsid w:val="114CEE83"/>
    <w:rsid w:val="114CFDC9"/>
    <w:rsid w:val="1154847F"/>
    <w:rsid w:val="11549F4D"/>
    <w:rsid w:val="1161036B"/>
    <w:rsid w:val="1161E2CE"/>
    <w:rsid w:val="116EFB9F"/>
    <w:rsid w:val="117B9D24"/>
    <w:rsid w:val="11801EB6"/>
    <w:rsid w:val="1184294C"/>
    <w:rsid w:val="11880616"/>
    <w:rsid w:val="118857A8"/>
    <w:rsid w:val="1189A7F1"/>
    <w:rsid w:val="118B4C2E"/>
    <w:rsid w:val="118BB630"/>
    <w:rsid w:val="118EE582"/>
    <w:rsid w:val="119429B7"/>
    <w:rsid w:val="11992E2B"/>
    <w:rsid w:val="119DE5B5"/>
    <w:rsid w:val="11A55B2A"/>
    <w:rsid w:val="11ADE01B"/>
    <w:rsid w:val="11AF406D"/>
    <w:rsid w:val="11B8E7B4"/>
    <w:rsid w:val="11C4D9DF"/>
    <w:rsid w:val="11C6CCB1"/>
    <w:rsid w:val="11CED1C6"/>
    <w:rsid w:val="11D4B651"/>
    <w:rsid w:val="11E0F962"/>
    <w:rsid w:val="11E1588B"/>
    <w:rsid w:val="11E1FFE7"/>
    <w:rsid w:val="11EF66B2"/>
    <w:rsid w:val="11F32E8A"/>
    <w:rsid w:val="12000721"/>
    <w:rsid w:val="12014979"/>
    <w:rsid w:val="12017CFE"/>
    <w:rsid w:val="12049B0D"/>
    <w:rsid w:val="1205B0DA"/>
    <w:rsid w:val="120D9CC9"/>
    <w:rsid w:val="121259A9"/>
    <w:rsid w:val="1213BA76"/>
    <w:rsid w:val="121539A8"/>
    <w:rsid w:val="12180DA0"/>
    <w:rsid w:val="1218A4C0"/>
    <w:rsid w:val="1219B8E6"/>
    <w:rsid w:val="121C697C"/>
    <w:rsid w:val="121F1F73"/>
    <w:rsid w:val="1221F787"/>
    <w:rsid w:val="12250908"/>
    <w:rsid w:val="12263521"/>
    <w:rsid w:val="12382938"/>
    <w:rsid w:val="1241DEF7"/>
    <w:rsid w:val="12454860"/>
    <w:rsid w:val="124C43B7"/>
    <w:rsid w:val="125325A6"/>
    <w:rsid w:val="1253F51D"/>
    <w:rsid w:val="12570E57"/>
    <w:rsid w:val="125C72E8"/>
    <w:rsid w:val="125E2EDF"/>
    <w:rsid w:val="12784663"/>
    <w:rsid w:val="1287BC93"/>
    <w:rsid w:val="1288CE39"/>
    <w:rsid w:val="1288DA14"/>
    <w:rsid w:val="128B137F"/>
    <w:rsid w:val="128FF002"/>
    <w:rsid w:val="12916EC0"/>
    <w:rsid w:val="12917BD4"/>
    <w:rsid w:val="1294A4A3"/>
    <w:rsid w:val="1297BE98"/>
    <w:rsid w:val="129BB2BC"/>
    <w:rsid w:val="129F7F45"/>
    <w:rsid w:val="12A32D59"/>
    <w:rsid w:val="12A5BEB7"/>
    <w:rsid w:val="12AB04F1"/>
    <w:rsid w:val="12B427D0"/>
    <w:rsid w:val="12C4056A"/>
    <w:rsid w:val="12C84AC8"/>
    <w:rsid w:val="12D2C9C6"/>
    <w:rsid w:val="12DB248C"/>
    <w:rsid w:val="12E8A7F4"/>
    <w:rsid w:val="12E976C0"/>
    <w:rsid w:val="12E9E90E"/>
    <w:rsid w:val="12EE0736"/>
    <w:rsid w:val="12EE64A8"/>
    <w:rsid w:val="12EF3143"/>
    <w:rsid w:val="12F092D1"/>
    <w:rsid w:val="12F5C59E"/>
    <w:rsid w:val="12F85D34"/>
    <w:rsid w:val="12FA02D7"/>
    <w:rsid w:val="12FDF5B3"/>
    <w:rsid w:val="13006C1A"/>
    <w:rsid w:val="1300CF3A"/>
    <w:rsid w:val="130F1B58"/>
    <w:rsid w:val="1316BD6F"/>
    <w:rsid w:val="131B32F0"/>
    <w:rsid w:val="131E15D4"/>
    <w:rsid w:val="13261B40"/>
    <w:rsid w:val="132F7718"/>
    <w:rsid w:val="1333BE89"/>
    <w:rsid w:val="134A14D8"/>
    <w:rsid w:val="134B3554"/>
    <w:rsid w:val="13511D94"/>
    <w:rsid w:val="1351B7D1"/>
    <w:rsid w:val="13632797"/>
    <w:rsid w:val="137D28EC"/>
    <w:rsid w:val="1385DFC0"/>
    <w:rsid w:val="138D8D0D"/>
    <w:rsid w:val="139504B4"/>
    <w:rsid w:val="13A40FF9"/>
    <w:rsid w:val="13A4A0BE"/>
    <w:rsid w:val="13A87988"/>
    <w:rsid w:val="13A9FDCB"/>
    <w:rsid w:val="13ABA8D5"/>
    <w:rsid w:val="13B5655B"/>
    <w:rsid w:val="13B601E9"/>
    <w:rsid w:val="13BACEB9"/>
    <w:rsid w:val="13C1BB4D"/>
    <w:rsid w:val="13CD3D75"/>
    <w:rsid w:val="13CE8DB8"/>
    <w:rsid w:val="13E8276F"/>
    <w:rsid w:val="140359E3"/>
    <w:rsid w:val="14053283"/>
    <w:rsid w:val="1405A232"/>
    <w:rsid w:val="1412F28F"/>
    <w:rsid w:val="141EA237"/>
    <w:rsid w:val="14203973"/>
    <w:rsid w:val="14229986"/>
    <w:rsid w:val="14301AC8"/>
    <w:rsid w:val="14349949"/>
    <w:rsid w:val="143ABA8A"/>
    <w:rsid w:val="14472A4E"/>
    <w:rsid w:val="144ABED1"/>
    <w:rsid w:val="144CB82F"/>
    <w:rsid w:val="1455C0C3"/>
    <w:rsid w:val="1458818B"/>
    <w:rsid w:val="1460D624"/>
    <w:rsid w:val="14694783"/>
    <w:rsid w:val="146AC9AD"/>
    <w:rsid w:val="146D79AE"/>
    <w:rsid w:val="147F144B"/>
    <w:rsid w:val="14849861"/>
    <w:rsid w:val="1484A3B7"/>
    <w:rsid w:val="14A91086"/>
    <w:rsid w:val="14B9E635"/>
    <w:rsid w:val="14C0A86B"/>
    <w:rsid w:val="14CE9D27"/>
    <w:rsid w:val="14CFEA53"/>
    <w:rsid w:val="14D0080E"/>
    <w:rsid w:val="14DEB51D"/>
    <w:rsid w:val="14E2E56B"/>
    <w:rsid w:val="14E31B7D"/>
    <w:rsid w:val="14E67007"/>
    <w:rsid w:val="14EA1050"/>
    <w:rsid w:val="14EAC14B"/>
    <w:rsid w:val="14F39F4D"/>
    <w:rsid w:val="14F3F9DF"/>
    <w:rsid w:val="14F40218"/>
    <w:rsid w:val="14FE5D35"/>
    <w:rsid w:val="14FF123A"/>
    <w:rsid w:val="15030289"/>
    <w:rsid w:val="150723B8"/>
    <w:rsid w:val="150876FD"/>
    <w:rsid w:val="15092DD4"/>
    <w:rsid w:val="15109EF0"/>
    <w:rsid w:val="151973D6"/>
    <w:rsid w:val="15220293"/>
    <w:rsid w:val="1523CFB8"/>
    <w:rsid w:val="15255A85"/>
    <w:rsid w:val="152B1A74"/>
    <w:rsid w:val="152F3F3D"/>
    <w:rsid w:val="1532FFBB"/>
    <w:rsid w:val="1533426F"/>
    <w:rsid w:val="1536D097"/>
    <w:rsid w:val="1542C953"/>
    <w:rsid w:val="154C061A"/>
    <w:rsid w:val="154C376F"/>
    <w:rsid w:val="1550AA6D"/>
    <w:rsid w:val="1555AB07"/>
    <w:rsid w:val="155C9D93"/>
    <w:rsid w:val="155EF689"/>
    <w:rsid w:val="155F97A0"/>
    <w:rsid w:val="15652E77"/>
    <w:rsid w:val="156660CE"/>
    <w:rsid w:val="15687EA2"/>
    <w:rsid w:val="156BAAE8"/>
    <w:rsid w:val="1573324B"/>
    <w:rsid w:val="15765BBB"/>
    <w:rsid w:val="15810995"/>
    <w:rsid w:val="1583FF67"/>
    <w:rsid w:val="15841215"/>
    <w:rsid w:val="15887A90"/>
    <w:rsid w:val="158BAD66"/>
    <w:rsid w:val="158EAF19"/>
    <w:rsid w:val="15A49FC6"/>
    <w:rsid w:val="15A5B14C"/>
    <w:rsid w:val="15ABB17F"/>
    <w:rsid w:val="15B084B8"/>
    <w:rsid w:val="15B5BE32"/>
    <w:rsid w:val="15B9698E"/>
    <w:rsid w:val="15BCFE26"/>
    <w:rsid w:val="15BD51FB"/>
    <w:rsid w:val="15C16978"/>
    <w:rsid w:val="15C2D8ED"/>
    <w:rsid w:val="15C3D205"/>
    <w:rsid w:val="15C66E37"/>
    <w:rsid w:val="15E67624"/>
    <w:rsid w:val="15E84706"/>
    <w:rsid w:val="15F19124"/>
    <w:rsid w:val="15FC0BA6"/>
    <w:rsid w:val="160044F1"/>
    <w:rsid w:val="16050BA9"/>
    <w:rsid w:val="16075331"/>
    <w:rsid w:val="1609B35A"/>
    <w:rsid w:val="160B55C6"/>
    <w:rsid w:val="160CE490"/>
    <w:rsid w:val="160E9D4A"/>
    <w:rsid w:val="160F2DEB"/>
    <w:rsid w:val="161A1F62"/>
    <w:rsid w:val="1627748C"/>
    <w:rsid w:val="1628D66F"/>
    <w:rsid w:val="162ED9D5"/>
    <w:rsid w:val="163D1265"/>
    <w:rsid w:val="164737B2"/>
    <w:rsid w:val="1648471B"/>
    <w:rsid w:val="164B0ADD"/>
    <w:rsid w:val="164B62D7"/>
    <w:rsid w:val="164D578F"/>
    <w:rsid w:val="164F6446"/>
    <w:rsid w:val="1655E22F"/>
    <w:rsid w:val="1662D867"/>
    <w:rsid w:val="1668CDC9"/>
    <w:rsid w:val="166CDD09"/>
    <w:rsid w:val="166F2108"/>
    <w:rsid w:val="16766043"/>
    <w:rsid w:val="167C6A56"/>
    <w:rsid w:val="167CBF05"/>
    <w:rsid w:val="167E7848"/>
    <w:rsid w:val="16837312"/>
    <w:rsid w:val="1689C650"/>
    <w:rsid w:val="168CAFEE"/>
    <w:rsid w:val="168F88A0"/>
    <w:rsid w:val="16973458"/>
    <w:rsid w:val="16984B02"/>
    <w:rsid w:val="169C4C96"/>
    <w:rsid w:val="169F9D60"/>
    <w:rsid w:val="16B5AFFE"/>
    <w:rsid w:val="16B73B9C"/>
    <w:rsid w:val="16BB1F99"/>
    <w:rsid w:val="16C53A3F"/>
    <w:rsid w:val="16C81EE0"/>
    <w:rsid w:val="16CD009B"/>
    <w:rsid w:val="16D21239"/>
    <w:rsid w:val="16D48F37"/>
    <w:rsid w:val="16DAA43C"/>
    <w:rsid w:val="16DB8DF2"/>
    <w:rsid w:val="16E187F2"/>
    <w:rsid w:val="16F51211"/>
    <w:rsid w:val="16FF466A"/>
    <w:rsid w:val="16FF8DC3"/>
    <w:rsid w:val="17049E8F"/>
    <w:rsid w:val="17100AC9"/>
    <w:rsid w:val="172598C7"/>
    <w:rsid w:val="1726DF28"/>
    <w:rsid w:val="1727D9C8"/>
    <w:rsid w:val="172B1564"/>
    <w:rsid w:val="172C3F12"/>
    <w:rsid w:val="172C778D"/>
    <w:rsid w:val="17309C00"/>
    <w:rsid w:val="1737171F"/>
    <w:rsid w:val="17471702"/>
    <w:rsid w:val="174B7076"/>
    <w:rsid w:val="174C82B9"/>
    <w:rsid w:val="174D962B"/>
    <w:rsid w:val="17512DAA"/>
    <w:rsid w:val="17521CDA"/>
    <w:rsid w:val="175B739F"/>
    <w:rsid w:val="175CF25D"/>
    <w:rsid w:val="175E3424"/>
    <w:rsid w:val="17667228"/>
    <w:rsid w:val="176E3058"/>
    <w:rsid w:val="1770E032"/>
    <w:rsid w:val="177B53AB"/>
    <w:rsid w:val="1784F2E1"/>
    <w:rsid w:val="178C263E"/>
    <w:rsid w:val="1794F299"/>
    <w:rsid w:val="179D726B"/>
    <w:rsid w:val="17A79337"/>
    <w:rsid w:val="17ADDDE6"/>
    <w:rsid w:val="17AF4612"/>
    <w:rsid w:val="17BA9758"/>
    <w:rsid w:val="17BD0828"/>
    <w:rsid w:val="17C5CA62"/>
    <w:rsid w:val="17C7CBF0"/>
    <w:rsid w:val="17C8632F"/>
    <w:rsid w:val="17CB1C97"/>
    <w:rsid w:val="17CCB753"/>
    <w:rsid w:val="17D166D6"/>
    <w:rsid w:val="17DC4164"/>
    <w:rsid w:val="17E84EF2"/>
    <w:rsid w:val="17EF1FEA"/>
    <w:rsid w:val="17EF56BA"/>
    <w:rsid w:val="17F16244"/>
    <w:rsid w:val="17F2542A"/>
    <w:rsid w:val="17F55524"/>
    <w:rsid w:val="17F94FCA"/>
    <w:rsid w:val="18009B11"/>
    <w:rsid w:val="18076D4A"/>
    <w:rsid w:val="18086FAF"/>
    <w:rsid w:val="180D6DC3"/>
    <w:rsid w:val="180E7606"/>
    <w:rsid w:val="180F43FE"/>
    <w:rsid w:val="181A9175"/>
    <w:rsid w:val="18203869"/>
    <w:rsid w:val="1826E801"/>
    <w:rsid w:val="182E3824"/>
    <w:rsid w:val="183424B0"/>
    <w:rsid w:val="183AE268"/>
    <w:rsid w:val="183F7A79"/>
    <w:rsid w:val="184274AC"/>
    <w:rsid w:val="184331CA"/>
    <w:rsid w:val="1843BACC"/>
    <w:rsid w:val="1844B18C"/>
    <w:rsid w:val="1845AD97"/>
    <w:rsid w:val="18478FC6"/>
    <w:rsid w:val="1851B5CF"/>
    <w:rsid w:val="1855B8A4"/>
    <w:rsid w:val="18570470"/>
    <w:rsid w:val="18588A4A"/>
    <w:rsid w:val="185ACFE2"/>
    <w:rsid w:val="185AFEC3"/>
    <w:rsid w:val="1865EAB7"/>
    <w:rsid w:val="186C5F57"/>
    <w:rsid w:val="186D88A8"/>
    <w:rsid w:val="1870BE82"/>
    <w:rsid w:val="187B6201"/>
    <w:rsid w:val="187D9938"/>
    <w:rsid w:val="188D8668"/>
    <w:rsid w:val="189547E4"/>
    <w:rsid w:val="1895756A"/>
    <w:rsid w:val="189D4E68"/>
    <w:rsid w:val="189EC13F"/>
    <w:rsid w:val="18AB529E"/>
    <w:rsid w:val="18B2AB18"/>
    <w:rsid w:val="18B9360F"/>
    <w:rsid w:val="18CB0C36"/>
    <w:rsid w:val="18D0B1F2"/>
    <w:rsid w:val="18D1108E"/>
    <w:rsid w:val="18D5207E"/>
    <w:rsid w:val="18D95F4C"/>
    <w:rsid w:val="18DB4BFA"/>
    <w:rsid w:val="18DF5CC5"/>
    <w:rsid w:val="18E89E9B"/>
    <w:rsid w:val="18F41006"/>
    <w:rsid w:val="18F9A598"/>
    <w:rsid w:val="18FB10EF"/>
    <w:rsid w:val="18FB48B2"/>
    <w:rsid w:val="18FF3186"/>
    <w:rsid w:val="190273DB"/>
    <w:rsid w:val="19074334"/>
    <w:rsid w:val="190858AE"/>
    <w:rsid w:val="190A00B9"/>
    <w:rsid w:val="190D6D7C"/>
    <w:rsid w:val="190F886B"/>
    <w:rsid w:val="19103460"/>
    <w:rsid w:val="191D85E4"/>
    <w:rsid w:val="19222124"/>
    <w:rsid w:val="19239312"/>
    <w:rsid w:val="1923CA07"/>
    <w:rsid w:val="19267B94"/>
    <w:rsid w:val="19280D6A"/>
    <w:rsid w:val="192DA1EE"/>
    <w:rsid w:val="193054C4"/>
    <w:rsid w:val="194ACD43"/>
    <w:rsid w:val="194BD0DE"/>
    <w:rsid w:val="194EDA55"/>
    <w:rsid w:val="19509914"/>
    <w:rsid w:val="1950A40E"/>
    <w:rsid w:val="19532F74"/>
    <w:rsid w:val="19567C25"/>
    <w:rsid w:val="1957970B"/>
    <w:rsid w:val="1959AC6F"/>
    <w:rsid w:val="19616586"/>
    <w:rsid w:val="196C8A8D"/>
    <w:rsid w:val="1970A39F"/>
    <w:rsid w:val="197131E1"/>
    <w:rsid w:val="19715D97"/>
    <w:rsid w:val="19786CE3"/>
    <w:rsid w:val="197CB7AC"/>
    <w:rsid w:val="19837EFF"/>
    <w:rsid w:val="1985A091"/>
    <w:rsid w:val="1987F948"/>
    <w:rsid w:val="1989EB1B"/>
    <w:rsid w:val="1990922C"/>
    <w:rsid w:val="1990B6C7"/>
    <w:rsid w:val="19B45FC7"/>
    <w:rsid w:val="19B860D5"/>
    <w:rsid w:val="19C017DB"/>
    <w:rsid w:val="19CE5EAB"/>
    <w:rsid w:val="19DD8552"/>
    <w:rsid w:val="19E4B3E3"/>
    <w:rsid w:val="19E85C2C"/>
    <w:rsid w:val="19EB06F3"/>
    <w:rsid w:val="19F16C64"/>
    <w:rsid w:val="19F77C7A"/>
    <w:rsid w:val="19F82A21"/>
    <w:rsid w:val="19FD1B0B"/>
    <w:rsid w:val="19FE2959"/>
    <w:rsid w:val="19FF0610"/>
    <w:rsid w:val="1A0216A6"/>
    <w:rsid w:val="1A144AF8"/>
    <w:rsid w:val="1A2821E5"/>
    <w:rsid w:val="1A3267AC"/>
    <w:rsid w:val="1A3DCF3C"/>
    <w:rsid w:val="1A448FEE"/>
    <w:rsid w:val="1A49A122"/>
    <w:rsid w:val="1A4F1465"/>
    <w:rsid w:val="1A5FFB8A"/>
    <w:rsid w:val="1A681842"/>
    <w:rsid w:val="1A6C9C82"/>
    <w:rsid w:val="1A6D9A94"/>
    <w:rsid w:val="1A73A050"/>
    <w:rsid w:val="1A7BD2C2"/>
    <w:rsid w:val="1A918384"/>
    <w:rsid w:val="1A94AD64"/>
    <w:rsid w:val="1A96EA8F"/>
    <w:rsid w:val="1A9B01E7"/>
    <w:rsid w:val="1A9CBE7B"/>
    <w:rsid w:val="1A9E12EA"/>
    <w:rsid w:val="1A9EF839"/>
    <w:rsid w:val="1AAA9E76"/>
    <w:rsid w:val="1AB4BC48"/>
    <w:rsid w:val="1AB646AD"/>
    <w:rsid w:val="1AB88AE1"/>
    <w:rsid w:val="1ABE045C"/>
    <w:rsid w:val="1AC56834"/>
    <w:rsid w:val="1AC7A6A9"/>
    <w:rsid w:val="1AC85DB1"/>
    <w:rsid w:val="1AC8D449"/>
    <w:rsid w:val="1AC97E2F"/>
    <w:rsid w:val="1ACA19BC"/>
    <w:rsid w:val="1ACC44C8"/>
    <w:rsid w:val="1ACE19D3"/>
    <w:rsid w:val="1ADA018C"/>
    <w:rsid w:val="1AE29F0E"/>
    <w:rsid w:val="1AE69700"/>
    <w:rsid w:val="1AF144F4"/>
    <w:rsid w:val="1AF91459"/>
    <w:rsid w:val="1AF9F069"/>
    <w:rsid w:val="1AFA376F"/>
    <w:rsid w:val="1AFB4629"/>
    <w:rsid w:val="1AFF28F2"/>
    <w:rsid w:val="1B142414"/>
    <w:rsid w:val="1B22155C"/>
    <w:rsid w:val="1B28351C"/>
    <w:rsid w:val="1B2F8B81"/>
    <w:rsid w:val="1B31528F"/>
    <w:rsid w:val="1B37F391"/>
    <w:rsid w:val="1B3AF4CA"/>
    <w:rsid w:val="1B3BC738"/>
    <w:rsid w:val="1B3EAC05"/>
    <w:rsid w:val="1B3FE1D8"/>
    <w:rsid w:val="1B40850B"/>
    <w:rsid w:val="1B44A858"/>
    <w:rsid w:val="1B450425"/>
    <w:rsid w:val="1B557D63"/>
    <w:rsid w:val="1B663CAE"/>
    <w:rsid w:val="1B6EF46B"/>
    <w:rsid w:val="1B6F1274"/>
    <w:rsid w:val="1B807587"/>
    <w:rsid w:val="1B87006D"/>
    <w:rsid w:val="1B89F2EB"/>
    <w:rsid w:val="1B92CD3B"/>
    <w:rsid w:val="1B972E39"/>
    <w:rsid w:val="1B9FC7B4"/>
    <w:rsid w:val="1BAD0D67"/>
    <w:rsid w:val="1BB4DB4E"/>
    <w:rsid w:val="1BB53D69"/>
    <w:rsid w:val="1BB99A1B"/>
    <w:rsid w:val="1BBB92D8"/>
    <w:rsid w:val="1BBC79F5"/>
    <w:rsid w:val="1BBEDAB0"/>
    <w:rsid w:val="1BC720E4"/>
    <w:rsid w:val="1BC75CCE"/>
    <w:rsid w:val="1BCDA46C"/>
    <w:rsid w:val="1BD2F26F"/>
    <w:rsid w:val="1BD46619"/>
    <w:rsid w:val="1BEC83F0"/>
    <w:rsid w:val="1BEE3AAB"/>
    <w:rsid w:val="1BF261F6"/>
    <w:rsid w:val="1BF9AE0C"/>
    <w:rsid w:val="1C088D90"/>
    <w:rsid w:val="1C0D8D48"/>
    <w:rsid w:val="1C1B25DE"/>
    <w:rsid w:val="1C1C0DA8"/>
    <w:rsid w:val="1C1ECB81"/>
    <w:rsid w:val="1C209B95"/>
    <w:rsid w:val="1C21B5ED"/>
    <w:rsid w:val="1C23C15A"/>
    <w:rsid w:val="1C33F77B"/>
    <w:rsid w:val="1C34832C"/>
    <w:rsid w:val="1C3681AF"/>
    <w:rsid w:val="1C36D248"/>
    <w:rsid w:val="1C37EEA7"/>
    <w:rsid w:val="1C399B94"/>
    <w:rsid w:val="1C39E34B"/>
    <w:rsid w:val="1C3B48CD"/>
    <w:rsid w:val="1C40A450"/>
    <w:rsid w:val="1C548E83"/>
    <w:rsid w:val="1C59DA97"/>
    <w:rsid w:val="1C5E23D7"/>
    <w:rsid w:val="1C5FCD13"/>
    <w:rsid w:val="1C70E38E"/>
    <w:rsid w:val="1C78D114"/>
    <w:rsid w:val="1C7C2614"/>
    <w:rsid w:val="1C8143C8"/>
    <w:rsid w:val="1C85655D"/>
    <w:rsid w:val="1C8FB1FB"/>
    <w:rsid w:val="1C9B11D6"/>
    <w:rsid w:val="1C9C8D62"/>
    <w:rsid w:val="1CA16ED7"/>
    <w:rsid w:val="1CA9A8FD"/>
    <w:rsid w:val="1CA9D868"/>
    <w:rsid w:val="1CB7E217"/>
    <w:rsid w:val="1CBCFB2F"/>
    <w:rsid w:val="1CC2910D"/>
    <w:rsid w:val="1CC48B20"/>
    <w:rsid w:val="1CC5A52F"/>
    <w:rsid w:val="1CC70024"/>
    <w:rsid w:val="1CC874D6"/>
    <w:rsid w:val="1CCD1389"/>
    <w:rsid w:val="1CD67DC5"/>
    <w:rsid w:val="1CD6D592"/>
    <w:rsid w:val="1CD79FD3"/>
    <w:rsid w:val="1CDC8F7F"/>
    <w:rsid w:val="1CEC0089"/>
    <w:rsid w:val="1CEFE290"/>
    <w:rsid w:val="1CF50FF7"/>
    <w:rsid w:val="1CFA0210"/>
    <w:rsid w:val="1CFE5DA2"/>
    <w:rsid w:val="1D036102"/>
    <w:rsid w:val="1D04ADDD"/>
    <w:rsid w:val="1D05F9D3"/>
    <w:rsid w:val="1D0BFFC6"/>
    <w:rsid w:val="1D0FAE43"/>
    <w:rsid w:val="1D190040"/>
    <w:rsid w:val="1D1FDA1A"/>
    <w:rsid w:val="1D25B8B8"/>
    <w:rsid w:val="1D2DA63E"/>
    <w:rsid w:val="1D2E005E"/>
    <w:rsid w:val="1D30D0E7"/>
    <w:rsid w:val="1D32A6E9"/>
    <w:rsid w:val="1D33F53D"/>
    <w:rsid w:val="1D35296B"/>
    <w:rsid w:val="1D398DD7"/>
    <w:rsid w:val="1D3A2CFE"/>
    <w:rsid w:val="1D3B237B"/>
    <w:rsid w:val="1D3F1499"/>
    <w:rsid w:val="1D442FA5"/>
    <w:rsid w:val="1D48ED08"/>
    <w:rsid w:val="1D4BC6DA"/>
    <w:rsid w:val="1D5A04E0"/>
    <w:rsid w:val="1D63793F"/>
    <w:rsid w:val="1D648609"/>
    <w:rsid w:val="1D694B98"/>
    <w:rsid w:val="1D6B9FE3"/>
    <w:rsid w:val="1D778509"/>
    <w:rsid w:val="1D79BF42"/>
    <w:rsid w:val="1D7C03CD"/>
    <w:rsid w:val="1D8141E4"/>
    <w:rsid w:val="1D8F4C13"/>
    <w:rsid w:val="1D957E6D"/>
    <w:rsid w:val="1D9E47FC"/>
    <w:rsid w:val="1D9FBE7E"/>
    <w:rsid w:val="1DA1ECEC"/>
    <w:rsid w:val="1DA5292D"/>
    <w:rsid w:val="1DA6D792"/>
    <w:rsid w:val="1DAAE370"/>
    <w:rsid w:val="1DB43967"/>
    <w:rsid w:val="1DBB271E"/>
    <w:rsid w:val="1DBF2C00"/>
    <w:rsid w:val="1DBFED8C"/>
    <w:rsid w:val="1DC0711F"/>
    <w:rsid w:val="1DC0FCDA"/>
    <w:rsid w:val="1DD20631"/>
    <w:rsid w:val="1DE663BB"/>
    <w:rsid w:val="1DE6C793"/>
    <w:rsid w:val="1DE9D49B"/>
    <w:rsid w:val="1DEDF844"/>
    <w:rsid w:val="1DF43465"/>
    <w:rsid w:val="1E04CC12"/>
    <w:rsid w:val="1E067791"/>
    <w:rsid w:val="1E1C3190"/>
    <w:rsid w:val="1E1CE6FD"/>
    <w:rsid w:val="1E291958"/>
    <w:rsid w:val="1E32B668"/>
    <w:rsid w:val="1E375F20"/>
    <w:rsid w:val="1E43FEC4"/>
    <w:rsid w:val="1E450282"/>
    <w:rsid w:val="1E46D22D"/>
    <w:rsid w:val="1E4A8FA4"/>
    <w:rsid w:val="1E4ADAF2"/>
    <w:rsid w:val="1E5028CF"/>
    <w:rsid w:val="1E517AAC"/>
    <w:rsid w:val="1E56B438"/>
    <w:rsid w:val="1E60BEAC"/>
    <w:rsid w:val="1E62D085"/>
    <w:rsid w:val="1E630678"/>
    <w:rsid w:val="1E66FAF2"/>
    <w:rsid w:val="1E69DF53"/>
    <w:rsid w:val="1E6A3580"/>
    <w:rsid w:val="1E724E26"/>
    <w:rsid w:val="1E72B678"/>
    <w:rsid w:val="1E781B03"/>
    <w:rsid w:val="1E7AE17F"/>
    <w:rsid w:val="1E7C55BE"/>
    <w:rsid w:val="1E7DFF92"/>
    <w:rsid w:val="1E8835C1"/>
    <w:rsid w:val="1E8A041B"/>
    <w:rsid w:val="1E8B9D0C"/>
    <w:rsid w:val="1E91100C"/>
    <w:rsid w:val="1E91BB24"/>
    <w:rsid w:val="1E9640C5"/>
    <w:rsid w:val="1EAB09C7"/>
    <w:rsid w:val="1EAD246C"/>
    <w:rsid w:val="1EAE19A7"/>
    <w:rsid w:val="1EB3C2B3"/>
    <w:rsid w:val="1EB4EA81"/>
    <w:rsid w:val="1EB78D16"/>
    <w:rsid w:val="1EC691C3"/>
    <w:rsid w:val="1ECC229F"/>
    <w:rsid w:val="1ECECEFB"/>
    <w:rsid w:val="1ED39ACF"/>
    <w:rsid w:val="1ED60D99"/>
    <w:rsid w:val="1EE00006"/>
    <w:rsid w:val="1EE44104"/>
    <w:rsid w:val="1EEF3C0B"/>
    <w:rsid w:val="1EEF919E"/>
    <w:rsid w:val="1EF13ADD"/>
    <w:rsid w:val="1F03CBE2"/>
    <w:rsid w:val="1F0CACD8"/>
    <w:rsid w:val="1F1CA251"/>
    <w:rsid w:val="1F228588"/>
    <w:rsid w:val="1F264E9C"/>
    <w:rsid w:val="1F2A283A"/>
    <w:rsid w:val="1F3511C3"/>
    <w:rsid w:val="1F3B85B1"/>
    <w:rsid w:val="1F3EA5CA"/>
    <w:rsid w:val="1F40EA24"/>
    <w:rsid w:val="1F41070D"/>
    <w:rsid w:val="1F50D701"/>
    <w:rsid w:val="1F59232C"/>
    <w:rsid w:val="1F5DBE6A"/>
    <w:rsid w:val="1F657493"/>
    <w:rsid w:val="1F6D4986"/>
    <w:rsid w:val="1F71327A"/>
    <w:rsid w:val="1F7C9C3C"/>
    <w:rsid w:val="1F7FA468"/>
    <w:rsid w:val="1F89DCF5"/>
    <w:rsid w:val="1F8A2976"/>
    <w:rsid w:val="1F8BFC04"/>
    <w:rsid w:val="1F9B354B"/>
    <w:rsid w:val="1FA8ADAF"/>
    <w:rsid w:val="1FAD3C3D"/>
    <w:rsid w:val="1FB62EAF"/>
    <w:rsid w:val="1FC15CF3"/>
    <w:rsid w:val="1FC5CDDE"/>
    <w:rsid w:val="1FC8EF2E"/>
    <w:rsid w:val="1FCD3169"/>
    <w:rsid w:val="1FCD6E09"/>
    <w:rsid w:val="1FCF388E"/>
    <w:rsid w:val="1FCF9D1F"/>
    <w:rsid w:val="1FD0F373"/>
    <w:rsid w:val="1FD3C73B"/>
    <w:rsid w:val="1FD62F73"/>
    <w:rsid w:val="1FD7BCB1"/>
    <w:rsid w:val="1FD7E26F"/>
    <w:rsid w:val="1FDBD5B3"/>
    <w:rsid w:val="1FDD7F5E"/>
    <w:rsid w:val="1FDEEF22"/>
    <w:rsid w:val="1FE149C2"/>
    <w:rsid w:val="1FE4A606"/>
    <w:rsid w:val="1FE91078"/>
    <w:rsid w:val="1FEC36F5"/>
    <w:rsid w:val="1FF7D97F"/>
    <w:rsid w:val="1FF88C6D"/>
    <w:rsid w:val="1FFA31CF"/>
    <w:rsid w:val="1FFBBC7B"/>
    <w:rsid w:val="1FFC7429"/>
    <w:rsid w:val="1FFFC57F"/>
    <w:rsid w:val="2003E767"/>
    <w:rsid w:val="20064E89"/>
    <w:rsid w:val="200A7460"/>
    <w:rsid w:val="200B0C89"/>
    <w:rsid w:val="202B6CA4"/>
    <w:rsid w:val="20345580"/>
    <w:rsid w:val="2042658E"/>
    <w:rsid w:val="20428397"/>
    <w:rsid w:val="2050B936"/>
    <w:rsid w:val="20584EDE"/>
    <w:rsid w:val="205A6195"/>
    <w:rsid w:val="206C1015"/>
    <w:rsid w:val="20724938"/>
    <w:rsid w:val="20829301"/>
    <w:rsid w:val="20837E7A"/>
    <w:rsid w:val="208692EB"/>
    <w:rsid w:val="20888AF8"/>
    <w:rsid w:val="209F44AB"/>
    <w:rsid w:val="20A826D8"/>
    <w:rsid w:val="20AE4043"/>
    <w:rsid w:val="20B989B8"/>
    <w:rsid w:val="20BCF30C"/>
    <w:rsid w:val="20C11DBB"/>
    <w:rsid w:val="20C8CC07"/>
    <w:rsid w:val="20D51DC7"/>
    <w:rsid w:val="20D6A95B"/>
    <w:rsid w:val="20DB4677"/>
    <w:rsid w:val="20DE55C0"/>
    <w:rsid w:val="20DF20F8"/>
    <w:rsid w:val="20E06ED6"/>
    <w:rsid w:val="20F7544B"/>
    <w:rsid w:val="21024246"/>
    <w:rsid w:val="21042E6C"/>
    <w:rsid w:val="210C1B06"/>
    <w:rsid w:val="2114F6C4"/>
    <w:rsid w:val="21153C13"/>
    <w:rsid w:val="2117DBE2"/>
    <w:rsid w:val="211E047D"/>
    <w:rsid w:val="21273EF9"/>
    <w:rsid w:val="212803C0"/>
    <w:rsid w:val="2128B824"/>
    <w:rsid w:val="21306BA6"/>
    <w:rsid w:val="21358095"/>
    <w:rsid w:val="2135F249"/>
    <w:rsid w:val="213A4299"/>
    <w:rsid w:val="213C3151"/>
    <w:rsid w:val="213C80F6"/>
    <w:rsid w:val="213CBB74"/>
    <w:rsid w:val="213CD093"/>
    <w:rsid w:val="213F038B"/>
    <w:rsid w:val="21441E77"/>
    <w:rsid w:val="214454B1"/>
    <w:rsid w:val="21446EF6"/>
    <w:rsid w:val="2144A196"/>
    <w:rsid w:val="2144B715"/>
    <w:rsid w:val="214A34CD"/>
    <w:rsid w:val="214B9732"/>
    <w:rsid w:val="215E5B59"/>
    <w:rsid w:val="2168D5C2"/>
    <w:rsid w:val="21712CAC"/>
    <w:rsid w:val="21713127"/>
    <w:rsid w:val="218A72AA"/>
    <w:rsid w:val="218EAAAD"/>
    <w:rsid w:val="2194D882"/>
    <w:rsid w:val="219EA1CA"/>
    <w:rsid w:val="21A44D34"/>
    <w:rsid w:val="21A85C04"/>
    <w:rsid w:val="21AB9A89"/>
    <w:rsid w:val="21B5DAAC"/>
    <w:rsid w:val="21BB9567"/>
    <w:rsid w:val="21BF7490"/>
    <w:rsid w:val="21C353B3"/>
    <w:rsid w:val="21C63F08"/>
    <w:rsid w:val="21CCE5E0"/>
    <w:rsid w:val="21CD47C4"/>
    <w:rsid w:val="21D1978D"/>
    <w:rsid w:val="21DE53F8"/>
    <w:rsid w:val="21E47081"/>
    <w:rsid w:val="21E4DE01"/>
    <w:rsid w:val="21E7EF04"/>
    <w:rsid w:val="21E821E2"/>
    <w:rsid w:val="21F45EE3"/>
    <w:rsid w:val="21FE1BD3"/>
    <w:rsid w:val="22012FC3"/>
    <w:rsid w:val="2204B46A"/>
    <w:rsid w:val="221138F1"/>
    <w:rsid w:val="221F3FDC"/>
    <w:rsid w:val="221FE8DB"/>
    <w:rsid w:val="222299FD"/>
    <w:rsid w:val="22245134"/>
    <w:rsid w:val="2228798A"/>
    <w:rsid w:val="222ABA77"/>
    <w:rsid w:val="222DCFA1"/>
    <w:rsid w:val="222E5221"/>
    <w:rsid w:val="22310593"/>
    <w:rsid w:val="22496CC0"/>
    <w:rsid w:val="225093BE"/>
    <w:rsid w:val="2257CBFB"/>
    <w:rsid w:val="227949DF"/>
    <w:rsid w:val="2279CF38"/>
    <w:rsid w:val="227DAD4C"/>
    <w:rsid w:val="22847CC9"/>
    <w:rsid w:val="2287F8E9"/>
    <w:rsid w:val="2289EC8B"/>
    <w:rsid w:val="228C1948"/>
    <w:rsid w:val="228E6A2D"/>
    <w:rsid w:val="22931A5A"/>
    <w:rsid w:val="229D0D9C"/>
    <w:rsid w:val="229FA504"/>
    <w:rsid w:val="22A70BC0"/>
    <w:rsid w:val="22B0C948"/>
    <w:rsid w:val="22B4809F"/>
    <w:rsid w:val="22BA01BA"/>
    <w:rsid w:val="22C17DB7"/>
    <w:rsid w:val="22C4A910"/>
    <w:rsid w:val="22D2FD3B"/>
    <w:rsid w:val="22D66DB4"/>
    <w:rsid w:val="22D8D75F"/>
    <w:rsid w:val="22DB298D"/>
    <w:rsid w:val="22DF629E"/>
    <w:rsid w:val="22E82CDD"/>
    <w:rsid w:val="22ED2052"/>
    <w:rsid w:val="22ED32CD"/>
    <w:rsid w:val="22F38C4E"/>
    <w:rsid w:val="23023E5C"/>
    <w:rsid w:val="2304CB8A"/>
    <w:rsid w:val="2320A4A1"/>
    <w:rsid w:val="2321C9C9"/>
    <w:rsid w:val="23268DDC"/>
    <w:rsid w:val="232A6145"/>
    <w:rsid w:val="23315140"/>
    <w:rsid w:val="2333C497"/>
    <w:rsid w:val="233C0271"/>
    <w:rsid w:val="233DA2A8"/>
    <w:rsid w:val="23450336"/>
    <w:rsid w:val="23455A28"/>
    <w:rsid w:val="2347A488"/>
    <w:rsid w:val="2348C733"/>
    <w:rsid w:val="234C11CE"/>
    <w:rsid w:val="2351E19F"/>
    <w:rsid w:val="2351F6A5"/>
    <w:rsid w:val="2353F37E"/>
    <w:rsid w:val="2369D040"/>
    <w:rsid w:val="236BD8DF"/>
    <w:rsid w:val="23706ED9"/>
    <w:rsid w:val="23746D4E"/>
    <w:rsid w:val="23789C6F"/>
    <w:rsid w:val="237CFAAD"/>
    <w:rsid w:val="2381382E"/>
    <w:rsid w:val="238217AD"/>
    <w:rsid w:val="2384C823"/>
    <w:rsid w:val="2388AEF6"/>
    <w:rsid w:val="238E4CA8"/>
    <w:rsid w:val="23928A48"/>
    <w:rsid w:val="239F93C2"/>
    <w:rsid w:val="23B03060"/>
    <w:rsid w:val="23B37129"/>
    <w:rsid w:val="23B9C8E4"/>
    <w:rsid w:val="23BECC0F"/>
    <w:rsid w:val="23C2A670"/>
    <w:rsid w:val="23C2D04F"/>
    <w:rsid w:val="23C68AD8"/>
    <w:rsid w:val="23D15C6C"/>
    <w:rsid w:val="23D31A43"/>
    <w:rsid w:val="23D3662C"/>
    <w:rsid w:val="23D7FB05"/>
    <w:rsid w:val="23EF8D3A"/>
    <w:rsid w:val="23F66541"/>
    <w:rsid w:val="23FE9D2F"/>
    <w:rsid w:val="240A4380"/>
    <w:rsid w:val="241ACFCB"/>
    <w:rsid w:val="242348A3"/>
    <w:rsid w:val="242A3A8E"/>
    <w:rsid w:val="2432BBE2"/>
    <w:rsid w:val="243501DE"/>
    <w:rsid w:val="2439CDEB"/>
    <w:rsid w:val="2439F6A7"/>
    <w:rsid w:val="244084B8"/>
    <w:rsid w:val="2441C938"/>
    <w:rsid w:val="24589339"/>
    <w:rsid w:val="2458B7F3"/>
    <w:rsid w:val="24599730"/>
    <w:rsid w:val="245B48F8"/>
    <w:rsid w:val="245CDC3D"/>
    <w:rsid w:val="245DAC44"/>
    <w:rsid w:val="246BD440"/>
    <w:rsid w:val="2471C260"/>
    <w:rsid w:val="2476F092"/>
    <w:rsid w:val="24806338"/>
    <w:rsid w:val="24862A8C"/>
    <w:rsid w:val="248737F9"/>
    <w:rsid w:val="248C92B6"/>
    <w:rsid w:val="249018EF"/>
    <w:rsid w:val="24927814"/>
    <w:rsid w:val="249356B5"/>
    <w:rsid w:val="24960F21"/>
    <w:rsid w:val="2497FF0E"/>
    <w:rsid w:val="249A9900"/>
    <w:rsid w:val="249E64D3"/>
    <w:rsid w:val="249F0BCB"/>
    <w:rsid w:val="24BA51E8"/>
    <w:rsid w:val="24BB065A"/>
    <w:rsid w:val="24BB469E"/>
    <w:rsid w:val="24BE32CA"/>
    <w:rsid w:val="24C065D2"/>
    <w:rsid w:val="24D050E9"/>
    <w:rsid w:val="24DC522A"/>
    <w:rsid w:val="24E5F99F"/>
    <w:rsid w:val="24F0B3AC"/>
    <w:rsid w:val="24F15C50"/>
    <w:rsid w:val="24F972A9"/>
    <w:rsid w:val="24FF9750"/>
    <w:rsid w:val="25012825"/>
    <w:rsid w:val="2504D524"/>
    <w:rsid w:val="250B3171"/>
    <w:rsid w:val="250C2F4C"/>
    <w:rsid w:val="251C7EC3"/>
    <w:rsid w:val="251D4F2B"/>
    <w:rsid w:val="2524C45B"/>
    <w:rsid w:val="252ED3A0"/>
    <w:rsid w:val="252EE4D3"/>
    <w:rsid w:val="2536953C"/>
    <w:rsid w:val="2538DB44"/>
    <w:rsid w:val="253B9782"/>
    <w:rsid w:val="2547FB1F"/>
    <w:rsid w:val="254A6B02"/>
    <w:rsid w:val="2561B08D"/>
    <w:rsid w:val="25638B49"/>
    <w:rsid w:val="256C471C"/>
    <w:rsid w:val="256D8111"/>
    <w:rsid w:val="256DF14B"/>
    <w:rsid w:val="25707BBC"/>
    <w:rsid w:val="257565B1"/>
    <w:rsid w:val="2577E4D1"/>
    <w:rsid w:val="257DC240"/>
    <w:rsid w:val="2581CEB2"/>
    <w:rsid w:val="258A8474"/>
    <w:rsid w:val="259043E8"/>
    <w:rsid w:val="259424EF"/>
    <w:rsid w:val="259B2C1F"/>
    <w:rsid w:val="259B610F"/>
    <w:rsid w:val="259D13CE"/>
    <w:rsid w:val="25AF6FD6"/>
    <w:rsid w:val="25B1E977"/>
    <w:rsid w:val="25B30F0B"/>
    <w:rsid w:val="25B34720"/>
    <w:rsid w:val="25B40D84"/>
    <w:rsid w:val="25B5910B"/>
    <w:rsid w:val="25BAC789"/>
    <w:rsid w:val="25BF1904"/>
    <w:rsid w:val="25C10C46"/>
    <w:rsid w:val="25C168AF"/>
    <w:rsid w:val="25C3CCF2"/>
    <w:rsid w:val="25D2C6DD"/>
    <w:rsid w:val="25D4FDA1"/>
    <w:rsid w:val="25D85A87"/>
    <w:rsid w:val="25DD4E85"/>
    <w:rsid w:val="25DEE4D2"/>
    <w:rsid w:val="25DF09AA"/>
    <w:rsid w:val="25E0297F"/>
    <w:rsid w:val="25E4769F"/>
    <w:rsid w:val="25E7BC6C"/>
    <w:rsid w:val="25E8EF85"/>
    <w:rsid w:val="25EC98D7"/>
    <w:rsid w:val="25ED514A"/>
    <w:rsid w:val="25F08868"/>
    <w:rsid w:val="25FA0D2F"/>
    <w:rsid w:val="25FE9327"/>
    <w:rsid w:val="25FED3A7"/>
    <w:rsid w:val="25FF464A"/>
    <w:rsid w:val="2605A82D"/>
    <w:rsid w:val="260CCC63"/>
    <w:rsid w:val="260CF089"/>
    <w:rsid w:val="262C7535"/>
    <w:rsid w:val="2630CF2B"/>
    <w:rsid w:val="26310876"/>
    <w:rsid w:val="2632CFF6"/>
    <w:rsid w:val="2634F8F2"/>
    <w:rsid w:val="263C0752"/>
    <w:rsid w:val="263ED83B"/>
    <w:rsid w:val="2641F41C"/>
    <w:rsid w:val="26458C23"/>
    <w:rsid w:val="26566E67"/>
    <w:rsid w:val="265A9F89"/>
    <w:rsid w:val="266085D7"/>
    <w:rsid w:val="266DE26A"/>
    <w:rsid w:val="2675A4B7"/>
    <w:rsid w:val="267E9EF2"/>
    <w:rsid w:val="267F4B9A"/>
    <w:rsid w:val="2680C090"/>
    <w:rsid w:val="2682B883"/>
    <w:rsid w:val="268740BA"/>
    <w:rsid w:val="26890E89"/>
    <w:rsid w:val="268A1D00"/>
    <w:rsid w:val="268D2CB1"/>
    <w:rsid w:val="269184ED"/>
    <w:rsid w:val="269D0313"/>
    <w:rsid w:val="26A0A585"/>
    <w:rsid w:val="26A58040"/>
    <w:rsid w:val="26A605B3"/>
    <w:rsid w:val="26A7C74B"/>
    <w:rsid w:val="26AAD698"/>
    <w:rsid w:val="26B07187"/>
    <w:rsid w:val="26B35954"/>
    <w:rsid w:val="26BA9752"/>
    <w:rsid w:val="26BA98F1"/>
    <w:rsid w:val="26CC7F67"/>
    <w:rsid w:val="26D46198"/>
    <w:rsid w:val="26D73484"/>
    <w:rsid w:val="26DED4DF"/>
    <w:rsid w:val="26E67CFA"/>
    <w:rsid w:val="26EB3CDA"/>
    <w:rsid w:val="2701B020"/>
    <w:rsid w:val="27074666"/>
    <w:rsid w:val="2708FD2E"/>
    <w:rsid w:val="2709C1AC"/>
    <w:rsid w:val="270C643C"/>
    <w:rsid w:val="270DDEC1"/>
    <w:rsid w:val="270FEAF7"/>
    <w:rsid w:val="2712CB48"/>
    <w:rsid w:val="27156676"/>
    <w:rsid w:val="271972D1"/>
    <w:rsid w:val="272867DF"/>
    <w:rsid w:val="2731A2EC"/>
    <w:rsid w:val="2735B70F"/>
    <w:rsid w:val="273BE253"/>
    <w:rsid w:val="273C9C9D"/>
    <w:rsid w:val="2743ED37"/>
    <w:rsid w:val="2745DE26"/>
    <w:rsid w:val="2747F4F5"/>
    <w:rsid w:val="274D99E3"/>
    <w:rsid w:val="2750D1AA"/>
    <w:rsid w:val="275521AC"/>
    <w:rsid w:val="275A11C7"/>
    <w:rsid w:val="275AAF17"/>
    <w:rsid w:val="275CBDE9"/>
    <w:rsid w:val="27613083"/>
    <w:rsid w:val="2765D797"/>
    <w:rsid w:val="27717E73"/>
    <w:rsid w:val="27733E1A"/>
    <w:rsid w:val="2778D3BB"/>
    <w:rsid w:val="2780D676"/>
    <w:rsid w:val="2783C6F3"/>
    <w:rsid w:val="278402EF"/>
    <w:rsid w:val="278B2CF6"/>
    <w:rsid w:val="2792E9BA"/>
    <w:rsid w:val="279409D9"/>
    <w:rsid w:val="279513AA"/>
    <w:rsid w:val="279B3C83"/>
    <w:rsid w:val="279EE812"/>
    <w:rsid w:val="27A179B5"/>
    <w:rsid w:val="27A43DE6"/>
    <w:rsid w:val="27A538C4"/>
    <w:rsid w:val="27A9B463"/>
    <w:rsid w:val="27AE9AB0"/>
    <w:rsid w:val="27AEE48A"/>
    <w:rsid w:val="27AFC8DA"/>
    <w:rsid w:val="27BF9DD3"/>
    <w:rsid w:val="27BFDE63"/>
    <w:rsid w:val="27C4718B"/>
    <w:rsid w:val="27C4B74B"/>
    <w:rsid w:val="27C55E9C"/>
    <w:rsid w:val="27C5AC81"/>
    <w:rsid w:val="27D31BA3"/>
    <w:rsid w:val="27DAD5E8"/>
    <w:rsid w:val="27E61615"/>
    <w:rsid w:val="27E7E3B7"/>
    <w:rsid w:val="27EC6063"/>
    <w:rsid w:val="27EF7E1E"/>
    <w:rsid w:val="27F1907A"/>
    <w:rsid w:val="27F9E77D"/>
    <w:rsid w:val="27FD967E"/>
    <w:rsid w:val="27FFA8D7"/>
    <w:rsid w:val="28056CD4"/>
    <w:rsid w:val="2809B2CB"/>
    <w:rsid w:val="280C2E9D"/>
    <w:rsid w:val="280E021F"/>
    <w:rsid w:val="280F7394"/>
    <w:rsid w:val="28179D88"/>
    <w:rsid w:val="281A5334"/>
    <w:rsid w:val="281F8503"/>
    <w:rsid w:val="283A0E23"/>
    <w:rsid w:val="283C75E6"/>
    <w:rsid w:val="2843D00E"/>
    <w:rsid w:val="2847DE71"/>
    <w:rsid w:val="284CD70C"/>
    <w:rsid w:val="284CF8BC"/>
    <w:rsid w:val="284D1EA0"/>
    <w:rsid w:val="28550700"/>
    <w:rsid w:val="285674A0"/>
    <w:rsid w:val="2867A429"/>
    <w:rsid w:val="2869FE85"/>
    <w:rsid w:val="287176D3"/>
    <w:rsid w:val="287D026C"/>
    <w:rsid w:val="287E7FBC"/>
    <w:rsid w:val="287EE124"/>
    <w:rsid w:val="2886E24C"/>
    <w:rsid w:val="288704A5"/>
    <w:rsid w:val="2887F209"/>
    <w:rsid w:val="288B8FD9"/>
    <w:rsid w:val="288F0C18"/>
    <w:rsid w:val="28B63B6B"/>
    <w:rsid w:val="28BFB356"/>
    <w:rsid w:val="28C1C6E0"/>
    <w:rsid w:val="28C3B99B"/>
    <w:rsid w:val="28E501FB"/>
    <w:rsid w:val="28EAF7E2"/>
    <w:rsid w:val="28F0C6B2"/>
    <w:rsid w:val="28F8FF74"/>
    <w:rsid w:val="28FD254F"/>
    <w:rsid w:val="290D4E00"/>
    <w:rsid w:val="290D67CA"/>
    <w:rsid w:val="290F00CD"/>
    <w:rsid w:val="2911B8BF"/>
    <w:rsid w:val="291C203A"/>
    <w:rsid w:val="29275228"/>
    <w:rsid w:val="2939B8A4"/>
    <w:rsid w:val="2947EBBD"/>
    <w:rsid w:val="294AF7F1"/>
    <w:rsid w:val="294CB10C"/>
    <w:rsid w:val="2958320E"/>
    <w:rsid w:val="295DE818"/>
    <w:rsid w:val="29688EF3"/>
    <w:rsid w:val="2969E1D8"/>
    <w:rsid w:val="296F1166"/>
    <w:rsid w:val="2971874E"/>
    <w:rsid w:val="297FDD74"/>
    <w:rsid w:val="298BE41A"/>
    <w:rsid w:val="299411D1"/>
    <w:rsid w:val="299AFDE1"/>
    <w:rsid w:val="299C7DAA"/>
    <w:rsid w:val="29A15465"/>
    <w:rsid w:val="29A19C79"/>
    <w:rsid w:val="29A5832C"/>
    <w:rsid w:val="29A6F4F1"/>
    <w:rsid w:val="29B5488B"/>
    <w:rsid w:val="29B9C37F"/>
    <w:rsid w:val="29BA0369"/>
    <w:rsid w:val="29C4B74D"/>
    <w:rsid w:val="29D030CD"/>
    <w:rsid w:val="29D49A3C"/>
    <w:rsid w:val="29D5DE84"/>
    <w:rsid w:val="29D65A09"/>
    <w:rsid w:val="29DAE8D4"/>
    <w:rsid w:val="29DE803C"/>
    <w:rsid w:val="29E1C612"/>
    <w:rsid w:val="29E3DD18"/>
    <w:rsid w:val="29E5006E"/>
    <w:rsid w:val="29E8D9F8"/>
    <w:rsid w:val="29EFB7BF"/>
    <w:rsid w:val="29EFEFE6"/>
    <w:rsid w:val="29F300E9"/>
    <w:rsid w:val="29F37D7A"/>
    <w:rsid w:val="29F54F72"/>
    <w:rsid w:val="29F920AC"/>
    <w:rsid w:val="29FA3655"/>
    <w:rsid w:val="2A01D7D3"/>
    <w:rsid w:val="2A050B1E"/>
    <w:rsid w:val="2A075493"/>
    <w:rsid w:val="2A1181A2"/>
    <w:rsid w:val="2A122D97"/>
    <w:rsid w:val="2A15E7DD"/>
    <w:rsid w:val="2A265236"/>
    <w:rsid w:val="2A2CBE03"/>
    <w:rsid w:val="2A2D0FD3"/>
    <w:rsid w:val="2A31D29E"/>
    <w:rsid w:val="2A3209B4"/>
    <w:rsid w:val="2A33750B"/>
    <w:rsid w:val="2A3C1778"/>
    <w:rsid w:val="2A3F7A93"/>
    <w:rsid w:val="2A547EA5"/>
    <w:rsid w:val="2A54C6D0"/>
    <w:rsid w:val="2A5F2A79"/>
    <w:rsid w:val="2A62FFEA"/>
    <w:rsid w:val="2A6D25B5"/>
    <w:rsid w:val="2A714711"/>
    <w:rsid w:val="2A79F6AD"/>
    <w:rsid w:val="2A7ABF40"/>
    <w:rsid w:val="2A7F3481"/>
    <w:rsid w:val="2A80804E"/>
    <w:rsid w:val="2A88A582"/>
    <w:rsid w:val="2A9313A8"/>
    <w:rsid w:val="2A9460C3"/>
    <w:rsid w:val="2A9A155D"/>
    <w:rsid w:val="2AAAACEB"/>
    <w:rsid w:val="2AB1BF41"/>
    <w:rsid w:val="2AB4767E"/>
    <w:rsid w:val="2AB9375F"/>
    <w:rsid w:val="2ABC60A8"/>
    <w:rsid w:val="2ABE8C87"/>
    <w:rsid w:val="2ABF4EE3"/>
    <w:rsid w:val="2AC4D6DF"/>
    <w:rsid w:val="2AC927AF"/>
    <w:rsid w:val="2AC957F3"/>
    <w:rsid w:val="2AD0D4C9"/>
    <w:rsid w:val="2AD2B807"/>
    <w:rsid w:val="2AD2CD98"/>
    <w:rsid w:val="2AD980D7"/>
    <w:rsid w:val="2ADE0F20"/>
    <w:rsid w:val="2ADEA019"/>
    <w:rsid w:val="2AE0709A"/>
    <w:rsid w:val="2AE35C9B"/>
    <w:rsid w:val="2AEAB500"/>
    <w:rsid w:val="2B055F20"/>
    <w:rsid w:val="2B0E881A"/>
    <w:rsid w:val="2B0F50B4"/>
    <w:rsid w:val="2B173036"/>
    <w:rsid w:val="2B179EB8"/>
    <w:rsid w:val="2B1A1529"/>
    <w:rsid w:val="2B1BD99D"/>
    <w:rsid w:val="2B282B30"/>
    <w:rsid w:val="2B295DFA"/>
    <w:rsid w:val="2B337622"/>
    <w:rsid w:val="2B364E46"/>
    <w:rsid w:val="2B435A3D"/>
    <w:rsid w:val="2B44785D"/>
    <w:rsid w:val="2B471456"/>
    <w:rsid w:val="2B473909"/>
    <w:rsid w:val="2B50B488"/>
    <w:rsid w:val="2B52B5AA"/>
    <w:rsid w:val="2B54B756"/>
    <w:rsid w:val="2B55E6B5"/>
    <w:rsid w:val="2B676ADF"/>
    <w:rsid w:val="2B6B2687"/>
    <w:rsid w:val="2B6CA822"/>
    <w:rsid w:val="2B6D3091"/>
    <w:rsid w:val="2B7B63B2"/>
    <w:rsid w:val="2B7D3636"/>
    <w:rsid w:val="2B82A6B5"/>
    <w:rsid w:val="2B83B2CC"/>
    <w:rsid w:val="2B861C8E"/>
    <w:rsid w:val="2B8D23C4"/>
    <w:rsid w:val="2B8E0A14"/>
    <w:rsid w:val="2B919FDC"/>
    <w:rsid w:val="2B929A5B"/>
    <w:rsid w:val="2B9AE274"/>
    <w:rsid w:val="2B9BC9BE"/>
    <w:rsid w:val="2BA1FBD6"/>
    <w:rsid w:val="2BA2CFFA"/>
    <w:rsid w:val="2BA767E1"/>
    <w:rsid w:val="2BA93111"/>
    <w:rsid w:val="2BA9D9C8"/>
    <w:rsid w:val="2BB35AEC"/>
    <w:rsid w:val="2BB7EBB6"/>
    <w:rsid w:val="2BBA65F4"/>
    <w:rsid w:val="2BBEA305"/>
    <w:rsid w:val="2BCDBF13"/>
    <w:rsid w:val="2BD19CBD"/>
    <w:rsid w:val="2BD2CCCD"/>
    <w:rsid w:val="2BD9DA7E"/>
    <w:rsid w:val="2BDD32CF"/>
    <w:rsid w:val="2BEF7F7E"/>
    <w:rsid w:val="2BF7B023"/>
    <w:rsid w:val="2C055361"/>
    <w:rsid w:val="2C0D5D2F"/>
    <w:rsid w:val="2C167566"/>
    <w:rsid w:val="2C16E571"/>
    <w:rsid w:val="2C17BF5C"/>
    <w:rsid w:val="2C203676"/>
    <w:rsid w:val="2C2953F4"/>
    <w:rsid w:val="2C2BBC0B"/>
    <w:rsid w:val="2C2CFFA1"/>
    <w:rsid w:val="2C2D10F9"/>
    <w:rsid w:val="2C2E73AE"/>
    <w:rsid w:val="2C369C2E"/>
    <w:rsid w:val="2C397C25"/>
    <w:rsid w:val="2C3AF087"/>
    <w:rsid w:val="2C3F0CC5"/>
    <w:rsid w:val="2C434996"/>
    <w:rsid w:val="2C4A34DD"/>
    <w:rsid w:val="2C4E483A"/>
    <w:rsid w:val="2C4E8F15"/>
    <w:rsid w:val="2C50743A"/>
    <w:rsid w:val="2C5124D9"/>
    <w:rsid w:val="2C53E97B"/>
    <w:rsid w:val="2C5401FC"/>
    <w:rsid w:val="2C557EC2"/>
    <w:rsid w:val="2C569B06"/>
    <w:rsid w:val="2C5BC154"/>
    <w:rsid w:val="2C5DF8EC"/>
    <w:rsid w:val="2C5FD0D2"/>
    <w:rsid w:val="2C66DF00"/>
    <w:rsid w:val="2C6FA050"/>
    <w:rsid w:val="2C743E6F"/>
    <w:rsid w:val="2C74967B"/>
    <w:rsid w:val="2C820277"/>
    <w:rsid w:val="2C883F7A"/>
    <w:rsid w:val="2C8B018E"/>
    <w:rsid w:val="2C90E34D"/>
    <w:rsid w:val="2C93772A"/>
    <w:rsid w:val="2C978717"/>
    <w:rsid w:val="2CAC4E07"/>
    <w:rsid w:val="2CB63428"/>
    <w:rsid w:val="2CC17591"/>
    <w:rsid w:val="2CC3FB91"/>
    <w:rsid w:val="2CC4445B"/>
    <w:rsid w:val="2CC72061"/>
    <w:rsid w:val="2CC979D5"/>
    <w:rsid w:val="2CDABDBF"/>
    <w:rsid w:val="2CE53556"/>
    <w:rsid w:val="2CE9DD36"/>
    <w:rsid w:val="2CEDA88A"/>
    <w:rsid w:val="2CF4D326"/>
    <w:rsid w:val="2CFFE8E6"/>
    <w:rsid w:val="2D0277CE"/>
    <w:rsid w:val="2D07A6F1"/>
    <w:rsid w:val="2D0D1CF5"/>
    <w:rsid w:val="2D18F5BE"/>
    <w:rsid w:val="2D1A24FA"/>
    <w:rsid w:val="2D1ECF8D"/>
    <w:rsid w:val="2D26D61A"/>
    <w:rsid w:val="2D3544D7"/>
    <w:rsid w:val="2D39BFBB"/>
    <w:rsid w:val="2D3AFF4F"/>
    <w:rsid w:val="2D3DD453"/>
    <w:rsid w:val="2D48CAB3"/>
    <w:rsid w:val="2D4EBF40"/>
    <w:rsid w:val="2D51EBF9"/>
    <w:rsid w:val="2D5A536F"/>
    <w:rsid w:val="2D5B2E5E"/>
    <w:rsid w:val="2D64F6EE"/>
    <w:rsid w:val="2D67A4F2"/>
    <w:rsid w:val="2D6949F5"/>
    <w:rsid w:val="2D698F74"/>
    <w:rsid w:val="2D69FD0A"/>
    <w:rsid w:val="2D6E0F58"/>
    <w:rsid w:val="2D75294F"/>
    <w:rsid w:val="2D790330"/>
    <w:rsid w:val="2D7BA5C0"/>
    <w:rsid w:val="2D802C38"/>
    <w:rsid w:val="2D88A284"/>
    <w:rsid w:val="2D898168"/>
    <w:rsid w:val="2D8F4C1A"/>
    <w:rsid w:val="2D8FEB06"/>
    <w:rsid w:val="2D9C0042"/>
    <w:rsid w:val="2DBBC789"/>
    <w:rsid w:val="2DBC461F"/>
    <w:rsid w:val="2DC019BA"/>
    <w:rsid w:val="2DC8B9D7"/>
    <w:rsid w:val="2DCA440F"/>
    <w:rsid w:val="2DCEF8B9"/>
    <w:rsid w:val="2DD08AB7"/>
    <w:rsid w:val="2DD11CD4"/>
    <w:rsid w:val="2DD2ED70"/>
    <w:rsid w:val="2DD78118"/>
    <w:rsid w:val="2DDF6080"/>
    <w:rsid w:val="2DE271F0"/>
    <w:rsid w:val="2DEE5EF8"/>
    <w:rsid w:val="2DEF0174"/>
    <w:rsid w:val="2DFC0A65"/>
    <w:rsid w:val="2DFE5779"/>
    <w:rsid w:val="2DFEAE5B"/>
    <w:rsid w:val="2E02161F"/>
    <w:rsid w:val="2E05BB61"/>
    <w:rsid w:val="2E0CA15D"/>
    <w:rsid w:val="2E10BA12"/>
    <w:rsid w:val="2E1AB459"/>
    <w:rsid w:val="2E213F7F"/>
    <w:rsid w:val="2E236549"/>
    <w:rsid w:val="2E252DB3"/>
    <w:rsid w:val="2E38616E"/>
    <w:rsid w:val="2E3C0016"/>
    <w:rsid w:val="2E4162CE"/>
    <w:rsid w:val="2E49C527"/>
    <w:rsid w:val="2E5133A5"/>
    <w:rsid w:val="2E55AD97"/>
    <w:rsid w:val="2E5728BE"/>
    <w:rsid w:val="2E5AAFAA"/>
    <w:rsid w:val="2E5B9D2B"/>
    <w:rsid w:val="2E631874"/>
    <w:rsid w:val="2E68166B"/>
    <w:rsid w:val="2E695975"/>
    <w:rsid w:val="2E6B60BC"/>
    <w:rsid w:val="2E6D80E9"/>
    <w:rsid w:val="2E6FA44F"/>
    <w:rsid w:val="2E7CA120"/>
    <w:rsid w:val="2E86F0AA"/>
    <w:rsid w:val="2E8C74B9"/>
    <w:rsid w:val="2E923FC1"/>
    <w:rsid w:val="2E9D2204"/>
    <w:rsid w:val="2E9F8378"/>
    <w:rsid w:val="2EA5C57B"/>
    <w:rsid w:val="2EA9C441"/>
    <w:rsid w:val="2EB8DAF4"/>
    <w:rsid w:val="2EBD61DA"/>
    <w:rsid w:val="2EC0D9DE"/>
    <w:rsid w:val="2EC24B2D"/>
    <w:rsid w:val="2ECAE413"/>
    <w:rsid w:val="2ED05441"/>
    <w:rsid w:val="2ED8ACF4"/>
    <w:rsid w:val="2ED9C1E5"/>
    <w:rsid w:val="2EE05ED1"/>
    <w:rsid w:val="2EE4F2C5"/>
    <w:rsid w:val="2EF0817A"/>
    <w:rsid w:val="2EF11BE4"/>
    <w:rsid w:val="2EF623D0"/>
    <w:rsid w:val="2F0B958E"/>
    <w:rsid w:val="2F0E7652"/>
    <w:rsid w:val="2F0F889B"/>
    <w:rsid w:val="2F0FFB13"/>
    <w:rsid w:val="2F117B40"/>
    <w:rsid w:val="2F12D1DB"/>
    <w:rsid w:val="2F1454EB"/>
    <w:rsid w:val="2F14D391"/>
    <w:rsid w:val="2F1F841C"/>
    <w:rsid w:val="2F1F89EA"/>
    <w:rsid w:val="2F216CC3"/>
    <w:rsid w:val="2F24C417"/>
    <w:rsid w:val="2F2542AE"/>
    <w:rsid w:val="2F25C1C4"/>
    <w:rsid w:val="2F2A4FFF"/>
    <w:rsid w:val="2F2BB36D"/>
    <w:rsid w:val="2F2BBB67"/>
    <w:rsid w:val="2F3166BA"/>
    <w:rsid w:val="2F33CFDA"/>
    <w:rsid w:val="2F40C8F4"/>
    <w:rsid w:val="2F47AE82"/>
    <w:rsid w:val="2F482DDC"/>
    <w:rsid w:val="2F48B67A"/>
    <w:rsid w:val="2F4F3F15"/>
    <w:rsid w:val="2F543C94"/>
    <w:rsid w:val="2F58E959"/>
    <w:rsid w:val="2F60D6DF"/>
    <w:rsid w:val="2F630ED7"/>
    <w:rsid w:val="2F65AACA"/>
    <w:rsid w:val="2F671062"/>
    <w:rsid w:val="2F67D1E6"/>
    <w:rsid w:val="2F6AAF38"/>
    <w:rsid w:val="2F6D2E10"/>
    <w:rsid w:val="2F6E7390"/>
    <w:rsid w:val="2F6ED3F0"/>
    <w:rsid w:val="2F737EE3"/>
    <w:rsid w:val="2F7CA94E"/>
    <w:rsid w:val="2F86F3A8"/>
    <w:rsid w:val="2F8C4352"/>
    <w:rsid w:val="2F99606A"/>
    <w:rsid w:val="2F9FE045"/>
    <w:rsid w:val="2FB2C2B6"/>
    <w:rsid w:val="2FB8E634"/>
    <w:rsid w:val="2FC0FE14"/>
    <w:rsid w:val="2FC8BC7B"/>
    <w:rsid w:val="2FC934E4"/>
    <w:rsid w:val="2FCA6976"/>
    <w:rsid w:val="2FCBA35A"/>
    <w:rsid w:val="2FDA86D4"/>
    <w:rsid w:val="2FDF12F8"/>
    <w:rsid w:val="2FE05851"/>
    <w:rsid w:val="2FE3D815"/>
    <w:rsid w:val="2FED864C"/>
    <w:rsid w:val="2FEEA9A9"/>
    <w:rsid w:val="2FFE3082"/>
    <w:rsid w:val="300B241D"/>
    <w:rsid w:val="300BF96D"/>
    <w:rsid w:val="3013A71B"/>
    <w:rsid w:val="3013BA5A"/>
    <w:rsid w:val="3016C27A"/>
    <w:rsid w:val="30195AE9"/>
    <w:rsid w:val="302061D6"/>
    <w:rsid w:val="302104B5"/>
    <w:rsid w:val="30280DAB"/>
    <w:rsid w:val="302A6FE7"/>
    <w:rsid w:val="3031D679"/>
    <w:rsid w:val="3032D7E9"/>
    <w:rsid w:val="3036178B"/>
    <w:rsid w:val="3045FD87"/>
    <w:rsid w:val="30555EC3"/>
    <w:rsid w:val="3058258A"/>
    <w:rsid w:val="30594D21"/>
    <w:rsid w:val="30617B37"/>
    <w:rsid w:val="306C047A"/>
    <w:rsid w:val="307246CC"/>
    <w:rsid w:val="3079A18F"/>
    <w:rsid w:val="307C67B3"/>
    <w:rsid w:val="307E9A84"/>
    <w:rsid w:val="30806B75"/>
    <w:rsid w:val="3081994D"/>
    <w:rsid w:val="308931CA"/>
    <w:rsid w:val="3095961D"/>
    <w:rsid w:val="309C7B0C"/>
    <w:rsid w:val="30A092F4"/>
    <w:rsid w:val="30AC8BED"/>
    <w:rsid w:val="30BC0117"/>
    <w:rsid w:val="30BE72AB"/>
    <w:rsid w:val="30C56F4B"/>
    <w:rsid w:val="30D96492"/>
    <w:rsid w:val="30DBBE16"/>
    <w:rsid w:val="30E37EE3"/>
    <w:rsid w:val="30E486DB"/>
    <w:rsid w:val="30EAE1A5"/>
    <w:rsid w:val="30EE60F9"/>
    <w:rsid w:val="30F4938C"/>
    <w:rsid w:val="30FC2246"/>
    <w:rsid w:val="310070C4"/>
    <w:rsid w:val="31015258"/>
    <w:rsid w:val="31159C4B"/>
    <w:rsid w:val="311879AF"/>
    <w:rsid w:val="311AC184"/>
    <w:rsid w:val="311EEAB5"/>
    <w:rsid w:val="312D0A5E"/>
    <w:rsid w:val="3135F83B"/>
    <w:rsid w:val="31413D60"/>
    <w:rsid w:val="31480D0B"/>
    <w:rsid w:val="315A3B75"/>
    <w:rsid w:val="3169EE94"/>
    <w:rsid w:val="316A8C94"/>
    <w:rsid w:val="316FF33F"/>
    <w:rsid w:val="317D2A2C"/>
    <w:rsid w:val="317D5C39"/>
    <w:rsid w:val="317EA249"/>
    <w:rsid w:val="317FE7FE"/>
    <w:rsid w:val="31808EC3"/>
    <w:rsid w:val="319342A9"/>
    <w:rsid w:val="3195BF2E"/>
    <w:rsid w:val="319ABC50"/>
    <w:rsid w:val="31A636A3"/>
    <w:rsid w:val="31A68E04"/>
    <w:rsid w:val="31ACB380"/>
    <w:rsid w:val="31B13721"/>
    <w:rsid w:val="31BCD516"/>
    <w:rsid w:val="31BFF01A"/>
    <w:rsid w:val="31C9480B"/>
    <w:rsid w:val="31CA0DA6"/>
    <w:rsid w:val="31CA5E41"/>
    <w:rsid w:val="31CE6BBE"/>
    <w:rsid w:val="31DAEDBA"/>
    <w:rsid w:val="31DD5161"/>
    <w:rsid w:val="31E45479"/>
    <w:rsid w:val="31E64D41"/>
    <w:rsid w:val="31ED65E4"/>
    <w:rsid w:val="31F3E218"/>
    <w:rsid w:val="31F45423"/>
    <w:rsid w:val="31F8D9A8"/>
    <w:rsid w:val="31F9A614"/>
    <w:rsid w:val="31FD4359"/>
    <w:rsid w:val="31FD8108"/>
    <w:rsid w:val="320C7DF8"/>
    <w:rsid w:val="320D7B96"/>
    <w:rsid w:val="3212BBB2"/>
    <w:rsid w:val="32154D4F"/>
    <w:rsid w:val="3219E72B"/>
    <w:rsid w:val="321C887D"/>
    <w:rsid w:val="321FA7B1"/>
    <w:rsid w:val="322636E3"/>
    <w:rsid w:val="32272D3A"/>
    <w:rsid w:val="322A19A0"/>
    <w:rsid w:val="322A54CA"/>
    <w:rsid w:val="322BDBCB"/>
    <w:rsid w:val="322E93A3"/>
    <w:rsid w:val="3237E304"/>
    <w:rsid w:val="323D5B6F"/>
    <w:rsid w:val="32405597"/>
    <w:rsid w:val="3241D83F"/>
    <w:rsid w:val="3243B91F"/>
    <w:rsid w:val="324BE42D"/>
    <w:rsid w:val="3256030C"/>
    <w:rsid w:val="32677E10"/>
    <w:rsid w:val="326DD883"/>
    <w:rsid w:val="3273C1F5"/>
    <w:rsid w:val="32752C1A"/>
    <w:rsid w:val="327684BC"/>
    <w:rsid w:val="32787D78"/>
    <w:rsid w:val="327C3572"/>
    <w:rsid w:val="32805B37"/>
    <w:rsid w:val="328179BE"/>
    <w:rsid w:val="3282BA6D"/>
    <w:rsid w:val="3289E186"/>
    <w:rsid w:val="328B2FA7"/>
    <w:rsid w:val="328B3405"/>
    <w:rsid w:val="328BF7E5"/>
    <w:rsid w:val="328DA4E6"/>
    <w:rsid w:val="328FEA58"/>
    <w:rsid w:val="32911523"/>
    <w:rsid w:val="3299813E"/>
    <w:rsid w:val="329E437E"/>
    <w:rsid w:val="32A06A96"/>
    <w:rsid w:val="32A578BD"/>
    <w:rsid w:val="32A990C8"/>
    <w:rsid w:val="32AFB815"/>
    <w:rsid w:val="32B85705"/>
    <w:rsid w:val="32B9046C"/>
    <w:rsid w:val="32BF2600"/>
    <w:rsid w:val="32C0665D"/>
    <w:rsid w:val="32D54C02"/>
    <w:rsid w:val="32D5ADCD"/>
    <w:rsid w:val="32D9B622"/>
    <w:rsid w:val="32DDC952"/>
    <w:rsid w:val="32E50511"/>
    <w:rsid w:val="32E9C35B"/>
    <w:rsid w:val="32EECA2F"/>
    <w:rsid w:val="32EF3592"/>
    <w:rsid w:val="32F38B44"/>
    <w:rsid w:val="32F72E1D"/>
    <w:rsid w:val="33008C5C"/>
    <w:rsid w:val="33085F28"/>
    <w:rsid w:val="3314FDE2"/>
    <w:rsid w:val="33156902"/>
    <w:rsid w:val="3315C6FD"/>
    <w:rsid w:val="331B1B8D"/>
    <w:rsid w:val="331CFD1A"/>
    <w:rsid w:val="331EE3F6"/>
    <w:rsid w:val="3323765B"/>
    <w:rsid w:val="332DB60E"/>
    <w:rsid w:val="332ED908"/>
    <w:rsid w:val="333D4749"/>
    <w:rsid w:val="3343F221"/>
    <w:rsid w:val="334983BA"/>
    <w:rsid w:val="334E3457"/>
    <w:rsid w:val="3353C0D9"/>
    <w:rsid w:val="3364EA85"/>
    <w:rsid w:val="336A3C1F"/>
    <w:rsid w:val="33728244"/>
    <w:rsid w:val="338EE4A6"/>
    <w:rsid w:val="33900D74"/>
    <w:rsid w:val="339850EA"/>
    <w:rsid w:val="339EEAA8"/>
    <w:rsid w:val="33A025E4"/>
    <w:rsid w:val="33A4AA2B"/>
    <w:rsid w:val="33AA112B"/>
    <w:rsid w:val="33AAC929"/>
    <w:rsid w:val="33B05F44"/>
    <w:rsid w:val="33B1938C"/>
    <w:rsid w:val="33B5FC61"/>
    <w:rsid w:val="33BE177B"/>
    <w:rsid w:val="33C90BEF"/>
    <w:rsid w:val="33DAFEEB"/>
    <w:rsid w:val="33E4EA02"/>
    <w:rsid w:val="33EAE744"/>
    <w:rsid w:val="33EB9433"/>
    <w:rsid w:val="33FB23DA"/>
    <w:rsid w:val="33FF3F5E"/>
    <w:rsid w:val="3405AA21"/>
    <w:rsid w:val="340711D4"/>
    <w:rsid w:val="340FE101"/>
    <w:rsid w:val="34142967"/>
    <w:rsid w:val="3419CAA4"/>
    <w:rsid w:val="341B1FA5"/>
    <w:rsid w:val="342076A1"/>
    <w:rsid w:val="34237AAE"/>
    <w:rsid w:val="34260F9B"/>
    <w:rsid w:val="34263DFB"/>
    <w:rsid w:val="342820C1"/>
    <w:rsid w:val="34288537"/>
    <w:rsid w:val="342B3468"/>
    <w:rsid w:val="342C215A"/>
    <w:rsid w:val="34302C96"/>
    <w:rsid w:val="3430CC53"/>
    <w:rsid w:val="34367DA9"/>
    <w:rsid w:val="343EBFE3"/>
    <w:rsid w:val="344E7BD2"/>
    <w:rsid w:val="3459363C"/>
    <w:rsid w:val="345CECB4"/>
    <w:rsid w:val="34601E7A"/>
    <w:rsid w:val="3460F034"/>
    <w:rsid w:val="3464B53F"/>
    <w:rsid w:val="34690DFB"/>
    <w:rsid w:val="346F9239"/>
    <w:rsid w:val="346F9749"/>
    <w:rsid w:val="3474A403"/>
    <w:rsid w:val="34758683"/>
    <w:rsid w:val="347621A4"/>
    <w:rsid w:val="34855BC2"/>
    <w:rsid w:val="348C347C"/>
    <w:rsid w:val="348FFFCA"/>
    <w:rsid w:val="3490AA30"/>
    <w:rsid w:val="349B235F"/>
    <w:rsid w:val="349F147D"/>
    <w:rsid w:val="34B4597B"/>
    <w:rsid w:val="34B92166"/>
    <w:rsid w:val="34BD960D"/>
    <w:rsid w:val="34CA0852"/>
    <w:rsid w:val="34CB7465"/>
    <w:rsid w:val="34CC5E19"/>
    <w:rsid w:val="34D1FC06"/>
    <w:rsid w:val="34E741A4"/>
    <w:rsid w:val="34F312B7"/>
    <w:rsid w:val="34F49642"/>
    <w:rsid w:val="34FCA70E"/>
    <w:rsid w:val="3500FDC8"/>
    <w:rsid w:val="35058291"/>
    <w:rsid w:val="35082082"/>
    <w:rsid w:val="35084BDE"/>
    <w:rsid w:val="350C40B0"/>
    <w:rsid w:val="3515ABC9"/>
    <w:rsid w:val="351CDFA9"/>
    <w:rsid w:val="351E4FA8"/>
    <w:rsid w:val="35205678"/>
    <w:rsid w:val="3522B73C"/>
    <w:rsid w:val="3527EAA2"/>
    <w:rsid w:val="352AB507"/>
    <w:rsid w:val="352AF37C"/>
    <w:rsid w:val="352E5B2D"/>
    <w:rsid w:val="352EE3CE"/>
    <w:rsid w:val="35320B54"/>
    <w:rsid w:val="3534C5BC"/>
    <w:rsid w:val="3537AF5B"/>
    <w:rsid w:val="353DE544"/>
    <w:rsid w:val="353E389F"/>
    <w:rsid w:val="3544FACD"/>
    <w:rsid w:val="354DFE41"/>
    <w:rsid w:val="35575024"/>
    <w:rsid w:val="35582BE3"/>
    <w:rsid w:val="355AB423"/>
    <w:rsid w:val="355B67A6"/>
    <w:rsid w:val="355EB36F"/>
    <w:rsid w:val="35656554"/>
    <w:rsid w:val="3572B6D7"/>
    <w:rsid w:val="3576C29D"/>
    <w:rsid w:val="357B3BCB"/>
    <w:rsid w:val="3584FD67"/>
    <w:rsid w:val="3585C454"/>
    <w:rsid w:val="3585F675"/>
    <w:rsid w:val="35875CD4"/>
    <w:rsid w:val="358D72EF"/>
    <w:rsid w:val="3590B02F"/>
    <w:rsid w:val="35920657"/>
    <w:rsid w:val="359CC700"/>
    <w:rsid w:val="35A2DDD1"/>
    <w:rsid w:val="35A470CC"/>
    <w:rsid w:val="35A7F941"/>
    <w:rsid w:val="35AF1E5A"/>
    <w:rsid w:val="35B1BAE6"/>
    <w:rsid w:val="35B8A460"/>
    <w:rsid w:val="35BBE17D"/>
    <w:rsid w:val="35C311DB"/>
    <w:rsid w:val="35C3F122"/>
    <w:rsid w:val="35C9B37E"/>
    <w:rsid w:val="35D76391"/>
    <w:rsid w:val="35E41C3F"/>
    <w:rsid w:val="35E5FE18"/>
    <w:rsid w:val="35E85624"/>
    <w:rsid w:val="35F11723"/>
    <w:rsid w:val="35F25CCA"/>
    <w:rsid w:val="35F31C6B"/>
    <w:rsid w:val="35F3C2F8"/>
    <w:rsid w:val="35FAB649"/>
    <w:rsid w:val="3607A088"/>
    <w:rsid w:val="360AEE7A"/>
    <w:rsid w:val="36158489"/>
    <w:rsid w:val="362A5502"/>
    <w:rsid w:val="362F3E66"/>
    <w:rsid w:val="3635C67B"/>
    <w:rsid w:val="363FC849"/>
    <w:rsid w:val="3651F250"/>
    <w:rsid w:val="36581F86"/>
    <w:rsid w:val="3659CC18"/>
    <w:rsid w:val="365C3931"/>
    <w:rsid w:val="365FFFA4"/>
    <w:rsid w:val="36663364"/>
    <w:rsid w:val="366973F5"/>
    <w:rsid w:val="3669E97C"/>
    <w:rsid w:val="366C4E99"/>
    <w:rsid w:val="366CCB40"/>
    <w:rsid w:val="3674E80B"/>
    <w:rsid w:val="367C7C35"/>
    <w:rsid w:val="36801A59"/>
    <w:rsid w:val="368E7BB4"/>
    <w:rsid w:val="36906773"/>
    <w:rsid w:val="3699DB66"/>
    <w:rsid w:val="369DC261"/>
    <w:rsid w:val="369F045D"/>
    <w:rsid w:val="36A02E36"/>
    <w:rsid w:val="36A7DC1B"/>
    <w:rsid w:val="36ACE8A0"/>
    <w:rsid w:val="36AEB976"/>
    <w:rsid w:val="36B6001B"/>
    <w:rsid w:val="36B8386A"/>
    <w:rsid w:val="36BAA59F"/>
    <w:rsid w:val="36BBEDD0"/>
    <w:rsid w:val="36CC86BB"/>
    <w:rsid w:val="36CD0A8E"/>
    <w:rsid w:val="36D91E6F"/>
    <w:rsid w:val="36E846EB"/>
    <w:rsid w:val="36EBAB3C"/>
    <w:rsid w:val="36F17563"/>
    <w:rsid w:val="36F4BC1E"/>
    <w:rsid w:val="36FB17B0"/>
    <w:rsid w:val="370060D4"/>
    <w:rsid w:val="370135B5"/>
    <w:rsid w:val="37022A68"/>
    <w:rsid w:val="37073225"/>
    <w:rsid w:val="370DD497"/>
    <w:rsid w:val="37161015"/>
    <w:rsid w:val="3718537F"/>
    <w:rsid w:val="371A2E7E"/>
    <w:rsid w:val="371F8D22"/>
    <w:rsid w:val="37270E7E"/>
    <w:rsid w:val="372861EC"/>
    <w:rsid w:val="3734DE43"/>
    <w:rsid w:val="37367003"/>
    <w:rsid w:val="373BC276"/>
    <w:rsid w:val="37442424"/>
    <w:rsid w:val="37466D70"/>
    <w:rsid w:val="3748C881"/>
    <w:rsid w:val="374B5DE9"/>
    <w:rsid w:val="374BAFA8"/>
    <w:rsid w:val="375811AE"/>
    <w:rsid w:val="375A7203"/>
    <w:rsid w:val="375AA7DF"/>
    <w:rsid w:val="3760BD78"/>
    <w:rsid w:val="37658ED5"/>
    <w:rsid w:val="3766F0DC"/>
    <w:rsid w:val="377E4D33"/>
    <w:rsid w:val="3781FDFE"/>
    <w:rsid w:val="378282D1"/>
    <w:rsid w:val="37943C97"/>
    <w:rsid w:val="379457BE"/>
    <w:rsid w:val="37946F8A"/>
    <w:rsid w:val="37982843"/>
    <w:rsid w:val="3799C0B6"/>
    <w:rsid w:val="379E0C8C"/>
    <w:rsid w:val="37A59831"/>
    <w:rsid w:val="37AAD478"/>
    <w:rsid w:val="37AB5751"/>
    <w:rsid w:val="37AD2745"/>
    <w:rsid w:val="37C2FAD0"/>
    <w:rsid w:val="37C69ED8"/>
    <w:rsid w:val="37CC8355"/>
    <w:rsid w:val="37D04EF6"/>
    <w:rsid w:val="37D0D237"/>
    <w:rsid w:val="37D83AF2"/>
    <w:rsid w:val="37D91E4C"/>
    <w:rsid w:val="37DDDD7B"/>
    <w:rsid w:val="37E199EA"/>
    <w:rsid w:val="37E330A8"/>
    <w:rsid w:val="37E36780"/>
    <w:rsid w:val="37EB7CD5"/>
    <w:rsid w:val="37EBA54F"/>
    <w:rsid w:val="37F203C1"/>
    <w:rsid w:val="37F2E83F"/>
    <w:rsid w:val="37F9BB8E"/>
    <w:rsid w:val="37FA9833"/>
    <w:rsid w:val="380276B9"/>
    <w:rsid w:val="38027F71"/>
    <w:rsid w:val="3802D7FE"/>
    <w:rsid w:val="380339CD"/>
    <w:rsid w:val="380A6892"/>
    <w:rsid w:val="3810C8F6"/>
    <w:rsid w:val="38224ED5"/>
    <w:rsid w:val="38387B1A"/>
    <w:rsid w:val="38390683"/>
    <w:rsid w:val="38414748"/>
    <w:rsid w:val="384665BE"/>
    <w:rsid w:val="3846835A"/>
    <w:rsid w:val="38504B53"/>
    <w:rsid w:val="3856597B"/>
    <w:rsid w:val="3867D986"/>
    <w:rsid w:val="386C8D1C"/>
    <w:rsid w:val="38710560"/>
    <w:rsid w:val="3879289D"/>
    <w:rsid w:val="387AF8B0"/>
    <w:rsid w:val="388504AF"/>
    <w:rsid w:val="388552C5"/>
    <w:rsid w:val="3886327A"/>
    <w:rsid w:val="3887FF8A"/>
    <w:rsid w:val="38882CB5"/>
    <w:rsid w:val="3889FF68"/>
    <w:rsid w:val="388D45C4"/>
    <w:rsid w:val="388F1B05"/>
    <w:rsid w:val="3899212E"/>
    <w:rsid w:val="38A04599"/>
    <w:rsid w:val="38A26B9B"/>
    <w:rsid w:val="38A66E21"/>
    <w:rsid w:val="38A7A962"/>
    <w:rsid w:val="38A93B40"/>
    <w:rsid w:val="38C87E9F"/>
    <w:rsid w:val="38CA7832"/>
    <w:rsid w:val="38CF2CC4"/>
    <w:rsid w:val="38DA4709"/>
    <w:rsid w:val="38E46D9E"/>
    <w:rsid w:val="38E4E393"/>
    <w:rsid w:val="38E510A9"/>
    <w:rsid w:val="38E7AB3A"/>
    <w:rsid w:val="38E8D5B0"/>
    <w:rsid w:val="38EB4302"/>
    <w:rsid w:val="3902FFC3"/>
    <w:rsid w:val="3907B925"/>
    <w:rsid w:val="390827ED"/>
    <w:rsid w:val="390F51D9"/>
    <w:rsid w:val="39137B21"/>
    <w:rsid w:val="39184A22"/>
    <w:rsid w:val="391AE458"/>
    <w:rsid w:val="391CF879"/>
    <w:rsid w:val="39232DDD"/>
    <w:rsid w:val="39242500"/>
    <w:rsid w:val="392569DB"/>
    <w:rsid w:val="392A8789"/>
    <w:rsid w:val="392F8EB1"/>
    <w:rsid w:val="393D2EFB"/>
    <w:rsid w:val="39407456"/>
    <w:rsid w:val="3950A263"/>
    <w:rsid w:val="39571534"/>
    <w:rsid w:val="395CB29C"/>
    <w:rsid w:val="396600F8"/>
    <w:rsid w:val="39661B7F"/>
    <w:rsid w:val="3969E88B"/>
    <w:rsid w:val="396B1388"/>
    <w:rsid w:val="396FCDE0"/>
    <w:rsid w:val="39727C28"/>
    <w:rsid w:val="3972CF88"/>
    <w:rsid w:val="3977A0AC"/>
    <w:rsid w:val="397938E1"/>
    <w:rsid w:val="39798D43"/>
    <w:rsid w:val="397E6E82"/>
    <w:rsid w:val="3986DCB1"/>
    <w:rsid w:val="3988DB83"/>
    <w:rsid w:val="398CD848"/>
    <w:rsid w:val="39958BEF"/>
    <w:rsid w:val="3998C678"/>
    <w:rsid w:val="399B6C88"/>
    <w:rsid w:val="399C5794"/>
    <w:rsid w:val="39A1E0D9"/>
    <w:rsid w:val="39A320A9"/>
    <w:rsid w:val="39A67334"/>
    <w:rsid w:val="39A77E74"/>
    <w:rsid w:val="39BA6E93"/>
    <w:rsid w:val="39BE6C94"/>
    <w:rsid w:val="39C20312"/>
    <w:rsid w:val="39E318AC"/>
    <w:rsid w:val="39E48962"/>
    <w:rsid w:val="39E4DCB6"/>
    <w:rsid w:val="39F229DC"/>
    <w:rsid w:val="39FA777D"/>
    <w:rsid w:val="39FCEA87"/>
    <w:rsid w:val="39FE28CC"/>
    <w:rsid w:val="3A006FF7"/>
    <w:rsid w:val="3A013437"/>
    <w:rsid w:val="3A08480B"/>
    <w:rsid w:val="3A08553E"/>
    <w:rsid w:val="3A1591A6"/>
    <w:rsid w:val="3A16234B"/>
    <w:rsid w:val="3A16AB1F"/>
    <w:rsid w:val="3A1D2C07"/>
    <w:rsid w:val="3A22C8E0"/>
    <w:rsid w:val="3A262C79"/>
    <w:rsid w:val="3A291625"/>
    <w:rsid w:val="3A2AD53B"/>
    <w:rsid w:val="3A2C3C44"/>
    <w:rsid w:val="3A32B872"/>
    <w:rsid w:val="3A34125C"/>
    <w:rsid w:val="3A40C179"/>
    <w:rsid w:val="3A40F238"/>
    <w:rsid w:val="3A48127C"/>
    <w:rsid w:val="3A482CC1"/>
    <w:rsid w:val="3A4ADE6A"/>
    <w:rsid w:val="3A4B4565"/>
    <w:rsid w:val="3A4C30CA"/>
    <w:rsid w:val="3A4E8CC8"/>
    <w:rsid w:val="3A503B0A"/>
    <w:rsid w:val="3A555885"/>
    <w:rsid w:val="3A644F00"/>
    <w:rsid w:val="3A66D018"/>
    <w:rsid w:val="3A66D934"/>
    <w:rsid w:val="3A69FDB6"/>
    <w:rsid w:val="3A6F648B"/>
    <w:rsid w:val="3A6FA633"/>
    <w:rsid w:val="3A74021F"/>
    <w:rsid w:val="3A770329"/>
    <w:rsid w:val="3A818BB2"/>
    <w:rsid w:val="3A85A3A9"/>
    <w:rsid w:val="3A8741E1"/>
    <w:rsid w:val="3A8DA824"/>
    <w:rsid w:val="3A924EAF"/>
    <w:rsid w:val="3A9A5507"/>
    <w:rsid w:val="3A9B79AE"/>
    <w:rsid w:val="3A9BF352"/>
    <w:rsid w:val="3AA3C05B"/>
    <w:rsid w:val="3AA64682"/>
    <w:rsid w:val="3AAA2DB2"/>
    <w:rsid w:val="3AAAFD19"/>
    <w:rsid w:val="3AAD9F18"/>
    <w:rsid w:val="3AAE0167"/>
    <w:rsid w:val="3AB02FBC"/>
    <w:rsid w:val="3AB9E40F"/>
    <w:rsid w:val="3AC0F4F8"/>
    <w:rsid w:val="3AC599B2"/>
    <w:rsid w:val="3ACE096D"/>
    <w:rsid w:val="3ACE79E9"/>
    <w:rsid w:val="3AD28472"/>
    <w:rsid w:val="3AD5AD4E"/>
    <w:rsid w:val="3AD5C6F4"/>
    <w:rsid w:val="3ADAB177"/>
    <w:rsid w:val="3AE2F813"/>
    <w:rsid w:val="3AE4C807"/>
    <w:rsid w:val="3AE666A0"/>
    <w:rsid w:val="3AE8B772"/>
    <w:rsid w:val="3AF2C0B5"/>
    <w:rsid w:val="3AF49D46"/>
    <w:rsid w:val="3AFCE7A6"/>
    <w:rsid w:val="3B01EC51"/>
    <w:rsid w:val="3B154FE5"/>
    <w:rsid w:val="3B190DC7"/>
    <w:rsid w:val="3B1974AB"/>
    <w:rsid w:val="3B2050FD"/>
    <w:rsid w:val="3B20C290"/>
    <w:rsid w:val="3B29719B"/>
    <w:rsid w:val="3B2FAA54"/>
    <w:rsid w:val="3B3BAC42"/>
    <w:rsid w:val="3B4E05D2"/>
    <w:rsid w:val="3B50518C"/>
    <w:rsid w:val="3B561596"/>
    <w:rsid w:val="3B585472"/>
    <w:rsid w:val="3B5ACFA8"/>
    <w:rsid w:val="3B5EB07A"/>
    <w:rsid w:val="3B5F7E20"/>
    <w:rsid w:val="3B60E2E0"/>
    <w:rsid w:val="3B64DE23"/>
    <w:rsid w:val="3B6F900C"/>
    <w:rsid w:val="3B8B6BDC"/>
    <w:rsid w:val="3BA3682B"/>
    <w:rsid w:val="3BA44A0E"/>
    <w:rsid w:val="3BAB6079"/>
    <w:rsid w:val="3BB31B36"/>
    <w:rsid w:val="3BB73DB3"/>
    <w:rsid w:val="3BBCA571"/>
    <w:rsid w:val="3BBEE1D9"/>
    <w:rsid w:val="3BBF41D8"/>
    <w:rsid w:val="3BBFA04C"/>
    <w:rsid w:val="3BBFC10F"/>
    <w:rsid w:val="3BC0DA17"/>
    <w:rsid w:val="3BC622F2"/>
    <w:rsid w:val="3BCA5D66"/>
    <w:rsid w:val="3BD6F076"/>
    <w:rsid w:val="3BE41AB6"/>
    <w:rsid w:val="3BE95F77"/>
    <w:rsid w:val="3BEB7C6F"/>
    <w:rsid w:val="3BFAC109"/>
    <w:rsid w:val="3C012552"/>
    <w:rsid w:val="3C0EDFA4"/>
    <w:rsid w:val="3C1094FF"/>
    <w:rsid w:val="3C11E7CB"/>
    <w:rsid w:val="3C1636E0"/>
    <w:rsid w:val="3C166E1C"/>
    <w:rsid w:val="3C1F7122"/>
    <w:rsid w:val="3C29044C"/>
    <w:rsid w:val="3C2FC7AD"/>
    <w:rsid w:val="3C3D983E"/>
    <w:rsid w:val="3C418F8E"/>
    <w:rsid w:val="3C431914"/>
    <w:rsid w:val="3C481A5D"/>
    <w:rsid w:val="3C5C6002"/>
    <w:rsid w:val="3C63F863"/>
    <w:rsid w:val="3C675505"/>
    <w:rsid w:val="3C6B9966"/>
    <w:rsid w:val="3C764259"/>
    <w:rsid w:val="3C7838AF"/>
    <w:rsid w:val="3C84129C"/>
    <w:rsid w:val="3C92379C"/>
    <w:rsid w:val="3C97E892"/>
    <w:rsid w:val="3C9BD5E2"/>
    <w:rsid w:val="3C9FB975"/>
    <w:rsid w:val="3CA130D6"/>
    <w:rsid w:val="3CA5D354"/>
    <w:rsid w:val="3CAF8A21"/>
    <w:rsid w:val="3CB26B6E"/>
    <w:rsid w:val="3CBB42CE"/>
    <w:rsid w:val="3CBE7D73"/>
    <w:rsid w:val="3CC6B77E"/>
    <w:rsid w:val="3CD2D1BE"/>
    <w:rsid w:val="3CD30B0B"/>
    <w:rsid w:val="3CD415D0"/>
    <w:rsid w:val="3CE004D7"/>
    <w:rsid w:val="3CE9375F"/>
    <w:rsid w:val="3CEE7F02"/>
    <w:rsid w:val="3CF3C714"/>
    <w:rsid w:val="3CF504AC"/>
    <w:rsid w:val="3CFA1B7E"/>
    <w:rsid w:val="3D0037A0"/>
    <w:rsid w:val="3D070969"/>
    <w:rsid w:val="3D17A202"/>
    <w:rsid w:val="3D1AD1F9"/>
    <w:rsid w:val="3D22101E"/>
    <w:rsid w:val="3D240353"/>
    <w:rsid w:val="3D26B35E"/>
    <w:rsid w:val="3D289817"/>
    <w:rsid w:val="3D28BADC"/>
    <w:rsid w:val="3D2A3B7E"/>
    <w:rsid w:val="3D2B8F90"/>
    <w:rsid w:val="3D34FD85"/>
    <w:rsid w:val="3D38C9AC"/>
    <w:rsid w:val="3D3CB11B"/>
    <w:rsid w:val="3D3DB472"/>
    <w:rsid w:val="3D3F3330"/>
    <w:rsid w:val="3D41E339"/>
    <w:rsid w:val="3D463A97"/>
    <w:rsid w:val="3D52756F"/>
    <w:rsid w:val="3D52C471"/>
    <w:rsid w:val="3D557695"/>
    <w:rsid w:val="3D60B6E7"/>
    <w:rsid w:val="3D62F687"/>
    <w:rsid w:val="3D6A93E8"/>
    <w:rsid w:val="3D71E041"/>
    <w:rsid w:val="3D749D24"/>
    <w:rsid w:val="3D775582"/>
    <w:rsid w:val="3D790669"/>
    <w:rsid w:val="3D818140"/>
    <w:rsid w:val="3D8BE4E9"/>
    <w:rsid w:val="3D968ACA"/>
    <w:rsid w:val="3D9D6914"/>
    <w:rsid w:val="3D9D9AEA"/>
    <w:rsid w:val="3D9EED0F"/>
    <w:rsid w:val="3DA30461"/>
    <w:rsid w:val="3DA9E186"/>
    <w:rsid w:val="3DCD6DEE"/>
    <w:rsid w:val="3DCE2DFC"/>
    <w:rsid w:val="3DD0973B"/>
    <w:rsid w:val="3DD444BA"/>
    <w:rsid w:val="3DD5F4AF"/>
    <w:rsid w:val="3DE75375"/>
    <w:rsid w:val="3DF5FBDE"/>
    <w:rsid w:val="3DF63A05"/>
    <w:rsid w:val="3DFA62CA"/>
    <w:rsid w:val="3DFD7645"/>
    <w:rsid w:val="3E0C1991"/>
    <w:rsid w:val="3E0E1FFE"/>
    <w:rsid w:val="3E12AB4F"/>
    <w:rsid w:val="3E148F96"/>
    <w:rsid w:val="3E18DDBB"/>
    <w:rsid w:val="3E1CC73B"/>
    <w:rsid w:val="3E298042"/>
    <w:rsid w:val="3E2D67B5"/>
    <w:rsid w:val="3E3B7380"/>
    <w:rsid w:val="3E40E909"/>
    <w:rsid w:val="3E41034E"/>
    <w:rsid w:val="3E45F6C3"/>
    <w:rsid w:val="3E4ABFC9"/>
    <w:rsid w:val="3E4B11CF"/>
    <w:rsid w:val="3E4C5419"/>
    <w:rsid w:val="3E4C5EAF"/>
    <w:rsid w:val="3E4DDE22"/>
    <w:rsid w:val="3E517D7E"/>
    <w:rsid w:val="3E5635D4"/>
    <w:rsid w:val="3E576F5C"/>
    <w:rsid w:val="3E5E2B7E"/>
    <w:rsid w:val="3E5FEF0C"/>
    <w:rsid w:val="3E603FC0"/>
    <w:rsid w:val="3E70D577"/>
    <w:rsid w:val="3E71373A"/>
    <w:rsid w:val="3E7D80DF"/>
    <w:rsid w:val="3E803366"/>
    <w:rsid w:val="3E819314"/>
    <w:rsid w:val="3E822C82"/>
    <w:rsid w:val="3EA5A180"/>
    <w:rsid w:val="3EA7F554"/>
    <w:rsid w:val="3EA83A7C"/>
    <w:rsid w:val="3EB7F8C9"/>
    <w:rsid w:val="3EC9C8BA"/>
    <w:rsid w:val="3ECD52B8"/>
    <w:rsid w:val="3ED0B35B"/>
    <w:rsid w:val="3ED47D70"/>
    <w:rsid w:val="3ED8A0E1"/>
    <w:rsid w:val="3EDB0391"/>
    <w:rsid w:val="3EE73FBF"/>
    <w:rsid w:val="3EE99626"/>
    <w:rsid w:val="3EEA1316"/>
    <w:rsid w:val="3EEA8C2F"/>
    <w:rsid w:val="3EEAA6B4"/>
    <w:rsid w:val="3EEBE929"/>
    <w:rsid w:val="3EEC8AC2"/>
    <w:rsid w:val="3EF146F6"/>
    <w:rsid w:val="3EFDF5E9"/>
    <w:rsid w:val="3EFF236E"/>
    <w:rsid w:val="3F042633"/>
    <w:rsid w:val="3F04A4BA"/>
    <w:rsid w:val="3F098B82"/>
    <w:rsid w:val="3F0B7881"/>
    <w:rsid w:val="3F112309"/>
    <w:rsid w:val="3F1AD89A"/>
    <w:rsid w:val="3F1E90F8"/>
    <w:rsid w:val="3F22DF6B"/>
    <w:rsid w:val="3F34C641"/>
    <w:rsid w:val="3F3A4A57"/>
    <w:rsid w:val="3F3B67F3"/>
    <w:rsid w:val="3F3DA58D"/>
    <w:rsid w:val="3F41EA21"/>
    <w:rsid w:val="3F45B1E7"/>
    <w:rsid w:val="3F46B421"/>
    <w:rsid w:val="3F49FB36"/>
    <w:rsid w:val="3F4C9167"/>
    <w:rsid w:val="3F508A52"/>
    <w:rsid w:val="3F51FA72"/>
    <w:rsid w:val="3F53AF22"/>
    <w:rsid w:val="3F545451"/>
    <w:rsid w:val="3F5837F5"/>
    <w:rsid w:val="3F5D3412"/>
    <w:rsid w:val="3F5F0C90"/>
    <w:rsid w:val="3F6277E8"/>
    <w:rsid w:val="3F679E2F"/>
    <w:rsid w:val="3F6D9A0C"/>
    <w:rsid w:val="3F73117A"/>
    <w:rsid w:val="3F779D6C"/>
    <w:rsid w:val="3F7E2E45"/>
    <w:rsid w:val="3F814A94"/>
    <w:rsid w:val="3F8401AF"/>
    <w:rsid w:val="3F8CD0E8"/>
    <w:rsid w:val="3F9ABA9E"/>
    <w:rsid w:val="3FA2E492"/>
    <w:rsid w:val="3FA6C990"/>
    <w:rsid w:val="3FB03A51"/>
    <w:rsid w:val="3FBC875B"/>
    <w:rsid w:val="3FBD60A2"/>
    <w:rsid w:val="3FC41E9D"/>
    <w:rsid w:val="3FC7DF45"/>
    <w:rsid w:val="3FD6C9A7"/>
    <w:rsid w:val="3FD776DA"/>
    <w:rsid w:val="3FE6E230"/>
    <w:rsid w:val="3FED7125"/>
    <w:rsid w:val="3FEE95BC"/>
    <w:rsid w:val="3FEF36FB"/>
    <w:rsid w:val="4005B136"/>
    <w:rsid w:val="4006BB16"/>
    <w:rsid w:val="40070E8B"/>
    <w:rsid w:val="400A361E"/>
    <w:rsid w:val="400D9156"/>
    <w:rsid w:val="400F7FF9"/>
    <w:rsid w:val="4017C60B"/>
    <w:rsid w:val="4026AB39"/>
    <w:rsid w:val="4028C89E"/>
    <w:rsid w:val="40329431"/>
    <w:rsid w:val="4032EFBA"/>
    <w:rsid w:val="4042DDAE"/>
    <w:rsid w:val="40525637"/>
    <w:rsid w:val="4053CAE6"/>
    <w:rsid w:val="4061E49D"/>
    <w:rsid w:val="40624AF7"/>
    <w:rsid w:val="406D67AE"/>
    <w:rsid w:val="406FFB2D"/>
    <w:rsid w:val="40722320"/>
    <w:rsid w:val="407293FF"/>
    <w:rsid w:val="40785A4D"/>
    <w:rsid w:val="407925F9"/>
    <w:rsid w:val="407C201E"/>
    <w:rsid w:val="407F97D5"/>
    <w:rsid w:val="407FC1F7"/>
    <w:rsid w:val="408DF9E0"/>
    <w:rsid w:val="4096E6F0"/>
    <w:rsid w:val="4099C64A"/>
    <w:rsid w:val="40A0DD31"/>
    <w:rsid w:val="40A36358"/>
    <w:rsid w:val="40A600E3"/>
    <w:rsid w:val="40AC61B4"/>
    <w:rsid w:val="40AE982D"/>
    <w:rsid w:val="40B095A0"/>
    <w:rsid w:val="40B686B1"/>
    <w:rsid w:val="40B76E45"/>
    <w:rsid w:val="40B81CF2"/>
    <w:rsid w:val="40BBBA27"/>
    <w:rsid w:val="40BC61BA"/>
    <w:rsid w:val="40C764B9"/>
    <w:rsid w:val="40DDA798"/>
    <w:rsid w:val="40DF0435"/>
    <w:rsid w:val="40EB98A6"/>
    <w:rsid w:val="40EEAFF8"/>
    <w:rsid w:val="40EFCDBB"/>
    <w:rsid w:val="40F9B7B3"/>
    <w:rsid w:val="40FAAAA5"/>
    <w:rsid w:val="4107972B"/>
    <w:rsid w:val="4107D711"/>
    <w:rsid w:val="410DF856"/>
    <w:rsid w:val="41105FB8"/>
    <w:rsid w:val="4119B518"/>
    <w:rsid w:val="4119C98B"/>
    <w:rsid w:val="4119EA36"/>
    <w:rsid w:val="411AFBB4"/>
    <w:rsid w:val="4121A3A1"/>
    <w:rsid w:val="41275CF9"/>
    <w:rsid w:val="4136C144"/>
    <w:rsid w:val="41388B80"/>
    <w:rsid w:val="415022FF"/>
    <w:rsid w:val="41515347"/>
    <w:rsid w:val="41516E88"/>
    <w:rsid w:val="41523997"/>
    <w:rsid w:val="41544CAC"/>
    <w:rsid w:val="4154C708"/>
    <w:rsid w:val="415578B3"/>
    <w:rsid w:val="415F6A23"/>
    <w:rsid w:val="4161B768"/>
    <w:rsid w:val="418027DA"/>
    <w:rsid w:val="4189E212"/>
    <w:rsid w:val="418CD529"/>
    <w:rsid w:val="4196FC50"/>
    <w:rsid w:val="419E0A01"/>
    <w:rsid w:val="419EE2C8"/>
    <w:rsid w:val="41A09DD4"/>
    <w:rsid w:val="41A1C1B4"/>
    <w:rsid w:val="41A94FD8"/>
    <w:rsid w:val="41AB16F3"/>
    <w:rsid w:val="41AE6D99"/>
    <w:rsid w:val="41B85CFC"/>
    <w:rsid w:val="41BBF55A"/>
    <w:rsid w:val="41C80592"/>
    <w:rsid w:val="41C9AE65"/>
    <w:rsid w:val="41CB8C96"/>
    <w:rsid w:val="41D4A398"/>
    <w:rsid w:val="41E1126F"/>
    <w:rsid w:val="41E4E54A"/>
    <w:rsid w:val="41E501C9"/>
    <w:rsid w:val="41EEE842"/>
    <w:rsid w:val="41F3210D"/>
    <w:rsid w:val="41FA8B90"/>
    <w:rsid w:val="41FE955C"/>
    <w:rsid w:val="4203A079"/>
    <w:rsid w:val="420D3A85"/>
    <w:rsid w:val="42112595"/>
    <w:rsid w:val="42136F62"/>
    <w:rsid w:val="42158632"/>
    <w:rsid w:val="421DD417"/>
    <w:rsid w:val="4223A33D"/>
    <w:rsid w:val="4223E24E"/>
    <w:rsid w:val="4225C74A"/>
    <w:rsid w:val="422EE1D0"/>
    <w:rsid w:val="422F4E0C"/>
    <w:rsid w:val="4232B751"/>
    <w:rsid w:val="42351EEB"/>
    <w:rsid w:val="4238E8C8"/>
    <w:rsid w:val="424A8E8E"/>
    <w:rsid w:val="424D8DFD"/>
    <w:rsid w:val="42515103"/>
    <w:rsid w:val="42532461"/>
    <w:rsid w:val="425325A0"/>
    <w:rsid w:val="42533EA6"/>
    <w:rsid w:val="425F06F6"/>
    <w:rsid w:val="42606A6A"/>
    <w:rsid w:val="4261C03D"/>
    <w:rsid w:val="426596B0"/>
    <w:rsid w:val="426A3520"/>
    <w:rsid w:val="4270010A"/>
    <w:rsid w:val="427066D6"/>
    <w:rsid w:val="42716712"/>
    <w:rsid w:val="42764154"/>
    <w:rsid w:val="427992C7"/>
    <w:rsid w:val="4279F91C"/>
    <w:rsid w:val="42843837"/>
    <w:rsid w:val="4287E236"/>
    <w:rsid w:val="428E1090"/>
    <w:rsid w:val="428E8D80"/>
    <w:rsid w:val="4297814D"/>
    <w:rsid w:val="429A598B"/>
    <w:rsid w:val="42A4E02C"/>
    <w:rsid w:val="42B47FAD"/>
    <w:rsid w:val="42B69938"/>
    <w:rsid w:val="42B9D6A8"/>
    <w:rsid w:val="42BB58E9"/>
    <w:rsid w:val="42BE21A5"/>
    <w:rsid w:val="42C4F5F4"/>
    <w:rsid w:val="42C5F6B6"/>
    <w:rsid w:val="42D25B60"/>
    <w:rsid w:val="42D85F5C"/>
    <w:rsid w:val="42E4B7FB"/>
    <w:rsid w:val="42E91428"/>
    <w:rsid w:val="42ED23A8"/>
    <w:rsid w:val="42F0E1F5"/>
    <w:rsid w:val="42F6BEB4"/>
    <w:rsid w:val="42FA5A0A"/>
    <w:rsid w:val="42FB2D42"/>
    <w:rsid w:val="4304567C"/>
    <w:rsid w:val="4319F887"/>
    <w:rsid w:val="431AB122"/>
    <w:rsid w:val="431BABBF"/>
    <w:rsid w:val="431F1D88"/>
    <w:rsid w:val="432BA312"/>
    <w:rsid w:val="43360A63"/>
    <w:rsid w:val="4339DA62"/>
    <w:rsid w:val="4339F277"/>
    <w:rsid w:val="433F17B0"/>
    <w:rsid w:val="43452039"/>
    <w:rsid w:val="434A3DFA"/>
    <w:rsid w:val="434C85AF"/>
    <w:rsid w:val="434D50CA"/>
    <w:rsid w:val="43523016"/>
    <w:rsid w:val="435F6F71"/>
    <w:rsid w:val="4360402A"/>
    <w:rsid w:val="4366C73B"/>
    <w:rsid w:val="436CB992"/>
    <w:rsid w:val="437A1CDA"/>
    <w:rsid w:val="437E0AB5"/>
    <w:rsid w:val="438B6BA8"/>
    <w:rsid w:val="4390D1E2"/>
    <w:rsid w:val="439D39DD"/>
    <w:rsid w:val="439DF1D2"/>
    <w:rsid w:val="43AB61BD"/>
    <w:rsid w:val="43B3C0E0"/>
    <w:rsid w:val="43C390C5"/>
    <w:rsid w:val="43CB0B58"/>
    <w:rsid w:val="43D12C49"/>
    <w:rsid w:val="43D4D10F"/>
    <w:rsid w:val="43D92165"/>
    <w:rsid w:val="43E39CDF"/>
    <w:rsid w:val="43E42CBE"/>
    <w:rsid w:val="43E64028"/>
    <w:rsid w:val="43F0FDAC"/>
    <w:rsid w:val="43FC3ACB"/>
    <w:rsid w:val="4404ECBA"/>
    <w:rsid w:val="440C9643"/>
    <w:rsid w:val="44169E01"/>
    <w:rsid w:val="441B7DED"/>
    <w:rsid w:val="442A5DE1"/>
    <w:rsid w:val="44303128"/>
    <w:rsid w:val="443CF175"/>
    <w:rsid w:val="4440C9A9"/>
    <w:rsid w:val="44455441"/>
    <w:rsid w:val="4445A3B2"/>
    <w:rsid w:val="4446B651"/>
    <w:rsid w:val="4448BA6A"/>
    <w:rsid w:val="4450AC65"/>
    <w:rsid w:val="445603DC"/>
    <w:rsid w:val="445698BA"/>
    <w:rsid w:val="44569C67"/>
    <w:rsid w:val="447169B4"/>
    <w:rsid w:val="44739412"/>
    <w:rsid w:val="44744C1D"/>
    <w:rsid w:val="44776AF0"/>
    <w:rsid w:val="447C51A4"/>
    <w:rsid w:val="44883553"/>
    <w:rsid w:val="448AAC75"/>
    <w:rsid w:val="448BC201"/>
    <w:rsid w:val="448C759B"/>
    <w:rsid w:val="448FB372"/>
    <w:rsid w:val="44900D21"/>
    <w:rsid w:val="4496F187"/>
    <w:rsid w:val="44978FC0"/>
    <w:rsid w:val="44A36D12"/>
    <w:rsid w:val="44A9071E"/>
    <w:rsid w:val="44C6EEFC"/>
    <w:rsid w:val="44CEF145"/>
    <w:rsid w:val="44EEA4CB"/>
    <w:rsid w:val="44FAB7E2"/>
    <w:rsid w:val="44FBC641"/>
    <w:rsid w:val="450083C6"/>
    <w:rsid w:val="4504C65B"/>
    <w:rsid w:val="450BA802"/>
    <w:rsid w:val="4517D232"/>
    <w:rsid w:val="451BCFBB"/>
    <w:rsid w:val="451E7830"/>
    <w:rsid w:val="4524E8C6"/>
    <w:rsid w:val="45256CB7"/>
    <w:rsid w:val="45284D5D"/>
    <w:rsid w:val="4532A313"/>
    <w:rsid w:val="4533CCC1"/>
    <w:rsid w:val="4535CCE5"/>
    <w:rsid w:val="45485663"/>
    <w:rsid w:val="455183A0"/>
    <w:rsid w:val="45664F51"/>
    <w:rsid w:val="4569DF86"/>
    <w:rsid w:val="456B0E2B"/>
    <w:rsid w:val="456E9191"/>
    <w:rsid w:val="45717CF3"/>
    <w:rsid w:val="4575DCD2"/>
    <w:rsid w:val="45781140"/>
    <w:rsid w:val="4580197E"/>
    <w:rsid w:val="4587162D"/>
    <w:rsid w:val="458F427F"/>
    <w:rsid w:val="458FD2DD"/>
    <w:rsid w:val="45980B2C"/>
    <w:rsid w:val="4598D2CD"/>
    <w:rsid w:val="459ABC11"/>
    <w:rsid w:val="459EEB9D"/>
    <w:rsid w:val="45AC81EC"/>
    <w:rsid w:val="45B22DEC"/>
    <w:rsid w:val="45B8D7B5"/>
    <w:rsid w:val="45B90E3B"/>
    <w:rsid w:val="45BAC6B2"/>
    <w:rsid w:val="45BD3A05"/>
    <w:rsid w:val="45C0D1F6"/>
    <w:rsid w:val="45C0E67D"/>
    <w:rsid w:val="45C0FEA0"/>
    <w:rsid w:val="45C39934"/>
    <w:rsid w:val="45CCD7E6"/>
    <w:rsid w:val="45EECC76"/>
    <w:rsid w:val="45F1568B"/>
    <w:rsid w:val="45F26CC8"/>
    <w:rsid w:val="45F525AB"/>
    <w:rsid w:val="45F7BCC4"/>
    <w:rsid w:val="460707AC"/>
    <w:rsid w:val="460746EA"/>
    <w:rsid w:val="460A7A20"/>
    <w:rsid w:val="461344DF"/>
    <w:rsid w:val="46134CEB"/>
    <w:rsid w:val="46169ECD"/>
    <w:rsid w:val="461C4ED4"/>
    <w:rsid w:val="461D249F"/>
    <w:rsid w:val="461D5A25"/>
    <w:rsid w:val="46230127"/>
    <w:rsid w:val="46266940"/>
    <w:rsid w:val="4628C079"/>
    <w:rsid w:val="462E63EC"/>
    <w:rsid w:val="4632C1E8"/>
    <w:rsid w:val="4642464D"/>
    <w:rsid w:val="4644F2A9"/>
    <w:rsid w:val="4654D53B"/>
    <w:rsid w:val="465A0510"/>
    <w:rsid w:val="465E38D5"/>
    <w:rsid w:val="46647CE9"/>
    <w:rsid w:val="4664D3D4"/>
    <w:rsid w:val="466540D9"/>
    <w:rsid w:val="46681E63"/>
    <w:rsid w:val="4668698E"/>
    <w:rsid w:val="4668A7AA"/>
    <w:rsid w:val="466A0350"/>
    <w:rsid w:val="466B0408"/>
    <w:rsid w:val="46715F6B"/>
    <w:rsid w:val="4681A936"/>
    <w:rsid w:val="46835662"/>
    <w:rsid w:val="46858CCD"/>
    <w:rsid w:val="4686F8A7"/>
    <w:rsid w:val="468CA8B2"/>
    <w:rsid w:val="4691669E"/>
    <w:rsid w:val="4697E4B4"/>
    <w:rsid w:val="469A263E"/>
    <w:rsid w:val="469F3594"/>
    <w:rsid w:val="46A0907F"/>
    <w:rsid w:val="46A789D0"/>
    <w:rsid w:val="46A920FA"/>
    <w:rsid w:val="46B058AE"/>
    <w:rsid w:val="46B515DF"/>
    <w:rsid w:val="46BD68B3"/>
    <w:rsid w:val="46C4A047"/>
    <w:rsid w:val="46D05265"/>
    <w:rsid w:val="46E496B8"/>
    <w:rsid w:val="46F2BFEA"/>
    <w:rsid w:val="46F58648"/>
    <w:rsid w:val="47063E9F"/>
    <w:rsid w:val="4708C80B"/>
    <w:rsid w:val="470FBA5A"/>
    <w:rsid w:val="471E5889"/>
    <w:rsid w:val="472C2AC3"/>
    <w:rsid w:val="473344E1"/>
    <w:rsid w:val="4733DC59"/>
    <w:rsid w:val="473592EA"/>
    <w:rsid w:val="473BC913"/>
    <w:rsid w:val="47459204"/>
    <w:rsid w:val="4745FE21"/>
    <w:rsid w:val="474B020D"/>
    <w:rsid w:val="474F89D8"/>
    <w:rsid w:val="475003C0"/>
    <w:rsid w:val="4751BDEF"/>
    <w:rsid w:val="475778AF"/>
    <w:rsid w:val="475B3E0B"/>
    <w:rsid w:val="475ECB8C"/>
    <w:rsid w:val="4766B051"/>
    <w:rsid w:val="47716AAB"/>
    <w:rsid w:val="4773AA99"/>
    <w:rsid w:val="47864EB1"/>
    <w:rsid w:val="47883B14"/>
    <w:rsid w:val="4789055E"/>
    <w:rsid w:val="478E3D29"/>
    <w:rsid w:val="4798B457"/>
    <w:rsid w:val="479E6BC4"/>
    <w:rsid w:val="47A0D04B"/>
    <w:rsid w:val="47A1FD64"/>
    <w:rsid w:val="47BB314D"/>
    <w:rsid w:val="47C34B0F"/>
    <w:rsid w:val="47C34B3D"/>
    <w:rsid w:val="47C388BE"/>
    <w:rsid w:val="47C7544B"/>
    <w:rsid w:val="47C99E11"/>
    <w:rsid w:val="47D64101"/>
    <w:rsid w:val="47DA644E"/>
    <w:rsid w:val="47DB0DD4"/>
    <w:rsid w:val="47E233C3"/>
    <w:rsid w:val="47EB593F"/>
    <w:rsid w:val="47F8F3D2"/>
    <w:rsid w:val="4800B38D"/>
    <w:rsid w:val="4804BACC"/>
    <w:rsid w:val="48067B6C"/>
    <w:rsid w:val="481DAF1D"/>
    <w:rsid w:val="4829617E"/>
    <w:rsid w:val="48318632"/>
    <w:rsid w:val="4837DB7C"/>
    <w:rsid w:val="48430D97"/>
    <w:rsid w:val="4844F15B"/>
    <w:rsid w:val="4846C5C2"/>
    <w:rsid w:val="4847EDA3"/>
    <w:rsid w:val="485F2DAA"/>
    <w:rsid w:val="48664CE1"/>
    <w:rsid w:val="486C321D"/>
    <w:rsid w:val="4879B371"/>
    <w:rsid w:val="487C0892"/>
    <w:rsid w:val="487C595B"/>
    <w:rsid w:val="4881E5D7"/>
    <w:rsid w:val="488212B4"/>
    <w:rsid w:val="488BC197"/>
    <w:rsid w:val="488E904B"/>
    <w:rsid w:val="489323D2"/>
    <w:rsid w:val="4899DD50"/>
    <w:rsid w:val="489CC39A"/>
    <w:rsid w:val="489E2354"/>
    <w:rsid w:val="48A1111C"/>
    <w:rsid w:val="48A8730A"/>
    <w:rsid w:val="48A93D88"/>
    <w:rsid w:val="48A9A3BC"/>
    <w:rsid w:val="48AB98DD"/>
    <w:rsid w:val="48AC4C2F"/>
    <w:rsid w:val="48AFEA6F"/>
    <w:rsid w:val="48B7DEDA"/>
    <w:rsid w:val="48B87DAC"/>
    <w:rsid w:val="48C2A867"/>
    <w:rsid w:val="48C40651"/>
    <w:rsid w:val="48C5ADD6"/>
    <w:rsid w:val="48C94800"/>
    <w:rsid w:val="48D47C31"/>
    <w:rsid w:val="48D6E7B4"/>
    <w:rsid w:val="48D8F87E"/>
    <w:rsid w:val="48DDC1C7"/>
    <w:rsid w:val="48E92003"/>
    <w:rsid w:val="48EC942D"/>
    <w:rsid w:val="48F379BB"/>
    <w:rsid w:val="48F37F9C"/>
    <w:rsid w:val="48F53CF1"/>
    <w:rsid w:val="48F63114"/>
    <w:rsid w:val="48F76C98"/>
    <w:rsid w:val="48F90FF6"/>
    <w:rsid w:val="48FB2B57"/>
    <w:rsid w:val="48FD2851"/>
    <w:rsid w:val="49014B8A"/>
    <w:rsid w:val="49120B0C"/>
    <w:rsid w:val="491CF176"/>
    <w:rsid w:val="4928374D"/>
    <w:rsid w:val="492A8FD3"/>
    <w:rsid w:val="492C8724"/>
    <w:rsid w:val="492F8125"/>
    <w:rsid w:val="493484B8"/>
    <w:rsid w:val="4936A8C5"/>
    <w:rsid w:val="493E612F"/>
    <w:rsid w:val="493E6CC5"/>
    <w:rsid w:val="494CD7DB"/>
    <w:rsid w:val="4955005C"/>
    <w:rsid w:val="495D1262"/>
    <w:rsid w:val="495E676A"/>
    <w:rsid w:val="496DE3AF"/>
    <w:rsid w:val="496E04AD"/>
    <w:rsid w:val="49763E42"/>
    <w:rsid w:val="4979E70F"/>
    <w:rsid w:val="4982B731"/>
    <w:rsid w:val="49834C39"/>
    <w:rsid w:val="4986C2C9"/>
    <w:rsid w:val="4987A671"/>
    <w:rsid w:val="499BD548"/>
    <w:rsid w:val="49A0557B"/>
    <w:rsid w:val="49A4F288"/>
    <w:rsid w:val="49A54BE7"/>
    <w:rsid w:val="49BD6FFC"/>
    <w:rsid w:val="49C30783"/>
    <w:rsid w:val="49D887D5"/>
    <w:rsid w:val="49DC7C70"/>
    <w:rsid w:val="49DFDA30"/>
    <w:rsid w:val="49E05DC5"/>
    <w:rsid w:val="49E89DD8"/>
    <w:rsid w:val="49F191F7"/>
    <w:rsid w:val="49F50593"/>
    <w:rsid w:val="49F64819"/>
    <w:rsid w:val="49F6AB84"/>
    <w:rsid w:val="49F859E9"/>
    <w:rsid w:val="49FBC8A1"/>
    <w:rsid w:val="4A02B6B7"/>
    <w:rsid w:val="4A0E999C"/>
    <w:rsid w:val="4A184B85"/>
    <w:rsid w:val="4A18DB9E"/>
    <w:rsid w:val="4A197645"/>
    <w:rsid w:val="4A222856"/>
    <w:rsid w:val="4A31A3A7"/>
    <w:rsid w:val="4A3E0C45"/>
    <w:rsid w:val="4A42D4D8"/>
    <w:rsid w:val="4A43CFDB"/>
    <w:rsid w:val="4A44913F"/>
    <w:rsid w:val="4A460F8A"/>
    <w:rsid w:val="4A4A8705"/>
    <w:rsid w:val="4A580073"/>
    <w:rsid w:val="4A593165"/>
    <w:rsid w:val="4A5B64F9"/>
    <w:rsid w:val="4A5DE0BD"/>
    <w:rsid w:val="4A65E644"/>
    <w:rsid w:val="4A660750"/>
    <w:rsid w:val="4A6A421A"/>
    <w:rsid w:val="4A6B7A93"/>
    <w:rsid w:val="4A6B7DFA"/>
    <w:rsid w:val="4A74F8DD"/>
    <w:rsid w:val="4A79A148"/>
    <w:rsid w:val="4A7F0F02"/>
    <w:rsid w:val="4A84A4AC"/>
    <w:rsid w:val="4A8A024D"/>
    <w:rsid w:val="4A98F8B2"/>
    <w:rsid w:val="4A999F65"/>
    <w:rsid w:val="4A9CA8E5"/>
    <w:rsid w:val="4AA87279"/>
    <w:rsid w:val="4AAD1B30"/>
    <w:rsid w:val="4AB38028"/>
    <w:rsid w:val="4ABFE5F1"/>
    <w:rsid w:val="4AC70431"/>
    <w:rsid w:val="4AC9338A"/>
    <w:rsid w:val="4ACBBEB6"/>
    <w:rsid w:val="4AD2F47F"/>
    <w:rsid w:val="4AD547C2"/>
    <w:rsid w:val="4AD701A1"/>
    <w:rsid w:val="4ADC07A2"/>
    <w:rsid w:val="4AE8A83C"/>
    <w:rsid w:val="4AE9F2C3"/>
    <w:rsid w:val="4AF15C45"/>
    <w:rsid w:val="4AFB9A42"/>
    <w:rsid w:val="4B013ED3"/>
    <w:rsid w:val="4B0F167B"/>
    <w:rsid w:val="4B108D51"/>
    <w:rsid w:val="4B15214A"/>
    <w:rsid w:val="4B159929"/>
    <w:rsid w:val="4B213703"/>
    <w:rsid w:val="4B25C312"/>
    <w:rsid w:val="4B25C922"/>
    <w:rsid w:val="4B278E91"/>
    <w:rsid w:val="4B27F3EB"/>
    <w:rsid w:val="4B2ECFF3"/>
    <w:rsid w:val="4B33E3D3"/>
    <w:rsid w:val="4B376318"/>
    <w:rsid w:val="4B37EE0C"/>
    <w:rsid w:val="4B393070"/>
    <w:rsid w:val="4B395E85"/>
    <w:rsid w:val="4B4913B1"/>
    <w:rsid w:val="4B49271D"/>
    <w:rsid w:val="4B499F5C"/>
    <w:rsid w:val="4B50321E"/>
    <w:rsid w:val="4B529488"/>
    <w:rsid w:val="4B53D50D"/>
    <w:rsid w:val="4B60DBA2"/>
    <w:rsid w:val="4B60F683"/>
    <w:rsid w:val="4B674390"/>
    <w:rsid w:val="4B68A04F"/>
    <w:rsid w:val="4B7AE9F6"/>
    <w:rsid w:val="4B7BAA91"/>
    <w:rsid w:val="4B7DB81B"/>
    <w:rsid w:val="4B864F94"/>
    <w:rsid w:val="4B883557"/>
    <w:rsid w:val="4B88D8AD"/>
    <w:rsid w:val="4B90EA02"/>
    <w:rsid w:val="4B94D2EE"/>
    <w:rsid w:val="4B9AFCB5"/>
    <w:rsid w:val="4B9B42ED"/>
    <w:rsid w:val="4BA23617"/>
    <w:rsid w:val="4BAC93EC"/>
    <w:rsid w:val="4BC06E39"/>
    <w:rsid w:val="4BC4E73E"/>
    <w:rsid w:val="4BCAB673"/>
    <w:rsid w:val="4BD80038"/>
    <w:rsid w:val="4BDAA877"/>
    <w:rsid w:val="4BDB78DB"/>
    <w:rsid w:val="4BDF2114"/>
    <w:rsid w:val="4BDFAB50"/>
    <w:rsid w:val="4BEEAD35"/>
    <w:rsid w:val="4BF1085E"/>
    <w:rsid w:val="4BF501C6"/>
    <w:rsid w:val="4BF82909"/>
    <w:rsid w:val="4BFC7F61"/>
    <w:rsid w:val="4BFE5E7B"/>
    <w:rsid w:val="4BFF1461"/>
    <w:rsid w:val="4C048386"/>
    <w:rsid w:val="4C09F06C"/>
    <w:rsid w:val="4C0B5BC3"/>
    <w:rsid w:val="4C0DC1D6"/>
    <w:rsid w:val="4C0E8876"/>
    <w:rsid w:val="4C216F70"/>
    <w:rsid w:val="4C31D877"/>
    <w:rsid w:val="4C418EE3"/>
    <w:rsid w:val="4C426981"/>
    <w:rsid w:val="4C48E7CF"/>
    <w:rsid w:val="4C495E41"/>
    <w:rsid w:val="4C56BE78"/>
    <w:rsid w:val="4C58FB70"/>
    <w:rsid w:val="4C594735"/>
    <w:rsid w:val="4C5BE3B1"/>
    <w:rsid w:val="4C5E0DFA"/>
    <w:rsid w:val="4C5F2C7E"/>
    <w:rsid w:val="4C5FFC53"/>
    <w:rsid w:val="4C61AE4C"/>
    <w:rsid w:val="4C6503EB"/>
    <w:rsid w:val="4C65F71B"/>
    <w:rsid w:val="4C67730B"/>
    <w:rsid w:val="4C67CAD2"/>
    <w:rsid w:val="4C6F23B9"/>
    <w:rsid w:val="4C7231FF"/>
    <w:rsid w:val="4C767098"/>
    <w:rsid w:val="4C7AC6E9"/>
    <w:rsid w:val="4C8D2CA6"/>
    <w:rsid w:val="4C8E4F49"/>
    <w:rsid w:val="4C900C6A"/>
    <w:rsid w:val="4C90A963"/>
    <w:rsid w:val="4C958A2A"/>
    <w:rsid w:val="4C95D695"/>
    <w:rsid w:val="4C9E8FA3"/>
    <w:rsid w:val="4CA145C8"/>
    <w:rsid w:val="4CAB3B30"/>
    <w:rsid w:val="4CAFF995"/>
    <w:rsid w:val="4CB40B56"/>
    <w:rsid w:val="4CBD5003"/>
    <w:rsid w:val="4CBDD9F3"/>
    <w:rsid w:val="4CC0C91B"/>
    <w:rsid w:val="4CC1B1BC"/>
    <w:rsid w:val="4CC1F0DF"/>
    <w:rsid w:val="4CCD8F2C"/>
    <w:rsid w:val="4CD03034"/>
    <w:rsid w:val="4CD09E61"/>
    <w:rsid w:val="4CD2B6BB"/>
    <w:rsid w:val="4CD65835"/>
    <w:rsid w:val="4CD9F754"/>
    <w:rsid w:val="4CDB8537"/>
    <w:rsid w:val="4CE0E08F"/>
    <w:rsid w:val="4CED2B64"/>
    <w:rsid w:val="4CF6AFE3"/>
    <w:rsid w:val="4CF90DC6"/>
    <w:rsid w:val="4CFF68FA"/>
    <w:rsid w:val="4D07989C"/>
    <w:rsid w:val="4D0A6A38"/>
    <w:rsid w:val="4D1279C1"/>
    <w:rsid w:val="4D1A9D7D"/>
    <w:rsid w:val="4D1E5420"/>
    <w:rsid w:val="4D2050B4"/>
    <w:rsid w:val="4D2A48DB"/>
    <w:rsid w:val="4D2EF51C"/>
    <w:rsid w:val="4D33BF85"/>
    <w:rsid w:val="4D3BAD5D"/>
    <w:rsid w:val="4D40FA90"/>
    <w:rsid w:val="4D441C23"/>
    <w:rsid w:val="4D44CC6F"/>
    <w:rsid w:val="4D4CD4AA"/>
    <w:rsid w:val="4D528D3F"/>
    <w:rsid w:val="4D5B5A17"/>
    <w:rsid w:val="4D72CA47"/>
    <w:rsid w:val="4D77073C"/>
    <w:rsid w:val="4D84FDD4"/>
    <w:rsid w:val="4D97380F"/>
    <w:rsid w:val="4D9CF437"/>
    <w:rsid w:val="4D9D1989"/>
    <w:rsid w:val="4DA7ED54"/>
    <w:rsid w:val="4DAAE359"/>
    <w:rsid w:val="4DAB63E0"/>
    <w:rsid w:val="4DB3197D"/>
    <w:rsid w:val="4DC18EDC"/>
    <w:rsid w:val="4DC353BC"/>
    <w:rsid w:val="4DC5D401"/>
    <w:rsid w:val="4DC5FCED"/>
    <w:rsid w:val="4DC9F538"/>
    <w:rsid w:val="4DCBD3FC"/>
    <w:rsid w:val="4DCE028B"/>
    <w:rsid w:val="4DD408A3"/>
    <w:rsid w:val="4DD46134"/>
    <w:rsid w:val="4DD5A09A"/>
    <w:rsid w:val="4DDE970B"/>
    <w:rsid w:val="4DDFEF95"/>
    <w:rsid w:val="4DE0AFF3"/>
    <w:rsid w:val="4DE38297"/>
    <w:rsid w:val="4DE6284B"/>
    <w:rsid w:val="4DEA1970"/>
    <w:rsid w:val="4DEAA0C0"/>
    <w:rsid w:val="4DED1457"/>
    <w:rsid w:val="4DF5D7AC"/>
    <w:rsid w:val="4DFBADAD"/>
    <w:rsid w:val="4DFBCCB4"/>
    <w:rsid w:val="4E069A70"/>
    <w:rsid w:val="4E0F9205"/>
    <w:rsid w:val="4E108942"/>
    <w:rsid w:val="4E1B9CBF"/>
    <w:rsid w:val="4E1FABB1"/>
    <w:rsid w:val="4E2053E6"/>
    <w:rsid w:val="4E20D89F"/>
    <w:rsid w:val="4E283684"/>
    <w:rsid w:val="4E30BC9F"/>
    <w:rsid w:val="4E381F5C"/>
    <w:rsid w:val="4E493432"/>
    <w:rsid w:val="4E541268"/>
    <w:rsid w:val="4E5C1A8D"/>
    <w:rsid w:val="4E661D64"/>
    <w:rsid w:val="4E66ACC5"/>
    <w:rsid w:val="4E6CCFB4"/>
    <w:rsid w:val="4E765B64"/>
    <w:rsid w:val="4E7844AC"/>
    <w:rsid w:val="4E79721B"/>
    <w:rsid w:val="4E7D6CDE"/>
    <w:rsid w:val="4E807AD7"/>
    <w:rsid w:val="4E81AC75"/>
    <w:rsid w:val="4E87D2E0"/>
    <w:rsid w:val="4E8CEDE7"/>
    <w:rsid w:val="4E9725DC"/>
    <w:rsid w:val="4EA10A35"/>
    <w:rsid w:val="4EA3E3B7"/>
    <w:rsid w:val="4EA6C0E6"/>
    <w:rsid w:val="4EA8298D"/>
    <w:rsid w:val="4EABF8F8"/>
    <w:rsid w:val="4EB2A2AF"/>
    <w:rsid w:val="4EB52707"/>
    <w:rsid w:val="4EBB84E1"/>
    <w:rsid w:val="4EBE25F5"/>
    <w:rsid w:val="4EC1C1DF"/>
    <w:rsid w:val="4EC62E73"/>
    <w:rsid w:val="4ECAD661"/>
    <w:rsid w:val="4ECBCB0C"/>
    <w:rsid w:val="4EDBE37C"/>
    <w:rsid w:val="4EE56DF7"/>
    <w:rsid w:val="4EE746AC"/>
    <w:rsid w:val="4EF24F8A"/>
    <w:rsid w:val="4EFA0023"/>
    <w:rsid w:val="4F06B850"/>
    <w:rsid w:val="4F0DB845"/>
    <w:rsid w:val="4F138387"/>
    <w:rsid w:val="4F171DF0"/>
    <w:rsid w:val="4F17230A"/>
    <w:rsid w:val="4F1DA8BA"/>
    <w:rsid w:val="4F255956"/>
    <w:rsid w:val="4F274621"/>
    <w:rsid w:val="4F285CCA"/>
    <w:rsid w:val="4F2EAF86"/>
    <w:rsid w:val="4F3157F2"/>
    <w:rsid w:val="4F332888"/>
    <w:rsid w:val="4F38B962"/>
    <w:rsid w:val="4F38C46C"/>
    <w:rsid w:val="4F3D6EBA"/>
    <w:rsid w:val="4F3F5F69"/>
    <w:rsid w:val="4F445DC3"/>
    <w:rsid w:val="4F462938"/>
    <w:rsid w:val="4F506E21"/>
    <w:rsid w:val="4F541263"/>
    <w:rsid w:val="4F61F550"/>
    <w:rsid w:val="4F627F55"/>
    <w:rsid w:val="4F62BB85"/>
    <w:rsid w:val="4F71EE80"/>
    <w:rsid w:val="4F7466F6"/>
    <w:rsid w:val="4F8BC0F1"/>
    <w:rsid w:val="4F8D16F8"/>
    <w:rsid w:val="4F8F42B4"/>
    <w:rsid w:val="4F90D5BB"/>
    <w:rsid w:val="4F977E0E"/>
    <w:rsid w:val="4F9A3B08"/>
    <w:rsid w:val="4F9B3B99"/>
    <w:rsid w:val="4F9C5727"/>
    <w:rsid w:val="4FA22508"/>
    <w:rsid w:val="4FAAAF67"/>
    <w:rsid w:val="4FB0251E"/>
    <w:rsid w:val="4FB480DD"/>
    <w:rsid w:val="4FC1A639"/>
    <w:rsid w:val="4FC271C0"/>
    <w:rsid w:val="4FC4E92C"/>
    <w:rsid w:val="4FC6B3E4"/>
    <w:rsid w:val="4FC92C5F"/>
    <w:rsid w:val="4FE365AF"/>
    <w:rsid w:val="4FE3FB25"/>
    <w:rsid w:val="4FF452DA"/>
    <w:rsid w:val="4FF5332E"/>
    <w:rsid w:val="4FFAE36C"/>
    <w:rsid w:val="4FFB6DCB"/>
    <w:rsid w:val="5005AA51"/>
    <w:rsid w:val="5005FC95"/>
    <w:rsid w:val="50060AF5"/>
    <w:rsid w:val="5012D03B"/>
    <w:rsid w:val="5015A82C"/>
    <w:rsid w:val="50179964"/>
    <w:rsid w:val="5021BE97"/>
    <w:rsid w:val="5023199B"/>
    <w:rsid w:val="502AC123"/>
    <w:rsid w:val="502DA587"/>
    <w:rsid w:val="502DB7AD"/>
    <w:rsid w:val="503D5517"/>
    <w:rsid w:val="504D147C"/>
    <w:rsid w:val="504D816E"/>
    <w:rsid w:val="5053B1D9"/>
    <w:rsid w:val="5058B3D9"/>
    <w:rsid w:val="50604549"/>
    <w:rsid w:val="5066F6E6"/>
    <w:rsid w:val="50684411"/>
    <w:rsid w:val="5070F9D9"/>
    <w:rsid w:val="5074BD58"/>
    <w:rsid w:val="507EF26F"/>
    <w:rsid w:val="508533EB"/>
    <w:rsid w:val="5085DE93"/>
    <w:rsid w:val="50887A1D"/>
    <w:rsid w:val="508E1FEB"/>
    <w:rsid w:val="50A18FB6"/>
    <w:rsid w:val="50A6BD77"/>
    <w:rsid w:val="50AE9D97"/>
    <w:rsid w:val="50B2EE7B"/>
    <w:rsid w:val="50BC373E"/>
    <w:rsid w:val="50C1D8FD"/>
    <w:rsid w:val="50C69584"/>
    <w:rsid w:val="50CD2853"/>
    <w:rsid w:val="50DBA72F"/>
    <w:rsid w:val="50DEB2A1"/>
    <w:rsid w:val="50DF8E16"/>
    <w:rsid w:val="50E1089B"/>
    <w:rsid w:val="50E3C4AE"/>
    <w:rsid w:val="50EE185B"/>
    <w:rsid w:val="50F200B3"/>
    <w:rsid w:val="50F340B6"/>
    <w:rsid w:val="50F3CB62"/>
    <w:rsid w:val="50F713FB"/>
    <w:rsid w:val="50F7285C"/>
    <w:rsid w:val="50FAE9C2"/>
    <w:rsid w:val="510D4B3D"/>
    <w:rsid w:val="511D6902"/>
    <w:rsid w:val="5126588A"/>
    <w:rsid w:val="512B0FFC"/>
    <w:rsid w:val="512D2A16"/>
    <w:rsid w:val="51351996"/>
    <w:rsid w:val="513AA158"/>
    <w:rsid w:val="513D0CF5"/>
    <w:rsid w:val="51453B6A"/>
    <w:rsid w:val="514A5BF1"/>
    <w:rsid w:val="514E64A9"/>
    <w:rsid w:val="515950F0"/>
    <w:rsid w:val="51647A01"/>
    <w:rsid w:val="516595EB"/>
    <w:rsid w:val="5173ECFE"/>
    <w:rsid w:val="517F27DA"/>
    <w:rsid w:val="51814BBA"/>
    <w:rsid w:val="518F3B25"/>
    <w:rsid w:val="519A8176"/>
    <w:rsid w:val="51AD744D"/>
    <w:rsid w:val="51AE1564"/>
    <w:rsid w:val="51BB9DB9"/>
    <w:rsid w:val="51C4D777"/>
    <w:rsid w:val="51D2605E"/>
    <w:rsid w:val="51D3C430"/>
    <w:rsid w:val="51D73A39"/>
    <w:rsid w:val="51DC6E27"/>
    <w:rsid w:val="51E61401"/>
    <w:rsid w:val="51F1B3AA"/>
    <w:rsid w:val="51F24E93"/>
    <w:rsid w:val="51FC80F7"/>
    <w:rsid w:val="52036BCE"/>
    <w:rsid w:val="520AD498"/>
    <w:rsid w:val="520C3AA8"/>
    <w:rsid w:val="520DAC97"/>
    <w:rsid w:val="520E014B"/>
    <w:rsid w:val="5212A20E"/>
    <w:rsid w:val="5215EDD9"/>
    <w:rsid w:val="52192A74"/>
    <w:rsid w:val="521E6CE2"/>
    <w:rsid w:val="52273CEC"/>
    <w:rsid w:val="522B16D3"/>
    <w:rsid w:val="522B4C11"/>
    <w:rsid w:val="52328806"/>
    <w:rsid w:val="5238CAE9"/>
    <w:rsid w:val="523A126B"/>
    <w:rsid w:val="523C7D48"/>
    <w:rsid w:val="52406CBB"/>
    <w:rsid w:val="5240EEAB"/>
    <w:rsid w:val="524CEFA2"/>
    <w:rsid w:val="52507B51"/>
    <w:rsid w:val="5257A470"/>
    <w:rsid w:val="525DF048"/>
    <w:rsid w:val="525E04B6"/>
    <w:rsid w:val="526234E1"/>
    <w:rsid w:val="5263DF77"/>
    <w:rsid w:val="5269482B"/>
    <w:rsid w:val="526C9616"/>
    <w:rsid w:val="526D5B2B"/>
    <w:rsid w:val="526E103C"/>
    <w:rsid w:val="527A8302"/>
    <w:rsid w:val="528801FA"/>
    <w:rsid w:val="528D9F72"/>
    <w:rsid w:val="52912954"/>
    <w:rsid w:val="52916D34"/>
    <w:rsid w:val="5298D5E3"/>
    <w:rsid w:val="52A0B3FF"/>
    <w:rsid w:val="52AA4E9F"/>
    <w:rsid w:val="52ABBD3A"/>
    <w:rsid w:val="52ACD8BF"/>
    <w:rsid w:val="52BB1D12"/>
    <w:rsid w:val="52BDF667"/>
    <w:rsid w:val="52BE4B01"/>
    <w:rsid w:val="52C3715D"/>
    <w:rsid w:val="52CD4F7E"/>
    <w:rsid w:val="52D0EFD0"/>
    <w:rsid w:val="52D20611"/>
    <w:rsid w:val="52D8DD56"/>
    <w:rsid w:val="52E402C6"/>
    <w:rsid w:val="52F05262"/>
    <w:rsid w:val="53029AAF"/>
    <w:rsid w:val="53034772"/>
    <w:rsid w:val="531A2860"/>
    <w:rsid w:val="531D2C83"/>
    <w:rsid w:val="531DC07B"/>
    <w:rsid w:val="5321A05E"/>
    <w:rsid w:val="53282D25"/>
    <w:rsid w:val="53289E7F"/>
    <w:rsid w:val="5328B6DB"/>
    <w:rsid w:val="532BF286"/>
    <w:rsid w:val="53301B83"/>
    <w:rsid w:val="533142BF"/>
    <w:rsid w:val="53316EF7"/>
    <w:rsid w:val="53321C05"/>
    <w:rsid w:val="53388ADE"/>
    <w:rsid w:val="533B7F5D"/>
    <w:rsid w:val="534076AD"/>
    <w:rsid w:val="5341D256"/>
    <w:rsid w:val="53469E87"/>
    <w:rsid w:val="534737C1"/>
    <w:rsid w:val="5355CA89"/>
    <w:rsid w:val="5356E6CB"/>
    <w:rsid w:val="535E9528"/>
    <w:rsid w:val="535FA30B"/>
    <w:rsid w:val="53684F4A"/>
    <w:rsid w:val="536F64DA"/>
    <w:rsid w:val="5371C78B"/>
    <w:rsid w:val="5374792B"/>
    <w:rsid w:val="537BD1D6"/>
    <w:rsid w:val="5387A338"/>
    <w:rsid w:val="53883E2D"/>
    <w:rsid w:val="53891397"/>
    <w:rsid w:val="53A3B02F"/>
    <w:rsid w:val="53A6E7EA"/>
    <w:rsid w:val="53A9FB4F"/>
    <w:rsid w:val="53AE92C7"/>
    <w:rsid w:val="53B12B55"/>
    <w:rsid w:val="53B4BD28"/>
    <w:rsid w:val="53B97271"/>
    <w:rsid w:val="53BC2968"/>
    <w:rsid w:val="53C01ADF"/>
    <w:rsid w:val="53C8059F"/>
    <w:rsid w:val="53CB43B4"/>
    <w:rsid w:val="53CC313B"/>
    <w:rsid w:val="53D543C3"/>
    <w:rsid w:val="53D9BEE3"/>
    <w:rsid w:val="53E25D88"/>
    <w:rsid w:val="53E5DD55"/>
    <w:rsid w:val="53EB0284"/>
    <w:rsid w:val="53F29D6C"/>
    <w:rsid w:val="53F41C9A"/>
    <w:rsid w:val="53F5B921"/>
    <w:rsid w:val="53F7CA33"/>
    <w:rsid w:val="5406FE1C"/>
    <w:rsid w:val="54076E86"/>
    <w:rsid w:val="54125E95"/>
    <w:rsid w:val="5418177C"/>
    <w:rsid w:val="54199A5B"/>
    <w:rsid w:val="542A98C2"/>
    <w:rsid w:val="543DDDFE"/>
    <w:rsid w:val="54442973"/>
    <w:rsid w:val="54494A1A"/>
    <w:rsid w:val="545395A7"/>
    <w:rsid w:val="545E5151"/>
    <w:rsid w:val="546AEF31"/>
    <w:rsid w:val="546CC031"/>
    <w:rsid w:val="5473FA09"/>
    <w:rsid w:val="5477CF8D"/>
    <w:rsid w:val="5489FECD"/>
    <w:rsid w:val="548B2F38"/>
    <w:rsid w:val="5490F906"/>
    <w:rsid w:val="5498109D"/>
    <w:rsid w:val="5498E361"/>
    <w:rsid w:val="54A46BCB"/>
    <w:rsid w:val="54A54C3E"/>
    <w:rsid w:val="54ABD0BC"/>
    <w:rsid w:val="54ADDEC8"/>
    <w:rsid w:val="54B1749D"/>
    <w:rsid w:val="54B1819D"/>
    <w:rsid w:val="54B5487A"/>
    <w:rsid w:val="54C0B6CB"/>
    <w:rsid w:val="54C83E8F"/>
    <w:rsid w:val="54D1EFA0"/>
    <w:rsid w:val="54D498EE"/>
    <w:rsid w:val="54DA93B6"/>
    <w:rsid w:val="54E0087F"/>
    <w:rsid w:val="54E84F9B"/>
    <w:rsid w:val="54ECAE62"/>
    <w:rsid w:val="54ECFC07"/>
    <w:rsid w:val="54EEFDDA"/>
    <w:rsid w:val="54F0BDBE"/>
    <w:rsid w:val="54F33F38"/>
    <w:rsid w:val="54F47D90"/>
    <w:rsid w:val="54F65A38"/>
    <w:rsid w:val="54FA6F96"/>
    <w:rsid w:val="54FF0812"/>
    <w:rsid w:val="55007929"/>
    <w:rsid w:val="550EE89A"/>
    <w:rsid w:val="551158D7"/>
    <w:rsid w:val="5513F7C8"/>
    <w:rsid w:val="551C2648"/>
    <w:rsid w:val="551D6163"/>
    <w:rsid w:val="55228CD7"/>
    <w:rsid w:val="55232389"/>
    <w:rsid w:val="5523AF0B"/>
    <w:rsid w:val="553605AB"/>
    <w:rsid w:val="55363244"/>
    <w:rsid w:val="553A623B"/>
    <w:rsid w:val="55479A4B"/>
    <w:rsid w:val="554F2E08"/>
    <w:rsid w:val="5550344F"/>
    <w:rsid w:val="555BB54E"/>
    <w:rsid w:val="555F9B19"/>
    <w:rsid w:val="5566B693"/>
    <w:rsid w:val="55671415"/>
    <w:rsid w:val="556FECFB"/>
    <w:rsid w:val="55784D6F"/>
    <w:rsid w:val="558BEFBA"/>
    <w:rsid w:val="559154C2"/>
    <w:rsid w:val="5592DAC6"/>
    <w:rsid w:val="5593C75D"/>
    <w:rsid w:val="5599A813"/>
    <w:rsid w:val="559E75DD"/>
    <w:rsid w:val="55A5F6A7"/>
    <w:rsid w:val="55AE74CE"/>
    <w:rsid w:val="55B18A1E"/>
    <w:rsid w:val="55B635B8"/>
    <w:rsid w:val="55B6B4C0"/>
    <w:rsid w:val="55C29E3D"/>
    <w:rsid w:val="55CE65A1"/>
    <w:rsid w:val="55D9AE5F"/>
    <w:rsid w:val="55D9E43B"/>
    <w:rsid w:val="55E22A33"/>
    <w:rsid w:val="55E65120"/>
    <w:rsid w:val="55F0CA56"/>
    <w:rsid w:val="55F167EA"/>
    <w:rsid w:val="55F2577C"/>
    <w:rsid w:val="55F3AD5C"/>
    <w:rsid w:val="55F4FD79"/>
    <w:rsid w:val="55FAAB5A"/>
    <w:rsid w:val="55FFE551"/>
    <w:rsid w:val="56079CD7"/>
    <w:rsid w:val="56089092"/>
    <w:rsid w:val="560BD314"/>
    <w:rsid w:val="56107E18"/>
    <w:rsid w:val="56164FCA"/>
    <w:rsid w:val="561689B3"/>
    <w:rsid w:val="561C5963"/>
    <w:rsid w:val="561EB809"/>
    <w:rsid w:val="561F74AB"/>
    <w:rsid w:val="562025A0"/>
    <w:rsid w:val="5620C440"/>
    <w:rsid w:val="56230ECC"/>
    <w:rsid w:val="5623867F"/>
    <w:rsid w:val="5628D8EF"/>
    <w:rsid w:val="56334869"/>
    <w:rsid w:val="56365973"/>
    <w:rsid w:val="563BEE3F"/>
    <w:rsid w:val="56444DBE"/>
    <w:rsid w:val="5644C65E"/>
    <w:rsid w:val="5649DB9C"/>
    <w:rsid w:val="565740F2"/>
    <w:rsid w:val="56578A36"/>
    <w:rsid w:val="565CC26D"/>
    <w:rsid w:val="565CDC28"/>
    <w:rsid w:val="565E8CD5"/>
    <w:rsid w:val="56606455"/>
    <w:rsid w:val="566156B1"/>
    <w:rsid w:val="56619AAD"/>
    <w:rsid w:val="5668989D"/>
    <w:rsid w:val="5668F218"/>
    <w:rsid w:val="566B67EC"/>
    <w:rsid w:val="56700222"/>
    <w:rsid w:val="56725476"/>
    <w:rsid w:val="5674DB9B"/>
    <w:rsid w:val="56766417"/>
    <w:rsid w:val="567687FE"/>
    <w:rsid w:val="56775247"/>
    <w:rsid w:val="567FC38F"/>
    <w:rsid w:val="56817E82"/>
    <w:rsid w:val="5686C7AF"/>
    <w:rsid w:val="568C4D00"/>
    <w:rsid w:val="568DE689"/>
    <w:rsid w:val="568F157C"/>
    <w:rsid w:val="56A57FAF"/>
    <w:rsid w:val="56A7A0E0"/>
    <w:rsid w:val="56A9C4A1"/>
    <w:rsid w:val="56BB9934"/>
    <w:rsid w:val="56C2BBF1"/>
    <w:rsid w:val="56CB05F3"/>
    <w:rsid w:val="56D46350"/>
    <w:rsid w:val="56D78595"/>
    <w:rsid w:val="56D909E1"/>
    <w:rsid w:val="56E16761"/>
    <w:rsid w:val="56E1CB77"/>
    <w:rsid w:val="56E310E3"/>
    <w:rsid w:val="56E94279"/>
    <w:rsid w:val="56E9FCD7"/>
    <w:rsid w:val="56ECB6DD"/>
    <w:rsid w:val="56F1DE05"/>
    <w:rsid w:val="56F23BEB"/>
    <w:rsid w:val="56F68698"/>
    <w:rsid w:val="56F7A8DD"/>
    <w:rsid w:val="56FC9309"/>
    <w:rsid w:val="570113CF"/>
    <w:rsid w:val="5705F579"/>
    <w:rsid w:val="570AB9B6"/>
    <w:rsid w:val="571013C0"/>
    <w:rsid w:val="5716691A"/>
    <w:rsid w:val="57171703"/>
    <w:rsid w:val="57208251"/>
    <w:rsid w:val="572587C6"/>
    <w:rsid w:val="572D47AA"/>
    <w:rsid w:val="573A052E"/>
    <w:rsid w:val="57434288"/>
    <w:rsid w:val="5751534A"/>
    <w:rsid w:val="57555594"/>
    <w:rsid w:val="576607AD"/>
    <w:rsid w:val="576AADF0"/>
    <w:rsid w:val="576D5BF4"/>
    <w:rsid w:val="57713281"/>
    <w:rsid w:val="57716EFA"/>
    <w:rsid w:val="5774112E"/>
    <w:rsid w:val="5777A57D"/>
    <w:rsid w:val="577ACE40"/>
    <w:rsid w:val="57823DC0"/>
    <w:rsid w:val="5786B072"/>
    <w:rsid w:val="578D637B"/>
    <w:rsid w:val="57962BFB"/>
    <w:rsid w:val="57982DBD"/>
    <w:rsid w:val="57984F2A"/>
    <w:rsid w:val="57A01E62"/>
    <w:rsid w:val="57A2363F"/>
    <w:rsid w:val="57A80F51"/>
    <w:rsid w:val="57AD8B82"/>
    <w:rsid w:val="57AE61C8"/>
    <w:rsid w:val="57B25A14"/>
    <w:rsid w:val="57B9B0FD"/>
    <w:rsid w:val="57C72FBA"/>
    <w:rsid w:val="57D293E3"/>
    <w:rsid w:val="57D77555"/>
    <w:rsid w:val="57D79EE5"/>
    <w:rsid w:val="57E275EB"/>
    <w:rsid w:val="57E36F17"/>
    <w:rsid w:val="57E86231"/>
    <w:rsid w:val="57E88A45"/>
    <w:rsid w:val="57ED41D2"/>
    <w:rsid w:val="5800B1E6"/>
    <w:rsid w:val="580103F6"/>
    <w:rsid w:val="58034F05"/>
    <w:rsid w:val="580693E3"/>
    <w:rsid w:val="58084793"/>
    <w:rsid w:val="580EE267"/>
    <w:rsid w:val="58123478"/>
    <w:rsid w:val="5815E278"/>
    <w:rsid w:val="58170522"/>
    <w:rsid w:val="58176E29"/>
    <w:rsid w:val="5817B196"/>
    <w:rsid w:val="581C619E"/>
    <w:rsid w:val="581EFA87"/>
    <w:rsid w:val="5822200D"/>
    <w:rsid w:val="58281D61"/>
    <w:rsid w:val="582DA6F7"/>
    <w:rsid w:val="582DFAFA"/>
    <w:rsid w:val="583F8303"/>
    <w:rsid w:val="58456E8E"/>
    <w:rsid w:val="5845AFD0"/>
    <w:rsid w:val="5848B06C"/>
    <w:rsid w:val="5855B3E2"/>
    <w:rsid w:val="58584A0E"/>
    <w:rsid w:val="586AEB5D"/>
    <w:rsid w:val="587F3B0D"/>
    <w:rsid w:val="587F886C"/>
    <w:rsid w:val="58862355"/>
    <w:rsid w:val="588D330E"/>
    <w:rsid w:val="589210F4"/>
    <w:rsid w:val="58929214"/>
    <w:rsid w:val="5898D4B0"/>
    <w:rsid w:val="58A25AE5"/>
    <w:rsid w:val="58A32D0A"/>
    <w:rsid w:val="58A8BDD1"/>
    <w:rsid w:val="58ADE5BB"/>
    <w:rsid w:val="58B4096F"/>
    <w:rsid w:val="58B54F3A"/>
    <w:rsid w:val="58BA65CD"/>
    <w:rsid w:val="58BBC928"/>
    <w:rsid w:val="58BBEEE7"/>
    <w:rsid w:val="58C31143"/>
    <w:rsid w:val="58CAA792"/>
    <w:rsid w:val="58D6F769"/>
    <w:rsid w:val="58D7AAE6"/>
    <w:rsid w:val="58D8F287"/>
    <w:rsid w:val="58DA997B"/>
    <w:rsid w:val="58E0D1EC"/>
    <w:rsid w:val="58E432E6"/>
    <w:rsid w:val="58E5CFB8"/>
    <w:rsid w:val="58E60C74"/>
    <w:rsid w:val="58F1EE7A"/>
    <w:rsid w:val="58F23D3F"/>
    <w:rsid w:val="58F37F86"/>
    <w:rsid w:val="59088F0E"/>
    <w:rsid w:val="590B4FEE"/>
    <w:rsid w:val="590E3BCE"/>
    <w:rsid w:val="5911CAA3"/>
    <w:rsid w:val="591A9018"/>
    <w:rsid w:val="591B6364"/>
    <w:rsid w:val="592289F8"/>
    <w:rsid w:val="59259374"/>
    <w:rsid w:val="59260C46"/>
    <w:rsid w:val="5927E771"/>
    <w:rsid w:val="592AEBEE"/>
    <w:rsid w:val="592CEFF3"/>
    <w:rsid w:val="593336EE"/>
    <w:rsid w:val="59341F8B"/>
    <w:rsid w:val="5934A37C"/>
    <w:rsid w:val="5939D646"/>
    <w:rsid w:val="593E6054"/>
    <w:rsid w:val="5944F5B4"/>
    <w:rsid w:val="594D47E8"/>
    <w:rsid w:val="594FB156"/>
    <w:rsid w:val="595D1100"/>
    <w:rsid w:val="595DDD45"/>
    <w:rsid w:val="5962FBA5"/>
    <w:rsid w:val="5971CA86"/>
    <w:rsid w:val="5997F85F"/>
    <w:rsid w:val="599E0EE8"/>
    <w:rsid w:val="599EEBC5"/>
    <w:rsid w:val="599EFEBD"/>
    <w:rsid w:val="59A43EC5"/>
    <w:rsid w:val="59AC57D7"/>
    <w:rsid w:val="59AED83B"/>
    <w:rsid w:val="59BA9BCB"/>
    <w:rsid w:val="59C9C109"/>
    <w:rsid w:val="59CC95C2"/>
    <w:rsid w:val="59D30A08"/>
    <w:rsid w:val="59D30C1A"/>
    <w:rsid w:val="59D3D189"/>
    <w:rsid w:val="59D4F255"/>
    <w:rsid w:val="59D929F9"/>
    <w:rsid w:val="59E4381B"/>
    <w:rsid w:val="59ECC245"/>
    <w:rsid w:val="59F01527"/>
    <w:rsid w:val="59F6A81A"/>
    <w:rsid w:val="59F767EC"/>
    <w:rsid w:val="59F8B9ED"/>
    <w:rsid w:val="59FED9CA"/>
    <w:rsid w:val="5A04C759"/>
    <w:rsid w:val="5A1AB1A5"/>
    <w:rsid w:val="5A22B92D"/>
    <w:rsid w:val="5A26D320"/>
    <w:rsid w:val="5A27CB9F"/>
    <w:rsid w:val="5A325B44"/>
    <w:rsid w:val="5A3BDA27"/>
    <w:rsid w:val="5A425A78"/>
    <w:rsid w:val="5A4871FC"/>
    <w:rsid w:val="5A4FD9D0"/>
    <w:rsid w:val="5A54C066"/>
    <w:rsid w:val="5A56BE98"/>
    <w:rsid w:val="5A581153"/>
    <w:rsid w:val="5A5BC391"/>
    <w:rsid w:val="5A691733"/>
    <w:rsid w:val="5A78CB97"/>
    <w:rsid w:val="5A819662"/>
    <w:rsid w:val="5A999667"/>
    <w:rsid w:val="5A99BFFE"/>
    <w:rsid w:val="5A9CEC77"/>
    <w:rsid w:val="5AA531FC"/>
    <w:rsid w:val="5AAD1F82"/>
    <w:rsid w:val="5AB273C6"/>
    <w:rsid w:val="5AB83C54"/>
    <w:rsid w:val="5ABA0D9A"/>
    <w:rsid w:val="5ABE6EEB"/>
    <w:rsid w:val="5ABE97D1"/>
    <w:rsid w:val="5ABFC01E"/>
    <w:rsid w:val="5AC0924D"/>
    <w:rsid w:val="5AC36167"/>
    <w:rsid w:val="5AC95033"/>
    <w:rsid w:val="5AD86163"/>
    <w:rsid w:val="5ADACB01"/>
    <w:rsid w:val="5ADF09CE"/>
    <w:rsid w:val="5AE06FB6"/>
    <w:rsid w:val="5AE92B73"/>
    <w:rsid w:val="5AEFD7D5"/>
    <w:rsid w:val="5AF9ADA6"/>
    <w:rsid w:val="5AFA30B5"/>
    <w:rsid w:val="5AFBAFA4"/>
    <w:rsid w:val="5B00F1A6"/>
    <w:rsid w:val="5B028567"/>
    <w:rsid w:val="5B06B98C"/>
    <w:rsid w:val="5B0B049C"/>
    <w:rsid w:val="5B0D7377"/>
    <w:rsid w:val="5B148D72"/>
    <w:rsid w:val="5B1BBD74"/>
    <w:rsid w:val="5B236AA4"/>
    <w:rsid w:val="5B2F49B6"/>
    <w:rsid w:val="5B3044DF"/>
    <w:rsid w:val="5B3C0700"/>
    <w:rsid w:val="5B4893F5"/>
    <w:rsid w:val="5B5F055F"/>
    <w:rsid w:val="5B7491CA"/>
    <w:rsid w:val="5B74B207"/>
    <w:rsid w:val="5B78B8D8"/>
    <w:rsid w:val="5B81DBAA"/>
    <w:rsid w:val="5B834CFC"/>
    <w:rsid w:val="5B918C4F"/>
    <w:rsid w:val="5B98B9C0"/>
    <w:rsid w:val="5B9930D9"/>
    <w:rsid w:val="5BA1ED2C"/>
    <w:rsid w:val="5BA2E47F"/>
    <w:rsid w:val="5BA9EB61"/>
    <w:rsid w:val="5BAD8127"/>
    <w:rsid w:val="5BB1A4AD"/>
    <w:rsid w:val="5BB51D12"/>
    <w:rsid w:val="5BC0E46B"/>
    <w:rsid w:val="5BC4B9CF"/>
    <w:rsid w:val="5BC9E852"/>
    <w:rsid w:val="5BCAE6BF"/>
    <w:rsid w:val="5BCB1284"/>
    <w:rsid w:val="5BD1B1CB"/>
    <w:rsid w:val="5BD6AB2F"/>
    <w:rsid w:val="5BDF122F"/>
    <w:rsid w:val="5BE6BEA1"/>
    <w:rsid w:val="5BE7C956"/>
    <w:rsid w:val="5BEC67AE"/>
    <w:rsid w:val="5BF0D708"/>
    <w:rsid w:val="5BF6AE95"/>
    <w:rsid w:val="5BFFA052"/>
    <w:rsid w:val="5C036CF6"/>
    <w:rsid w:val="5C0CCDE7"/>
    <w:rsid w:val="5C0E6356"/>
    <w:rsid w:val="5C0EEA9A"/>
    <w:rsid w:val="5C296D13"/>
    <w:rsid w:val="5C2BD3D6"/>
    <w:rsid w:val="5C2BF8CC"/>
    <w:rsid w:val="5C32EFC8"/>
    <w:rsid w:val="5C36AD88"/>
    <w:rsid w:val="5C4785E5"/>
    <w:rsid w:val="5C4B16A0"/>
    <w:rsid w:val="5C51F40D"/>
    <w:rsid w:val="5C532735"/>
    <w:rsid w:val="5C55DDFB"/>
    <w:rsid w:val="5C5A61E1"/>
    <w:rsid w:val="5C6000F4"/>
    <w:rsid w:val="5C65C91F"/>
    <w:rsid w:val="5C69ECDE"/>
    <w:rsid w:val="5C746813"/>
    <w:rsid w:val="5C7D7B30"/>
    <w:rsid w:val="5C841DB4"/>
    <w:rsid w:val="5C87B702"/>
    <w:rsid w:val="5C8A08E2"/>
    <w:rsid w:val="5C8C0CC0"/>
    <w:rsid w:val="5C958171"/>
    <w:rsid w:val="5C95CCC9"/>
    <w:rsid w:val="5C963602"/>
    <w:rsid w:val="5C9AA0DD"/>
    <w:rsid w:val="5CA1255F"/>
    <w:rsid w:val="5CA46483"/>
    <w:rsid w:val="5CA7E249"/>
    <w:rsid w:val="5CAB7A64"/>
    <w:rsid w:val="5CADEE56"/>
    <w:rsid w:val="5CB3C4C4"/>
    <w:rsid w:val="5CBB9099"/>
    <w:rsid w:val="5CBDBA65"/>
    <w:rsid w:val="5CC0885E"/>
    <w:rsid w:val="5CC10AA6"/>
    <w:rsid w:val="5CC644C7"/>
    <w:rsid w:val="5CC6E3C9"/>
    <w:rsid w:val="5CD39177"/>
    <w:rsid w:val="5CDCDF30"/>
    <w:rsid w:val="5CDD8D49"/>
    <w:rsid w:val="5CE1D59C"/>
    <w:rsid w:val="5CE5A59B"/>
    <w:rsid w:val="5CEE1A07"/>
    <w:rsid w:val="5D059115"/>
    <w:rsid w:val="5D0E0E30"/>
    <w:rsid w:val="5D0ECAF5"/>
    <w:rsid w:val="5D14F34F"/>
    <w:rsid w:val="5D1650B3"/>
    <w:rsid w:val="5D1BC104"/>
    <w:rsid w:val="5D1C4E47"/>
    <w:rsid w:val="5D1C7754"/>
    <w:rsid w:val="5D1DE1E9"/>
    <w:rsid w:val="5D255781"/>
    <w:rsid w:val="5D2D9EBC"/>
    <w:rsid w:val="5D31F1D7"/>
    <w:rsid w:val="5D36B531"/>
    <w:rsid w:val="5D3CDBAC"/>
    <w:rsid w:val="5D3F9D29"/>
    <w:rsid w:val="5D440EEE"/>
    <w:rsid w:val="5D4BAC1B"/>
    <w:rsid w:val="5D4C1F37"/>
    <w:rsid w:val="5D500EA3"/>
    <w:rsid w:val="5D516070"/>
    <w:rsid w:val="5D55C24B"/>
    <w:rsid w:val="5D58E210"/>
    <w:rsid w:val="5D5B2AB3"/>
    <w:rsid w:val="5D5E0CA2"/>
    <w:rsid w:val="5D60D7A0"/>
    <w:rsid w:val="5D66E977"/>
    <w:rsid w:val="5D726AD1"/>
    <w:rsid w:val="5D72DDC8"/>
    <w:rsid w:val="5D7A52EB"/>
    <w:rsid w:val="5D7FE66C"/>
    <w:rsid w:val="5D80DED6"/>
    <w:rsid w:val="5D89DCB5"/>
    <w:rsid w:val="5D8ADF2C"/>
    <w:rsid w:val="5D9B3B86"/>
    <w:rsid w:val="5DA207A7"/>
    <w:rsid w:val="5DA54FAA"/>
    <w:rsid w:val="5DB87BAB"/>
    <w:rsid w:val="5DBD11F7"/>
    <w:rsid w:val="5DBF077A"/>
    <w:rsid w:val="5DC2183F"/>
    <w:rsid w:val="5DC2FA2B"/>
    <w:rsid w:val="5DD58267"/>
    <w:rsid w:val="5DDF1E88"/>
    <w:rsid w:val="5DE220A1"/>
    <w:rsid w:val="5DE4C044"/>
    <w:rsid w:val="5DF5FB1B"/>
    <w:rsid w:val="5DFA40AC"/>
    <w:rsid w:val="5E079F55"/>
    <w:rsid w:val="5E0F5FEF"/>
    <w:rsid w:val="5E1623FD"/>
    <w:rsid w:val="5E18C3F0"/>
    <w:rsid w:val="5E19C4C7"/>
    <w:rsid w:val="5E1D80DD"/>
    <w:rsid w:val="5E23F6D3"/>
    <w:rsid w:val="5E248999"/>
    <w:rsid w:val="5E24A987"/>
    <w:rsid w:val="5E2AD171"/>
    <w:rsid w:val="5E2DD5A1"/>
    <w:rsid w:val="5E34DA83"/>
    <w:rsid w:val="5E372A6F"/>
    <w:rsid w:val="5E37F4AF"/>
    <w:rsid w:val="5E39A21C"/>
    <w:rsid w:val="5E3E4FC7"/>
    <w:rsid w:val="5E4439AB"/>
    <w:rsid w:val="5E4629C8"/>
    <w:rsid w:val="5E46E069"/>
    <w:rsid w:val="5E4C7A76"/>
    <w:rsid w:val="5E4D5606"/>
    <w:rsid w:val="5E4FCFE9"/>
    <w:rsid w:val="5E52CB16"/>
    <w:rsid w:val="5E54ED81"/>
    <w:rsid w:val="5E590597"/>
    <w:rsid w:val="5E600087"/>
    <w:rsid w:val="5E67E925"/>
    <w:rsid w:val="5E6F4BB7"/>
    <w:rsid w:val="5E711EC3"/>
    <w:rsid w:val="5E788D87"/>
    <w:rsid w:val="5E78AF91"/>
    <w:rsid w:val="5E7D6E5F"/>
    <w:rsid w:val="5E7DA5FD"/>
    <w:rsid w:val="5E83E878"/>
    <w:rsid w:val="5E8646A6"/>
    <w:rsid w:val="5E87A0F1"/>
    <w:rsid w:val="5E8E1C54"/>
    <w:rsid w:val="5E9390A8"/>
    <w:rsid w:val="5E947AE8"/>
    <w:rsid w:val="5E9E43A3"/>
    <w:rsid w:val="5EA33E59"/>
    <w:rsid w:val="5EB0C3B0"/>
    <w:rsid w:val="5EB3E0FE"/>
    <w:rsid w:val="5EB896AB"/>
    <w:rsid w:val="5EC157D4"/>
    <w:rsid w:val="5EC19859"/>
    <w:rsid w:val="5EC3EC2D"/>
    <w:rsid w:val="5EC8E415"/>
    <w:rsid w:val="5EC96F1D"/>
    <w:rsid w:val="5ED30742"/>
    <w:rsid w:val="5ED86A4F"/>
    <w:rsid w:val="5EDDEE38"/>
    <w:rsid w:val="5EDECEAC"/>
    <w:rsid w:val="5EE2DA23"/>
    <w:rsid w:val="5EE36648"/>
    <w:rsid w:val="5EE4F00A"/>
    <w:rsid w:val="5EE61618"/>
    <w:rsid w:val="5EEC2F9F"/>
    <w:rsid w:val="5EF5D084"/>
    <w:rsid w:val="5EF62A50"/>
    <w:rsid w:val="5EFAA088"/>
    <w:rsid w:val="5F050300"/>
    <w:rsid w:val="5F0639A4"/>
    <w:rsid w:val="5F0829AA"/>
    <w:rsid w:val="5F1227D7"/>
    <w:rsid w:val="5F124E76"/>
    <w:rsid w:val="5F1423DF"/>
    <w:rsid w:val="5F1DE939"/>
    <w:rsid w:val="5F2094AF"/>
    <w:rsid w:val="5F2CC511"/>
    <w:rsid w:val="5F2D20FF"/>
    <w:rsid w:val="5F3EF134"/>
    <w:rsid w:val="5F4022B4"/>
    <w:rsid w:val="5F47EABD"/>
    <w:rsid w:val="5F4BFDEA"/>
    <w:rsid w:val="5F4CD8ED"/>
    <w:rsid w:val="5F4E9192"/>
    <w:rsid w:val="5F53D2D1"/>
    <w:rsid w:val="5F54C673"/>
    <w:rsid w:val="5F6691EB"/>
    <w:rsid w:val="5F69BC90"/>
    <w:rsid w:val="5F7BA7CB"/>
    <w:rsid w:val="5F7E22B2"/>
    <w:rsid w:val="5F8205DE"/>
    <w:rsid w:val="5F842CF3"/>
    <w:rsid w:val="5F856525"/>
    <w:rsid w:val="5F8F248C"/>
    <w:rsid w:val="5F8F2839"/>
    <w:rsid w:val="5F8F503A"/>
    <w:rsid w:val="5F980E31"/>
    <w:rsid w:val="5F9C6701"/>
    <w:rsid w:val="5F9E3EB6"/>
    <w:rsid w:val="5FAE41A6"/>
    <w:rsid w:val="5FB1F83C"/>
    <w:rsid w:val="5FB7FEF7"/>
    <w:rsid w:val="5FBD3210"/>
    <w:rsid w:val="5FBD92FB"/>
    <w:rsid w:val="5FC04111"/>
    <w:rsid w:val="5FC15220"/>
    <w:rsid w:val="5FC215C0"/>
    <w:rsid w:val="5FC454D6"/>
    <w:rsid w:val="5FC493D9"/>
    <w:rsid w:val="5FD23D29"/>
    <w:rsid w:val="5FDF0650"/>
    <w:rsid w:val="5FE1E5BB"/>
    <w:rsid w:val="5FE7D5EB"/>
    <w:rsid w:val="5FEB6586"/>
    <w:rsid w:val="5FECEB21"/>
    <w:rsid w:val="5FF75248"/>
    <w:rsid w:val="5FFDEFF7"/>
    <w:rsid w:val="6003BE6E"/>
    <w:rsid w:val="6007A758"/>
    <w:rsid w:val="6009E63F"/>
    <w:rsid w:val="600DF936"/>
    <w:rsid w:val="600EE898"/>
    <w:rsid w:val="600F0F0D"/>
    <w:rsid w:val="6011199C"/>
    <w:rsid w:val="6014F945"/>
    <w:rsid w:val="601B53B8"/>
    <w:rsid w:val="601D465D"/>
    <w:rsid w:val="6022800E"/>
    <w:rsid w:val="602579F0"/>
    <w:rsid w:val="6029BEE0"/>
    <w:rsid w:val="60371084"/>
    <w:rsid w:val="603857D7"/>
    <w:rsid w:val="603A99FB"/>
    <w:rsid w:val="6048FB6D"/>
    <w:rsid w:val="6049189C"/>
    <w:rsid w:val="604A108E"/>
    <w:rsid w:val="604AEBFF"/>
    <w:rsid w:val="60501728"/>
    <w:rsid w:val="605C394F"/>
    <w:rsid w:val="60610E5C"/>
    <w:rsid w:val="60615712"/>
    <w:rsid w:val="60653F7E"/>
    <w:rsid w:val="606A604E"/>
    <w:rsid w:val="606DA5EA"/>
    <w:rsid w:val="606F14E2"/>
    <w:rsid w:val="60714BFD"/>
    <w:rsid w:val="60745C4A"/>
    <w:rsid w:val="60761286"/>
    <w:rsid w:val="60783144"/>
    <w:rsid w:val="6080CC9D"/>
    <w:rsid w:val="60857B15"/>
    <w:rsid w:val="60913E59"/>
    <w:rsid w:val="60940A84"/>
    <w:rsid w:val="60953EBD"/>
    <w:rsid w:val="6098617E"/>
    <w:rsid w:val="60A4D0EC"/>
    <w:rsid w:val="60A614F4"/>
    <w:rsid w:val="60A6C0A4"/>
    <w:rsid w:val="60B9C5F0"/>
    <w:rsid w:val="60BE855F"/>
    <w:rsid w:val="60BE95F7"/>
    <w:rsid w:val="60C74B47"/>
    <w:rsid w:val="60C835E9"/>
    <w:rsid w:val="60C8AC1C"/>
    <w:rsid w:val="60CA4FFF"/>
    <w:rsid w:val="60D18A68"/>
    <w:rsid w:val="60D61E32"/>
    <w:rsid w:val="60D62489"/>
    <w:rsid w:val="60E54444"/>
    <w:rsid w:val="60E78178"/>
    <w:rsid w:val="60E8778F"/>
    <w:rsid w:val="60EB8C0D"/>
    <w:rsid w:val="60F8CF23"/>
    <w:rsid w:val="61019FA6"/>
    <w:rsid w:val="610E04BD"/>
    <w:rsid w:val="610F1513"/>
    <w:rsid w:val="6113D2D7"/>
    <w:rsid w:val="611406DF"/>
    <w:rsid w:val="611F291D"/>
    <w:rsid w:val="612EB43E"/>
    <w:rsid w:val="6133A3E8"/>
    <w:rsid w:val="613520B2"/>
    <w:rsid w:val="613522F5"/>
    <w:rsid w:val="613565E6"/>
    <w:rsid w:val="613D5E01"/>
    <w:rsid w:val="613DCF02"/>
    <w:rsid w:val="613F3170"/>
    <w:rsid w:val="6146CEDD"/>
    <w:rsid w:val="61574674"/>
    <w:rsid w:val="6165B13E"/>
    <w:rsid w:val="616BCD47"/>
    <w:rsid w:val="617052E8"/>
    <w:rsid w:val="61762D57"/>
    <w:rsid w:val="617A0E95"/>
    <w:rsid w:val="617B536C"/>
    <w:rsid w:val="617F2CCA"/>
    <w:rsid w:val="61814A17"/>
    <w:rsid w:val="6185D9B4"/>
    <w:rsid w:val="6188048A"/>
    <w:rsid w:val="618C3692"/>
    <w:rsid w:val="619109AA"/>
    <w:rsid w:val="6192386C"/>
    <w:rsid w:val="61942418"/>
    <w:rsid w:val="61945E81"/>
    <w:rsid w:val="619D5B22"/>
    <w:rsid w:val="61A0401E"/>
    <w:rsid w:val="61A6775F"/>
    <w:rsid w:val="61B72419"/>
    <w:rsid w:val="61B8952E"/>
    <w:rsid w:val="61B96344"/>
    <w:rsid w:val="61BC40D5"/>
    <w:rsid w:val="61BFF208"/>
    <w:rsid w:val="61C18B2A"/>
    <w:rsid w:val="61C851A3"/>
    <w:rsid w:val="61CA41FE"/>
    <w:rsid w:val="61F34C1D"/>
    <w:rsid w:val="61F411B2"/>
    <w:rsid w:val="61F74E56"/>
    <w:rsid w:val="61FBCAD0"/>
    <w:rsid w:val="620854C1"/>
    <w:rsid w:val="62088390"/>
    <w:rsid w:val="620A0ED0"/>
    <w:rsid w:val="620A1AFA"/>
    <w:rsid w:val="620EAAFE"/>
    <w:rsid w:val="62100B11"/>
    <w:rsid w:val="6213789E"/>
    <w:rsid w:val="621B307B"/>
    <w:rsid w:val="621D72B9"/>
    <w:rsid w:val="6222226A"/>
    <w:rsid w:val="623661AC"/>
    <w:rsid w:val="623DE2CF"/>
    <w:rsid w:val="623E0660"/>
    <w:rsid w:val="623EFB97"/>
    <w:rsid w:val="623F70D2"/>
    <w:rsid w:val="6245E949"/>
    <w:rsid w:val="624CC52A"/>
    <w:rsid w:val="6253D86B"/>
    <w:rsid w:val="625FAADA"/>
    <w:rsid w:val="62614813"/>
    <w:rsid w:val="6266D128"/>
    <w:rsid w:val="626F4FE7"/>
    <w:rsid w:val="62723BDF"/>
    <w:rsid w:val="627858AB"/>
    <w:rsid w:val="628994BB"/>
    <w:rsid w:val="6292370C"/>
    <w:rsid w:val="62944218"/>
    <w:rsid w:val="62993054"/>
    <w:rsid w:val="629BC38D"/>
    <w:rsid w:val="629D91A9"/>
    <w:rsid w:val="62A70241"/>
    <w:rsid w:val="62AC5E10"/>
    <w:rsid w:val="62AF6D84"/>
    <w:rsid w:val="62B17A0C"/>
    <w:rsid w:val="62C333F4"/>
    <w:rsid w:val="62DDE23F"/>
    <w:rsid w:val="62E2D1D5"/>
    <w:rsid w:val="62F3EBFF"/>
    <w:rsid w:val="62F8FDA7"/>
    <w:rsid w:val="62FE6AF7"/>
    <w:rsid w:val="62FE874B"/>
    <w:rsid w:val="63050E4D"/>
    <w:rsid w:val="630E12EA"/>
    <w:rsid w:val="631723CD"/>
    <w:rsid w:val="631A518C"/>
    <w:rsid w:val="631FD4ED"/>
    <w:rsid w:val="632E66E1"/>
    <w:rsid w:val="632FC2DA"/>
    <w:rsid w:val="63304C2A"/>
    <w:rsid w:val="633BE3E2"/>
    <w:rsid w:val="6340D74B"/>
    <w:rsid w:val="63451CBE"/>
    <w:rsid w:val="6348E9B9"/>
    <w:rsid w:val="634C9A07"/>
    <w:rsid w:val="63511A5B"/>
    <w:rsid w:val="63577AF2"/>
    <w:rsid w:val="635C5C85"/>
    <w:rsid w:val="63660E29"/>
    <w:rsid w:val="63670C6C"/>
    <w:rsid w:val="636B4162"/>
    <w:rsid w:val="636C53BF"/>
    <w:rsid w:val="637D80E4"/>
    <w:rsid w:val="63805A23"/>
    <w:rsid w:val="638BD8E2"/>
    <w:rsid w:val="6397A470"/>
    <w:rsid w:val="63A789B9"/>
    <w:rsid w:val="63ADF664"/>
    <w:rsid w:val="63BF2A69"/>
    <w:rsid w:val="63C9C6E2"/>
    <w:rsid w:val="63CD043F"/>
    <w:rsid w:val="63CD2AB8"/>
    <w:rsid w:val="63CFCFCD"/>
    <w:rsid w:val="63D08FA3"/>
    <w:rsid w:val="63D83E6E"/>
    <w:rsid w:val="63DABF6C"/>
    <w:rsid w:val="63DC71AE"/>
    <w:rsid w:val="63DEDD34"/>
    <w:rsid w:val="63E1677E"/>
    <w:rsid w:val="63E3BB0F"/>
    <w:rsid w:val="63F8BA62"/>
    <w:rsid w:val="63FA8FDB"/>
    <w:rsid w:val="63FDDF98"/>
    <w:rsid w:val="63FFBCB1"/>
    <w:rsid w:val="6402A0A9"/>
    <w:rsid w:val="6404CE48"/>
    <w:rsid w:val="640A6A2D"/>
    <w:rsid w:val="6412B0C9"/>
    <w:rsid w:val="641E485A"/>
    <w:rsid w:val="64266E76"/>
    <w:rsid w:val="642777D1"/>
    <w:rsid w:val="642DBEE4"/>
    <w:rsid w:val="6439F15C"/>
    <w:rsid w:val="643AA425"/>
    <w:rsid w:val="643E845A"/>
    <w:rsid w:val="6444107D"/>
    <w:rsid w:val="6445229D"/>
    <w:rsid w:val="645B2382"/>
    <w:rsid w:val="645B37CD"/>
    <w:rsid w:val="645F4CF5"/>
    <w:rsid w:val="646C871A"/>
    <w:rsid w:val="646D06A8"/>
    <w:rsid w:val="64746E2A"/>
    <w:rsid w:val="64789AAA"/>
    <w:rsid w:val="64822545"/>
    <w:rsid w:val="6486DDC5"/>
    <w:rsid w:val="64888736"/>
    <w:rsid w:val="648F43CE"/>
    <w:rsid w:val="64917E08"/>
    <w:rsid w:val="64924DD2"/>
    <w:rsid w:val="64951176"/>
    <w:rsid w:val="649A0B16"/>
    <w:rsid w:val="649D97D2"/>
    <w:rsid w:val="649F27F6"/>
    <w:rsid w:val="64A36DB1"/>
    <w:rsid w:val="64AB762F"/>
    <w:rsid w:val="64B200FE"/>
    <w:rsid w:val="64B2F42E"/>
    <w:rsid w:val="64B3D820"/>
    <w:rsid w:val="64B5803A"/>
    <w:rsid w:val="64B8F080"/>
    <w:rsid w:val="64D56F35"/>
    <w:rsid w:val="64D58FFA"/>
    <w:rsid w:val="64D72F91"/>
    <w:rsid w:val="64DEA4F8"/>
    <w:rsid w:val="64E2B193"/>
    <w:rsid w:val="64E509AB"/>
    <w:rsid w:val="64EABCB8"/>
    <w:rsid w:val="64EE2DE6"/>
    <w:rsid w:val="64F2D55C"/>
    <w:rsid w:val="64F51BFA"/>
    <w:rsid w:val="64F6E0E0"/>
    <w:rsid w:val="64FD196D"/>
    <w:rsid w:val="65016336"/>
    <w:rsid w:val="650BF3F9"/>
    <w:rsid w:val="650EAF8F"/>
    <w:rsid w:val="651702F9"/>
    <w:rsid w:val="65191CAE"/>
    <w:rsid w:val="651C216B"/>
    <w:rsid w:val="652AC6DA"/>
    <w:rsid w:val="6539C9D6"/>
    <w:rsid w:val="65418C71"/>
    <w:rsid w:val="65500DF3"/>
    <w:rsid w:val="6567A87F"/>
    <w:rsid w:val="65757D50"/>
    <w:rsid w:val="657C51F6"/>
    <w:rsid w:val="657DF34D"/>
    <w:rsid w:val="6580F4A0"/>
    <w:rsid w:val="65852994"/>
    <w:rsid w:val="658C8676"/>
    <w:rsid w:val="658D6EF8"/>
    <w:rsid w:val="6590BC83"/>
    <w:rsid w:val="6598C64A"/>
    <w:rsid w:val="65A4CF47"/>
    <w:rsid w:val="65AD95F2"/>
    <w:rsid w:val="65AFFAA6"/>
    <w:rsid w:val="65B14294"/>
    <w:rsid w:val="65B4B8EB"/>
    <w:rsid w:val="65B70CB7"/>
    <w:rsid w:val="65B7A3D8"/>
    <w:rsid w:val="65BC1A71"/>
    <w:rsid w:val="65BC4191"/>
    <w:rsid w:val="65C30B39"/>
    <w:rsid w:val="65C31455"/>
    <w:rsid w:val="65C75FE8"/>
    <w:rsid w:val="65CF4B24"/>
    <w:rsid w:val="65D48618"/>
    <w:rsid w:val="65D9962F"/>
    <w:rsid w:val="65DBD65D"/>
    <w:rsid w:val="65DC31E2"/>
    <w:rsid w:val="65DFEAC3"/>
    <w:rsid w:val="65E64F02"/>
    <w:rsid w:val="65E725C6"/>
    <w:rsid w:val="65F7A720"/>
    <w:rsid w:val="65FC25CE"/>
    <w:rsid w:val="65FF1437"/>
    <w:rsid w:val="6611ED97"/>
    <w:rsid w:val="661CE35C"/>
    <w:rsid w:val="661EF755"/>
    <w:rsid w:val="66201499"/>
    <w:rsid w:val="66203AA4"/>
    <w:rsid w:val="66233B5A"/>
    <w:rsid w:val="6623527B"/>
    <w:rsid w:val="663D5467"/>
    <w:rsid w:val="66424A02"/>
    <w:rsid w:val="66472A70"/>
    <w:rsid w:val="664CE74C"/>
    <w:rsid w:val="6651F24E"/>
    <w:rsid w:val="6656DFF0"/>
    <w:rsid w:val="6667953B"/>
    <w:rsid w:val="666A13AF"/>
    <w:rsid w:val="666F145C"/>
    <w:rsid w:val="66713A3D"/>
    <w:rsid w:val="66715068"/>
    <w:rsid w:val="66726657"/>
    <w:rsid w:val="66796A7E"/>
    <w:rsid w:val="667DBE9B"/>
    <w:rsid w:val="6683B578"/>
    <w:rsid w:val="6686ADDC"/>
    <w:rsid w:val="668ABD74"/>
    <w:rsid w:val="668DEC2B"/>
    <w:rsid w:val="669196A4"/>
    <w:rsid w:val="6691FE05"/>
    <w:rsid w:val="66966B44"/>
    <w:rsid w:val="669862D3"/>
    <w:rsid w:val="669994D3"/>
    <w:rsid w:val="669BD013"/>
    <w:rsid w:val="669BD27F"/>
    <w:rsid w:val="669DAEEB"/>
    <w:rsid w:val="669F332E"/>
    <w:rsid w:val="66A6DADC"/>
    <w:rsid w:val="66B06E05"/>
    <w:rsid w:val="66B72F4D"/>
    <w:rsid w:val="66BBD595"/>
    <w:rsid w:val="66C09FCA"/>
    <w:rsid w:val="66C47258"/>
    <w:rsid w:val="66D0B834"/>
    <w:rsid w:val="66D20C2F"/>
    <w:rsid w:val="66D36F41"/>
    <w:rsid w:val="66D5CF50"/>
    <w:rsid w:val="66DDBEEE"/>
    <w:rsid w:val="66DF2A7B"/>
    <w:rsid w:val="66E02FB9"/>
    <w:rsid w:val="66E813D8"/>
    <w:rsid w:val="66F7AF35"/>
    <w:rsid w:val="670138CB"/>
    <w:rsid w:val="670709EE"/>
    <w:rsid w:val="670B6666"/>
    <w:rsid w:val="670B89AD"/>
    <w:rsid w:val="670BA1BE"/>
    <w:rsid w:val="670BC63C"/>
    <w:rsid w:val="6712B4B8"/>
    <w:rsid w:val="6716605C"/>
    <w:rsid w:val="67184B8C"/>
    <w:rsid w:val="671D86AB"/>
    <w:rsid w:val="6720AECA"/>
    <w:rsid w:val="67211E13"/>
    <w:rsid w:val="672614F6"/>
    <w:rsid w:val="672C98F0"/>
    <w:rsid w:val="67307202"/>
    <w:rsid w:val="67331A34"/>
    <w:rsid w:val="673CA6BC"/>
    <w:rsid w:val="673E238C"/>
    <w:rsid w:val="673FA630"/>
    <w:rsid w:val="67457617"/>
    <w:rsid w:val="67479A3B"/>
    <w:rsid w:val="67528DA1"/>
    <w:rsid w:val="676043AB"/>
    <w:rsid w:val="6763D9EC"/>
    <w:rsid w:val="676A0139"/>
    <w:rsid w:val="676EF8A1"/>
    <w:rsid w:val="676EFDA9"/>
    <w:rsid w:val="6779CDC4"/>
    <w:rsid w:val="677B819E"/>
    <w:rsid w:val="677BBB24"/>
    <w:rsid w:val="677C29BD"/>
    <w:rsid w:val="677D0B60"/>
    <w:rsid w:val="6782B7F9"/>
    <w:rsid w:val="6783B504"/>
    <w:rsid w:val="67884752"/>
    <w:rsid w:val="678BA28A"/>
    <w:rsid w:val="678EC7D8"/>
    <w:rsid w:val="6790AE6C"/>
    <w:rsid w:val="6794A8D2"/>
    <w:rsid w:val="6797808C"/>
    <w:rsid w:val="679DE1A3"/>
    <w:rsid w:val="67AF9888"/>
    <w:rsid w:val="67B30C6A"/>
    <w:rsid w:val="67BBCAD2"/>
    <w:rsid w:val="67BDFE3F"/>
    <w:rsid w:val="67CAE4AA"/>
    <w:rsid w:val="67D40F66"/>
    <w:rsid w:val="67D6ECC9"/>
    <w:rsid w:val="67DA3E0B"/>
    <w:rsid w:val="67DCC3BB"/>
    <w:rsid w:val="67DDB86E"/>
    <w:rsid w:val="67E87A01"/>
    <w:rsid w:val="67EB78E2"/>
    <w:rsid w:val="67EF958F"/>
    <w:rsid w:val="67F2002E"/>
    <w:rsid w:val="67F5E5A5"/>
    <w:rsid w:val="67FC50D1"/>
    <w:rsid w:val="6806FF33"/>
    <w:rsid w:val="680A12F6"/>
    <w:rsid w:val="68124BC8"/>
    <w:rsid w:val="681A9C3C"/>
    <w:rsid w:val="68202809"/>
    <w:rsid w:val="6824600A"/>
    <w:rsid w:val="68248843"/>
    <w:rsid w:val="68290572"/>
    <w:rsid w:val="682C2036"/>
    <w:rsid w:val="682E5323"/>
    <w:rsid w:val="682F83B9"/>
    <w:rsid w:val="68314421"/>
    <w:rsid w:val="6832C5CE"/>
    <w:rsid w:val="6839E290"/>
    <w:rsid w:val="683F8DFA"/>
    <w:rsid w:val="683FD0DD"/>
    <w:rsid w:val="685BAF6D"/>
    <w:rsid w:val="6860F5DD"/>
    <w:rsid w:val="68663D20"/>
    <w:rsid w:val="6869F380"/>
    <w:rsid w:val="686A6BE7"/>
    <w:rsid w:val="686D1E41"/>
    <w:rsid w:val="686D90B7"/>
    <w:rsid w:val="68705163"/>
    <w:rsid w:val="6874E1B2"/>
    <w:rsid w:val="68785435"/>
    <w:rsid w:val="687F9F2E"/>
    <w:rsid w:val="68829E8D"/>
    <w:rsid w:val="6883E439"/>
    <w:rsid w:val="68896683"/>
    <w:rsid w:val="688F1855"/>
    <w:rsid w:val="6896E5A2"/>
    <w:rsid w:val="689874F2"/>
    <w:rsid w:val="68A65179"/>
    <w:rsid w:val="68A6AECD"/>
    <w:rsid w:val="68A8C3C1"/>
    <w:rsid w:val="68A9C1E5"/>
    <w:rsid w:val="68B229A4"/>
    <w:rsid w:val="68B6B334"/>
    <w:rsid w:val="68B6D77A"/>
    <w:rsid w:val="68B907B1"/>
    <w:rsid w:val="68B9570C"/>
    <w:rsid w:val="68BB7C26"/>
    <w:rsid w:val="68C771DA"/>
    <w:rsid w:val="68C94AEA"/>
    <w:rsid w:val="68CBCB68"/>
    <w:rsid w:val="68D53E0F"/>
    <w:rsid w:val="68D8771D"/>
    <w:rsid w:val="68DAB441"/>
    <w:rsid w:val="68DE8F3E"/>
    <w:rsid w:val="68E2B6BB"/>
    <w:rsid w:val="68EE5E02"/>
    <w:rsid w:val="68F08ECF"/>
    <w:rsid w:val="68F24E3B"/>
    <w:rsid w:val="68F43A22"/>
    <w:rsid w:val="68F8AB06"/>
    <w:rsid w:val="68FA42EA"/>
    <w:rsid w:val="68FA7FE5"/>
    <w:rsid w:val="690475C9"/>
    <w:rsid w:val="69064B29"/>
    <w:rsid w:val="6908E5BF"/>
    <w:rsid w:val="690ACE0A"/>
    <w:rsid w:val="690E4F4A"/>
    <w:rsid w:val="6910D24A"/>
    <w:rsid w:val="69177234"/>
    <w:rsid w:val="691D8BAB"/>
    <w:rsid w:val="691F034C"/>
    <w:rsid w:val="6920EBDF"/>
    <w:rsid w:val="693054E0"/>
    <w:rsid w:val="693CB4DA"/>
    <w:rsid w:val="69512A7E"/>
    <w:rsid w:val="69519082"/>
    <w:rsid w:val="6958EC3F"/>
    <w:rsid w:val="695ADC1C"/>
    <w:rsid w:val="695CBEEC"/>
    <w:rsid w:val="69616625"/>
    <w:rsid w:val="69694BC8"/>
    <w:rsid w:val="696CAE6B"/>
    <w:rsid w:val="696CB279"/>
    <w:rsid w:val="6970BCB2"/>
    <w:rsid w:val="6978B3F8"/>
    <w:rsid w:val="69794018"/>
    <w:rsid w:val="69857843"/>
    <w:rsid w:val="69866551"/>
    <w:rsid w:val="6995F8DA"/>
    <w:rsid w:val="6997F309"/>
    <w:rsid w:val="699910E1"/>
    <w:rsid w:val="699A71C0"/>
    <w:rsid w:val="699CC8F6"/>
    <w:rsid w:val="69A47E95"/>
    <w:rsid w:val="69A6F8EC"/>
    <w:rsid w:val="69A9E9DF"/>
    <w:rsid w:val="69AD0021"/>
    <w:rsid w:val="69B47726"/>
    <w:rsid w:val="69B76233"/>
    <w:rsid w:val="69C4541F"/>
    <w:rsid w:val="69CAD3D1"/>
    <w:rsid w:val="69D81D3A"/>
    <w:rsid w:val="69DCAE22"/>
    <w:rsid w:val="69DD4273"/>
    <w:rsid w:val="69E05B98"/>
    <w:rsid w:val="69E67B2D"/>
    <w:rsid w:val="69EFB6F1"/>
    <w:rsid w:val="69F0EC31"/>
    <w:rsid w:val="69F1022C"/>
    <w:rsid w:val="69FA5C2B"/>
    <w:rsid w:val="69FAB5B1"/>
    <w:rsid w:val="6A0B2268"/>
    <w:rsid w:val="6A0DAD78"/>
    <w:rsid w:val="6A0FDD6C"/>
    <w:rsid w:val="6A1ED469"/>
    <w:rsid w:val="6A2107F4"/>
    <w:rsid w:val="6A2AF3A5"/>
    <w:rsid w:val="6A2AF510"/>
    <w:rsid w:val="6A2DA12A"/>
    <w:rsid w:val="6A2FB584"/>
    <w:rsid w:val="6A462DFB"/>
    <w:rsid w:val="6A4A00F0"/>
    <w:rsid w:val="6A4B1B77"/>
    <w:rsid w:val="6A4F05F3"/>
    <w:rsid w:val="6A5AA59C"/>
    <w:rsid w:val="6A5B2EEF"/>
    <w:rsid w:val="6A5E0176"/>
    <w:rsid w:val="6A5F109A"/>
    <w:rsid w:val="6A613F15"/>
    <w:rsid w:val="6A654952"/>
    <w:rsid w:val="6A65F3DD"/>
    <w:rsid w:val="6A6848B3"/>
    <w:rsid w:val="6A6FC04E"/>
    <w:rsid w:val="6A74477E"/>
    <w:rsid w:val="6A7A5F9F"/>
    <w:rsid w:val="6A7FA1E6"/>
    <w:rsid w:val="6A8578F9"/>
    <w:rsid w:val="6A8ED1EB"/>
    <w:rsid w:val="6A8F01B6"/>
    <w:rsid w:val="6A921BE9"/>
    <w:rsid w:val="6A941038"/>
    <w:rsid w:val="6A94A6A0"/>
    <w:rsid w:val="6AA21B8A"/>
    <w:rsid w:val="6AAE55B5"/>
    <w:rsid w:val="6AB0DDE5"/>
    <w:rsid w:val="6ABB5A97"/>
    <w:rsid w:val="6ABD4CCB"/>
    <w:rsid w:val="6AC3434C"/>
    <w:rsid w:val="6AC3EF8E"/>
    <w:rsid w:val="6ACC43A3"/>
    <w:rsid w:val="6ACCFA00"/>
    <w:rsid w:val="6AD223C3"/>
    <w:rsid w:val="6AD8BD07"/>
    <w:rsid w:val="6AD90F83"/>
    <w:rsid w:val="6ADA4D77"/>
    <w:rsid w:val="6ADC5D2F"/>
    <w:rsid w:val="6AF1C73E"/>
    <w:rsid w:val="6AF2EAE4"/>
    <w:rsid w:val="6AF4D760"/>
    <w:rsid w:val="6AF8146C"/>
    <w:rsid w:val="6AFE10D7"/>
    <w:rsid w:val="6B052261"/>
    <w:rsid w:val="6B09D248"/>
    <w:rsid w:val="6B0EBE1D"/>
    <w:rsid w:val="6B1384A5"/>
    <w:rsid w:val="6B256371"/>
    <w:rsid w:val="6B264DC8"/>
    <w:rsid w:val="6B31FB8D"/>
    <w:rsid w:val="6B3318D8"/>
    <w:rsid w:val="6B3C0599"/>
    <w:rsid w:val="6B3D5677"/>
    <w:rsid w:val="6B409830"/>
    <w:rsid w:val="6B42DC26"/>
    <w:rsid w:val="6B467115"/>
    <w:rsid w:val="6B4D32BE"/>
    <w:rsid w:val="6B4F7840"/>
    <w:rsid w:val="6B501BA9"/>
    <w:rsid w:val="6B51C1B4"/>
    <w:rsid w:val="6B5A1A9F"/>
    <w:rsid w:val="6B5B03A4"/>
    <w:rsid w:val="6B5E065F"/>
    <w:rsid w:val="6B636081"/>
    <w:rsid w:val="6B6E46EB"/>
    <w:rsid w:val="6B70EC1D"/>
    <w:rsid w:val="6B71200E"/>
    <w:rsid w:val="6B813E74"/>
    <w:rsid w:val="6B86B27F"/>
    <w:rsid w:val="6B88B7A0"/>
    <w:rsid w:val="6B8A486B"/>
    <w:rsid w:val="6B8B971D"/>
    <w:rsid w:val="6B8BCCAE"/>
    <w:rsid w:val="6B904213"/>
    <w:rsid w:val="6B9064FC"/>
    <w:rsid w:val="6B9444BC"/>
    <w:rsid w:val="6B95175E"/>
    <w:rsid w:val="6B971874"/>
    <w:rsid w:val="6B9E331E"/>
    <w:rsid w:val="6BAC8CEE"/>
    <w:rsid w:val="6BAF54A3"/>
    <w:rsid w:val="6BBB6AF9"/>
    <w:rsid w:val="6BBBE78A"/>
    <w:rsid w:val="6BBCCC63"/>
    <w:rsid w:val="6BBD3BB6"/>
    <w:rsid w:val="6BC578A9"/>
    <w:rsid w:val="6BC871DA"/>
    <w:rsid w:val="6BCB36AA"/>
    <w:rsid w:val="6BEB457E"/>
    <w:rsid w:val="6BEC7963"/>
    <w:rsid w:val="6BF031A4"/>
    <w:rsid w:val="6BF17521"/>
    <w:rsid w:val="6BF40A41"/>
    <w:rsid w:val="6C06F476"/>
    <w:rsid w:val="6C0CA212"/>
    <w:rsid w:val="6C1112EB"/>
    <w:rsid w:val="6C17A2BE"/>
    <w:rsid w:val="6C1A13C9"/>
    <w:rsid w:val="6C1B7075"/>
    <w:rsid w:val="6C1D3865"/>
    <w:rsid w:val="6C208354"/>
    <w:rsid w:val="6C287D21"/>
    <w:rsid w:val="6C2D5CF8"/>
    <w:rsid w:val="6C2D90BC"/>
    <w:rsid w:val="6C448152"/>
    <w:rsid w:val="6C4536D0"/>
    <w:rsid w:val="6C46C78E"/>
    <w:rsid w:val="6C48DE10"/>
    <w:rsid w:val="6C4C2DF2"/>
    <w:rsid w:val="6C541787"/>
    <w:rsid w:val="6C5BB875"/>
    <w:rsid w:val="6C5F0DE5"/>
    <w:rsid w:val="6C651791"/>
    <w:rsid w:val="6C66D404"/>
    <w:rsid w:val="6C7A89BC"/>
    <w:rsid w:val="6C7ACD28"/>
    <w:rsid w:val="6C7EB105"/>
    <w:rsid w:val="6C85889D"/>
    <w:rsid w:val="6C88F5EF"/>
    <w:rsid w:val="6C8B095A"/>
    <w:rsid w:val="6C90A7C1"/>
    <w:rsid w:val="6C91C6F3"/>
    <w:rsid w:val="6C934429"/>
    <w:rsid w:val="6C9387A5"/>
    <w:rsid w:val="6C95E366"/>
    <w:rsid w:val="6C97EC4A"/>
    <w:rsid w:val="6C9B3B81"/>
    <w:rsid w:val="6CABA0AC"/>
    <w:rsid w:val="6CB28CC6"/>
    <w:rsid w:val="6CB7E69F"/>
    <w:rsid w:val="6CB7F7CC"/>
    <w:rsid w:val="6CB8ADB7"/>
    <w:rsid w:val="6CBE1F9C"/>
    <w:rsid w:val="6CC133D2"/>
    <w:rsid w:val="6CCF40EA"/>
    <w:rsid w:val="6CDA21E3"/>
    <w:rsid w:val="6CDA8D03"/>
    <w:rsid w:val="6CE493C6"/>
    <w:rsid w:val="6CEF4B3F"/>
    <w:rsid w:val="6CF286F3"/>
    <w:rsid w:val="6CF302FA"/>
    <w:rsid w:val="6CF4BBB4"/>
    <w:rsid w:val="6CF5EB00"/>
    <w:rsid w:val="6D00618C"/>
    <w:rsid w:val="6D00E8D1"/>
    <w:rsid w:val="6D097118"/>
    <w:rsid w:val="6D0D1FB3"/>
    <w:rsid w:val="6D1223A8"/>
    <w:rsid w:val="6D1A0C16"/>
    <w:rsid w:val="6D1CB120"/>
    <w:rsid w:val="6D25F5EB"/>
    <w:rsid w:val="6D26D792"/>
    <w:rsid w:val="6D2C2D74"/>
    <w:rsid w:val="6D396DF3"/>
    <w:rsid w:val="6D443F76"/>
    <w:rsid w:val="6D492EF5"/>
    <w:rsid w:val="6D4E6BFF"/>
    <w:rsid w:val="6D54FD5D"/>
    <w:rsid w:val="6D575115"/>
    <w:rsid w:val="6D590C17"/>
    <w:rsid w:val="6D5CEAE3"/>
    <w:rsid w:val="6D619C5D"/>
    <w:rsid w:val="6D707DFC"/>
    <w:rsid w:val="6D722AF2"/>
    <w:rsid w:val="6D7776BC"/>
    <w:rsid w:val="6D7A252B"/>
    <w:rsid w:val="6D7BF7E3"/>
    <w:rsid w:val="6D7D354F"/>
    <w:rsid w:val="6D81B8D3"/>
    <w:rsid w:val="6D8318BB"/>
    <w:rsid w:val="6D846EC2"/>
    <w:rsid w:val="6D8E11CF"/>
    <w:rsid w:val="6DA2D59E"/>
    <w:rsid w:val="6DACD31D"/>
    <w:rsid w:val="6DAD3A92"/>
    <w:rsid w:val="6DAE9B9B"/>
    <w:rsid w:val="6DAFD79B"/>
    <w:rsid w:val="6DAFEBC3"/>
    <w:rsid w:val="6DB0944E"/>
    <w:rsid w:val="6DB344D3"/>
    <w:rsid w:val="6DBF10BF"/>
    <w:rsid w:val="6DC21E9C"/>
    <w:rsid w:val="6DCF3530"/>
    <w:rsid w:val="6DE41284"/>
    <w:rsid w:val="6DEC4CE4"/>
    <w:rsid w:val="6DF0132A"/>
    <w:rsid w:val="6DF1FA16"/>
    <w:rsid w:val="6DF4A139"/>
    <w:rsid w:val="6DF81662"/>
    <w:rsid w:val="6E040AD7"/>
    <w:rsid w:val="6E057F93"/>
    <w:rsid w:val="6E10C7EE"/>
    <w:rsid w:val="6E114EF6"/>
    <w:rsid w:val="6E22E698"/>
    <w:rsid w:val="6E276CE4"/>
    <w:rsid w:val="6E3937FE"/>
    <w:rsid w:val="6E43C442"/>
    <w:rsid w:val="6E484543"/>
    <w:rsid w:val="6E51F44E"/>
    <w:rsid w:val="6E59DA5E"/>
    <w:rsid w:val="6E5EDAE1"/>
    <w:rsid w:val="6E626419"/>
    <w:rsid w:val="6E689694"/>
    <w:rsid w:val="6E6B114B"/>
    <w:rsid w:val="6E6C75C0"/>
    <w:rsid w:val="6E6F44B5"/>
    <w:rsid w:val="6E77320E"/>
    <w:rsid w:val="6E7A6A0F"/>
    <w:rsid w:val="6E7EFF26"/>
    <w:rsid w:val="6E8AB9C5"/>
    <w:rsid w:val="6E8AD356"/>
    <w:rsid w:val="6E9BBA88"/>
    <w:rsid w:val="6E9DFEB5"/>
    <w:rsid w:val="6EA5C840"/>
    <w:rsid w:val="6EB5E18F"/>
    <w:rsid w:val="6EC3630F"/>
    <w:rsid w:val="6EC6E77A"/>
    <w:rsid w:val="6ED39FA2"/>
    <w:rsid w:val="6ED3B4A5"/>
    <w:rsid w:val="6ED4A0AE"/>
    <w:rsid w:val="6EDD042C"/>
    <w:rsid w:val="6EDF92E7"/>
    <w:rsid w:val="6EE280D2"/>
    <w:rsid w:val="6EE4DBAD"/>
    <w:rsid w:val="6EE6F565"/>
    <w:rsid w:val="6EEC32F6"/>
    <w:rsid w:val="6F056A1A"/>
    <w:rsid w:val="6F1964F1"/>
    <w:rsid w:val="6F19809C"/>
    <w:rsid w:val="6F20350D"/>
    <w:rsid w:val="6F21AD72"/>
    <w:rsid w:val="6F2FD5BC"/>
    <w:rsid w:val="6F3E12EA"/>
    <w:rsid w:val="6F3F46AD"/>
    <w:rsid w:val="6F48E22F"/>
    <w:rsid w:val="6F513182"/>
    <w:rsid w:val="6F572533"/>
    <w:rsid w:val="6F5F294E"/>
    <w:rsid w:val="6F6044F7"/>
    <w:rsid w:val="6F64FDBA"/>
    <w:rsid w:val="6F677F4A"/>
    <w:rsid w:val="6F6C305F"/>
    <w:rsid w:val="6F762E0A"/>
    <w:rsid w:val="6F82893F"/>
    <w:rsid w:val="6F85B3BB"/>
    <w:rsid w:val="6F86F665"/>
    <w:rsid w:val="6F875956"/>
    <w:rsid w:val="6F879EF7"/>
    <w:rsid w:val="6F905623"/>
    <w:rsid w:val="6F98F2D6"/>
    <w:rsid w:val="6F998CA5"/>
    <w:rsid w:val="6F9C03EF"/>
    <w:rsid w:val="6F9D2187"/>
    <w:rsid w:val="6F9E8F3D"/>
    <w:rsid w:val="6FA937CB"/>
    <w:rsid w:val="6FB0F1C8"/>
    <w:rsid w:val="6FB711C9"/>
    <w:rsid w:val="6FBCE970"/>
    <w:rsid w:val="6FBD0550"/>
    <w:rsid w:val="6FC6C1E5"/>
    <w:rsid w:val="6FCBB413"/>
    <w:rsid w:val="6FD1E515"/>
    <w:rsid w:val="6FDCF7C9"/>
    <w:rsid w:val="6FDF3E0D"/>
    <w:rsid w:val="6FE18AF9"/>
    <w:rsid w:val="6FE24CF9"/>
    <w:rsid w:val="6FE860F3"/>
    <w:rsid w:val="6FEB7EDB"/>
    <w:rsid w:val="6FEF07FC"/>
    <w:rsid w:val="6FF00EB2"/>
    <w:rsid w:val="6FF62F97"/>
    <w:rsid w:val="6FF7D213"/>
    <w:rsid w:val="6FFA0FB4"/>
    <w:rsid w:val="6FFAE627"/>
    <w:rsid w:val="6FFE347A"/>
    <w:rsid w:val="7006F8DD"/>
    <w:rsid w:val="700B1A74"/>
    <w:rsid w:val="700E7781"/>
    <w:rsid w:val="701C0147"/>
    <w:rsid w:val="70217AC2"/>
    <w:rsid w:val="7023F7F4"/>
    <w:rsid w:val="70278C69"/>
    <w:rsid w:val="702A16A5"/>
    <w:rsid w:val="702C5C76"/>
    <w:rsid w:val="702D9022"/>
    <w:rsid w:val="702E8E12"/>
    <w:rsid w:val="702FF5C1"/>
    <w:rsid w:val="70361683"/>
    <w:rsid w:val="70394E58"/>
    <w:rsid w:val="70438B40"/>
    <w:rsid w:val="70449131"/>
    <w:rsid w:val="7044BF89"/>
    <w:rsid w:val="704B7979"/>
    <w:rsid w:val="705553AA"/>
    <w:rsid w:val="7066CAB1"/>
    <w:rsid w:val="7074D2E0"/>
    <w:rsid w:val="707BEA60"/>
    <w:rsid w:val="70857BBF"/>
    <w:rsid w:val="708A10F4"/>
    <w:rsid w:val="7094BBAF"/>
    <w:rsid w:val="70978289"/>
    <w:rsid w:val="709C0CF5"/>
    <w:rsid w:val="709E8B45"/>
    <w:rsid w:val="70A126F7"/>
    <w:rsid w:val="70A35CD3"/>
    <w:rsid w:val="70A85E42"/>
    <w:rsid w:val="70A870D3"/>
    <w:rsid w:val="70AAC6BA"/>
    <w:rsid w:val="70B1AA73"/>
    <w:rsid w:val="70B337B8"/>
    <w:rsid w:val="70B4986B"/>
    <w:rsid w:val="70B52EFA"/>
    <w:rsid w:val="70B9D1DF"/>
    <w:rsid w:val="70BBDEF9"/>
    <w:rsid w:val="70BD1DCB"/>
    <w:rsid w:val="70C81426"/>
    <w:rsid w:val="70CED488"/>
    <w:rsid w:val="70D3C184"/>
    <w:rsid w:val="70E64FA9"/>
    <w:rsid w:val="70E68039"/>
    <w:rsid w:val="70E873DE"/>
    <w:rsid w:val="70F4905B"/>
    <w:rsid w:val="70F4EE3D"/>
    <w:rsid w:val="70FAFB13"/>
    <w:rsid w:val="71026C91"/>
    <w:rsid w:val="71057A3F"/>
    <w:rsid w:val="710EF2ED"/>
    <w:rsid w:val="7118F828"/>
    <w:rsid w:val="7119EBF1"/>
    <w:rsid w:val="711F21F5"/>
    <w:rsid w:val="712DFC01"/>
    <w:rsid w:val="7132C999"/>
    <w:rsid w:val="713303A1"/>
    <w:rsid w:val="71366418"/>
    <w:rsid w:val="713E62D2"/>
    <w:rsid w:val="71556FB5"/>
    <w:rsid w:val="7155EDB6"/>
    <w:rsid w:val="715F9603"/>
    <w:rsid w:val="71663790"/>
    <w:rsid w:val="716D6BE4"/>
    <w:rsid w:val="71770FAD"/>
    <w:rsid w:val="717A523D"/>
    <w:rsid w:val="71805714"/>
    <w:rsid w:val="7180FF33"/>
    <w:rsid w:val="71829F0F"/>
    <w:rsid w:val="7189D53F"/>
    <w:rsid w:val="71921494"/>
    <w:rsid w:val="719245E0"/>
    <w:rsid w:val="71989287"/>
    <w:rsid w:val="719BC050"/>
    <w:rsid w:val="719BC76C"/>
    <w:rsid w:val="71A2B20D"/>
    <w:rsid w:val="71ADC513"/>
    <w:rsid w:val="71B30E37"/>
    <w:rsid w:val="71B62CB6"/>
    <w:rsid w:val="71B6BC39"/>
    <w:rsid w:val="71BA4A72"/>
    <w:rsid w:val="71C11FC1"/>
    <w:rsid w:val="71CB4B88"/>
    <w:rsid w:val="71D13BF8"/>
    <w:rsid w:val="71D38BA7"/>
    <w:rsid w:val="71D3CD9D"/>
    <w:rsid w:val="71D47439"/>
    <w:rsid w:val="71DC61BF"/>
    <w:rsid w:val="71E270A1"/>
    <w:rsid w:val="71ED8251"/>
    <w:rsid w:val="71ED9C96"/>
    <w:rsid w:val="71F538B4"/>
    <w:rsid w:val="71F9589A"/>
    <w:rsid w:val="71FB83BD"/>
    <w:rsid w:val="71FD313E"/>
    <w:rsid w:val="71FFE34A"/>
    <w:rsid w:val="7202B5E0"/>
    <w:rsid w:val="720D1F66"/>
    <w:rsid w:val="720E824E"/>
    <w:rsid w:val="721C90A9"/>
    <w:rsid w:val="721E6C32"/>
    <w:rsid w:val="721F38EA"/>
    <w:rsid w:val="72206277"/>
    <w:rsid w:val="722A3085"/>
    <w:rsid w:val="72353034"/>
    <w:rsid w:val="7240AF9E"/>
    <w:rsid w:val="72486574"/>
    <w:rsid w:val="724BEF15"/>
    <w:rsid w:val="724C7CC4"/>
    <w:rsid w:val="7252EE9B"/>
    <w:rsid w:val="72545F83"/>
    <w:rsid w:val="7258C363"/>
    <w:rsid w:val="725C974F"/>
    <w:rsid w:val="725E04B4"/>
    <w:rsid w:val="72636BB1"/>
    <w:rsid w:val="72636DB0"/>
    <w:rsid w:val="7269AE5D"/>
    <w:rsid w:val="726B6A84"/>
    <w:rsid w:val="726FA9E7"/>
    <w:rsid w:val="7273BB29"/>
    <w:rsid w:val="7275F182"/>
    <w:rsid w:val="7279BD25"/>
    <w:rsid w:val="727AA047"/>
    <w:rsid w:val="7281E9B0"/>
    <w:rsid w:val="7283869B"/>
    <w:rsid w:val="72881AB2"/>
    <w:rsid w:val="72891C5A"/>
    <w:rsid w:val="728EF811"/>
    <w:rsid w:val="72904D2F"/>
    <w:rsid w:val="7298A49C"/>
    <w:rsid w:val="729ADB3B"/>
    <w:rsid w:val="729CAAE5"/>
    <w:rsid w:val="729D2DCE"/>
    <w:rsid w:val="72A18806"/>
    <w:rsid w:val="72A3DA56"/>
    <w:rsid w:val="72A92962"/>
    <w:rsid w:val="72AEA5C8"/>
    <w:rsid w:val="72B45677"/>
    <w:rsid w:val="72B4757B"/>
    <w:rsid w:val="72B4C62B"/>
    <w:rsid w:val="72C40D4B"/>
    <w:rsid w:val="72C8A4D6"/>
    <w:rsid w:val="72C96EEC"/>
    <w:rsid w:val="72CE5531"/>
    <w:rsid w:val="72D3A4B1"/>
    <w:rsid w:val="72D479FF"/>
    <w:rsid w:val="72E7DE67"/>
    <w:rsid w:val="72EF0D93"/>
    <w:rsid w:val="72F21C82"/>
    <w:rsid w:val="72F5D71E"/>
    <w:rsid w:val="72F930BD"/>
    <w:rsid w:val="72FDE647"/>
    <w:rsid w:val="72FEF1B6"/>
    <w:rsid w:val="730353EA"/>
    <w:rsid w:val="730B39E1"/>
    <w:rsid w:val="730CCDBB"/>
    <w:rsid w:val="7317D129"/>
    <w:rsid w:val="7317F20C"/>
    <w:rsid w:val="731D38D8"/>
    <w:rsid w:val="731E6A6E"/>
    <w:rsid w:val="7327063F"/>
    <w:rsid w:val="732D5E1B"/>
    <w:rsid w:val="732F4C9C"/>
    <w:rsid w:val="73307556"/>
    <w:rsid w:val="733484D6"/>
    <w:rsid w:val="733FE56F"/>
    <w:rsid w:val="73415406"/>
    <w:rsid w:val="735F519A"/>
    <w:rsid w:val="736E921B"/>
    <w:rsid w:val="736EEA0F"/>
    <w:rsid w:val="7370449A"/>
    <w:rsid w:val="73707611"/>
    <w:rsid w:val="737105CA"/>
    <w:rsid w:val="7376DC51"/>
    <w:rsid w:val="7376E137"/>
    <w:rsid w:val="738330BF"/>
    <w:rsid w:val="7391902D"/>
    <w:rsid w:val="73933424"/>
    <w:rsid w:val="739E6B73"/>
    <w:rsid w:val="73A8BA81"/>
    <w:rsid w:val="73B125E1"/>
    <w:rsid w:val="73B2F3AA"/>
    <w:rsid w:val="73B3040A"/>
    <w:rsid w:val="73BE1320"/>
    <w:rsid w:val="73C1D7D4"/>
    <w:rsid w:val="73C6D6A7"/>
    <w:rsid w:val="73CB17A2"/>
    <w:rsid w:val="73CF68F3"/>
    <w:rsid w:val="73D29712"/>
    <w:rsid w:val="73D3ADB7"/>
    <w:rsid w:val="73D53515"/>
    <w:rsid w:val="73DFFF04"/>
    <w:rsid w:val="73E2B573"/>
    <w:rsid w:val="73E6E198"/>
    <w:rsid w:val="73E9DFFE"/>
    <w:rsid w:val="73EB6E68"/>
    <w:rsid w:val="73F860D8"/>
    <w:rsid w:val="73F9ACCE"/>
    <w:rsid w:val="740324F2"/>
    <w:rsid w:val="7403C59A"/>
    <w:rsid w:val="741291B3"/>
    <w:rsid w:val="7424300A"/>
    <w:rsid w:val="7429C966"/>
    <w:rsid w:val="743110A9"/>
    <w:rsid w:val="74355803"/>
    <w:rsid w:val="7438FE2F"/>
    <w:rsid w:val="74398A14"/>
    <w:rsid w:val="743FAAB7"/>
    <w:rsid w:val="7448FDD0"/>
    <w:rsid w:val="744C8E1E"/>
    <w:rsid w:val="744EEC0C"/>
    <w:rsid w:val="74556EEA"/>
    <w:rsid w:val="745850CC"/>
    <w:rsid w:val="745CDB37"/>
    <w:rsid w:val="74618CDD"/>
    <w:rsid w:val="7463ED48"/>
    <w:rsid w:val="7465C178"/>
    <w:rsid w:val="746A2592"/>
    <w:rsid w:val="746CC4F9"/>
    <w:rsid w:val="746ECB51"/>
    <w:rsid w:val="74728BF7"/>
    <w:rsid w:val="74732D56"/>
    <w:rsid w:val="7481C2C7"/>
    <w:rsid w:val="748536A9"/>
    <w:rsid w:val="748654BA"/>
    <w:rsid w:val="748CF5FC"/>
    <w:rsid w:val="749606D8"/>
    <w:rsid w:val="749638EA"/>
    <w:rsid w:val="7497DB26"/>
    <w:rsid w:val="749F83D7"/>
    <w:rsid w:val="74A6C6FD"/>
    <w:rsid w:val="74AB8E68"/>
    <w:rsid w:val="74BBC62C"/>
    <w:rsid w:val="74BBD216"/>
    <w:rsid w:val="74BCEFDA"/>
    <w:rsid w:val="74C4E1EA"/>
    <w:rsid w:val="74C71273"/>
    <w:rsid w:val="74C88D65"/>
    <w:rsid w:val="74D9FB1E"/>
    <w:rsid w:val="74DA52CF"/>
    <w:rsid w:val="74DDC931"/>
    <w:rsid w:val="74E18DB3"/>
    <w:rsid w:val="74E3CCC1"/>
    <w:rsid w:val="74EAAEF9"/>
    <w:rsid w:val="74EB4E3B"/>
    <w:rsid w:val="74F15029"/>
    <w:rsid w:val="74F38366"/>
    <w:rsid w:val="74F9D0CF"/>
    <w:rsid w:val="74FABFDF"/>
    <w:rsid w:val="74FE14DF"/>
    <w:rsid w:val="75010145"/>
    <w:rsid w:val="750D1654"/>
    <w:rsid w:val="751FEFDA"/>
    <w:rsid w:val="75293D2B"/>
    <w:rsid w:val="7529C887"/>
    <w:rsid w:val="752AAAD3"/>
    <w:rsid w:val="752AAF8D"/>
    <w:rsid w:val="752AC16E"/>
    <w:rsid w:val="752FC692"/>
    <w:rsid w:val="7532AEF4"/>
    <w:rsid w:val="7533D560"/>
    <w:rsid w:val="75348A9B"/>
    <w:rsid w:val="753BEB32"/>
    <w:rsid w:val="753F51F7"/>
    <w:rsid w:val="75406263"/>
    <w:rsid w:val="7548EEEF"/>
    <w:rsid w:val="755636E9"/>
    <w:rsid w:val="755DC508"/>
    <w:rsid w:val="755DCF9D"/>
    <w:rsid w:val="755E8C4A"/>
    <w:rsid w:val="7560F0D9"/>
    <w:rsid w:val="756BEF63"/>
    <w:rsid w:val="756C9172"/>
    <w:rsid w:val="758219BA"/>
    <w:rsid w:val="75830A76"/>
    <w:rsid w:val="7589F1CC"/>
    <w:rsid w:val="759832E7"/>
    <w:rsid w:val="75A2D31B"/>
    <w:rsid w:val="75A3D605"/>
    <w:rsid w:val="75A6E04D"/>
    <w:rsid w:val="75ABC370"/>
    <w:rsid w:val="75ACF4DA"/>
    <w:rsid w:val="75AE0E91"/>
    <w:rsid w:val="75B0B568"/>
    <w:rsid w:val="75B108C7"/>
    <w:rsid w:val="75B48F22"/>
    <w:rsid w:val="75B65E1E"/>
    <w:rsid w:val="75B737CA"/>
    <w:rsid w:val="75C17F42"/>
    <w:rsid w:val="75C200ED"/>
    <w:rsid w:val="75D44F6D"/>
    <w:rsid w:val="75DA2BC1"/>
    <w:rsid w:val="75DD5B74"/>
    <w:rsid w:val="75E08FE0"/>
    <w:rsid w:val="75E32402"/>
    <w:rsid w:val="75EB37AC"/>
    <w:rsid w:val="75EF7522"/>
    <w:rsid w:val="75F8732E"/>
    <w:rsid w:val="75FAB8C8"/>
    <w:rsid w:val="760BAE68"/>
    <w:rsid w:val="760C9FD7"/>
    <w:rsid w:val="760D9231"/>
    <w:rsid w:val="7611BDB1"/>
    <w:rsid w:val="76171121"/>
    <w:rsid w:val="7618964C"/>
    <w:rsid w:val="7635C915"/>
    <w:rsid w:val="763DC0F4"/>
    <w:rsid w:val="76414CAA"/>
    <w:rsid w:val="764E4645"/>
    <w:rsid w:val="764EA4F4"/>
    <w:rsid w:val="76508915"/>
    <w:rsid w:val="7676395B"/>
    <w:rsid w:val="76855569"/>
    <w:rsid w:val="7691ABA2"/>
    <w:rsid w:val="7692E14A"/>
    <w:rsid w:val="76955CBF"/>
    <w:rsid w:val="7696AA85"/>
    <w:rsid w:val="7697E09F"/>
    <w:rsid w:val="769DBE2E"/>
    <w:rsid w:val="76A7CB17"/>
    <w:rsid w:val="76ABF671"/>
    <w:rsid w:val="76ACD8D1"/>
    <w:rsid w:val="76B00A93"/>
    <w:rsid w:val="76BD80EC"/>
    <w:rsid w:val="76C10DB9"/>
    <w:rsid w:val="76C7ECCF"/>
    <w:rsid w:val="76CC9633"/>
    <w:rsid w:val="76CCF1F6"/>
    <w:rsid w:val="76DAC985"/>
    <w:rsid w:val="76DD5F55"/>
    <w:rsid w:val="76EA8019"/>
    <w:rsid w:val="76F61042"/>
    <w:rsid w:val="76F696C6"/>
    <w:rsid w:val="76FF00C9"/>
    <w:rsid w:val="7700ABD7"/>
    <w:rsid w:val="7702E469"/>
    <w:rsid w:val="77070CC9"/>
    <w:rsid w:val="77142924"/>
    <w:rsid w:val="77177DA9"/>
    <w:rsid w:val="771E3977"/>
    <w:rsid w:val="77214E6F"/>
    <w:rsid w:val="7726D75B"/>
    <w:rsid w:val="772883F8"/>
    <w:rsid w:val="772D2EA0"/>
    <w:rsid w:val="77340348"/>
    <w:rsid w:val="77370471"/>
    <w:rsid w:val="773A57E8"/>
    <w:rsid w:val="77437DC8"/>
    <w:rsid w:val="774AE44A"/>
    <w:rsid w:val="774C5774"/>
    <w:rsid w:val="77520CC6"/>
    <w:rsid w:val="7754CC90"/>
    <w:rsid w:val="775685C5"/>
    <w:rsid w:val="77569F87"/>
    <w:rsid w:val="77597ECC"/>
    <w:rsid w:val="775D9068"/>
    <w:rsid w:val="7773D9D0"/>
    <w:rsid w:val="7775FC22"/>
    <w:rsid w:val="7776524C"/>
    <w:rsid w:val="777BDA80"/>
    <w:rsid w:val="777D6A28"/>
    <w:rsid w:val="77834122"/>
    <w:rsid w:val="7784B588"/>
    <w:rsid w:val="77875202"/>
    <w:rsid w:val="77892D95"/>
    <w:rsid w:val="779B85F9"/>
    <w:rsid w:val="77A12FF9"/>
    <w:rsid w:val="77A907B0"/>
    <w:rsid w:val="77AD0D1E"/>
    <w:rsid w:val="77B4D0AC"/>
    <w:rsid w:val="77B50C5D"/>
    <w:rsid w:val="77C13014"/>
    <w:rsid w:val="77C50C0A"/>
    <w:rsid w:val="77C658C2"/>
    <w:rsid w:val="77C9DDC4"/>
    <w:rsid w:val="77CC8444"/>
    <w:rsid w:val="77D0D3D5"/>
    <w:rsid w:val="77D6C50D"/>
    <w:rsid w:val="77DB0A4C"/>
    <w:rsid w:val="77DF97D2"/>
    <w:rsid w:val="77E10934"/>
    <w:rsid w:val="77E3566F"/>
    <w:rsid w:val="77F366EE"/>
    <w:rsid w:val="77FEAA53"/>
    <w:rsid w:val="78020D63"/>
    <w:rsid w:val="78058FE2"/>
    <w:rsid w:val="7809F717"/>
    <w:rsid w:val="7818AC5F"/>
    <w:rsid w:val="78224FBB"/>
    <w:rsid w:val="782708BE"/>
    <w:rsid w:val="7827466D"/>
    <w:rsid w:val="782FF60D"/>
    <w:rsid w:val="783093BE"/>
    <w:rsid w:val="783260A1"/>
    <w:rsid w:val="7834A08F"/>
    <w:rsid w:val="783C8967"/>
    <w:rsid w:val="783F5BE1"/>
    <w:rsid w:val="7844D39A"/>
    <w:rsid w:val="78477962"/>
    <w:rsid w:val="784FB514"/>
    <w:rsid w:val="7851279C"/>
    <w:rsid w:val="7854FF24"/>
    <w:rsid w:val="78629455"/>
    <w:rsid w:val="7863DB37"/>
    <w:rsid w:val="78659AAC"/>
    <w:rsid w:val="786F2D86"/>
    <w:rsid w:val="7873848B"/>
    <w:rsid w:val="787545AD"/>
    <w:rsid w:val="7886507A"/>
    <w:rsid w:val="7886953D"/>
    <w:rsid w:val="7886C6EC"/>
    <w:rsid w:val="78883EEC"/>
    <w:rsid w:val="788B4261"/>
    <w:rsid w:val="788C7563"/>
    <w:rsid w:val="789030AC"/>
    <w:rsid w:val="78969821"/>
    <w:rsid w:val="78969E43"/>
    <w:rsid w:val="78974E0F"/>
    <w:rsid w:val="789AF1DF"/>
    <w:rsid w:val="789AF448"/>
    <w:rsid w:val="78A27FBC"/>
    <w:rsid w:val="78A5948B"/>
    <w:rsid w:val="78A6187D"/>
    <w:rsid w:val="78B45F64"/>
    <w:rsid w:val="78B56712"/>
    <w:rsid w:val="78B95AD5"/>
    <w:rsid w:val="78C2623D"/>
    <w:rsid w:val="78C3B3F2"/>
    <w:rsid w:val="78CE11E4"/>
    <w:rsid w:val="78D5D88F"/>
    <w:rsid w:val="78D5F06D"/>
    <w:rsid w:val="78DB5350"/>
    <w:rsid w:val="78DCAD0F"/>
    <w:rsid w:val="78DD2D6B"/>
    <w:rsid w:val="78DDE968"/>
    <w:rsid w:val="78DE810F"/>
    <w:rsid w:val="78E06609"/>
    <w:rsid w:val="78EB21B6"/>
    <w:rsid w:val="78EE9AE7"/>
    <w:rsid w:val="78F60344"/>
    <w:rsid w:val="78F7A12D"/>
    <w:rsid w:val="78FD6B17"/>
    <w:rsid w:val="7903AF51"/>
    <w:rsid w:val="79073F3D"/>
    <w:rsid w:val="790C6F52"/>
    <w:rsid w:val="791C3093"/>
    <w:rsid w:val="791E04AC"/>
    <w:rsid w:val="7929E528"/>
    <w:rsid w:val="794C772C"/>
    <w:rsid w:val="79512D66"/>
    <w:rsid w:val="79564B38"/>
    <w:rsid w:val="795A91F4"/>
    <w:rsid w:val="7967A398"/>
    <w:rsid w:val="7968E0A7"/>
    <w:rsid w:val="7969AA0D"/>
    <w:rsid w:val="796FC204"/>
    <w:rsid w:val="796FE38D"/>
    <w:rsid w:val="7978115C"/>
    <w:rsid w:val="797EEEF7"/>
    <w:rsid w:val="797F3DB5"/>
    <w:rsid w:val="79860916"/>
    <w:rsid w:val="7992956E"/>
    <w:rsid w:val="799730BF"/>
    <w:rsid w:val="7998EB2A"/>
    <w:rsid w:val="799D186A"/>
    <w:rsid w:val="79A236CE"/>
    <w:rsid w:val="79A3F0EF"/>
    <w:rsid w:val="79B4C47E"/>
    <w:rsid w:val="79B53527"/>
    <w:rsid w:val="79B5B178"/>
    <w:rsid w:val="79B6B499"/>
    <w:rsid w:val="79BAF509"/>
    <w:rsid w:val="79C4AD5A"/>
    <w:rsid w:val="79C830DF"/>
    <w:rsid w:val="79CE2D92"/>
    <w:rsid w:val="79D25454"/>
    <w:rsid w:val="79DA7D5A"/>
    <w:rsid w:val="79DAF584"/>
    <w:rsid w:val="79DE6151"/>
    <w:rsid w:val="79E084C3"/>
    <w:rsid w:val="79E230FF"/>
    <w:rsid w:val="79E773A4"/>
    <w:rsid w:val="79E93585"/>
    <w:rsid w:val="79EF73A3"/>
    <w:rsid w:val="79F08D85"/>
    <w:rsid w:val="79F35650"/>
    <w:rsid w:val="79F4B059"/>
    <w:rsid w:val="79F59A24"/>
    <w:rsid w:val="79FE64C7"/>
    <w:rsid w:val="7A099A21"/>
    <w:rsid w:val="7A0AC728"/>
    <w:rsid w:val="7A1B2E8E"/>
    <w:rsid w:val="7A2058CA"/>
    <w:rsid w:val="7A217A7F"/>
    <w:rsid w:val="7A28B3CF"/>
    <w:rsid w:val="7A29A80C"/>
    <w:rsid w:val="7A3A084C"/>
    <w:rsid w:val="7A3B4938"/>
    <w:rsid w:val="7A3C767A"/>
    <w:rsid w:val="7A45FCC1"/>
    <w:rsid w:val="7A4F2E7A"/>
    <w:rsid w:val="7A4FB737"/>
    <w:rsid w:val="7A507662"/>
    <w:rsid w:val="7A5457AA"/>
    <w:rsid w:val="7A54F039"/>
    <w:rsid w:val="7A5A2D06"/>
    <w:rsid w:val="7A69E245"/>
    <w:rsid w:val="7A7A2329"/>
    <w:rsid w:val="7A7C366A"/>
    <w:rsid w:val="7A827466"/>
    <w:rsid w:val="7A82BEF9"/>
    <w:rsid w:val="7A88F6AC"/>
    <w:rsid w:val="7A8A243D"/>
    <w:rsid w:val="7A8D9FB2"/>
    <w:rsid w:val="7A97C525"/>
    <w:rsid w:val="7A9D0FC1"/>
    <w:rsid w:val="7AA00EEC"/>
    <w:rsid w:val="7AA36A20"/>
    <w:rsid w:val="7AA62996"/>
    <w:rsid w:val="7AA63FFF"/>
    <w:rsid w:val="7AA9B10B"/>
    <w:rsid w:val="7AAC2098"/>
    <w:rsid w:val="7AAE985A"/>
    <w:rsid w:val="7AAEAF95"/>
    <w:rsid w:val="7AAEEC3B"/>
    <w:rsid w:val="7AB11704"/>
    <w:rsid w:val="7ABA066F"/>
    <w:rsid w:val="7AC63103"/>
    <w:rsid w:val="7AD93BC3"/>
    <w:rsid w:val="7AE53876"/>
    <w:rsid w:val="7AF64A50"/>
    <w:rsid w:val="7B0553C7"/>
    <w:rsid w:val="7B061A12"/>
    <w:rsid w:val="7B067849"/>
    <w:rsid w:val="7B12DEFF"/>
    <w:rsid w:val="7B137AD3"/>
    <w:rsid w:val="7B1AB534"/>
    <w:rsid w:val="7B1D1535"/>
    <w:rsid w:val="7B21BBC2"/>
    <w:rsid w:val="7B24A45F"/>
    <w:rsid w:val="7B306B89"/>
    <w:rsid w:val="7B338039"/>
    <w:rsid w:val="7B36039B"/>
    <w:rsid w:val="7B3A7B13"/>
    <w:rsid w:val="7B42FA12"/>
    <w:rsid w:val="7B458123"/>
    <w:rsid w:val="7B490904"/>
    <w:rsid w:val="7B4EC89B"/>
    <w:rsid w:val="7B4FDEAE"/>
    <w:rsid w:val="7B4FF636"/>
    <w:rsid w:val="7B52F644"/>
    <w:rsid w:val="7B57E68D"/>
    <w:rsid w:val="7B5A5054"/>
    <w:rsid w:val="7B5A8FBF"/>
    <w:rsid w:val="7B62EE19"/>
    <w:rsid w:val="7B67CE08"/>
    <w:rsid w:val="7B742A29"/>
    <w:rsid w:val="7B76FCA3"/>
    <w:rsid w:val="7B784144"/>
    <w:rsid w:val="7B827EBB"/>
    <w:rsid w:val="7B87A71C"/>
    <w:rsid w:val="7B9AFBBD"/>
    <w:rsid w:val="7B9C02A6"/>
    <w:rsid w:val="7BA4C3CF"/>
    <w:rsid w:val="7BA5E85B"/>
    <w:rsid w:val="7BA5F938"/>
    <w:rsid w:val="7BA97D58"/>
    <w:rsid w:val="7BAE64B1"/>
    <w:rsid w:val="7BB2F200"/>
    <w:rsid w:val="7BB3C15C"/>
    <w:rsid w:val="7BBA7637"/>
    <w:rsid w:val="7BC61B30"/>
    <w:rsid w:val="7BCCC39B"/>
    <w:rsid w:val="7BD2D294"/>
    <w:rsid w:val="7BD73E4C"/>
    <w:rsid w:val="7BDF46F1"/>
    <w:rsid w:val="7BE89C0F"/>
    <w:rsid w:val="7BEB8D25"/>
    <w:rsid w:val="7BEC0AED"/>
    <w:rsid w:val="7BFB54B4"/>
    <w:rsid w:val="7BFD60AE"/>
    <w:rsid w:val="7BFFA6BC"/>
    <w:rsid w:val="7C0A9C1F"/>
    <w:rsid w:val="7C0C860E"/>
    <w:rsid w:val="7C0F0C16"/>
    <w:rsid w:val="7C168C2D"/>
    <w:rsid w:val="7C1B0674"/>
    <w:rsid w:val="7C21828D"/>
    <w:rsid w:val="7C2DA7DD"/>
    <w:rsid w:val="7C343318"/>
    <w:rsid w:val="7C3D6D71"/>
    <w:rsid w:val="7C4E4037"/>
    <w:rsid w:val="7C567A2F"/>
    <w:rsid w:val="7C56B245"/>
    <w:rsid w:val="7C596214"/>
    <w:rsid w:val="7C5B0E8E"/>
    <w:rsid w:val="7C679C2A"/>
    <w:rsid w:val="7C68768D"/>
    <w:rsid w:val="7C70A2DE"/>
    <w:rsid w:val="7C7D3915"/>
    <w:rsid w:val="7C7EFF2A"/>
    <w:rsid w:val="7C83724A"/>
    <w:rsid w:val="7C843388"/>
    <w:rsid w:val="7C8496B1"/>
    <w:rsid w:val="7C8AECC3"/>
    <w:rsid w:val="7C8D9833"/>
    <w:rsid w:val="7C98B085"/>
    <w:rsid w:val="7C98FB59"/>
    <w:rsid w:val="7C9FA1D3"/>
    <w:rsid w:val="7CA4639E"/>
    <w:rsid w:val="7CA6F28E"/>
    <w:rsid w:val="7CAB7FEB"/>
    <w:rsid w:val="7CAE30E3"/>
    <w:rsid w:val="7CAF5C3C"/>
    <w:rsid w:val="7CB1DE97"/>
    <w:rsid w:val="7CB9CB48"/>
    <w:rsid w:val="7CBABBFB"/>
    <w:rsid w:val="7CC111C3"/>
    <w:rsid w:val="7CC64B1C"/>
    <w:rsid w:val="7CCA9B8D"/>
    <w:rsid w:val="7CCF2FC4"/>
    <w:rsid w:val="7CD15BC8"/>
    <w:rsid w:val="7CD409CD"/>
    <w:rsid w:val="7CD92A84"/>
    <w:rsid w:val="7CEAA328"/>
    <w:rsid w:val="7CEBF9C6"/>
    <w:rsid w:val="7CEC4F68"/>
    <w:rsid w:val="7CF2EACD"/>
    <w:rsid w:val="7D1207BA"/>
    <w:rsid w:val="7D12BD29"/>
    <w:rsid w:val="7D281A26"/>
    <w:rsid w:val="7D35D353"/>
    <w:rsid w:val="7D366515"/>
    <w:rsid w:val="7D386741"/>
    <w:rsid w:val="7D3C1784"/>
    <w:rsid w:val="7D3D5D51"/>
    <w:rsid w:val="7D3E8678"/>
    <w:rsid w:val="7D3ED293"/>
    <w:rsid w:val="7D4284D1"/>
    <w:rsid w:val="7D4287B2"/>
    <w:rsid w:val="7D442847"/>
    <w:rsid w:val="7D5067C3"/>
    <w:rsid w:val="7D5400D4"/>
    <w:rsid w:val="7D58B3F5"/>
    <w:rsid w:val="7D61EB91"/>
    <w:rsid w:val="7D63C633"/>
    <w:rsid w:val="7D6453B3"/>
    <w:rsid w:val="7D6C0652"/>
    <w:rsid w:val="7D77A357"/>
    <w:rsid w:val="7D793422"/>
    <w:rsid w:val="7D82538B"/>
    <w:rsid w:val="7D8C4E22"/>
    <w:rsid w:val="7D8D0656"/>
    <w:rsid w:val="7D90CBB4"/>
    <w:rsid w:val="7D92B4C8"/>
    <w:rsid w:val="7D95ACF4"/>
    <w:rsid w:val="7D96D71A"/>
    <w:rsid w:val="7D96EC18"/>
    <w:rsid w:val="7D96FC06"/>
    <w:rsid w:val="7D9E526C"/>
    <w:rsid w:val="7DA0F293"/>
    <w:rsid w:val="7DA1479B"/>
    <w:rsid w:val="7DA320BB"/>
    <w:rsid w:val="7DA55BAC"/>
    <w:rsid w:val="7DB914A9"/>
    <w:rsid w:val="7DBF78ED"/>
    <w:rsid w:val="7DC9C3B0"/>
    <w:rsid w:val="7DCF753F"/>
    <w:rsid w:val="7DD40F69"/>
    <w:rsid w:val="7DDA4CBB"/>
    <w:rsid w:val="7DDB5D32"/>
    <w:rsid w:val="7DDEF947"/>
    <w:rsid w:val="7DE3C15A"/>
    <w:rsid w:val="7DE53DA6"/>
    <w:rsid w:val="7DE54AEA"/>
    <w:rsid w:val="7DEDF83B"/>
    <w:rsid w:val="7DF1A731"/>
    <w:rsid w:val="7DF282A6"/>
    <w:rsid w:val="7DF4DEFC"/>
    <w:rsid w:val="7DF968FE"/>
    <w:rsid w:val="7DFD4A41"/>
    <w:rsid w:val="7DFDB305"/>
    <w:rsid w:val="7E094305"/>
    <w:rsid w:val="7E0C83AB"/>
    <w:rsid w:val="7E12675A"/>
    <w:rsid w:val="7E126D9D"/>
    <w:rsid w:val="7E17E2B4"/>
    <w:rsid w:val="7E18061C"/>
    <w:rsid w:val="7E181597"/>
    <w:rsid w:val="7E185B6F"/>
    <w:rsid w:val="7E24EEF2"/>
    <w:rsid w:val="7E262FC5"/>
    <w:rsid w:val="7E2BB7B1"/>
    <w:rsid w:val="7E336F25"/>
    <w:rsid w:val="7E3AD0D7"/>
    <w:rsid w:val="7E3BE364"/>
    <w:rsid w:val="7E52E476"/>
    <w:rsid w:val="7E5EA8EB"/>
    <w:rsid w:val="7E65391E"/>
    <w:rsid w:val="7E6A636A"/>
    <w:rsid w:val="7E6FA5A6"/>
    <w:rsid w:val="7E72EF2E"/>
    <w:rsid w:val="7E7E8146"/>
    <w:rsid w:val="7E834014"/>
    <w:rsid w:val="7E841532"/>
    <w:rsid w:val="7E878304"/>
    <w:rsid w:val="7E8B175E"/>
    <w:rsid w:val="7E8E2CBE"/>
    <w:rsid w:val="7E8FE36F"/>
    <w:rsid w:val="7E9687F1"/>
    <w:rsid w:val="7EA6D078"/>
    <w:rsid w:val="7EAB51EF"/>
    <w:rsid w:val="7EABB4AC"/>
    <w:rsid w:val="7EB6A02E"/>
    <w:rsid w:val="7EBACA82"/>
    <w:rsid w:val="7EBD05C2"/>
    <w:rsid w:val="7EBED543"/>
    <w:rsid w:val="7EC0F452"/>
    <w:rsid w:val="7EC4191E"/>
    <w:rsid w:val="7ED048D6"/>
    <w:rsid w:val="7ED80CF7"/>
    <w:rsid w:val="7EE3EE2F"/>
    <w:rsid w:val="7EED32E6"/>
    <w:rsid w:val="7EED7903"/>
    <w:rsid w:val="7EF8F770"/>
    <w:rsid w:val="7EFCC98E"/>
    <w:rsid w:val="7EFE94D5"/>
    <w:rsid w:val="7F04335A"/>
    <w:rsid w:val="7F091620"/>
    <w:rsid w:val="7F0EA208"/>
    <w:rsid w:val="7F13DE40"/>
    <w:rsid w:val="7F155A01"/>
    <w:rsid w:val="7F203D61"/>
    <w:rsid w:val="7F208816"/>
    <w:rsid w:val="7F258965"/>
    <w:rsid w:val="7F29AC9B"/>
    <w:rsid w:val="7F29C3BF"/>
    <w:rsid w:val="7F30BDF9"/>
    <w:rsid w:val="7F3175DF"/>
    <w:rsid w:val="7F3A3DEF"/>
    <w:rsid w:val="7F3AE2B6"/>
    <w:rsid w:val="7F3C87BC"/>
    <w:rsid w:val="7F422B75"/>
    <w:rsid w:val="7F467B4B"/>
    <w:rsid w:val="7F49E2D5"/>
    <w:rsid w:val="7F4ACC8B"/>
    <w:rsid w:val="7F4B78C6"/>
    <w:rsid w:val="7F4B8C5A"/>
    <w:rsid w:val="7F4F85BB"/>
    <w:rsid w:val="7F546758"/>
    <w:rsid w:val="7F54C9C9"/>
    <w:rsid w:val="7F554F2D"/>
    <w:rsid w:val="7F5570EF"/>
    <w:rsid w:val="7F56774F"/>
    <w:rsid w:val="7F724BAC"/>
    <w:rsid w:val="7F765FC8"/>
    <w:rsid w:val="7F768509"/>
    <w:rsid w:val="7F7B38AC"/>
    <w:rsid w:val="7F7EBE8B"/>
    <w:rsid w:val="7F82B0EF"/>
    <w:rsid w:val="7F832AA8"/>
    <w:rsid w:val="7F83C0BB"/>
    <w:rsid w:val="7F848827"/>
    <w:rsid w:val="7F88DE45"/>
    <w:rsid w:val="7F909ABD"/>
    <w:rsid w:val="7FB0B9E7"/>
    <w:rsid w:val="7FD09243"/>
    <w:rsid w:val="7FD0A58E"/>
    <w:rsid w:val="7FD6A138"/>
    <w:rsid w:val="7FD79629"/>
    <w:rsid w:val="7FF212EF"/>
    <w:rsid w:val="7FF39C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1BAAA0"/>
  <w15:docId w15:val="{889C9BEE-A1E0-47EB-A188-4109B56E6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175F"/>
    <w:rPr>
      <w:sz w:val="24"/>
      <w:szCs w:val="24"/>
    </w:rPr>
  </w:style>
  <w:style w:type="paragraph" w:styleId="Heading1">
    <w:name w:val="heading 1"/>
    <w:basedOn w:val="Normal"/>
    <w:next w:val="SE290Text"/>
    <w:link w:val="Heading1Char"/>
    <w:qFormat/>
    <w:rsid w:val="00DC7FB6"/>
    <w:pPr>
      <w:keepNext/>
      <w:numPr>
        <w:numId w:val="1"/>
      </w:numPr>
      <w:tabs>
        <w:tab w:val="clear" w:pos="432"/>
        <w:tab w:val="num" w:pos="1152"/>
      </w:tabs>
      <w:spacing w:before="360" w:after="240"/>
      <w:outlineLvl w:val="0"/>
    </w:pPr>
    <w:rPr>
      <w:rFonts w:cs="Arial"/>
      <w:b/>
      <w:bCs/>
      <w:kern w:val="32"/>
      <w:sz w:val="32"/>
      <w:szCs w:val="32"/>
    </w:rPr>
  </w:style>
  <w:style w:type="paragraph" w:styleId="Heading2">
    <w:name w:val="heading 2"/>
    <w:basedOn w:val="Normal"/>
    <w:next w:val="SE290Text"/>
    <w:qFormat/>
    <w:rsid w:val="00DC7FB6"/>
    <w:pPr>
      <w:keepNext/>
      <w:numPr>
        <w:ilvl w:val="1"/>
        <w:numId w:val="1"/>
      </w:numPr>
      <w:spacing w:before="240" w:after="60"/>
      <w:outlineLvl w:val="1"/>
    </w:pPr>
    <w:rPr>
      <w:rFonts w:cs="Arial"/>
      <w:b/>
      <w:bCs/>
      <w:iCs/>
      <w:sz w:val="28"/>
      <w:szCs w:val="28"/>
    </w:rPr>
  </w:style>
  <w:style w:type="paragraph" w:styleId="Heading3">
    <w:name w:val="heading 3"/>
    <w:basedOn w:val="Normal"/>
    <w:next w:val="SE290Text"/>
    <w:qFormat/>
    <w:rsid w:val="00DC7FB6"/>
    <w:pPr>
      <w:keepNext/>
      <w:numPr>
        <w:ilvl w:val="2"/>
        <w:numId w:val="1"/>
      </w:numPr>
      <w:spacing w:before="240" w:after="60"/>
      <w:outlineLvl w:val="2"/>
    </w:pPr>
    <w:rPr>
      <w:rFonts w:cs="Arial"/>
      <w:b/>
      <w:bCs/>
    </w:rPr>
  </w:style>
  <w:style w:type="paragraph" w:styleId="Heading4">
    <w:name w:val="heading 4"/>
    <w:basedOn w:val="Normal"/>
    <w:next w:val="SE290Text"/>
    <w:qFormat/>
    <w:rsid w:val="00DC7FB6"/>
    <w:pPr>
      <w:keepNext/>
      <w:numPr>
        <w:ilvl w:val="3"/>
        <w:numId w:val="1"/>
      </w:numPr>
      <w:spacing w:before="240" w:after="60"/>
      <w:outlineLvl w:val="3"/>
    </w:pPr>
    <w:rPr>
      <w:b/>
      <w:bCs/>
    </w:rPr>
  </w:style>
  <w:style w:type="paragraph" w:styleId="Heading5">
    <w:name w:val="heading 5"/>
    <w:basedOn w:val="Normal"/>
    <w:next w:val="Normal"/>
    <w:qFormat/>
    <w:rsid w:val="00DC7FB6"/>
    <w:pPr>
      <w:numPr>
        <w:ilvl w:val="4"/>
        <w:numId w:val="1"/>
      </w:numPr>
      <w:spacing w:before="240" w:after="60"/>
      <w:outlineLvl w:val="4"/>
    </w:pPr>
    <w:rPr>
      <w:b/>
      <w:bCs/>
      <w:i/>
      <w:iCs/>
      <w:sz w:val="26"/>
      <w:szCs w:val="26"/>
    </w:rPr>
  </w:style>
  <w:style w:type="paragraph" w:styleId="Heading6">
    <w:name w:val="heading 6"/>
    <w:basedOn w:val="Normal"/>
    <w:next w:val="Normal"/>
    <w:qFormat/>
    <w:rsid w:val="00DC7FB6"/>
    <w:pPr>
      <w:numPr>
        <w:ilvl w:val="5"/>
        <w:numId w:val="1"/>
      </w:numPr>
      <w:spacing w:before="240" w:after="60"/>
      <w:outlineLvl w:val="5"/>
    </w:pPr>
    <w:rPr>
      <w:b/>
      <w:bCs/>
      <w:sz w:val="22"/>
      <w:szCs w:val="22"/>
    </w:rPr>
  </w:style>
  <w:style w:type="paragraph" w:styleId="Heading7">
    <w:name w:val="heading 7"/>
    <w:basedOn w:val="Normal"/>
    <w:next w:val="Normal"/>
    <w:qFormat/>
    <w:rsid w:val="00DC7FB6"/>
    <w:pPr>
      <w:numPr>
        <w:ilvl w:val="6"/>
        <w:numId w:val="1"/>
      </w:numPr>
      <w:spacing w:before="240" w:after="60"/>
      <w:outlineLvl w:val="6"/>
    </w:pPr>
  </w:style>
  <w:style w:type="paragraph" w:styleId="Heading8">
    <w:name w:val="heading 8"/>
    <w:basedOn w:val="Normal"/>
    <w:next w:val="Normal"/>
    <w:qFormat/>
    <w:rsid w:val="00DC7FB6"/>
    <w:pPr>
      <w:numPr>
        <w:ilvl w:val="7"/>
        <w:numId w:val="1"/>
      </w:numPr>
      <w:spacing w:before="240" w:after="60"/>
      <w:outlineLvl w:val="7"/>
    </w:pPr>
    <w:rPr>
      <w:i/>
      <w:iCs/>
    </w:rPr>
  </w:style>
  <w:style w:type="paragraph" w:styleId="Heading9">
    <w:name w:val="heading 9"/>
    <w:basedOn w:val="Normal"/>
    <w:next w:val="Normal"/>
    <w:qFormat/>
    <w:rsid w:val="00DC7FB6"/>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290Text">
    <w:name w:val="SE290Text"/>
    <w:basedOn w:val="Normal"/>
    <w:rsid w:val="00642B47"/>
    <w:pPr>
      <w:spacing w:before="120" w:after="120"/>
      <w:ind w:firstLine="720"/>
    </w:pPr>
  </w:style>
  <w:style w:type="paragraph" w:styleId="Caption">
    <w:name w:val="caption"/>
    <w:basedOn w:val="Normal"/>
    <w:next w:val="SE290Text"/>
    <w:qFormat/>
    <w:rsid w:val="003D4DBC"/>
    <w:pPr>
      <w:keepNext/>
      <w:ind w:left="720" w:right="720"/>
    </w:pPr>
    <w:rPr>
      <w:bCs/>
    </w:rPr>
  </w:style>
  <w:style w:type="paragraph" w:customStyle="1" w:styleId="SE290Table">
    <w:name w:val="SE290Table"/>
    <w:basedOn w:val="SE290Text"/>
    <w:next w:val="SE290Text"/>
    <w:rsid w:val="00A55064"/>
    <w:pPr>
      <w:spacing w:after="360"/>
      <w:ind w:firstLine="0"/>
      <w:jc w:val="center"/>
    </w:pPr>
  </w:style>
  <w:style w:type="paragraph" w:customStyle="1" w:styleId="SE290Figure">
    <w:name w:val="SE290Figure"/>
    <w:basedOn w:val="SE290Text"/>
    <w:next w:val="SE290FigureCaption"/>
    <w:rsid w:val="0012540C"/>
    <w:pPr>
      <w:keepNext/>
      <w:spacing w:before="240"/>
      <w:ind w:firstLine="0"/>
      <w:jc w:val="center"/>
    </w:pPr>
  </w:style>
  <w:style w:type="paragraph" w:customStyle="1" w:styleId="SE290FigureCaption">
    <w:name w:val="SE290FigureCaption"/>
    <w:basedOn w:val="Caption"/>
    <w:next w:val="SE290Text"/>
    <w:rsid w:val="00A55064"/>
    <w:pPr>
      <w:keepNext w:val="0"/>
      <w:spacing w:after="360"/>
    </w:pPr>
  </w:style>
  <w:style w:type="paragraph" w:customStyle="1" w:styleId="SE290TableCaption">
    <w:name w:val="SE290TableCaption"/>
    <w:basedOn w:val="Caption"/>
    <w:next w:val="SE290Table"/>
    <w:rsid w:val="00302150"/>
    <w:pPr>
      <w:spacing w:before="240" w:after="120"/>
    </w:pPr>
  </w:style>
  <w:style w:type="paragraph" w:styleId="Header">
    <w:name w:val="header"/>
    <w:basedOn w:val="Normal"/>
    <w:rsid w:val="00B264E0"/>
    <w:pPr>
      <w:tabs>
        <w:tab w:val="center" w:pos="4320"/>
        <w:tab w:val="right" w:pos="8640"/>
      </w:tabs>
    </w:pPr>
  </w:style>
  <w:style w:type="paragraph" w:styleId="Footer">
    <w:name w:val="footer"/>
    <w:basedOn w:val="Normal"/>
    <w:rsid w:val="00B264E0"/>
    <w:pPr>
      <w:tabs>
        <w:tab w:val="center" w:pos="4320"/>
        <w:tab w:val="right" w:pos="8640"/>
      </w:tabs>
    </w:pPr>
  </w:style>
  <w:style w:type="character" w:styleId="PageNumber">
    <w:name w:val="page number"/>
    <w:basedOn w:val="DefaultParagraphFont"/>
    <w:rsid w:val="00B264E0"/>
  </w:style>
  <w:style w:type="paragraph" w:customStyle="1" w:styleId="SE290EditorComments">
    <w:name w:val="SE290EditorComments"/>
    <w:basedOn w:val="SE290Text"/>
    <w:rsid w:val="0013732B"/>
    <w:rPr>
      <w:i/>
      <w:vanish/>
      <w:sz w:val="28"/>
      <w:szCs w:val="28"/>
    </w:rPr>
  </w:style>
  <w:style w:type="paragraph" w:styleId="TOC2">
    <w:name w:val="toc 2"/>
    <w:basedOn w:val="Normal"/>
    <w:next w:val="Normal"/>
    <w:autoRedefine/>
    <w:uiPriority w:val="39"/>
    <w:rsid w:val="00F83E96"/>
    <w:pPr>
      <w:tabs>
        <w:tab w:val="left" w:pos="720"/>
        <w:tab w:val="right" w:leader="dot" w:pos="9360"/>
      </w:tabs>
      <w:ind w:left="240"/>
    </w:pPr>
  </w:style>
  <w:style w:type="paragraph" w:styleId="TOC1">
    <w:name w:val="toc 1"/>
    <w:basedOn w:val="Normal"/>
    <w:next w:val="Normal"/>
    <w:autoRedefine/>
    <w:uiPriority w:val="39"/>
    <w:rsid w:val="0013732B"/>
  </w:style>
  <w:style w:type="paragraph" w:styleId="TOC3">
    <w:name w:val="toc 3"/>
    <w:basedOn w:val="Normal"/>
    <w:next w:val="Normal"/>
    <w:autoRedefine/>
    <w:uiPriority w:val="39"/>
    <w:rsid w:val="00F83E96"/>
    <w:pPr>
      <w:tabs>
        <w:tab w:val="left" w:pos="1200"/>
        <w:tab w:val="right" w:leader="dot" w:pos="9360"/>
      </w:tabs>
      <w:ind w:left="480"/>
    </w:pPr>
  </w:style>
  <w:style w:type="character" w:styleId="Hyperlink">
    <w:name w:val="Hyperlink"/>
    <w:uiPriority w:val="99"/>
    <w:rsid w:val="0013732B"/>
    <w:rPr>
      <w:color w:val="0000FF"/>
      <w:u w:val="single"/>
    </w:rPr>
  </w:style>
  <w:style w:type="paragraph" w:styleId="TableofFigures">
    <w:name w:val="table of figures"/>
    <w:basedOn w:val="Normal"/>
    <w:next w:val="Normal"/>
    <w:uiPriority w:val="99"/>
    <w:rsid w:val="0013732B"/>
  </w:style>
  <w:style w:type="table" w:styleId="TableGrid">
    <w:name w:val="Table Grid"/>
    <w:basedOn w:val="TableNormal"/>
    <w:rsid w:val="003C1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290EnumeratedList">
    <w:name w:val="SE290EnumeratedList"/>
    <w:basedOn w:val="SE290Text"/>
    <w:rsid w:val="00DC7FB6"/>
    <w:pPr>
      <w:keepNext/>
      <w:keepLines/>
      <w:numPr>
        <w:numId w:val="2"/>
      </w:numPr>
    </w:pPr>
  </w:style>
  <w:style w:type="paragraph" w:customStyle="1" w:styleId="SE290Bullet1">
    <w:name w:val="SE290Bullet1"/>
    <w:basedOn w:val="SE290Text"/>
    <w:rsid w:val="00DC7FB6"/>
    <w:pPr>
      <w:keepNext/>
      <w:keepLines/>
      <w:numPr>
        <w:numId w:val="3"/>
      </w:numPr>
    </w:pPr>
  </w:style>
  <w:style w:type="paragraph" w:customStyle="1" w:styleId="SE290Bullet2">
    <w:name w:val="SE290Bullet2"/>
    <w:basedOn w:val="SE290Text"/>
    <w:rsid w:val="00DC7FB6"/>
    <w:pPr>
      <w:keepNext/>
      <w:keepLines/>
      <w:numPr>
        <w:numId w:val="4"/>
      </w:numPr>
    </w:pPr>
  </w:style>
  <w:style w:type="character" w:styleId="FollowedHyperlink">
    <w:name w:val="FollowedHyperlink"/>
    <w:rsid w:val="00E63F87"/>
    <w:rPr>
      <w:color w:val="800080"/>
      <w:u w:val="single"/>
    </w:rPr>
  </w:style>
  <w:style w:type="paragraph" w:styleId="BalloonText">
    <w:name w:val="Balloon Text"/>
    <w:basedOn w:val="Normal"/>
    <w:semiHidden/>
    <w:rsid w:val="002F52DD"/>
    <w:rPr>
      <w:rFonts w:ascii="Tahoma" w:hAnsi="Tahoma" w:cs="Tahoma"/>
      <w:sz w:val="16"/>
      <w:szCs w:val="16"/>
    </w:rPr>
  </w:style>
  <w:style w:type="paragraph" w:styleId="ListParagraph">
    <w:name w:val="List Paragraph"/>
    <w:basedOn w:val="Normal"/>
    <w:uiPriority w:val="34"/>
    <w:qFormat/>
    <w:rsid w:val="00AF0DD4"/>
    <w:pPr>
      <w:ind w:left="720"/>
      <w:contextualSpacing/>
    </w:pPr>
  </w:style>
  <w:style w:type="table" w:styleId="GridTable4-Accent1">
    <w:name w:val="Grid Table 4 Accent 1"/>
    <w:basedOn w:val="TableNormal"/>
    <w:uiPriority w:val="4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style>
  <w:style w:type="character" w:styleId="CommentReference">
    <w:name w:val="annotation reference"/>
    <w:basedOn w:val="DefaultParagraphFont"/>
    <w:semiHidden/>
    <w:unhideWhenUsed/>
    <w:rPr>
      <w:sz w:val="16"/>
      <w:szCs w:val="16"/>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rPr>
      <w:sz w:val="20"/>
      <w:szCs w:val="20"/>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Pr>
      <w:sz w:val="20"/>
      <w:szCs w:val="20"/>
    </w:rPr>
  </w:style>
  <w:style w:type="paragraph" w:styleId="TOC4">
    <w:name w:val="toc 4"/>
    <w:basedOn w:val="Normal"/>
    <w:next w:val="Normal"/>
    <w:autoRedefine/>
    <w:uiPriority w:val="39"/>
    <w:unhideWhenUsed/>
    <w:rsid w:val="007C48C7"/>
    <w:pPr>
      <w:spacing w:after="100"/>
      <w:ind w:left="72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7C48C7"/>
    <w:pPr>
      <w:spacing w:after="100"/>
      <w:ind w:left="96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7C48C7"/>
    <w:pPr>
      <w:spacing w:after="100"/>
      <w:ind w:left="12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7C48C7"/>
    <w:pPr>
      <w:spacing w:after="100"/>
      <w:ind w:left="144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7C48C7"/>
    <w:pPr>
      <w:spacing w:after="100"/>
      <w:ind w:left="168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7C48C7"/>
    <w:pPr>
      <w:spacing w:after="100"/>
      <w:ind w:left="1920"/>
    </w:pPr>
    <w:rPr>
      <w:rFonts w:asciiTheme="minorHAnsi" w:eastAsiaTheme="minorEastAsia" w:hAnsiTheme="minorHAnsi" w:cstheme="minorBidi"/>
      <w:kern w:val="2"/>
      <w14:ligatures w14:val="standardContextual"/>
    </w:rPr>
  </w:style>
  <w:style w:type="character" w:styleId="UnresolvedMention">
    <w:name w:val="Unresolved Mention"/>
    <w:basedOn w:val="DefaultParagraphFont"/>
    <w:uiPriority w:val="99"/>
    <w:semiHidden/>
    <w:unhideWhenUsed/>
    <w:rsid w:val="007C48C7"/>
    <w:rPr>
      <w:color w:val="605E5C"/>
      <w:shd w:val="clear" w:color="auto" w:fill="E1DFDD"/>
    </w:rPr>
  </w:style>
  <w:style w:type="character" w:styleId="PlaceholderText">
    <w:name w:val="Placeholder Text"/>
    <w:basedOn w:val="DefaultParagraphFont"/>
    <w:uiPriority w:val="99"/>
    <w:semiHidden/>
    <w:rsid w:val="00380FF6"/>
    <w:rPr>
      <w:color w:val="808080"/>
    </w:rPr>
  </w:style>
  <w:style w:type="paragraph" w:styleId="Revision">
    <w:name w:val="Revision"/>
    <w:hidden/>
    <w:uiPriority w:val="99"/>
    <w:semiHidden/>
    <w:rsid w:val="00ED3851"/>
    <w:rPr>
      <w:sz w:val="24"/>
      <w:szCs w:val="24"/>
    </w:rPr>
  </w:style>
  <w:style w:type="character" w:customStyle="1" w:styleId="textlayer--absolute">
    <w:name w:val="textlayer--absolute"/>
    <w:basedOn w:val="DefaultParagraphFont"/>
    <w:rsid w:val="00836947"/>
  </w:style>
  <w:style w:type="table" w:styleId="PlainTable3">
    <w:name w:val="Plain Table 3"/>
    <w:basedOn w:val="TableNormal"/>
    <w:uiPriority w:val="43"/>
    <w:rsid w:val="0017747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normaltextrun">
    <w:name w:val="normaltextrun"/>
    <w:basedOn w:val="DefaultParagraphFont"/>
    <w:rsid w:val="002037BD"/>
  </w:style>
  <w:style w:type="character" w:customStyle="1" w:styleId="eop">
    <w:name w:val="eop"/>
    <w:basedOn w:val="DefaultParagraphFont"/>
    <w:rsid w:val="002037BD"/>
  </w:style>
  <w:style w:type="character" w:styleId="Mention">
    <w:name w:val="Mention"/>
    <w:basedOn w:val="DefaultParagraphFont"/>
    <w:uiPriority w:val="99"/>
    <w:unhideWhenUsed/>
    <w:rsid w:val="00EE75DD"/>
    <w:rPr>
      <w:color w:val="2B579A"/>
      <w:shd w:val="clear" w:color="auto" w:fill="E6E6E6"/>
    </w:rPr>
  </w:style>
  <w:style w:type="character" w:customStyle="1" w:styleId="Heading1Char">
    <w:name w:val="Heading 1 Char"/>
    <w:basedOn w:val="DefaultParagraphFont"/>
    <w:link w:val="Heading1"/>
    <w:rsid w:val="0084031E"/>
    <w:rPr>
      <w:rFonts w:cs="Arial"/>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573427">
      <w:bodyDiv w:val="1"/>
      <w:marLeft w:val="0"/>
      <w:marRight w:val="0"/>
      <w:marTop w:val="0"/>
      <w:marBottom w:val="0"/>
      <w:divBdr>
        <w:top w:val="none" w:sz="0" w:space="0" w:color="auto"/>
        <w:left w:val="none" w:sz="0" w:space="0" w:color="auto"/>
        <w:bottom w:val="none" w:sz="0" w:space="0" w:color="auto"/>
        <w:right w:val="none" w:sz="0" w:space="0" w:color="auto"/>
      </w:divBdr>
    </w:div>
    <w:div w:id="130172222">
      <w:bodyDiv w:val="1"/>
      <w:marLeft w:val="0"/>
      <w:marRight w:val="0"/>
      <w:marTop w:val="0"/>
      <w:marBottom w:val="0"/>
      <w:divBdr>
        <w:top w:val="none" w:sz="0" w:space="0" w:color="auto"/>
        <w:left w:val="none" w:sz="0" w:space="0" w:color="auto"/>
        <w:bottom w:val="none" w:sz="0" w:space="0" w:color="auto"/>
        <w:right w:val="none" w:sz="0" w:space="0" w:color="auto"/>
      </w:divBdr>
    </w:div>
    <w:div w:id="132715862">
      <w:bodyDiv w:val="1"/>
      <w:marLeft w:val="0"/>
      <w:marRight w:val="0"/>
      <w:marTop w:val="0"/>
      <w:marBottom w:val="0"/>
      <w:divBdr>
        <w:top w:val="none" w:sz="0" w:space="0" w:color="auto"/>
        <w:left w:val="none" w:sz="0" w:space="0" w:color="auto"/>
        <w:bottom w:val="none" w:sz="0" w:space="0" w:color="auto"/>
        <w:right w:val="none" w:sz="0" w:space="0" w:color="auto"/>
      </w:divBdr>
      <w:divsChild>
        <w:div w:id="1885755522">
          <w:marLeft w:val="0"/>
          <w:marRight w:val="0"/>
          <w:marTop w:val="100"/>
          <w:marBottom w:val="100"/>
          <w:divBdr>
            <w:top w:val="dashed" w:sz="6" w:space="0" w:color="A8A8A8"/>
            <w:left w:val="none" w:sz="0" w:space="0" w:color="auto"/>
            <w:bottom w:val="none" w:sz="0" w:space="0" w:color="auto"/>
            <w:right w:val="none" w:sz="0" w:space="0" w:color="auto"/>
          </w:divBdr>
          <w:divsChild>
            <w:div w:id="2121221438">
              <w:marLeft w:val="0"/>
              <w:marRight w:val="0"/>
              <w:marTop w:val="750"/>
              <w:marBottom w:val="750"/>
              <w:divBdr>
                <w:top w:val="none" w:sz="0" w:space="0" w:color="auto"/>
                <w:left w:val="none" w:sz="0" w:space="0" w:color="auto"/>
                <w:bottom w:val="none" w:sz="0" w:space="0" w:color="auto"/>
                <w:right w:val="none" w:sz="0" w:space="0" w:color="auto"/>
              </w:divBdr>
              <w:divsChild>
                <w:div w:id="1268926886">
                  <w:marLeft w:val="0"/>
                  <w:marRight w:val="0"/>
                  <w:marTop w:val="0"/>
                  <w:marBottom w:val="0"/>
                  <w:divBdr>
                    <w:top w:val="none" w:sz="0" w:space="0" w:color="auto"/>
                    <w:left w:val="none" w:sz="0" w:space="0" w:color="auto"/>
                    <w:bottom w:val="none" w:sz="0" w:space="0" w:color="auto"/>
                    <w:right w:val="none" w:sz="0" w:space="0" w:color="auto"/>
                  </w:divBdr>
                  <w:divsChild>
                    <w:div w:id="1465081564">
                      <w:marLeft w:val="0"/>
                      <w:marRight w:val="0"/>
                      <w:marTop w:val="0"/>
                      <w:marBottom w:val="0"/>
                      <w:divBdr>
                        <w:top w:val="none" w:sz="0" w:space="0" w:color="auto"/>
                        <w:left w:val="none" w:sz="0" w:space="0" w:color="auto"/>
                        <w:bottom w:val="none" w:sz="0" w:space="0" w:color="auto"/>
                        <w:right w:val="none" w:sz="0" w:space="0" w:color="auto"/>
                      </w:divBdr>
                      <w:divsChild>
                        <w:div w:id="205353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467194">
          <w:marLeft w:val="0"/>
          <w:marRight w:val="0"/>
          <w:marTop w:val="100"/>
          <w:marBottom w:val="100"/>
          <w:divBdr>
            <w:top w:val="dashed" w:sz="6" w:space="0" w:color="A8A8A8"/>
            <w:left w:val="none" w:sz="0" w:space="0" w:color="auto"/>
            <w:bottom w:val="none" w:sz="0" w:space="0" w:color="auto"/>
            <w:right w:val="none" w:sz="0" w:space="0" w:color="auto"/>
          </w:divBdr>
          <w:divsChild>
            <w:div w:id="1753308713">
              <w:marLeft w:val="0"/>
              <w:marRight w:val="0"/>
              <w:marTop w:val="750"/>
              <w:marBottom w:val="750"/>
              <w:divBdr>
                <w:top w:val="none" w:sz="0" w:space="0" w:color="auto"/>
                <w:left w:val="none" w:sz="0" w:space="0" w:color="auto"/>
                <w:bottom w:val="none" w:sz="0" w:space="0" w:color="auto"/>
                <w:right w:val="none" w:sz="0" w:space="0" w:color="auto"/>
              </w:divBdr>
              <w:divsChild>
                <w:div w:id="1584954276">
                  <w:marLeft w:val="0"/>
                  <w:marRight w:val="0"/>
                  <w:marTop w:val="0"/>
                  <w:marBottom w:val="0"/>
                  <w:divBdr>
                    <w:top w:val="none" w:sz="0" w:space="0" w:color="auto"/>
                    <w:left w:val="none" w:sz="0" w:space="0" w:color="auto"/>
                    <w:bottom w:val="none" w:sz="0" w:space="0" w:color="auto"/>
                    <w:right w:val="none" w:sz="0" w:space="0" w:color="auto"/>
                  </w:divBdr>
                  <w:divsChild>
                    <w:div w:id="2121562930">
                      <w:marLeft w:val="0"/>
                      <w:marRight w:val="0"/>
                      <w:marTop w:val="0"/>
                      <w:marBottom w:val="0"/>
                      <w:divBdr>
                        <w:top w:val="none" w:sz="0" w:space="0" w:color="auto"/>
                        <w:left w:val="none" w:sz="0" w:space="0" w:color="auto"/>
                        <w:bottom w:val="none" w:sz="0" w:space="0" w:color="auto"/>
                        <w:right w:val="none" w:sz="0" w:space="0" w:color="auto"/>
                      </w:divBdr>
                      <w:divsChild>
                        <w:div w:id="11660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4676118">
      <w:bodyDiv w:val="1"/>
      <w:marLeft w:val="0"/>
      <w:marRight w:val="0"/>
      <w:marTop w:val="0"/>
      <w:marBottom w:val="0"/>
      <w:divBdr>
        <w:top w:val="none" w:sz="0" w:space="0" w:color="auto"/>
        <w:left w:val="none" w:sz="0" w:space="0" w:color="auto"/>
        <w:bottom w:val="none" w:sz="0" w:space="0" w:color="auto"/>
        <w:right w:val="none" w:sz="0" w:space="0" w:color="auto"/>
      </w:divBdr>
    </w:div>
    <w:div w:id="262616474">
      <w:bodyDiv w:val="1"/>
      <w:marLeft w:val="0"/>
      <w:marRight w:val="0"/>
      <w:marTop w:val="0"/>
      <w:marBottom w:val="0"/>
      <w:divBdr>
        <w:top w:val="none" w:sz="0" w:space="0" w:color="auto"/>
        <w:left w:val="none" w:sz="0" w:space="0" w:color="auto"/>
        <w:bottom w:val="none" w:sz="0" w:space="0" w:color="auto"/>
        <w:right w:val="none" w:sz="0" w:space="0" w:color="auto"/>
      </w:divBdr>
      <w:divsChild>
        <w:div w:id="578054281">
          <w:marLeft w:val="0"/>
          <w:marRight w:val="0"/>
          <w:marTop w:val="100"/>
          <w:marBottom w:val="100"/>
          <w:divBdr>
            <w:top w:val="dashed" w:sz="6" w:space="0" w:color="A8A8A8"/>
            <w:left w:val="none" w:sz="0" w:space="0" w:color="auto"/>
            <w:bottom w:val="none" w:sz="0" w:space="0" w:color="auto"/>
            <w:right w:val="none" w:sz="0" w:space="0" w:color="auto"/>
          </w:divBdr>
          <w:divsChild>
            <w:div w:id="1274828653">
              <w:marLeft w:val="0"/>
              <w:marRight w:val="0"/>
              <w:marTop w:val="750"/>
              <w:marBottom w:val="750"/>
              <w:divBdr>
                <w:top w:val="none" w:sz="0" w:space="0" w:color="auto"/>
                <w:left w:val="none" w:sz="0" w:space="0" w:color="auto"/>
                <w:bottom w:val="none" w:sz="0" w:space="0" w:color="auto"/>
                <w:right w:val="none" w:sz="0" w:space="0" w:color="auto"/>
              </w:divBdr>
              <w:divsChild>
                <w:div w:id="1490252443">
                  <w:marLeft w:val="0"/>
                  <w:marRight w:val="0"/>
                  <w:marTop w:val="0"/>
                  <w:marBottom w:val="0"/>
                  <w:divBdr>
                    <w:top w:val="none" w:sz="0" w:space="0" w:color="auto"/>
                    <w:left w:val="none" w:sz="0" w:space="0" w:color="auto"/>
                    <w:bottom w:val="none" w:sz="0" w:space="0" w:color="auto"/>
                    <w:right w:val="none" w:sz="0" w:space="0" w:color="auto"/>
                  </w:divBdr>
                  <w:divsChild>
                    <w:div w:id="576129350">
                      <w:marLeft w:val="0"/>
                      <w:marRight w:val="0"/>
                      <w:marTop w:val="0"/>
                      <w:marBottom w:val="0"/>
                      <w:divBdr>
                        <w:top w:val="none" w:sz="0" w:space="0" w:color="auto"/>
                        <w:left w:val="none" w:sz="0" w:space="0" w:color="auto"/>
                        <w:bottom w:val="none" w:sz="0" w:space="0" w:color="auto"/>
                        <w:right w:val="none" w:sz="0" w:space="0" w:color="auto"/>
                      </w:divBdr>
                      <w:divsChild>
                        <w:div w:id="185980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652878">
          <w:marLeft w:val="0"/>
          <w:marRight w:val="0"/>
          <w:marTop w:val="100"/>
          <w:marBottom w:val="100"/>
          <w:divBdr>
            <w:top w:val="dashed" w:sz="6" w:space="0" w:color="A8A8A8"/>
            <w:left w:val="none" w:sz="0" w:space="0" w:color="auto"/>
            <w:bottom w:val="none" w:sz="0" w:space="0" w:color="auto"/>
            <w:right w:val="none" w:sz="0" w:space="0" w:color="auto"/>
          </w:divBdr>
          <w:divsChild>
            <w:div w:id="662392435">
              <w:marLeft w:val="0"/>
              <w:marRight w:val="0"/>
              <w:marTop w:val="750"/>
              <w:marBottom w:val="750"/>
              <w:divBdr>
                <w:top w:val="none" w:sz="0" w:space="0" w:color="auto"/>
                <w:left w:val="none" w:sz="0" w:space="0" w:color="auto"/>
                <w:bottom w:val="none" w:sz="0" w:space="0" w:color="auto"/>
                <w:right w:val="none" w:sz="0" w:space="0" w:color="auto"/>
              </w:divBdr>
              <w:divsChild>
                <w:div w:id="480342549">
                  <w:marLeft w:val="0"/>
                  <w:marRight w:val="0"/>
                  <w:marTop w:val="0"/>
                  <w:marBottom w:val="0"/>
                  <w:divBdr>
                    <w:top w:val="none" w:sz="0" w:space="0" w:color="auto"/>
                    <w:left w:val="none" w:sz="0" w:space="0" w:color="auto"/>
                    <w:bottom w:val="none" w:sz="0" w:space="0" w:color="auto"/>
                    <w:right w:val="none" w:sz="0" w:space="0" w:color="auto"/>
                  </w:divBdr>
                  <w:divsChild>
                    <w:div w:id="2100322331">
                      <w:marLeft w:val="0"/>
                      <w:marRight w:val="0"/>
                      <w:marTop w:val="0"/>
                      <w:marBottom w:val="0"/>
                      <w:divBdr>
                        <w:top w:val="none" w:sz="0" w:space="0" w:color="auto"/>
                        <w:left w:val="none" w:sz="0" w:space="0" w:color="auto"/>
                        <w:bottom w:val="none" w:sz="0" w:space="0" w:color="auto"/>
                        <w:right w:val="none" w:sz="0" w:space="0" w:color="auto"/>
                      </w:divBdr>
                      <w:divsChild>
                        <w:div w:id="2880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7000741">
      <w:bodyDiv w:val="1"/>
      <w:marLeft w:val="0"/>
      <w:marRight w:val="0"/>
      <w:marTop w:val="0"/>
      <w:marBottom w:val="0"/>
      <w:divBdr>
        <w:top w:val="none" w:sz="0" w:space="0" w:color="auto"/>
        <w:left w:val="none" w:sz="0" w:space="0" w:color="auto"/>
        <w:bottom w:val="none" w:sz="0" w:space="0" w:color="auto"/>
        <w:right w:val="none" w:sz="0" w:space="0" w:color="auto"/>
      </w:divBdr>
      <w:divsChild>
        <w:div w:id="910117080">
          <w:marLeft w:val="547"/>
          <w:marRight w:val="0"/>
          <w:marTop w:val="96"/>
          <w:marBottom w:val="0"/>
          <w:divBdr>
            <w:top w:val="none" w:sz="0" w:space="0" w:color="auto"/>
            <w:left w:val="none" w:sz="0" w:space="0" w:color="auto"/>
            <w:bottom w:val="none" w:sz="0" w:space="0" w:color="auto"/>
            <w:right w:val="none" w:sz="0" w:space="0" w:color="auto"/>
          </w:divBdr>
        </w:div>
        <w:div w:id="1209801728">
          <w:marLeft w:val="547"/>
          <w:marRight w:val="0"/>
          <w:marTop w:val="96"/>
          <w:marBottom w:val="0"/>
          <w:divBdr>
            <w:top w:val="none" w:sz="0" w:space="0" w:color="auto"/>
            <w:left w:val="none" w:sz="0" w:space="0" w:color="auto"/>
            <w:bottom w:val="none" w:sz="0" w:space="0" w:color="auto"/>
            <w:right w:val="none" w:sz="0" w:space="0" w:color="auto"/>
          </w:divBdr>
        </w:div>
        <w:div w:id="1849830753">
          <w:marLeft w:val="547"/>
          <w:marRight w:val="0"/>
          <w:marTop w:val="96"/>
          <w:marBottom w:val="0"/>
          <w:divBdr>
            <w:top w:val="none" w:sz="0" w:space="0" w:color="auto"/>
            <w:left w:val="none" w:sz="0" w:space="0" w:color="auto"/>
            <w:bottom w:val="none" w:sz="0" w:space="0" w:color="auto"/>
            <w:right w:val="none" w:sz="0" w:space="0" w:color="auto"/>
          </w:divBdr>
        </w:div>
        <w:div w:id="2005930315">
          <w:marLeft w:val="547"/>
          <w:marRight w:val="0"/>
          <w:marTop w:val="96"/>
          <w:marBottom w:val="0"/>
          <w:divBdr>
            <w:top w:val="none" w:sz="0" w:space="0" w:color="auto"/>
            <w:left w:val="none" w:sz="0" w:space="0" w:color="auto"/>
            <w:bottom w:val="none" w:sz="0" w:space="0" w:color="auto"/>
            <w:right w:val="none" w:sz="0" w:space="0" w:color="auto"/>
          </w:divBdr>
        </w:div>
      </w:divsChild>
    </w:div>
    <w:div w:id="458182109">
      <w:bodyDiv w:val="1"/>
      <w:marLeft w:val="0"/>
      <w:marRight w:val="0"/>
      <w:marTop w:val="0"/>
      <w:marBottom w:val="0"/>
      <w:divBdr>
        <w:top w:val="none" w:sz="0" w:space="0" w:color="auto"/>
        <w:left w:val="none" w:sz="0" w:space="0" w:color="auto"/>
        <w:bottom w:val="none" w:sz="0" w:space="0" w:color="auto"/>
        <w:right w:val="none" w:sz="0" w:space="0" w:color="auto"/>
      </w:divBdr>
    </w:div>
    <w:div w:id="677657615">
      <w:bodyDiv w:val="1"/>
      <w:marLeft w:val="0"/>
      <w:marRight w:val="0"/>
      <w:marTop w:val="0"/>
      <w:marBottom w:val="0"/>
      <w:divBdr>
        <w:top w:val="none" w:sz="0" w:space="0" w:color="auto"/>
        <w:left w:val="none" w:sz="0" w:space="0" w:color="auto"/>
        <w:bottom w:val="none" w:sz="0" w:space="0" w:color="auto"/>
        <w:right w:val="none" w:sz="0" w:space="0" w:color="auto"/>
      </w:divBdr>
    </w:div>
    <w:div w:id="726294833">
      <w:bodyDiv w:val="1"/>
      <w:marLeft w:val="0"/>
      <w:marRight w:val="0"/>
      <w:marTop w:val="0"/>
      <w:marBottom w:val="0"/>
      <w:divBdr>
        <w:top w:val="none" w:sz="0" w:space="0" w:color="auto"/>
        <w:left w:val="none" w:sz="0" w:space="0" w:color="auto"/>
        <w:bottom w:val="none" w:sz="0" w:space="0" w:color="auto"/>
        <w:right w:val="none" w:sz="0" w:space="0" w:color="auto"/>
      </w:divBdr>
      <w:divsChild>
        <w:div w:id="143741532">
          <w:marLeft w:val="0"/>
          <w:marRight w:val="0"/>
          <w:marTop w:val="100"/>
          <w:marBottom w:val="100"/>
          <w:divBdr>
            <w:top w:val="dashed" w:sz="6" w:space="0" w:color="A8A8A8"/>
            <w:left w:val="none" w:sz="0" w:space="0" w:color="auto"/>
            <w:bottom w:val="none" w:sz="0" w:space="0" w:color="auto"/>
            <w:right w:val="none" w:sz="0" w:space="0" w:color="auto"/>
          </w:divBdr>
          <w:divsChild>
            <w:div w:id="1710493857">
              <w:marLeft w:val="0"/>
              <w:marRight w:val="0"/>
              <w:marTop w:val="750"/>
              <w:marBottom w:val="750"/>
              <w:divBdr>
                <w:top w:val="none" w:sz="0" w:space="0" w:color="auto"/>
                <w:left w:val="none" w:sz="0" w:space="0" w:color="auto"/>
                <w:bottom w:val="none" w:sz="0" w:space="0" w:color="auto"/>
                <w:right w:val="none" w:sz="0" w:space="0" w:color="auto"/>
              </w:divBdr>
              <w:divsChild>
                <w:div w:id="1076823350">
                  <w:marLeft w:val="0"/>
                  <w:marRight w:val="0"/>
                  <w:marTop w:val="0"/>
                  <w:marBottom w:val="0"/>
                  <w:divBdr>
                    <w:top w:val="none" w:sz="0" w:space="0" w:color="auto"/>
                    <w:left w:val="none" w:sz="0" w:space="0" w:color="auto"/>
                    <w:bottom w:val="none" w:sz="0" w:space="0" w:color="auto"/>
                    <w:right w:val="none" w:sz="0" w:space="0" w:color="auto"/>
                  </w:divBdr>
                  <w:divsChild>
                    <w:div w:id="1290475059">
                      <w:marLeft w:val="0"/>
                      <w:marRight w:val="0"/>
                      <w:marTop w:val="0"/>
                      <w:marBottom w:val="0"/>
                      <w:divBdr>
                        <w:top w:val="none" w:sz="0" w:space="0" w:color="auto"/>
                        <w:left w:val="none" w:sz="0" w:space="0" w:color="auto"/>
                        <w:bottom w:val="none" w:sz="0" w:space="0" w:color="auto"/>
                        <w:right w:val="none" w:sz="0" w:space="0" w:color="auto"/>
                      </w:divBdr>
                      <w:divsChild>
                        <w:div w:id="22171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431443">
          <w:marLeft w:val="0"/>
          <w:marRight w:val="0"/>
          <w:marTop w:val="100"/>
          <w:marBottom w:val="100"/>
          <w:divBdr>
            <w:top w:val="none" w:sz="0" w:space="0" w:color="auto"/>
            <w:left w:val="none" w:sz="0" w:space="0" w:color="auto"/>
            <w:bottom w:val="none" w:sz="0" w:space="0" w:color="auto"/>
            <w:right w:val="none" w:sz="0" w:space="0" w:color="auto"/>
          </w:divBdr>
          <w:divsChild>
            <w:div w:id="1135367092">
              <w:marLeft w:val="0"/>
              <w:marRight w:val="0"/>
              <w:marTop w:val="750"/>
              <w:marBottom w:val="750"/>
              <w:divBdr>
                <w:top w:val="none" w:sz="0" w:space="0" w:color="auto"/>
                <w:left w:val="none" w:sz="0" w:space="0" w:color="auto"/>
                <w:bottom w:val="none" w:sz="0" w:space="0" w:color="auto"/>
                <w:right w:val="none" w:sz="0" w:space="0" w:color="auto"/>
              </w:divBdr>
              <w:divsChild>
                <w:div w:id="1611351450">
                  <w:marLeft w:val="0"/>
                  <w:marRight w:val="0"/>
                  <w:marTop w:val="0"/>
                  <w:marBottom w:val="0"/>
                  <w:divBdr>
                    <w:top w:val="none" w:sz="0" w:space="0" w:color="auto"/>
                    <w:left w:val="none" w:sz="0" w:space="0" w:color="auto"/>
                    <w:bottom w:val="none" w:sz="0" w:space="0" w:color="auto"/>
                    <w:right w:val="none" w:sz="0" w:space="0" w:color="auto"/>
                  </w:divBdr>
                  <w:divsChild>
                    <w:div w:id="1037122470">
                      <w:marLeft w:val="0"/>
                      <w:marRight w:val="0"/>
                      <w:marTop w:val="0"/>
                      <w:marBottom w:val="0"/>
                      <w:divBdr>
                        <w:top w:val="none" w:sz="0" w:space="0" w:color="auto"/>
                        <w:left w:val="none" w:sz="0" w:space="0" w:color="auto"/>
                        <w:bottom w:val="none" w:sz="0" w:space="0" w:color="auto"/>
                        <w:right w:val="none" w:sz="0" w:space="0" w:color="auto"/>
                      </w:divBdr>
                      <w:divsChild>
                        <w:div w:id="151873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3278898">
      <w:bodyDiv w:val="1"/>
      <w:marLeft w:val="0"/>
      <w:marRight w:val="0"/>
      <w:marTop w:val="0"/>
      <w:marBottom w:val="0"/>
      <w:divBdr>
        <w:top w:val="none" w:sz="0" w:space="0" w:color="auto"/>
        <w:left w:val="none" w:sz="0" w:space="0" w:color="auto"/>
        <w:bottom w:val="none" w:sz="0" w:space="0" w:color="auto"/>
        <w:right w:val="none" w:sz="0" w:space="0" w:color="auto"/>
      </w:divBdr>
    </w:div>
    <w:div w:id="833187964">
      <w:bodyDiv w:val="1"/>
      <w:marLeft w:val="0"/>
      <w:marRight w:val="0"/>
      <w:marTop w:val="0"/>
      <w:marBottom w:val="0"/>
      <w:divBdr>
        <w:top w:val="none" w:sz="0" w:space="0" w:color="auto"/>
        <w:left w:val="none" w:sz="0" w:space="0" w:color="auto"/>
        <w:bottom w:val="none" w:sz="0" w:space="0" w:color="auto"/>
        <w:right w:val="none" w:sz="0" w:space="0" w:color="auto"/>
      </w:divBdr>
      <w:divsChild>
        <w:div w:id="280192482">
          <w:marLeft w:val="360"/>
          <w:marRight w:val="0"/>
          <w:marTop w:val="200"/>
          <w:marBottom w:val="0"/>
          <w:divBdr>
            <w:top w:val="none" w:sz="0" w:space="0" w:color="auto"/>
            <w:left w:val="none" w:sz="0" w:space="0" w:color="auto"/>
            <w:bottom w:val="none" w:sz="0" w:space="0" w:color="auto"/>
            <w:right w:val="none" w:sz="0" w:space="0" w:color="auto"/>
          </w:divBdr>
        </w:div>
        <w:div w:id="971324359">
          <w:marLeft w:val="360"/>
          <w:marRight w:val="0"/>
          <w:marTop w:val="200"/>
          <w:marBottom w:val="0"/>
          <w:divBdr>
            <w:top w:val="none" w:sz="0" w:space="0" w:color="auto"/>
            <w:left w:val="none" w:sz="0" w:space="0" w:color="auto"/>
            <w:bottom w:val="none" w:sz="0" w:space="0" w:color="auto"/>
            <w:right w:val="none" w:sz="0" w:space="0" w:color="auto"/>
          </w:divBdr>
        </w:div>
        <w:div w:id="1561598345">
          <w:marLeft w:val="360"/>
          <w:marRight w:val="0"/>
          <w:marTop w:val="200"/>
          <w:marBottom w:val="0"/>
          <w:divBdr>
            <w:top w:val="none" w:sz="0" w:space="0" w:color="auto"/>
            <w:left w:val="none" w:sz="0" w:space="0" w:color="auto"/>
            <w:bottom w:val="none" w:sz="0" w:space="0" w:color="auto"/>
            <w:right w:val="none" w:sz="0" w:space="0" w:color="auto"/>
          </w:divBdr>
        </w:div>
      </w:divsChild>
    </w:div>
    <w:div w:id="853344920">
      <w:bodyDiv w:val="1"/>
      <w:marLeft w:val="0"/>
      <w:marRight w:val="0"/>
      <w:marTop w:val="0"/>
      <w:marBottom w:val="0"/>
      <w:divBdr>
        <w:top w:val="none" w:sz="0" w:space="0" w:color="auto"/>
        <w:left w:val="none" w:sz="0" w:space="0" w:color="auto"/>
        <w:bottom w:val="none" w:sz="0" w:space="0" w:color="auto"/>
        <w:right w:val="none" w:sz="0" w:space="0" w:color="auto"/>
      </w:divBdr>
    </w:div>
    <w:div w:id="888228679">
      <w:bodyDiv w:val="1"/>
      <w:marLeft w:val="0"/>
      <w:marRight w:val="0"/>
      <w:marTop w:val="0"/>
      <w:marBottom w:val="0"/>
      <w:divBdr>
        <w:top w:val="none" w:sz="0" w:space="0" w:color="auto"/>
        <w:left w:val="none" w:sz="0" w:space="0" w:color="auto"/>
        <w:bottom w:val="none" w:sz="0" w:space="0" w:color="auto"/>
        <w:right w:val="none" w:sz="0" w:space="0" w:color="auto"/>
      </w:divBdr>
    </w:div>
    <w:div w:id="979924943">
      <w:bodyDiv w:val="1"/>
      <w:marLeft w:val="0"/>
      <w:marRight w:val="0"/>
      <w:marTop w:val="0"/>
      <w:marBottom w:val="0"/>
      <w:divBdr>
        <w:top w:val="none" w:sz="0" w:space="0" w:color="auto"/>
        <w:left w:val="none" w:sz="0" w:space="0" w:color="auto"/>
        <w:bottom w:val="none" w:sz="0" w:space="0" w:color="auto"/>
        <w:right w:val="none" w:sz="0" w:space="0" w:color="auto"/>
      </w:divBdr>
    </w:div>
    <w:div w:id="1315597409">
      <w:bodyDiv w:val="1"/>
      <w:marLeft w:val="0"/>
      <w:marRight w:val="0"/>
      <w:marTop w:val="0"/>
      <w:marBottom w:val="0"/>
      <w:divBdr>
        <w:top w:val="none" w:sz="0" w:space="0" w:color="auto"/>
        <w:left w:val="none" w:sz="0" w:space="0" w:color="auto"/>
        <w:bottom w:val="none" w:sz="0" w:space="0" w:color="auto"/>
        <w:right w:val="none" w:sz="0" w:space="0" w:color="auto"/>
      </w:divBdr>
      <w:divsChild>
        <w:div w:id="359160660">
          <w:marLeft w:val="547"/>
          <w:marRight w:val="0"/>
          <w:marTop w:val="96"/>
          <w:marBottom w:val="0"/>
          <w:divBdr>
            <w:top w:val="none" w:sz="0" w:space="0" w:color="auto"/>
            <w:left w:val="none" w:sz="0" w:space="0" w:color="auto"/>
            <w:bottom w:val="none" w:sz="0" w:space="0" w:color="auto"/>
            <w:right w:val="none" w:sz="0" w:space="0" w:color="auto"/>
          </w:divBdr>
        </w:div>
        <w:div w:id="596326240">
          <w:marLeft w:val="547"/>
          <w:marRight w:val="0"/>
          <w:marTop w:val="96"/>
          <w:marBottom w:val="0"/>
          <w:divBdr>
            <w:top w:val="none" w:sz="0" w:space="0" w:color="auto"/>
            <w:left w:val="none" w:sz="0" w:space="0" w:color="auto"/>
            <w:bottom w:val="none" w:sz="0" w:space="0" w:color="auto"/>
            <w:right w:val="none" w:sz="0" w:space="0" w:color="auto"/>
          </w:divBdr>
        </w:div>
        <w:div w:id="598367377">
          <w:marLeft w:val="547"/>
          <w:marRight w:val="0"/>
          <w:marTop w:val="96"/>
          <w:marBottom w:val="0"/>
          <w:divBdr>
            <w:top w:val="none" w:sz="0" w:space="0" w:color="auto"/>
            <w:left w:val="none" w:sz="0" w:space="0" w:color="auto"/>
            <w:bottom w:val="none" w:sz="0" w:space="0" w:color="auto"/>
            <w:right w:val="none" w:sz="0" w:space="0" w:color="auto"/>
          </w:divBdr>
        </w:div>
        <w:div w:id="1856915642">
          <w:marLeft w:val="547"/>
          <w:marRight w:val="0"/>
          <w:marTop w:val="96"/>
          <w:marBottom w:val="0"/>
          <w:divBdr>
            <w:top w:val="none" w:sz="0" w:space="0" w:color="auto"/>
            <w:left w:val="none" w:sz="0" w:space="0" w:color="auto"/>
            <w:bottom w:val="none" w:sz="0" w:space="0" w:color="auto"/>
            <w:right w:val="none" w:sz="0" w:space="0" w:color="auto"/>
          </w:divBdr>
        </w:div>
      </w:divsChild>
    </w:div>
    <w:div w:id="1358851524">
      <w:bodyDiv w:val="1"/>
      <w:marLeft w:val="0"/>
      <w:marRight w:val="0"/>
      <w:marTop w:val="0"/>
      <w:marBottom w:val="0"/>
      <w:divBdr>
        <w:top w:val="none" w:sz="0" w:space="0" w:color="auto"/>
        <w:left w:val="none" w:sz="0" w:space="0" w:color="auto"/>
        <w:bottom w:val="none" w:sz="0" w:space="0" w:color="auto"/>
        <w:right w:val="none" w:sz="0" w:space="0" w:color="auto"/>
      </w:divBdr>
      <w:divsChild>
        <w:div w:id="889462474">
          <w:marLeft w:val="0"/>
          <w:marRight w:val="0"/>
          <w:marTop w:val="100"/>
          <w:marBottom w:val="100"/>
          <w:divBdr>
            <w:top w:val="none" w:sz="0" w:space="0" w:color="auto"/>
            <w:left w:val="none" w:sz="0" w:space="0" w:color="auto"/>
            <w:bottom w:val="none" w:sz="0" w:space="0" w:color="auto"/>
            <w:right w:val="none" w:sz="0" w:space="0" w:color="auto"/>
          </w:divBdr>
          <w:divsChild>
            <w:div w:id="1841965771">
              <w:marLeft w:val="0"/>
              <w:marRight w:val="0"/>
              <w:marTop w:val="750"/>
              <w:marBottom w:val="750"/>
              <w:divBdr>
                <w:top w:val="none" w:sz="0" w:space="0" w:color="auto"/>
                <w:left w:val="none" w:sz="0" w:space="0" w:color="auto"/>
                <w:bottom w:val="none" w:sz="0" w:space="0" w:color="auto"/>
                <w:right w:val="none" w:sz="0" w:space="0" w:color="auto"/>
              </w:divBdr>
              <w:divsChild>
                <w:div w:id="419644273">
                  <w:marLeft w:val="0"/>
                  <w:marRight w:val="0"/>
                  <w:marTop w:val="0"/>
                  <w:marBottom w:val="0"/>
                  <w:divBdr>
                    <w:top w:val="none" w:sz="0" w:space="0" w:color="auto"/>
                    <w:left w:val="none" w:sz="0" w:space="0" w:color="auto"/>
                    <w:bottom w:val="none" w:sz="0" w:space="0" w:color="auto"/>
                    <w:right w:val="none" w:sz="0" w:space="0" w:color="auto"/>
                  </w:divBdr>
                  <w:divsChild>
                    <w:div w:id="1970040837">
                      <w:marLeft w:val="0"/>
                      <w:marRight w:val="0"/>
                      <w:marTop w:val="0"/>
                      <w:marBottom w:val="0"/>
                      <w:divBdr>
                        <w:top w:val="none" w:sz="0" w:space="0" w:color="auto"/>
                        <w:left w:val="none" w:sz="0" w:space="0" w:color="auto"/>
                        <w:bottom w:val="none" w:sz="0" w:space="0" w:color="auto"/>
                        <w:right w:val="none" w:sz="0" w:space="0" w:color="auto"/>
                      </w:divBdr>
                      <w:divsChild>
                        <w:div w:id="182211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865274">
          <w:marLeft w:val="0"/>
          <w:marRight w:val="0"/>
          <w:marTop w:val="100"/>
          <w:marBottom w:val="100"/>
          <w:divBdr>
            <w:top w:val="dashed" w:sz="6" w:space="0" w:color="A8A8A8"/>
            <w:left w:val="none" w:sz="0" w:space="0" w:color="auto"/>
            <w:bottom w:val="none" w:sz="0" w:space="0" w:color="auto"/>
            <w:right w:val="none" w:sz="0" w:space="0" w:color="auto"/>
          </w:divBdr>
          <w:divsChild>
            <w:div w:id="622882984">
              <w:marLeft w:val="0"/>
              <w:marRight w:val="0"/>
              <w:marTop w:val="750"/>
              <w:marBottom w:val="750"/>
              <w:divBdr>
                <w:top w:val="none" w:sz="0" w:space="0" w:color="auto"/>
                <w:left w:val="none" w:sz="0" w:space="0" w:color="auto"/>
                <w:bottom w:val="none" w:sz="0" w:space="0" w:color="auto"/>
                <w:right w:val="none" w:sz="0" w:space="0" w:color="auto"/>
              </w:divBdr>
              <w:divsChild>
                <w:div w:id="1694185013">
                  <w:marLeft w:val="0"/>
                  <w:marRight w:val="0"/>
                  <w:marTop w:val="0"/>
                  <w:marBottom w:val="0"/>
                  <w:divBdr>
                    <w:top w:val="none" w:sz="0" w:space="0" w:color="auto"/>
                    <w:left w:val="none" w:sz="0" w:space="0" w:color="auto"/>
                    <w:bottom w:val="none" w:sz="0" w:space="0" w:color="auto"/>
                    <w:right w:val="none" w:sz="0" w:space="0" w:color="auto"/>
                  </w:divBdr>
                  <w:divsChild>
                    <w:div w:id="97990172">
                      <w:marLeft w:val="0"/>
                      <w:marRight w:val="0"/>
                      <w:marTop w:val="0"/>
                      <w:marBottom w:val="0"/>
                      <w:divBdr>
                        <w:top w:val="none" w:sz="0" w:space="0" w:color="auto"/>
                        <w:left w:val="none" w:sz="0" w:space="0" w:color="auto"/>
                        <w:bottom w:val="none" w:sz="0" w:space="0" w:color="auto"/>
                        <w:right w:val="none" w:sz="0" w:space="0" w:color="auto"/>
                      </w:divBdr>
                      <w:divsChild>
                        <w:div w:id="114670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7600648">
      <w:bodyDiv w:val="1"/>
      <w:marLeft w:val="0"/>
      <w:marRight w:val="0"/>
      <w:marTop w:val="0"/>
      <w:marBottom w:val="0"/>
      <w:divBdr>
        <w:top w:val="none" w:sz="0" w:space="0" w:color="auto"/>
        <w:left w:val="none" w:sz="0" w:space="0" w:color="auto"/>
        <w:bottom w:val="none" w:sz="0" w:space="0" w:color="auto"/>
        <w:right w:val="none" w:sz="0" w:space="0" w:color="auto"/>
      </w:divBdr>
    </w:div>
    <w:div w:id="1519081863">
      <w:bodyDiv w:val="1"/>
      <w:marLeft w:val="0"/>
      <w:marRight w:val="0"/>
      <w:marTop w:val="0"/>
      <w:marBottom w:val="0"/>
      <w:divBdr>
        <w:top w:val="none" w:sz="0" w:space="0" w:color="auto"/>
        <w:left w:val="none" w:sz="0" w:space="0" w:color="auto"/>
        <w:bottom w:val="none" w:sz="0" w:space="0" w:color="auto"/>
        <w:right w:val="none" w:sz="0" w:space="0" w:color="auto"/>
      </w:divBdr>
      <w:divsChild>
        <w:div w:id="1187987229">
          <w:marLeft w:val="0"/>
          <w:marRight w:val="0"/>
          <w:marTop w:val="0"/>
          <w:marBottom w:val="0"/>
          <w:divBdr>
            <w:top w:val="none" w:sz="0" w:space="0" w:color="auto"/>
            <w:left w:val="none" w:sz="0" w:space="0" w:color="auto"/>
            <w:bottom w:val="none" w:sz="0" w:space="0" w:color="auto"/>
            <w:right w:val="none" w:sz="0" w:space="0" w:color="auto"/>
          </w:divBdr>
          <w:divsChild>
            <w:div w:id="191165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117224">
      <w:bodyDiv w:val="1"/>
      <w:marLeft w:val="0"/>
      <w:marRight w:val="0"/>
      <w:marTop w:val="0"/>
      <w:marBottom w:val="0"/>
      <w:divBdr>
        <w:top w:val="none" w:sz="0" w:space="0" w:color="auto"/>
        <w:left w:val="none" w:sz="0" w:space="0" w:color="auto"/>
        <w:bottom w:val="none" w:sz="0" w:space="0" w:color="auto"/>
        <w:right w:val="none" w:sz="0" w:space="0" w:color="auto"/>
      </w:divBdr>
    </w:div>
    <w:div w:id="1619680707">
      <w:bodyDiv w:val="1"/>
      <w:marLeft w:val="0"/>
      <w:marRight w:val="0"/>
      <w:marTop w:val="0"/>
      <w:marBottom w:val="0"/>
      <w:divBdr>
        <w:top w:val="none" w:sz="0" w:space="0" w:color="auto"/>
        <w:left w:val="none" w:sz="0" w:space="0" w:color="auto"/>
        <w:bottom w:val="none" w:sz="0" w:space="0" w:color="auto"/>
        <w:right w:val="none" w:sz="0" w:space="0" w:color="auto"/>
      </w:divBdr>
    </w:div>
    <w:div w:id="1722358805">
      <w:bodyDiv w:val="1"/>
      <w:marLeft w:val="0"/>
      <w:marRight w:val="0"/>
      <w:marTop w:val="0"/>
      <w:marBottom w:val="0"/>
      <w:divBdr>
        <w:top w:val="none" w:sz="0" w:space="0" w:color="auto"/>
        <w:left w:val="none" w:sz="0" w:space="0" w:color="auto"/>
        <w:bottom w:val="none" w:sz="0" w:space="0" w:color="auto"/>
        <w:right w:val="none" w:sz="0" w:space="0" w:color="auto"/>
      </w:divBdr>
    </w:div>
    <w:div w:id="1795126317">
      <w:bodyDiv w:val="1"/>
      <w:marLeft w:val="0"/>
      <w:marRight w:val="0"/>
      <w:marTop w:val="0"/>
      <w:marBottom w:val="0"/>
      <w:divBdr>
        <w:top w:val="none" w:sz="0" w:space="0" w:color="auto"/>
        <w:left w:val="none" w:sz="0" w:space="0" w:color="auto"/>
        <w:bottom w:val="none" w:sz="0" w:space="0" w:color="auto"/>
        <w:right w:val="none" w:sz="0" w:space="0" w:color="auto"/>
      </w:divBdr>
    </w:div>
    <w:div w:id="2078355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randomnerdtutorials.com/esp32-cam-post-image-photo-server/" TargetMode="External"/><Relationship Id="rId21" Type="http://schemas.openxmlformats.org/officeDocument/2006/relationships/hyperlink" Target="https://pitt-my.sharepoint.com/personal/mml82_pitt_edu/Documents/ECE%201896/final%20report%20doc/Group2_FinalReport.docx" TargetMode="External"/><Relationship Id="rId42" Type="http://schemas.openxmlformats.org/officeDocument/2006/relationships/image" Target="media/image15.png"/><Relationship Id="rId63" Type="http://schemas.openxmlformats.org/officeDocument/2006/relationships/image" Target="media/image35.png"/><Relationship Id="rId84" Type="http://schemas.openxmlformats.org/officeDocument/2006/relationships/hyperlink" Target="https://aws.amazon.com/free" TargetMode="External"/><Relationship Id="rId138" Type="http://schemas.openxmlformats.org/officeDocument/2006/relationships/footer" Target="footer3.xml"/><Relationship Id="rId107" Type="http://schemas.openxmlformats.org/officeDocument/2006/relationships/hyperlink" Target="https://api.pim.na.industrial.panasonic.com/file_stream/main/fileversion/3515" TargetMode="External"/><Relationship Id="rId11" Type="http://schemas.openxmlformats.org/officeDocument/2006/relationships/header" Target="header1.xml"/><Relationship Id="rId32" Type="http://schemas.openxmlformats.org/officeDocument/2006/relationships/image" Target="media/image5.png"/><Relationship Id="rId37" Type="http://schemas.openxmlformats.org/officeDocument/2006/relationships/image" Target="media/image10.jpeg"/><Relationship Id="rId53" Type="http://schemas.openxmlformats.org/officeDocument/2006/relationships/image" Target="media/image25.png"/><Relationship Id="rId58" Type="http://schemas.openxmlformats.org/officeDocument/2006/relationships/image" Target="media/image30.jpg"/><Relationship Id="rId74" Type="http://schemas.openxmlformats.org/officeDocument/2006/relationships/hyperlink" Target="https://www.thepythoncode.com/article/hog-feature-extraction-in-python" TargetMode="External"/><Relationship Id="rId79" Type="http://schemas.openxmlformats.org/officeDocument/2006/relationships/hyperlink" Target="https://www.integrasources.com/blog/dc-motor-controller-design-principles/" TargetMode="External"/><Relationship Id="rId102" Type="http://schemas.openxmlformats.org/officeDocument/2006/relationships/hyperlink" Target="https://cdn.sparkfun.com/assets/6/9/d/c/c/rmspec.pdf" TargetMode="External"/><Relationship Id="rId123" Type="http://schemas.openxmlformats.org/officeDocument/2006/relationships/hyperlink" Target="https://dronebotworkshop.com/esp32-cam-intro/" TargetMode="External"/><Relationship Id="rId128" Type="http://schemas.openxmlformats.org/officeDocument/2006/relationships/hyperlink" Target="https://scikit-learn.org/stable/model_persistence.html" TargetMode="External"/><Relationship Id="rId5" Type="http://schemas.openxmlformats.org/officeDocument/2006/relationships/numbering" Target="numbering.xml"/><Relationship Id="rId90" Type="http://schemas.openxmlformats.org/officeDocument/2006/relationships/hyperlink" Target="https://aws.amazon.com/what-is/iot/" TargetMode="External"/><Relationship Id="rId95" Type="http://schemas.openxmlformats.org/officeDocument/2006/relationships/hyperlink" Target="https://aws.amazon.com/iot-core/features/" TargetMode="External"/><Relationship Id="rId22" Type="http://schemas.openxmlformats.org/officeDocument/2006/relationships/hyperlink" Target="https://pitt-my.sharepoint.com/personal/mml82_pitt_edu/Documents/ECE%201896/final%20report%20doc/Group2_FinalReport.docx" TargetMode="External"/><Relationship Id="rId27" Type="http://schemas.openxmlformats.org/officeDocument/2006/relationships/footer" Target="footer2.xml"/><Relationship Id="rId43" Type="http://schemas.openxmlformats.org/officeDocument/2006/relationships/image" Target="media/image16.png"/><Relationship Id="rId48" Type="http://schemas.openxmlformats.org/officeDocument/2006/relationships/image" Target="media/image21.png"/><Relationship Id="rId64" Type="http://schemas.openxmlformats.org/officeDocument/2006/relationships/hyperlink" Target="https://circuitdigest.com/microcontroller-projects/how-to-use-ov7670-camera-module-with-arduino" TargetMode="External"/><Relationship Id="rId69" Type="http://schemas.openxmlformats.org/officeDocument/2006/relationships/hyperlink" Target="https://neptune.ai/blog/image-processing-python" TargetMode="External"/><Relationship Id="rId113" Type="http://schemas.openxmlformats.org/officeDocument/2006/relationships/hyperlink" Target="https://circuitdigest.com/microcontroller-projects/how-to-use-ov7670-camera-module-with-arduino" TargetMode="External"/><Relationship Id="rId118" Type="http://schemas.openxmlformats.org/officeDocument/2006/relationships/hyperlink" Target="https://www.programmingboss.com/2021/04/esp32-arduino-serial-communication-with-code.html" TargetMode="External"/><Relationship Id="rId134" Type="http://schemas.openxmlformats.org/officeDocument/2006/relationships/hyperlink" Target="https://doi.org/10.17487/RFC5246" TargetMode="External"/><Relationship Id="rId139" Type="http://schemas.openxmlformats.org/officeDocument/2006/relationships/fontTable" Target="fontTable.xml"/><Relationship Id="rId80" Type="http://schemas.openxmlformats.org/officeDocument/2006/relationships/hyperlink" Target="https://resources.pcb.cadence.com/blog/2022-what-size-capacitor-should-i-use" TargetMode="External"/><Relationship Id="rId85" Type="http://schemas.openxmlformats.org/officeDocument/2006/relationships/hyperlink" Target="https://www.einsteinmed.edu/administration/environmental-health-safety/accident-injury-reduction-campagin/top-injuries.aspx" TargetMode="External"/><Relationship Id="rId12" Type="http://schemas.openxmlformats.org/officeDocument/2006/relationships/footer" Target="footer1.xml"/><Relationship Id="rId17" Type="http://schemas.openxmlformats.org/officeDocument/2006/relationships/hyperlink" Target="https://pitt-my.sharepoint.com/personal/mml82_pitt_edu/Documents/ECE%201896/final%20report%20doc/Group2_FinalReport.docx" TargetMode="External"/><Relationship Id="rId33" Type="http://schemas.openxmlformats.org/officeDocument/2006/relationships/image" Target="media/image6.png"/><Relationship Id="rId38" Type="http://schemas.openxmlformats.org/officeDocument/2006/relationships/image" Target="media/image11.png"/><Relationship Id="rId59" Type="http://schemas.openxmlformats.org/officeDocument/2006/relationships/image" Target="media/image31.jpeg"/><Relationship Id="rId103" Type="http://schemas.openxmlformats.org/officeDocument/2006/relationships/hyperlink" Target="https://www.openhacks.com/uploadsproductos/ov7670_cmos_camera_module_revc_ds.pdf" TargetMode="External"/><Relationship Id="rId108" Type="http://schemas.openxmlformats.org/officeDocument/2006/relationships/hyperlink" Target="https://www.datasciencecentral.com/how-to-configure-the-number-of-layers-and-nodes-in-a-neural/" TargetMode="External"/><Relationship Id="rId124" Type="http://schemas.openxmlformats.org/officeDocument/2006/relationships/hyperlink" Target="https://scikit-learn.org/stable/tutorial/statistical_inference/supervised_learning.html" TargetMode="External"/><Relationship Id="rId129" Type="http://schemas.openxmlformats.org/officeDocument/2006/relationships/hyperlink" Target="https://skops.readthedocs.io/en/stable/modules/classes.html" TargetMode="External"/><Relationship Id="rId54" Type="http://schemas.openxmlformats.org/officeDocument/2006/relationships/image" Target="media/image26.jpeg"/><Relationship Id="rId70" Type="http://schemas.openxmlformats.org/officeDocument/2006/relationships/hyperlink" Target="https://arduinogetstarted.com/tutorials/arduino-motion-sensor" TargetMode="External"/><Relationship Id="rId75" Type="http://schemas.openxmlformats.org/officeDocument/2006/relationships/hyperlink" Target="https://mpolinowski.github.io/docs/IoT-and-Machine-Learning/ML/2021-12-10--opencv-optical-flow-tracking/2021-12-10/" TargetMode="External"/><Relationship Id="rId91" Type="http://schemas.openxmlformats.org/officeDocument/2006/relationships/hyperlink" Target="https://docs.aws.amazon.com/iot/latest/developerguide/topicdata.html" TargetMode="External"/><Relationship Id="rId96" Type="http://schemas.openxmlformats.org/officeDocument/2006/relationships/hyperlink" Target="https://docs.aws.amazon.com/iot/latest/developerguide/protocols.html"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pitt-my.sharepoint.com/personal/mml82_pitt_edu/Documents/ECE%201896/final%20report%20doc/Group2_FinalReport.docx" TargetMode="External"/><Relationship Id="rId28" Type="http://schemas.openxmlformats.org/officeDocument/2006/relationships/image" Target="media/image1.jpeg"/><Relationship Id="rId49" Type="http://schemas.openxmlformats.org/officeDocument/2006/relationships/image" Target="media/image22.png"/><Relationship Id="rId114" Type="http://schemas.openxmlformats.org/officeDocument/2006/relationships/hyperlink" Target="https://www.instructables.com/OV7670-Arduino-Camera-Sensor-Module-Framecapture-T/" TargetMode="External"/><Relationship Id="rId119" Type="http://schemas.openxmlformats.org/officeDocument/2006/relationships/hyperlink" Target="https://www.programmingboss.com/2023/01/serial-communication-between-arduino-and-esp32-CAM-UART-data-communication.html" TargetMode="External"/><Relationship Id="rId44" Type="http://schemas.openxmlformats.org/officeDocument/2006/relationships/image" Target="media/image17.png"/><Relationship Id="rId60" Type="http://schemas.openxmlformats.org/officeDocument/2006/relationships/image" Target="media/image32.jpeg"/><Relationship Id="rId65" Type="http://schemas.openxmlformats.org/officeDocument/2006/relationships/hyperlink" Target="https://setosa.io/ev/image-kernels/" TargetMode="External"/><Relationship Id="rId81" Type="http://schemas.openxmlformats.org/officeDocument/2006/relationships/hyperlink" Target="https://resources.pcb.cadence.com/blog/dc-motor-drive-circuit-design" TargetMode="External"/><Relationship Id="rId86" Type="http://schemas.openxmlformats.org/officeDocument/2006/relationships/hyperlink" Target="https://ehs.ucsc.edu/programs/safety-ih/office-safety.html" TargetMode="External"/><Relationship Id="rId130" Type="http://schemas.openxmlformats.org/officeDocument/2006/relationships/hyperlink" Target="https://docs.python.org/3/library/csv.html" TargetMode="External"/><Relationship Id="rId135" Type="http://schemas.openxmlformats.org/officeDocument/2006/relationships/hyperlink" Target="https://docs.aws.amazon.com/iot/latest/developerguide/key-management.html" TargetMode="External"/><Relationship Id="rId13" Type="http://schemas.openxmlformats.org/officeDocument/2006/relationships/hyperlink" Target="https://pitt-my.sharepoint.com/personal/mml82_pitt_edu/Documents/ECE%201896/final%20report%20doc/Group2_FinalReport.docx" TargetMode="External"/><Relationship Id="rId18" Type="http://schemas.openxmlformats.org/officeDocument/2006/relationships/hyperlink" Target="https://pitt-my.sharepoint.com/personal/mml82_pitt_edu/Documents/ECE%201896/final%20report%20doc/Group2_FinalReport.docx" TargetMode="External"/><Relationship Id="rId39" Type="http://schemas.openxmlformats.org/officeDocument/2006/relationships/image" Target="media/image12.png"/><Relationship Id="rId109" Type="http://schemas.openxmlformats.org/officeDocument/2006/relationships/hyperlink" Target="https://www.arduino.cc/reference/en/language/functions/analog-io/analogwrite/" TargetMode="External"/><Relationship Id="rId34" Type="http://schemas.openxmlformats.org/officeDocument/2006/relationships/image" Target="media/image7.png"/><Relationship Id="rId50" Type="http://schemas.openxmlformats.org/officeDocument/2006/relationships/image" Target="media/image23.png"/><Relationship Id="rId55" Type="http://schemas.openxmlformats.org/officeDocument/2006/relationships/image" Target="media/image27.jpeg"/><Relationship Id="rId76" Type="http://schemas.openxmlformats.org/officeDocument/2006/relationships/hyperlink" Target="https://nanonets.com/blog/optical-flow/" TargetMode="External"/><Relationship Id="rId97" Type="http://schemas.openxmlformats.org/officeDocument/2006/relationships/hyperlink" Target="https://aws.amazon.com/s3/" TargetMode="External"/><Relationship Id="rId104" Type="http://schemas.openxmlformats.org/officeDocument/2006/relationships/hyperlink" Target="https://ww1.microchip.com/downloads/en/DeviceDoc/Atmel-7810-Automotive-Microcontrollers-ATmega328P_Datasheet.pdf" TargetMode="External"/><Relationship Id="rId120" Type="http://schemas.openxmlformats.org/officeDocument/2006/relationships/hyperlink" Target="https://www.botnroll.com/en/esp/3259-esp32-cam-wifi-bluetooth-camera-module-with-camera-module-ov2640.html" TargetMode="External"/><Relationship Id="rId125" Type="http://schemas.openxmlformats.org/officeDocument/2006/relationships/hyperlink" Target="https://scikit-learn.org/stable/modules/neural_networks_supervised.html" TargetMode="External"/><Relationship Id="rId141" Type="http://schemas.microsoft.com/office/2020/10/relationships/intelligence" Target="intelligence2.xml"/><Relationship Id="rId7" Type="http://schemas.openxmlformats.org/officeDocument/2006/relationships/settings" Target="settings.xml"/><Relationship Id="rId71" Type="http://schemas.openxmlformats.org/officeDocument/2006/relationships/hyperlink" Target="https://randomnerdtutorials.com/arduino-with-pir-motion-sensor/" TargetMode="External"/><Relationship Id="rId92" Type="http://schemas.openxmlformats.org/officeDocument/2006/relationships/hyperlink" Target="https://cloud.google.com/iot-core" TargetMode="External"/><Relationship Id="rId2" Type="http://schemas.openxmlformats.org/officeDocument/2006/relationships/customXml" Target="../customXml/item2.xml"/><Relationship Id="rId29" Type="http://schemas.openxmlformats.org/officeDocument/2006/relationships/image" Target="media/image2.jpeg"/><Relationship Id="rId24" Type="http://schemas.openxmlformats.org/officeDocument/2006/relationships/hyperlink" Target="https://pitt-my.sharepoint.com/personal/mml82_pitt_edu/Documents/ECE%201896/final%20report%20doc/Group2_FinalReport.docx" TargetMode="External"/><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hyperlink" Target="https://medium.com/analytics-vidhya/a-gentle-introduction-into-the-histogram-of-oriented-gradients-fdee9ed8f2aa" TargetMode="External"/><Relationship Id="rId87" Type="http://schemas.openxmlformats.org/officeDocument/2006/relationships/hyperlink" Target="https://www.hud.gov/sites/dfiles/PIH/documents/NSPIRE-Standards-v2.2-Cabinets.pdf" TargetMode="External"/><Relationship Id="rId110" Type="http://schemas.openxmlformats.org/officeDocument/2006/relationships/hyperlink" Target="https://docs.arduino.cc/tutorials/generic/secrets-of-arduino-pwm" TargetMode="External"/><Relationship Id="rId115" Type="http://schemas.openxmlformats.org/officeDocument/2006/relationships/hyperlink" Target="https://docs.arduino.cc/built-in-examples/digital/Button" TargetMode="External"/><Relationship Id="rId131" Type="http://schemas.openxmlformats.org/officeDocument/2006/relationships/hyperlink" Target="https://randomnerdtutorials.com/program-upload-code-esp32-cam/" TargetMode="External"/><Relationship Id="rId136" Type="http://schemas.openxmlformats.org/officeDocument/2006/relationships/hyperlink" Target="https://aws.amazon.com/blogs/compute/building-an-aws-iot-core-device-using-aws-serverless-and-an-esp32/" TargetMode="External"/><Relationship Id="rId61" Type="http://schemas.openxmlformats.org/officeDocument/2006/relationships/image" Target="media/image33.jpg"/><Relationship Id="rId82" Type="http://schemas.openxmlformats.org/officeDocument/2006/relationships/hyperlink" Target="https://cdn.sparkfun.com/assets/resources/4/4/DC_motor_circuits_notes_2up.pdf" TargetMode="External"/><Relationship Id="rId19" Type="http://schemas.openxmlformats.org/officeDocument/2006/relationships/hyperlink" Target="https://pitt-my.sharepoint.com/personal/mml82_pitt_edu/Documents/ECE%201896/final%20report%20doc/Group2_FinalReport.docx" TargetMode="External"/><Relationship Id="rId14" Type="http://schemas.openxmlformats.org/officeDocument/2006/relationships/hyperlink" Target="https://pitt-my.sharepoint.com/personal/mml82_pitt_edu/Documents/ECE%201896/final%20report%20doc/Group2_FinalReport.docx" TargetMode="External"/><Relationship Id="rId30" Type="http://schemas.openxmlformats.org/officeDocument/2006/relationships/image" Target="media/image3.png"/><Relationship Id="rId35" Type="http://schemas.openxmlformats.org/officeDocument/2006/relationships/image" Target="media/image8.png"/><Relationship Id="rId56" Type="http://schemas.openxmlformats.org/officeDocument/2006/relationships/image" Target="media/image28.jpg"/><Relationship Id="rId77" Type="http://schemas.openxmlformats.org/officeDocument/2006/relationships/hyperlink" Target="https://www.baeldung.com/cs/svm-vs-neural-network" TargetMode="External"/><Relationship Id="rId100" Type="http://schemas.openxmlformats.org/officeDocument/2006/relationships/hyperlink" Target="https://docs.aws.amazon.com/iot/latest/developerguide/create-iot-resources.html" TargetMode="External"/><Relationship Id="rId105" Type="http://schemas.openxmlformats.org/officeDocument/2006/relationships/hyperlink" Target="https://www.portescap.com/en/newsroom/whitepapers/2021/12/running-a-brushed-dc-motor-as-%20a-generator" TargetMode="External"/><Relationship Id="rId126" Type="http://schemas.openxmlformats.org/officeDocument/2006/relationships/hyperlink" Target="https://stackoverflow.com/questions/34007632/how-to-remove-a-column-in-a-numpy-array" TargetMode="External"/><Relationship Id="rId8" Type="http://schemas.openxmlformats.org/officeDocument/2006/relationships/webSettings" Target="webSettings.xml"/><Relationship Id="rId51" Type="http://schemas.openxmlformats.org/officeDocument/2006/relationships/image" Target="media/image24.png"/><Relationship Id="rId72" Type="http://schemas.openxmlformats.org/officeDocument/2006/relationships/hyperlink" Target="https://pyimagesearch.com/2014/11/10/histogram-oriented-gradients-object-detection/" TargetMode="External"/><Relationship Id="rId93" Type="http://schemas.openxmlformats.org/officeDocument/2006/relationships/hyperlink" Target="https://aws.amazon.com/iot-core/" TargetMode="External"/><Relationship Id="rId98" Type="http://schemas.openxmlformats.org/officeDocument/2006/relationships/hyperlink" Target="https://docs.aws.amazon.com/lambda/latest/dg/services-iot.html" TargetMode="External"/><Relationship Id="rId121" Type="http://schemas.openxmlformats.org/officeDocument/2006/relationships/hyperlink" Target="https://randomnerdtutorials.com/installing-the-esp32-board-in-arduino-ide-windows-instructions/" TargetMode="External"/><Relationship Id="rId3" Type="http://schemas.openxmlformats.org/officeDocument/2006/relationships/customXml" Target="../customXml/item3.xml"/><Relationship Id="rId25" Type="http://schemas.openxmlformats.org/officeDocument/2006/relationships/hyperlink" Target="https://pitt-my.sharepoint.com/personal/mml82_pitt_edu/Documents/ECE%201896/final%20report%20doc/Group2_FinalReport.docx" TargetMode="External"/><Relationship Id="rId46" Type="http://schemas.openxmlformats.org/officeDocument/2006/relationships/image" Target="media/image19.png"/><Relationship Id="rId67" Type="http://schemas.openxmlformats.org/officeDocument/2006/relationships/hyperlink" Target="https://www.kaggle.com/code/manikg/training-svm-classifier-with-hog-features" TargetMode="External"/><Relationship Id="rId116" Type="http://schemas.openxmlformats.org/officeDocument/2006/relationships/hyperlink" Target="https://pigirl2020.blogspot.com/2020/04/ESP32CAM-AWS.html" TargetMode="External"/><Relationship Id="rId137" Type="http://schemas.openxmlformats.org/officeDocument/2006/relationships/header" Target="header3.xml"/><Relationship Id="rId20" Type="http://schemas.openxmlformats.org/officeDocument/2006/relationships/hyperlink" Target="https://pitt-my.sharepoint.com/personal/mml82_pitt_edu/Documents/ECE%201896/final%20report%20doc/Group2_FinalReport.docx" TargetMode="External"/><Relationship Id="rId41" Type="http://schemas.openxmlformats.org/officeDocument/2006/relationships/image" Target="media/image14.png"/><Relationship Id="rId62" Type="http://schemas.openxmlformats.org/officeDocument/2006/relationships/image" Target="media/image34.png"/><Relationship Id="rId83" Type="http://schemas.openxmlformats.org/officeDocument/2006/relationships/hyperlink" Target="https://www.st.com/resource/en/application_note/an380-how-to-drive-dc-motors-with-smart-power-ics-stmicroelectronics.pdf" TargetMode="External"/><Relationship Id="rId88" Type="http://schemas.openxmlformats.org/officeDocument/2006/relationships/hyperlink" Target="https://www.dli.pa.gov/Individuals/Workers-Compensation/publications/Pages/WC%20Act/WC-Act-Landing-Page.aspx" TargetMode="External"/><Relationship Id="rId111" Type="http://schemas.openxmlformats.org/officeDocument/2006/relationships/hyperlink" Target="https://deepbluembedded.com/esp32-digital-inputs-outputs-arduino/" TargetMode="External"/><Relationship Id="rId132" Type="http://schemas.openxmlformats.org/officeDocument/2006/relationships/hyperlink" Target="https://ieeexplore.ieee.org/stamp/stamp.jsp?tp=&amp;arnumber=9257130" TargetMode="External"/><Relationship Id="rId15" Type="http://schemas.openxmlformats.org/officeDocument/2006/relationships/hyperlink" Target="https://pitt-my.sharepoint.com/personal/mml82_pitt_edu/Documents/ECE%201896/final%20report%20doc/Group2_FinalReport.docx" TargetMode="External"/><Relationship Id="rId36" Type="http://schemas.openxmlformats.org/officeDocument/2006/relationships/image" Target="media/image9.jpeg"/><Relationship Id="rId57" Type="http://schemas.openxmlformats.org/officeDocument/2006/relationships/image" Target="media/image29.jpeg"/><Relationship Id="rId106" Type="http://schemas.openxmlformats.org/officeDocument/2006/relationships/hyperlink" Target="https://www.quora.com/How-can-capacitors-charge-a-battery" TargetMode="External"/><Relationship Id="rId127" Type="http://schemas.openxmlformats.org/officeDocument/2006/relationships/hyperlink" Target="https://scikit-learn.org/stable/modules/generated/sklearn.svm.SVC.html" TargetMode="External"/><Relationship Id="rId10" Type="http://schemas.openxmlformats.org/officeDocument/2006/relationships/endnotes" Target="endnotes.xml"/><Relationship Id="rId31" Type="http://schemas.openxmlformats.org/officeDocument/2006/relationships/image" Target="media/image4.png"/><Relationship Id="rId52" Type="http://schemas.openxmlformats.org/officeDocument/2006/relationships/hyperlink" Target="https://www.youtube.com/shorts/9qUVGNG4FbY?feature=share" TargetMode="External"/><Relationship Id="rId73" Type="http://schemas.openxmlformats.org/officeDocument/2006/relationships/hyperlink" Target="https://learnopencv.com/histogram-of-oriented-gradients/" TargetMode="External"/><Relationship Id="rId78" Type="http://schemas.openxmlformats.org/officeDocument/2006/relationships/hyperlink" Target="https://scikit-image.org/docs/stable/auto_examples/features_detection/plot_hog.html" TargetMode="External"/><Relationship Id="rId94" Type="http://schemas.openxmlformats.org/officeDocument/2006/relationships/hyperlink" Target="https://docs.aws.amazon.com/iot/latest/developerguide/iot-sdks.html" TargetMode="External"/><Relationship Id="rId99" Type="http://schemas.openxmlformats.org/officeDocument/2006/relationships/hyperlink" Target="https://docs.aws.amazon.com/iot/latest/developerguide/iot-rules.html" TargetMode="External"/><Relationship Id="rId101" Type="http://schemas.openxmlformats.org/officeDocument/2006/relationships/hyperlink" Target="https://cdn.sparkfun.com/assets/f/e/5/6/f/ESP8266ModuleV2.pdf" TargetMode="External"/><Relationship Id="rId122" Type="http://schemas.openxmlformats.org/officeDocument/2006/relationships/hyperlink" Target="https://www.youtube.com/watch?v=k_PJLkfqDuI"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eader" Target="header2.xml"/><Relationship Id="rId47" Type="http://schemas.openxmlformats.org/officeDocument/2006/relationships/image" Target="media/image20.png"/><Relationship Id="rId68" Type="http://schemas.openxmlformats.org/officeDocument/2006/relationships/hyperlink" Target="https://viso.ai/deep-learning/object-detection/" TargetMode="External"/><Relationship Id="rId89" Type="http://schemas.openxmlformats.org/officeDocument/2006/relationships/hyperlink" Target="https://www.bls.gov/data/home.htm" TargetMode="External"/><Relationship Id="rId112" Type="http://schemas.openxmlformats.org/officeDocument/2006/relationships/hyperlink" Target="https://randomnerdtutorials.com/esp32-cam-ai-thinker-pinout/" TargetMode="External"/><Relationship Id="rId133" Type="http://schemas.openxmlformats.org/officeDocument/2006/relationships/hyperlink" Target="https://site.ieee.org/ocs-cssig/?page_id=658" TargetMode="External"/><Relationship Id="rId16" Type="http://schemas.openxmlformats.org/officeDocument/2006/relationships/hyperlink" Target="https://pitt-my.sharepoint.com/personal/mml82_pitt_edu/Documents/ECE%201896/final%20report%20doc/Group2_FinalRepor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39CF75AC0C20B4C92570BA7E2B57F86" ma:contentTypeVersion="14" ma:contentTypeDescription="Create a new document." ma:contentTypeScope="" ma:versionID="40a93d15bcf661184bba9623d2a0a7e2">
  <xsd:schema xmlns:xsd="http://www.w3.org/2001/XMLSchema" xmlns:xs="http://www.w3.org/2001/XMLSchema" xmlns:p="http://schemas.microsoft.com/office/2006/metadata/properties" xmlns:ns3="e125f152-9589-466b-96bb-6ced83439156" xmlns:ns4="34fdb7c4-9bde-459f-9a97-de097f6d4d50" targetNamespace="http://schemas.microsoft.com/office/2006/metadata/properties" ma:root="true" ma:fieldsID="5b972c43b819a058b515c4638bc47e20" ns3:_="" ns4:_="">
    <xsd:import namespace="e125f152-9589-466b-96bb-6ced83439156"/>
    <xsd:import namespace="34fdb7c4-9bde-459f-9a97-de097f6d4d5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25f152-9589-466b-96bb-6ced834391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db7c4-9bde-459f-9a97-de097f6d4d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21803-FC8D-4571-AE1D-0A6339A8E437}">
  <ds:schemaRefs>
    <ds:schemaRef ds:uri="http://schemas.microsoft.com/sharepoint/v3/contenttype/forms"/>
  </ds:schemaRefs>
</ds:datastoreItem>
</file>

<file path=customXml/itemProps2.xml><?xml version="1.0" encoding="utf-8"?>
<ds:datastoreItem xmlns:ds="http://schemas.openxmlformats.org/officeDocument/2006/customXml" ds:itemID="{3B82ED23-337E-4CF7-A124-A812CCECEABE}">
  <ds:schemaRefs>
    <ds:schemaRef ds:uri="http://schemas.openxmlformats.org/officeDocument/2006/bibliography"/>
  </ds:schemaRefs>
</ds:datastoreItem>
</file>

<file path=customXml/itemProps3.xml><?xml version="1.0" encoding="utf-8"?>
<ds:datastoreItem xmlns:ds="http://schemas.openxmlformats.org/officeDocument/2006/customXml" ds:itemID="{DEC34D27-627F-4B08-8BE7-90C65B43B4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5B65FF-F830-404C-BD4F-98BD1806C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25f152-9589-466b-96bb-6ced83439156"/>
    <ds:schemaRef ds:uri="34fdb7c4-9bde-459f-9a97-de097f6d4d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62</Pages>
  <Words>20776</Words>
  <Characters>128556</Characters>
  <Application>Microsoft Office Word</Application>
  <DocSecurity>0</DocSecurity>
  <Lines>1071</Lines>
  <Paragraphs>298</Paragraphs>
  <ScaleCrop>false</ScaleCrop>
  <HeadingPairs>
    <vt:vector size="2" baseType="variant">
      <vt:variant>
        <vt:lpstr>Title</vt:lpstr>
      </vt:variant>
      <vt:variant>
        <vt:i4>1</vt:i4>
      </vt:variant>
    </vt:vector>
  </HeadingPairs>
  <TitlesOfParts>
    <vt:vector size="1" baseType="lpstr">
      <vt:lpstr>Systems Engineering 290</vt:lpstr>
    </vt:vector>
  </TitlesOfParts>
  <Company>usafa</Company>
  <LinksUpToDate>false</LinksUpToDate>
  <CharactersWithSpaces>14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ing 290</dc:title>
  <dc:subject/>
  <dc:creator>Gregory J. Toussaint</dc:creator>
  <cp:keywords/>
  <cp:lastModifiedBy>maddie love</cp:lastModifiedBy>
  <cp:revision>2</cp:revision>
  <cp:lastPrinted>2021-09-06T19:37:00Z</cp:lastPrinted>
  <dcterms:created xsi:type="dcterms:W3CDTF">2024-01-31T17:43:00Z</dcterms:created>
  <dcterms:modified xsi:type="dcterms:W3CDTF">2024-01-31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CF75AC0C20B4C92570BA7E2B57F86</vt:lpwstr>
  </property>
</Properties>
</file>